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D336F" w14:textId="77777777" w:rsidR="00F31366" w:rsidRPr="005E369A" w:rsidRDefault="00F31366" w:rsidP="005E369A">
      <w:pPr>
        <w:pStyle w:val="GridTable31"/>
        <w:jc w:val="center"/>
        <w:rPr>
          <w:rFonts w:ascii="Times New Roman" w:hAnsi="Times New Roman"/>
          <w:color w:val="000000"/>
        </w:rPr>
      </w:pPr>
      <w:r w:rsidRPr="005E369A">
        <w:rPr>
          <w:rFonts w:ascii="Times New Roman" w:hAnsi="Times New Roman"/>
          <w:color w:val="000000"/>
        </w:rPr>
        <w:t>Table of Contents</w:t>
      </w:r>
    </w:p>
    <w:p w14:paraId="63FAFC7E" w14:textId="111E84B3" w:rsidR="009A7E27" w:rsidRPr="004C69F0" w:rsidRDefault="00F31366">
      <w:pPr>
        <w:pStyle w:val="TOC1"/>
        <w:tabs>
          <w:tab w:val="right" w:leader="dot" w:pos="8720"/>
        </w:tabs>
        <w:rPr>
          <w:rFonts w:eastAsia="Times New Roman" w:cs="Times New Roman"/>
          <w:noProof/>
          <w:lang w:eastAsia="en-US"/>
        </w:rPr>
      </w:pPr>
      <w:r>
        <w:fldChar w:fldCharType="begin"/>
      </w:r>
      <w:r>
        <w:instrText xml:space="preserve"> TOC \o "1-3" \h \z \u </w:instrText>
      </w:r>
      <w:r>
        <w:fldChar w:fldCharType="separate"/>
      </w:r>
      <w:hyperlink w:anchor="_Toc471986427"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1</w:t>
        </w:r>
        <w:r w:rsidR="009A7E27">
          <w:rPr>
            <w:noProof/>
            <w:webHidden/>
          </w:rPr>
          <w:tab/>
        </w:r>
        <w:r w:rsidR="009A7E27">
          <w:rPr>
            <w:noProof/>
            <w:webHidden/>
          </w:rPr>
          <w:fldChar w:fldCharType="begin"/>
        </w:r>
        <w:r w:rsidR="009A7E27">
          <w:rPr>
            <w:noProof/>
            <w:webHidden/>
          </w:rPr>
          <w:instrText xml:space="preserve"> PAGEREF _Toc471986427 \h </w:instrText>
        </w:r>
        <w:r w:rsidR="009A7E27">
          <w:rPr>
            <w:noProof/>
            <w:webHidden/>
          </w:rPr>
        </w:r>
        <w:r w:rsidR="009A7E27">
          <w:rPr>
            <w:noProof/>
            <w:webHidden/>
          </w:rPr>
          <w:fldChar w:fldCharType="separate"/>
        </w:r>
        <w:r w:rsidR="00D6696C">
          <w:rPr>
            <w:noProof/>
            <w:webHidden/>
          </w:rPr>
          <w:t>5</w:t>
        </w:r>
        <w:r w:rsidR="009A7E27">
          <w:rPr>
            <w:noProof/>
            <w:webHidden/>
          </w:rPr>
          <w:fldChar w:fldCharType="end"/>
        </w:r>
      </w:hyperlink>
    </w:p>
    <w:p w14:paraId="2EB55F71" w14:textId="51A282F6" w:rsidR="009A7E27" w:rsidRPr="004C69F0" w:rsidRDefault="00311251">
      <w:pPr>
        <w:pStyle w:val="TOC2"/>
        <w:tabs>
          <w:tab w:val="right" w:leader="dot" w:pos="8720"/>
        </w:tabs>
        <w:rPr>
          <w:rFonts w:eastAsia="Times New Roman" w:cs="Times New Roman"/>
          <w:noProof/>
          <w:lang w:eastAsia="en-US"/>
        </w:rPr>
      </w:pPr>
      <w:hyperlink w:anchor="_Toc471986428"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1</w:t>
        </w:r>
        <w:r w:rsidR="009A7E27" w:rsidRPr="00A90278">
          <w:rPr>
            <w:rStyle w:val="Hyperlink"/>
            <w:noProof/>
            <w:spacing w:val="-10"/>
          </w:rPr>
          <w:t xml:space="preserve"> </w:t>
        </w:r>
        <w:r w:rsidR="009A7E27" w:rsidRPr="00A90278">
          <w:rPr>
            <w:rStyle w:val="Hyperlink"/>
            <w:noProof/>
          </w:rPr>
          <w:t>-</w:t>
        </w:r>
        <w:r w:rsidR="009A7E27" w:rsidRPr="00A90278">
          <w:rPr>
            <w:rStyle w:val="Hyperlink"/>
            <w:noProof/>
            <w:spacing w:val="-11"/>
          </w:rPr>
          <w:t xml:space="preserve"> </w:t>
        </w:r>
        <w:r w:rsidR="009A7E27" w:rsidRPr="00A90278">
          <w:rPr>
            <w:rStyle w:val="Hyperlink"/>
            <w:noProof/>
          </w:rPr>
          <w:t>PURPOSE</w:t>
        </w:r>
        <w:r w:rsidR="009A7E27" w:rsidRPr="00A90278">
          <w:rPr>
            <w:rStyle w:val="Hyperlink"/>
            <w:noProof/>
            <w:spacing w:val="-10"/>
          </w:rPr>
          <w:t xml:space="preserve"> </w:t>
        </w:r>
        <w:r w:rsidR="009A7E27" w:rsidRPr="00A90278">
          <w:rPr>
            <w:rStyle w:val="Hyperlink"/>
            <w:noProof/>
          </w:rPr>
          <w:t>OF</w:t>
        </w:r>
        <w:r w:rsidR="009A7E27" w:rsidRPr="00A90278">
          <w:rPr>
            <w:rStyle w:val="Hyperlink"/>
            <w:noProof/>
            <w:spacing w:val="-13"/>
          </w:rPr>
          <w:t xml:space="preserve"> </w:t>
        </w:r>
        <w:r w:rsidR="009A7E27" w:rsidRPr="00A90278">
          <w:rPr>
            <w:rStyle w:val="Hyperlink"/>
            <w:noProof/>
          </w:rPr>
          <w:t>ORGANIZATION</w:t>
        </w:r>
        <w:r w:rsidR="009A7E27">
          <w:rPr>
            <w:noProof/>
            <w:webHidden/>
          </w:rPr>
          <w:tab/>
        </w:r>
        <w:r w:rsidR="009A7E27">
          <w:rPr>
            <w:noProof/>
            <w:webHidden/>
          </w:rPr>
          <w:fldChar w:fldCharType="begin"/>
        </w:r>
        <w:r w:rsidR="009A7E27">
          <w:rPr>
            <w:noProof/>
            <w:webHidden/>
          </w:rPr>
          <w:instrText xml:space="preserve"> PAGEREF _Toc471986428 \h </w:instrText>
        </w:r>
        <w:r w:rsidR="009A7E27">
          <w:rPr>
            <w:noProof/>
            <w:webHidden/>
          </w:rPr>
        </w:r>
        <w:r w:rsidR="009A7E27">
          <w:rPr>
            <w:noProof/>
            <w:webHidden/>
          </w:rPr>
          <w:fldChar w:fldCharType="separate"/>
        </w:r>
        <w:r w:rsidR="00D6696C">
          <w:rPr>
            <w:noProof/>
            <w:webHidden/>
          </w:rPr>
          <w:t>5</w:t>
        </w:r>
        <w:r w:rsidR="009A7E27">
          <w:rPr>
            <w:noProof/>
            <w:webHidden/>
          </w:rPr>
          <w:fldChar w:fldCharType="end"/>
        </w:r>
      </w:hyperlink>
    </w:p>
    <w:p w14:paraId="7F1B3A94" w14:textId="6F953C44" w:rsidR="009A7E27" w:rsidRPr="004C69F0" w:rsidRDefault="00311251">
      <w:pPr>
        <w:pStyle w:val="TOC1"/>
        <w:tabs>
          <w:tab w:val="right" w:leader="dot" w:pos="8720"/>
        </w:tabs>
        <w:rPr>
          <w:rFonts w:eastAsia="Times New Roman" w:cs="Times New Roman"/>
          <w:noProof/>
          <w:lang w:eastAsia="en-US"/>
        </w:rPr>
      </w:pPr>
      <w:hyperlink w:anchor="_Toc471986429" w:history="1">
        <w:r w:rsidR="009A7E27" w:rsidRPr="00A90278">
          <w:rPr>
            <w:rStyle w:val="Hyperlink"/>
            <w:b/>
            <w:noProof/>
            <w:w w:val="95"/>
            <w:u w:color="000000"/>
          </w:rPr>
          <w:t>ARTICLE</w:t>
        </w:r>
        <w:r w:rsidR="009A7E27" w:rsidRPr="00A90278">
          <w:rPr>
            <w:rStyle w:val="Hyperlink"/>
            <w:noProof/>
            <w:spacing w:val="-9"/>
            <w:w w:val="95"/>
            <w:u w:color="000000"/>
          </w:rPr>
          <w:t xml:space="preserve"> </w:t>
        </w:r>
        <w:r w:rsidR="009A7E27" w:rsidRPr="00A90278">
          <w:rPr>
            <w:rStyle w:val="Hyperlink"/>
            <w:noProof/>
            <w:w w:val="95"/>
            <w:u w:color="000000"/>
          </w:rPr>
          <w:t>2</w:t>
        </w:r>
        <w:r w:rsidR="009A7E27">
          <w:rPr>
            <w:noProof/>
            <w:webHidden/>
          </w:rPr>
          <w:tab/>
        </w:r>
        <w:r w:rsidR="009A7E27">
          <w:rPr>
            <w:noProof/>
            <w:webHidden/>
          </w:rPr>
          <w:fldChar w:fldCharType="begin"/>
        </w:r>
        <w:r w:rsidR="009A7E27">
          <w:rPr>
            <w:noProof/>
            <w:webHidden/>
          </w:rPr>
          <w:instrText xml:space="preserve"> PAGEREF _Toc471986429 \h </w:instrText>
        </w:r>
        <w:r w:rsidR="009A7E27">
          <w:rPr>
            <w:noProof/>
            <w:webHidden/>
          </w:rPr>
        </w:r>
        <w:r w:rsidR="009A7E27">
          <w:rPr>
            <w:noProof/>
            <w:webHidden/>
          </w:rPr>
          <w:fldChar w:fldCharType="separate"/>
        </w:r>
        <w:r w:rsidR="00D6696C">
          <w:rPr>
            <w:noProof/>
            <w:webHidden/>
          </w:rPr>
          <w:t>5</w:t>
        </w:r>
        <w:r w:rsidR="009A7E27">
          <w:rPr>
            <w:noProof/>
            <w:webHidden/>
          </w:rPr>
          <w:fldChar w:fldCharType="end"/>
        </w:r>
      </w:hyperlink>
    </w:p>
    <w:p w14:paraId="52A33960" w14:textId="6F3FF887" w:rsidR="009A7E27" w:rsidRPr="004C69F0" w:rsidRDefault="00311251">
      <w:pPr>
        <w:pStyle w:val="TOC2"/>
        <w:tabs>
          <w:tab w:val="right" w:leader="dot" w:pos="8720"/>
        </w:tabs>
        <w:rPr>
          <w:rFonts w:eastAsia="Times New Roman" w:cs="Times New Roman"/>
          <w:noProof/>
          <w:lang w:eastAsia="en-US"/>
        </w:rPr>
      </w:pPr>
      <w:hyperlink w:anchor="_Toc471986430" w:history="1">
        <w:r w:rsidR="009A7E27" w:rsidRPr="00A90278">
          <w:rPr>
            <w:rStyle w:val="Hyperlink"/>
            <w:noProof/>
          </w:rPr>
          <w:t>THE TWELVE</w:t>
        </w:r>
        <w:r w:rsidR="009A7E27" w:rsidRPr="00A90278">
          <w:rPr>
            <w:rStyle w:val="Hyperlink"/>
            <w:noProof/>
            <w:spacing w:val="-19"/>
          </w:rPr>
          <w:t xml:space="preserve"> </w:t>
        </w:r>
        <w:r w:rsidR="009A7E27" w:rsidRPr="00A90278">
          <w:rPr>
            <w:rStyle w:val="Hyperlink"/>
            <w:noProof/>
          </w:rPr>
          <w:t>TRADITIONS</w:t>
        </w:r>
        <w:r w:rsidR="009A7E27">
          <w:rPr>
            <w:noProof/>
            <w:webHidden/>
          </w:rPr>
          <w:tab/>
        </w:r>
        <w:r w:rsidR="009A7E27">
          <w:rPr>
            <w:noProof/>
            <w:webHidden/>
          </w:rPr>
          <w:fldChar w:fldCharType="begin"/>
        </w:r>
        <w:r w:rsidR="009A7E27">
          <w:rPr>
            <w:noProof/>
            <w:webHidden/>
          </w:rPr>
          <w:instrText xml:space="preserve"> PAGEREF _Toc471986430 \h </w:instrText>
        </w:r>
        <w:r w:rsidR="009A7E27">
          <w:rPr>
            <w:noProof/>
            <w:webHidden/>
          </w:rPr>
        </w:r>
        <w:r w:rsidR="009A7E27">
          <w:rPr>
            <w:noProof/>
            <w:webHidden/>
          </w:rPr>
          <w:fldChar w:fldCharType="separate"/>
        </w:r>
        <w:r w:rsidR="00D6696C">
          <w:rPr>
            <w:noProof/>
            <w:webHidden/>
          </w:rPr>
          <w:t>5</w:t>
        </w:r>
        <w:r w:rsidR="009A7E27">
          <w:rPr>
            <w:noProof/>
            <w:webHidden/>
          </w:rPr>
          <w:fldChar w:fldCharType="end"/>
        </w:r>
      </w:hyperlink>
    </w:p>
    <w:p w14:paraId="5ADCEA38" w14:textId="7F7052BD" w:rsidR="009A7E27" w:rsidRPr="004C69F0" w:rsidRDefault="00311251">
      <w:pPr>
        <w:pStyle w:val="TOC1"/>
        <w:tabs>
          <w:tab w:val="right" w:leader="dot" w:pos="8720"/>
        </w:tabs>
        <w:rPr>
          <w:rFonts w:eastAsia="Times New Roman" w:cs="Times New Roman"/>
          <w:noProof/>
          <w:lang w:eastAsia="en-US"/>
        </w:rPr>
      </w:pPr>
      <w:hyperlink w:anchor="_Toc471986431"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3</w:t>
        </w:r>
        <w:r w:rsidR="009A7E27">
          <w:rPr>
            <w:noProof/>
            <w:webHidden/>
          </w:rPr>
          <w:tab/>
        </w:r>
        <w:r w:rsidR="009A7E27">
          <w:rPr>
            <w:noProof/>
            <w:webHidden/>
          </w:rPr>
          <w:fldChar w:fldCharType="begin"/>
        </w:r>
        <w:r w:rsidR="009A7E27">
          <w:rPr>
            <w:noProof/>
            <w:webHidden/>
          </w:rPr>
          <w:instrText xml:space="preserve"> PAGEREF _Toc471986431 \h </w:instrText>
        </w:r>
        <w:r w:rsidR="009A7E27">
          <w:rPr>
            <w:noProof/>
            <w:webHidden/>
          </w:rPr>
        </w:r>
        <w:r w:rsidR="009A7E27">
          <w:rPr>
            <w:noProof/>
            <w:webHidden/>
          </w:rPr>
          <w:fldChar w:fldCharType="separate"/>
        </w:r>
        <w:r w:rsidR="00D6696C">
          <w:rPr>
            <w:noProof/>
            <w:webHidden/>
          </w:rPr>
          <w:t>6</w:t>
        </w:r>
        <w:r w:rsidR="009A7E27">
          <w:rPr>
            <w:noProof/>
            <w:webHidden/>
          </w:rPr>
          <w:fldChar w:fldCharType="end"/>
        </w:r>
      </w:hyperlink>
    </w:p>
    <w:p w14:paraId="68125815" w14:textId="42E0D596" w:rsidR="009A7E27" w:rsidRPr="004C69F0" w:rsidRDefault="00311251">
      <w:pPr>
        <w:pStyle w:val="TOC2"/>
        <w:tabs>
          <w:tab w:val="right" w:leader="dot" w:pos="8720"/>
        </w:tabs>
        <w:rPr>
          <w:rFonts w:eastAsia="Times New Roman" w:cs="Times New Roman"/>
          <w:noProof/>
          <w:lang w:eastAsia="en-US"/>
        </w:rPr>
      </w:pPr>
      <w:hyperlink w:anchor="_Toc471986432" w:history="1">
        <w:r w:rsidR="009A7E27" w:rsidRPr="00A90278">
          <w:rPr>
            <w:rStyle w:val="Hyperlink"/>
            <w:noProof/>
          </w:rPr>
          <w:t>GENERAL SERVICES ORGANIZATION</w:t>
        </w:r>
        <w:r w:rsidR="009A7E27">
          <w:rPr>
            <w:noProof/>
            <w:webHidden/>
          </w:rPr>
          <w:tab/>
        </w:r>
        <w:r w:rsidR="009A7E27">
          <w:rPr>
            <w:noProof/>
            <w:webHidden/>
          </w:rPr>
          <w:fldChar w:fldCharType="begin"/>
        </w:r>
        <w:r w:rsidR="009A7E27">
          <w:rPr>
            <w:noProof/>
            <w:webHidden/>
          </w:rPr>
          <w:instrText xml:space="preserve"> PAGEREF _Toc471986432 \h </w:instrText>
        </w:r>
        <w:r w:rsidR="009A7E27">
          <w:rPr>
            <w:noProof/>
            <w:webHidden/>
          </w:rPr>
        </w:r>
        <w:r w:rsidR="009A7E27">
          <w:rPr>
            <w:noProof/>
            <w:webHidden/>
          </w:rPr>
          <w:fldChar w:fldCharType="separate"/>
        </w:r>
        <w:r w:rsidR="00D6696C">
          <w:rPr>
            <w:noProof/>
            <w:webHidden/>
          </w:rPr>
          <w:t>6</w:t>
        </w:r>
        <w:r w:rsidR="009A7E27">
          <w:rPr>
            <w:noProof/>
            <w:webHidden/>
          </w:rPr>
          <w:fldChar w:fldCharType="end"/>
        </w:r>
      </w:hyperlink>
    </w:p>
    <w:p w14:paraId="22CA137E" w14:textId="1D638FC1" w:rsidR="009A7E27" w:rsidRPr="004C69F0" w:rsidRDefault="00311251">
      <w:pPr>
        <w:pStyle w:val="TOC2"/>
        <w:tabs>
          <w:tab w:val="right" w:leader="dot" w:pos="8720"/>
        </w:tabs>
        <w:rPr>
          <w:rFonts w:eastAsia="Times New Roman" w:cs="Times New Roman"/>
          <w:noProof/>
          <w:lang w:eastAsia="en-US"/>
        </w:rPr>
      </w:pPr>
      <w:hyperlink w:anchor="_Toc471986433" w:history="1">
        <w:r w:rsidR="009A7E27" w:rsidRPr="00A90278">
          <w:rPr>
            <w:rStyle w:val="Hyperlink"/>
            <w:noProof/>
          </w:rPr>
          <w:t>SECTION 1 –</w:t>
        </w:r>
        <w:r w:rsidR="009A7E27" w:rsidRPr="00A90278">
          <w:rPr>
            <w:rStyle w:val="Hyperlink"/>
            <w:noProof/>
            <w:spacing w:val="-18"/>
          </w:rPr>
          <w:t xml:space="preserve"> </w:t>
        </w:r>
        <w:r w:rsidR="009A7E27" w:rsidRPr="00A90278">
          <w:rPr>
            <w:rStyle w:val="Hyperlink"/>
            <w:noProof/>
          </w:rPr>
          <w:t>STRUCTURE</w:t>
        </w:r>
        <w:r w:rsidR="009A7E27">
          <w:rPr>
            <w:noProof/>
            <w:webHidden/>
          </w:rPr>
          <w:tab/>
        </w:r>
        <w:r w:rsidR="009A7E27">
          <w:rPr>
            <w:noProof/>
            <w:webHidden/>
          </w:rPr>
          <w:fldChar w:fldCharType="begin"/>
        </w:r>
        <w:r w:rsidR="009A7E27">
          <w:rPr>
            <w:noProof/>
            <w:webHidden/>
          </w:rPr>
          <w:instrText xml:space="preserve"> PAGEREF _Toc471986433 \h </w:instrText>
        </w:r>
        <w:r w:rsidR="009A7E27">
          <w:rPr>
            <w:noProof/>
            <w:webHidden/>
          </w:rPr>
        </w:r>
        <w:r w:rsidR="009A7E27">
          <w:rPr>
            <w:noProof/>
            <w:webHidden/>
          </w:rPr>
          <w:fldChar w:fldCharType="separate"/>
        </w:r>
        <w:r w:rsidR="00D6696C">
          <w:rPr>
            <w:noProof/>
            <w:webHidden/>
          </w:rPr>
          <w:t>6</w:t>
        </w:r>
        <w:r w:rsidR="009A7E27">
          <w:rPr>
            <w:noProof/>
            <w:webHidden/>
          </w:rPr>
          <w:fldChar w:fldCharType="end"/>
        </w:r>
      </w:hyperlink>
    </w:p>
    <w:p w14:paraId="3D5A97E6" w14:textId="6FD62BC5" w:rsidR="009A7E27" w:rsidRPr="004C69F0" w:rsidRDefault="00311251">
      <w:pPr>
        <w:pStyle w:val="TOC2"/>
        <w:tabs>
          <w:tab w:val="right" w:leader="dot" w:pos="8720"/>
        </w:tabs>
        <w:rPr>
          <w:rFonts w:eastAsia="Times New Roman" w:cs="Times New Roman"/>
          <w:noProof/>
          <w:lang w:eastAsia="en-US"/>
        </w:rPr>
      </w:pPr>
      <w:hyperlink w:anchor="_Toc471986434" w:history="1">
        <w:r w:rsidR="009A7E27" w:rsidRPr="00A90278">
          <w:rPr>
            <w:rStyle w:val="Hyperlink"/>
            <w:noProof/>
          </w:rPr>
          <w:t>SECTION 2 -</w:t>
        </w:r>
        <w:r w:rsidR="009A7E27" w:rsidRPr="00A90278">
          <w:rPr>
            <w:rStyle w:val="Hyperlink"/>
            <w:noProof/>
            <w:spacing w:val="-18"/>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34 \h </w:instrText>
        </w:r>
        <w:r w:rsidR="009A7E27">
          <w:rPr>
            <w:noProof/>
            <w:webHidden/>
          </w:rPr>
        </w:r>
        <w:r w:rsidR="009A7E27">
          <w:rPr>
            <w:noProof/>
            <w:webHidden/>
          </w:rPr>
          <w:fldChar w:fldCharType="separate"/>
        </w:r>
        <w:r w:rsidR="00D6696C">
          <w:rPr>
            <w:noProof/>
            <w:webHidden/>
          </w:rPr>
          <w:t>6</w:t>
        </w:r>
        <w:r w:rsidR="009A7E27">
          <w:rPr>
            <w:noProof/>
            <w:webHidden/>
          </w:rPr>
          <w:fldChar w:fldCharType="end"/>
        </w:r>
      </w:hyperlink>
    </w:p>
    <w:p w14:paraId="57822533" w14:textId="48532D24" w:rsidR="009A7E27" w:rsidRPr="004C69F0" w:rsidRDefault="00311251">
      <w:pPr>
        <w:pStyle w:val="TOC2"/>
        <w:tabs>
          <w:tab w:val="right" w:leader="dot" w:pos="8720"/>
        </w:tabs>
        <w:rPr>
          <w:rFonts w:eastAsia="Times New Roman" w:cs="Times New Roman"/>
          <w:noProof/>
          <w:lang w:eastAsia="en-US"/>
        </w:rPr>
      </w:pPr>
      <w:hyperlink w:anchor="_Toc471986435" w:history="1">
        <w:r w:rsidR="009A7E27" w:rsidRPr="00A90278">
          <w:rPr>
            <w:rStyle w:val="Hyperlink"/>
            <w:noProof/>
          </w:rPr>
          <w:t>SECTION 3 - FISCAL</w:t>
        </w:r>
        <w:r w:rsidR="009A7E27" w:rsidRPr="00A90278">
          <w:rPr>
            <w:rStyle w:val="Hyperlink"/>
            <w:noProof/>
            <w:spacing w:val="-23"/>
          </w:rPr>
          <w:t xml:space="preserve"> </w:t>
        </w:r>
        <w:r w:rsidR="009A7E27" w:rsidRPr="00A90278">
          <w:rPr>
            <w:rStyle w:val="Hyperlink"/>
            <w:noProof/>
          </w:rPr>
          <w:t>YEAR</w:t>
        </w:r>
        <w:r w:rsidR="009A7E27">
          <w:rPr>
            <w:noProof/>
            <w:webHidden/>
          </w:rPr>
          <w:tab/>
        </w:r>
        <w:r w:rsidR="009A7E27">
          <w:rPr>
            <w:noProof/>
            <w:webHidden/>
          </w:rPr>
          <w:fldChar w:fldCharType="begin"/>
        </w:r>
        <w:r w:rsidR="009A7E27">
          <w:rPr>
            <w:noProof/>
            <w:webHidden/>
          </w:rPr>
          <w:instrText xml:space="preserve"> PAGEREF _Toc471986435 \h </w:instrText>
        </w:r>
        <w:r w:rsidR="009A7E27">
          <w:rPr>
            <w:noProof/>
            <w:webHidden/>
          </w:rPr>
        </w:r>
        <w:r w:rsidR="009A7E27">
          <w:rPr>
            <w:noProof/>
            <w:webHidden/>
          </w:rPr>
          <w:fldChar w:fldCharType="separate"/>
        </w:r>
        <w:r w:rsidR="00D6696C">
          <w:rPr>
            <w:noProof/>
            <w:webHidden/>
          </w:rPr>
          <w:t>6</w:t>
        </w:r>
        <w:r w:rsidR="009A7E27">
          <w:rPr>
            <w:noProof/>
            <w:webHidden/>
          </w:rPr>
          <w:fldChar w:fldCharType="end"/>
        </w:r>
      </w:hyperlink>
    </w:p>
    <w:p w14:paraId="36D9FCC8" w14:textId="6CC7EA4E" w:rsidR="009A7E27" w:rsidRPr="004C69F0" w:rsidRDefault="00311251">
      <w:pPr>
        <w:pStyle w:val="TOC2"/>
        <w:tabs>
          <w:tab w:val="right" w:leader="dot" w:pos="8720"/>
        </w:tabs>
        <w:rPr>
          <w:rFonts w:eastAsia="Times New Roman" w:cs="Times New Roman"/>
          <w:noProof/>
          <w:lang w:eastAsia="en-US"/>
        </w:rPr>
      </w:pPr>
      <w:hyperlink w:anchor="_Toc471986436" w:history="1">
        <w:r w:rsidR="009A7E27" w:rsidRPr="00A90278">
          <w:rPr>
            <w:rStyle w:val="Hyperlink"/>
            <w:noProof/>
          </w:rPr>
          <w:t>SECTION 4 -</w:t>
        </w:r>
        <w:r w:rsidR="009A7E27" w:rsidRPr="00A90278">
          <w:rPr>
            <w:rStyle w:val="Hyperlink"/>
            <w:noProof/>
            <w:spacing w:val="-24"/>
          </w:rPr>
          <w:t xml:space="preserve"> </w:t>
        </w:r>
        <w:r w:rsidR="009A7E27" w:rsidRPr="00A90278">
          <w:rPr>
            <w:rStyle w:val="Hyperlink"/>
            <w:noProof/>
          </w:rPr>
          <w:t>REPRESENTATION</w:t>
        </w:r>
        <w:r w:rsidR="009A7E27">
          <w:rPr>
            <w:noProof/>
            <w:webHidden/>
          </w:rPr>
          <w:tab/>
        </w:r>
        <w:r w:rsidR="009A7E27">
          <w:rPr>
            <w:noProof/>
            <w:webHidden/>
          </w:rPr>
          <w:fldChar w:fldCharType="begin"/>
        </w:r>
        <w:r w:rsidR="009A7E27">
          <w:rPr>
            <w:noProof/>
            <w:webHidden/>
          </w:rPr>
          <w:instrText xml:space="preserve"> PAGEREF _Toc471986436 \h </w:instrText>
        </w:r>
        <w:r w:rsidR="009A7E27">
          <w:rPr>
            <w:noProof/>
            <w:webHidden/>
          </w:rPr>
        </w:r>
        <w:r w:rsidR="009A7E27">
          <w:rPr>
            <w:noProof/>
            <w:webHidden/>
          </w:rPr>
          <w:fldChar w:fldCharType="separate"/>
        </w:r>
        <w:r w:rsidR="00D6696C">
          <w:rPr>
            <w:noProof/>
            <w:webHidden/>
          </w:rPr>
          <w:t>7</w:t>
        </w:r>
        <w:r w:rsidR="009A7E27">
          <w:rPr>
            <w:noProof/>
            <w:webHidden/>
          </w:rPr>
          <w:fldChar w:fldCharType="end"/>
        </w:r>
      </w:hyperlink>
    </w:p>
    <w:p w14:paraId="63C343AB" w14:textId="31B6238B" w:rsidR="009A7E27" w:rsidRPr="004C69F0" w:rsidRDefault="00311251">
      <w:pPr>
        <w:pStyle w:val="TOC2"/>
        <w:tabs>
          <w:tab w:val="right" w:leader="dot" w:pos="8720"/>
        </w:tabs>
        <w:rPr>
          <w:rFonts w:eastAsia="Times New Roman" w:cs="Times New Roman"/>
          <w:noProof/>
          <w:lang w:eastAsia="en-US"/>
        </w:rPr>
      </w:pPr>
      <w:hyperlink w:anchor="_Toc471986437" w:history="1">
        <w:r w:rsidR="009A7E27" w:rsidRPr="00A90278">
          <w:rPr>
            <w:rStyle w:val="Hyperlink"/>
            <w:noProof/>
          </w:rPr>
          <w:t>SECTION 5 -</w:t>
        </w:r>
        <w:r w:rsidR="009A7E27" w:rsidRPr="00A90278">
          <w:rPr>
            <w:rStyle w:val="Hyperlink"/>
            <w:noProof/>
            <w:spacing w:val="-9"/>
          </w:rPr>
          <w:t xml:space="preserve"> </w:t>
        </w:r>
        <w:r w:rsidR="009A7E27" w:rsidRPr="00A90278">
          <w:rPr>
            <w:rStyle w:val="Hyperlink"/>
            <w:noProof/>
          </w:rPr>
          <w:t>DUTIES</w:t>
        </w:r>
        <w:r w:rsidR="009A7E27">
          <w:rPr>
            <w:noProof/>
            <w:webHidden/>
          </w:rPr>
          <w:tab/>
        </w:r>
        <w:r w:rsidR="009A7E27">
          <w:rPr>
            <w:noProof/>
            <w:webHidden/>
          </w:rPr>
          <w:fldChar w:fldCharType="begin"/>
        </w:r>
        <w:r w:rsidR="009A7E27">
          <w:rPr>
            <w:noProof/>
            <w:webHidden/>
          </w:rPr>
          <w:instrText xml:space="preserve"> PAGEREF _Toc471986437 \h </w:instrText>
        </w:r>
        <w:r w:rsidR="009A7E27">
          <w:rPr>
            <w:noProof/>
            <w:webHidden/>
          </w:rPr>
        </w:r>
        <w:r w:rsidR="009A7E27">
          <w:rPr>
            <w:noProof/>
            <w:webHidden/>
          </w:rPr>
          <w:fldChar w:fldCharType="separate"/>
        </w:r>
        <w:r w:rsidR="00D6696C">
          <w:rPr>
            <w:noProof/>
            <w:webHidden/>
          </w:rPr>
          <w:t>7</w:t>
        </w:r>
        <w:r w:rsidR="009A7E27">
          <w:rPr>
            <w:noProof/>
            <w:webHidden/>
          </w:rPr>
          <w:fldChar w:fldCharType="end"/>
        </w:r>
      </w:hyperlink>
    </w:p>
    <w:p w14:paraId="5507EE1B" w14:textId="0F5C2FF3" w:rsidR="009A7E27" w:rsidRPr="004C69F0" w:rsidRDefault="00311251">
      <w:pPr>
        <w:pStyle w:val="TOC2"/>
        <w:tabs>
          <w:tab w:val="right" w:leader="dot" w:pos="8720"/>
        </w:tabs>
        <w:rPr>
          <w:rFonts w:eastAsia="Times New Roman" w:cs="Times New Roman"/>
          <w:noProof/>
          <w:lang w:eastAsia="en-US"/>
        </w:rPr>
      </w:pPr>
      <w:hyperlink w:anchor="_Toc471986438" w:history="1">
        <w:r w:rsidR="009A7E27" w:rsidRPr="00A90278">
          <w:rPr>
            <w:rStyle w:val="Hyperlink"/>
            <w:noProof/>
          </w:rPr>
          <w:t>SECTION 6 -</w:t>
        </w:r>
        <w:r w:rsidR="009A7E27" w:rsidRPr="00A90278">
          <w:rPr>
            <w:rStyle w:val="Hyperlink"/>
            <w:noProof/>
            <w:spacing w:val="-14"/>
          </w:rPr>
          <w:t xml:space="preserve"> </w:t>
        </w:r>
        <w:r w:rsidR="009A7E27" w:rsidRPr="00A90278">
          <w:rPr>
            <w:rStyle w:val="Hyperlink"/>
            <w:noProof/>
          </w:rPr>
          <w:t>ORDER</w:t>
        </w:r>
        <w:r w:rsidR="009A7E27">
          <w:rPr>
            <w:noProof/>
            <w:webHidden/>
          </w:rPr>
          <w:tab/>
        </w:r>
        <w:r w:rsidR="009A7E27">
          <w:rPr>
            <w:noProof/>
            <w:webHidden/>
          </w:rPr>
          <w:fldChar w:fldCharType="begin"/>
        </w:r>
        <w:r w:rsidR="009A7E27">
          <w:rPr>
            <w:noProof/>
            <w:webHidden/>
          </w:rPr>
          <w:instrText xml:space="preserve"> PAGEREF _Toc471986438 \h </w:instrText>
        </w:r>
        <w:r w:rsidR="009A7E27">
          <w:rPr>
            <w:noProof/>
            <w:webHidden/>
          </w:rPr>
        </w:r>
        <w:r w:rsidR="009A7E27">
          <w:rPr>
            <w:noProof/>
            <w:webHidden/>
          </w:rPr>
          <w:fldChar w:fldCharType="separate"/>
        </w:r>
        <w:r w:rsidR="00D6696C">
          <w:rPr>
            <w:noProof/>
            <w:webHidden/>
          </w:rPr>
          <w:t>7</w:t>
        </w:r>
        <w:r w:rsidR="009A7E27">
          <w:rPr>
            <w:noProof/>
            <w:webHidden/>
          </w:rPr>
          <w:fldChar w:fldCharType="end"/>
        </w:r>
      </w:hyperlink>
    </w:p>
    <w:p w14:paraId="2C466CBC" w14:textId="74D09461" w:rsidR="009A7E27" w:rsidRPr="004C69F0" w:rsidRDefault="00311251">
      <w:pPr>
        <w:pStyle w:val="TOC2"/>
        <w:tabs>
          <w:tab w:val="right" w:leader="dot" w:pos="8720"/>
        </w:tabs>
        <w:rPr>
          <w:rFonts w:eastAsia="Times New Roman" w:cs="Times New Roman"/>
          <w:noProof/>
          <w:lang w:eastAsia="en-US"/>
        </w:rPr>
      </w:pPr>
      <w:hyperlink w:anchor="_Toc471986439" w:history="1">
        <w:r w:rsidR="009A7E27" w:rsidRPr="00A90278">
          <w:rPr>
            <w:rStyle w:val="Hyperlink"/>
            <w:noProof/>
          </w:rPr>
          <w:t>SECTION 7 -</w:t>
        </w:r>
        <w:r w:rsidR="009A7E27" w:rsidRPr="00A90278">
          <w:rPr>
            <w:rStyle w:val="Hyperlink"/>
            <w:noProof/>
            <w:spacing w:val="-14"/>
          </w:rPr>
          <w:t xml:space="preserve"> </w:t>
        </w:r>
        <w:r w:rsidR="009A7E27" w:rsidRPr="00A90278">
          <w:rPr>
            <w:rStyle w:val="Hyperlink"/>
            <w:noProof/>
          </w:rPr>
          <w:t>VOTING</w:t>
        </w:r>
        <w:r w:rsidR="009A7E27">
          <w:rPr>
            <w:noProof/>
            <w:webHidden/>
          </w:rPr>
          <w:tab/>
        </w:r>
        <w:r w:rsidR="009A7E27">
          <w:rPr>
            <w:noProof/>
            <w:webHidden/>
          </w:rPr>
          <w:fldChar w:fldCharType="begin"/>
        </w:r>
        <w:r w:rsidR="009A7E27">
          <w:rPr>
            <w:noProof/>
            <w:webHidden/>
          </w:rPr>
          <w:instrText xml:space="preserve"> PAGEREF _Toc471986439 \h </w:instrText>
        </w:r>
        <w:r w:rsidR="009A7E27">
          <w:rPr>
            <w:noProof/>
            <w:webHidden/>
          </w:rPr>
        </w:r>
        <w:r w:rsidR="009A7E27">
          <w:rPr>
            <w:noProof/>
            <w:webHidden/>
          </w:rPr>
          <w:fldChar w:fldCharType="separate"/>
        </w:r>
        <w:r w:rsidR="00D6696C">
          <w:rPr>
            <w:noProof/>
            <w:webHidden/>
          </w:rPr>
          <w:t>7</w:t>
        </w:r>
        <w:r w:rsidR="009A7E27">
          <w:rPr>
            <w:noProof/>
            <w:webHidden/>
          </w:rPr>
          <w:fldChar w:fldCharType="end"/>
        </w:r>
      </w:hyperlink>
    </w:p>
    <w:p w14:paraId="24C6237E" w14:textId="286BFD2E" w:rsidR="009A7E27" w:rsidRPr="004C69F0" w:rsidRDefault="00311251">
      <w:pPr>
        <w:pStyle w:val="TOC2"/>
        <w:tabs>
          <w:tab w:val="right" w:leader="dot" w:pos="8720"/>
        </w:tabs>
        <w:rPr>
          <w:rFonts w:eastAsia="Times New Roman" w:cs="Times New Roman"/>
          <w:noProof/>
          <w:lang w:eastAsia="en-US"/>
        </w:rPr>
      </w:pPr>
      <w:hyperlink w:anchor="_Toc471986440"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8</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QUORUM</w:t>
        </w:r>
        <w:r w:rsidR="009A7E27" w:rsidRPr="00A90278">
          <w:rPr>
            <w:rStyle w:val="Hyperlink"/>
            <w:noProof/>
            <w:spacing w:val="-10"/>
          </w:rPr>
          <w:t xml:space="preserve"> </w:t>
        </w:r>
        <w:r w:rsidR="009A7E27" w:rsidRPr="00A90278">
          <w:rPr>
            <w:rStyle w:val="Hyperlink"/>
            <w:noProof/>
          </w:rPr>
          <w:t>FOR</w:t>
        </w:r>
        <w:r w:rsidR="009A7E27" w:rsidRPr="00A90278">
          <w:rPr>
            <w:rStyle w:val="Hyperlink"/>
            <w:noProof/>
            <w:spacing w:val="-8"/>
          </w:rPr>
          <w:t xml:space="preserve"> </w:t>
        </w:r>
        <w:r w:rsidR="009A7E27" w:rsidRPr="00A90278">
          <w:rPr>
            <w:rStyle w:val="Hyperlink"/>
            <w:noProof/>
          </w:rPr>
          <w:t>G.S.O.</w:t>
        </w:r>
        <w:r w:rsidR="009A7E27" w:rsidRPr="00A90278">
          <w:rPr>
            <w:rStyle w:val="Hyperlink"/>
            <w:noProof/>
            <w:spacing w:val="-8"/>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40 \h </w:instrText>
        </w:r>
        <w:r w:rsidR="009A7E27">
          <w:rPr>
            <w:noProof/>
            <w:webHidden/>
          </w:rPr>
        </w:r>
        <w:r w:rsidR="009A7E27">
          <w:rPr>
            <w:noProof/>
            <w:webHidden/>
          </w:rPr>
          <w:fldChar w:fldCharType="separate"/>
        </w:r>
        <w:r w:rsidR="00D6696C">
          <w:rPr>
            <w:noProof/>
            <w:webHidden/>
          </w:rPr>
          <w:t>8</w:t>
        </w:r>
        <w:r w:rsidR="009A7E27">
          <w:rPr>
            <w:noProof/>
            <w:webHidden/>
          </w:rPr>
          <w:fldChar w:fldCharType="end"/>
        </w:r>
      </w:hyperlink>
    </w:p>
    <w:p w14:paraId="604C5F48" w14:textId="173A5EBD" w:rsidR="009A7E27" w:rsidRPr="004C69F0" w:rsidRDefault="00311251">
      <w:pPr>
        <w:pStyle w:val="TOC2"/>
        <w:tabs>
          <w:tab w:val="right" w:leader="dot" w:pos="8720"/>
        </w:tabs>
        <w:rPr>
          <w:rFonts w:eastAsia="Times New Roman" w:cs="Times New Roman"/>
          <w:noProof/>
          <w:lang w:eastAsia="en-US"/>
        </w:rPr>
      </w:pPr>
      <w:hyperlink w:anchor="_Toc471986441" w:history="1">
        <w:r w:rsidR="009A7E27" w:rsidRPr="00A90278">
          <w:rPr>
            <w:rStyle w:val="Hyperlink"/>
            <w:caps/>
            <w:noProof/>
          </w:rPr>
          <w:t>Section 9 - Emergency</w:t>
        </w:r>
        <w:r w:rsidR="009A7E27" w:rsidRPr="00A90278">
          <w:rPr>
            <w:rStyle w:val="Hyperlink"/>
            <w:caps/>
            <w:noProof/>
            <w:spacing w:val="-9"/>
          </w:rPr>
          <w:t xml:space="preserve"> </w:t>
        </w:r>
        <w:r w:rsidR="009A7E27" w:rsidRPr="00A90278">
          <w:rPr>
            <w:rStyle w:val="Hyperlink"/>
            <w:caps/>
            <w:noProof/>
          </w:rPr>
          <w:t>voting</w:t>
        </w:r>
        <w:r w:rsidR="009A7E27">
          <w:rPr>
            <w:noProof/>
            <w:webHidden/>
          </w:rPr>
          <w:tab/>
        </w:r>
        <w:r w:rsidR="009A7E27">
          <w:rPr>
            <w:noProof/>
            <w:webHidden/>
          </w:rPr>
          <w:fldChar w:fldCharType="begin"/>
        </w:r>
        <w:r w:rsidR="009A7E27">
          <w:rPr>
            <w:noProof/>
            <w:webHidden/>
          </w:rPr>
          <w:instrText xml:space="preserve"> PAGEREF _Toc471986441 \h </w:instrText>
        </w:r>
        <w:r w:rsidR="009A7E27">
          <w:rPr>
            <w:noProof/>
            <w:webHidden/>
          </w:rPr>
        </w:r>
        <w:r w:rsidR="009A7E27">
          <w:rPr>
            <w:noProof/>
            <w:webHidden/>
          </w:rPr>
          <w:fldChar w:fldCharType="separate"/>
        </w:r>
        <w:r w:rsidR="00D6696C">
          <w:rPr>
            <w:noProof/>
            <w:webHidden/>
          </w:rPr>
          <w:t>8</w:t>
        </w:r>
        <w:r w:rsidR="009A7E27">
          <w:rPr>
            <w:noProof/>
            <w:webHidden/>
          </w:rPr>
          <w:fldChar w:fldCharType="end"/>
        </w:r>
      </w:hyperlink>
    </w:p>
    <w:p w14:paraId="6CF02412" w14:textId="06A3E60E" w:rsidR="009A7E27" w:rsidRPr="004C69F0" w:rsidRDefault="00311251">
      <w:pPr>
        <w:pStyle w:val="TOC1"/>
        <w:tabs>
          <w:tab w:val="right" w:leader="dot" w:pos="8720"/>
        </w:tabs>
        <w:rPr>
          <w:rFonts w:eastAsia="Times New Roman" w:cs="Times New Roman"/>
          <w:noProof/>
          <w:lang w:eastAsia="en-US"/>
        </w:rPr>
      </w:pPr>
      <w:hyperlink w:anchor="_Toc471986442"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4</w:t>
        </w:r>
        <w:r w:rsidR="009A7E27">
          <w:rPr>
            <w:noProof/>
            <w:webHidden/>
          </w:rPr>
          <w:tab/>
        </w:r>
        <w:r w:rsidR="009A7E27">
          <w:rPr>
            <w:noProof/>
            <w:webHidden/>
          </w:rPr>
          <w:fldChar w:fldCharType="begin"/>
        </w:r>
        <w:r w:rsidR="009A7E27">
          <w:rPr>
            <w:noProof/>
            <w:webHidden/>
          </w:rPr>
          <w:instrText xml:space="preserve"> PAGEREF _Toc471986442 \h </w:instrText>
        </w:r>
        <w:r w:rsidR="009A7E27">
          <w:rPr>
            <w:noProof/>
            <w:webHidden/>
          </w:rPr>
        </w:r>
        <w:r w:rsidR="009A7E27">
          <w:rPr>
            <w:noProof/>
            <w:webHidden/>
          </w:rPr>
          <w:fldChar w:fldCharType="separate"/>
        </w:r>
        <w:r w:rsidR="00D6696C">
          <w:rPr>
            <w:noProof/>
            <w:webHidden/>
          </w:rPr>
          <w:t>9</w:t>
        </w:r>
        <w:r w:rsidR="009A7E27">
          <w:rPr>
            <w:noProof/>
            <w:webHidden/>
          </w:rPr>
          <w:fldChar w:fldCharType="end"/>
        </w:r>
      </w:hyperlink>
    </w:p>
    <w:p w14:paraId="53A4BB5A" w14:textId="71B2CA37" w:rsidR="009A7E27" w:rsidRPr="004C69F0" w:rsidRDefault="00311251">
      <w:pPr>
        <w:pStyle w:val="TOC2"/>
        <w:tabs>
          <w:tab w:val="right" w:leader="dot" w:pos="8720"/>
        </w:tabs>
        <w:rPr>
          <w:rFonts w:eastAsia="Times New Roman" w:cs="Times New Roman"/>
          <w:noProof/>
          <w:lang w:eastAsia="en-US"/>
        </w:rPr>
      </w:pPr>
      <w:hyperlink w:anchor="_Toc471986443" w:history="1">
        <w:r w:rsidR="009A7E27" w:rsidRPr="00A90278">
          <w:rPr>
            <w:rStyle w:val="Hyperlink"/>
            <w:noProof/>
          </w:rPr>
          <w:t>G.S.O.</w:t>
        </w:r>
        <w:r w:rsidR="009A7E27" w:rsidRPr="00A90278">
          <w:rPr>
            <w:rStyle w:val="Hyperlink"/>
            <w:noProof/>
            <w:spacing w:val="-16"/>
          </w:rPr>
          <w:t xml:space="preserve"> </w:t>
        </w:r>
        <w:r w:rsidR="009A7E27" w:rsidRPr="00A90278">
          <w:rPr>
            <w:rStyle w:val="Hyperlink"/>
            <w:noProof/>
          </w:rPr>
          <w:t>BOARD</w:t>
        </w:r>
        <w:r w:rsidR="009A7E27">
          <w:rPr>
            <w:noProof/>
            <w:webHidden/>
          </w:rPr>
          <w:tab/>
        </w:r>
        <w:r w:rsidR="009A7E27">
          <w:rPr>
            <w:noProof/>
            <w:webHidden/>
          </w:rPr>
          <w:fldChar w:fldCharType="begin"/>
        </w:r>
        <w:r w:rsidR="009A7E27">
          <w:rPr>
            <w:noProof/>
            <w:webHidden/>
          </w:rPr>
          <w:instrText xml:space="preserve"> PAGEREF _Toc471986443 \h </w:instrText>
        </w:r>
        <w:r w:rsidR="009A7E27">
          <w:rPr>
            <w:noProof/>
            <w:webHidden/>
          </w:rPr>
        </w:r>
        <w:r w:rsidR="009A7E27">
          <w:rPr>
            <w:noProof/>
            <w:webHidden/>
          </w:rPr>
          <w:fldChar w:fldCharType="separate"/>
        </w:r>
        <w:r w:rsidR="00D6696C">
          <w:rPr>
            <w:noProof/>
            <w:webHidden/>
          </w:rPr>
          <w:t>9</w:t>
        </w:r>
        <w:r w:rsidR="009A7E27">
          <w:rPr>
            <w:noProof/>
            <w:webHidden/>
          </w:rPr>
          <w:fldChar w:fldCharType="end"/>
        </w:r>
      </w:hyperlink>
    </w:p>
    <w:p w14:paraId="71B44C6D" w14:textId="144853D3" w:rsidR="009A7E27" w:rsidRPr="004C69F0" w:rsidRDefault="00311251">
      <w:pPr>
        <w:pStyle w:val="TOC2"/>
        <w:tabs>
          <w:tab w:val="right" w:leader="dot" w:pos="8720"/>
        </w:tabs>
        <w:rPr>
          <w:rFonts w:eastAsia="Times New Roman" w:cs="Times New Roman"/>
          <w:noProof/>
          <w:lang w:eastAsia="en-US"/>
        </w:rPr>
      </w:pPr>
      <w:hyperlink w:anchor="_Toc471986444" w:history="1">
        <w:r w:rsidR="009A7E27" w:rsidRPr="00A90278">
          <w:rPr>
            <w:rStyle w:val="Hyperlink"/>
            <w:noProof/>
          </w:rPr>
          <w:t>SECTION 1 -</w:t>
        </w:r>
        <w:r w:rsidR="009A7E27" w:rsidRPr="00A90278">
          <w:rPr>
            <w:rStyle w:val="Hyperlink"/>
            <w:noProof/>
            <w:spacing w:val="-14"/>
          </w:rPr>
          <w:t xml:space="preserve"> </w:t>
        </w:r>
        <w:r w:rsidR="009A7E27" w:rsidRPr="00A90278">
          <w:rPr>
            <w:rStyle w:val="Hyperlink"/>
            <w:noProof/>
          </w:rPr>
          <w:t>NUMBER</w:t>
        </w:r>
        <w:r w:rsidR="009A7E27">
          <w:rPr>
            <w:noProof/>
            <w:webHidden/>
          </w:rPr>
          <w:tab/>
        </w:r>
        <w:r w:rsidR="009A7E27">
          <w:rPr>
            <w:noProof/>
            <w:webHidden/>
          </w:rPr>
          <w:fldChar w:fldCharType="begin"/>
        </w:r>
        <w:r w:rsidR="009A7E27">
          <w:rPr>
            <w:noProof/>
            <w:webHidden/>
          </w:rPr>
          <w:instrText xml:space="preserve"> PAGEREF _Toc471986444 \h </w:instrText>
        </w:r>
        <w:r w:rsidR="009A7E27">
          <w:rPr>
            <w:noProof/>
            <w:webHidden/>
          </w:rPr>
        </w:r>
        <w:r w:rsidR="009A7E27">
          <w:rPr>
            <w:noProof/>
            <w:webHidden/>
          </w:rPr>
          <w:fldChar w:fldCharType="separate"/>
        </w:r>
        <w:r w:rsidR="00D6696C">
          <w:rPr>
            <w:noProof/>
            <w:webHidden/>
          </w:rPr>
          <w:t>9</w:t>
        </w:r>
        <w:r w:rsidR="009A7E27">
          <w:rPr>
            <w:noProof/>
            <w:webHidden/>
          </w:rPr>
          <w:fldChar w:fldCharType="end"/>
        </w:r>
      </w:hyperlink>
    </w:p>
    <w:p w14:paraId="2CE4DE8B" w14:textId="50BA9261" w:rsidR="009A7E27" w:rsidRPr="004C69F0" w:rsidRDefault="00311251">
      <w:pPr>
        <w:pStyle w:val="TOC2"/>
        <w:tabs>
          <w:tab w:val="right" w:leader="dot" w:pos="8720"/>
        </w:tabs>
        <w:rPr>
          <w:rFonts w:eastAsia="Times New Roman" w:cs="Times New Roman"/>
          <w:noProof/>
          <w:lang w:eastAsia="en-US"/>
        </w:rPr>
      </w:pPr>
      <w:hyperlink w:anchor="_Toc471986445" w:history="1">
        <w:r w:rsidR="009A7E27" w:rsidRPr="00A90278">
          <w:rPr>
            <w:rStyle w:val="Hyperlink"/>
            <w:noProof/>
          </w:rPr>
          <w:t>SECTION 2 –</w:t>
        </w:r>
        <w:r w:rsidR="009A7E27" w:rsidRPr="00A90278">
          <w:rPr>
            <w:rStyle w:val="Hyperlink"/>
            <w:noProof/>
            <w:spacing w:val="-9"/>
          </w:rPr>
          <w:t xml:space="preserve"> </w:t>
        </w:r>
        <w:r w:rsidR="009A7E27" w:rsidRPr="00A90278">
          <w:rPr>
            <w:rStyle w:val="Hyperlink"/>
            <w:noProof/>
          </w:rPr>
          <w:t>DUTIES</w:t>
        </w:r>
        <w:r w:rsidR="009A7E27">
          <w:rPr>
            <w:noProof/>
            <w:webHidden/>
          </w:rPr>
          <w:tab/>
        </w:r>
        <w:r w:rsidR="009A7E27">
          <w:rPr>
            <w:noProof/>
            <w:webHidden/>
          </w:rPr>
          <w:fldChar w:fldCharType="begin"/>
        </w:r>
        <w:r w:rsidR="009A7E27">
          <w:rPr>
            <w:noProof/>
            <w:webHidden/>
          </w:rPr>
          <w:instrText xml:space="preserve"> PAGEREF _Toc471986445 \h </w:instrText>
        </w:r>
        <w:r w:rsidR="009A7E27">
          <w:rPr>
            <w:noProof/>
            <w:webHidden/>
          </w:rPr>
        </w:r>
        <w:r w:rsidR="009A7E27">
          <w:rPr>
            <w:noProof/>
            <w:webHidden/>
          </w:rPr>
          <w:fldChar w:fldCharType="separate"/>
        </w:r>
        <w:r w:rsidR="00D6696C">
          <w:rPr>
            <w:noProof/>
            <w:webHidden/>
          </w:rPr>
          <w:t>9</w:t>
        </w:r>
        <w:r w:rsidR="009A7E27">
          <w:rPr>
            <w:noProof/>
            <w:webHidden/>
          </w:rPr>
          <w:fldChar w:fldCharType="end"/>
        </w:r>
      </w:hyperlink>
    </w:p>
    <w:p w14:paraId="633A5887" w14:textId="14151D44" w:rsidR="009A7E27" w:rsidRPr="004C69F0" w:rsidRDefault="00311251">
      <w:pPr>
        <w:pStyle w:val="TOC2"/>
        <w:tabs>
          <w:tab w:val="right" w:leader="dot" w:pos="8720"/>
        </w:tabs>
        <w:rPr>
          <w:rFonts w:eastAsia="Times New Roman" w:cs="Times New Roman"/>
          <w:noProof/>
          <w:lang w:eastAsia="en-US"/>
        </w:rPr>
      </w:pPr>
      <w:hyperlink w:anchor="_Toc471986446" w:history="1">
        <w:r w:rsidR="009A7E27" w:rsidRPr="00A90278">
          <w:rPr>
            <w:rStyle w:val="Hyperlink"/>
            <w:noProof/>
          </w:rPr>
          <w:t>SECTION 3 - TERMS OF</w:t>
        </w:r>
        <w:r w:rsidR="009A7E27" w:rsidRPr="00A90278">
          <w:rPr>
            <w:rStyle w:val="Hyperlink"/>
            <w:noProof/>
            <w:spacing w:val="-43"/>
          </w:rPr>
          <w:t xml:space="preserve"> </w:t>
        </w:r>
        <w:r w:rsidR="009A7E27" w:rsidRPr="00A90278">
          <w:rPr>
            <w:rStyle w:val="Hyperlink"/>
            <w:noProof/>
          </w:rPr>
          <w:t>BOARD POSITIONS</w:t>
        </w:r>
        <w:r w:rsidR="009A7E27">
          <w:rPr>
            <w:noProof/>
            <w:webHidden/>
          </w:rPr>
          <w:tab/>
        </w:r>
        <w:r w:rsidR="009A7E27">
          <w:rPr>
            <w:noProof/>
            <w:webHidden/>
          </w:rPr>
          <w:fldChar w:fldCharType="begin"/>
        </w:r>
        <w:r w:rsidR="009A7E27">
          <w:rPr>
            <w:noProof/>
            <w:webHidden/>
          </w:rPr>
          <w:instrText xml:space="preserve"> PAGEREF _Toc471986446 \h </w:instrText>
        </w:r>
        <w:r w:rsidR="009A7E27">
          <w:rPr>
            <w:noProof/>
            <w:webHidden/>
          </w:rPr>
        </w:r>
        <w:r w:rsidR="009A7E27">
          <w:rPr>
            <w:noProof/>
            <w:webHidden/>
          </w:rPr>
          <w:fldChar w:fldCharType="separate"/>
        </w:r>
        <w:r w:rsidR="00D6696C">
          <w:rPr>
            <w:noProof/>
            <w:webHidden/>
          </w:rPr>
          <w:t>9</w:t>
        </w:r>
        <w:r w:rsidR="009A7E27">
          <w:rPr>
            <w:noProof/>
            <w:webHidden/>
          </w:rPr>
          <w:fldChar w:fldCharType="end"/>
        </w:r>
      </w:hyperlink>
    </w:p>
    <w:p w14:paraId="506331AC" w14:textId="58DFB0DC" w:rsidR="009A7E27" w:rsidRPr="004C69F0" w:rsidRDefault="00311251">
      <w:pPr>
        <w:pStyle w:val="TOC2"/>
        <w:tabs>
          <w:tab w:val="right" w:leader="dot" w:pos="8720"/>
        </w:tabs>
        <w:rPr>
          <w:rFonts w:eastAsia="Times New Roman" w:cs="Times New Roman"/>
          <w:noProof/>
          <w:lang w:eastAsia="en-US"/>
        </w:rPr>
      </w:pPr>
      <w:hyperlink w:anchor="_Toc471986447" w:history="1">
        <w:r w:rsidR="009A7E27" w:rsidRPr="00A90278">
          <w:rPr>
            <w:rStyle w:val="Hyperlink"/>
            <w:noProof/>
          </w:rPr>
          <w:t>SECTION 4 - VOTING ON THE G.S.O.</w:t>
        </w:r>
        <w:r w:rsidR="009A7E27" w:rsidRPr="00A90278">
          <w:rPr>
            <w:rStyle w:val="Hyperlink"/>
            <w:noProof/>
            <w:spacing w:val="16"/>
          </w:rPr>
          <w:t xml:space="preserve"> </w:t>
        </w:r>
        <w:r w:rsidR="009A7E27" w:rsidRPr="00A90278">
          <w:rPr>
            <w:rStyle w:val="Hyperlink"/>
            <w:noProof/>
          </w:rPr>
          <w:t>FLOOR</w:t>
        </w:r>
        <w:r w:rsidR="009A7E27">
          <w:rPr>
            <w:noProof/>
            <w:webHidden/>
          </w:rPr>
          <w:tab/>
        </w:r>
        <w:r w:rsidR="009A7E27">
          <w:rPr>
            <w:noProof/>
            <w:webHidden/>
          </w:rPr>
          <w:fldChar w:fldCharType="begin"/>
        </w:r>
        <w:r w:rsidR="009A7E27">
          <w:rPr>
            <w:noProof/>
            <w:webHidden/>
          </w:rPr>
          <w:instrText xml:space="preserve"> PAGEREF _Toc471986447 \h </w:instrText>
        </w:r>
        <w:r w:rsidR="009A7E27">
          <w:rPr>
            <w:noProof/>
            <w:webHidden/>
          </w:rPr>
        </w:r>
        <w:r w:rsidR="009A7E27">
          <w:rPr>
            <w:noProof/>
            <w:webHidden/>
          </w:rPr>
          <w:fldChar w:fldCharType="separate"/>
        </w:r>
        <w:r w:rsidR="00D6696C">
          <w:rPr>
            <w:noProof/>
            <w:webHidden/>
          </w:rPr>
          <w:t>10</w:t>
        </w:r>
        <w:r w:rsidR="009A7E27">
          <w:rPr>
            <w:noProof/>
            <w:webHidden/>
          </w:rPr>
          <w:fldChar w:fldCharType="end"/>
        </w:r>
      </w:hyperlink>
    </w:p>
    <w:p w14:paraId="08756C47" w14:textId="080F3D5B" w:rsidR="009A7E27" w:rsidRPr="004C69F0" w:rsidRDefault="00311251">
      <w:pPr>
        <w:pStyle w:val="TOC2"/>
        <w:tabs>
          <w:tab w:val="right" w:leader="dot" w:pos="8720"/>
        </w:tabs>
        <w:rPr>
          <w:rFonts w:eastAsia="Times New Roman" w:cs="Times New Roman"/>
          <w:noProof/>
          <w:lang w:eastAsia="en-US"/>
        </w:rPr>
      </w:pPr>
      <w:hyperlink w:anchor="_Toc471986448" w:history="1">
        <w:r w:rsidR="009A7E27" w:rsidRPr="00A90278">
          <w:rPr>
            <w:rStyle w:val="Hyperlink"/>
            <w:noProof/>
          </w:rPr>
          <w:t>SECTION</w:t>
        </w:r>
        <w:r w:rsidR="009A7E27" w:rsidRPr="00A90278">
          <w:rPr>
            <w:rStyle w:val="Hyperlink"/>
            <w:noProof/>
            <w:spacing w:val="-9"/>
          </w:rPr>
          <w:t xml:space="preserve"> </w:t>
        </w:r>
        <w:r w:rsidR="009A7E27" w:rsidRPr="00A90278">
          <w:rPr>
            <w:rStyle w:val="Hyperlink"/>
            <w:noProof/>
          </w:rPr>
          <w:t>5</w:t>
        </w:r>
        <w:r w:rsidR="009A7E27" w:rsidRPr="00A90278">
          <w:rPr>
            <w:rStyle w:val="Hyperlink"/>
            <w:noProof/>
            <w:spacing w:val="-6"/>
          </w:rPr>
          <w:t xml:space="preserve"> </w:t>
        </w:r>
        <w:r w:rsidR="009A7E27" w:rsidRPr="00A90278">
          <w:rPr>
            <w:rStyle w:val="Hyperlink"/>
            <w:noProof/>
          </w:rPr>
          <w:t>-</w:t>
        </w:r>
        <w:r w:rsidR="009A7E27" w:rsidRPr="00A90278">
          <w:rPr>
            <w:rStyle w:val="Hyperlink"/>
            <w:noProof/>
            <w:spacing w:val="-6"/>
          </w:rPr>
          <w:t xml:space="preserve"> </w:t>
        </w:r>
        <w:r w:rsidR="009A7E27" w:rsidRPr="00A90278">
          <w:rPr>
            <w:rStyle w:val="Hyperlink"/>
            <w:noProof/>
          </w:rPr>
          <w:t>VOTING</w:t>
        </w:r>
        <w:r w:rsidR="009A7E27" w:rsidRPr="00A90278">
          <w:rPr>
            <w:rStyle w:val="Hyperlink"/>
            <w:noProof/>
            <w:spacing w:val="-10"/>
          </w:rPr>
          <w:t xml:space="preserve"> </w:t>
        </w:r>
        <w:r w:rsidR="009A7E27" w:rsidRPr="00A90278">
          <w:rPr>
            <w:rStyle w:val="Hyperlink"/>
            <w:noProof/>
          </w:rPr>
          <w:t>AT</w:t>
        </w:r>
        <w:r w:rsidR="009A7E27" w:rsidRPr="00A90278">
          <w:rPr>
            <w:rStyle w:val="Hyperlink"/>
            <w:noProof/>
            <w:spacing w:val="-8"/>
          </w:rPr>
          <w:t xml:space="preserve"> </w:t>
        </w:r>
        <w:r w:rsidR="009A7E27" w:rsidRPr="00A90278">
          <w:rPr>
            <w:rStyle w:val="Hyperlink"/>
            <w:noProof/>
          </w:rPr>
          <w:t>THE</w:t>
        </w:r>
        <w:r w:rsidR="009A7E27" w:rsidRPr="00A90278">
          <w:rPr>
            <w:rStyle w:val="Hyperlink"/>
            <w:noProof/>
            <w:spacing w:val="-5"/>
          </w:rPr>
          <w:t xml:space="preserve"> </w:t>
        </w:r>
        <w:r w:rsidR="009A7E27" w:rsidRPr="00A90278">
          <w:rPr>
            <w:rStyle w:val="Hyperlink"/>
            <w:noProof/>
          </w:rPr>
          <w:t>G.S.O.</w:t>
        </w:r>
        <w:r w:rsidR="009A7E27" w:rsidRPr="00A90278">
          <w:rPr>
            <w:rStyle w:val="Hyperlink"/>
            <w:noProof/>
            <w:spacing w:val="-8"/>
          </w:rPr>
          <w:t xml:space="preserve"> </w:t>
        </w:r>
        <w:r w:rsidR="009A7E27" w:rsidRPr="00A90278">
          <w:rPr>
            <w:rStyle w:val="Hyperlink"/>
            <w:noProof/>
          </w:rPr>
          <w:t>BOARD</w:t>
        </w:r>
        <w:r w:rsidR="009A7E27" w:rsidRPr="00A90278">
          <w:rPr>
            <w:rStyle w:val="Hyperlink"/>
            <w:noProof/>
            <w:spacing w:val="-6"/>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48 \h </w:instrText>
        </w:r>
        <w:r w:rsidR="009A7E27">
          <w:rPr>
            <w:noProof/>
            <w:webHidden/>
          </w:rPr>
        </w:r>
        <w:r w:rsidR="009A7E27">
          <w:rPr>
            <w:noProof/>
            <w:webHidden/>
          </w:rPr>
          <w:fldChar w:fldCharType="separate"/>
        </w:r>
        <w:r w:rsidR="00D6696C">
          <w:rPr>
            <w:noProof/>
            <w:webHidden/>
          </w:rPr>
          <w:t>10</w:t>
        </w:r>
        <w:r w:rsidR="009A7E27">
          <w:rPr>
            <w:noProof/>
            <w:webHidden/>
          </w:rPr>
          <w:fldChar w:fldCharType="end"/>
        </w:r>
      </w:hyperlink>
    </w:p>
    <w:p w14:paraId="1BC79CA3" w14:textId="73487E82" w:rsidR="009A7E27" w:rsidRPr="004C69F0" w:rsidRDefault="00311251">
      <w:pPr>
        <w:pStyle w:val="TOC2"/>
        <w:tabs>
          <w:tab w:val="right" w:leader="dot" w:pos="8720"/>
        </w:tabs>
        <w:rPr>
          <w:rFonts w:eastAsia="Times New Roman" w:cs="Times New Roman"/>
          <w:noProof/>
          <w:lang w:eastAsia="en-US"/>
        </w:rPr>
      </w:pPr>
      <w:hyperlink w:anchor="_Toc471986449" w:history="1">
        <w:r w:rsidR="009A7E27" w:rsidRPr="00A90278">
          <w:rPr>
            <w:rStyle w:val="Hyperlink"/>
            <w:noProof/>
          </w:rPr>
          <w:t>SECTION</w:t>
        </w:r>
        <w:r w:rsidR="009A7E27" w:rsidRPr="00A90278">
          <w:rPr>
            <w:rStyle w:val="Hyperlink"/>
            <w:noProof/>
            <w:spacing w:val="-6"/>
          </w:rPr>
          <w:t xml:space="preserve"> </w:t>
        </w:r>
        <w:r w:rsidR="009A7E27" w:rsidRPr="00A90278">
          <w:rPr>
            <w:rStyle w:val="Hyperlink"/>
            <w:noProof/>
          </w:rPr>
          <w:t>6</w:t>
        </w:r>
        <w:r w:rsidR="009A7E27" w:rsidRPr="00A90278">
          <w:rPr>
            <w:rStyle w:val="Hyperlink"/>
            <w:noProof/>
            <w:spacing w:val="-6"/>
          </w:rPr>
          <w:t xml:space="preserve"> </w:t>
        </w:r>
        <w:r w:rsidR="009A7E27" w:rsidRPr="00A90278">
          <w:rPr>
            <w:rStyle w:val="Hyperlink"/>
            <w:noProof/>
          </w:rPr>
          <w:t>-</w:t>
        </w:r>
        <w:r w:rsidR="009A7E27" w:rsidRPr="00A90278">
          <w:rPr>
            <w:rStyle w:val="Hyperlink"/>
            <w:noProof/>
            <w:spacing w:val="-6"/>
          </w:rPr>
          <w:t xml:space="preserve"> </w:t>
        </w:r>
        <w:r w:rsidR="009A7E27" w:rsidRPr="00A90278">
          <w:rPr>
            <w:rStyle w:val="Hyperlink"/>
            <w:noProof/>
          </w:rPr>
          <w:t>PLACE</w:t>
        </w:r>
        <w:r w:rsidR="009A7E27" w:rsidRPr="00A90278">
          <w:rPr>
            <w:rStyle w:val="Hyperlink"/>
            <w:noProof/>
            <w:spacing w:val="-8"/>
          </w:rPr>
          <w:t xml:space="preserve"> </w:t>
        </w:r>
        <w:r w:rsidR="009A7E27" w:rsidRPr="00A90278">
          <w:rPr>
            <w:rStyle w:val="Hyperlink"/>
            <w:noProof/>
          </w:rPr>
          <w:t>AND</w:t>
        </w:r>
        <w:r w:rsidR="009A7E27" w:rsidRPr="00A90278">
          <w:rPr>
            <w:rStyle w:val="Hyperlink"/>
            <w:noProof/>
            <w:spacing w:val="-9"/>
          </w:rPr>
          <w:t xml:space="preserve"> </w:t>
        </w:r>
        <w:r w:rsidR="009A7E27" w:rsidRPr="00A90278">
          <w:rPr>
            <w:rStyle w:val="Hyperlink"/>
            <w:noProof/>
          </w:rPr>
          <w:t>TIMES</w:t>
        </w:r>
        <w:r w:rsidR="009A7E27" w:rsidRPr="00A90278">
          <w:rPr>
            <w:rStyle w:val="Hyperlink"/>
            <w:noProof/>
            <w:spacing w:val="-5"/>
          </w:rPr>
          <w:t xml:space="preserve"> </w:t>
        </w:r>
        <w:r w:rsidR="009A7E27" w:rsidRPr="00A90278">
          <w:rPr>
            <w:rStyle w:val="Hyperlink"/>
            <w:noProof/>
          </w:rPr>
          <w:t>OF</w:t>
        </w:r>
        <w:r w:rsidR="009A7E27" w:rsidRPr="00A90278">
          <w:rPr>
            <w:rStyle w:val="Hyperlink"/>
            <w:noProof/>
            <w:spacing w:val="-11"/>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49 \h </w:instrText>
        </w:r>
        <w:r w:rsidR="009A7E27">
          <w:rPr>
            <w:noProof/>
            <w:webHidden/>
          </w:rPr>
        </w:r>
        <w:r w:rsidR="009A7E27">
          <w:rPr>
            <w:noProof/>
            <w:webHidden/>
          </w:rPr>
          <w:fldChar w:fldCharType="separate"/>
        </w:r>
        <w:r w:rsidR="00D6696C">
          <w:rPr>
            <w:noProof/>
            <w:webHidden/>
          </w:rPr>
          <w:t>10</w:t>
        </w:r>
        <w:r w:rsidR="009A7E27">
          <w:rPr>
            <w:noProof/>
            <w:webHidden/>
          </w:rPr>
          <w:fldChar w:fldCharType="end"/>
        </w:r>
      </w:hyperlink>
    </w:p>
    <w:p w14:paraId="53D0DF92" w14:textId="516DBE1B" w:rsidR="009A7E27" w:rsidRPr="004C69F0" w:rsidRDefault="00311251">
      <w:pPr>
        <w:pStyle w:val="TOC2"/>
        <w:tabs>
          <w:tab w:val="right" w:leader="dot" w:pos="8720"/>
        </w:tabs>
        <w:rPr>
          <w:rFonts w:eastAsia="Times New Roman" w:cs="Times New Roman"/>
          <w:noProof/>
          <w:lang w:eastAsia="en-US"/>
        </w:rPr>
      </w:pPr>
      <w:hyperlink w:anchor="_Toc471986450" w:history="1">
        <w:r w:rsidR="009A7E27" w:rsidRPr="00A90278">
          <w:rPr>
            <w:rStyle w:val="Hyperlink"/>
            <w:noProof/>
          </w:rPr>
          <w:t>SECTION 7 – SPECIAL</w:t>
        </w:r>
        <w:r w:rsidR="009A7E27" w:rsidRPr="00A90278">
          <w:rPr>
            <w:rStyle w:val="Hyperlink"/>
            <w:noProof/>
            <w:spacing w:val="-32"/>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50 \h </w:instrText>
        </w:r>
        <w:r w:rsidR="009A7E27">
          <w:rPr>
            <w:noProof/>
            <w:webHidden/>
          </w:rPr>
        </w:r>
        <w:r w:rsidR="009A7E27">
          <w:rPr>
            <w:noProof/>
            <w:webHidden/>
          </w:rPr>
          <w:fldChar w:fldCharType="separate"/>
        </w:r>
        <w:r w:rsidR="00D6696C">
          <w:rPr>
            <w:noProof/>
            <w:webHidden/>
          </w:rPr>
          <w:t>10</w:t>
        </w:r>
        <w:r w:rsidR="009A7E27">
          <w:rPr>
            <w:noProof/>
            <w:webHidden/>
          </w:rPr>
          <w:fldChar w:fldCharType="end"/>
        </w:r>
      </w:hyperlink>
    </w:p>
    <w:p w14:paraId="0F1DD363" w14:textId="2A57DE3A" w:rsidR="009A7E27" w:rsidRPr="004C69F0" w:rsidRDefault="00311251">
      <w:pPr>
        <w:pStyle w:val="TOC2"/>
        <w:tabs>
          <w:tab w:val="right" w:leader="dot" w:pos="8720"/>
        </w:tabs>
        <w:rPr>
          <w:rFonts w:eastAsia="Times New Roman" w:cs="Times New Roman"/>
          <w:noProof/>
          <w:lang w:eastAsia="en-US"/>
        </w:rPr>
      </w:pPr>
      <w:hyperlink w:anchor="_Toc471986451"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8</w:t>
        </w:r>
        <w:r w:rsidR="009A7E27" w:rsidRPr="00A90278">
          <w:rPr>
            <w:rStyle w:val="Hyperlink"/>
            <w:noProof/>
            <w:spacing w:val="-7"/>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QUORUM</w:t>
        </w:r>
        <w:r w:rsidR="009A7E27" w:rsidRPr="00A90278">
          <w:rPr>
            <w:rStyle w:val="Hyperlink"/>
            <w:noProof/>
            <w:spacing w:val="-10"/>
          </w:rPr>
          <w:t xml:space="preserve"> </w:t>
        </w:r>
        <w:r w:rsidR="009A7E27" w:rsidRPr="00A90278">
          <w:rPr>
            <w:rStyle w:val="Hyperlink"/>
            <w:noProof/>
          </w:rPr>
          <w:t>FOR</w:t>
        </w:r>
        <w:r w:rsidR="009A7E27" w:rsidRPr="00A90278">
          <w:rPr>
            <w:rStyle w:val="Hyperlink"/>
            <w:noProof/>
            <w:spacing w:val="-7"/>
          </w:rPr>
          <w:t xml:space="preserve"> </w:t>
        </w:r>
        <w:r w:rsidR="009A7E27" w:rsidRPr="00A90278">
          <w:rPr>
            <w:rStyle w:val="Hyperlink"/>
            <w:noProof/>
          </w:rPr>
          <w:t>BOARD</w:t>
        </w:r>
        <w:r w:rsidR="009A7E27" w:rsidRPr="00A90278">
          <w:rPr>
            <w:rStyle w:val="Hyperlink"/>
            <w:noProof/>
            <w:spacing w:val="-9"/>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51 \h </w:instrText>
        </w:r>
        <w:r w:rsidR="009A7E27">
          <w:rPr>
            <w:noProof/>
            <w:webHidden/>
          </w:rPr>
        </w:r>
        <w:r w:rsidR="009A7E27">
          <w:rPr>
            <w:noProof/>
            <w:webHidden/>
          </w:rPr>
          <w:fldChar w:fldCharType="separate"/>
        </w:r>
        <w:r w:rsidR="00D6696C">
          <w:rPr>
            <w:noProof/>
            <w:webHidden/>
          </w:rPr>
          <w:t>10</w:t>
        </w:r>
        <w:r w:rsidR="009A7E27">
          <w:rPr>
            <w:noProof/>
            <w:webHidden/>
          </w:rPr>
          <w:fldChar w:fldCharType="end"/>
        </w:r>
      </w:hyperlink>
    </w:p>
    <w:p w14:paraId="06432D4C" w14:textId="6103D31D" w:rsidR="009A7E27" w:rsidRPr="004C69F0" w:rsidRDefault="00311251">
      <w:pPr>
        <w:pStyle w:val="TOC2"/>
        <w:tabs>
          <w:tab w:val="right" w:leader="dot" w:pos="8720"/>
        </w:tabs>
        <w:rPr>
          <w:rFonts w:eastAsia="Times New Roman" w:cs="Times New Roman"/>
          <w:noProof/>
          <w:lang w:eastAsia="en-US"/>
        </w:rPr>
      </w:pPr>
      <w:hyperlink w:anchor="_Toc471986452" w:history="1">
        <w:r w:rsidR="009A7E27" w:rsidRPr="00A90278">
          <w:rPr>
            <w:rStyle w:val="Hyperlink"/>
            <w:noProof/>
          </w:rPr>
          <w:t>SECTION 9 - MINUTES OF BOARD</w:t>
        </w:r>
        <w:r w:rsidR="009A7E27" w:rsidRPr="00A90278">
          <w:rPr>
            <w:rStyle w:val="Hyperlink"/>
            <w:noProof/>
            <w:spacing w:val="-39"/>
          </w:rPr>
          <w:t xml:space="preserve"> </w:t>
        </w:r>
        <w:r w:rsidR="009A7E27" w:rsidRPr="00A90278">
          <w:rPr>
            <w:rStyle w:val="Hyperlink"/>
            <w:noProof/>
          </w:rPr>
          <w:t>MEETINGS</w:t>
        </w:r>
        <w:r w:rsidR="009A7E27">
          <w:rPr>
            <w:noProof/>
            <w:webHidden/>
          </w:rPr>
          <w:tab/>
        </w:r>
        <w:r w:rsidR="009A7E27">
          <w:rPr>
            <w:noProof/>
            <w:webHidden/>
          </w:rPr>
          <w:fldChar w:fldCharType="begin"/>
        </w:r>
        <w:r w:rsidR="009A7E27">
          <w:rPr>
            <w:noProof/>
            <w:webHidden/>
          </w:rPr>
          <w:instrText xml:space="preserve"> PAGEREF _Toc471986452 \h </w:instrText>
        </w:r>
        <w:r w:rsidR="009A7E27">
          <w:rPr>
            <w:noProof/>
            <w:webHidden/>
          </w:rPr>
        </w:r>
        <w:r w:rsidR="009A7E27">
          <w:rPr>
            <w:noProof/>
            <w:webHidden/>
          </w:rPr>
          <w:fldChar w:fldCharType="separate"/>
        </w:r>
        <w:r w:rsidR="00D6696C">
          <w:rPr>
            <w:noProof/>
            <w:webHidden/>
          </w:rPr>
          <w:t>11</w:t>
        </w:r>
        <w:r w:rsidR="009A7E27">
          <w:rPr>
            <w:noProof/>
            <w:webHidden/>
          </w:rPr>
          <w:fldChar w:fldCharType="end"/>
        </w:r>
      </w:hyperlink>
    </w:p>
    <w:p w14:paraId="5A2D7627" w14:textId="6ACA3B52" w:rsidR="009A7E27" w:rsidRPr="004C69F0" w:rsidRDefault="00311251">
      <w:pPr>
        <w:pStyle w:val="TOC2"/>
        <w:tabs>
          <w:tab w:val="right" w:leader="dot" w:pos="8720"/>
        </w:tabs>
        <w:rPr>
          <w:rFonts w:eastAsia="Times New Roman" w:cs="Times New Roman"/>
          <w:noProof/>
          <w:lang w:eastAsia="en-US"/>
        </w:rPr>
      </w:pPr>
      <w:hyperlink w:anchor="_Toc471986453" w:history="1">
        <w:r w:rsidR="009A7E27" w:rsidRPr="00A90278">
          <w:rPr>
            <w:rStyle w:val="Hyperlink"/>
            <w:noProof/>
          </w:rPr>
          <w:t>SECTION 10 -</w:t>
        </w:r>
        <w:r w:rsidR="009A7E27" w:rsidRPr="00A90278">
          <w:rPr>
            <w:rStyle w:val="Hyperlink"/>
            <w:noProof/>
            <w:spacing w:val="-15"/>
          </w:rPr>
          <w:t xml:space="preserve"> </w:t>
        </w:r>
        <w:r w:rsidR="009A7E27" w:rsidRPr="00A90278">
          <w:rPr>
            <w:rStyle w:val="Hyperlink"/>
            <w:noProof/>
          </w:rPr>
          <w:t>VACANCIES</w:t>
        </w:r>
        <w:r w:rsidR="009A7E27">
          <w:rPr>
            <w:noProof/>
            <w:webHidden/>
          </w:rPr>
          <w:tab/>
        </w:r>
        <w:r w:rsidR="009A7E27">
          <w:rPr>
            <w:noProof/>
            <w:webHidden/>
          </w:rPr>
          <w:fldChar w:fldCharType="begin"/>
        </w:r>
        <w:r w:rsidR="009A7E27">
          <w:rPr>
            <w:noProof/>
            <w:webHidden/>
          </w:rPr>
          <w:instrText xml:space="preserve"> PAGEREF _Toc471986453 \h </w:instrText>
        </w:r>
        <w:r w:rsidR="009A7E27">
          <w:rPr>
            <w:noProof/>
            <w:webHidden/>
          </w:rPr>
        </w:r>
        <w:r w:rsidR="009A7E27">
          <w:rPr>
            <w:noProof/>
            <w:webHidden/>
          </w:rPr>
          <w:fldChar w:fldCharType="separate"/>
        </w:r>
        <w:r w:rsidR="00D6696C">
          <w:rPr>
            <w:noProof/>
            <w:webHidden/>
          </w:rPr>
          <w:t>11</w:t>
        </w:r>
        <w:r w:rsidR="009A7E27">
          <w:rPr>
            <w:noProof/>
            <w:webHidden/>
          </w:rPr>
          <w:fldChar w:fldCharType="end"/>
        </w:r>
      </w:hyperlink>
    </w:p>
    <w:p w14:paraId="1D1AA331" w14:textId="5ACCF0DA" w:rsidR="009A7E27" w:rsidRPr="004C69F0" w:rsidRDefault="00311251">
      <w:pPr>
        <w:pStyle w:val="TOC2"/>
        <w:tabs>
          <w:tab w:val="right" w:leader="dot" w:pos="8720"/>
        </w:tabs>
        <w:rPr>
          <w:rFonts w:eastAsia="Times New Roman" w:cs="Times New Roman"/>
          <w:noProof/>
          <w:lang w:eastAsia="en-US"/>
        </w:rPr>
      </w:pPr>
      <w:hyperlink w:anchor="_Toc471986454" w:history="1">
        <w:r w:rsidR="009A7E27" w:rsidRPr="00A90278">
          <w:rPr>
            <w:rStyle w:val="Hyperlink"/>
            <w:noProof/>
          </w:rPr>
          <w:t>SECTION 11 - NOMINATIONS AND</w:t>
        </w:r>
        <w:r w:rsidR="009A7E27" w:rsidRPr="00A90278">
          <w:rPr>
            <w:rStyle w:val="Hyperlink"/>
            <w:noProof/>
            <w:spacing w:val="-35"/>
          </w:rPr>
          <w:t xml:space="preserve"> </w:t>
        </w:r>
        <w:r w:rsidR="009A7E27" w:rsidRPr="00A90278">
          <w:rPr>
            <w:rStyle w:val="Hyperlink"/>
            <w:noProof/>
          </w:rPr>
          <w:t>ELECTIONS</w:t>
        </w:r>
        <w:r w:rsidR="009A7E27">
          <w:rPr>
            <w:noProof/>
            <w:webHidden/>
          </w:rPr>
          <w:tab/>
        </w:r>
        <w:r w:rsidR="009A7E27">
          <w:rPr>
            <w:noProof/>
            <w:webHidden/>
          </w:rPr>
          <w:fldChar w:fldCharType="begin"/>
        </w:r>
        <w:r w:rsidR="009A7E27">
          <w:rPr>
            <w:noProof/>
            <w:webHidden/>
          </w:rPr>
          <w:instrText xml:space="preserve"> PAGEREF _Toc471986454 \h </w:instrText>
        </w:r>
        <w:r w:rsidR="009A7E27">
          <w:rPr>
            <w:noProof/>
            <w:webHidden/>
          </w:rPr>
        </w:r>
        <w:r w:rsidR="009A7E27">
          <w:rPr>
            <w:noProof/>
            <w:webHidden/>
          </w:rPr>
          <w:fldChar w:fldCharType="separate"/>
        </w:r>
        <w:r w:rsidR="00D6696C">
          <w:rPr>
            <w:noProof/>
            <w:webHidden/>
          </w:rPr>
          <w:t>12</w:t>
        </w:r>
        <w:r w:rsidR="009A7E27">
          <w:rPr>
            <w:noProof/>
            <w:webHidden/>
          </w:rPr>
          <w:fldChar w:fldCharType="end"/>
        </w:r>
      </w:hyperlink>
    </w:p>
    <w:p w14:paraId="21F34D4B" w14:textId="688FBC59" w:rsidR="009A7E27" w:rsidRPr="004C69F0" w:rsidRDefault="00311251">
      <w:pPr>
        <w:pStyle w:val="TOC1"/>
        <w:tabs>
          <w:tab w:val="right" w:leader="dot" w:pos="8720"/>
        </w:tabs>
        <w:rPr>
          <w:rFonts w:eastAsia="Times New Roman" w:cs="Times New Roman"/>
          <w:noProof/>
          <w:lang w:eastAsia="en-US"/>
        </w:rPr>
      </w:pPr>
      <w:hyperlink w:anchor="_Toc471986455"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5</w:t>
        </w:r>
        <w:r w:rsidR="009A7E27">
          <w:rPr>
            <w:noProof/>
            <w:webHidden/>
          </w:rPr>
          <w:tab/>
        </w:r>
        <w:r w:rsidR="009A7E27">
          <w:rPr>
            <w:noProof/>
            <w:webHidden/>
          </w:rPr>
          <w:fldChar w:fldCharType="begin"/>
        </w:r>
        <w:r w:rsidR="009A7E27">
          <w:rPr>
            <w:noProof/>
            <w:webHidden/>
          </w:rPr>
          <w:instrText xml:space="preserve"> PAGEREF _Toc471986455 \h </w:instrText>
        </w:r>
        <w:r w:rsidR="009A7E27">
          <w:rPr>
            <w:noProof/>
            <w:webHidden/>
          </w:rPr>
        </w:r>
        <w:r w:rsidR="009A7E27">
          <w:rPr>
            <w:noProof/>
            <w:webHidden/>
          </w:rPr>
          <w:fldChar w:fldCharType="separate"/>
        </w:r>
        <w:r w:rsidR="00D6696C">
          <w:rPr>
            <w:noProof/>
            <w:webHidden/>
          </w:rPr>
          <w:t>13</w:t>
        </w:r>
        <w:r w:rsidR="009A7E27">
          <w:rPr>
            <w:noProof/>
            <w:webHidden/>
          </w:rPr>
          <w:fldChar w:fldCharType="end"/>
        </w:r>
      </w:hyperlink>
    </w:p>
    <w:p w14:paraId="0DE8FC75" w14:textId="53FE2E65" w:rsidR="009A7E27" w:rsidRPr="004C69F0" w:rsidRDefault="00311251">
      <w:pPr>
        <w:pStyle w:val="TOC2"/>
        <w:tabs>
          <w:tab w:val="right" w:leader="dot" w:pos="8720"/>
        </w:tabs>
        <w:rPr>
          <w:rFonts w:eastAsia="Times New Roman" w:cs="Times New Roman"/>
          <w:noProof/>
          <w:lang w:eastAsia="en-US"/>
        </w:rPr>
      </w:pPr>
      <w:hyperlink w:anchor="_Toc471986456" w:history="1">
        <w:r w:rsidR="009A7E27" w:rsidRPr="00A90278">
          <w:rPr>
            <w:rStyle w:val="Hyperlink"/>
            <w:noProof/>
          </w:rPr>
          <w:t>G.S.O. BOARD</w:t>
        </w:r>
        <w:r w:rsidR="009A7E27" w:rsidRPr="00A90278">
          <w:rPr>
            <w:rStyle w:val="Hyperlink"/>
            <w:noProof/>
            <w:spacing w:val="-27"/>
          </w:rPr>
          <w:t xml:space="preserve"> </w:t>
        </w:r>
        <w:r w:rsidR="009A7E27" w:rsidRPr="00A90278">
          <w:rPr>
            <w:rStyle w:val="Hyperlink"/>
            <w:noProof/>
          </w:rPr>
          <w:t>POSITIONS</w:t>
        </w:r>
        <w:r w:rsidR="009A7E27">
          <w:rPr>
            <w:noProof/>
            <w:webHidden/>
          </w:rPr>
          <w:tab/>
        </w:r>
        <w:r w:rsidR="009A7E27">
          <w:rPr>
            <w:noProof/>
            <w:webHidden/>
          </w:rPr>
          <w:fldChar w:fldCharType="begin"/>
        </w:r>
        <w:r w:rsidR="009A7E27">
          <w:rPr>
            <w:noProof/>
            <w:webHidden/>
          </w:rPr>
          <w:instrText xml:space="preserve"> PAGEREF _Toc471986456 \h </w:instrText>
        </w:r>
        <w:r w:rsidR="009A7E27">
          <w:rPr>
            <w:noProof/>
            <w:webHidden/>
          </w:rPr>
        </w:r>
        <w:r w:rsidR="009A7E27">
          <w:rPr>
            <w:noProof/>
            <w:webHidden/>
          </w:rPr>
          <w:fldChar w:fldCharType="separate"/>
        </w:r>
        <w:r w:rsidR="00D6696C">
          <w:rPr>
            <w:noProof/>
            <w:webHidden/>
          </w:rPr>
          <w:t>13</w:t>
        </w:r>
        <w:r w:rsidR="009A7E27">
          <w:rPr>
            <w:noProof/>
            <w:webHidden/>
          </w:rPr>
          <w:fldChar w:fldCharType="end"/>
        </w:r>
      </w:hyperlink>
    </w:p>
    <w:p w14:paraId="3E29CF8C" w14:textId="0BC83437" w:rsidR="009A7E27" w:rsidRPr="004C69F0" w:rsidRDefault="00311251">
      <w:pPr>
        <w:pStyle w:val="TOC2"/>
        <w:tabs>
          <w:tab w:val="right" w:leader="dot" w:pos="8720"/>
        </w:tabs>
        <w:rPr>
          <w:rFonts w:eastAsia="Times New Roman" w:cs="Times New Roman"/>
          <w:noProof/>
          <w:lang w:eastAsia="en-US"/>
        </w:rPr>
      </w:pPr>
      <w:hyperlink w:anchor="_Toc471986457" w:history="1">
        <w:r w:rsidR="009A7E27" w:rsidRPr="00A90278">
          <w:rPr>
            <w:rStyle w:val="Hyperlink"/>
            <w:noProof/>
          </w:rPr>
          <w:t>SECTION 1 - TITLES OF OFFICER</w:t>
        </w:r>
        <w:r w:rsidR="009A7E27" w:rsidRPr="00A90278">
          <w:rPr>
            <w:rStyle w:val="Hyperlink"/>
            <w:noProof/>
            <w:spacing w:val="-40"/>
          </w:rPr>
          <w:t xml:space="preserve"> </w:t>
        </w:r>
        <w:r w:rsidR="009A7E27" w:rsidRPr="00A90278">
          <w:rPr>
            <w:rStyle w:val="Hyperlink"/>
            <w:noProof/>
          </w:rPr>
          <w:t>POSITIONS</w:t>
        </w:r>
        <w:r w:rsidR="009A7E27">
          <w:rPr>
            <w:noProof/>
            <w:webHidden/>
          </w:rPr>
          <w:tab/>
        </w:r>
        <w:r w:rsidR="009A7E27">
          <w:rPr>
            <w:noProof/>
            <w:webHidden/>
          </w:rPr>
          <w:fldChar w:fldCharType="begin"/>
        </w:r>
        <w:r w:rsidR="009A7E27">
          <w:rPr>
            <w:noProof/>
            <w:webHidden/>
          </w:rPr>
          <w:instrText xml:space="preserve"> PAGEREF _Toc471986457 \h </w:instrText>
        </w:r>
        <w:r w:rsidR="009A7E27">
          <w:rPr>
            <w:noProof/>
            <w:webHidden/>
          </w:rPr>
        </w:r>
        <w:r w:rsidR="009A7E27">
          <w:rPr>
            <w:noProof/>
            <w:webHidden/>
          </w:rPr>
          <w:fldChar w:fldCharType="separate"/>
        </w:r>
        <w:r w:rsidR="00D6696C">
          <w:rPr>
            <w:noProof/>
            <w:webHidden/>
          </w:rPr>
          <w:t>13</w:t>
        </w:r>
        <w:r w:rsidR="009A7E27">
          <w:rPr>
            <w:noProof/>
            <w:webHidden/>
          </w:rPr>
          <w:fldChar w:fldCharType="end"/>
        </w:r>
      </w:hyperlink>
    </w:p>
    <w:p w14:paraId="650C0CCB" w14:textId="6853F854" w:rsidR="009A7E27" w:rsidRPr="004C69F0" w:rsidRDefault="00311251">
      <w:pPr>
        <w:pStyle w:val="TOC2"/>
        <w:tabs>
          <w:tab w:val="right" w:leader="dot" w:pos="8720"/>
        </w:tabs>
        <w:rPr>
          <w:rFonts w:eastAsia="Times New Roman" w:cs="Times New Roman"/>
          <w:noProof/>
          <w:lang w:eastAsia="en-US"/>
        </w:rPr>
      </w:pPr>
      <w:hyperlink w:anchor="_Toc471986458" w:history="1">
        <w:r w:rsidR="009A7E27" w:rsidRPr="00A90278">
          <w:rPr>
            <w:rStyle w:val="Hyperlink"/>
            <w:noProof/>
          </w:rPr>
          <w:t>SECTION 2 -</w:t>
        </w:r>
        <w:r w:rsidR="009A7E27" w:rsidRPr="00A90278">
          <w:rPr>
            <w:rStyle w:val="Hyperlink"/>
            <w:noProof/>
            <w:spacing w:val="-29"/>
          </w:rPr>
          <w:t xml:space="preserve"> </w:t>
        </w:r>
        <w:r w:rsidR="009A7E27" w:rsidRPr="00A90278">
          <w:rPr>
            <w:rStyle w:val="Hyperlink"/>
            <w:noProof/>
          </w:rPr>
          <w:t>QUALIFICATIONS</w:t>
        </w:r>
        <w:r w:rsidR="009A7E27">
          <w:rPr>
            <w:noProof/>
            <w:webHidden/>
          </w:rPr>
          <w:tab/>
        </w:r>
        <w:r w:rsidR="009A7E27">
          <w:rPr>
            <w:noProof/>
            <w:webHidden/>
          </w:rPr>
          <w:fldChar w:fldCharType="begin"/>
        </w:r>
        <w:r w:rsidR="009A7E27">
          <w:rPr>
            <w:noProof/>
            <w:webHidden/>
          </w:rPr>
          <w:instrText xml:space="preserve"> PAGEREF _Toc471986458 \h </w:instrText>
        </w:r>
        <w:r w:rsidR="009A7E27">
          <w:rPr>
            <w:noProof/>
            <w:webHidden/>
          </w:rPr>
        </w:r>
        <w:r w:rsidR="009A7E27">
          <w:rPr>
            <w:noProof/>
            <w:webHidden/>
          </w:rPr>
          <w:fldChar w:fldCharType="separate"/>
        </w:r>
        <w:r w:rsidR="00D6696C">
          <w:rPr>
            <w:noProof/>
            <w:webHidden/>
          </w:rPr>
          <w:t>13</w:t>
        </w:r>
        <w:r w:rsidR="009A7E27">
          <w:rPr>
            <w:noProof/>
            <w:webHidden/>
          </w:rPr>
          <w:fldChar w:fldCharType="end"/>
        </w:r>
      </w:hyperlink>
    </w:p>
    <w:p w14:paraId="1A53A6E8" w14:textId="2D95B359" w:rsidR="009A7E27" w:rsidRPr="004C69F0" w:rsidRDefault="00311251">
      <w:pPr>
        <w:pStyle w:val="TOC2"/>
        <w:tabs>
          <w:tab w:val="right" w:leader="dot" w:pos="8720"/>
        </w:tabs>
        <w:rPr>
          <w:rFonts w:eastAsia="Times New Roman" w:cs="Times New Roman"/>
          <w:noProof/>
          <w:lang w:eastAsia="en-US"/>
        </w:rPr>
      </w:pPr>
      <w:hyperlink w:anchor="_Toc471986459" w:history="1">
        <w:r w:rsidR="009A7E27" w:rsidRPr="00A90278">
          <w:rPr>
            <w:rStyle w:val="Hyperlink"/>
            <w:noProof/>
          </w:rPr>
          <w:t>CHAIRPERSON</w:t>
        </w:r>
        <w:r w:rsidR="009A7E27">
          <w:rPr>
            <w:noProof/>
            <w:webHidden/>
          </w:rPr>
          <w:tab/>
        </w:r>
        <w:r w:rsidR="009A7E27">
          <w:rPr>
            <w:noProof/>
            <w:webHidden/>
          </w:rPr>
          <w:fldChar w:fldCharType="begin"/>
        </w:r>
        <w:r w:rsidR="009A7E27">
          <w:rPr>
            <w:noProof/>
            <w:webHidden/>
          </w:rPr>
          <w:instrText xml:space="preserve"> PAGEREF _Toc471986459 \h </w:instrText>
        </w:r>
        <w:r w:rsidR="009A7E27">
          <w:rPr>
            <w:noProof/>
            <w:webHidden/>
          </w:rPr>
        </w:r>
        <w:r w:rsidR="009A7E27">
          <w:rPr>
            <w:noProof/>
            <w:webHidden/>
          </w:rPr>
          <w:fldChar w:fldCharType="separate"/>
        </w:r>
        <w:r w:rsidR="00D6696C">
          <w:rPr>
            <w:noProof/>
            <w:webHidden/>
          </w:rPr>
          <w:t>14</w:t>
        </w:r>
        <w:r w:rsidR="009A7E27">
          <w:rPr>
            <w:noProof/>
            <w:webHidden/>
          </w:rPr>
          <w:fldChar w:fldCharType="end"/>
        </w:r>
      </w:hyperlink>
    </w:p>
    <w:p w14:paraId="1636DFFC" w14:textId="3133FE01" w:rsidR="009A7E27" w:rsidRPr="004C69F0" w:rsidRDefault="00311251">
      <w:pPr>
        <w:pStyle w:val="TOC2"/>
        <w:tabs>
          <w:tab w:val="right" w:leader="dot" w:pos="8720"/>
        </w:tabs>
        <w:rPr>
          <w:rFonts w:eastAsia="Times New Roman" w:cs="Times New Roman"/>
          <w:noProof/>
          <w:lang w:eastAsia="en-US"/>
        </w:rPr>
      </w:pPr>
      <w:hyperlink w:anchor="_Toc471986460" w:history="1">
        <w:r w:rsidR="009A7E27" w:rsidRPr="00A90278">
          <w:rPr>
            <w:rStyle w:val="Hyperlink"/>
            <w:noProof/>
          </w:rPr>
          <w:t>VICE-CHAIRPERSON</w:t>
        </w:r>
        <w:r w:rsidR="009A7E27">
          <w:rPr>
            <w:noProof/>
            <w:webHidden/>
          </w:rPr>
          <w:tab/>
        </w:r>
        <w:r w:rsidR="009A7E27">
          <w:rPr>
            <w:noProof/>
            <w:webHidden/>
          </w:rPr>
          <w:fldChar w:fldCharType="begin"/>
        </w:r>
        <w:r w:rsidR="009A7E27">
          <w:rPr>
            <w:noProof/>
            <w:webHidden/>
          </w:rPr>
          <w:instrText xml:space="preserve"> PAGEREF _Toc471986460 \h </w:instrText>
        </w:r>
        <w:r w:rsidR="009A7E27">
          <w:rPr>
            <w:noProof/>
            <w:webHidden/>
          </w:rPr>
        </w:r>
        <w:r w:rsidR="009A7E27">
          <w:rPr>
            <w:noProof/>
            <w:webHidden/>
          </w:rPr>
          <w:fldChar w:fldCharType="separate"/>
        </w:r>
        <w:r w:rsidR="00D6696C">
          <w:rPr>
            <w:noProof/>
            <w:webHidden/>
          </w:rPr>
          <w:t>14</w:t>
        </w:r>
        <w:r w:rsidR="009A7E27">
          <w:rPr>
            <w:noProof/>
            <w:webHidden/>
          </w:rPr>
          <w:fldChar w:fldCharType="end"/>
        </w:r>
      </w:hyperlink>
    </w:p>
    <w:p w14:paraId="523B87E2" w14:textId="636547B7" w:rsidR="009A7E27" w:rsidRPr="004C69F0" w:rsidRDefault="00311251">
      <w:pPr>
        <w:pStyle w:val="TOC2"/>
        <w:tabs>
          <w:tab w:val="right" w:leader="dot" w:pos="8720"/>
        </w:tabs>
        <w:rPr>
          <w:rFonts w:eastAsia="Times New Roman" w:cs="Times New Roman"/>
          <w:noProof/>
          <w:lang w:eastAsia="en-US"/>
        </w:rPr>
      </w:pPr>
      <w:hyperlink w:anchor="_Toc471986461" w:history="1">
        <w:r w:rsidR="009A7E27" w:rsidRPr="00A90278">
          <w:rPr>
            <w:rStyle w:val="Hyperlink"/>
            <w:noProof/>
          </w:rPr>
          <w:t>SECRETARY</w:t>
        </w:r>
        <w:r w:rsidR="009A7E27">
          <w:rPr>
            <w:noProof/>
            <w:webHidden/>
          </w:rPr>
          <w:tab/>
        </w:r>
        <w:r w:rsidR="009A7E27">
          <w:rPr>
            <w:noProof/>
            <w:webHidden/>
          </w:rPr>
          <w:fldChar w:fldCharType="begin"/>
        </w:r>
        <w:r w:rsidR="009A7E27">
          <w:rPr>
            <w:noProof/>
            <w:webHidden/>
          </w:rPr>
          <w:instrText xml:space="preserve"> PAGEREF _Toc471986461 \h </w:instrText>
        </w:r>
        <w:r w:rsidR="009A7E27">
          <w:rPr>
            <w:noProof/>
            <w:webHidden/>
          </w:rPr>
        </w:r>
        <w:r w:rsidR="009A7E27">
          <w:rPr>
            <w:noProof/>
            <w:webHidden/>
          </w:rPr>
          <w:fldChar w:fldCharType="separate"/>
        </w:r>
        <w:r w:rsidR="00D6696C">
          <w:rPr>
            <w:noProof/>
            <w:webHidden/>
          </w:rPr>
          <w:t>14</w:t>
        </w:r>
        <w:r w:rsidR="009A7E27">
          <w:rPr>
            <w:noProof/>
            <w:webHidden/>
          </w:rPr>
          <w:fldChar w:fldCharType="end"/>
        </w:r>
      </w:hyperlink>
    </w:p>
    <w:p w14:paraId="50D8D1ED" w14:textId="3FA61F14" w:rsidR="009A7E27" w:rsidRPr="004C69F0" w:rsidRDefault="00311251">
      <w:pPr>
        <w:pStyle w:val="TOC2"/>
        <w:tabs>
          <w:tab w:val="right" w:leader="dot" w:pos="8720"/>
        </w:tabs>
        <w:rPr>
          <w:rFonts w:eastAsia="Times New Roman" w:cs="Times New Roman"/>
          <w:noProof/>
          <w:lang w:eastAsia="en-US"/>
        </w:rPr>
      </w:pPr>
      <w:hyperlink w:anchor="_Toc471986462" w:history="1">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62 \h </w:instrText>
        </w:r>
        <w:r w:rsidR="009A7E27">
          <w:rPr>
            <w:noProof/>
            <w:webHidden/>
          </w:rPr>
        </w:r>
        <w:r w:rsidR="009A7E27">
          <w:rPr>
            <w:noProof/>
            <w:webHidden/>
          </w:rPr>
          <w:fldChar w:fldCharType="separate"/>
        </w:r>
        <w:r w:rsidR="00D6696C">
          <w:rPr>
            <w:noProof/>
            <w:webHidden/>
          </w:rPr>
          <w:t>14</w:t>
        </w:r>
        <w:r w:rsidR="009A7E27">
          <w:rPr>
            <w:noProof/>
            <w:webHidden/>
          </w:rPr>
          <w:fldChar w:fldCharType="end"/>
        </w:r>
      </w:hyperlink>
    </w:p>
    <w:p w14:paraId="28FA4F5C" w14:textId="0720E317" w:rsidR="009A7E27" w:rsidRPr="004C69F0" w:rsidRDefault="00311251">
      <w:pPr>
        <w:pStyle w:val="TOC2"/>
        <w:tabs>
          <w:tab w:val="right" w:leader="dot" w:pos="8720"/>
        </w:tabs>
        <w:rPr>
          <w:rFonts w:eastAsia="Times New Roman" w:cs="Times New Roman"/>
          <w:noProof/>
          <w:lang w:eastAsia="en-US"/>
        </w:rPr>
      </w:pPr>
      <w:hyperlink w:anchor="_Toc471986463" w:history="1">
        <w:r w:rsidR="009A7E27" w:rsidRPr="00A90278">
          <w:rPr>
            <w:rStyle w:val="Hyperlink"/>
            <w:noProof/>
          </w:rPr>
          <w:t>ALTERNATE</w:t>
        </w:r>
        <w:r w:rsidR="009A7E27" w:rsidRPr="00A90278">
          <w:rPr>
            <w:rStyle w:val="Hyperlink"/>
            <w:noProof/>
            <w:spacing w:val="-19"/>
          </w:rPr>
          <w:t xml:space="preserve"> </w:t>
        </w:r>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63 \h </w:instrText>
        </w:r>
        <w:r w:rsidR="009A7E27">
          <w:rPr>
            <w:noProof/>
            <w:webHidden/>
          </w:rPr>
        </w:r>
        <w:r w:rsidR="009A7E27">
          <w:rPr>
            <w:noProof/>
            <w:webHidden/>
          </w:rPr>
          <w:fldChar w:fldCharType="separate"/>
        </w:r>
        <w:r w:rsidR="00D6696C">
          <w:rPr>
            <w:noProof/>
            <w:webHidden/>
          </w:rPr>
          <w:t>15</w:t>
        </w:r>
        <w:r w:rsidR="009A7E27">
          <w:rPr>
            <w:noProof/>
            <w:webHidden/>
          </w:rPr>
          <w:fldChar w:fldCharType="end"/>
        </w:r>
      </w:hyperlink>
    </w:p>
    <w:p w14:paraId="25C3433B" w14:textId="146CD7FC" w:rsidR="009A7E27" w:rsidRPr="004C69F0" w:rsidRDefault="00311251">
      <w:pPr>
        <w:pStyle w:val="TOC2"/>
        <w:tabs>
          <w:tab w:val="right" w:leader="dot" w:pos="8720"/>
        </w:tabs>
        <w:rPr>
          <w:rFonts w:eastAsia="Times New Roman" w:cs="Times New Roman"/>
          <w:noProof/>
          <w:lang w:eastAsia="en-US"/>
        </w:rPr>
      </w:pPr>
      <w:hyperlink w:anchor="_Toc471986464" w:history="1">
        <w:r w:rsidR="009A7E27" w:rsidRPr="00A90278">
          <w:rPr>
            <w:rStyle w:val="Hyperlink"/>
            <w:noProof/>
          </w:rPr>
          <w:t>BY- LAWS</w:t>
        </w:r>
        <w:r w:rsidR="009A7E27" w:rsidRPr="00A90278">
          <w:rPr>
            <w:rStyle w:val="Hyperlink"/>
            <w:noProof/>
            <w:spacing w:val="-14"/>
          </w:rPr>
          <w:t xml:space="preserve"> </w:t>
        </w:r>
        <w:r w:rsidR="009A7E27" w:rsidRPr="00A90278">
          <w:rPr>
            <w:rStyle w:val="Hyperlink"/>
            <w:noProof/>
          </w:rPr>
          <w:t>CHAIR</w:t>
        </w:r>
        <w:r w:rsidR="009A7E27">
          <w:rPr>
            <w:noProof/>
            <w:webHidden/>
          </w:rPr>
          <w:tab/>
        </w:r>
        <w:r w:rsidR="009A7E27">
          <w:rPr>
            <w:noProof/>
            <w:webHidden/>
          </w:rPr>
          <w:fldChar w:fldCharType="begin"/>
        </w:r>
        <w:r w:rsidR="009A7E27">
          <w:rPr>
            <w:noProof/>
            <w:webHidden/>
          </w:rPr>
          <w:instrText xml:space="preserve"> PAGEREF _Toc471986464 \h </w:instrText>
        </w:r>
        <w:r w:rsidR="009A7E27">
          <w:rPr>
            <w:noProof/>
            <w:webHidden/>
          </w:rPr>
        </w:r>
        <w:r w:rsidR="009A7E27">
          <w:rPr>
            <w:noProof/>
            <w:webHidden/>
          </w:rPr>
          <w:fldChar w:fldCharType="separate"/>
        </w:r>
        <w:r w:rsidR="00D6696C">
          <w:rPr>
            <w:noProof/>
            <w:webHidden/>
          </w:rPr>
          <w:t>15</w:t>
        </w:r>
        <w:r w:rsidR="009A7E27">
          <w:rPr>
            <w:noProof/>
            <w:webHidden/>
          </w:rPr>
          <w:fldChar w:fldCharType="end"/>
        </w:r>
      </w:hyperlink>
    </w:p>
    <w:p w14:paraId="4EF6FADC" w14:textId="46230E87" w:rsidR="009A7E27" w:rsidRPr="004C69F0" w:rsidRDefault="00311251">
      <w:pPr>
        <w:pStyle w:val="TOC1"/>
        <w:tabs>
          <w:tab w:val="right" w:leader="dot" w:pos="8720"/>
        </w:tabs>
        <w:rPr>
          <w:rFonts w:eastAsia="Times New Roman" w:cs="Times New Roman"/>
          <w:noProof/>
          <w:lang w:eastAsia="en-US"/>
        </w:rPr>
      </w:pPr>
      <w:hyperlink w:anchor="_Toc471986465"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6</w:t>
        </w:r>
        <w:r w:rsidR="009A7E27">
          <w:rPr>
            <w:noProof/>
            <w:webHidden/>
          </w:rPr>
          <w:tab/>
        </w:r>
        <w:r w:rsidR="009A7E27">
          <w:rPr>
            <w:noProof/>
            <w:webHidden/>
          </w:rPr>
          <w:fldChar w:fldCharType="begin"/>
        </w:r>
        <w:r w:rsidR="009A7E27">
          <w:rPr>
            <w:noProof/>
            <w:webHidden/>
          </w:rPr>
          <w:instrText xml:space="preserve"> PAGEREF _Toc471986465 \h </w:instrText>
        </w:r>
        <w:r w:rsidR="009A7E27">
          <w:rPr>
            <w:noProof/>
            <w:webHidden/>
          </w:rPr>
        </w:r>
        <w:r w:rsidR="009A7E27">
          <w:rPr>
            <w:noProof/>
            <w:webHidden/>
          </w:rPr>
          <w:fldChar w:fldCharType="separate"/>
        </w:r>
        <w:r w:rsidR="00D6696C">
          <w:rPr>
            <w:noProof/>
            <w:webHidden/>
          </w:rPr>
          <w:t>15</w:t>
        </w:r>
        <w:r w:rsidR="009A7E27">
          <w:rPr>
            <w:noProof/>
            <w:webHidden/>
          </w:rPr>
          <w:fldChar w:fldCharType="end"/>
        </w:r>
      </w:hyperlink>
    </w:p>
    <w:p w14:paraId="7402AE3F" w14:textId="413E11D9" w:rsidR="009A7E27" w:rsidRPr="004C69F0" w:rsidRDefault="00311251">
      <w:pPr>
        <w:pStyle w:val="TOC2"/>
        <w:tabs>
          <w:tab w:val="right" w:leader="dot" w:pos="8720"/>
        </w:tabs>
        <w:rPr>
          <w:rFonts w:eastAsia="Times New Roman" w:cs="Times New Roman"/>
          <w:noProof/>
          <w:lang w:eastAsia="en-US"/>
        </w:rPr>
      </w:pPr>
      <w:hyperlink w:anchor="_Toc471986466" w:history="1">
        <w:r w:rsidR="009A7E27" w:rsidRPr="00A90278">
          <w:rPr>
            <w:rStyle w:val="Hyperlink"/>
            <w:noProof/>
          </w:rPr>
          <w:t>BOARD OFFICER</w:t>
        </w:r>
        <w:r w:rsidR="009A7E27" w:rsidRPr="00A90278">
          <w:rPr>
            <w:rStyle w:val="Hyperlink"/>
            <w:noProof/>
            <w:spacing w:val="-28"/>
          </w:rPr>
          <w:t xml:space="preserve"> </w:t>
        </w:r>
        <w:r w:rsidR="009A7E27" w:rsidRPr="00A90278">
          <w:rPr>
            <w:rStyle w:val="Hyperlink"/>
            <w:noProof/>
          </w:rPr>
          <w:t>DUTIES</w:t>
        </w:r>
        <w:r w:rsidR="009A7E27">
          <w:rPr>
            <w:noProof/>
            <w:webHidden/>
          </w:rPr>
          <w:tab/>
        </w:r>
        <w:r w:rsidR="009A7E27">
          <w:rPr>
            <w:noProof/>
            <w:webHidden/>
          </w:rPr>
          <w:fldChar w:fldCharType="begin"/>
        </w:r>
        <w:r w:rsidR="009A7E27">
          <w:rPr>
            <w:noProof/>
            <w:webHidden/>
          </w:rPr>
          <w:instrText xml:space="preserve"> PAGEREF _Toc471986466 \h </w:instrText>
        </w:r>
        <w:r w:rsidR="009A7E27">
          <w:rPr>
            <w:noProof/>
            <w:webHidden/>
          </w:rPr>
        </w:r>
        <w:r w:rsidR="009A7E27">
          <w:rPr>
            <w:noProof/>
            <w:webHidden/>
          </w:rPr>
          <w:fldChar w:fldCharType="separate"/>
        </w:r>
        <w:r w:rsidR="00D6696C">
          <w:rPr>
            <w:noProof/>
            <w:webHidden/>
          </w:rPr>
          <w:t>15</w:t>
        </w:r>
        <w:r w:rsidR="009A7E27">
          <w:rPr>
            <w:noProof/>
            <w:webHidden/>
          </w:rPr>
          <w:fldChar w:fldCharType="end"/>
        </w:r>
      </w:hyperlink>
    </w:p>
    <w:p w14:paraId="25E3AF68" w14:textId="6FBBEFBA" w:rsidR="009A7E27" w:rsidRPr="004C69F0" w:rsidRDefault="00311251">
      <w:pPr>
        <w:pStyle w:val="TOC2"/>
        <w:tabs>
          <w:tab w:val="right" w:leader="dot" w:pos="8720"/>
        </w:tabs>
        <w:rPr>
          <w:rFonts w:eastAsia="Times New Roman" w:cs="Times New Roman"/>
          <w:noProof/>
          <w:lang w:eastAsia="en-US"/>
        </w:rPr>
      </w:pPr>
      <w:hyperlink w:anchor="_Toc471986467" w:history="1">
        <w:r w:rsidR="009A7E27" w:rsidRPr="00A90278">
          <w:rPr>
            <w:rStyle w:val="Hyperlink"/>
            <w:noProof/>
          </w:rPr>
          <w:t>SECTION 1 -</w:t>
        </w:r>
        <w:r w:rsidR="009A7E27" w:rsidRPr="00A90278">
          <w:rPr>
            <w:rStyle w:val="Hyperlink"/>
            <w:noProof/>
            <w:spacing w:val="-21"/>
          </w:rPr>
          <w:t xml:space="preserve"> </w:t>
        </w:r>
        <w:r w:rsidR="009A7E27" w:rsidRPr="00A90278">
          <w:rPr>
            <w:rStyle w:val="Hyperlink"/>
            <w:noProof/>
          </w:rPr>
          <w:t>CHAIRPERSON</w:t>
        </w:r>
        <w:r w:rsidR="009A7E27">
          <w:rPr>
            <w:noProof/>
            <w:webHidden/>
          </w:rPr>
          <w:tab/>
        </w:r>
        <w:r w:rsidR="009A7E27">
          <w:rPr>
            <w:noProof/>
            <w:webHidden/>
          </w:rPr>
          <w:fldChar w:fldCharType="begin"/>
        </w:r>
        <w:r w:rsidR="009A7E27">
          <w:rPr>
            <w:noProof/>
            <w:webHidden/>
          </w:rPr>
          <w:instrText xml:space="preserve"> PAGEREF _Toc471986467 \h </w:instrText>
        </w:r>
        <w:r w:rsidR="009A7E27">
          <w:rPr>
            <w:noProof/>
            <w:webHidden/>
          </w:rPr>
        </w:r>
        <w:r w:rsidR="009A7E27">
          <w:rPr>
            <w:noProof/>
            <w:webHidden/>
          </w:rPr>
          <w:fldChar w:fldCharType="separate"/>
        </w:r>
        <w:r w:rsidR="00D6696C">
          <w:rPr>
            <w:noProof/>
            <w:webHidden/>
          </w:rPr>
          <w:t>15</w:t>
        </w:r>
        <w:r w:rsidR="009A7E27">
          <w:rPr>
            <w:noProof/>
            <w:webHidden/>
          </w:rPr>
          <w:fldChar w:fldCharType="end"/>
        </w:r>
      </w:hyperlink>
    </w:p>
    <w:p w14:paraId="2ACD00D3" w14:textId="51A9CF82" w:rsidR="009A7E27" w:rsidRPr="004C69F0" w:rsidRDefault="00311251">
      <w:pPr>
        <w:pStyle w:val="TOC2"/>
        <w:tabs>
          <w:tab w:val="right" w:leader="dot" w:pos="8720"/>
        </w:tabs>
        <w:rPr>
          <w:rFonts w:eastAsia="Times New Roman" w:cs="Times New Roman"/>
          <w:noProof/>
          <w:lang w:eastAsia="en-US"/>
        </w:rPr>
      </w:pPr>
      <w:hyperlink w:anchor="_Toc471986468" w:history="1">
        <w:r w:rsidR="009A7E27" w:rsidRPr="00A90278">
          <w:rPr>
            <w:rStyle w:val="Hyperlink"/>
            <w:noProof/>
          </w:rPr>
          <w:t>SECTION 2 -</w:t>
        </w:r>
        <w:r w:rsidR="009A7E27" w:rsidRPr="00A90278">
          <w:rPr>
            <w:rStyle w:val="Hyperlink"/>
            <w:noProof/>
            <w:spacing w:val="-32"/>
          </w:rPr>
          <w:t xml:space="preserve"> </w:t>
        </w:r>
        <w:r w:rsidR="009A7E27" w:rsidRPr="00A90278">
          <w:rPr>
            <w:rStyle w:val="Hyperlink"/>
            <w:noProof/>
          </w:rPr>
          <w:t>VICE-CHAIRPERSON</w:t>
        </w:r>
        <w:r w:rsidR="009A7E27">
          <w:rPr>
            <w:noProof/>
            <w:webHidden/>
          </w:rPr>
          <w:tab/>
        </w:r>
        <w:r w:rsidR="009A7E27">
          <w:rPr>
            <w:noProof/>
            <w:webHidden/>
          </w:rPr>
          <w:fldChar w:fldCharType="begin"/>
        </w:r>
        <w:r w:rsidR="009A7E27">
          <w:rPr>
            <w:noProof/>
            <w:webHidden/>
          </w:rPr>
          <w:instrText xml:space="preserve"> PAGEREF _Toc471986468 \h </w:instrText>
        </w:r>
        <w:r w:rsidR="009A7E27">
          <w:rPr>
            <w:noProof/>
            <w:webHidden/>
          </w:rPr>
        </w:r>
        <w:r w:rsidR="009A7E27">
          <w:rPr>
            <w:noProof/>
            <w:webHidden/>
          </w:rPr>
          <w:fldChar w:fldCharType="separate"/>
        </w:r>
        <w:r w:rsidR="00D6696C">
          <w:rPr>
            <w:noProof/>
            <w:webHidden/>
          </w:rPr>
          <w:t>16</w:t>
        </w:r>
        <w:r w:rsidR="009A7E27">
          <w:rPr>
            <w:noProof/>
            <w:webHidden/>
          </w:rPr>
          <w:fldChar w:fldCharType="end"/>
        </w:r>
      </w:hyperlink>
    </w:p>
    <w:p w14:paraId="15A5628A" w14:textId="310B54E8" w:rsidR="009A7E27" w:rsidRPr="004C69F0" w:rsidRDefault="00311251">
      <w:pPr>
        <w:pStyle w:val="TOC2"/>
        <w:tabs>
          <w:tab w:val="right" w:leader="dot" w:pos="8720"/>
        </w:tabs>
        <w:rPr>
          <w:rFonts w:eastAsia="Times New Roman" w:cs="Times New Roman"/>
          <w:noProof/>
          <w:lang w:eastAsia="en-US"/>
        </w:rPr>
      </w:pPr>
      <w:hyperlink w:anchor="_Toc471986469" w:history="1">
        <w:r w:rsidR="009A7E27" w:rsidRPr="00A90278">
          <w:rPr>
            <w:rStyle w:val="Hyperlink"/>
            <w:noProof/>
          </w:rPr>
          <w:t>SECTION 3 -</w:t>
        </w:r>
        <w:r w:rsidR="009A7E27" w:rsidRPr="00A90278">
          <w:rPr>
            <w:rStyle w:val="Hyperlink"/>
            <w:noProof/>
            <w:spacing w:val="-15"/>
          </w:rPr>
          <w:t xml:space="preserve"> </w:t>
        </w:r>
        <w:r w:rsidR="009A7E27" w:rsidRPr="00A90278">
          <w:rPr>
            <w:rStyle w:val="Hyperlink"/>
            <w:noProof/>
          </w:rPr>
          <w:t>SECRETARY</w:t>
        </w:r>
        <w:r w:rsidR="009A7E27">
          <w:rPr>
            <w:noProof/>
            <w:webHidden/>
          </w:rPr>
          <w:tab/>
        </w:r>
        <w:r w:rsidR="009A7E27">
          <w:rPr>
            <w:noProof/>
            <w:webHidden/>
          </w:rPr>
          <w:fldChar w:fldCharType="begin"/>
        </w:r>
        <w:r w:rsidR="009A7E27">
          <w:rPr>
            <w:noProof/>
            <w:webHidden/>
          </w:rPr>
          <w:instrText xml:space="preserve"> PAGEREF _Toc471986469 \h </w:instrText>
        </w:r>
        <w:r w:rsidR="009A7E27">
          <w:rPr>
            <w:noProof/>
            <w:webHidden/>
          </w:rPr>
        </w:r>
        <w:r w:rsidR="009A7E27">
          <w:rPr>
            <w:noProof/>
            <w:webHidden/>
          </w:rPr>
          <w:fldChar w:fldCharType="separate"/>
        </w:r>
        <w:r w:rsidR="00D6696C">
          <w:rPr>
            <w:noProof/>
            <w:webHidden/>
          </w:rPr>
          <w:t>16</w:t>
        </w:r>
        <w:r w:rsidR="009A7E27">
          <w:rPr>
            <w:noProof/>
            <w:webHidden/>
          </w:rPr>
          <w:fldChar w:fldCharType="end"/>
        </w:r>
      </w:hyperlink>
    </w:p>
    <w:p w14:paraId="04C21157" w14:textId="1742165E" w:rsidR="009A7E27" w:rsidRPr="004C69F0" w:rsidRDefault="00311251">
      <w:pPr>
        <w:pStyle w:val="TOC2"/>
        <w:tabs>
          <w:tab w:val="right" w:leader="dot" w:pos="8720"/>
        </w:tabs>
        <w:rPr>
          <w:rFonts w:eastAsia="Times New Roman" w:cs="Times New Roman"/>
          <w:noProof/>
          <w:lang w:eastAsia="en-US"/>
        </w:rPr>
      </w:pPr>
      <w:hyperlink w:anchor="_Toc471986470" w:history="1">
        <w:r w:rsidR="009A7E27" w:rsidRPr="00A90278">
          <w:rPr>
            <w:rStyle w:val="Hyperlink"/>
            <w:noProof/>
          </w:rPr>
          <w:t>SECTION 4 -</w:t>
        </w:r>
        <w:r w:rsidR="009A7E27" w:rsidRPr="00A90278">
          <w:rPr>
            <w:rStyle w:val="Hyperlink"/>
            <w:noProof/>
            <w:spacing w:val="-15"/>
          </w:rPr>
          <w:t xml:space="preserve"> </w:t>
        </w:r>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70 \h </w:instrText>
        </w:r>
        <w:r w:rsidR="009A7E27">
          <w:rPr>
            <w:noProof/>
            <w:webHidden/>
          </w:rPr>
        </w:r>
        <w:r w:rsidR="009A7E27">
          <w:rPr>
            <w:noProof/>
            <w:webHidden/>
          </w:rPr>
          <w:fldChar w:fldCharType="separate"/>
        </w:r>
        <w:r w:rsidR="00D6696C">
          <w:rPr>
            <w:noProof/>
            <w:webHidden/>
          </w:rPr>
          <w:t>17</w:t>
        </w:r>
        <w:r w:rsidR="009A7E27">
          <w:rPr>
            <w:noProof/>
            <w:webHidden/>
          </w:rPr>
          <w:fldChar w:fldCharType="end"/>
        </w:r>
      </w:hyperlink>
    </w:p>
    <w:p w14:paraId="241FFBD7" w14:textId="67B6F5B0" w:rsidR="009A7E27" w:rsidRPr="004C69F0" w:rsidRDefault="00311251">
      <w:pPr>
        <w:pStyle w:val="TOC2"/>
        <w:tabs>
          <w:tab w:val="right" w:leader="dot" w:pos="8720"/>
        </w:tabs>
        <w:rPr>
          <w:rFonts w:eastAsia="Times New Roman" w:cs="Times New Roman"/>
          <w:noProof/>
          <w:lang w:eastAsia="en-US"/>
        </w:rPr>
      </w:pPr>
      <w:hyperlink w:anchor="_Toc471986471" w:history="1">
        <w:r w:rsidR="009A7E27" w:rsidRPr="00A90278">
          <w:rPr>
            <w:rStyle w:val="Hyperlink"/>
            <w:noProof/>
          </w:rPr>
          <w:t>SECTION 5 - ALTERNATE</w:t>
        </w:r>
        <w:r w:rsidR="009A7E27" w:rsidRPr="00A90278">
          <w:rPr>
            <w:rStyle w:val="Hyperlink"/>
            <w:noProof/>
            <w:spacing w:val="-21"/>
          </w:rPr>
          <w:t xml:space="preserve"> </w:t>
        </w:r>
        <w:r w:rsidR="009A7E27" w:rsidRPr="00A90278">
          <w:rPr>
            <w:rStyle w:val="Hyperlink"/>
            <w:noProof/>
          </w:rPr>
          <w:t>TREASURER</w:t>
        </w:r>
        <w:r w:rsidR="009A7E27">
          <w:rPr>
            <w:noProof/>
            <w:webHidden/>
          </w:rPr>
          <w:tab/>
        </w:r>
        <w:r w:rsidR="009A7E27">
          <w:rPr>
            <w:noProof/>
            <w:webHidden/>
          </w:rPr>
          <w:fldChar w:fldCharType="begin"/>
        </w:r>
        <w:r w:rsidR="009A7E27">
          <w:rPr>
            <w:noProof/>
            <w:webHidden/>
          </w:rPr>
          <w:instrText xml:space="preserve"> PAGEREF _Toc471986471 \h </w:instrText>
        </w:r>
        <w:r w:rsidR="009A7E27">
          <w:rPr>
            <w:noProof/>
            <w:webHidden/>
          </w:rPr>
        </w:r>
        <w:r w:rsidR="009A7E27">
          <w:rPr>
            <w:noProof/>
            <w:webHidden/>
          </w:rPr>
          <w:fldChar w:fldCharType="separate"/>
        </w:r>
        <w:r w:rsidR="00D6696C">
          <w:rPr>
            <w:noProof/>
            <w:webHidden/>
          </w:rPr>
          <w:t>18</w:t>
        </w:r>
        <w:r w:rsidR="009A7E27">
          <w:rPr>
            <w:noProof/>
            <w:webHidden/>
          </w:rPr>
          <w:fldChar w:fldCharType="end"/>
        </w:r>
      </w:hyperlink>
    </w:p>
    <w:p w14:paraId="7A0D3AA6" w14:textId="1A3655A3" w:rsidR="009A7E27" w:rsidRPr="004C69F0" w:rsidRDefault="00311251">
      <w:pPr>
        <w:pStyle w:val="TOC2"/>
        <w:tabs>
          <w:tab w:val="right" w:leader="dot" w:pos="8720"/>
        </w:tabs>
        <w:rPr>
          <w:rFonts w:eastAsia="Times New Roman" w:cs="Times New Roman"/>
          <w:noProof/>
          <w:lang w:eastAsia="en-US"/>
        </w:rPr>
      </w:pPr>
      <w:hyperlink w:anchor="_Toc471986472" w:history="1">
        <w:r w:rsidR="009A7E27" w:rsidRPr="00A90278">
          <w:rPr>
            <w:rStyle w:val="Hyperlink"/>
            <w:noProof/>
          </w:rPr>
          <w:t>SECTION 6 - BY-LAWS</w:t>
        </w:r>
        <w:r w:rsidR="009A7E27" w:rsidRPr="00A90278">
          <w:rPr>
            <w:rStyle w:val="Hyperlink"/>
            <w:noProof/>
            <w:spacing w:val="-12"/>
          </w:rPr>
          <w:t xml:space="preserve"> </w:t>
        </w:r>
        <w:r w:rsidR="009A7E27" w:rsidRPr="00A90278">
          <w:rPr>
            <w:rStyle w:val="Hyperlink"/>
            <w:noProof/>
          </w:rPr>
          <w:t>CHAIR</w:t>
        </w:r>
        <w:r w:rsidR="009A7E27">
          <w:rPr>
            <w:noProof/>
            <w:webHidden/>
          </w:rPr>
          <w:tab/>
        </w:r>
        <w:r w:rsidR="009A7E27">
          <w:rPr>
            <w:noProof/>
            <w:webHidden/>
          </w:rPr>
          <w:fldChar w:fldCharType="begin"/>
        </w:r>
        <w:r w:rsidR="009A7E27">
          <w:rPr>
            <w:noProof/>
            <w:webHidden/>
          </w:rPr>
          <w:instrText xml:space="preserve"> PAGEREF _Toc471986472 \h </w:instrText>
        </w:r>
        <w:r w:rsidR="009A7E27">
          <w:rPr>
            <w:noProof/>
            <w:webHidden/>
          </w:rPr>
        </w:r>
        <w:r w:rsidR="009A7E27">
          <w:rPr>
            <w:noProof/>
            <w:webHidden/>
          </w:rPr>
          <w:fldChar w:fldCharType="separate"/>
        </w:r>
        <w:r w:rsidR="00D6696C">
          <w:rPr>
            <w:noProof/>
            <w:webHidden/>
          </w:rPr>
          <w:t>18</w:t>
        </w:r>
        <w:r w:rsidR="009A7E27">
          <w:rPr>
            <w:noProof/>
            <w:webHidden/>
          </w:rPr>
          <w:fldChar w:fldCharType="end"/>
        </w:r>
      </w:hyperlink>
    </w:p>
    <w:p w14:paraId="688FE072" w14:textId="17912C2E" w:rsidR="009A7E27" w:rsidRPr="004C69F0" w:rsidRDefault="00311251">
      <w:pPr>
        <w:pStyle w:val="TOC1"/>
        <w:tabs>
          <w:tab w:val="right" w:leader="dot" w:pos="8720"/>
        </w:tabs>
        <w:rPr>
          <w:rFonts w:eastAsia="Times New Roman" w:cs="Times New Roman"/>
          <w:noProof/>
          <w:lang w:eastAsia="en-US"/>
        </w:rPr>
      </w:pPr>
      <w:hyperlink w:anchor="_Toc471986473"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7</w:t>
        </w:r>
        <w:r w:rsidR="009A7E27">
          <w:rPr>
            <w:noProof/>
            <w:webHidden/>
          </w:rPr>
          <w:tab/>
        </w:r>
        <w:r w:rsidR="009A7E27">
          <w:rPr>
            <w:noProof/>
            <w:webHidden/>
          </w:rPr>
          <w:fldChar w:fldCharType="begin"/>
        </w:r>
        <w:r w:rsidR="009A7E27">
          <w:rPr>
            <w:noProof/>
            <w:webHidden/>
          </w:rPr>
          <w:instrText xml:space="preserve"> PAGEREF _Toc471986473 \h </w:instrText>
        </w:r>
        <w:r w:rsidR="009A7E27">
          <w:rPr>
            <w:noProof/>
            <w:webHidden/>
          </w:rPr>
        </w:r>
        <w:r w:rsidR="009A7E27">
          <w:rPr>
            <w:noProof/>
            <w:webHidden/>
          </w:rPr>
          <w:fldChar w:fldCharType="separate"/>
        </w:r>
        <w:r w:rsidR="00D6696C">
          <w:rPr>
            <w:noProof/>
            <w:webHidden/>
          </w:rPr>
          <w:t>19</w:t>
        </w:r>
        <w:r w:rsidR="009A7E27">
          <w:rPr>
            <w:noProof/>
            <w:webHidden/>
          </w:rPr>
          <w:fldChar w:fldCharType="end"/>
        </w:r>
      </w:hyperlink>
    </w:p>
    <w:p w14:paraId="72A27637" w14:textId="6027D9D8" w:rsidR="009A7E27" w:rsidRPr="004C69F0" w:rsidRDefault="00311251">
      <w:pPr>
        <w:pStyle w:val="TOC2"/>
        <w:tabs>
          <w:tab w:val="right" w:leader="dot" w:pos="8720"/>
        </w:tabs>
        <w:rPr>
          <w:rFonts w:eastAsia="Times New Roman" w:cs="Times New Roman"/>
          <w:noProof/>
          <w:lang w:eastAsia="en-US"/>
        </w:rPr>
      </w:pPr>
      <w:hyperlink w:anchor="_Toc471986474" w:history="1">
        <w:r w:rsidR="009A7E27" w:rsidRPr="00A90278">
          <w:rPr>
            <w:rStyle w:val="Hyperlink"/>
            <w:noProof/>
          </w:rPr>
          <w:t>EXECUTION OF INSTRUMENTS, DEPOSITS AND FUNDS</w:t>
        </w:r>
        <w:r w:rsidR="009A7E27">
          <w:rPr>
            <w:noProof/>
            <w:webHidden/>
          </w:rPr>
          <w:tab/>
        </w:r>
        <w:r w:rsidR="009A7E27">
          <w:rPr>
            <w:noProof/>
            <w:webHidden/>
          </w:rPr>
          <w:fldChar w:fldCharType="begin"/>
        </w:r>
        <w:r w:rsidR="009A7E27">
          <w:rPr>
            <w:noProof/>
            <w:webHidden/>
          </w:rPr>
          <w:instrText xml:space="preserve"> PAGEREF _Toc471986474 \h </w:instrText>
        </w:r>
        <w:r w:rsidR="009A7E27">
          <w:rPr>
            <w:noProof/>
            <w:webHidden/>
          </w:rPr>
        </w:r>
        <w:r w:rsidR="009A7E27">
          <w:rPr>
            <w:noProof/>
            <w:webHidden/>
          </w:rPr>
          <w:fldChar w:fldCharType="separate"/>
        </w:r>
        <w:r w:rsidR="00D6696C">
          <w:rPr>
            <w:noProof/>
            <w:webHidden/>
          </w:rPr>
          <w:t>19</w:t>
        </w:r>
        <w:r w:rsidR="009A7E27">
          <w:rPr>
            <w:noProof/>
            <w:webHidden/>
          </w:rPr>
          <w:fldChar w:fldCharType="end"/>
        </w:r>
      </w:hyperlink>
    </w:p>
    <w:p w14:paraId="5D9DFF09" w14:textId="04934783" w:rsidR="009A7E27" w:rsidRPr="004C69F0" w:rsidRDefault="00311251">
      <w:pPr>
        <w:pStyle w:val="TOC2"/>
        <w:tabs>
          <w:tab w:val="right" w:leader="dot" w:pos="8720"/>
        </w:tabs>
        <w:rPr>
          <w:rFonts w:eastAsia="Times New Roman" w:cs="Times New Roman"/>
          <w:noProof/>
          <w:lang w:eastAsia="en-US"/>
        </w:rPr>
      </w:pPr>
      <w:hyperlink w:anchor="_Toc471986475" w:history="1">
        <w:r w:rsidR="009A7E27" w:rsidRPr="00A90278">
          <w:rPr>
            <w:rStyle w:val="Hyperlink"/>
            <w:noProof/>
          </w:rPr>
          <w:t>SECTION 1 - EXECUTION OF</w:t>
        </w:r>
        <w:r w:rsidR="009A7E27" w:rsidRPr="00A90278">
          <w:rPr>
            <w:rStyle w:val="Hyperlink"/>
            <w:noProof/>
            <w:spacing w:val="-28"/>
          </w:rPr>
          <w:t xml:space="preserve"> </w:t>
        </w:r>
        <w:r w:rsidR="009A7E27" w:rsidRPr="00A90278">
          <w:rPr>
            <w:rStyle w:val="Hyperlink"/>
            <w:noProof/>
          </w:rPr>
          <w:t>INSTRUMENTS</w:t>
        </w:r>
        <w:r w:rsidR="009A7E27">
          <w:rPr>
            <w:noProof/>
            <w:webHidden/>
          </w:rPr>
          <w:tab/>
        </w:r>
        <w:r w:rsidR="009A7E27">
          <w:rPr>
            <w:noProof/>
            <w:webHidden/>
          </w:rPr>
          <w:fldChar w:fldCharType="begin"/>
        </w:r>
        <w:r w:rsidR="009A7E27">
          <w:rPr>
            <w:noProof/>
            <w:webHidden/>
          </w:rPr>
          <w:instrText xml:space="preserve"> PAGEREF _Toc471986475 \h </w:instrText>
        </w:r>
        <w:r w:rsidR="009A7E27">
          <w:rPr>
            <w:noProof/>
            <w:webHidden/>
          </w:rPr>
        </w:r>
        <w:r w:rsidR="009A7E27">
          <w:rPr>
            <w:noProof/>
            <w:webHidden/>
          </w:rPr>
          <w:fldChar w:fldCharType="separate"/>
        </w:r>
        <w:r w:rsidR="00D6696C">
          <w:rPr>
            <w:noProof/>
            <w:webHidden/>
          </w:rPr>
          <w:t>19</w:t>
        </w:r>
        <w:r w:rsidR="009A7E27">
          <w:rPr>
            <w:noProof/>
            <w:webHidden/>
          </w:rPr>
          <w:fldChar w:fldCharType="end"/>
        </w:r>
      </w:hyperlink>
    </w:p>
    <w:p w14:paraId="114DDB35" w14:textId="0BA59E71" w:rsidR="009A7E27" w:rsidRPr="004C69F0" w:rsidRDefault="00311251">
      <w:pPr>
        <w:pStyle w:val="TOC2"/>
        <w:tabs>
          <w:tab w:val="right" w:leader="dot" w:pos="8720"/>
        </w:tabs>
        <w:rPr>
          <w:rFonts w:eastAsia="Times New Roman" w:cs="Times New Roman"/>
          <w:noProof/>
          <w:lang w:eastAsia="en-US"/>
        </w:rPr>
      </w:pPr>
      <w:hyperlink w:anchor="_Toc471986476" w:history="1">
        <w:r w:rsidR="009A7E27" w:rsidRPr="00A90278">
          <w:rPr>
            <w:rStyle w:val="Hyperlink"/>
            <w:noProof/>
          </w:rPr>
          <w:t>SECTION 2 - CHECKS AND</w:t>
        </w:r>
        <w:r w:rsidR="009A7E27" w:rsidRPr="00A90278">
          <w:rPr>
            <w:rStyle w:val="Hyperlink"/>
            <w:noProof/>
            <w:spacing w:val="-23"/>
          </w:rPr>
          <w:t xml:space="preserve"> </w:t>
        </w:r>
        <w:r w:rsidR="009A7E27" w:rsidRPr="00A90278">
          <w:rPr>
            <w:rStyle w:val="Hyperlink"/>
            <w:noProof/>
          </w:rPr>
          <w:t>NOTES</w:t>
        </w:r>
        <w:r w:rsidR="009A7E27">
          <w:rPr>
            <w:noProof/>
            <w:webHidden/>
          </w:rPr>
          <w:tab/>
        </w:r>
        <w:r w:rsidR="009A7E27">
          <w:rPr>
            <w:noProof/>
            <w:webHidden/>
          </w:rPr>
          <w:fldChar w:fldCharType="begin"/>
        </w:r>
        <w:r w:rsidR="009A7E27">
          <w:rPr>
            <w:noProof/>
            <w:webHidden/>
          </w:rPr>
          <w:instrText xml:space="preserve"> PAGEREF _Toc471986476 \h </w:instrText>
        </w:r>
        <w:r w:rsidR="009A7E27">
          <w:rPr>
            <w:noProof/>
            <w:webHidden/>
          </w:rPr>
        </w:r>
        <w:r w:rsidR="009A7E27">
          <w:rPr>
            <w:noProof/>
            <w:webHidden/>
          </w:rPr>
          <w:fldChar w:fldCharType="separate"/>
        </w:r>
        <w:r w:rsidR="00D6696C">
          <w:rPr>
            <w:noProof/>
            <w:webHidden/>
          </w:rPr>
          <w:t>19</w:t>
        </w:r>
        <w:r w:rsidR="009A7E27">
          <w:rPr>
            <w:noProof/>
            <w:webHidden/>
          </w:rPr>
          <w:fldChar w:fldCharType="end"/>
        </w:r>
      </w:hyperlink>
    </w:p>
    <w:p w14:paraId="72DF390C" w14:textId="27F630D6" w:rsidR="009A7E27" w:rsidRPr="004C69F0" w:rsidRDefault="00311251">
      <w:pPr>
        <w:pStyle w:val="TOC2"/>
        <w:tabs>
          <w:tab w:val="right" w:leader="dot" w:pos="8720"/>
        </w:tabs>
        <w:rPr>
          <w:rFonts w:eastAsia="Times New Roman" w:cs="Times New Roman"/>
          <w:noProof/>
          <w:lang w:eastAsia="en-US"/>
        </w:rPr>
      </w:pPr>
      <w:hyperlink w:anchor="_Toc471986477" w:history="1">
        <w:r w:rsidR="009A7E27" w:rsidRPr="00A90278">
          <w:rPr>
            <w:rStyle w:val="Hyperlink"/>
            <w:noProof/>
          </w:rPr>
          <w:t>SECTION 3 -</w:t>
        </w:r>
        <w:r w:rsidR="009A7E27" w:rsidRPr="00A90278">
          <w:rPr>
            <w:rStyle w:val="Hyperlink"/>
            <w:noProof/>
            <w:spacing w:val="-21"/>
          </w:rPr>
          <w:t xml:space="preserve"> </w:t>
        </w:r>
        <w:r w:rsidR="009A7E27" w:rsidRPr="00A90278">
          <w:rPr>
            <w:rStyle w:val="Hyperlink"/>
            <w:noProof/>
          </w:rPr>
          <w:t>DEPOSITS</w:t>
        </w:r>
        <w:r w:rsidR="009A7E27">
          <w:rPr>
            <w:noProof/>
            <w:webHidden/>
          </w:rPr>
          <w:tab/>
        </w:r>
        <w:r w:rsidR="009A7E27">
          <w:rPr>
            <w:noProof/>
            <w:webHidden/>
          </w:rPr>
          <w:fldChar w:fldCharType="begin"/>
        </w:r>
        <w:r w:rsidR="009A7E27">
          <w:rPr>
            <w:noProof/>
            <w:webHidden/>
          </w:rPr>
          <w:instrText xml:space="preserve"> PAGEREF _Toc471986477 \h </w:instrText>
        </w:r>
        <w:r w:rsidR="009A7E27">
          <w:rPr>
            <w:noProof/>
            <w:webHidden/>
          </w:rPr>
        </w:r>
        <w:r w:rsidR="009A7E27">
          <w:rPr>
            <w:noProof/>
            <w:webHidden/>
          </w:rPr>
          <w:fldChar w:fldCharType="separate"/>
        </w:r>
        <w:r w:rsidR="00D6696C">
          <w:rPr>
            <w:noProof/>
            <w:webHidden/>
          </w:rPr>
          <w:t>19</w:t>
        </w:r>
        <w:r w:rsidR="009A7E27">
          <w:rPr>
            <w:noProof/>
            <w:webHidden/>
          </w:rPr>
          <w:fldChar w:fldCharType="end"/>
        </w:r>
      </w:hyperlink>
    </w:p>
    <w:p w14:paraId="789C756C" w14:textId="15B94453" w:rsidR="009A7E27" w:rsidRPr="004C69F0" w:rsidRDefault="00311251">
      <w:pPr>
        <w:pStyle w:val="TOC2"/>
        <w:tabs>
          <w:tab w:val="right" w:leader="dot" w:pos="8720"/>
        </w:tabs>
        <w:rPr>
          <w:rFonts w:eastAsia="Times New Roman" w:cs="Times New Roman"/>
          <w:noProof/>
          <w:lang w:eastAsia="en-US"/>
        </w:rPr>
      </w:pPr>
      <w:hyperlink w:anchor="_Toc471986478" w:history="1">
        <w:r w:rsidR="009A7E27" w:rsidRPr="00A90278">
          <w:rPr>
            <w:rStyle w:val="Hyperlink"/>
            <w:noProof/>
          </w:rPr>
          <w:t>SECTION 4 -</w:t>
        </w:r>
        <w:r w:rsidR="009A7E27" w:rsidRPr="00A90278">
          <w:rPr>
            <w:rStyle w:val="Hyperlink"/>
            <w:noProof/>
            <w:spacing w:val="-19"/>
          </w:rPr>
          <w:t xml:space="preserve"> </w:t>
        </w:r>
        <w:r w:rsidR="009A7E27" w:rsidRPr="00A90278">
          <w:rPr>
            <w:rStyle w:val="Hyperlink"/>
            <w:noProof/>
          </w:rPr>
          <w:t>FUNDING</w:t>
        </w:r>
        <w:r w:rsidR="009A7E27">
          <w:rPr>
            <w:noProof/>
            <w:webHidden/>
          </w:rPr>
          <w:tab/>
        </w:r>
        <w:r w:rsidR="009A7E27">
          <w:rPr>
            <w:noProof/>
            <w:webHidden/>
          </w:rPr>
          <w:fldChar w:fldCharType="begin"/>
        </w:r>
        <w:r w:rsidR="009A7E27">
          <w:rPr>
            <w:noProof/>
            <w:webHidden/>
          </w:rPr>
          <w:instrText xml:space="preserve"> PAGEREF _Toc471986478 \h </w:instrText>
        </w:r>
        <w:r w:rsidR="009A7E27">
          <w:rPr>
            <w:noProof/>
            <w:webHidden/>
          </w:rPr>
        </w:r>
        <w:r w:rsidR="009A7E27">
          <w:rPr>
            <w:noProof/>
            <w:webHidden/>
          </w:rPr>
          <w:fldChar w:fldCharType="separate"/>
        </w:r>
        <w:r w:rsidR="00D6696C">
          <w:rPr>
            <w:noProof/>
            <w:webHidden/>
          </w:rPr>
          <w:t>19</w:t>
        </w:r>
        <w:r w:rsidR="009A7E27">
          <w:rPr>
            <w:noProof/>
            <w:webHidden/>
          </w:rPr>
          <w:fldChar w:fldCharType="end"/>
        </w:r>
      </w:hyperlink>
    </w:p>
    <w:p w14:paraId="25519803" w14:textId="3F70D52E" w:rsidR="009A7E27" w:rsidRPr="004C69F0" w:rsidRDefault="00311251">
      <w:pPr>
        <w:pStyle w:val="TOC1"/>
        <w:tabs>
          <w:tab w:val="right" w:leader="dot" w:pos="8720"/>
        </w:tabs>
        <w:rPr>
          <w:rFonts w:eastAsia="Times New Roman" w:cs="Times New Roman"/>
          <w:noProof/>
          <w:lang w:eastAsia="en-US"/>
        </w:rPr>
      </w:pPr>
      <w:hyperlink w:anchor="_Toc471986479" w:history="1">
        <w:r w:rsidR="009A7E27" w:rsidRPr="00A90278">
          <w:rPr>
            <w:rStyle w:val="Hyperlink"/>
            <w:b/>
            <w:noProof/>
            <w:w w:val="95"/>
          </w:rPr>
          <w:t>ARTICLE</w:t>
        </w:r>
        <w:r w:rsidR="009A7E27" w:rsidRPr="00A90278">
          <w:rPr>
            <w:rStyle w:val="Hyperlink"/>
            <w:b/>
            <w:noProof/>
            <w:spacing w:val="-9"/>
            <w:w w:val="95"/>
          </w:rPr>
          <w:t xml:space="preserve"> </w:t>
        </w:r>
        <w:r w:rsidR="009A7E27" w:rsidRPr="00A90278">
          <w:rPr>
            <w:rStyle w:val="Hyperlink"/>
            <w:b/>
            <w:noProof/>
            <w:w w:val="95"/>
          </w:rPr>
          <w:t>8</w:t>
        </w:r>
        <w:r w:rsidR="009A7E27">
          <w:rPr>
            <w:noProof/>
            <w:webHidden/>
          </w:rPr>
          <w:tab/>
        </w:r>
        <w:r w:rsidR="009A7E27">
          <w:rPr>
            <w:noProof/>
            <w:webHidden/>
          </w:rPr>
          <w:fldChar w:fldCharType="begin"/>
        </w:r>
        <w:r w:rsidR="009A7E27">
          <w:rPr>
            <w:noProof/>
            <w:webHidden/>
          </w:rPr>
          <w:instrText xml:space="preserve"> PAGEREF _Toc471986479 \h </w:instrText>
        </w:r>
        <w:r w:rsidR="009A7E27">
          <w:rPr>
            <w:noProof/>
            <w:webHidden/>
          </w:rPr>
        </w:r>
        <w:r w:rsidR="009A7E27">
          <w:rPr>
            <w:noProof/>
            <w:webHidden/>
          </w:rPr>
          <w:fldChar w:fldCharType="separate"/>
        </w:r>
        <w:r w:rsidR="00D6696C">
          <w:rPr>
            <w:noProof/>
            <w:webHidden/>
          </w:rPr>
          <w:t>19</w:t>
        </w:r>
        <w:r w:rsidR="009A7E27">
          <w:rPr>
            <w:noProof/>
            <w:webHidden/>
          </w:rPr>
          <w:fldChar w:fldCharType="end"/>
        </w:r>
      </w:hyperlink>
    </w:p>
    <w:p w14:paraId="46417498" w14:textId="6554CD2C" w:rsidR="009A7E27" w:rsidRPr="004C69F0" w:rsidRDefault="00311251">
      <w:pPr>
        <w:pStyle w:val="TOC2"/>
        <w:tabs>
          <w:tab w:val="right" w:leader="dot" w:pos="8720"/>
        </w:tabs>
        <w:rPr>
          <w:rFonts w:eastAsia="Times New Roman" w:cs="Times New Roman"/>
          <w:noProof/>
          <w:lang w:eastAsia="en-US"/>
        </w:rPr>
      </w:pPr>
      <w:hyperlink w:anchor="_Toc471986480" w:history="1">
        <w:r w:rsidR="009A7E27" w:rsidRPr="00A90278">
          <w:rPr>
            <w:rStyle w:val="Hyperlink"/>
            <w:noProof/>
          </w:rPr>
          <w:t>CORPORATE</w:t>
        </w:r>
        <w:r w:rsidR="009A7E27" w:rsidRPr="00A90278">
          <w:rPr>
            <w:rStyle w:val="Hyperlink"/>
            <w:noProof/>
            <w:spacing w:val="-12"/>
          </w:rPr>
          <w:t xml:space="preserve"> </w:t>
        </w:r>
        <w:r w:rsidR="009A7E27" w:rsidRPr="00A90278">
          <w:rPr>
            <w:rStyle w:val="Hyperlink"/>
            <w:noProof/>
          </w:rPr>
          <w:t>RECORDS,</w:t>
        </w:r>
        <w:r w:rsidR="009A7E27" w:rsidRPr="00A90278">
          <w:rPr>
            <w:rStyle w:val="Hyperlink"/>
            <w:noProof/>
            <w:spacing w:val="-13"/>
          </w:rPr>
          <w:t xml:space="preserve"> </w:t>
        </w:r>
        <w:r w:rsidR="009A7E27" w:rsidRPr="00A90278">
          <w:rPr>
            <w:rStyle w:val="Hyperlink"/>
            <w:noProof/>
          </w:rPr>
          <w:t>REPORTS,</w:t>
        </w:r>
        <w:r w:rsidR="009A7E27" w:rsidRPr="00A90278">
          <w:rPr>
            <w:rStyle w:val="Hyperlink"/>
            <w:noProof/>
            <w:spacing w:val="-11"/>
          </w:rPr>
          <w:t xml:space="preserve"> </w:t>
        </w:r>
        <w:r w:rsidR="009A7E27" w:rsidRPr="00A90278">
          <w:rPr>
            <w:rStyle w:val="Hyperlink"/>
            <w:noProof/>
          </w:rPr>
          <w:t>AND</w:t>
        </w:r>
        <w:r w:rsidR="009A7E27" w:rsidRPr="00A90278">
          <w:rPr>
            <w:rStyle w:val="Hyperlink"/>
            <w:noProof/>
            <w:spacing w:val="-15"/>
          </w:rPr>
          <w:t xml:space="preserve"> </w:t>
        </w:r>
        <w:r w:rsidR="009A7E27" w:rsidRPr="00A90278">
          <w:rPr>
            <w:rStyle w:val="Hyperlink"/>
            <w:noProof/>
          </w:rPr>
          <w:t>SEAL</w:t>
        </w:r>
        <w:r w:rsidR="009A7E27">
          <w:rPr>
            <w:noProof/>
            <w:webHidden/>
          </w:rPr>
          <w:tab/>
        </w:r>
        <w:r w:rsidR="009A7E27">
          <w:rPr>
            <w:noProof/>
            <w:webHidden/>
          </w:rPr>
          <w:fldChar w:fldCharType="begin"/>
        </w:r>
        <w:r w:rsidR="009A7E27">
          <w:rPr>
            <w:noProof/>
            <w:webHidden/>
          </w:rPr>
          <w:instrText xml:space="preserve"> PAGEREF _Toc471986480 \h </w:instrText>
        </w:r>
        <w:r w:rsidR="009A7E27">
          <w:rPr>
            <w:noProof/>
            <w:webHidden/>
          </w:rPr>
        </w:r>
        <w:r w:rsidR="009A7E27">
          <w:rPr>
            <w:noProof/>
            <w:webHidden/>
          </w:rPr>
          <w:fldChar w:fldCharType="separate"/>
        </w:r>
        <w:r w:rsidR="00D6696C">
          <w:rPr>
            <w:noProof/>
            <w:webHidden/>
          </w:rPr>
          <w:t>20</w:t>
        </w:r>
        <w:r w:rsidR="009A7E27">
          <w:rPr>
            <w:noProof/>
            <w:webHidden/>
          </w:rPr>
          <w:fldChar w:fldCharType="end"/>
        </w:r>
      </w:hyperlink>
    </w:p>
    <w:p w14:paraId="5822CC53" w14:textId="73CD9CDA" w:rsidR="009A7E27" w:rsidRPr="004C69F0" w:rsidRDefault="00311251">
      <w:pPr>
        <w:pStyle w:val="TOC2"/>
        <w:tabs>
          <w:tab w:val="right" w:leader="dot" w:pos="8720"/>
        </w:tabs>
        <w:rPr>
          <w:rFonts w:eastAsia="Times New Roman" w:cs="Times New Roman"/>
          <w:noProof/>
          <w:lang w:eastAsia="en-US"/>
        </w:rPr>
      </w:pPr>
      <w:hyperlink w:anchor="_Toc471986481" w:history="1">
        <w:r w:rsidR="009A7E27" w:rsidRPr="00A90278">
          <w:rPr>
            <w:rStyle w:val="Hyperlink"/>
            <w:noProof/>
          </w:rPr>
          <w:t>SECTION</w:t>
        </w:r>
        <w:r w:rsidR="009A7E27" w:rsidRPr="00A90278">
          <w:rPr>
            <w:rStyle w:val="Hyperlink"/>
            <w:noProof/>
            <w:spacing w:val="-11"/>
          </w:rPr>
          <w:t xml:space="preserve"> </w:t>
        </w:r>
        <w:r w:rsidR="009A7E27" w:rsidRPr="00A90278">
          <w:rPr>
            <w:rStyle w:val="Hyperlink"/>
            <w:noProof/>
          </w:rPr>
          <w:t>1</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8"/>
          </w:rPr>
          <w:t xml:space="preserve"> </w:t>
        </w:r>
        <w:r w:rsidR="009A7E27" w:rsidRPr="00A90278">
          <w:rPr>
            <w:rStyle w:val="Hyperlink"/>
            <w:noProof/>
          </w:rPr>
          <w:t>MAINTENANCE</w:t>
        </w:r>
        <w:r w:rsidR="009A7E27" w:rsidRPr="00A90278">
          <w:rPr>
            <w:rStyle w:val="Hyperlink"/>
            <w:noProof/>
            <w:spacing w:val="-10"/>
          </w:rPr>
          <w:t xml:space="preserve"> </w:t>
        </w:r>
        <w:r w:rsidR="009A7E27" w:rsidRPr="00A90278">
          <w:rPr>
            <w:rStyle w:val="Hyperlink"/>
            <w:noProof/>
          </w:rPr>
          <w:t>OF</w:t>
        </w:r>
        <w:r w:rsidR="009A7E27" w:rsidRPr="00A90278">
          <w:rPr>
            <w:rStyle w:val="Hyperlink"/>
            <w:noProof/>
            <w:spacing w:val="-13"/>
          </w:rPr>
          <w:t xml:space="preserve"> </w:t>
        </w:r>
        <w:r w:rsidR="009A7E27" w:rsidRPr="00A90278">
          <w:rPr>
            <w:rStyle w:val="Hyperlink"/>
            <w:noProof/>
          </w:rPr>
          <w:t>CORPORATE</w:t>
        </w:r>
        <w:r w:rsidR="009A7E27" w:rsidRPr="00A90278">
          <w:rPr>
            <w:rStyle w:val="Hyperlink"/>
            <w:noProof/>
            <w:spacing w:val="-9"/>
          </w:rPr>
          <w:t xml:space="preserve"> </w:t>
        </w:r>
        <w:r w:rsidR="009A7E27" w:rsidRPr="00A90278">
          <w:rPr>
            <w:rStyle w:val="Hyperlink"/>
            <w:noProof/>
          </w:rPr>
          <w:t>RECORDS</w:t>
        </w:r>
        <w:r w:rsidR="009A7E27">
          <w:rPr>
            <w:noProof/>
            <w:webHidden/>
          </w:rPr>
          <w:tab/>
        </w:r>
        <w:r w:rsidR="009A7E27">
          <w:rPr>
            <w:noProof/>
            <w:webHidden/>
          </w:rPr>
          <w:fldChar w:fldCharType="begin"/>
        </w:r>
        <w:r w:rsidR="009A7E27">
          <w:rPr>
            <w:noProof/>
            <w:webHidden/>
          </w:rPr>
          <w:instrText xml:space="preserve"> PAGEREF _Toc471986481 \h </w:instrText>
        </w:r>
        <w:r w:rsidR="009A7E27">
          <w:rPr>
            <w:noProof/>
            <w:webHidden/>
          </w:rPr>
        </w:r>
        <w:r w:rsidR="009A7E27">
          <w:rPr>
            <w:noProof/>
            <w:webHidden/>
          </w:rPr>
          <w:fldChar w:fldCharType="separate"/>
        </w:r>
        <w:r w:rsidR="00D6696C">
          <w:rPr>
            <w:noProof/>
            <w:webHidden/>
          </w:rPr>
          <w:t>20</w:t>
        </w:r>
        <w:r w:rsidR="009A7E27">
          <w:rPr>
            <w:noProof/>
            <w:webHidden/>
          </w:rPr>
          <w:fldChar w:fldCharType="end"/>
        </w:r>
      </w:hyperlink>
    </w:p>
    <w:p w14:paraId="4A057593" w14:textId="5F96B6FE" w:rsidR="009A7E27" w:rsidRPr="004C69F0" w:rsidRDefault="00311251">
      <w:pPr>
        <w:pStyle w:val="TOC2"/>
        <w:tabs>
          <w:tab w:val="right" w:leader="dot" w:pos="8720"/>
        </w:tabs>
        <w:rPr>
          <w:rFonts w:eastAsia="Times New Roman" w:cs="Times New Roman"/>
          <w:noProof/>
          <w:lang w:eastAsia="en-US"/>
        </w:rPr>
      </w:pPr>
      <w:hyperlink w:anchor="_Toc471986482" w:history="1">
        <w:r w:rsidR="009A7E27" w:rsidRPr="00A90278">
          <w:rPr>
            <w:rStyle w:val="Hyperlink"/>
            <w:noProof/>
          </w:rPr>
          <w:t>SECTION 2 - G.S.O. BOARD INSPECTION</w:t>
        </w:r>
        <w:r w:rsidR="009A7E27" w:rsidRPr="00A90278">
          <w:rPr>
            <w:rStyle w:val="Hyperlink"/>
            <w:noProof/>
            <w:spacing w:val="-42"/>
          </w:rPr>
          <w:t xml:space="preserve"> </w:t>
        </w:r>
        <w:r w:rsidR="009A7E27" w:rsidRPr="00A90278">
          <w:rPr>
            <w:rStyle w:val="Hyperlink"/>
            <w:noProof/>
          </w:rPr>
          <w:t>RIGHTS</w:t>
        </w:r>
        <w:r w:rsidR="009A7E27">
          <w:rPr>
            <w:noProof/>
            <w:webHidden/>
          </w:rPr>
          <w:tab/>
        </w:r>
        <w:r w:rsidR="009A7E27">
          <w:rPr>
            <w:noProof/>
            <w:webHidden/>
          </w:rPr>
          <w:fldChar w:fldCharType="begin"/>
        </w:r>
        <w:r w:rsidR="009A7E27">
          <w:rPr>
            <w:noProof/>
            <w:webHidden/>
          </w:rPr>
          <w:instrText xml:space="preserve"> PAGEREF _Toc471986482 \h </w:instrText>
        </w:r>
        <w:r w:rsidR="009A7E27">
          <w:rPr>
            <w:noProof/>
            <w:webHidden/>
          </w:rPr>
        </w:r>
        <w:r w:rsidR="009A7E27">
          <w:rPr>
            <w:noProof/>
            <w:webHidden/>
          </w:rPr>
          <w:fldChar w:fldCharType="separate"/>
        </w:r>
        <w:r w:rsidR="00D6696C">
          <w:rPr>
            <w:noProof/>
            <w:webHidden/>
          </w:rPr>
          <w:t>20</w:t>
        </w:r>
        <w:r w:rsidR="009A7E27">
          <w:rPr>
            <w:noProof/>
            <w:webHidden/>
          </w:rPr>
          <w:fldChar w:fldCharType="end"/>
        </w:r>
      </w:hyperlink>
    </w:p>
    <w:p w14:paraId="4E7C780C" w14:textId="2A26CDDE" w:rsidR="009A7E27" w:rsidRPr="004C69F0" w:rsidRDefault="00311251">
      <w:pPr>
        <w:pStyle w:val="TOC2"/>
        <w:tabs>
          <w:tab w:val="right" w:leader="dot" w:pos="8720"/>
        </w:tabs>
        <w:rPr>
          <w:rFonts w:eastAsia="Times New Roman" w:cs="Times New Roman"/>
          <w:noProof/>
          <w:lang w:eastAsia="en-US"/>
        </w:rPr>
      </w:pPr>
      <w:hyperlink w:anchor="_Toc471986483" w:history="1">
        <w:r w:rsidR="009A7E27" w:rsidRPr="00A90278">
          <w:rPr>
            <w:rStyle w:val="Hyperlink"/>
            <w:noProof/>
          </w:rPr>
          <w:t>SECTION 3 - ANNUAL</w:t>
        </w:r>
        <w:r w:rsidR="009A7E27" w:rsidRPr="00A90278">
          <w:rPr>
            <w:rStyle w:val="Hyperlink"/>
            <w:noProof/>
            <w:spacing w:val="-32"/>
          </w:rPr>
          <w:t xml:space="preserve"> </w:t>
        </w:r>
        <w:r w:rsidR="009A7E27" w:rsidRPr="00A90278">
          <w:rPr>
            <w:rStyle w:val="Hyperlink"/>
            <w:noProof/>
          </w:rPr>
          <w:t>REPORT</w:t>
        </w:r>
        <w:r w:rsidR="009A7E27">
          <w:rPr>
            <w:noProof/>
            <w:webHidden/>
          </w:rPr>
          <w:tab/>
        </w:r>
        <w:r w:rsidR="009A7E27">
          <w:rPr>
            <w:noProof/>
            <w:webHidden/>
          </w:rPr>
          <w:fldChar w:fldCharType="begin"/>
        </w:r>
        <w:r w:rsidR="009A7E27">
          <w:rPr>
            <w:noProof/>
            <w:webHidden/>
          </w:rPr>
          <w:instrText xml:space="preserve"> PAGEREF _Toc471986483 \h </w:instrText>
        </w:r>
        <w:r w:rsidR="009A7E27">
          <w:rPr>
            <w:noProof/>
            <w:webHidden/>
          </w:rPr>
        </w:r>
        <w:r w:rsidR="009A7E27">
          <w:rPr>
            <w:noProof/>
            <w:webHidden/>
          </w:rPr>
          <w:fldChar w:fldCharType="separate"/>
        </w:r>
        <w:r w:rsidR="00D6696C">
          <w:rPr>
            <w:noProof/>
            <w:webHidden/>
          </w:rPr>
          <w:t>20</w:t>
        </w:r>
        <w:r w:rsidR="009A7E27">
          <w:rPr>
            <w:noProof/>
            <w:webHidden/>
          </w:rPr>
          <w:fldChar w:fldCharType="end"/>
        </w:r>
      </w:hyperlink>
    </w:p>
    <w:p w14:paraId="18163090" w14:textId="03021526" w:rsidR="009A7E27" w:rsidRPr="004C69F0" w:rsidRDefault="00311251">
      <w:pPr>
        <w:pStyle w:val="TOC1"/>
        <w:tabs>
          <w:tab w:val="right" w:leader="dot" w:pos="8720"/>
        </w:tabs>
        <w:rPr>
          <w:rFonts w:eastAsia="Times New Roman" w:cs="Times New Roman"/>
          <w:noProof/>
          <w:lang w:eastAsia="en-US"/>
        </w:rPr>
      </w:pPr>
      <w:hyperlink w:anchor="_Toc471986484" w:history="1">
        <w:r w:rsidR="009A7E27" w:rsidRPr="00A90278">
          <w:rPr>
            <w:rStyle w:val="Hyperlink"/>
            <w:b/>
            <w:noProof/>
            <w:w w:val="95"/>
            <w:u w:color="000000"/>
          </w:rPr>
          <w:t>ARTICLE</w:t>
        </w:r>
        <w:r w:rsidR="009A7E27" w:rsidRPr="00A90278">
          <w:rPr>
            <w:rStyle w:val="Hyperlink"/>
            <w:b/>
            <w:noProof/>
            <w:spacing w:val="-9"/>
            <w:w w:val="95"/>
            <w:u w:color="000000"/>
          </w:rPr>
          <w:t xml:space="preserve"> </w:t>
        </w:r>
        <w:r w:rsidR="009A7E27" w:rsidRPr="00A90278">
          <w:rPr>
            <w:rStyle w:val="Hyperlink"/>
            <w:b/>
            <w:noProof/>
            <w:w w:val="95"/>
            <w:u w:color="000000"/>
          </w:rPr>
          <w:t>9</w:t>
        </w:r>
        <w:r w:rsidR="009A7E27">
          <w:rPr>
            <w:noProof/>
            <w:webHidden/>
          </w:rPr>
          <w:tab/>
        </w:r>
        <w:r w:rsidR="009A7E27">
          <w:rPr>
            <w:noProof/>
            <w:webHidden/>
          </w:rPr>
          <w:fldChar w:fldCharType="begin"/>
        </w:r>
        <w:r w:rsidR="009A7E27">
          <w:rPr>
            <w:noProof/>
            <w:webHidden/>
          </w:rPr>
          <w:instrText xml:space="preserve"> PAGEREF _Toc471986484 \h </w:instrText>
        </w:r>
        <w:r w:rsidR="009A7E27">
          <w:rPr>
            <w:noProof/>
            <w:webHidden/>
          </w:rPr>
        </w:r>
        <w:r w:rsidR="009A7E27">
          <w:rPr>
            <w:noProof/>
            <w:webHidden/>
          </w:rPr>
          <w:fldChar w:fldCharType="separate"/>
        </w:r>
        <w:r w:rsidR="00D6696C">
          <w:rPr>
            <w:noProof/>
            <w:webHidden/>
          </w:rPr>
          <w:t>20</w:t>
        </w:r>
        <w:r w:rsidR="009A7E27">
          <w:rPr>
            <w:noProof/>
            <w:webHidden/>
          </w:rPr>
          <w:fldChar w:fldCharType="end"/>
        </w:r>
      </w:hyperlink>
    </w:p>
    <w:p w14:paraId="2651D3BD" w14:textId="3BF93491" w:rsidR="009A7E27" w:rsidRPr="004C69F0" w:rsidRDefault="00311251">
      <w:pPr>
        <w:pStyle w:val="TOC2"/>
        <w:tabs>
          <w:tab w:val="right" w:leader="dot" w:pos="8720"/>
        </w:tabs>
        <w:rPr>
          <w:rFonts w:eastAsia="Times New Roman" w:cs="Times New Roman"/>
          <w:noProof/>
          <w:lang w:eastAsia="en-US"/>
        </w:rPr>
      </w:pPr>
      <w:hyperlink w:anchor="_Toc471986485" w:history="1">
        <w:r w:rsidR="009A7E27" w:rsidRPr="00A90278">
          <w:rPr>
            <w:rStyle w:val="Hyperlink"/>
            <w:noProof/>
          </w:rPr>
          <w:t>FINANCES</w:t>
        </w:r>
        <w:r w:rsidR="009A7E27">
          <w:rPr>
            <w:noProof/>
            <w:webHidden/>
          </w:rPr>
          <w:tab/>
        </w:r>
        <w:r w:rsidR="009A7E27">
          <w:rPr>
            <w:noProof/>
            <w:webHidden/>
          </w:rPr>
          <w:fldChar w:fldCharType="begin"/>
        </w:r>
        <w:r w:rsidR="009A7E27">
          <w:rPr>
            <w:noProof/>
            <w:webHidden/>
          </w:rPr>
          <w:instrText xml:space="preserve"> PAGEREF _Toc471986485 \h </w:instrText>
        </w:r>
        <w:r w:rsidR="009A7E27">
          <w:rPr>
            <w:noProof/>
            <w:webHidden/>
          </w:rPr>
        </w:r>
        <w:r w:rsidR="009A7E27">
          <w:rPr>
            <w:noProof/>
            <w:webHidden/>
          </w:rPr>
          <w:fldChar w:fldCharType="separate"/>
        </w:r>
        <w:r w:rsidR="00D6696C">
          <w:rPr>
            <w:noProof/>
            <w:webHidden/>
          </w:rPr>
          <w:t>20</w:t>
        </w:r>
        <w:r w:rsidR="009A7E27">
          <w:rPr>
            <w:noProof/>
            <w:webHidden/>
          </w:rPr>
          <w:fldChar w:fldCharType="end"/>
        </w:r>
      </w:hyperlink>
    </w:p>
    <w:p w14:paraId="2C34C1D1" w14:textId="73DBE477" w:rsidR="009A7E27" w:rsidRPr="004C69F0" w:rsidRDefault="00311251">
      <w:pPr>
        <w:pStyle w:val="TOC2"/>
        <w:tabs>
          <w:tab w:val="right" w:leader="dot" w:pos="8720"/>
        </w:tabs>
        <w:rPr>
          <w:rFonts w:eastAsia="Times New Roman" w:cs="Times New Roman"/>
          <w:noProof/>
          <w:lang w:eastAsia="en-US"/>
        </w:rPr>
      </w:pPr>
      <w:hyperlink w:anchor="_Toc471986486" w:history="1">
        <w:r w:rsidR="009A7E27" w:rsidRPr="00A90278">
          <w:rPr>
            <w:rStyle w:val="Hyperlink"/>
            <w:noProof/>
          </w:rPr>
          <w:t>SECTION 1 - FINANCIAL</w:t>
        </w:r>
        <w:r w:rsidR="009A7E27" w:rsidRPr="00A90278">
          <w:rPr>
            <w:rStyle w:val="Hyperlink"/>
            <w:noProof/>
            <w:spacing w:val="-40"/>
          </w:rPr>
          <w:t xml:space="preserve"> </w:t>
        </w:r>
        <w:r w:rsidR="009A7E27" w:rsidRPr="00A90278">
          <w:rPr>
            <w:rStyle w:val="Hyperlink"/>
            <w:noProof/>
          </w:rPr>
          <w:t>OPERATIONS</w:t>
        </w:r>
        <w:r w:rsidR="009A7E27">
          <w:rPr>
            <w:noProof/>
            <w:webHidden/>
          </w:rPr>
          <w:tab/>
        </w:r>
        <w:r w:rsidR="009A7E27">
          <w:rPr>
            <w:noProof/>
            <w:webHidden/>
          </w:rPr>
          <w:fldChar w:fldCharType="begin"/>
        </w:r>
        <w:r w:rsidR="009A7E27">
          <w:rPr>
            <w:noProof/>
            <w:webHidden/>
          </w:rPr>
          <w:instrText xml:space="preserve"> PAGEREF _Toc471986486 \h </w:instrText>
        </w:r>
        <w:r w:rsidR="009A7E27">
          <w:rPr>
            <w:noProof/>
            <w:webHidden/>
          </w:rPr>
        </w:r>
        <w:r w:rsidR="009A7E27">
          <w:rPr>
            <w:noProof/>
            <w:webHidden/>
          </w:rPr>
          <w:fldChar w:fldCharType="separate"/>
        </w:r>
        <w:r w:rsidR="00D6696C">
          <w:rPr>
            <w:noProof/>
            <w:webHidden/>
          </w:rPr>
          <w:t>20</w:t>
        </w:r>
        <w:r w:rsidR="009A7E27">
          <w:rPr>
            <w:noProof/>
            <w:webHidden/>
          </w:rPr>
          <w:fldChar w:fldCharType="end"/>
        </w:r>
      </w:hyperlink>
    </w:p>
    <w:p w14:paraId="7EFC45B0" w14:textId="727329E1" w:rsidR="009A7E27" w:rsidRPr="004C69F0" w:rsidRDefault="00311251">
      <w:pPr>
        <w:pStyle w:val="TOC2"/>
        <w:tabs>
          <w:tab w:val="right" w:leader="dot" w:pos="8720"/>
        </w:tabs>
        <w:rPr>
          <w:rFonts w:eastAsia="Times New Roman" w:cs="Times New Roman"/>
          <w:noProof/>
          <w:lang w:eastAsia="en-US"/>
        </w:rPr>
      </w:pPr>
      <w:hyperlink w:anchor="_Toc471986487" w:history="1">
        <w:r w:rsidR="009A7E27" w:rsidRPr="00A90278">
          <w:rPr>
            <w:rStyle w:val="Hyperlink"/>
            <w:noProof/>
          </w:rPr>
          <w:t>SECTION 2 - DISBURSEMENT OF FUNDS</w:t>
        </w:r>
        <w:r w:rsidR="009A7E27">
          <w:rPr>
            <w:noProof/>
            <w:webHidden/>
          </w:rPr>
          <w:tab/>
        </w:r>
        <w:r w:rsidR="009A7E27">
          <w:rPr>
            <w:noProof/>
            <w:webHidden/>
          </w:rPr>
          <w:fldChar w:fldCharType="begin"/>
        </w:r>
        <w:r w:rsidR="009A7E27">
          <w:rPr>
            <w:noProof/>
            <w:webHidden/>
          </w:rPr>
          <w:instrText xml:space="preserve"> PAGEREF _Toc471986487 \h </w:instrText>
        </w:r>
        <w:r w:rsidR="009A7E27">
          <w:rPr>
            <w:noProof/>
            <w:webHidden/>
          </w:rPr>
        </w:r>
        <w:r w:rsidR="009A7E27">
          <w:rPr>
            <w:noProof/>
            <w:webHidden/>
          </w:rPr>
          <w:fldChar w:fldCharType="separate"/>
        </w:r>
        <w:r w:rsidR="00D6696C">
          <w:rPr>
            <w:noProof/>
            <w:webHidden/>
          </w:rPr>
          <w:t>21</w:t>
        </w:r>
        <w:r w:rsidR="009A7E27">
          <w:rPr>
            <w:noProof/>
            <w:webHidden/>
          </w:rPr>
          <w:fldChar w:fldCharType="end"/>
        </w:r>
      </w:hyperlink>
    </w:p>
    <w:p w14:paraId="2F0A7E2E" w14:textId="63C9F24C" w:rsidR="009A7E27" w:rsidRPr="004C69F0" w:rsidRDefault="00311251">
      <w:pPr>
        <w:pStyle w:val="TOC2"/>
        <w:tabs>
          <w:tab w:val="right" w:leader="dot" w:pos="8720"/>
        </w:tabs>
        <w:rPr>
          <w:rFonts w:eastAsia="Times New Roman" w:cs="Times New Roman"/>
          <w:noProof/>
          <w:lang w:eastAsia="en-US"/>
        </w:rPr>
      </w:pPr>
      <w:hyperlink w:anchor="_Toc471986488" w:history="1">
        <w:r w:rsidR="009A7E27" w:rsidRPr="00A90278">
          <w:rPr>
            <w:rStyle w:val="Hyperlink"/>
            <w:noProof/>
          </w:rPr>
          <w:t>SECTION</w:t>
        </w:r>
        <w:r w:rsidR="009A7E27" w:rsidRPr="00A90278">
          <w:rPr>
            <w:rStyle w:val="Hyperlink"/>
            <w:noProof/>
            <w:spacing w:val="-8"/>
          </w:rPr>
          <w:t xml:space="preserve"> </w:t>
        </w:r>
        <w:r w:rsidR="009A7E27" w:rsidRPr="00A90278">
          <w:rPr>
            <w:rStyle w:val="Hyperlink"/>
            <w:noProof/>
          </w:rPr>
          <w:t>3</w:t>
        </w:r>
        <w:r w:rsidR="009A7E27" w:rsidRPr="00A90278">
          <w:rPr>
            <w:rStyle w:val="Hyperlink"/>
            <w:noProof/>
            <w:spacing w:val="-9"/>
          </w:rPr>
          <w:t xml:space="preserve"> </w:t>
        </w:r>
        <w:r w:rsidR="009A7E27" w:rsidRPr="00A90278">
          <w:rPr>
            <w:rStyle w:val="Hyperlink"/>
            <w:noProof/>
          </w:rPr>
          <w:t>-</w:t>
        </w:r>
        <w:r w:rsidR="009A7E27" w:rsidRPr="00A90278">
          <w:rPr>
            <w:rStyle w:val="Hyperlink"/>
            <w:noProof/>
            <w:spacing w:val="-8"/>
          </w:rPr>
          <w:t xml:space="preserve"> </w:t>
        </w:r>
        <w:r w:rsidR="009A7E27" w:rsidRPr="00A90278">
          <w:rPr>
            <w:rStyle w:val="Hyperlink"/>
            <w:noProof/>
          </w:rPr>
          <w:t>CHECKING</w:t>
        </w:r>
        <w:r w:rsidR="009A7E27" w:rsidRPr="00A90278">
          <w:rPr>
            <w:rStyle w:val="Hyperlink"/>
            <w:noProof/>
            <w:spacing w:val="-9"/>
          </w:rPr>
          <w:t xml:space="preserve"> </w:t>
        </w:r>
        <w:r w:rsidR="009A7E27" w:rsidRPr="00A90278">
          <w:rPr>
            <w:rStyle w:val="Hyperlink"/>
            <w:noProof/>
          </w:rPr>
          <w:t>ACCOUNT</w:t>
        </w:r>
        <w:r w:rsidR="009A7E27" w:rsidRPr="00A90278">
          <w:rPr>
            <w:rStyle w:val="Hyperlink"/>
            <w:noProof/>
            <w:spacing w:val="-7"/>
          </w:rPr>
          <w:t xml:space="preserve"> </w:t>
        </w:r>
        <w:r w:rsidR="009A7E27" w:rsidRPr="00A90278">
          <w:rPr>
            <w:rStyle w:val="Hyperlink"/>
            <w:noProof/>
          </w:rPr>
          <w:t>AND</w:t>
        </w:r>
        <w:r w:rsidR="009A7E27" w:rsidRPr="00A90278">
          <w:rPr>
            <w:rStyle w:val="Hyperlink"/>
            <w:noProof/>
            <w:spacing w:val="-10"/>
          </w:rPr>
          <w:t xml:space="preserve"> </w:t>
        </w:r>
        <w:r w:rsidR="009A7E27" w:rsidRPr="00A90278">
          <w:rPr>
            <w:rStyle w:val="Hyperlink"/>
            <w:noProof/>
          </w:rPr>
          <w:t>THE</w:t>
        </w:r>
        <w:r w:rsidR="009A7E27" w:rsidRPr="00A90278">
          <w:rPr>
            <w:rStyle w:val="Hyperlink"/>
            <w:noProof/>
            <w:spacing w:val="-7"/>
          </w:rPr>
          <w:t xml:space="preserve"> </w:t>
        </w:r>
        <w:r w:rsidR="009A7E27" w:rsidRPr="00A90278">
          <w:rPr>
            <w:rStyle w:val="Hyperlink"/>
            <w:noProof/>
          </w:rPr>
          <w:t>SIGNING</w:t>
        </w:r>
        <w:r w:rsidR="009A7E27" w:rsidRPr="00A90278">
          <w:rPr>
            <w:rStyle w:val="Hyperlink"/>
            <w:noProof/>
            <w:spacing w:val="-11"/>
          </w:rPr>
          <w:t xml:space="preserve"> </w:t>
        </w:r>
        <w:r w:rsidR="009A7E27" w:rsidRPr="00A90278">
          <w:rPr>
            <w:rStyle w:val="Hyperlink"/>
            <w:noProof/>
          </w:rPr>
          <w:t>OF</w:t>
        </w:r>
        <w:r w:rsidR="009A7E27" w:rsidRPr="00A90278">
          <w:rPr>
            <w:rStyle w:val="Hyperlink"/>
            <w:noProof/>
            <w:spacing w:val="-12"/>
          </w:rPr>
          <w:t xml:space="preserve"> </w:t>
        </w:r>
        <w:r w:rsidR="009A7E27" w:rsidRPr="00A90278">
          <w:rPr>
            <w:rStyle w:val="Hyperlink"/>
            <w:noProof/>
          </w:rPr>
          <w:t>CHECKS</w:t>
        </w:r>
        <w:r w:rsidR="009A7E27">
          <w:rPr>
            <w:noProof/>
            <w:webHidden/>
          </w:rPr>
          <w:tab/>
        </w:r>
        <w:r w:rsidR="009A7E27">
          <w:rPr>
            <w:noProof/>
            <w:webHidden/>
          </w:rPr>
          <w:fldChar w:fldCharType="begin"/>
        </w:r>
        <w:r w:rsidR="009A7E27">
          <w:rPr>
            <w:noProof/>
            <w:webHidden/>
          </w:rPr>
          <w:instrText xml:space="preserve"> PAGEREF _Toc471986488 \h </w:instrText>
        </w:r>
        <w:r w:rsidR="009A7E27">
          <w:rPr>
            <w:noProof/>
            <w:webHidden/>
          </w:rPr>
        </w:r>
        <w:r w:rsidR="009A7E27">
          <w:rPr>
            <w:noProof/>
            <w:webHidden/>
          </w:rPr>
          <w:fldChar w:fldCharType="separate"/>
        </w:r>
        <w:r w:rsidR="00D6696C">
          <w:rPr>
            <w:noProof/>
            <w:webHidden/>
          </w:rPr>
          <w:t>21</w:t>
        </w:r>
        <w:r w:rsidR="009A7E27">
          <w:rPr>
            <w:noProof/>
            <w:webHidden/>
          </w:rPr>
          <w:fldChar w:fldCharType="end"/>
        </w:r>
      </w:hyperlink>
    </w:p>
    <w:p w14:paraId="40976D53" w14:textId="0E83324D" w:rsidR="009A7E27" w:rsidRPr="004C69F0" w:rsidRDefault="00311251">
      <w:pPr>
        <w:pStyle w:val="TOC2"/>
        <w:tabs>
          <w:tab w:val="right" w:leader="dot" w:pos="8720"/>
        </w:tabs>
        <w:rPr>
          <w:rFonts w:eastAsia="Times New Roman" w:cs="Times New Roman"/>
          <w:noProof/>
          <w:lang w:eastAsia="en-US"/>
        </w:rPr>
      </w:pPr>
      <w:hyperlink w:anchor="_Toc471986489" w:history="1">
        <w:r w:rsidR="009A7E27" w:rsidRPr="00A90278">
          <w:rPr>
            <w:rStyle w:val="Hyperlink"/>
            <w:noProof/>
          </w:rPr>
          <w:t>SECTION 4 - INVESTMENT</w:t>
        </w:r>
        <w:r w:rsidR="009A7E27" w:rsidRPr="00A90278">
          <w:rPr>
            <w:rStyle w:val="Hyperlink"/>
            <w:noProof/>
            <w:spacing w:val="-28"/>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489 \h </w:instrText>
        </w:r>
        <w:r w:rsidR="009A7E27">
          <w:rPr>
            <w:noProof/>
            <w:webHidden/>
          </w:rPr>
        </w:r>
        <w:r w:rsidR="009A7E27">
          <w:rPr>
            <w:noProof/>
            <w:webHidden/>
          </w:rPr>
          <w:fldChar w:fldCharType="separate"/>
        </w:r>
        <w:r w:rsidR="00D6696C">
          <w:rPr>
            <w:noProof/>
            <w:webHidden/>
          </w:rPr>
          <w:t>21</w:t>
        </w:r>
        <w:r w:rsidR="009A7E27">
          <w:rPr>
            <w:noProof/>
            <w:webHidden/>
          </w:rPr>
          <w:fldChar w:fldCharType="end"/>
        </w:r>
      </w:hyperlink>
    </w:p>
    <w:p w14:paraId="0C49CEFD" w14:textId="1C9E44AA" w:rsidR="009A7E27" w:rsidRPr="004C69F0" w:rsidRDefault="00311251">
      <w:pPr>
        <w:pStyle w:val="TOC2"/>
        <w:tabs>
          <w:tab w:val="right" w:leader="dot" w:pos="8720"/>
        </w:tabs>
        <w:rPr>
          <w:rFonts w:eastAsia="Times New Roman" w:cs="Times New Roman"/>
          <w:noProof/>
          <w:lang w:eastAsia="en-US"/>
        </w:rPr>
      </w:pPr>
      <w:hyperlink w:anchor="_Toc471986490" w:history="1">
        <w:r w:rsidR="009A7E27" w:rsidRPr="00A90278">
          <w:rPr>
            <w:rStyle w:val="Hyperlink"/>
            <w:noProof/>
          </w:rPr>
          <w:t>SECTION 5 - BOARD TREASURER</w:t>
        </w:r>
        <w:r w:rsidR="009A7E27" w:rsidRPr="00A90278">
          <w:rPr>
            <w:rStyle w:val="Hyperlink"/>
            <w:noProof/>
            <w:spacing w:val="-31"/>
          </w:rPr>
          <w:t xml:space="preserve"> </w:t>
        </w:r>
        <w:r w:rsidR="009A7E27" w:rsidRPr="00A90278">
          <w:rPr>
            <w:rStyle w:val="Hyperlink"/>
            <w:noProof/>
          </w:rPr>
          <w:t>RESPONSIBILITIES</w:t>
        </w:r>
        <w:r w:rsidR="009A7E27">
          <w:rPr>
            <w:noProof/>
            <w:webHidden/>
          </w:rPr>
          <w:tab/>
        </w:r>
        <w:r w:rsidR="009A7E27">
          <w:rPr>
            <w:noProof/>
            <w:webHidden/>
          </w:rPr>
          <w:fldChar w:fldCharType="begin"/>
        </w:r>
        <w:r w:rsidR="009A7E27">
          <w:rPr>
            <w:noProof/>
            <w:webHidden/>
          </w:rPr>
          <w:instrText xml:space="preserve"> PAGEREF _Toc471986490 \h </w:instrText>
        </w:r>
        <w:r w:rsidR="009A7E27">
          <w:rPr>
            <w:noProof/>
            <w:webHidden/>
          </w:rPr>
        </w:r>
        <w:r w:rsidR="009A7E27">
          <w:rPr>
            <w:noProof/>
            <w:webHidden/>
          </w:rPr>
          <w:fldChar w:fldCharType="separate"/>
        </w:r>
        <w:r w:rsidR="00D6696C">
          <w:rPr>
            <w:noProof/>
            <w:webHidden/>
          </w:rPr>
          <w:t>22</w:t>
        </w:r>
        <w:r w:rsidR="009A7E27">
          <w:rPr>
            <w:noProof/>
            <w:webHidden/>
          </w:rPr>
          <w:fldChar w:fldCharType="end"/>
        </w:r>
      </w:hyperlink>
    </w:p>
    <w:p w14:paraId="06967E7B" w14:textId="324707DF" w:rsidR="009A7E27" w:rsidRPr="004C69F0" w:rsidRDefault="00311251">
      <w:pPr>
        <w:pStyle w:val="TOC2"/>
        <w:tabs>
          <w:tab w:val="right" w:leader="dot" w:pos="8720"/>
        </w:tabs>
        <w:rPr>
          <w:rFonts w:eastAsia="Times New Roman" w:cs="Times New Roman"/>
          <w:noProof/>
          <w:lang w:eastAsia="en-US"/>
        </w:rPr>
      </w:pPr>
      <w:hyperlink w:anchor="_Toc471986491" w:history="1">
        <w:r w:rsidR="009A7E27" w:rsidRPr="00A90278">
          <w:rPr>
            <w:rStyle w:val="Hyperlink"/>
            <w:noProof/>
          </w:rPr>
          <w:t>SECTION</w:t>
        </w:r>
        <w:r w:rsidR="009A7E27" w:rsidRPr="00A90278">
          <w:rPr>
            <w:rStyle w:val="Hyperlink"/>
            <w:noProof/>
            <w:spacing w:val="-8"/>
          </w:rPr>
          <w:t xml:space="preserve"> </w:t>
        </w:r>
        <w:r w:rsidR="009A7E27" w:rsidRPr="00A90278">
          <w:rPr>
            <w:rStyle w:val="Hyperlink"/>
            <w:noProof/>
          </w:rPr>
          <w:t>6</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10"/>
          </w:rPr>
          <w:t xml:space="preserve"> </w:t>
        </w:r>
        <w:r w:rsidR="009A7E27" w:rsidRPr="00A90278">
          <w:rPr>
            <w:rStyle w:val="Hyperlink"/>
            <w:noProof/>
          </w:rPr>
          <w:t>BOARD</w:t>
        </w:r>
        <w:r w:rsidR="009A7E27" w:rsidRPr="00A90278">
          <w:rPr>
            <w:rStyle w:val="Hyperlink"/>
            <w:noProof/>
            <w:spacing w:val="-11"/>
          </w:rPr>
          <w:t xml:space="preserve"> </w:t>
        </w:r>
        <w:r w:rsidR="009A7E27" w:rsidRPr="00A90278">
          <w:rPr>
            <w:rStyle w:val="Hyperlink"/>
            <w:noProof/>
          </w:rPr>
          <w:t>ALTERNATE</w:t>
        </w:r>
        <w:r w:rsidR="009A7E27" w:rsidRPr="00A90278">
          <w:rPr>
            <w:rStyle w:val="Hyperlink"/>
            <w:noProof/>
            <w:spacing w:val="-7"/>
          </w:rPr>
          <w:t xml:space="preserve"> </w:t>
        </w:r>
        <w:r w:rsidR="009A7E27" w:rsidRPr="00A90278">
          <w:rPr>
            <w:rStyle w:val="Hyperlink"/>
            <w:noProof/>
          </w:rPr>
          <w:t>TREASURER</w:t>
        </w:r>
        <w:r w:rsidR="009A7E27" w:rsidRPr="00A90278">
          <w:rPr>
            <w:rStyle w:val="Hyperlink"/>
            <w:noProof/>
            <w:spacing w:val="-8"/>
          </w:rPr>
          <w:t xml:space="preserve"> </w:t>
        </w:r>
        <w:r w:rsidR="009A7E27" w:rsidRPr="00A90278">
          <w:rPr>
            <w:rStyle w:val="Hyperlink"/>
            <w:noProof/>
          </w:rPr>
          <w:t>RESPONSIBILITIES</w:t>
        </w:r>
        <w:r w:rsidR="009A7E27">
          <w:rPr>
            <w:noProof/>
            <w:webHidden/>
          </w:rPr>
          <w:tab/>
        </w:r>
        <w:r w:rsidR="009A7E27">
          <w:rPr>
            <w:noProof/>
            <w:webHidden/>
          </w:rPr>
          <w:fldChar w:fldCharType="begin"/>
        </w:r>
        <w:r w:rsidR="009A7E27">
          <w:rPr>
            <w:noProof/>
            <w:webHidden/>
          </w:rPr>
          <w:instrText xml:space="preserve"> PAGEREF _Toc471986491 \h </w:instrText>
        </w:r>
        <w:r w:rsidR="009A7E27">
          <w:rPr>
            <w:noProof/>
            <w:webHidden/>
          </w:rPr>
        </w:r>
        <w:r w:rsidR="009A7E27">
          <w:rPr>
            <w:noProof/>
            <w:webHidden/>
          </w:rPr>
          <w:fldChar w:fldCharType="separate"/>
        </w:r>
        <w:r w:rsidR="00D6696C">
          <w:rPr>
            <w:noProof/>
            <w:webHidden/>
          </w:rPr>
          <w:t>23</w:t>
        </w:r>
        <w:r w:rsidR="009A7E27">
          <w:rPr>
            <w:noProof/>
            <w:webHidden/>
          </w:rPr>
          <w:fldChar w:fldCharType="end"/>
        </w:r>
      </w:hyperlink>
    </w:p>
    <w:p w14:paraId="567EDB7F" w14:textId="79A80B06" w:rsidR="009A7E27" w:rsidRPr="004C69F0" w:rsidRDefault="00311251">
      <w:pPr>
        <w:pStyle w:val="TOC1"/>
        <w:tabs>
          <w:tab w:val="right" w:leader="dot" w:pos="8720"/>
        </w:tabs>
        <w:rPr>
          <w:rFonts w:eastAsia="Times New Roman" w:cs="Times New Roman"/>
          <w:noProof/>
          <w:lang w:eastAsia="en-US"/>
        </w:rPr>
      </w:pPr>
      <w:hyperlink w:anchor="_Toc471986492"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0</w:t>
        </w:r>
        <w:r w:rsidR="009A7E27">
          <w:rPr>
            <w:noProof/>
            <w:webHidden/>
          </w:rPr>
          <w:tab/>
        </w:r>
        <w:r w:rsidR="009A7E27">
          <w:rPr>
            <w:noProof/>
            <w:webHidden/>
          </w:rPr>
          <w:fldChar w:fldCharType="begin"/>
        </w:r>
        <w:r w:rsidR="009A7E27">
          <w:rPr>
            <w:noProof/>
            <w:webHidden/>
          </w:rPr>
          <w:instrText xml:space="preserve"> PAGEREF _Toc471986492 \h </w:instrText>
        </w:r>
        <w:r w:rsidR="009A7E27">
          <w:rPr>
            <w:noProof/>
            <w:webHidden/>
          </w:rPr>
        </w:r>
        <w:r w:rsidR="009A7E27">
          <w:rPr>
            <w:noProof/>
            <w:webHidden/>
          </w:rPr>
          <w:fldChar w:fldCharType="separate"/>
        </w:r>
        <w:r w:rsidR="00D6696C">
          <w:rPr>
            <w:noProof/>
            <w:webHidden/>
          </w:rPr>
          <w:t>23</w:t>
        </w:r>
        <w:r w:rsidR="009A7E27">
          <w:rPr>
            <w:noProof/>
            <w:webHidden/>
          </w:rPr>
          <w:fldChar w:fldCharType="end"/>
        </w:r>
      </w:hyperlink>
    </w:p>
    <w:p w14:paraId="5BB7746C" w14:textId="46C0D05A" w:rsidR="009A7E27" w:rsidRPr="004C69F0" w:rsidRDefault="00311251">
      <w:pPr>
        <w:pStyle w:val="TOC2"/>
        <w:tabs>
          <w:tab w:val="right" w:leader="dot" w:pos="8720"/>
        </w:tabs>
        <w:rPr>
          <w:rFonts w:eastAsia="Times New Roman" w:cs="Times New Roman"/>
          <w:noProof/>
          <w:lang w:eastAsia="en-US"/>
        </w:rPr>
      </w:pPr>
      <w:hyperlink w:anchor="_Toc471986493" w:history="1">
        <w:r w:rsidR="009A7E27" w:rsidRPr="00A90278">
          <w:rPr>
            <w:rStyle w:val="Hyperlink"/>
            <w:noProof/>
          </w:rPr>
          <w:t>STANDING</w:t>
        </w:r>
        <w:r w:rsidR="009A7E27" w:rsidRPr="00A90278">
          <w:rPr>
            <w:rStyle w:val="Hyperlink"/>
            <w:noProof/>
            <w:spacing w:val="-23"/>
          </w:rPr>
          <w:t xml:space="preserve"> </w:t>
        </w:r>
        <w:r w:rsidR="009A7E27" w:rsidRPr="00A90278">
          <w:rPr>
            <w:rStyle w:val="Hyperlink"/>
            <w:noProof/>
          </w:rPr>
          <w:t>COMMITTEES</w:t>
        </w:r>
        <w:r w:rsidR="009A7E27">
          <w:rPr>
            <w:noProof/>
            <w:webHidden/>
          </w:rPr>
          <w:tab/>
        </w:r>
        <w:r w:rsidR="009A7E27">
          <w:rPr>
            <w:noProof/>
            <w:webHidden/>
          </w:rPr>
          <w:fldChar w:fldCharType="begin"/>
        </w:r>
        <w:r w:rsidR="009A7E27">
          <w:rPr>
            <w:noProof/>
            <w:webHidden/>
          </w:rPr>
          <w:instrText xml:space="preserve"> PAGEREF _Toc471986493 \h </w:instrText>
        </w:r>
        <w:r w:rsidR="009A7E27">
          <w:rPr>
            <w:noProof/>
            <w:webHidden/>
          </w:rPr>
        </w:r>
        <w:r w:rsidR="009A7E27">
          <w:rPr>
            <w:noProof/>
            <w:webHidden/>
          </w:rPr>
          <w:fldChar w:fldCharType="separate"/>
        </w:r>
        <w:r w:rsidR="00D6696C">
          <w:rPr>
            <w:noProof/>
            <w:webHidden/>
          </w:rPr>
          <w:t>23</w:t>
        </w:r>
        <w:r w:rsidR="009A7E27">
          <w:rPr>
            <w:noProof/>
            <w:webHidden/>
          </w:rPr>
          <w:fldChar w:fldCharType="end"/>
        </w:r>
      </w:hyperlink>
    </w:p>
    <w:p w14:paraId="27FA328C" w14:textId="73F1015C" w:rsidR="009A7E27" w:rsidRPr="004C69F0" w:rsidRDefault="00311251">
      <w:pPr>
        <w:pStyle w:val="TOC2"/>
        <w:tabs>
          <w:tab w:val="right" w:leader="dot" w:pos="8720"/>
        </w:tabs>
        <w:rPr>
          <w:rFonts w:eastAsia="Times New Roman" w:cs="Times New Roman"/>
          <w:noProof/>
          <w:lang w:eastAsia="en-US"/>
        </w:rPr>
      </w:pPr>
      <w:hyperlink w:anchor="_Toc471986494" w:history="1">
        <w:r w:rsidR="009A7E27" w:rsidRPr="00A90278">
          <w:rPr>
            <w:rStyle w:val="Hyperlink"/>
            <w:noProof/>
          </w:rPr>
          <w:t>SECTION 1 - COMMITTEE</w:t>
        </w:r>
        <w:r w:rsidR="009A7E27" w:rsidRPr="00A90278">
          <w:rPr>
            <w:rStyle w:val="Hyperlink"/>
            <w:noProof/>
            <w:spacing w:val="-31"/>
          </w:rPr>
          <w:t xml:space="preserve"> </w:t>
        </w:r>
        <w:r w:rsidR="009A7E27" w:rsidRPr="00A90278">
          <w:rPr>
            <w:rStyle w:val="Hyperlink"/>
            <w:noProof/>
          </w:rPr>
          <w:t>TITLES</w:t>
        </w:r>
        <w:r w:rsidR="009A7E27">
          <w:rPr>
            <w:noProof/>
            <w:webHidden/>
          </w:rPr>
          <w:tab/>
        </w:r>
        <w:r w:rsidR="009A7E27">
          <w:rPr>
            <w:noProof/>
            <w:webHidden/>
          </w:rPr>
          <w:fldChar w:fldCharType="begin"/>
        </w:r>
        <w:r w:rsidR="009A7E27">
          <w:rPr>
            <w:noProof/>
            <w:webHidden/>
          </w:rPr>
          <w:instrText xml:space="preserve"> PAGEREF _Toc471986494 \h </w:instrText>
        </w:r>
        <w:r w:rsidR="009A7E27">
          <w:rPr>
            <w:noProof/>
            <w:webHidden/>
          </w:rPr>
        </w:r>
        <w:r w:rsidR="009A7E27">
          <w:rPr>
            <w:noProof/>
            <w:webHidden/>
          </w:rPr>
          <w:fldChar w:fldCharType="separate"/>
        </w:r>
        <w:r w:rsidR="00D6696C">
          <w:rPr>
            <w:noProof/>
            <w:webHidden/>
          </w:rPr>
          <w:t>23</w:t>
        </w:r>
        <w:r w:rsidR="009A7E27">
          <w:rPr>
            <w:noProof/>
            <w:webHidden/>
          </w:rPr>
          <w:fldChar w:fldCharType="end"/>
        </w:r>
      </w:hyperlink>
    </w:p>
    <w:p w14:paraId="4471DA22" w14:textId="22565DC1" w:rsidR="009A7E27" w:rsidRPr="004C69F0" w:rsidRDefault="00311251">
      <w:pPr>
        <w:pStyle w:val="TOC2"/>
        <w:tabs>
          <w:tab w:val="right" w:leader="dot" w:pos="8720"/>
        </w:tabs>
        <w:rPr>
          <w:rFonts w:eastAsia="Times New Roman" w:cs="Times New Roman"/>
          <w:noProof/>
          <w:lang w:eastAsia="en-US"/>
        </w:rPr>
      </w:pPr>
      <w:hyperlink w:anchor="_Toc471986495" w:history="1">
        <w:r w:rsidR="009A7E27" w:rsidRPr="00A90278">
          <w:rPr>
            <w:rStyle w:val="Hyperlink"/>
            <w:noProof/>
          </w:rPr>
          <w:t>SECTION 2 - OPERATIONAL</w:t>
        </w:r>
        <w:r w:rsidR="009A7E27" w:rsidRPr="00A90278">
          <w:rPr>
            <w:rStyle w:val="Hyperlink"/>
            <w:noProof/>
            <w:spacing w:val="-35"/>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495 \h </w:instrText>
        </w:r>
        <w:r w:rsidR="009A7E27">
          <w:rPr>
            <w:noProof/>
            <w:webHidden/>
          </w:rPr>
        </w:r>
        <w:r w:rsidR="009A7E27">
          <w:rPr>
            <w:noProof/>
            <w:webHidden/>
          </w:rPr>
          <w:fldChar w:fldCharType="separate"/>
        </w:r>
        <w:r w:rsidR="00D6696C">
          <w:rPr>
            <w:noProof/>
            <w:webHidden/>
          </w:rPr>
          <w:t>23</w:t>
        </w:r>
        <w:r w:rsidR="009A7E27">
          <w:rPr>
            <w:noProof/>
            <w:webHidden/>
          </w:rPr>
          <w:fldChar w:fldCharType="end"/>
        </w:r>
      </w:hyperlink>
    </w:p>
    <w:p w14:paraId="5ECA29CF" w14:textId="4498E067" w:rsidR="009A7E27" w:rsidRPr="004C69F0" w:rsidRDefault="00311251">
      <w:pPr>
        <w:pStyle w:val="TOC2"/>
        <w:tabs>
          <w:tab w:val="right" w:leader="dot" w:pos="8720"/>
        </w:tabs>
        <w:rPr>
          <w:rFonts w:eastAsia="Times New Roman" w:cs="Times New Roman"/>
          <w:noProof/>
          <w:lang w:eastAsia="en-US"/>
        </w:rPr>
      </w:pPr>
      <w:hyperlink w:anchor="_Toc471986496" w:history="1">
        <w:r w:rsidR="009A7E27" w:rsidRPr="00A90278">
          <w:rPr>
            <w:rStyle w:val="Hyperlink"/>
            <w:noProof/>
          </w:rPr>
          <w:t>SECTION 3 - NON-STANDING</w:t>
        </w:r>
        <w:r w:rsidR="009A7E27" w:rsidRPr="00A90278">
          <w:rPr>
            <w:rStyle w:val="Hyperlink"/>
            <w:noProof/>
            <w:spacing w:val="-37"/>
          </w:rPr>
          <w:t xml:space="preserve"> </w:t>
        </w:r>
        <w:r w:rsidR="009A7E27" w:rsidRPr="00A90278">
          <w:rPr>
            <w:rStyle w:val="Hyperlink"/>
            <w:noProof/>
          </w:rPr>
          <w:t>COMMITTEES</w:t>
        </w:r>
        <w:r w:rsidR="009A7E27">
          <w:rPr>
            <w:noProof/>
            <w:webHidden/>
          </w:rPr>
          <w:tab/>
        </w:r>
        <w:r w:rsidR="009A7E27">
          <w:rPr>
            <w:noProof/>
            <w:webHidden/>
          </w:rPr>
          <w:fldChar w:fldCharType="begin"/>
        </w:r>
        <w:r w:rsidR="009A7E27">
          <w:rPr>
            <w:noProof/>
            <w:webHidden/>
          </w:rPr>
          <w:instrText xml:space="preserve"> PAGEREF _Toc471986496 \h </w:instrText>
        </w:r>
        <w:r w:rsidR="009A7E27">
          <w:rPr>
            <w:noProof/>
            <w:webHidden/>
          </w:rPr>
        </w:r>
        <w:r w:rsidR="009A7E27">
          <w:rPr>
            <w:noProof/>
            <w:webHidden/>
          </w:rPr>
          <w:fldChar w:fldCharType="separate"/>
        </w:r>
        <w:r w:rsidR="00D6696C">
          <w:rPr>
            <w:noProof/>
            <w:webHidden/>
          </w:rPr>
          <w:t>24</w:t>
        </w:r>
        <w:r w:rsidR="009A7E27">
          <w:rPr>
            <w:noProof/>
            <w:webHidden/>
          </w:rPr>
          <w:fldChar w:fldCharType="end"/>
        </w:r>
      </w:hyperlink>
    </w:p>
    <w:p w14:paraId="0CB2D3C7" w14:textId="02448783" w:rsidR="009A7E27" w:rsidRPr="004C69F0" w:rsidRDefault="00311251">
      <w:pPr>
        <w:pStyle w:val="TOC2"/>
        <w:tabs>
          <w:tab w:val="right" w:leader="dot" w:pos="8720"/>
        </w:tabs>
        <w:rPr>
          <w:rFonts w:eastAsia="Times New Roman" w:cs="Times New Roman"/>
          <w:noProof/>
          <w:lang w:eastAsia="en-US"/>
        </w:rPr>
      </w:pPr>
      <w:hyperlink w:anchor="_Toc471986497" w:history="1">
        <w:r w:rsidR="009A7E27" w:rsidRPr="00A90278">
          <w:rPr>
            <w:rStyle w:val="Hyperlink"/>
            <w:noProof/>
          </w:rPr>
          <w:t>SECTION 4. - GENERAL</w:t>
        </w:r>
        <w:r w:rsidR="009A7E27" w:rsidRPr="00A90278">
          <w:rPr>
            <w:rStyle w:val="Hyperlink"/>
            <w:noProof/>
            <w:spacing w:val="-29"/>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497 \h </w:instrText>
        </w:r>
        <w:r w:rsidR="009A7E27">
          <w:rPr>
            <w:noProof/>
            <w:webHidden/>
          </w:rPr>
        </w:r>
        <w:r w:rsidR="009A7E27">
          <w:rPr>
            <w:noProof/>
            <w:webHidden/>
          </w:rPr>
          <w:fldChar w:fldCharType="separate"/>
        </w:r>
        <w:r w:rsidR="00D6696C">
          <w:rPr>
            <w:noProof/>
            <w:webHidden/>
          </w:rPr>
          <w:t>24</w:t>
        </w:r>
        <w:r w:rsidR="009A7E27">
          <w:rPr>
            <w:noProof/>
            <w:webHidden/>
          </w:rPr>
          <w:fldChar w:fldCharType="end"/>
        </w:r>
      </w:hyperlink>
    </w:p>
    <w:p w14:paraId="43732A25" w14:textId="5B6977E6" w:rsidR="009A7E27" w:rsidRPr="004C69F0" w:rsidRDefault="00311251">
      <w:pPr>
        <w:pStyle w:val="TOC2"/>
        <w:tabs>
          <w:tab w:val="right" w:leader="dot" w:pos="8720"/>
        </w:tabs>
        <w:rPr>
          <w:rFonts w:eastAsia="Times New Roman" w:cs="Times New Roman"/>
          <w:noProof/>
          <w:lang w:eastAsia="en-US"/>
        </w:rPr>
      </w:pPr>
      <w:hyperlink w:anchor="_Toc471986498" w:history="1">
        <w:r w:rsidR="009A7E27" w:rsidRPr="00A90278">
          <w:rPr>
            <w:rStyle w:val="Hyperlink"/>
            <w:noProof/>
          </w:rPr>
          <w:t>SECTION 5 - FINANCE</w:t>
        </w:r>
        <w:r w:rsidR="009A7E27" w:rsidRPr="00A90278">
          <w:rPr>
            <w:rStyle w:val="Hyperlink"/>
            <w:noProof/>
            <w:spacing w:val="-42"/>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498 \h </w:instrText>
        </w:r>
        <w:r w:rsidR="009A7E27">
          <w:rPr>
            <w:noProof/>
            <w:webHidden/>
          </w:rPr>
        </w:r>
        <w:r w:rsidR="009A7E27">
          <w:rPr>
            <w:noProof/>
            <w:webHidden/>
          </w:rPr>
          <w:fldChar w:fldCharType="separate"/>
        </w:r>
        <w:r w:rsidR="00D6696C">
          <w:rPr>
            <w:noProof/>
            <w:webHidden/>
          </w:rPr>
          <w:t>24</w:t>
        </w:r>
        <w:r w:rsidR="009A7E27">
          <w:rPr>
            <w:noProof/>
            <w:webHidden/>
          </w:rPr>
          <w:fldChar w:fldCharType="end"/>
        </w:r>
      </w:hyperlink>
    </w:p>
    <w:p w14:paraId="3424B7C4" w14:textId="70B3458E" w:rsidR="009A7E27" w:rsidRPr="004C69F0" w:rsidRDefault="00311251">
      <w:pPr>
        <w:pStyle w:val="TOC2"/>
        <w:tabs>
          <w:tab w:val="right" w:leader="dot" w:pos="8720"/>
        </w:tabs>
        <w:rPr>
          <w:rFonts w:eastAsia="Times New Roman" w:cs="Times New Roman"/>
          <w:noProof/>
          <w:lang w:eastAsia="en-US"/>
        </w:rPr>
      </w:pPr>
      <w:hyperlink w:anchor="_Toc471986499" w:history="1">
        <w:r w:rsidR="009A7E27" w:rsidRPr="00A90278">
          <w:rPr>
            <w:rStyle w:val="Hyperlink"/>
            <w:noProof/>
          </w:rPr>
          <w:t>SECTION 6 - BY-LAWS (ADVISORY)</w:t>
        </w:r>
        <w:r w:rsidR="009A7E27" w:rsidRPr="00A90278">
          <w:rPr>
            <w:rStyle w:val="Hyperlink"/>
            <w:noProof/>
            <w:spacing w:val="-43"/>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499 \h </w:instrText>
        </w:r>
        <w:r w:rsidR="009A7E27">
          <w:rPr>
            <w:noProof/>
            <w:webHidden/>
          </w:rPr>
        </w:r>
        <w:r w:rsidR="009A7E27">
          <w:rPr>
            <w:noProof/>
            <w:webHidden/>
          </w:rPr>
          <w:fldChar w:fldCharType="separate"/>
        </w:r>
        <w:r w:rsidR="00D6696C">
          <w:rPr>
            <w:noProof/>
            <w:webHidden/>
          </w:rPr>
          <w:t>26</w:t>
        </w:r>
        <w:r w:rsidR="009A7E27">
          <w:rPr>
            <w:noProof/>
            <w:webHidden/>
          </w:rPr>
          <w:fldChar w:fldCharType="end"/>
        </w:r>
      </w:hyperlink>
    </w:p>
    <w:p w14:paraId="7FAAAA5F" w14:textId="5B9974A2" w:rsidR="009A7E27" w:rsidRPr="004C69F0" w:rsidRDefault="00311251">
      <w:pPr>
        <w:pStyle w:val="TOC2"/>
        <w:tabs>
          <w:tab w:val="right" w:leader="dot" w:pos="8720"/>
        </w:tabs>
        <w:rPr>
          <w:rFonts w:eastAsia="Times New Roman" w:cs="Times New Roman"/>
          <w:noProof/>
          <w:lang w:eastAsia="en-US"/>
        </w:rPr>
      </w:pPr>
      <w:hyperlink w:anchor="_Toc471986500" w:history="1">
        <w:r w:rsidR="009A7E27" w:rsidRPr="00A90278">
          <w:rPr>
            <w:rStyle w:val="Hyperlink"/>
            <w:noProof/>
          </w:rPr>
          <w:t>SECTION</w:t>
        </w:r>
        <w:r w:rsidR="009A7E27" w:rsidRPr="00A90278">
          <w:rPr>
            <w:rStyle w:val="Hyperlink"/>
            <w:noProof/>
            <w:spacing w:val="-15"/>
          </w:rPr>
          <w:t xml:space="preserve"> </w:t>
        </w:r>
        <w:r w:rsidR="009A7E27" w:rsidRPr="00A90278">
          <w:rPr>
            <w:rStyle w:val="Hyperlink"/>
            <w:noProof/>
          </w:rPr>
          <w:t>7</w:t>
        </w:r>
        <w:r w:rsidR="009A7E27" w:rsidRPr="00A90278">
          <w:rPr>
            <w:rStyle w:val="Hyperlink"/>
            <w:noProof/>
            <w:spacing w:val="-13"/>
          </w:rPr>
          <w:t xml:space="preserve"> </w:t>
        </w:r>
        <w:r w:rsidR="009A7E27" w:rsidRPr="00A90278">
          <w:rPr>
            <w:rStyle w:val="Hyperlink"/>
            <w:noProof/>
          </w:rPr>
          <w:t>-</w:t>
        </w:r>
        <w:r w:rsidR="009A7E27" w:rsidRPr="00A90278">
          <w:rPr>
            <w:rStyle w:val="Hyperlink"/>
            <w:noProof/>
            <w:spacing w:val="-13"/>
          </w:rPr>
          <w:t xml:space="preserve"> </w:t>
        </w:r>
        <w:r w:rsidR="009A7E27" w:rsidRPr="00A90278">
          <w:rPr>
            <w:rStyle w:val="Hyperlink"/>
            <w:noProof/>
          </w:rPr>
          <w:t>TELEPHONE</w:t>
        </w:r>
        <w:r w:rsidR="009A7E27" w:rsidRPr="00A90278">
          <w:rPr>
            <w:rStyle w:val="Hyperlink"/>
            <w:noProof/>
            <w:spacing w:val="-10"/>
          </w:rPr>
          <w:t xml:space="preserve"> </w:t>
        </w:r>
        <w:r w:rsidR="009A7E27" w:rsidRPr="00A90278">
          <w:rPr>
            <w:rStyle w:val="Hyperlink"/>
            <w:noProof/>
          </w:rPr>
          <w:t>HELPLINE</w:t>
        </w:r>
        <w:r w:rsidR="009A7E27" w:rsidRPr="00A90278">
          <w:rPr>
            <w:rStyle w:val="Hyperlink"/>
            <w:noProof/>
            <w:spacing w:val="-12"/>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0 \h </w:instrText>
        </w:r>
        <w:r w:rsidR="009A7E27">
          <w:rPr>
            <w:noProof/>
            <w:webHidden/>
          </w:rPr>
        </w:r>
        <w:r w:rsidR="009A7E27">
          <w:rPr>
            <w:noProof/>
            <w:webHidden/>
          </w:rPr>
          <w:fldChar w:fldCharType="separate"/>
        </w:r>
        <w:r w:rsidR="00D6696C">
          <w:rPr>
            <w:noProof/>
            <w:webHidden/>
          </w:rPr>
          <w:t>26</w:t>
        </w:r>
        <w:r w:rsidR="009A7E27">
          <w:rPr>
            <w:noProof/>
            <w:webHidden/>
          </w:rPr>
          <w:fldChar w:fldCharType="end"/>
        </w:r>
      </w:hyperlink>
    </w:p>
    <w:p w14:paraId="51570C5A" w14:textId="3E5E56A2" w:rsidR="009A7E27" w:rsidRPr="004C69F0" w:rsidRDefault="00311251">
      <w:pPr>
        <w:pStyle w:val="TOC2"/>
        <w:tabs>
          <w:tab w:val="right" w:leader="dot" w:pos="8720"/>
        </w:tabs>
        <w:rPr>
          <w:rFonts w:eastAsia="Times New Roman" w:cs="Times New Roman"/>
          <w:noProof/>
          <w:lang w:eastAsia="en-US"/>
        </w:rPr>
      </w:pPr>
      <w:hyperlink w:anchor="_Toc471986501" w:history="1">
        <w:r w:rsidR="009A7E27" w:rsidRPr="00A90278">
          <w:rPr>
            <w:rStyle w:val="Hyperlink"/>
            <w:noProof/>
          </w:rPr>
          <w:t>SECTION</w:t>
        </w:r>
        <w:r w:rsidR="009A7E27" w:rsidRPr="00A90278">
          <w:rPr>
            <w:rStyle w:val="Hyperlink"/>
            <w:noProof/>
            <w:spacing w:val="-11"/>
          </w:rPr>
          <w:t xml:space="preserve"> </w:t>
        </w:r>
        <w:r w:rsidR="009A7E27" w:rsidRPr="00A90278">
          <w:rPr>
            <w:rStyle w:val="Hyperlink"/>
            <w:noProof/>
          </w:rPr>
          <w:t>8</w:t>
        </w:r>
        <w:r w:rsidR="009A7E27" w:rsidRPr="00A90278">
          <w:rPr>
            <w:rStyle w:val="Hyperlink"/>
            <w:noProof/>
            <w:spacing w:val="-10"/>
          </w:rPr>
          <w:t xml:space="preserve"> - </w:t>
        </w:r>
        <w:r w:rsidR="009A7E27" w:rsidRPr="00A90278">
          <w:rPr>
            <w:rStyle w:val="Hyperlink"/>
            <w:noProof/>
          </w:rPr>
          <w:t>PUBLIC</w:t>
        </w:r>
        <w:r w:rsidR="009A7E27" w:rsidRPr="00A90278">
          <w:rPr>
            <w:rStyle w:val="Hyperlink"/>
            <w:noProof/>
            <w:spacing w:val="-13"/>
          </w:rPr>
          <w:t xml:space="preserve"> </w:t>
        </w:r>
        <w:r w:rsidR="009A7E27" w:rsidRPr="00A90278">
          <w:rPr>
            <w:rStyle w:val="Hyperlink"/>
            <w:noProof/>
          </w:rPr>
          <w:t>INFORMATION</w:t>
        </w:r>
        <w:r w:rsidR="009A7E27" w:rsidRPr="00A90278">
          <w:rPr>
            <w:rStyle w:val="Hyperlink"/>
            <w:noProof/>
            <w:spacing w:val="-11"/>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1 \h </w:instrText>
        </w:r>
        <w:r w:rsidR="009A7E27">
          <w:rPr>
            <w:noProof/>
            <w:webHidden/>
          </w:rPr>
        </w:r>
        <w:r w:rsidR="009A7E27">
          <w:rPr>
            <w:noProof/>
            <w:webHidden/>
          </w:rPr>
          <w:fldChar w:fldCharType="separate"/>
        </w:r>
        <w:r w:rsidR="00D6696C">
          <w:rPr>
            <w:noProof/>
            <w:webHidden/>
          </w:rPr>
          <w:t>28</w:t>
        </w:r>
        <w:r w:rsidR="009A7E27">
          <w:rPr>
            <w:noProof/>
            <w:webHidden/>
          </w:rPr>
          <w:fldChar w:fldCharType="end"/>
        </w:r>
      </w:hyperlink>
    </w:p>
    <w:p w14:paraId="1381ACB1" w14:textId="43778C84" w:rsidR="009A7E27" w:rsidRPr="004C69F0" w:rsidRDefault="00311251">
      <w:pPr>
        <w:pStyle w:val="TOC2"/>
        <w:tabs>
          <w:tab w:val="right" w:leader="dot" w:pos="8720"/>
        </w:tabs>
        <w:rPr>
          <w:rFonts w:eastAsia="Times New Roman" w:cs="Times New Roman"/>
          <w:noProof/>
          <w:lang w:eastAsia="en-US"/>
        </w:rPr>
      </w:pPr>
      <w:hyperlink w:anchor="_Toc471986502" w:history="1">
        <w:r w:rsidR="009A7E27" w:rsidRPr="00A90278">
          <w:rPr>
            <w:rStyle w:val="Hyperlink"/>
            <w:noProof/>
          </w:rPr>
          <w:t>SECTION 9 - HOSPITALS AND</w:t>
        </w:r>
        <w:r w:rsidR="009A7E27" w:rsidRPr="00A90278">
          <w:rPr>
            <w:rStyle w:val="Hyperlink"/>
            <w:noProof/>
            <w:spacing w:val="-30"/>
          </w:rPr>
          <w:t xml:space="preserve"> </w:t>
        </w:r>
        <w:r w:rsidR="009A7E27" w:rsidRPr="00A90278">
          <w:rPr>
            <w:rStyle w:val="Hyperlink"/>
            <w:noProof/>
          </w:rPr>
          <w:t>INSTITUTIONS</w:t>
        </w:r>
        <w:r w:rsidR="009A7E27">
          <w:rPr>
            <w:noProof/>
            <w:webHidden/>
          </w:rPr>
          <w:tab/>
        </w:r>
        <w:r w:rsidR="009A7E27">
          <w:rPr>
            <w:noProof/>
            <w:webHidden/>
          </w:rPr>
          <w:fldChar w:fldCharType="begin"/>
        </w:r>
        <w:r w:rsidR="009A7E27">
          <w:rPr>
            <w:noProof/>
            <w:webHidden/>
          </w:rPr>
          <w:instrText xml:space="preserve"> PAGEREF _Toc471986502 \h </w:instrText>
        </w:r>
        <w:r w:rsidR="009A7E27">
          <w:rPr>
            <w:noProof/>
            <w:webHidden/>
          </w:rPr>
        </w:r>
        <w:r w:rsidR="009A7E27">
          <w:rPr>
            <w:noProof/>
            <w:webHidden/>
          </w:rPr>
          <w:fldChar w:fldCharType="separate"/>
        </w:r>
        <w:r w:rsidR="00D6696C">
          <w:rPr>
            <w:noProof/>
            <w:webHidden/>
          </w:rPr>
          <w:t>29</w:t>
        </w:r>
        <w:r w:rsidR="009A7E27">
          <w:rPr>
            <w:noProof/>
            <w:webHidden/>
          </w:rPr>
          <w:fldChar w:fldCharType="end"/>
        </w:r>
      </w:hyperlink>
    </w:p>
    <w:p w14:paraId="70CACD87" w14:textId="7A30A86D" w:rsidR="009A7E27" w:rsidRPr="004C69F0" w:rsidRDefault="00311251">
      <w:pPr>
        <w:pStyle w:val="TOC2"/>
        <w:tabs>
          <w:tab w:val="right" w:leader="dot" w:pos="8720"/>
        </w:tabs>
        <w:rPr>
          <w:rFonts w:eastAsia="Times New Roman" w:cs="Times New Roman"/>
          <w:noProof/>
          <w:lang w:eastAsia="en-US"/>
        </w:rPr>
      </w:pPr>
      <w:hyperlink w:anchor="_Toc471986503" w:history="1">
        <w:r w:rsidR="009A7E27" w:rsidRPr="00A90278">
          <w:rPr>
            <w:rStyle w:val="Hyperlink"/>
            <w:noProof/>
          </w:rPr>
          <w:t>SECTION 10 - W.S.O.</w:t>
        </w:r>
        <w:r w:rsidR="009A7E27" w:rsidRPr="00A90278">
          <w:rPr>
            <w:rStyle w:val="Hyperlink"/>
            <w:noProof/>
            <w:spacing w:val="-25"/>
          </w:rPr>
          <w:t xml:space="preserve"> </w:t>
        </w:r>
        <w:r w:rsidR="009A7E27" w:rsidRPr="00A90278">
          <w:rPr>
            <w:rStyle w:val="Hyperlink"/>
            <w:noProof/>
          </w:rPr>
          <w:t>DELEGATES</w:t>
        </w:r>
        <w:r w:rsidR="009A7E27">
          <w:rPr>
            <w:noProof/>
            <w:webHidden/>
          </w:rPr>
          <w:tab/>
        </w:r>
        <w:r w:rsidR="009A7E27">
          <w:rPr>
            <w:noProof/>
            <w:webHidden/>
          </w:rPr>
          <w:fldChar w:fldCharType="begin"/>
        </w:r>
        <w:r w:rsidR="009A7E27">
          <w:rPr>
            <w:noProof/>
            <w:webHidden/>
          </w:rPr>
          <w:instrText xml:space="preserve"> PAGEREF _Toc471986503 \h </w:instrText>
        </w:r>
        <w:r w:rsidR="009A7E27">
          <w:rPr>
            <w:noProof/>
            <w:webHidden/>
          </w:rPr>
        </w:r>
        <w:r w:rsidR="009A7E27">
          <w:rPr>
            <w:noProof/>
            <w:webHidden/>
          </w:rPr>
          <w:fldChar w:fldCharType="separate"/>
        </w:r>
        <w:r w:rsidR="00D6696C">
          <w:rPr>
            <w:noProof/>
            <w:webHidden/>
          </w:rPr>
          <w:t>29</w:t>
        </w:r>
        <w:r w:rsidR="009A7E27">
          <w:rPr>
            <w:noProof/>
            <w:webHidden/>
          </w:rPr>
          <w:fldChar w:fldCharType="end"/>
        </w:r>
      </w:hyperlink>
    </w:p>
    <w:p w14:paraId="2F3B9BF8" w14:textId="050EE364" w:rsidR="009A7E27" w:rsidRPr="004C69F0" w:rsidRDefault="00311251">
      <w:pPr>
        <w:pStyle w:val="TOC2"/>
        <w:tabs>
          <w:tab w:val="right" w:leader="dot" w:pos="8720"/>
        </w:tabs>
        <w:rPr>
          <w:rFonts w:eastAsia="Times New Roman" w:cs="Times New Roman"/>
          <w:noProof/>
          <w:lang w:eastAsia="en-US"/>
        </w:rPr>
      </w:pPr>
      <w:hyperlink w:anchor="_Toc471986504" w:history="1">
        <w:r w:rsidR="009A7E27" w:rsidRPr="00A90278">
          <w:rPr>
            <w:rStyle w:val="Hyperlink"/>
            <w:noProof/>
          </w:rPr>
          <w:t>SECTION 11 -</w:t>
        </w:r>
        <w:r w:rsidR="009A7E27" w:rsidRPr="00A90278">
          <w:rPr>
            <w:rStyle w:val="Hyperlink"/>
            <w:noProof/>
            <w:spacing w:val="-43"/>
          </w:rPr>
          <w:t xml:space="preserve"> </w:t>
        </w:r>
        <w:r w:rsidR="009A7E27" w:rsidRPr="00A90278">
          <w:rPr>
            <w:rStyle w:val="Hyperlink"/>
            <w:noProof/>
          </w:rPr>
          <w:t>SPECIAL EVENTS COMMITTEE</w:t>
        </w:r>
        <w:r w:rsidR="009A7E27">
          <w:rPr>
            <w:noProof/>
            <w:webHidden/>
          </w:rPr>
          <w:tab/>
        </w:r>
        <w:r w:rsidR="009A7E27">
          <w:rPr>
            <w:noProof/>
            <w:webHidden/>
          </w:rPr>
          <w:fldChar w:fldCharType="begin"/>
        </w:r>
        <w:r w:rsidR="009A7E27">
          <w:rPr>
            <w:noProof/>
            <w:webHidden/>
          </w:rPr>
          <w:instrText xml:space="preserve"> PAGEREF _Toc471986504 \h </w:instrText>
        </w:r>
        <w:r w:rsidR="009A7E27">
          <w:rPr>
            <w:noProof/>
            <w:webHidden/>
          </w:rPr>
        </w:r>
        <w:r w:rsidR="009A7E27">
          <w:rPr>
            <w:noProof/>
            <w:webHidden/>
          </w:rPr>
          <w:fldChar w:fldCharType="separate"/>
        </w:r>
        <w:r w:rsidR="00D6696C">
          <w:rPr>
            <w:noProof/>
            <w:webHidden/>
          </w:rPr>
          <w:t>32</w:t>
        </w:r>
        <w:r w:rsidR="009A7E27">
          <w:rPr>
            <w:noProof/>
            <w:webHidden/>
          </w:rPr>
          <w:fldChar w:fldCharType="end"/>
        </w:r>
      </w:hyperlink>
    </w:p>
    <w:p w14:paraId="1CDB508A" w14:textId="64479553" w:rsidR="009A7E27" w:rsidRPr="004C69F0" w:rsidRDefault="00311251">
      <w:pPr>
        <w:pStyle w:val="TOC2"/>
        <w:tabs>
          <w:tab w:val="right" w:leader="dot" w:pos="8720"/>
        </w:tabs>
        <w:rPr>
          <w:rFonts w:eastAsia="Times New Roman" w:cs="Times New Roman"/>
          <w:noProof/>
          <w:lang w:eastAsia="en-US"/>
        </w:rPr>
      </w:pPr>
      <w:hyperlink w:anchor="_Toc471986505"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12</w:t>
        </w:r>
        <w:r w:rsidR="009A7E27" w:rsidRPr="00A90278">
          <w:rPr>
            <w:rStyle w:val="Hyperlink"/>
            <w:noProof/>
            <w:spacing w:val="-10"/>
          </w:rPr>
          <w:t xml:space="preserve"> </w:t>
        </w:r>
        <w:r w:rsidR="009A7E27" w:rsidRPr="00A90278">
          <w:rPr>
            <w:rStyle w:val="Hyperlink"/>
            <w:noProof/>
          </w:rPr>
          <w:t>-</w:t>
        </w:r>
        <w:r w:rsidR="009A7E27" w:rsidRPr="00A90278">
          <w:rPr>
            <w:rStyle w:val="Hyperlink"/>
            <w:noProof/>
            <w:spacing w:val="-11"/>
          </w:rPr>
          <w:t xml:space="preserve"> </w:t>
        </w:r>
        <w:r w:rsidR="009A7E27" w:rsidRPr="00A90278">
          <w:rPr>
            <w:rStyle w:val="Hyperlink"/>
            <w:noProof/>
          </w:rPr>
          <w:t>SPECIAL</w:t>
        </w:r>
        <w:r w:rsidR="009A7E27" w:rsidRPr="00A90278">
          <w:rPr>
            <w:rStyle w:val="Hyperlink"/>
            <w:noProof/>
            <w:spacing w:val="-10"/>
          </w:rPr>
          <w:t xml:space="preserve"> </w:t>
        </w:r>
        <w:r w:rsidR="009A7E27" w:rsidRPr="00A90278">
          <w:rPr>
            <w:rStyle w:val="Hyperlink"/>
            <w:noProof/>
          </w:rPr>
          <w:t>EVENTS</w:t>
        </w:r>
        <w:r w:rsidR="009A7E27" w:rsidRPr="00A90278">
          <w:rPr>
            <w:rStyle w:val="Hyperlink"/>
            <w:noProof/>
            <w:spacing w:val="-7"/>
          </w:rPr>
          <w:t xml:space="preserve"> </w:t>
        </w:r>
        <w:r w:rsidR="009A7E27" w:rsidRPr="00A90278">
          <w:rPr>
            <w:rStyle w:val="Hyperlink"/>
            <w:noProof/>
          </w:rPr>
          <w:t>CONVENTION</w:t>
        </w:r>
        <w:r w:rsidR="009A7E27" w:rsidRPr="00A90278">
          <w:rPr>
            <w:rStyle w:val="Hyperlink"/>
            <w:noProof/>
            <w:spacing w:val="-9"/>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5 \h </w:instrText>
        </w:r>
        <w:r w:rsidR="009A7E27">
          <w:rPr>
            <w:noProof/>
            <w:webHidden/>
          </w:rPr>
        </w:r>
        <w:r w:rsidR="009A7E27">
          <w:rPr>
            <w:noProof/>
            <w:webHidden/>
          </w:rPr>
          <w:fldChar w:fldCharType="separate"/>
        </w:r>
        <w:r w:rsidR="00D6696C">
          <w:rPr>
            <w:noProof/>
            <w:webHidden/>
          </w:rPr>
          <w:t>34</w:t>
        </w:r>
        <w:r w:rsidR="009A7E27">
          <w:rPr>
            <w:noProof/>
            <w:webHidden/>
          </w:rPr>
          <w:fldChar w:fldCharType="end"/>
        </w:r>
      </w:hyperlink>
    </w:p>
    <w:p w14:paraId="24AD70A3" w14:textId="76812C04" w:rsidR="009A7E27" w:rsidRPr="004C69F0" w:rsidRDefault="00311251">
      <w:pPr>
        <w:pStyle w:val="TOC2"/>
        <w:tabs>
          <w:tab w:val="right" w:leader="dot" w:pos="8720"/>
        </w:tabs>
        <w:rPr>
          <w:rFonts w:eastAsia="Times New Roman" w:cs="Times New Roman"/>
          <w:noProof/>
          <w:lang w:eastAsia="en-US"/>
        </w:rPr>
      </w:pPr>
      <w:hyperlink w:anchor="_Toc471986506" w:history="1">
        <w:r w:rsidR="009A7E27" w:rsidRPr="00A90278">
          <w:rPr>
            <w:rStyle w:val="Hyperlink"/>
            <w:noProof/>
          </w:rPr>
          <w:t>SECTION 13 - MARATHON</w:t>
        </w:r>
        <w:r w:rsidR="009A7E27" w:rsidRPr="00A90278">
          <w:rPr>
            <w:rStyle w:val="Hyperlink"/>
            <w:noProof/>
            <w:spacing w:val="-32"/>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506 \h </w:instrText>
        </w:r>
        <w:r w:rsidR="009A7E27">
          <w:rPr>
            <w:noProof/>
            <w:webHidden/>
          </w:rPr>
        </w:r>
        <w:r w:rsidR="009A7E27">
          <w:rPr>
            <w:noProof/>
            <w:webHidden/>
          </w:rPr>
          <w:fldChar w:fldCharType="separate"/>
        </w:r>
        <w:r w:rsidR="00D6696C">
          <w:rPr>
            <w:noProof/>
            <w:webHidden/>
          </w:rPr>
          <w:t>36</w:t>
        </w:r>
        <w:r w:rsidR="009A7E27">
          <w:rPr>
            <w:noProof/>
            <w:webHidden/>
          </w:rPr>
          <w:fldChar w:fldCharType="end"/>
        </w:r>
      </w:hyperlink>
    </w:p>
    <w:p w14:paraId="2CC6E107" w14:textId="315DB839" w:rsidR="009A7E27" w:rsidRPr="004C69F0" w:rsidRDefault="00311251">
      <w:pPr>
        <w:pStyle w:val="TOC2"/>
        <w:tabs>
          <w:tab w:val="right" w:leader="dot" w:pos="8720"/>
        </w:tabs>
        <w:rPr>
          <w:rFonts w:eastAsia="Times New Roman" w:cs="Times New Roman"/>
          <w:noProof/>
          <w:lang w:eastAsia="en-US"/>
        </w:rPr>
      </w:pPr>
      <w:hyperlink w:anchor="_Toc471986507" w:history="1">
        <w:r w:rsidR="009A7E27" w:rsidRPr="00A90278">
          <w:rPr>
            <w:rStyle w:val="Hyperlink"/>
            <w:noProof/>
          </w:rPr>
          <w:t>SECTION 14 - ACCREDITATION</w:t>
        </w:r>
        <w:r w:rsidR="009A7E27" w:rsidRPr="00A90278">
          <w:rPr>
            <w:rStyle w:val="Hyperlink"/>
            <w:noProof/>
            <w:spacing w:val="-35"/>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7 \h </w:instrText>
        </w:r>
        <w:r w:rsidR="009A7E27">
          <w:rPr>
            <w:noProof/>
            <w:webHidden/>
          </w:rPr>
        </w:r>
        <w:r w:rsidR="009A7E27">
          <w:rPr>
            <w:noProof/>
            <w:webHidden/>
          </w:rPr>
          <w:fldChar w:fldCharType="separate"/>
        </w:r>
        <w:r w:rsidR="00D6696C">
          <w:rPr>
            <w:noProof/>
            <w:webHidden/>
          </w:rPr>
          <w:t>40</w:t>
        </w:r>
        <w:r w:rsidR="009A7E27">
          <w:rPr>
            <w:noProof/>
            <w:webHidden/>
          </w:rPr>
          <w:fldChar w:fldCharType="end"/>
        </w:r>
      </w:hyperlink>
    </w:p>
    <w:p w14:paraId="64B38BC7" w14:textId="5A40B7A0" w:rsidR="009A7E27" w:rsidRPr="004C69F0" w:rsidRDefault="00311251">
      <w:pPr>
        <w:pStyle w:val="TOC2"/>
        <w:tabs>
          <w:tab w:val="right" w:leader="dot" w:pos="8720"/>
        </w:tabs>
        <w:rPr>
          <w:rFonts w:eastAsia="Times New Roman" w:cs="Times New Roman"/>
          <w:noProof/>
          <w:lang w:eastAsia="en-US"/>
        </w:rPr>
      </w:pPr>
      <w:hyperlink w:anchor="_Toc471986508" w:history="1">
        <w:r w:rsidR="009A7E27" w:rsidRPr="00A90278">
          <w:rPr>
            <w:rStyle w:val="Hyperlink"/>
            <w:noProof/>
          </w:rPr>
          <w:t>SECTION 15 - DIRECTORY</w:t>
        </w:r>
        <w:r w:rsidR="009A7E27" w:rsidRPr="00A90278">
          <w:rPr>
            <w:rStyle w:val="Hyperlink"/>
            <w:noProof/>
            <w:spacing w:val="-34"/>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8 \h </w:instrText>
        </w:r>
        <w:r w:rsidR="009A7E27">
          <w:rPr>
            <w:noProof/>
            <w:webHidden/>
          </w:rPr>
        </w:r>
        <w:r w:rsidR="009A7E27">
          <w:rPr>
            <w:noProof/>
            <w:webHidden/>
          </w:rPr>
          <w:fldChar w:fldCharType="separate"/>
        </w:r>
        <w:r w:rsidR="00D6696C">
          <w:rPr>
            <w:noProof/>
            <w:webHidden/>
          </w:rPr>
          <w:t>43</w:t>
        </w:r>
        <w:r w:rsidR="009A7E27">
          <w:rPr>
            <w:noProof/>
            <w:webHidden/>
          </w:rPr>
          <w:fldChar w:fldCharType="end"/>
        </w:r>
      </w:hyperlink>
    </w:p>
    <w:p w14:paraId="57064103" w14:textId="1D2DDBA1" w:rsidR="009A7E27" w:rsidRPr="004C69F0" w:rsidRDefault="00311251">
      <w:pPr>
        <w:pStyle w:val="TOC2"/>
        <w:tabs>
          <w:tab w:val="right" w:leader="dot" w:pos="8720"/>
        </w:tabs>
        <w:rPr>
          <w:rFonts w:eastAsia="Times New Roman" w:cs="Times New Roman"/>
          <w:noProof/>
          <w:lang w:eastAsia="en-US"/>
        </w:rPr>
      </w:pPr>
      <w:hyperlink w:anchor="_Toc471986509" w:history="1">
        <w:r w:rsidR="009A7E27" w:rsidRPr="00A90278">
          <w:rPr>
            <w:rStyle w:val="Hyperlink"/>
            <w:noProof/>
          </w:rPr>
          <w:t>SECTION 16 - ARCHIVES</w:t>
        </w:r>
        <w:r w:rsidR="009A7E27" w:rsidRPr="00A90278">
          <w:rPr>
            <w:rStyle w:val="Hyperlink"/>
            <w:noProof/>
            <w:spacing w:val="-34"/>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09 \h </w:instrText>
        </w:r>
        <w:r w:rsidR="009A7E27">
          <w:rPr>
            <w:noProof/>
            <w:webHidden/>
          </w:rPr>
        </w:r>
        <w:r w:rsidR="009A7E27">
          <w:rPr>
            <w:noProof/>
            <w:webHidden/>
          </w:rPr>
          <w:fldChar w:fldCharType="separate"/>
        </w:r>
        <w:r w:rsidR="00D6696C">
          <w:rPr>
            <w:noProof/>
            <w:webHidden/>
          </w:rPr>
          <w:t>43</w:t>
        </w:r>
        <w:r w:rsidR="009A7E27">
          <w:rPr>
            <w:noProof/>
            <w:webHidden/>
          </w:rPr>
          <w:fldChar w:fldCharType="end"/>
        </w:r>
      </w:hyperlink>
    </w:p>
    <w:p w14:paraId="25F8E343" w14:textId="16E7F72A" w:rsidR="009A7E27" w:rsidRPr="004C69F0" w:rsidRDefault="00311251">
      <w:pPr>
        <w:pStyle w:val="TOC2"/>
        <w:tabs>
          <w:tab w:val="right" w:leader="dot" w:pos="8720"/>
        </w:tabs>
        <w:rPr>
          <w:rFonts w:eastAsia="Times New Roman" w:cs="Times New Roman"/>
          <w:noProof/>
          <w:lang w:eastAsia="en-US"/>
        </w:rPr>
      </w:pPr>
      <w:hyperlink w:anchor="_Toc471986510" w:history="1">
        <w:r w:rsidR="009A7E27" w:rsidRPr="00A90278">
          <w:rPr>
            <w:rStyle w:val="Hyperlink"/>
            <w:noProof/>
          </w:rPr>
          <w:t>SECTION 17 - UNITY</w:t>
        </w:r>
        <w:r w:rsidR="009A7E27" w:rsidRPr="00A90278">
          <w:rPr>
            <w:rStyle w:val="Hyperlink"/>
            <w:noProof/>
            <w:spacing w:val="-32"/>
          </w:rPr>
          <w:t xml:space="preserve"> </w:t>
        </w:r>
        <w:r w:rsidR="009A7E27" w:rsidRPr="00A90278">
          <w:rPr>
            <w:rStyle w:val="Hyperlink"/>
            <w:noProof/>
          </w:rPr>
          <w:t>COMMITTEE</w:t>
        </w:r>
        <w:r w:rsidR="009A7E27">
          <w:rPr>
            <w:noProof/>
            <w:webHidden/>
          </w:rPr>
          <w:tab/>
        </w:r>
        <w:r w:rsidR="009A7E27">
          <w:rPr>
            <w:noProof/>
            <w:webHidden/>
          </w:rPr>
          <w:fldChar w:fldCharType="begin"/>
        </w:r>
        <w:r w:rsidR="009A7E27">
          <w:rPr>
            <w:noProof/>
            <w:webHidden/>
          </w:rPr>
          <w:instrText xml:space="preserve"> PAGEREF _Toc471986510 \h </w:instrText>
        </w:r>
        <w:r w:rsidR="009A7E27">
          <w:rPr>
            <w:noProof/>
            <w:webHidden/>
          </w:rPr>
        </w:r>
        <w:r w:rsidR="009A7E27">
          <w:rPr>
            <w:noProof/>
            <w:webHidden/>
          </w:rPr>
          <w:fldChar w:fldCharType="separate"/>
        </w:r>
        <w:r w:rsidR="00D6696C">
          <w:rPr>
            <w:noProof/>
            <w:webHidden/>
          </w:rPr>
          <w:t>43</w:t>
        </w:r>
        <w:r w:rsidR="009A7E27">
          <w:rPr>
            <w:noProof/>
            <w:webHidden/>
          </w:rPr>
          <w:fldChar w:fldCharType="end"/>
        </w:r>
      </w:hyperlink>
    </w:p>
    <w:p w14:paraId="58334CA4" w14:textId="4BBD6D43" w:rsidR="009A7E27" w:rsidRPr="004C69F0" w:rsidRDefault="00311251">
      <w:pPr>
        <w:pStyle w:val="TOC1"/>
        <w:tabs>
          <w:tab w:val="right" w:leader="dot" w:pos="8720"/>
        </w:tabs>
        <w:rPr>
          <w:rFonts w:eastAsia="Times New Roman" w:cs="Times New Roman"/>
          <w:noProof/>
          <w:lang w:eastAsia="en-US"/>
        </w:rPr>
      </w:pPr>
      <w:hyperlink w:anchor="_Toc471986511"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1</w:t>
        </w:r>
        <w:r w:rsidR="009A7E27">
          <w:rPr>
            <w:noProof/>
            <w:webHidden/>
          </w:rPr>
          <w:tab/>
        </w:r>
        <w:r w:rsidR="009A7E27">
          <w:rPr>
            <w:noProof/>
            <w:webHidden/>
          </w:rPr>
          <w:fldChar w:fldCharType="begin"/>
        </w:r>
        <w:r w:rsidR="009A7E27">
          <w:rPr>
            <w:noProof/>
            <w:webHidden/>
          </w:rPr>
          <w:instrText xml:space="preserve"> PAGEREF _Toc471986511 \h </w:instrText>
        </w:r>
        <w:r w:rsidR="009A7E27">
          <w:rPr>
            <w:noProof/>
            <w:webHidden/>
          </w:rPr>
        </w:r>
        <w:r w:rsidR="009A7E27">
          <w:rPr>
            <w:noProof/>
            <w:webHidden/>
          </w:rPr>
          <w:fldChar w:fldCharType="separate"/>
        </w:r>
        <w:r w:rsidR="00D6696C">
          <w:rPr>
            <w:noProof/>
            <w:webHidden/>
          </w:rPr>
          <w:t>43</w:t>
        </w:r>
        <w:r w:rsidR="009A7E27">
          <w:rPr>
            <w:noProof/>
            <w:webHidden/>
          </w:rPr>
          <w:fldChar w:fldCharType="end"/>
        </w:r>
      </w:hyperlink>
    </w:p>
    <w:p w14:paraId="43101E79" w14:textId="7BE345B7" w:rsidR="009A7E27" w:rsidRPr="004C69F0" w:rsidRDefault="00311251">
      <w:pPr>
        <w:pStyle w:val="TOC2"/>
        <w:tabs>
          <w:tab w:val="right" w:leader="dot" w:pos="8720"/>
        </w:tabs>
        <w:rPr>
          <w:rFonts w:eastAsia="Times New Roman" w:cs="Times New Roman"/>
          <w:noProof/>
          <w:lang w:eastAsia="en-US"/>
        </w:rPr>
      </w:pPr>
      <w:hyperlink w:anchor="_Toc471986512" w:history="1">
        <w:r w:rsidR="009A7E27" w:rsidRPr="00A90278">
          <w:rPr>
            <w:rStyle w:val="Hyperlink"/>
            <w:noProof/>
          </w:rPr>
          <w:t>THE AREA STORAGE LOCATION</w:t>
        </w:r>
        <w:r w:rsidR="009A7E27">
          <w:rPr>
            <w:noProof/>
            <w:webHidden/>
          </w:rPr>
          <w:tab/>
        </w:r>
        <w:r w:rsidR="009A7E27">
          <w:rPr>
            <w:noProof/>
            <w:webHidden/>
          </w:rPr>
          <w:fldChar w:fldCharType="begin"/>
        </w:r>
        <w:r w:rsidR="009A7E27">
          <w:rPr>
            <w:noProof/>
            <w:webHidden/>
          </w:rPr>
          <w:instrText xml:space="preserve"> PAGEREF _Toc471986512 \h </w:instrText>
        </w:r>
        <w:r w:rsidR="009A7E27">
          <w:rPr>
            <w:noProof/>
            <w:webHidden/>
          </w:rPr>
        </w:r>
        <w:r w:rsidR="009A7E27">
          <w:rPr>
            <w:noProof/>
            <w:webHidden/>
          </w:rPr>
          <w:fldChar w:fldCharType="separate"/>
        </w:r>
        <w:r w:rsidR="00D6696C">
          <w:rPr>
            <w:noProof/>
            <w:webHidden/>
          </w:rPr>
          <w:t>43</w:t>
        </w:r>
        <w:r w:rsidR="009A7E27">
          <w:rPr>
            <w:noProof/>
            <w:webHidden/>
          </w:rPr>
          <w:fldChar w:fldCharType="end"/>
        </w:r>
      </w:hyperlink>
    </w:p>
    <w:p w14:paraId="5C6DDB33" w14:textId="04B34391" w:rsidR="009A7E27" w:rsidRPr="004C69F0" w:rsidRDefault="00311251">
      <w:pPr>
        <w:pStyle w:val="TOC2"/>
        <w:tabs>
          <w:tab w:val="right" w:leader="dot" w:pos="8720"/>
        </w:tabs>
        <w:rPr>
          <w:rFonts w:eastAsia="Times New Roman" w:cs="Times New Roman"/>
          <w:noProof/>
          <w:lang w:eastAsia="en-US"/>
        </w:rPr>
      </w:pPr>
      <w:hyperlink w:anchor="_Toc471986513" w:history="1">
        <w:r w:rsidR="009A7E27" w:rsidRPr="00A90278">
          <w:rPr>
            <w:rStyle w:val="Hyperlink"/>
            <w:noProof/>
          </w:rPr>
          <w:t>SECTION 1</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LOCATION</w:t>
        </w:r>
        <w:r w:rsidR="009A7E27">
          <w:rPr>
            <w:noProof/>
            <w:webHidden/>
          </w:rPr>
          <w:tab/>
        </w:r>
        <w:r w:rsidR="009A7E27">
          <w:rPr>
            <w:noProof/>
            <w:webHidden/>
          </w:rPr>
          <w:fldChar w:fldCharType="begin"/>
        </w:r>
        <w:r w:rsidR="009A7E27">
          <w:rPr>
            <w:noProof/>
            <w:webHidden/>
          </w:rPr>
          <w:instrText xml:space="preserve"> PAGEREF _Toc471986513 \h </w:instrText>
        </w:r>
        <w:r w:rsidR="009A7E27">
          <w:rPr>
            <w:noProof/>
            <w:webHidden/>
          </w:rPr>
        </w:r>
        <w:r w:rsidR="009A7E27">
          <w:rPr>
            <w:noProof/>
            <w:webHidden/>
          </w:rPr>
          <w:fldChar w:fldCharType="separate"/>
        </w:r>
        <w:r w:rsidR="00D6696C">
          <w:rPr>
            <w:noProof/>
            <w:webHidden/>
          </w:rPr>
          <w:t>43</w:t>
        </w:r>
        <w:r w:rsidR="009A7E27">
          <w:rPr>
            <w:noProof/>
            <w:webHidden/>
          </w:rPr>
          <w:fldChar w:fldCharType="end"/>
        </w:r>
      </w:hyperlink>
    </w:p>
    <w:p w14:paraId="7D7F2C29" w14:textId="19DFD22D" w:rsidR="009A7E27" w:rsidRPr="004C69F0" w:rsidRDefault="00311251">
      <w:pPr>
        <w:pStyle w:val="TOC2"/>
        <w:tabs>
          <w:tab w:val="right" w:leader="dot" w:pos="8720"/>
        </w:tabs>
        <w:rPr>
          <w:rFonts w:eastAsia="Times New Roman" w:cs="Times New Roman"/>
          <w:noProof/>
          <w:lang w:eastAsia="en-US"/>
        </w:rPr>
      </w:pPr>
      <w:hyperlink w:anchor="_Toc471986514"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2</w:t>
        </w:r>
        <w:r w:rsidR="009A7E27" w:rsidRPr="00A90278">
          <w:rPr>
            <w:rStyle w:val="Hyperlink"/>
            <w:noProof/>
            <w:spacing w:val="-8"/>
          </w:rPr>
          <w:t xml:space="preserve"> </w:t>
        </w:r>
        <w:r w:rsidR="009A7E27" w:rsidRPr="00A90278">
          <w:rPr>
            <w:rStyle w:val="Hyperlink"/>
            <w:noProof/>
          </w:rPr>
          <w:t>-</w:t>
        </w:r>
        <w:r w:rsidR="009A7E27" w:rsidRPr="00A90278">
          <w:rPr>
            <w:rStyle w:val="Hyperlink"/>
            <w:noProof/>
            <w:spacing w:val="-9"/>
          </w:rPr>
          <w:t xml:space="preserve"> </w:t>
        </w:r>
        <w:r w:rsidR="009A7E27" w:rsidRPr="00A90278">
          <w:rPr>
            <w:rStyle w:val="Hyperlink"/>
            <w:noProof/>
          </w:rPr>
          <w:t>PURPOSE</w:t>
        </w:r>
        <w:r w:rsidR="009A7E27" w:rsidRPr="00A90278">
          <w:rPr>
            <w:rStyle w:val="Hyperlink"/>
            <w:noProof/>
            <w:spacing w:val="-10"/>
          </w:rPr>
          <w:t xml:space="preserve"> </w:t>
        </w:r>
        <w:r w:rsidR="009A7E27" w:rsidRPr="00A90278">
          <w:rPr>
            <w:rStyle w:val="Hyperlink"/>
            <w:noProof/>
          </w:rPr>
          <w:t>AND</w:t>
        </w:r>
        <w:r w:rsidR="009A7E27" w:rsidRPr="00A90278">
          <w:rPr>
            <w:rStyle w:val="Hyperlink"/>
            <w:noProof/>
            <w:spacing w:val="-11"/>
          </w:rPr>
          <w:t xml:space="preserve"> </w:t>
        </w:r>
        <w:r w:rsidR="009A7E27" w:rsidRPr="00A90278">
          <w:rPr>
            <w:rStyle w:val="Hyperlink"/>
            <w:noProof/>
          </w:rPr>
          <w:t>DUTIES</w:t>
        </w:r>
        <w:r w:rsidR="009A7E27" w:rsidRPr="00A90278">
          <w:rPr>
            <w:rStyle w:val="Hyperlink"/>
            <w:noProof/>
            <w:spacing w:val="-6"/>
          </w:rPr>
          <w:t xml:space="preserve"> </w:t>
        </w:r>
        <w:r w:rsidR="009A7E27" w:rsidRPr="00A90278">
          <w:rPr>
            <w:rStyle w:val="Hyperlink"/>
            <w:noProof/>
          </w:rPr>
          <w:t>OF</w:t>
        </w:r>
        <w:r w:rsidR="009A7E27" w:rsidRPr="00A90278">
          <w:rPr>
            <w:rStyle w:val="Hyperlink"/>
            <w:noProof/>
            <w:spacing w:val="-13"/>
          </w:rPr>
          <w:t xml:space="preserve"> </w:t>
        </w:r>
        <w:r w:rsidR="009A7E27" w:rsidRPr="00A90278">
          <w:rPr>
            <w:rStyle w:val="Hyperlink"/>
            <w:noProof/>
          </w:rPr>
          <w:t>THE</w:t>
        </w:r>
        <w:r w:rsidR="009A7E27" w:rsidRPr="00A90278">
          <w:rPr>
            <w:rStyle w:val="Hyperlink"/>
            <w:noProof/>
            <w:spacing w:val="-5"/>
          </w:rPr>
          <w:t xml:space="preserve"> </w:t>
        </w:r>
        <w:r w:rsidR="009A7E27" w:rsidRPr="00A90278">
          <w:rPr>
            <w:rStyle w:val="Hyperlink"/>
            <w:noProof/>
          </w:rPr>
          <w:t>OFFICE</w:t>
        </w:r>
        <w:r w:rsidR="009A7E27" w:rsidRPr="00A90278">
          <w:rPr>
            <w:rStyle w:val="Hyperlink"/>
            <w:noProof/>
            <w:spacing w:val="-9"/>
          </w:rPr>
          <w:t xml:space="preserve"> </w:t>
        </w:r>
        <w:r w:rsidR="009A7E27" w:rsidRPr="00A90278">
          <w:rPr>
            <w:rStyle w:val="Hyperlink"/>
            <w:noProof/>
          </w:rPr>
          <w:t>MANAGER</w:t>
        </w:r>
        <w:r w:rsidR="009A7E27">
          <w:rPr>
            <w:noProof/>
            <w:webHidden/>
          </w:rPr>
          <w:tab/>
        </w:r>
        <w:r w:rsidR="009A7E27">
          <w:rPr>
            <w:noProof/>
            <w:webHidden/>
          </w:rPr>
          <w:fldChar w:fldCharType="begin"/>
        </w:r>
        <w:r w:rsidR="009A7E27">
          <w:rPr>
            <w:noProof/>
            <w:webHidden/>
          </w:rPr>
          <w:instrText xml:space="preserve"> PAGEREF _Toc471986514 \h </w:instrText>
        </w:r>
        <w:r w:rsidR="009A7E27">
          <w:rPr>
            <w:noProof/>
            <w:webHidden/>
          </w:rPr>
        </w:r>
        <w:r w:rsidR="009A7E27">
          <w:rPr>
            <w:noProof/>
            <w:webHidden/>
          </w:rPr>
          <w:fldChar w:fldCharType="separate"/>
        </w:r>
        <w:r w:rsidR="00D6696C">
          <w:rPr>
            <w:noProof/>
            <w:webHidden/>
          </w:rPr>
          <w:t>44</w:t>
        </w:r>
        <w:r w:rsidR="009A7E27">
          <w:rPr>
            <w:noProof/>
            <w:webHidden/>
          </w:rPr>
          <w:fldChar w:fldCharType="end"/>
        </w:r>
      </w:hyperlink>
    </w:p>
    <w:p w14:paraId="12CE0BAC" w14:textId="15576AD2" w:rsidR="009A7E27" w:rsidRPr="004C69F0" w:rsidRDefault="00311251">
      <w:pPr>
        <w:pStyle w:val="TOC2"/>
        <w:tabs>
          <w:tab w:val="right" w:leader="dot" w:pos="8720"/>
        </w:tabs>
        <w:rPr>
          <w:rFonts w:eastAsia="Times New Roman" w:cs="Times New Roman"/>
          <w:noProof/>
          <w:lang w:eastAsia="en-US"/>
        </w:rPr>
      </w:pPr>
      <w:hyperlink w:anchor="_Toc471986515" w:history="1">
        <w:r w:rsidR="009A7E27" w:rsidRPr="00A90278">
          <w:rPr>
            <w:rStyle w:val="Hyperlink"/>
            <w:noProof/>
          </w:rPr>
          <w:t>SECTION</w:t>
        </w:r>
        <w:r w:rsidR="009A7E27" w:rsidRPr="00A90278">
          <w:rPr>
            <w:rStyle w:val="Hyperlink"/>
            <w:noProof/>
            <w:spacing w:val="-10"/>
          </w:rPr>
          <w:t xml:space="preserve"> </w:t>
        </w:r>
        <w:r w:rsidR="009A7E27" w:rsidRPr="00A90278">
          <w:rPr>
            <w:rStyle w:val="Hyperlink"/>
            <w:noProof/>
          </w:rPr>
          <w:t>3</w:t>
        </w:r>
        <w:r w:rsidR="009A7E27" w:rsidRPr="00A90278">
          <w:rPr>
            <w:rStyle w:val="Hyperlink"/>
            <w:noProof/>
            <w:spacing w:val="-8"/>
          </w:rPr>
          <w:t xml:space="preserve"> </w:t>
        </w:r>
        <w:r w:rsidR="009A7E27" w:rsidRPr="00A90278">
          <w:rPr>
            <w:rStyle w:val="Hyperlink"/>
            <w:noProof/>
          </w:rPr>
          <w:t>- AREA STORAGE LOCATION</w:t>
        </w:r>
        <w:r w:rsidR="009A7E27">
          <w:rPr>
            <w:noProof/>
            <w:webHidden/>
          </w:rPr>
          <w:tab/>
        </w:r>
        <w:r w:rsidR="009A7E27">
          <w:rPr>
            <w:noProof/>
            <w:webHidden/>
          </w:rPr>
          <w:fldChar w:fldCharType="begin"/>
        </w:r>
        <w:r w:rsidR="009A7E27">
          <w:rPr>
            <w:noProof/>
            <w:webHidden/>
          </w:rPr>
          <w:instrText xml:space="preserve"> PAGEREF _Toc471986515 \h </w:instrText>
        </w:r>
        <w:r w:rsidR="009A7E27">
          <w:rPr>
            <w:noProof/>
            <w:webHidden/>
          </w:rPr>
        </w:r>
        <w:r w:rsidR="009A7E27">
          <w:rPr>
            <w:noProof/>
            <w:webHidden/>
          </w:rPr>
          <w:fldChar w:fldCharType="separate"/>
        </w:r>
        <w:r w:rsidR="00D6696C">
          <w:rPr>
            <w:noProof/>
            <w:webHidden/>
          </w:rPr>
          <w:t>44</w:t>
        </w:r>
        <w:r w:rsidR="009A7E27">
          <w:rPr>
            <w:noProof/>
            <w:webHidden/>
          </w:rPr>
          <w:fldChar w:fldCharType="end"/>
        </w:r>
      </w:hyperlink>
    </w:p>
    <w:p w14:paraId="05A272D2" w14:textId="6BA3F10B" w:rsidR="009A7E27" w:rsidRPr="004C69F0" w:rsidRDefault="00311251">
      <w:pPr>
        <w:pStyle w:val="TOC1"/>
        <w:tabs>
          <w:tab w:val="right" w:leader="dot" w:pos="8720"/>
        </w:tabs>
        <w:rPr>
          <w:rFonts w:eastAsia="Times New Roman" w:cs="Times New Roman"/>
          <w:noProof/>
          <w:lang w:eastAsia="en-US"/>
        </w:rPr>
      </w:pPr>
      <w:hyperlink w:anchor="_Toc471986516"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2</w:t>
        </w:r>
        <w:r w:rsidR="009A7E27">
          <w:rPr>
            <w:noProof/>
            <w:webHidden/>
          </w:rPr>
          <w:tab/>
        </w:r>
        <w:r w:rsidR="009A7E27">
          <w:rPr>
            <w:noProof/>
            <w:webHidden/>
          </w:rPr>
          <w:fldChar w:fldCharType="begin"/>
        </w:r>
        <w:r w:rsidR="009A7E27">
          <w:rPr>
            <w:noProof/>
            <w:webHidden/>
          </w:rPr>
          <w:instrText xml:space="preserve"> PAGEREF _Toc471986516 \h </w:instrText>
        </w:r>
        <w:r w:rsidR="009A7E27">
          <w:rPr>
            <w:noProof/>
            <w:webHidden/>
          </w:rPr>
        </w:r>
        <w:r w:rsidR="009A7E27">
          <w:rPr>
            <w:noProof/>
            <w:webHidden/>
          </w:rPr>
          <w:fldChar w:fldCharType="separate"/>
        </w:r>
        <w:r w:rsidR="00D6696C">
          <w:rPr>
            <w:noProof/>
            <w:webHidden/>
          </w:rPr>
          <w:t>44</w:t>
        </w:r>
        <w:r w:rsidR="009A7E27">
          <w:rPr>
            <w:noProof/>
            <w:webHidden/>
          </w:rPr>
          <w:fldChar w:fldCharType="end"/>
        </w:r>
      </w:hyperlink>
    </w:p>
    <w:p w14:paraId="441B91A5" w14:textId="7406E76E" w:rsidR="009A7E27" w:rsidRPr="004C69F0" w:rsidRDefault="00311251">
      <w:pPr>
        <w:pStyle w:val="TOC2"/>
        <w:tabs>
          <w:tab w:val="right" w:leader="dot" w:pos="8720"/>
        </w:tabs>
        <w:rPr>
          <w:rFonts w:eastAsia="Times New Roman" w:cs="Times New Roman"/>
          <w:noProof/>
          <w:lang w:eastAsia="en-US"/>
        </w:rPr>
      </w:pPr>
      <w:hyperlink w:anchor="_Toc471986517" w:history="1">
        <w:r w:rsidR="009A7E27" w:rsidRPr="00A90278">
          <w:rPr>
            <w:rStyle w:val="Hyperlink"/>
            <w:noProof/>
          </w:rPr>
          <w:t>NON-PARTISAN</w:t>
        </w:r>
        <w:r w:rsidR="009A7E27" w:rsidRPr="00A90278">
          <w:rPr>
            <w:rStyle w:val="Hyperlink"/>
            <w:noProof/>
            <w:spacing w:val="-27"/>
          </w:rPr>
          <w:t xml:space="preserve"> </w:t>
        </w:r>
        <w:r w:rsidR="009A7E27" w:rsidRPr="00A90278">
          <w:rPr>
            <w:rStyle w:val="Hyperlink"/>
            <w:noProof/>
          </w:rPr>
          <w:t>ACTIVITIES</w:t>
        </w:r>
        <w:r w:rsidR="009A7E27">
          <w:rPr>
            <w:noProof/>
            <w:webHidden/>
          </w:rPr>
          <w:tab/>
        </w:r>
        <w:r w:rsidR="009A7E27">
          <w:rPr>
            <w:noProof/>
            <w:webHidden/>
          </w:rPr>
          <w:fldChar w:fldCharType="begin"/>
        </w:r>
        <w:r w:rsidR="009A7E27">
          <w:rPr>
            <w:noProof/>
            <w:webHidden/>
          </w:rPr>
          <w:instrText xml:space="preserve"> PAGEREF _Toc471986517 \h </w:instrText>
        </w:r>
        <w:r w:rsidR="009A7E27">
          <w:rPr>
            <w:noProof/>
            <w:webHidden/>
          </w:rPr>
        </w:r>
        <w:r w:rsidR="009A7E27">
          <w:rPr>
            <w:noProof/>
            <w:webHidden/>
          </w:rPr>
          <w:fldChar w:fldCharType="separate"/>
        </w:r>
        <w:r w:rsidR="00D6696C">
          <w:rPr>
            <w:noProof/>
            <w:webHidden/>
          </w:rPr>
          <w:t>44</w:t>
        </w:r>
        <w:r w:rsidR="009A7E27">
          <w:rPr>
            <w:noProof/>
            <w:webHidden/>
          </w:rPr>
          <w:fldChar w:fldCharType="end"/>
        </w:r>
      </w:hyperlink>
    </w:p>
    <w:p w14:paraId="70AF38FC" w14:textId="613E5B62" w:rsidR="009A7E27" w:rsidRPr="004C69F0" w:rsidRDefault="00311251">
      <w:pPr>
        <w:pStyle w:val="TOC1"/>
        <w:tabs>
          <w:tab w:val="right" w:leader="dot" w:pos="8720"/>
        </w:tabs>
        <w:rPr>
          <w:rFonts w:eastAsia="Times New Roman" w:cs="Times New Roman"/>
          <w:noProof/>
          <w:lang w:eastAsia="en-US"/>
        </w:rPr>
      </w:pPr>
      <w:hyperlink w:anchor="_Toc471986518"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3</w:t>
        </w:r>
        <w:r w:rsidR="009A7E27">
          <w:rPr>
            <w:noProof/>
            <w:webHidden/>
          </w:rPr>
          <w:tab/>
        </w:r>
        <w:r w:rsidR="009A7E27">
          <w:rPr>
            <w:noProof/>
            <w:webHidden/>
          </w:rPr>
          <w:fldChar w:fldCharType="begin"/>
        </w:r>
        <w:r w:rsidR="009A7E27">
          <w:rPr>
            <w:noProof/>
            <w:webHidden/>
          </w:rPr>
          <w:instrText xml:space="preserve"> PAGEREF _Toc471986518 \h </w:instrText>
        </w:r>
        <w:r w:rsidR="009A7E27">
          <w:rPr>
            <w:noProof/>
            <w:webHidden/>
          </w:rPr>
        </w:r>
        <w:r w:rsidR="009A7E27">
          <w:rPr>
            <w:noProof/>
            <w:webHidden/>
          </w:rPr>
          <w:fldChar w:fldCharType="separate"/>
        </w:r>
        <w:r w:rsidR="00D6696C">
          <w:rPr>
            <w:noProof/>
            <w:webHidden/>
          </w:rPr>
          <w:t>45</w:t>
        </w:r>
        <w:r w:rsidR="009A7E27">
          <w:rPr>
            <w:noProof/>
            <w:webHidden/>
          </w:rPr>
          <w:fldChar w:fldCharType="end"/>
        </w:r>
      </w:hyperlink>
    </w:p>
    <w:p w14:paraId="0D2A17C8" w14:textId="55DD7316" w:rsidR="009A7E27" w:rsidRPr="004C69F0" w:rsidRDefault="00311251">
      <w:pPr>
        <w:pStyle w:val="TOC2"/>
        <w:tabs>
          <w:tab w:val="right" w:leader="dot" w:pos="8720"/>
        </w:tabs>
        <w:rPr>
          <w:rFonts w:eastAsia="Times New Roman" w:cs="Times New Roman"/>
          <w:noProof/>
          <w:lang w:eastAsia="en-US"/>
        </w:rPr>
      </w:pPr>
      <w:hyperlink w:anchor="_Toc471986519" w:history="1">
        <w:r w:rsidR="009A7E27" w:rsidRPr="00A90278">
          <w:rPr>
            <w:rStyle w:val="Hyperlink"/>
            <w:noProof/>
          </w:rPr>
          <w:t>BY-LAWS</w:t>
        </w:r>
        <w:r w:rsidR="009A7E27">
          <w:rPr>
            <w:noProof/>
            <w:webHidden/>
          </w:rPr>
          <w:tab/>
        </w:r>
        <w:r w:rsidR="009A7E27">
          <w:rPr>
            <w:noProof/>
            <w:webHidden/>
          </w:rPr>
          <w:fldChar w:fldCharType="begin"/>
        </w:r>
        <w:r w:rsidR="009A7E27">
          <w:rPr>
            <w:noProof/>
            <w:webHidden/>
          </w:rPr>
          <w:instrText xml:space="preserve"> PAGEREF _Toc471986519 \h </w:instrText>
        </w:r>
        <w:r w:rsidR="009A7E27">
          <w:rPr>
            <w:noProof/>
            <w:webHidden/>
          </w:rPr>
        </w:r>
        <w:r w:rsidR="009A7E27">
          <w:rPr>
            <w:noProof/>
            <w:webHidden/>
          </w:rPr>
          <w:fldChar w:fldCharType="separate"/>
        </w:r>
        <w:r w:rsidR="00D6696C">
          <w:rPr>
            <w:noProof/>
            <w:webHidden/>
          </w:rPr>
          <w:t>45</w:t>
        </w:r>
        <w:r w:rsidR="009A7E27">
          <w:rPr>
            <w:noProof/>
            <w:webHidden/>
          </w:rPr>
          <w:fldChar w:fldCharType="end"/>
        </w:r>
      </w:hyperlink>
    </w:p>
    <w:p w14:paraId="22DF0D6E" w14:textId="0F7EA8D1" w:rsidR="009A7E27" w:rsidRPr="004C69F0" w:rsidRDefault="00311251">
      <w:pPr>
        <w:pStyle w:val="TOC2"/>
        <w:tabs>
          <w:tab w:val="right" w:leader="dot" w:pos="8720"/>
        </w:tabs>
        <w:rPr>
          <w:rFonts w:eastAsia="Times New Roman" w:cs="Times New Roman"/>
          <w:noProof/>
          <w:lang w:eastAsia="en-US"/>
        </w:rPr>
      </w:pPr>
      <w:hyperlink w:anchor="_Toc471986520" w:history="1">
        <w:r w:rsidR="009A7E27" w:rsidRPr="00A90278">
          <w:rPr>
            <w:rStyle w:val="Hyperlink"/>
            <w:noProof/>
          </w:rPr>
          <w:t>SECTION 1 - PROVISIONS</w:t>
        </w:r>
        <w:r w:rsidR="009A7E27">
          <w:rPr>
            <w:noProof/>
            <w:webHidden/>
          </w:rPr>
          <w:tab/>
        </w:r>
        <w:r w:rsidR="009A7E27">
          <w:rPr>
            <w:noProof/>
            <w:webHidden/>
          </w:rPr>
          <w:fldChar w:fldCharType="begin"/>
        </w:r>
        <w:r w:rsidR="009A7E27">
          <w:rPr>
            <w:noProof/>
            <w:webHidden/>
          </w:rPr>
          <w:instrText xml:space="preserve"> PAGEREF _Toc471986520 \h </w:instrText>
        </w:r>
        <w:r w:rsidR="009A7E27">
          <w:rPr>
            <w:noProof/>
            <w:webHidden/>
          </w:rPr>
        </w:r>
        <w:r w:rsidR="009A7E27">
          <w:rPr>
            <w:noProof/>
            <w:webHidden/>
          </w:rPr>
          <w:fldChar w:fldCharType="separate"/>
        </w:r>
        <w:r w:rsidR="00D6696C">
          <w:rPr>
            <w:noProof/>
            <w:webHidden/>
          </w:rPr>
          <w:t>45</w:t>
        </w:r>
        <w:r w:rsidR="009A7E27">
          <w:rPr>
            <w:noProof/>
            <w:webHidden/>
          </w:rPr>
          <w:fldChar w:fldCharType="end"/>
        </w:r>
      </w:hyperlink>
    </w:p>
    <w:p w14:paraId="6212EA29" w14:textId="06DC1F65" w:rsidR="009A7E27" w:rsidRPr="004C69F0" w:rsidRDefault="00311251">
      <w:pPr>
        <w:pStyle w:val="TOC2"/>
        <w:tabs>
          <w:tab w:val="right" w:leader="dot" w:pos="8720"/>
        </w:tabs>
        <w:rPr>
          <w:rFonts w:eastAsia="Times New Roman" w:cs="Times New Roman"/>
          <w:noProof/>
          <w:lang w:eastAsia="en-US"/>
        </w:rPr>
      </w:pPr>
      <w:hyperlink w:anchor="_Toc471986521" w:history="1">
        <w:r w:rsidR="009A7E27" w:rsidRPr="00A90278">
          <w:rPr>
            <w:rStyle w:val="Hyperlink"/>
            <w:noProof/>
          </w:rPr>
          <w:t>SECTION</w:t>
        </w:r>
        <w:r w:rsidR="009A7E27" w:rsidRPr="00A90278">
          <w:rPr>
            <w:rStyle w:val="Hyperlink"/>
            <w:noProof/>
            <w:spacing w:val="-9"/>
          </w:rPr>
          <w:t xml:space="preserve"> </w:t>
        </w:r>
        <w:r w:rsidR="009A7E27" w:rsidRPr="00A90278">
          <w:rPr>
            <w:rStyle w:val="Hyperlink"/>
            <w:noProof/>
          </w:rPr>
          <w:t>2</w:t>
        </w:r>
        <w:r w:rsidR="009A7E27" w:rsidRPr="00A90278">
          <w:rPr>
            <w:rStyle w:val="Hyperlink"/>
            <w:noProof/>
            <w:spacing w:val="-9"/>
          </w:rPr>
          <w:t xml:space="preserve"> </w:t>
        </w:r>
        <w:r w:rsidR="009A7E27" w:rsidRPr="00A90278">
          <w:rPr>
            <w:rStyle w:val="Hyperlink"/>
            <w:noProof/>
          </w:rPr>
          <w:t>-</w:t>
        </w:r>
        <w:r w:rsidR="009A7E27" w:rsidRPr="00A90278">
          <w:rPr>
            <w:rStyle w:val="Hyperlink"/>
            <w:noProof/>
            <w:spacing w:val="-10"/>
          </w:rPr>
          <w:t xml:space="preserve"> </w:t>
        </w:r>
        <w:r w:rsidR="009A7E27" w:rsidRPr="00A90278">
          <w:rPr>
            <w:rStyle w:val="Hyperlink"/>
            <w:noProof/>
          </w:rPr>
          <w:t>PROCEDURE</w:t>
        </w:r>
        <w:r w:rsidR="009A7E27" w:rsidRPr="00A90278">
          <w:rPr>
            <w:rStyle w:val="Hyperlink"/>
            <w:noProof/>
            <w:spacing w:val="-9"/>
          </w:rPr>
          <w:t xml:space="preserve"> </w:t>
        </w:r>
        <w:r w:rsidR="009A7E27" w:rsidRPr="00A90278">
          <w:rPr>
            <w:rStyle w:val="Hyperlink"/>
            <w:noProof/>
          </w:rPr>
          <w:t>FOR</w:t>
        </w:r>
        <w:r w:rsidR="009A7E27" w:rsidRPr="00A90278">
          <w:rPr>
            <w:rStyle w:val="Hyperlink"/>
            <w:noProof/>
            <w:spacing w:val="-12"/>
          </w:rPr>
          <w:t xml:space="preserve"> </w:t>
        </w:r>
        <w:r w:rsidR="009A7E27" w:rsidRPr="00A90278">
          <w:rPr>
            <w:rStyle w:val="Hyperlink"/>
            <w:noProof/>
          </w:rPr>
          <w:t>SUBMISSION</w:t>
        </w:r>
        <w:r w:rsidR="009A7E27" w:rsidRPr="00A90278">
          <w:rPr>
            <w:rStyle w:val="Hyperlink"/>
            <w:noProof/>
            <w:spacing w:val="-10"/>
          </w:rPr>
          <w:t xml:space="preserve"> </w:t>
        </w:r>
        <w:r w:rsidR="009A7E27" w:rsidRPr="00A90278">
          <w:rPr>
            <w:rStyle w:val="Hyperlink"/>
            <w:noProof/>
          </w:rPr>
          <w:t>OR</w:t>
        </w:r>
        <w:r w:rsidR="009A7E27" w:rsidRPr="00A90278">
          <w:rPr>
            <w:rStyle w:val="Hyperlink"/>
            <w:noProof/>
            <w:spacing w:val="-7"/>
          </w:rPr>
          <w:t xml:space="preserve"> </w:t>
        </w:r>
        <w:r w:rsidR="009A7E27" w:rsidRPr="00A90278">
          <w:rPr>
            <w:rStyle w:val="Hyperlink"/>
            <w:noProof/>
          </w:rPr>
          <w:t>PROPOSED</w:t>
        </w:r>
        <w:r w:rsidR="009A7E27" w:rsidRPr="00A90278">
          <w:rPr>
            <w:rStyle w:val="Hyperlink"/>
            <w:noProof/>
            <w:spacing w:val="-4"/>
          </w:rPr>
          <w:t xml:space="preserve"> </w:t>
        </w:r>
        <w:r w:rsidR="009A7E27" w:rsidRPr="00A90278">
          <w:rPr>
            <w:rStyle w:val="Hyperlink"/>
            <w:noProof/>
          </w:rPr>
          <w:t>BY LAW</w:t>
        </w:r>
        <w:r w:rsidR="009A7E27" w:rsidRPr="00A90278">
          <w:rPr>
            <w:rStyle w:val="Hyperlink"/>
            <w:noProof/>
            <w:spacing w:val="-24"/>
          </w:rPr>
          <w:t xml:space="preserve"> </w:t>
        </w:r>
        <w:r w:rsidR="009A7E27" w:rsidRPr="00A90278">
          <w:rPr>
            <w:rStyle w:val="Hyperlink"/>
            <w:noProof/>
          </w:rPr>
          <w:t>AMENDMENTS</w:t>
        </w:r>
        <w:r w:rsidR="009A7E27">
          <w:rPr>
            <w:noProof/>
            <w:webHidden/>
          </w:rPr>
          <w:tab/>
        </w:r>
        <w:r w:rsidR="009A7E27">
          <w:rPr>
            <w:noProof/>
            <w:webHidden/>
          </w:rPr>
          <w:fldChar w:fldCharType="begin"/>
        </w:r>
        <w:r w:rsidR="009A7E27">
          <w:rPr>
            <w:noProof/>
            <w:webHidden/>
          </w:rPr>
          <w:instrText xml:space="preserve"> PAGEREF _Toc471986521 \h </w:instrText>
        </w:r>
        <w:r w:rsidR="009A7E27">
          <w:rPr>
            <w:noProof/>
            <w:webHidden/>
          </w:rPr>
        </w:r>
        <w:r w:rsidR="009A7E27">
          <w:rPr>
            <w:noProof/>
            <w:webHidden/>
          </w:rPr>
          <w:fldChar w:fldCharType="separate"/>
        </w:r>
        <w:r w:rsidR="00D6696C">
          <w:rPr>
            <w:noProof/>
            <w:webHidden/>
          </w:rPr>
          <w:t>45</w:t>
        </w:r>
        <w:r w:rsidR="009A7E27">
          <w:rPr>
            <w:noProof/>
            <w:webHidden/>
          </w:rPr>
          <w:fldChar w:fldCharType="end"/>
        </w:r>
      </w:hyperlink>
    </w:p>
    <w:p w14:paraId="0AADFF63" w14:textId="1EED1E4D" w:rsidR="009A7E27" w:rsidRPr="004C69F0" w:rsidRDefault="00311251">
      <w:pPr>
        <w:pStyle w:val="TOC2"/>
        <w:tabs>
          <w:tab w:val="right" w:leader="dot" w:pos="8720"/>
        </w:tabs>
        <w:rPr>
          <w:rFonts w:eastAsia="Times New Roman" w:cs="Times New Roman"/>
          <w:noProof/>
          <w:lang w:eastAsia="en-US"/>
        </w:rPr>
      </w:pPr>
      <w:hyperlink w:anchor="_Toc471986522" w:history="1">
        <w:r w:rsidR="009A7E27" w:rsidRPr="00A90278">
          <w:rPr>
            <w:rStyle w:val="Hyperlink"/>
            <w:noProof/>
          </w:rPr>
          <w:t>SECTION 3 – AMENDMENTS</w:t>
        </w:r>
        <w:r w:rsidR="009A7E27">
          <w:rPr>
            <w:noProof/>
            <w:webHidden/>
          </w:rPr>
          <w:tab/>
        </w:r>
        <w:r w:rsidR="009A7E27">
          <w:rPr>
            <w:noProof/>
            <w:webHidden/>
          </w:rPr>
          <w:fldChar w:fldCharType="begin"/>
        </w:r>
        <w:r w:rsidR="009A7E27">
          <w:rPr>
            <w:noProof/>
            <w:webHidden/>
          </w:rPr>
          <w:instrText xml:space="preserve"> PAGEREF _Toc471986522 \h </w:instrText>
        </w:r>
        <w:r w:rsidR="009A7E27">
          <w:rPr>
            <w:noProof/>
            <w:webHidden/>
          </w:rPr>
        </w:r>
        <w:r w:rsidR="009A7E27">
          <w:rPr>
            <w:noProof/>
            <w:webHidden/>
          </w:rPr>
          <w:fldChar w:fldCharType="separate"/>
        </w:r>
        <w:r w:rsidR="00D6696C">
          <w:rPr>
            <w:noProof/>
            <w:webHidden/>
          </w:rPr>
          <w:t>45</w:t>
        </w:r>
        <w:r w:rsidR="009A7E27">
          <w:rPr>
            <w:noProof/>
            <w:webHidden/>
          </w:rPr>
          <w:fldChar w:fldCharType="end"/>
        </w:r>
      </w:hyperlink>
    </w:p>
    <w:p w14:paraId="502B404C" w14:textId="47944A32" w:rsidR="009A7E27" w:rsidRPr="004C69F0" w:rsidRDefault="00311251">
      <w:pPr>
        <w:pStyle w:val="TOC1"/>
        <w:tabs>
          <w:tab w:val="right" w:leader="dot" w:pos="8720"/>
        </w:tabs>
        <w:rPr>
          <w:rFonts w:eastAsia="Times New Roman" w:cs="Times New Roman"/>
          <w:noProof/>
          <w:lang w:eastAsia="en-US"/>
        </w:rPr>
      </w:pPr>
      <w:hyperlink w:anchor="_Toc471986523" w:history="1">
        <w:r w:rsidR="009A7E27" w:rsidRPr="00A90278">
          <w:rPr>
            <w:rStyle w:val="Hyperlink"/>
            <w:b/>
            <w:noProof/>
            <w:w w:val="95"/>
            <w:u w:color="000000"/>
          </w:rPr>
          <w:t>ARTICLE</w:t>
        </w:r>
        <w:r w:rsidR="009A7E27" w:rsidRPr="00A90278">
          <w:rPr>
            <w:rStyle w:val="Hyperlink"/>
            <w:b/>
            <w:noProof/>
            <w:spacing w:val="-6"/>
            <w:w w:val="95"/>
            <w:u w:color="000000"/>
          </w:rPr>
          <w:t xml:space="preserve"> - </w:t>
        </w:r>
        <w:r w:rsidR="009A7E27" w:rsidRPr="00A90278">
          <w:rPr>
            <w:rStyle w:val="Hyperlink"/>
            <w:b/>
            <w:noProof/>
            <w:spacing w:val="3"/>
            <w:w w:val="95"/>
            <w:u w:color="000000"/>
          </w:rPr>
          <w:t>14</w:t>
        </w:r>
        <w:r w:rsidR="009A7E27">
          <w:rPr>
            <w:noProof/>
            <w:webHidden/>
          </w:rPr>
          <w:tab/>
        </w:r>
        <w:r w:rsidR="009A7E27">
          <w:rPr>
            <w:noProof/>
            <w:webHidden/>
          </w:rPr>
          <w:fldChar w:fldCharType="begin"/>
        </w:r>
        <w:r w:rsidR="009A7E27">
          <w:rPr>
            <w:noProof/>
            <w:webHidden/>
          </w:rPr>
          <w:instrText xml:space="preserve"> PAGEREF _Toc471986523 \h </w:instrText>
        </w:r>
        <w:r w:rsidR="009A7E27">
          <w:rPr>
            <w:noProof/>
            <w:webHidden/>
          </w:rPr>
        </w:r>
        <w:r w:rsidR="009A7E27">
          <w:rPr>
            <w:noProof/>
            <w:webHidden/>
          </w:rPr>
          <w:fldChar w:fldCharType="separate"/>
        </w:r>
        <w:r w:rsidR="00D6696C">
          <w:rPr>
            <w:noProof/>
            <w:webHidden/>
          </w:rPr>
          <w:t>45</w:t>
        </w:r>
        <w:r w:rsidR="009A7E27">
          <w:rPr>
            <w:noProof/>
            <w:webHidden/>
          </w:rPr>
          <w:fldChar w:fldCharType="end"/>
        </w:r>
      </w:hyperlink>
    </w:p>
    <w:p w14:paraId="264E7A74" w14:textId="5B9C5E02" w:rsidR="009A7E27" w:rsidRPr="004C69F0" w:rsidRDefault="00311251">
      <w:pPr>
        <w:pStyle w:val="TOC2"/>
        <w:tabs>
          <w:tab w:val="right" w:leader="dot" w:pos="8720"/>
        </w:tabs>
        <w:rPr>
          <w:rFonts w:eastAsia="Times New Roman" w:cs="Times New Roman"/>
          <w:noProof/>
          <w:lang w:eastAsia="en-US"/>
        </w:rPr>
      </w:pPr>
      <w:hyperlink w:anchor="_Toc471986524" w:history="1">
        <w:r w:rsidR="009A7E27" w:rsidRPr="00A90278">
          <w:rPr>
            <w:rStyle w:val="Hyperlink"/>
            <w:noProof/>
          </w:rPr>
          <w:t>WSC PARLIAMENTARY PROCEDURE</w:t>
        </w:r>
        <w:r w:rsidR="009A7E27" w:rsidRPr="00A90278">
          <w:rPr>
            <w:rStyle w:val="Hyperlink"/>
            <w:noProof/>
            <w:spacing w:val="-14"/>
          </w:rPr>
          <w:t xml:space="preserve"> </w:t>
        </w:r>
        <w:r w:rsidR="009A7E27" w:rsidRPr="00A90278">
          <w:rPr>
            <w:rStyle w:val="Hyperlink"/>
            <w:noProof/>
          </w:rPr>
          <w:t>GUIDELINES</w:t>
        </w:r>
        <w:r w:rsidR="009A7E27">
          <w:rPr>
            <w:noProof/>
            <w:webHidden/>
          </w:rPr>
          <w:tab/>
        </w:r>
        <w:r w:rsidR="009A7E27">
          <w:rPr>
            <w:noProof/>
            <w:webHidden/>
          </w:rPr>
          <w:fldChar w:fldCharType="begin"/>
        </w:r>
        <w:r w:rsidR="009A7E27">
          <w:rPr>
            <w:noProof/>
            <w:webHidden/>
          </w:rPr>
          <w:instrText xml:space="preserve"> PAGEREF _Toc471986524 \h </w:instrText>
        </w:r>
        <w:r w:rsidR="009A7E27">
          <w:rPr>
            <w:noProof/>
            <w:webHidden/>
          </w:rPr>
        </w:r>
        <w:r w:rsidR="009A7E27">
          <w:rPr>
            <w:noProof/>
            <w:webHidden/>
          </w:rPr>
          <w:fldChar w:fldCharType="separate"/>
        </w:r>
        <w:r w:rsidR="00D6696C">
          <w:rPr>
            <w:noProof/>
            <w:webHidden/>
          </w:rPr>
          <w:t>45</w:t>
        </w:r>
        <w:r w:rsidR="009A7E27">
          <w:rPr>
            <w:noProof/>
            <w:webHidden/>
          </w:rPr>
          <w:fldChar w:fldCharType="end"/>
        </w:r>
      </w:hyperlink>
    </w:p>
    <w:p w14:paraId="2BBC7BA0" w14:textId="63B6487A" w:rsidR="009A7E27" w:rsidRPr="004C69F0" w:rsidRDefault="00311251">
      <w:pPr>
        <w:pStyle w:val="TOC1"/>
        <w:tabs>
          <w:tab w:val="right" w:leader="dot" w:pos="8720"/>
        </w:tabs>
        <w:rPr>
          <w:rFonts w:eastAsia="Times New Roman" w:cs="Times New Roman"/>
          <w:noProof/>
          <w:lang w:eastAsia="en-US"/>
        </w:rPr>
      </w:pPr>
      <w:hyperlink w:anchor="_Toc471986525" w:history="1">
        <w:r w:rsidR="009A7E27" w:rsidRPr="00A90278">
          <w:rPr>
            <w:rStyle w:val="Hyperlink"/>
            <w:b/>
            <w:noProof/>
            <w:w w:val="95"/>
            <w:u w:color="000000"/>
          </w:rPr>
          <w:t>ARTICLE</w:t>
        </w:r>
        <w:r w:rsidR="009A7E27" w:rsidRPr="00A90278">
          <w:rPr>
            <w:rStyle w:val="Hyperlink"/>
            <w:b/>
            <w:noProof/>
            <w:spacing w:val="-6"/>
            <w:w w:val="95"/>
            <w:u w:color="000000"/>
          </w:rPr>
          <w:t xml:space="preserve"> </w:t>
        </w:r>
        <w:r w:rsidR="009A7E27" w:rsidRPr="00A90278">
          <w:rPr>
            <w:rStyle w:val="Hyperlink"/>
            <w:b/>
            <w:noProof/>
            <w:spacing w:val="3"/>
            <w:w w:val="95"/>
            <w:u w:color="000000"/>
          </w:rPr>
          <w:t>15</w:t>
        </w:r>
        <w:r w:rsidR="009A7E27">
          <w:rPr>
            <w:noProof/>
            <w:webHidden/>
          </w:rPr>
          <w:tab/>
        </w:r>
        <w:r w:rsidR="009A7E27">
          <w:rPr>
            <w:noProof/>
            <w:webHidden/>
          </w:rPr>
          <w:fldChar w:fldCharType="begin"/>
        </w:r>
        <w:r w:rsidR="009A7E27">
          <w:rPr>
            <w:noProof/>
            <w:webHidden/>
          </w:rPr>
          <w:instrText xml:space="preserve"> PAGEREF _Toc471986525 \h </w:instrText>
        </w:r>
        <w:r w:rsidR="009A7E27">
          <w:rPr>
            <w:noProof/>
            <w:webHidden/>
          </w:rPr>
        </w:r>
        <w:r w:rsidR="009A7E27">
          <w:rPr>
            <w:noProof/>
            <w:webHidden/>
          </w:rPr>
          <w:fldChar w:fldCharType="separate"/>
        </w:r>
        <w:r w:rsidR="00D6696C">
          <w:rPr>
            <w:noProof/>
            <w:webHidden/>
          </w:rPr>
          <w:t>51</w:t>
        </w:r>
        <w:r w:rsidR="009A7E27">
          <w:rPr>
            <w:noProof/>
            <w:webHidden/>
          </w:rPr>
          <w:fldChar w:fldCharType="end"/>
        </w:r>
      </w:hyperlink>
    </w:p>
    <w:p w14:paraId="78DF678A" w14:textId="2A41B23B" w:rsidR="009A7E27" w:rsidRPr="004C69F0" w:rsidRDefault="00311251">
      <w:pPr>
        <w:pStyle w:val="TOC2"/>
        <w:tabs>
          <w:tab w:val="right" w:leader="dot" w:pos="8720"/>
        </w:tabs>
        <w:rPr>
          <w:rFonts w:eastAsia="Times New Roman" w:cs="Times New Roman"/>
          <w:noProof/>
          <w:lang w:eastAsia="en-US"/>
        </w:rPr>
      </w:pPr>
      <w:hyperlink w:anchor="_Toc471986526" w:history="1">
        <w:r w:rsidR="009A7E27" w:rsidRPr="00A90278">
          <w:rPr>
            <w:rStyle w:val="Hyperlink"/>
            <w:caps/>
            <w:noProof/>
          </w:rPr>
          <w:t>Cocaine Anonymous LOGO</w:t>
        </w:r>
        <w:r w:rsidR="009A7E27">
          <w:rPr>
            <w:noProof/>
            <w:webHidden/>
          </w:rPr>
          <w:tab/>
        </w:r>
        <w:r w:rsidR="009A7E27">
          <w:rPr>
            <w:noProof/>
            <w:webHidden/>
          </w:rPr>
          <w:fldChar w:fldCharType="begin"/>
        </w:r>
        <w:r w:rsidR="009A7E27">
          <w:rPr>
            <w:noProof/>
            <w:webHidden/>
          </w:rPr>
          <w:instrText xml:space="preserve"> PAGEREF _Toc471986526 \h </w:instrText>
        </w:r>
        <w:r w:rsidR="009A7E27">
          <w:rPr>
            <w:noProof/>
            <w:webHidden/>
          </w:rPr>
        </w:r>
        <w:r w:rsidR="009A7E27">
          <w:rPr>
            <w:noProof/>
            <w:webHidden/>
          </w:rPr>
          <w:fldChar w:fldCharType="separate"/>
        </w:r>
        <w:r w:rsidR="00D6696C">
          <w:rPr>
            <w:noProof/>
            <w:webHidden/>
          </w:rPr>
          <w:t>51</w:t>
        </w:r>
        <w:r w:rsidR="009A7E27">
          <w:rPr>
            <w:noProof/>
            <w:webHidden/>
          </w:rPr>
          <w:fldChar w:fldCharType="end"/>
        </w:r>
      </w:hyperlink>
    </w:p>
    <w:p w14:paraId="2D93FEBD" w14:textId="77777777" w:rsidR="008C461C" w:rsidRDefault="00F31366" w:rsidP="008C461C">
      <w:pPr>
        <w:rPr>
          <w:w w:val="95"/>
          <w:u w:val="thick" w:color="000000"/>
        </w:rPr>
      </w:pPr>
      <w:r>
        <w:rPr>
          <w:b/>
          <w:bCs/>
          <w:noProof/>
        </w:rPr>
        <w:fldChar w:fldCharType="end"/>
      </w:r>
      <w:bookmarkStart w:id="0" w:name="_Toc471976208"/>
      <w:bookmarkStart w:id="1" w:name="_Toc471976479"/>
      <w:r w:rsidR="008C461C">
        <w:rPr>
          <w:noProof/>
        </w:rPr>
        <w:br w:type="page"/>
      </w:r>
    </w:p>
    <w:p w14:paraId="21A057D4" w14:textId="77777777" w:rsidR="007C7BED" w:rsidRPr="00CD07E4" w:rsidRDefault="00432B11" w:rsidP="00CD07E4">
      <w:pPr>
        <w:pStyle w:val="Heading1"/>
        <w:rPr>
          <w:b/>
          <w:bCs/>
          <w:sz w:val="24"/>
          <w:szCs w:val="24"/>
        </w:rPr>
      </w:pPr>
      <w:bookmarkStart w:id="2" w:name="_Toc471986427"/>
      <w:r w:rsidRPr="00CD07E4">
        <w:rPr>
          <w:b/>
          <w:w w:val="95"/>
          <w:sz w:val="24"/>
          <w:szCs w:val="24"/>
          <w:u w:color="000000"/>
        </w:rPr>
        <w:lastRenderedPageBreak/>
        <w:t>ARTICLE</w:t>
      </w:r>
      <w:r w:rsidRPr="00CD07E4">
        <w:rPr>
          <w:b/>
          <w:spacing w:val="-9"/>
          <w:w w:val="95"/>
          <w:sz w:val="24"/>
          <w:szCs w:val="24"/>
          <w:u w:color="000000"/>
        </w:rPr>
        <w:t xml:space="preserve"> </w:t>
      </w:r>
      <w:r w:rsidRPr="00CD07E4">
        <w:rPr>
          <w:b/>
          <w:w w:val="95"/>
          <w:sz w:val="24"/>
          <w:szCs w:val="24"/>
          <w:u w:color="000000"/>
        </w:rPr>
        <w:t>1</w:t>
      </w:r>
      <w:bookmarkEnd w:id="0"/>
      <w:bookmarkEnd w:id="1"/>
      <w:bookmarkEnd w:id="2"/>
    </w:p>
    <w:p w14:paraId="1F561837" w14:textId="77777777" w:rsidR="007C7BED" w:rsidRPr="006F683F" w:rsidRDefault="007C7BED" w:rsidP="00321DA5">
      <w:pPr>
        <w:tabs>
          <w:tab w:val="left" w:pos="8730"/>
        </w:tabs>
        <w:spacing w:before="5"/>
        <w:ind w:right="450"/>
        <w:jc w:val="both"/>
        <w:rPr>
          <w:rFonts w:ascii="Times New Roman" w:eastAsia="Times New Roman" w:hAnsi="Times New Roman"/>
          <w:b/>
          <w:bCs/>
          <w:sz w:val="24"/>
          <w:szCs w:val="24"/>
        </w:rPr>
      </w:pPr>
    </w:p>
    <w:p w14:paraId="44EBB24C" w14:textId="77777777" w:rsidR="007C7BED" w:rsidRPr="006F683F" w:rsidRDefault="00432B11" w:rsidP="004801A6">
      <w:pPr>
        <w:pStyle w:val="Heading2"/>
        <w:ind w:left="540"/>
      </w:pPr>
      <w:bookmarkStart w:id="3" w:name="_Toc471986428"/>
      <w:r w:rsidRPr="006F683F">
        <w:t>SECTION</w:t>
      </w:r>
      <w:r w:rsidRPr="006F683F">
        <w:rPr>
          <w:spacing w:val="-10"/>
        </w:rPr>
        <w:t xml:space="preserve"> </w:t>
      </w:r>
      <w:r w:rsidRPr="006F683F">
        <w:t>1</w:t>
      </w:r>
      <w:r w:rsidRPr="006F683F">
        <w:rPr>
          <w:spacing w:val="-10"/>
        </w:rPr>
        <w:t xml:space="preserve"> </w:t>
      </w:r>
      <w:r w:rsidRPr="006F683F">
        <w:t>-</w:t>
      </w:r>
      <w:r w:rsidRPr="006F683F">
        <w:rPr>
          <w:spacing w:val="-11"/>
        </w:rPr>
        <w:t xml:space="preserve"> </w:t>
      </w:r>
      <w:r w:rsidRPr="006F683F">
        <w:t>PURPOSE</w:t>
      </w:r>
      <w:r w:rsidRPr="006F683F">
        <w:rPr>
          <w:spacing w:val="-10"/>
        </w:rPr>
        <w:t xml:space="preserve"> </w:t>
      </w:r>
      <w:r w:rsidRPr="006F683F">
        <w:t>OF</w:t>
      </w:r>
      <w:r w:rsidRPr="006F683F">
        <w:rPr>
          <w:spacing w:val="-13"/>
        </w:rPr>
        <w:t xml:space="preserve"> </w:t>
      </w:r>
      <w:r w:rsidRPr="006F683F">
        <w:t>ORGANIZATION</w:t>
      </w:r>
      <w:bookmarkEnd w:id="3"/>
    </w:p>
    <w:p w14:paraId="2123EFEB"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7AB7C9D5" w14:textId="77777777" w:rsidR="007C7BED" w:rsidRPr="006F683F" w:rsidRDefault="00432B11" w:rsidP="00321DA5">
      <w:pPr>
        <w:pStyle w:val="BodyText"/>
        <w:spacing w:line="266" w:lineRule="exact"/>
        <w:ind w:left="830" w:right="450"/>
        <w:jc w:val="both"/>
      </w:pPr>
      <w:r w:rsidRPr="006F683F">
        <w:t xml:space="preserve">The purpose of the San Gabriel/Pomona Valley </w:t>
      </w:r>
      <w:r w:rsidR="00E17478" w:rsidRPr="006F683F">
        <w:t xml:space="preserve">General Service Organization (hereafter referred to as </w:t>
      </w:r>
      <w:r w:rsidRPr="006F683F">
        <w:t>G.S.O.</w:t>
      </w:r>
      <w:r w:rsidR="00E17478" w:rsidRPr="006F683F">
        <w:t>)</w:t>
      </w:r>
      <w:r w:rsidRPr="006F683F">
        <w:t xml:space="preserve"> shall be the administration</w:t>
      </w:r>
      <w:r w:rsidRPr="006F683F">
        <w:rPr>
          <w:spacing w:val="-7"/>
        </w:rPr>
        <w:t xml:space="preserve"> </w:t>
      </w:r>
      <w:r w:rsidRPr="006F683F">
        <w:t>and</w:t>
      </w:r>
      <w:r w:rsidRPr="006F683F">
        <w:rPr>
          <w:spacing w:val="-9"/>
        </w:rPr>
        <w:t xml:space="preserve"> </w:t>
      </w:r>
      <w:r w:rsidRPr="006F683F">
        <w:t>coordination</w:t>
      </w:r>
      <w:r w:rsidRPr="006F683F">
        <w:rPr>
          <w:spacing w:val="-7"/>
        </w:rPr>
        <w:t xml:space="preserve"> </w:t>
      </w:r>
      <w:r w:rsidRPr="006F683F">
        <w:t>of</w:t>
      </w:r>
      <w:r w:rsidRPr="006F683F">
        <w:rPr>
          <w:spacing w:val="-10"/>
        </w:rPr>
        <w:t xml:space="preserve"> </w:t>
      </w:r>
      <w:r w:rsidRPr="006F683F">
        <w:t>C.A.</w:t>
      </w:r>
      <w:r w:rsidRPr="006F683F">
        <w:rPr>
          <w:spacing w:val="-9"/>
        </w:rPr>
        <w:t xml:space="preserve"> </w:t>
      </w:r>
      <w:r w:rsidRPr="006F683F">
        <w:t>activities</w:t>
      </w:r>
      <w:r w:rsidRPr="006F683F">
        <w:rPr>
          <w:spacing w:val="-7"/>
        </w:rPr>
        <w:t xml:space="preserve"> </w:t>
      </w:r>
      <w:r w:rsidRPr="006F683F">
        <w:t>common</w:t>
      </w:r>
      <w:r w:rsidRPr="006F683F">
        <w:rPr>
          <w:spacing w:val="-12"/>
        </w:rPr>
        <w:t xml:space="preserve"> </w:t>
      </w:r>
      <w:r w:rsidRPr="006F683F">
        <w:t>to</w:t>
      </w:r>
      <w:r w:rsidRPr="006F683F">
        <w:rPr>
          <w:spacing w:val="-6"/>
        </w:rPr>
        <w:t xml:space="preserve"> </w:t>
      </w:r>
      <w:r w:rsidRPr="006F683F">
        <w:t>the</w:t>
      </w:r>
      <w:r w:rsidRPr="006F683F">
        <w:rPr>
          <w:spacing w:val="-13"/>
        </w:rPr>
        <w:t xml:space="preserve"> </w:t>
      </w:r>
      <w:r w:rsidRPr="006F683F">
        <w:t>various groups</w:t>
      </w:r>
      <w:r w:rsidRPr="006F683F">
        <w:rPr>
          <w:spacing w:val="-13"/>
        </w:rPr>
        <w:t xml:space="preserve"> </w:t>
      </w:r>
      <w:r w:rsidRPr="006F683F">
        <w:t>comprising</w:t>
      </w:r>
      <w:r w:rsidRPr="006F683F">
        <w:rPr>
          <w:spacing w:val="-15"/>
        </w:rPr>
        <w:t xml:space="preserve"> </w:t>
      </w:r>
      <w:r w:rsidRPr="006F683F">
        <w:t>its</w:t>
      </w:r>
      <w:r w:rsidRPr="006F683F">
        <w:rPr>
          <w:spacing w:val="-11"/>
        </w:rPr>
        <w:t xml:space="preserve"> </w:t>
      </w:r>
      <w:r w:rsidRPr="006F683F">
        <w:t>membership.</w:t>
      </w:r>
      <w:r w:rsidRPr="006F683F">
        <w:rPr>
          <w:spacing w:val="-11"/>
        </w:rPr>
        <w:t xml:space="preserve"> </w:t>
      </w:r>
      <w:r w:rsidRPr="006F683F">
        <w:t>These</w:t>
      </w:r>
      <w:r w:rsidRPr="006F683F">
        <w:rPr>
          <w:spacing w:val="-14"/>
        </w:rPr>
        <w:t xml:space="preserve"> </w:t>
      </w:r>
      <w:r w:rsidRPr="006F683F">
        <w:t>activities</w:t>
      </w:r>
      <w:r w:rsidRPr="006F683F">
        <w:rPr>
          <w:spacing w:val="-11"/>
        </w:rPr>
        <w:t xml:space="preserve"> </w:t>
      </w:r>
      <w:r w:rsidRPr="006F683F">
        <w:t>include:</w:t>
      </w:r>
    </w:p>
    <w:p w14:paraId="77C6EACF" w14:textId="77777777" w:rsidR="007C7BED" w:rsidRPr="006F683F" w:rsidRDefault="00654A3A" w:rsidP="00321DA5">
      <w:pPr>
        <w:pStyle w:val="BodyText"/>
        <w:tabs>
          <w:tab w:val="left" w:pos="1260"/>
          <w:tab w:val="left" w:pos="8730"/>
        </w:tabs>
        <w:spacing w:line="259" w:lineRule="exact"/>
        <w:ind w:left="830" w:right="450"/>
        <w:jc w:val="both"/>
      </w:pPr>
      <w:r w:rsidRPr="006F683F">
        <w:t>1.)</w:t>
      </w:r>
      <w:r w:rsidRPr="006F683F">
        <w:tab/>
      </w:r>
      <w:r w:rsidR="00432B11" w:rsidRPr="006F683F">
        <w:t>Maintaining a</w:t>
      </w:r>
      <w:r w:rsidR="00E17478" w:rsidRPr="006F683F">
        <w:t>n Area storage Location</w:t>
      </w:r>
    </w:p>
    <w:p w14:paraId="252AFFE9" w14:textId="77777777" w:rsidR="007C7BED" w:rsidRPr="006F683F" w:rsidRDefault="00432B11" w:rsidP="00AC5F3D">
      <w:pPr>
        <w:pStyle w:val="BodyText"/>
        <w:tabs>
          <w:tab w:val="left" w:pos="1260"/>
          <w:tab w:val="left" w:pos="8730"/>
        </w:tabs>
        <w:spacing w:line="265" w:lineRule="exact"/>
        <w:ind w:left="830" w:right="450"/>
        <w:jc w:val="both"/>
      </w:pPr>
      <w:r w:rsidRPr="006F683F">
        <w:t>2.)</w:t>
      </w:r>
      <w:r w:rsidR="00654A3A" w:rsidRPr="006F683F">
        <w:rPr>
          <w:spacing w:val="-42"/>
        </w:rPr>
        <w:t xml:space="preserve"> </w:t>
      </w:r>
      <w:r w:rsidR="00654A3A" w:rsidRPr="006F683F">
        <w:rPr>
          <w:spacing w:val="-42"/>
        </w:rPr>
        <w:tab/>
      </w:r>
      <w:r w:rsidRPr="006F683F">
        <w:t>Maintaining</w:t>
      </w:r>
      <w:r w:rsidRPr="006F683F">
        <w:rPr>
          <w:spacing w:val="-12"/>
        </w:rPr>
        <w:t xml:space="preserve"> </w:t>
      </w:r>
      <w:r w:rsidRPr="006F683F">
        <w:t>the</w:t>
      </w:r>
      <w:r w:rsidRPr="006F683F">
        <w:rPr>
          <w:spacing w:val="-10"/>
        </w:rPr>
        <w:t xml:space="preserve"> </w:t>
      </w:r>
      <w:r w:rsidRPr="006F683F">
        <w:t>standing</w:t>
      </w:r>
      <w:r w:rsidRPr="006F683F">
        <w:rPr>
          <w:spacing w:val="-12"/>
        </w:rPr>
        <w:t xml:space="preserve"> </w:t>
      </w:r>
      <w:r w:rsidRPr="006F683F">
        <w:t>committees</w:t>
      </w:r>
      <w:r w:rsidRPr="006F683F">
        <w:rPr>
          <w:spacing w:val="-7"/>
        </w:rPr>
        <w:t xml:space="preserve"> </w:t>
      </w:r>
      <w:r w:rsidRPr="006F683F">
        <w:t>and</w:t>
      </w:r>
      <w:r w:rsidRPr="006F683F">
        <w:rPr>
          <w:spacing w:val="-9"/>
        </w:rPr>
        <w:t xml:space="preserve"> </w:t>
      </w:r>
      <w:r w:rsidRPr="006F683F">
        <w:t>their</w:t>
      </w:r>
      <w:r w:rsidRPr="006F683F">
        <w:rPr>
          <w:spacing w:val="-10"/>
        </w:rPr>
        <w:t xml:space="preserve"> </w:t>
      </w:r>
      <w:r w:rsidRPr="006F683F">
        <w:t>objectives</w:t>
      </w:r>
      <w:r w:rsidRPr="006F683F">
        <w:rPr>
          <w:spacing w:val="-7"/>
        </w:rPr>
        <w:t xml:space="preserve"> </w:t>
      </w:r>
      <w:r w:rsidRPr="006F683F">
        <w:t>for</w:t>
      </w:r>
      <w:r w:rsidRPr="006F683F">
        <w:rPr>
          <w:spacing w:val="-10"/>
        </w:rPr>
        <w:t xml:space="preserve"> </w:t>
      </w:r>
      <w:r w:rsidRPr="006F683F">
        <w:t>the</w:t>
      </w:r>
      <w:r w:rsidR="00AC5F3D">
        <w:t xml:space="preserve"> </w:t>
      </w:r>
      <w:r w:rsidRPr="006F683F">
        <w:t>G. S.</w:t>
      </w:r>
      <w:r w:rsidRPr="006F683F">
        <w:rPr>
          <w:spacing w:val="-4"/>
        </w:rPr>
        <w:t xml:space="preserve"> </w:t>
      </w:r>
      <w:r w:rsidRPr="006F683F">
        <w:t>O.</w:t>
      </w:r>
    </w:p>
    <w:p w14:paraId="7DA85918" w14:textId="77777777" w:rsidR="007C7BED" w:rsidRDefault="007C7BED" w:rsidP="00321DA5">
      <w:pPr>
        <w:tabs>
          <w:tab w:val="left" w:pos="8730"/>
        </w:tabs>
        <w:spacing w:before="4"/>
        <w:ind w:right="450"/>
        <w:jc w:val="both"/>
        <w:rPr>
          <w:rFonts w:ascii="Times New Roman" w:eastAsia="Times New Roman" w:hAnsi="Times New Roman"/>
          <w:sz w:val="24"/>
          <w:szCs w:val="24"/>
        </w:rPr>
      </w:pPr>
    </w:p>
    <w:p w14:paraId="3E6EEA8D" w14:textId="77777777" w:rsidR="00AD2D76" w:rsidRPr="006F683F" w:rsidRDefault="00AD2D76" w:rsidP="00321DA5">
      <w:pPr>
        <w:tabs>
          <w:tab w:val="left" w:pos="8730"/>
        </w:tabs>
        <w:spacing w:before="4"/>
        <w:ind w:right="450"/>
        <w:jc w:val="both"/>
        <w:rPr>
          <w:rFonts w:ascii="Times New Roman" w:eastAsia="Times New Roman" w:hAnsi="Times New Roman"/>
          <w:sz w:val="24"/>
          <w:szCs w:val="24"/>
        </w:rPr>
      </w:pPr>
    </w:p>
    <w:p w14:paraId="4028EE60" w14:textId="77777777" w:rsidR="007C7BED" w:rsidRPr="006F683F" w:rsidRDefault="00432B11" w:rsidP="00CD07E4">
      <w:pPr>
        <w:pStyle w:val="Heading1"/>
        <w:rPr>
          <w:b/>
          <w:bCs/>
        </w:rPr>
      </w:pPr>
      <w:bookmarkStart w:id="4" w:name="_Toc471976209"/>
      <w:bookmarkStart w:id="5" w:name="_Toc471976480"/>
      <w:bookmarkStart w:id="6" w:name="_Toc471986429"/>
      <w:r w:rsidRPr="00CD07E4">
        <w:rPr>
          <w:b/>
          <w:w w:val="95"/>
          <w:sz w:val="24"/>
          <w:szCs w:val="24"/>
          <w:u w:color="000000"/>
        </w:rPr>
        <w:t>ARTICLE</w:t>
      </w:r>
      <w:r w:rsidRPr="006F683F">
        <w:rPr>
          <w:spacing w:val="-9"/>
          <w:w w:val="95"/>
          <w:u w:color="000000"/>
        </w:rPr>
        <w:t xml:space="preserve"> </w:t>
      </w:r>
      <w:r w:rsidRPr="006F683F">
        <w:rPr>
          <w:w w:val="95"/>
          <w:u w:color="000000"/>
        </w:rPr>
        <w:t>2</w:t>
      </w:r>
      <w:bookmarkEnd w:id="4"/>
      <w:bookmarkEnd w:id="5"/>
      <w:bookmarkEnd w:id="6"/>
    </w:p>
    <w:p w14:paraId="7D4DB9D4"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29DEFBDE" w14:textId="77777777" w:rsidR="007C7BED" w:rsidRPr="006F683F" w:rsidRDefault="00432B11" w:rsidP="008C461C">
      <w:pPr>
        <w:pStyle w:val="Heading2"/>
        <w:jc w:val="center"/>
      </w:pPr>
      <w:bookmarkStart w:id="7" w:name="_Toc471986430"/>
      <w:r w:rsidRPr="006F683F">
        <w:t>THE TWELVE</w:t>
      </w:r>
      <w:r w:rsidRPr="006F683F">
        <w:rPr>
          <w:spacing w:val="-19"/>
        </w:rPr>
        <w:t xml:space="preserve"> </w:t>
      </w:r>
      <w:r w:rsidRPr="006F683F">
        <w:t>TRADITIONS</w:t>
      </w:r>
      <w:bookmarkEnd w:id="7"/>
    </w:p>
    <w:p w14:paraId="6A71453E"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167A5450" w14:textId="77777777" w:rsidR="007C7BED" w:rsidRPr="006F683F" w:rsidRDefault="00432B11" w:rsidP="00321DA5">
      <w:pPr>
        <w:pStyle w:val="BodyText"/>
        <w:tabs>
          <w:tab w:val="left" w:pos="8730"/>
        </w:tabs>
        <w:spacing w:line="266" w:lineRule="exact"/>
        <w:ind w:left="830" w:right="450"/>
        <w:jc w:val="both"/>
      </w:pPr>
      <w:r w:rsidRPr="006F683F">
        <w:t>The</w:t>
      </w:r>
      <w:r w:rsidRPr="006F683F">
        <w:rPr>
          <w:spacing w:val="-9"/>
        </w:rPr>
        <w:t xml:space="preserve"> </w:t>
      </w:r>
      <w:r w:rsidRPr="006F683F">
        <w:t>G.S.O.</w:t>
      </w:r>
      <w:r w:rsidRPr="006F683F">
        <w:rPr>
          <w:spacing w:val="-8"/>
        </w:rPr>
        <w:t xml:space="preserve"> </w:t>
      </w:r>
      <w:r w:rsidRPr="006F683F">
        <w:t>shall</w:t>
      </w:r>
      <w:r w:rsidRPr="006F683F">
        <w:rPr>
          <w:spacing w:val="-5"/>
        </w:rPr>
        <w:t xml:space="preserve"> </w:t>
      </w:r>
      <w:r w:rsidRPr="006F683F">
        <w:t>operate</w:t>
      </w:r>
      <w:r w:rsidRPr="006F683F">
        <w:rPr>
          <w:spacing w:val="-9"/>
        </w:rPr>
        <w:t xml:space="preserve"> </w:t>
      </w:r>
      <w:r w:rsidRPr="006F683F">
        <w:t>under</w:t>
      </w:r>
      <w:r w:rsidRPr="006F683F">
        <w:rPr>
          <w:spacing w:val="-9"/>
        </w:rPr>
        <w:t xml:space="preserve"> </w:t>
      </w:r>
      <w:r w:rsidRPr="006F683F">
        <w:t>the</w:t>
      </w:r>
      <w:r w:rsidRPr="006F683F">
        <w:rPr>
          <w:spacing w:val="-9"/>
        </w:rPr>
        <w:t xml:space="preserve"> </w:t>
      </w:r>
      <w:r w:rsidRPr="006F683F">
        <w:t>guidelines</w:t>
      </w:r>
      <w:r w:rsidRPr="006F683F">
        <w:rPr>
          <w:spacing w:val="-6"/>
        </w:rPr>
        <w:t xml:space="preserve"> </w:t>
      </w:r>
      <w:r w:rsidRPr="006F683F">
        <w:t>of</w:t>
      </w:r>
      <w:r w:rsidRPr="006F683F">
        <w:rPr>
          <w:spacing w:val="-9"/>
        </w:rPr>
        <w:t xml:space="preserve"> </w:t>
      </w:r>
      <w:r w:rsidRPr="006F683F">
        <w:t>the</w:t>
      </w:r>
      <w:r w:rsidRPr="006F683F">
        <w:rPr>
          <w:spacing w:val="-9"/>
        </w:rPr>
        <w:t xml:space="preserve"> </w:t>
      </w:r>
      <w:r w:rsidRPr="006F683F">
        <w:t>Twelve</w:t>
      </w:r>
      <w:r w:rsidRPr="006F683F">
        <w:rPr>
          <w:spacing w:val="-9"/>
        </w:rPr>
        <w:t xml:space="preserve"> </w:t>
      </w:r>
      <w:r w:rsidRPr="006F683F">
        <w:t>Traditions</w:t>
      </w:r>
      <w:r w:rsidRPr="006F683F">
        <w:rPr>
          <w:spacing w:val="-6"/>
        </w:rPr>
        <w:t xml:space="preserve"> </w:t>
      </w:r>
      <w:r w:rsidRPr="006F683F">
        <w:t>of Cocaine</w:t>
      </w:r>
      <w:r w:rsidRPr="006F683F">
        <w:rPr>
          <w:spacing w:val="-28"/>
        </w:rPr>
        <w:t xml:space="preserve"> </w:t>
      </w:r>
      <w:r w:rsidRPr="006F683F">
        <w:t>Anonymous.</w:t>
      </w:r>
    </w:p>
    <w:p w14:paraId="6E012D0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3E29F0BD" w14:textId="77777777" w:rsidR="007C7BED" w:rsidRPr="006F683F" w:rsidRDefault="00432B11" w:rsidP="00321DA5">
      <w:pPr>
        <w:pStyle w:val="BodyText"/>
        <w:tabs>
          <w:tab w:val="left" w:pos="1260"/>
          <w:tab w:val="left" w:pos="8730"/>
        </w:tabs>
        <w:spacing w:line="274" w:lineRule="exact"/>
        <w:ind w:left="830" w:right="450"/>
        <w:jc w:val="both"/>
      </w:pPr>
      <w:r w:rsidRPr="006F683F">
        <w:t>1.)  Our common welfare should come first; personal recovery depends</w:t>
      </w:r>
      <w:r w:rsidRPr="006F683F">
        <w:rPr>
          <w:spacing w:val="-39"/>
        </w:rPr>
        <w:t xml:space="preserve"> </w:t>
      </w:r>
      <w:r w:rsidRPr="006F683F">
        <w:t>upon</w:t>
      </w:r>
    </w:p>
    <w:p w14:paraId="6A05524F" w14:textId="77777777" w:rsidR="007C7BED" w:rsidRPr="006F683F" w:rsidRDefault="00432B11" w:rsidP="00321DA5">
      <w:pPr>
        <w:pStyle w:val="BodyText"/>
        <w:tabs>
          <w:tab w:val="left" w:pos="8730"/>
        </w:tabs>
        <w:spacing w:line="274" w:lineRule="exact"/>
        <w:ind w:left="1262" w:right="450"/>
        <w:jc w:val="both"/>
      </w:pPr>
      <w:r w:rsidRPr="006F683F">
        <w:t>C.A.</w:t>
      </w:r>
      <w:r w:rsidRPr="006F683F">
        <w:rPr>
          <w:spacing w:val="-4"/>
        </w:rPr>
        <w:t xml:space="preserve"> </w:t>
      </w:r>
      <w:r w:rsidRPr="006F683F">
        <w:rPr>
          <w:spacing w:val="-3"/>
        </w:rPr>
        <w:t>unity.</w:t>
      </w:r>
    </w:p>
    <w:p w14:paraId="69337DC2"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76C6C3E" w14:textId="77777777" w:rsidR="007C7BED" w:rsidRPr="006F683F" w:rsidRDefault="00432B11" w:rsidP="00321DA5">
      <w:pPr>
        <w:pStyle w:val="BodyText"/>
        <w:tabs>
          <w:tab w:val="left" w:pos="1260"/>
          <w:tab w:val="left" w:pos="8730"/>
        </w:tabs>
        <w:spacing w:line="266" w:lineRule="exact"/>
        <w:ind w:left="1262" w:right="450" w:hanging="432"/>
        <w:jc w:val="both"/>
      </w:pPr>
      <w:r w:rsidRPr="006F683F">
        <w:t>2.)</w:t>
      </w:r>
      <w:r w:rsidR="009509F4">
        <w:tab/>
      </w:r>
      <w:r w:rsidRPr="006F683F">
        <w:t>For our group purpose</w:t>
      </w:r>
      <w:r w:rsidRPr="006F683F">
        <w:rPr>
          <w:color w:val="FF0000"/>
        </w:rPr>
        <w:t xml:space="preserve">, </w:t>
      </w:r>
      <w:r w:rsidRPr="006F683F">
        <w:t>and there is but one ultimate authority - a loving God</w:t>
      </w:r>
      <w:r w:rsidRPr="006F683F">
        <w:rPr>
          <w:spacing w:val="-7"/>
        </w:rPr>
        <w:t xml:space="preserve"> </w:t>
      </w:r>
      <w:r w:rsidRPr="006F683F">
        <w:t>as</w:t>
      </w:r>
      <w:r w:rsidRPr="006F683F">
        <w:rPr>
          <w:spacing w:val="-6"/>
        </w:rPr>
        <w:t xml:space="preserve"> </w:t>
      </w:r>
      <w:r w:rsidRPr="006F683F">
        <w:t>He</w:t>
      </w:r>
      <w:r w:rsidRPr="006F683F">
        <w:rPr>
          <w:spacing w:val="-12"/>
        </w:rPr>
        <w:t xml:space="preserve"> </w:t>
      </w:r>
      <w:r w:rsidRPr="006F683F">
        <w:t>may</w:t>
      </w:r>
      <w:r w:rsidRPr="006F683F">
        <w:rPr>
          <w:spacing w:val="-15"/>
        </w:rPr>
        <w:t xml:space="preserve"> </w:t>
      </w:r>
      <w:r w:rsidRPr="006F683F">
        <w:t>express</w:t>
      </w:r>
      <w:r w:rsidRPr="006F683F">
        <w:rPr>
          <w:spacing w:val="-7"/>
        </w:rPr>
        <w:t xml:space="preserve"> </w:t>
      </w:r>
      <w:r w:rsidRPr="006F683F">
        <w:t>Himself</w:t>
      </w:r>
      <w:r w:rsidRPr="006F683F">
        <w:rPr>
          <w:spacing w:val="-7"/>
        </w:rPr>
        <w:t xml:space="preserve"> </w:t>
      </w:r>
      <w:r w:rsidRPr="006F683F">
        <w:t>in</w:t>
      </w:r>
      <w:r w:rsidRPr="006F683F">
        <w:rPr>
          <w:spacing w:val="-7"/>
        </w:rPr>
        <w:t xml:space="preserve"> </w:t>
      </w:r>
      <w:r w:rsidRPr="006F683F">
        <w:t>our</w:t>
      </w:r>
      <w:r w:rsidRPr="006F683F">
        <w:rPr>
          <w:spacing w:val="-7"/>
        </w:rPr>
        <w:t xml:space="preserve"> </w:t>
      </w:r>
      <w:r w:rsidRPr="006F683F">
        <w:t>group</w:t>
      </w:r>
      <w:r w:rsidRPr="006F683F">
        <w:rPr>
          <w:spacing w:val="-7"/>
        </w:rPr>
        <w:t xml:space="preserve"> </w:t>
      </w:r>
      <w:r w:rsidRPr="006F683F">
        <w:t>conscience.</w:t>
      </w:r>
      <w:r w:rsidRPr="006F683F">
        <w:rPr>
          <w:spacing w:val="-6"/>
        </w:rPr>
        <w:t xml:space="preserve"> </w:t>
      </w:r>
      <w:r w:rsidRPr="006F683F">
        <w:t>Our</w:t>
      </w:r>
      <w:r w:rsidRPr="006F683F">
        <w:rPr>
          <w:spacing w:val="-7"/>
        </w:rPr>
        <w:t xml:space="preserve"> </w:t>
      </w:r>
      <w:r w:rsidRPr="006F683F">
        <w:t>leaders</w:t>
      </w:r>
      <w:r w:rsidRPr="006F683F">
        <w:rPr>
          <w:spacing w:val="-7"/>
        </w:rPr>
        <w:t xml:space="preserve"> </w:t>
      </w:r>
      <w:r w:rsidRPr="006F683F">
        <w:t>are but</w:t>
      </w:r>
      <w:r w:rsidRPr="006F683F">
        <w:rPr>
          <w:spacing w:val="-6"/>
        </w:rPr>
        <w:t xml:space="preserve"> </w:t>
      </w:r>
      <w:r w:rsidRPr="006F683F">
        <w:t>trusted</w:t>
      </w:r>
      <w:r w:rsidRPr="006F683F">
        <w:rPr>
          <w:spacing w:val="-7"/>
        </w:rPr>
        <w:t xml:space="preserve"> </w:t>
      </w:r>
      <w:r w:rsidRPr="006F683F">
        <w:t>servants;</w:t>
      </w:r>
      <w:r w:rsidRPr="006F683F">
        <w:rPr>
          <w:spacing w:val="-9"/>
        </w:rPr>
        <w:t xml:space="preserve"> </w:t>
      </w:r>
      <w:r w:rsidRPr="006F683F">
        <w:t>they</w:t>
      </w:r>
      <w:r w:rsidRPr="006F683F">
        <w:rPr>
          <w:spacing w:val="-15"/>
        </w:rPr>
        <w:t xml:space="preserve"> </w:t>
      </w:r>
      <w:r w:rsidRPr="006F683F">
        <w:t>do</w:t>
      </w:r>
      <w:r w:rsidRPr="006F683F">
        <w:rPr>
          <w:spacing w:val="-7"/>
        </w:rPr>
        <w:t xml:space="preserve"> </w:t>
      </w:r>
      <w:r w:rsidRPr="006F683F">
        <w:t>not</w:t>
      </w:r>
      <w:r w:rsidRPr="006F683F">
        <w:rPr>
          <w:spacing w:val="-6"/>
        </w:rPr>
        <w:t xml:space="preserve"> </w:t>
      </w:r>
      <w:r w:rsidRPr="006F683F">
        <w:t>govern.</w:t>
      </w:r>
    </w:p>
    <w:p w14:paraId="15816E87"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2179E904" w14:textId="77777777" w:rsidR="007C7BED" w:rsidRPr="006F683F" w:rsidRDefault="009509F4" w:rsidP="00321DA5">
      <w:pPr>
        <w:pStyle w:val="BodyText"/>
        <w:tabs>
          <w:tab w:val="left" w:pos="8730"/>
        </w:tabs>
        <w:spacing w:line="266" w:lineRule="exact"/>
        <w:ind w:left="1262" w:right="450" w:hanging="432"/>
        <w:jc w:val="both"/>
      </w:pPr>
      <w:r>
        <w:t>3.)</w:t>
      </w:r>
      <w:r>
        <w:tab/>
      </w:r>
      <w:r w:rsidR="00432B11" w:rsidRPr="006F683F">
        <w:t>The only requirement for C.A. membership is a desire to stop using</w:t>
      </w:r>
      <w:r w:rsidR="00432B11" w:rsidRPr="006F683F">
        <w:rPr>
          <w:spacing w:val="-38"/>
        </w:rPr>
        <w:t xml:space="preserve"> </w:t>
      </w:r>
      <w:r w:rsidR="00432B11" w:rsidRPr="006F683F">
        <w:t>cocaine and</w:t>
      </w:r>
      <w:r w:rsidR="00432B11" w:rsidRPr="006F683F">
        <w:rPr>
          <w:spacing w:val="-9"/>
        </w:rPr>
        <w:t xml:space="preserve"> </w:t>
      </w:r>
      <w:r w:rsidR="00432B11" w:rsidRPr="006F683F">
        <w:t>all</w:t>
      </w:r>
      <w:r w:rsidR="00432B11" w:rsidRPr="006F683F">
        <w:rPr>
          <w:spacing w:val="-8"/>
        </w:rPr>
        <w:t xml:space="preserve"> </w:t>
      </w:r>
      <w:r w:rsidR="00432B11" w:rsidRPr="006F683F">
        <w:t>other</w:t>
      </w:r>
      <w:r w:rsidR="00432B11" w:rsidRPr="006F683F">
        <w:rPr>
          <w:spacing w:val="-10"/>
        </w:rPr>
        <w:t xml:space="preserve"> </w:t>
      </w:r>
      <w:r w:rsidR="00432B11" w:rsidRPr="006F683F">
        <w:t>mind</w:t>
      </w:r>
      <w:r w:rsidR="00432B11" w:rsidRPr="006F683F">
        <w:rPr>
          <w:spacing w:val="-9"/>
        </w:rPr>
        <w:t xml:space="preserve"> </w:t>
      </w:r>
      <w:r w:rsidR="00432B11" w:rsidRPr="006F683F">
        <w:t>altering</w:t>
      </w:r>
      <w:r w:rsidR="00432B11" w:rsidRPr="006F683F">
        <w:rPr>
          <w:spacing w:val="-12"/>
        </w:rPr>
        <w:t xml:space="preserve"> </w:t>
      </w:r>
      <w:r w:rsidR="00432B11" w:rsidRPr="006F683F">
        <w:t>substances.</w:t>
      </w:r>
    </w:p>
    <w:p w14:paraId="5CED0C3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CFAFBBE" w14:textId="77777777" w:rsidR="007C7BED" w:rsidRPr="006F683F" w:rsidRDefault="009509F4" w:rsidP="00321DA5">
      <w:pPr>
        <w:pStyle w:val="BodyText"/>
        <w:tabs>
          <w:tab w:val="left" w:pos="8730"/>
        </w:tabs>
        <w:spacing w:line="266" w:lineRule="exact"/>
        <w:ind w:left="1260" w:right="450" w:hanging="432"/>
        <w:jc w:val="both"/>
      </w:pPr>
      <w:r>
        <w:t>4.)</w:t>
      </w:r>
      <w:r>
        <w:tab/>
      </w:r>
      <w:r w:rsidR="00432B11" w:rsidRPr="006F683F">
        <w:t>Each group should be autonomous except in matters affecting other</w:t>
      </w:r>
      <w:r w:rsidR="00432B11" w:rsidRPr="006F683F">
        <w:rPr>
          <w:spacing w:val="-31"/>
        </w:rPr>
        <w:t xml:space="preserve"> </w:t>
      </w:r>
      <w:r w:rsidR="00432B11" w:rsidRPr="006F683F">
        <w:t>groups or C.A. as a</w:t>
      </w:r>
      <w:r w:rsidR="00432B11" w:rsidRPr="006F683F">
        <w:rPr>
          <w:spacing w:val="-18"/>
        </w:rPr>
        <w:t xml:space="preserve"> </w:t>
      </w:r>
      <w:r w:rsidR="00432B11" w:rsidRPr="006F683F">
        <w:t>whole.</w:t>
      </w:r>
    </w:p>
    <w:p w14:paraId="1398665E"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89BDC6B" w14:textId="77777777" w:rsidR="007C7BED" w:rsidRPr="006F683F" w:rsidRDefault="00432B11" w:rsidP="00321DA5">
      <w:pPr>
        <w:pStyle w:val="BodyText"/>
        <w:tabs>
          <w:tab w:val="left" w:pos="8730"/>
        </w:tabs>
        <w:spacing w:line="266" w:lineRule="exact"/>
        <w:ind w:left="1262" w:right="450" w:hanging="432"/>
        <w:jc w:val="both"/>
      </w:pPr>
      <w:r w:rsidRPr="006F683F">
        <w:t>5.)</w:t>
      </w:r>
      <w:r w:rsidRPr="006F683F">
        <w:rPr>
          <w:spacing w:val="9"/>
        </w:rPr>
        <w:t xml:space="preserve"> </w:t>
      </w:r>
      <w:r w:rsidRPr="006F683F">
        <w:t>Each group has but one primary purpose - to carry its message to the addict that still</w:t>
      </w:r>
      <w:r w:rsidRPr="006F683F">
        <w:rPr>
          <w:spacing w:val="-16"/>
        </w:rPr>
        <w:t xml:space="preserve"> </w:t>
      </w:r>
      <w:r w:rsidRPr="006F683F">
        <w:t>suffers.</w:t>
      </w:r>
    </w:p>
    <w:p w14:paraId="6E63DE84"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85C7281" w14:textId="77777777" w:rsidR="007C7BED" w:rsidRPr="006F683F" w:rsidRDefault="00432B11" w:rsidP="00321DA5">
      <w:pPr>
        <w:pStyle w:val="BodyText"/>
        <w:tabs>
          <w:tab w:val="left" w:pos="8730"/>
        </w:tabs>
        <w:spacing w:line="232" w:lineRule="auto"/>
        <w:ind w:left="1262" w:right="450" w:hanging="432"/>
        <w:jc w:val="both"/>
      </w:pPr>
      <w:r w:rsidRPr="006F683F">
        <w:t>6.)</w:t>
      </w:r>
      <w:r w:rsidR="009509F4">
        <w:tab/>
      </w:r>
      <w:r w:rsidRPr="006F683F">
        <w:t>A C.A. group ought never endorse, finance or lend the C.A. name to any related</w:t>
      </w:r>
      <w:r w:rsidRPr="006F683F">
        <w:rPr>
          <w:spacing w:val="-9"/>
        </w:rPr>
        <w:t xml:space="preserve"> </w:t>
      </w:r>
      <w:r w:rsidRPr="006F683F">
        <w:t>facility</w:t>
      </w:r>
      <w:r w:rsidRPr="006F683F">
        <w:rPr>
          <w:spacing w:val="-20"/>
        </w:rPr>
        <w:t xml:space="preserve"> </w:t>
      </w:r>
      <w:r w:rsidRPr="006F683F">
        <w:t>or</w:t>
      </w:r>
      <w:r w:rsidRPr="006F683F">
        <w:rPr>
          <w:spacing w:val="-10"/>
        </w:rPr>
        <w:t xml:space="preserve"> </w:t>
      </w:r>
      <w:r w:rsidRPr="006F683F">
        <w:t>outside</w:t>
      </w:r>
      <w:r w:rsidRPr="006F683F">
        <w:rPr>
          <w:spacing w:val="-10"/>
        </w:rPr>
        <w:t xml:space="preserve"> </w:t>
      </w:r>
      <w:r w:rsidRPr="006F683F">
        <w:t>enterprise,</w:t>
      </w:r>
      <w:r w:rsidRPr="006F683F">
        <w:rPr>
          <w:spacing w:val="-9"/>
        </w:rPr>
        <w:t xml:space="preserve"> </w:t>
      </w:r>
      <w:r w:rsidRPr="006F683F">
        <w:t>lest</w:t>
      </w:r>
      <w:r w:rsidRPr="006F683F">
        <w:rPr>
          <w:spacing w:val="-9"/>
        </w:rPr>
        <w:t xml:space="preserve"> </w:t>
      </w:r>
      <w:r w:rsidRPr="006F683F">
        <w:t>problems</w:t>
      </w:r>
      <w:r w:rsidRPr="006F683F">
        <w:rPr>
          <w:spacing w:val="-9"/>
        </w:rPr>
        <w:t xml:space="preserve"> </w:t>
      </w:r>
      <w:r w:rsidRPr="006F683F">
        <w:t>of</w:t>
      </w:r>
      <w:r w:rsidRPr="006F683F">
        <w:rPr>
          <w:spacing w:val="-10"/>
        </w:rPr>
        <w:t xml:space="preserve"> </w:t>
      </w:r>
      <w:r w:rsidRPr="006F683F">
        <w:t>money,</w:t>
      </w:r>
      <w:r w:rsidRPr="006F683F">
        <w:rPr>
          <w:spacing w:val="-12"/>
        </w:rPr>
        <w:t xml:space="preserve"> </w:t>
      </w:r>
      <w:r w:rsidRPr="006F683F">
        <w:t>property</w:t>
      </w:r>
      <w:r w:rsidRPr="006F683F">
        <w:rPr>
          <w:spacing w:val="-18"/>
        </w:rPr>
        <w:t xml:space="preserve"> </w:t>
      </w:r>
      <w:r w:rsidRPr="006F683F">
        <w:t>and prestige</w:t>
      </w:r>
      <w:r w:rsidRPr="006F683F">
        <w:rPr>
          <w:spacing w:val="-10"/>
        </w:rPr>
        <w:t xml:space="preserve"> </w:t>
      </w:r>
      <w:r w:rsidRPr="006F683F">
        <w:t>divert</w:t>
      </w:r>
      <w:r w:rsidRPr="006F683F">
        <w:rPr>
          <w:spacing w:val="-6"/>
        </w:rPr>
        <w:t xml:space="preserve"> </w:t>
      </w:r>
      <w:r w:rsidRPr="006F683F">
        <w:t>us</w:t>
      </w:r>
      <w:r w:rsidRPr="006F683F">
        <w:rPr>
          <w:spacing w:val="-9"/>
        </w:rPr>
        <w:t xml:space="preserve"> </w:t>
      </w:r>
      <w:r w:rsidRPr="006F683F">
        <w:t>from</w:t>
      </w:r>
      <w:r w:rsidRPr="006F683F">
        <w:rPr>
          <w:spacing w:val="-9"/>
        </w:rPr>
        <w:t xml:space="preserve"> </w:t>
      </w:r>
      <w:r w:rsidRPr="006F683F">
        <w:t>our</w:t>
      </w:r>
      <w:r w:rsidRPr="006F683F">
        <w:rPr>
          <w:spacing w:val="-10"/>
        </w:rPr>
        <w:t xml:space="preserve"> </w:t>
      </w:r>
      <w:r w:rsidRPr="006F683F">
        <w:t>primary</w:t>
      </w:r>
      <w:r w:rsidRPr="006F683F">
        <w:rPr>
          <w:spacing w:val="-16"/>
        </w:rPr>
        <w:t xml:space="preserve"> </w:t>
      </w:r>
      <w:r w:rsidRPr="006F683F">
        <w:t>purpose.</w:t>
      </w:r>
    </w:p>
    <w:p w14:paraId="5DA17EC7"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17896FD0" w14:textId="77777777" w:rsidR="007C7BED" w:rsidRPr="006F683F" w:rsidRDefault="00AC5F3D" w:rsidP="00321DA5">
      <w:pPr>
        <w:pStyle w:val="BodyText"/>
        <w:tabs>
          <w:tab w:val="left" w:pos="1260"/>
          <w:tab w:val="left" w:pos="8730"/>
        </w:tabs>
        <w:spacing w:line="264" w:lineRule="exact"/>
        <w:ind w:left="1262" w:right="450" w:hanging="432"/>
        <w:jc w:val="both"/>
      </w:pPr>
      <w:r>
        <w:t>7.)</w:t>
      </w:r>
      <w:r>
        <w:tab/>
      </w:r>
      <w:r w:rsidR="00432B11" w:rsidRPr="006F683F">
        <w:t>Every C.A. group ought to be fully self-supporting, declining</w:t>
      </w:r>
      <w:r w:rsidR="00432B11" w:rsidRPr="006F683F">
        <w:rPr>
          <w:spacing w:val="-28"/>
        </w:rPr>
        <w:t xml:space="preserve"> </w:t>
      </w:r>
      <w:r w:rsidR="00432B11" w:rsidRPr="006F683F">
        <w:t>outside contributions.</w:t>
      </w:r>
    </w:p>
    <w:p w14:paraId="0E933809"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40D970F5" w14:textId="77777777" w:rsidR="007C7BED" w:rsidRPr="006F683F" w:rsidRDefault="00321DA5" w:rsidP="00AC5F3D">
      <w:pPr>
        <w:pStyle w:val="BodyText"/>
        <w:tabs>
          <w:tab w:val="left" w:pos="1260"/>
        </w:tabs>
        <w:spacing w:line="266" w:lineRule="exact"/>
        <w:ind w:left="1260" w:right="450" w:hanging="450"/>
        <w:jc w:val="both"/>
      </w:pPr>
      <w:r>
        <w:t xml:space="preserve">8.) </w:t>
      </w:r>
      <w:r>
        <w:tab/>
      </w:r>
      <w:r w:rsidR="00432B11" w:rsidRPr="006F683F">
        <w:t>Cocaine Anonymous should remain forever nonprofessional, but</w:t>
      </w:r>
      <w:r w:rsidR="00432B11" w:rsidRPr="006F683F">
        <w:rPr>
          <w:spacing w:val="-21"/>
        </w:rPr>
        <w:t xml:space="preserve"> </w:t>
      </w:r>
      <w:r w:rsidR="00AC5F3D">
        <w:t>our se</w:t>
      </w:r>
      <w:r w:rsidR="00432B11" w:rsidRPr="006F683F">
        <w:t>rvice</w:t>
      </w:r>
      <w:r w:rsidR="00432B11" w:rsidRPr="006F683F">
        <w:rPr>
          <w:spacing w:val="-12"/>
        </w:rPr>
        <w:t xml:space="preserve"> </w:t>
      </w:r>
      <w:r w:rsidR="00432B11" w:rsidRPr="006F683F">
        <w:t>centers</w:t>
      </w:r>
      <w:r w:rsidR="00432B11" w:rsidRPr="006F683F">
        <w:rPr>
          <w:spacing w:val="-11"/>
        </w:rPr>
        <w:t xml:space="preserve"> </w:t>
      </w:r>
      <w:r w:rsidR="00432B11" w:rsidRPr="006F683F">
        <w:t>may</w:t>
      </w:r>
      <w:r w:rsidR="00432B11" w:rsidRPr="006F683F">
        <w:rPr>
          <w:spacing w:val="-22"/>
        </w:rPr>
        <w:t xml:space="preserve"> </w:t>
      </w:r>
      <w:r w:rsidR="00432B11" w:rsidRPr="006F683F">
        <w:t>employ</w:t>
      </w:r>
      <w:r w:rsidR="00432B11" w:rsidRPr="006F683F">
        <w:rPr>
          <w:spacing w:val="-20"/>
        </w:rPr>
        <w:t xml:space="preserve"> </w:t>
      </w:r>
      <w:r w:rsidR="00432B11" w:rsidRPr="006F683F">
        <w:t>special</w:t>
      </w:r>
      <w:r w:rsidR="00432B11" w:rsidRPr="006F683F">
        <w:rPr>
          <w:spacing w:val="-11"/>
        </w:rPr>
        <w:t xml:space="preserve"> </w:t>
      </w:r>
      <w:r w:rsidR="00432B11" w:rsidRPr="006F683F">
        <w:t>workers.</w:t>
      </w:r>
    </w:p>
    <w:p w14:paraId="70CF4FFA" w14:textId="77777777" w:rsidR="00321DA5" w:rsidRDefault="00321DA5" w:rsidP="00321DA5">
      <w:pPr>
        <w:pStyle w:val="BodyText"/>
        <w:tabs>
          <w:tab w:val="left" w:pos="8730"/>
        </w:tabs>
        <w:spacing w:before="54" w:line="266" w:lineRule="exact"/>
        <w:ind w:left="1262" w:right="450" w:hanging="432"/>
        <w:jc w:val="both"/>
      </w:pPr>
    </w:p>
    <w:p w14:paraId="5C3C1604" w14:textId="77777777" w:rsidR="005E369A" w:rsidRDefault="005E369A" w:rsidP="00321DA5">
      <w:pPr>
        <w:pStyle w:val="BodyText"/>
        <w:tabs>
          <w:tab w:val="left" w:pos="8730"/>
        </w:tabs>
        <w:spacing w:before="54" w:line="266" w:lineRule="exact"/>
        <w:ind w:left="1262" w:right="450" w:hanging="432"/>
        <w:jc w:val="both"/>
      </w:pPr>
    </w:p>
    <w:p w14:paraId="08257C63" w14:textId="77777777" w:rsidR="007C7BED" w:rsidRPr="006F683F" w:rsidRDefault="00321DA5" w:rsidP="00321DA5">
      <w:pPr>
        <w:pStyle w:val="BodyText"/>
        <w:tabs>
          <w:tab w:val="left" w:pos="8730"/>
        </w:tabs>
        <w:spacing w:before="54" w:line="266" w:lineRule="exact"/>
        <w:ind w:left="1262" w:right="450" w:hanging="432"/>
        <w:jc w:val="both"/>
      </w:pPr>
      <w:r>
        <w:t>9.)</w:t>
      </w:r>
      <w:r>
        <w:tab/>
      </w:r>
      <w:r w:rsidR="00432B11" w:rsidRPr="006F683F">
        <w:t>C.A.</w:t>
      </w:r>
      <w:r w:rsidR="00654A3A" w:rsidRPr="006F683F">
        <w:t>,</w:t>
      </w:r>
      <w:r w:rsidR="00432B11" w:rsidRPr="006F683F">
        <w:rPr>
          <w:color w:val="FF0000"/>
        </w:rPr>
        <w:t xml:space="preserve"> </w:t>
      </w:r>
      <w:r w:rsidR="00432B11" w:rsidRPr="006F683F">
        <w:t>as such, ought never to be organized; but we may create</w:t>
      </w:r>
      <w:r w:rsidR="00432B11" w:rsidRPr="006F683F">
        <w:rPr>
          <w:spacing w:val="-34"/>
        </w:rPr>
        <w:t xml:space="preserve"> </w:t>
      </w:r>
      <w:r w:rsidR="00432B11" w:rsidRPr="006F683F">
        <w:t xml:space="preserve">service </w:t>
      </w:r>
      <w:r w:rsidR="00432B11" w:rsidRPr="006F683F">
        <w:lastRenderedPageBreak/>
        <w:t>boards</w:t>
      </w:r>
      <w:r w:rsidR="00432B11" w:rsidRPr="006F683F">
        <w:rPr>
          <w:spacing w:val="-8"/>
        </w:rPr>
        <w:t xml:space="preserve"> </w:t>
      </w:r>
      <w:r w:rsidR="00432B11" w:rsidRPr="006F683F">
        <w:t>or</w:t>
      </w:r>
      <w:r w:rsidR="00432B11" w:rsidRPr="006F683F">
        <w:rPr>
          <w:spacing w:val="-10"/>
        </w:rPr>
        <w:t xml:space="preserve"> </w:t>
      </w:r>
      <w:r w:rsidR="00432B11" w:rsidRPr="006F683F">
        <w:t>committees</w:t>
      </w:r>
      <w:r w:rsidR="00432B11" w:rsidRPr="006F683F">
        <w:rPr>
          <w:spacing w:val="-7"/>
        </w:rPr>
        <w:t xml:space="preserve"> </w:t>
      </w:r>
      <w:r w:rsidR="00432B11" w:rsidRPr="006F683F">
        <w:t>directly</w:t>
      </w:r>
      <w:r w:rsidR="00432B11" w:rsidRPr="006F683F">
        <w:rPr>
          <w:spacing w:val="-18"/>
        </w:rPr>
        <w:t xml:space="preserve"> </w:t>
      </w:r>
      <w:r w:rsidR="00432B11" w:rsidRPr="006F683F">
        <w:t>responsible</w:t>
      </w:r>
      <w:r w:rsidR="00432B11" w:rsidRPr="006F683F">
        <w:rPr>
          <w:spacing w:val="-8"/>
        </w:rPr>
        <w:t xml:space="preserve"> </w:t>
      </w:r>
      <w:r w:rsidR="00432B11" w:rsidRPr="006F683F">
        <w:t>to</w:t>
      </w:r>
      <w:r w:rsidR="00432B11" w:rsidRPr="006F683F">
        <w:rPr>
          <w:spacing w:val="-9"/>
        </w:rPr>
        <w:t xml:space="preserve"> </w:t>
      </w:r>
      <w:r w:rsidR="00432B11" w:rsidRPr="006F683F">
        <w:t>those</w:t>
      </w:r>
      <w:r w:rsidR="00432B11" w:rsidRPr="006F683F">
        <w:rPr>
          <w:spacing w:val="-12"/>
        </w:rPr>
        <w:t xml:space="preserve"> </w:t>
      </w:r>
      <w:r w:rsidR="00432B11" w:rsidRPr="006F683F">
        <w:t>they</w:t>
      </w:r>
      <w:r w:rsidR="00432B11" w:rsidRPr="006F683F">
        <w:rPr>
          <w:spacing w:val="-18"/>
        </w:rPr>
        <w:t xml:space="preserve"> </w:t>
      </w:r>
      <w:r w:rsidR="00432B11" w:rsidRPr="006F683F">
        <w:t>serve.</w:t>
      </w:r>
    </w:p>
    <w:p w14:paraId="212188C8"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1E891795" w14:textId="77777777" w:rsidR="00AC5F3D" w:rsidRDefault="00AC5F3D" w:rsidP="00321DA5">
      <w:pPr>
        <w:pStyle w:val="BodyText"/>
        <w:tabs>
          <w:tab w:val="left" w:pos="1350"/>
          <w:tab w:val="left" w:pos="8730"/>
        </w:tabs>
        <w:spacing w:line="266" w:lineRule="exact"/>
        <w:ind w:left="1350" w:right="450" w:hanging="540"/>
        <w:jc w:val="both"/>
      </w:pPr>
    </w:p>
    <w:p w14:paraId="0C5A6814" w14:textId="77777777" w:rsidR="007C7BED" w:rsidRPr="006F683F" w:rsidRDefault="00432B11" w:rsidP="00AC5F3D">
      <w:pPr>
        <w:pStyle w:val="BodyText"/>
        <w:tabs>
          <w:tab w:val="left" w:pos="1350"/>
          <w:tab w:val="left" w:pos="8730"/>
        </w:tabs>
        <w:spacing w:line="266" w:lineRule="exact"/>
        <w:ind w:left="1350" w:right="450" w:hanging="540"/>
        <w:jc w:val="both"/>
      </w:pPr>
      <w:r w:rsidRPr="006F683F">
        <w:t>10.)</w:t>
      </w:r>
      <w:r w:rsidRPr="006F683F">
        <w:rPr>
          <w:spacing w:val="2"/>
        </w:rPr>
        <w:t xml:space="preserve"> </w:t>
      </w:r>
      <w:r w:rsidRPr="006F683F">
        <w:t>Cocaine</w:t>
      </w:r>
      <w:r w:rsidRPr="006F683F">
        <w:rPr>
          <w:spacing w:val="-7"/>
        </w:rPr>
        <w:t xml:space="preserve"> </w:t>
      </w:r>
      <w:r w:rsidRPr="006F683F">
        <w:t>Anonymous</w:t>
      </w:r>
      <w:r w:rsidRPr="006F683F">
        <w:rPr>
          <w:spacing w:val="-4"/>
        </w:rPr>
        <w:t xml:space="preserve"> </w:t>
      </w:r>
      <w:r w:rsidRPr="006F683F">
        <w:t>has</w:t>
      </w:r>
      <w:r w:rsidRPr="006F683F">
        <w:rPr>
          <w:spacing w:val="-7"/>
        </w:rPr>
        <w:t xml:space="preserve"> </w:t>
      </w:r>
      <w:r w:rsidRPr="006F683F">
        <w:t>no</w:t>
      </w:r>
      <w:r w:rsidRPr="006F683F">
        <w:rPr>
          <w:spacing w:val="-9"/>
        </w:rPr>
        <w:t xml:space="preserve"> </w:t>
      </w:r>
      <w:r w:rsidRPr="006F683F">
        <w:t>opinion</w:t>
      </w:r>
      <w:r w:rsidRPr="006F683F">
        <w:rPr>
          <w:spacing w:val="-4"/>
        </w:rPr>
        <w:t xml:space="preserve"> </w:t>
      </w:r>
      <w:r w:rsidRPr="006F683F">
        <w:t>on</w:t>
      </w:r>
      <w:r w:rsidRPr="006F683F">
        <w:rPr>
          <w:spacing w:val="-9"/>
        </w:rPr>
        <w:t xml:space="preserve"> </w:t>
      </w:r>
      <w:r w:rsidRPr="006F683F">
        <w:t>outside</w:t>
      </w:r>
      <w:r w:rsidRPr="006F683F">
        <w:rPr>
          <w:spacing w:val="-10"/>
        </w:rPr>
        <w:t xml:space="preserve"> </w:t>
      </w:r>
      <w:r w:rsidRPr="006F683F">
        <w:t>issues;</w:t>
      </w:r>
      <w:r w:rsidRPr="006F683F">
        <w:rPr>
          <w:spacing w:val="-6"/>
        </w:rPr>
        <w:t xml:space="preserve"> </w:t>
      </w:r>
      <w:r w:rsidRPr="006F683F">
        <w:t>hence</w:t>
      </w:r>
      <w:r w:rsidRPr="006F683F">
        <w:rPr>
          <w:spacing w:val="-10"/>
        </w:rPr>
        <w:t xml:space="preserve"> </w:t>
      </w:r>
      <w:r w:rsidRPr="006F683F">
        <w:t>the</w:t>
      </w:r>
      <w:r w:rsidRPr="006F683F">
        <w:rPr>
          <w:spacing w:val="-8"/>
        </w:rPr>
        <w:t xml:space="preserve"> </w:t>
      </w:r>
      <w:r w:rsidRPr="006F683F">
        <w:t>C.A. name</w:t>
      </w:r>
      <w:r w:rsidRPr="006F683F">
        <w:rPr>
          <w:spacing w:val="-14"/>
        </w:rPr>
        <w:t xml:space="preserve"> </w:t>
      </w:r>
      <w:r w:rsidRPr="006F683F">
        <w:t>ought</w:t>
      </w:r>
      <w:r w:rsidRPr="006F683F">
        <w:rPr>
          <w:spacing w:val="-8"/>
        </w:rPr>
        <w:t xml:space="preserve"> </w:t>
      </w:r>
      <w:r w:rsidRPr="006F683F">
        <w:t>never</w:t>
      </w:r>
      <w:r w:rsidRPr="006F683F">
        <w:rPr>
          <w:spacing w:val="-12"/>
        </w:rPr>
        <w:t xml:space="preserve"> </w:t>
      </w:r>
      <w:r w:rsidRPr="006F683F">
        <w:t>be</w:t>
      </w:r>
      <w:r w:rsidRPr="006F683F">
        <w:rPr>
          <w:spacing w:val="-12"/>
        </w:rPr>
        <w:t xml:space="preserve"> </w:t>
      </w:r>
      <w:r w:rsidRPr="006F683F">
        <w:t>drawn</w:t>
      </w:r>
      <w:r w:rsidRPr="006F683F">
        <w:rPr>
          <w:spacing w:val="-11"/>
        </w:rPr>
        <w:t xml:space="preserve"> </w:t>
      </w:r>
      <w:r w:rsidRPr="006F683F">
        <w:t>into</w:t>
      </w:r>
      <w:r w:rsidRPr="006F683F">
        <w:rPr>
          <w:spacing w:val="-8"/>
        </w:rPr>
        <w:t xml:space="preserve"> </w:t>
      </w:r>
      <w:r w:rsidRPr="006F683F">
        <w:t>public</w:t>
      </w:r>
      <w:r w:rsidRPr="006F683F">
        <w:rPr>
          <w:spacing w:val="-12"/>
        </w:rPr>
        <w:t xml:space="preserve"> </w:t>
      </w:r>
      <w:r w:rsidRPr="006F683F">
        <w:t>controversy.</w:t>
      </w:r>
    </w:p>
    <w:p w14:paraId="03577C8B"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E519997" w14:textId="77777777" w:rsidR="007C7BED" w:rsidRPr="006F683F" w:rsidRDefault="00432B11" w:rsidP="00321DA5">
      <w:pPr>
        <w:pStyle w:val="BodyText"/>
        <w:tabs>
          <w:tab w:val="left" w:pos="1350"/>
          <w:tab w:val="left" w:pos="8730"/>
        </w:tabs>
        <w:spacing w:line="266" w:lineRule="exact"/>
        <w:ind w:left="1262" w:right="450" w:hanging="449"/>
        <w:jc w:val="both"/>
      </w:pPr>
      <w:r w:rsidRPr="006F683F">
        <w:t>11.)</w:t>
      </w:r>
      <w:r w:rsidR="009509F4">
        <w:rPr>
          <w:spacing w:val="1"/>
        </w:rPr>
        <w:tab/>
      </w:r>
      <w:r w:rsidRPr="006F683F">
        <w:t>Our</w:t>
      </w:r>
      <w:r w:rsidRPr="006F683F">
        <w:rPr>
          <w:spacing w:val="-9"/>
        </w:rPr>
        <w:t xml:space="preserve"> </w:t>
      </w:r>
      <w:r w:rsidRPr="006F683F">
        <w:t>public</w:t>
      </w:r>
      <w:r w:rsidRPr="006F683F">
        <w:rPr>
          <w:spacing w:val="-7"/>
        </w:rPr>
        <w:t xml:space="preserve"> </w:t>
      </w:r>
      <w:r w:rsidRPr="006F683F">
        <w:t>relations</w:t>
      </w:r>
      <w:r w:rsidRPr="006F683F">
        <w:rPr>
          <w:spacing w:val="-8"/>
        </w:rPr>
        <w:t xml:space="preserve"> </w:t>
      </w:r>
      <w:r w:rsidRPr="006F683F">
        <w:t>policy</w:t>
      </w:r>
      <w:r w:rsidRPr="006F683F">
        <w:rPr>
          <w:spacing w:val="-19"/>
        </w:rPr>
        <w:t xml:space="preserve"> </w:t>
      </w:r>
      <w:r w:rsidRPr="006F683F">
        <w:t>is</w:t>
      </w:r>
      <w:r w:rsidRPr="006F683F">
        <w:rPr>
          <w:spacing w:val="-3"/>
        </w:rPr>
        <w:t xml:space="preserve"> </w:t>
      </w:r>
      <w:r w:rsidRPr="006F683F">
        <w:t>based</w:t>
      </w:r>
      <w:r w:rsidRPr="006F683F">
        <w:rPr>
          <w:spacing w:val="-8"/>
        </w:rPr>
        <w:t xml:space="preserve"> </w:t>
      </w:r>
      <w:r w:rsidRPr="006F683F">
        <w:t>upon</w:t>
      </w:r>
      <w:r w:rsidRPr="006F683F">
        <w:rPr>
          <w:spacing w:val="-8"/>
        </w:rPr>
        <w:t xml:space="preserve"> </w:t>
      </w:r>
      <w:r w:rsidRPr="006F683F">
        <w:t>attraction</w:t>
      </w:r>
      <w:r w:rsidRPr="006F683F">
        <w:rPr>
          <w:spacing w:val="-6"/>
        </w:rPr>
        <w:t xml:space="preserve"> </w:t>
      </w:r>
      <w:r w:rsidRPr="006F683F">
        <w:t>rather</w:t>
      </w:r>
      <w:r w:rsidRPr="006F683F">
        <w:rPr>
          <w:spacing w:val="-6"/>
        </w:rPr>
        <w:t xml:space="preserve"> </w:t>
      </w:r>
      <w:r w:rsidRPr="006F683F">
        <w:t>than</w:t>
      </w:r>
      <w:r w:rsidRPr="006F683F">
        <w:rPr>
          <w:spacing w:val="-8"/>
        </w:rPr>
        <w:t xml:space="preserve"> </w:t>
      </w:r>
      <w:r w:rsidRPr="006F683F">
        <w:t>promotion; we need always maintain personal anonymity at the level of press, radio and</w:t>
      </w:r>
      <w:r w:rsidRPr="006F683F">
        <w:rPr>
          <w:spacing w:val="-10"/>
        </w:rPr>
        <w:t xml:space="preserve"> </w:t>
      </w:r>
      <w:r w:rsidRPr="006F683F">
        <w:t>films.</w:t>
      </w:r>
    </w:p>
    <w:p w14:paraId="2B7E1F6E"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2088962E" w14:textId="77777777" w:rsidR="007C7BED" w:rsidRPr="006F683F" w:rsidRDefault="00432B11" w:rsidP="00321DA5">
      <w:pPr>
        <w:pStyle w:val="BodyText"/>
        <w:tabs>
          <w:tab w:val="left" w:pos="1350"/>
          <w:tab w:val="left" w:pos="8730"/>
        </w:tabs>
        <w:spacing w:line="266" w:lineRule="exact"/>
        <w:ind w:left="1262" w:right="450" w:hanging="449"/>
        <w:jc w:val="both"/>
      </w:pPr>
      <w:r w:rsidRPr="006F683F">
        <w:t>12.)</w:t>
      </w:r>
      <w:r w:rsidR="009509F4">
        <w:rPr>
          <w:spacing w:val="-10"/>
        </w:rPr>
        <w:tab/>
      </w:r>
      <w:r w:rsidRPr="006F683F">
        <w:t>Anonymity</w:t>
      </w:r>
      <w:r w:rsidRPr="006F683F">
        <w:rPr>
          <w:spacing w:val="-18"/>
        </w:rPr>
        <w:t xml:space="preserve"> </w:t>
      </w:r>
      <w:r w:rsidRPr="006F683F">
        <w:t>is</w:t>
      </w:r>
      <w:r w:rsidRPr="006F683F">
        <w:rPr>
          <w:spacing w:val="-9"/>
        </w:rPr>
        <w:t xml:space="preserve"> </w:t>
      </w:r>
      <w:r w:rsidRPr="006F683F">
        <w:t>the</w:t>
      </w:r>
      <w:r w:rsidRPr="006F683F">
        <w:rPr>
          <w:spacing w:val="-8"/>
        </w:rPr>
        <w:t xml:space="preserve"> </w:t>
      </w:r>
      <w:r w:rsidRPr="006F683F">
        <w:t>spiritual</w:t>
      </w:r>
      <w:r w:rsidRPr="006F683F">
        <w:rPr>
          <w:spacing w:val="-6"/>
        </w:rPr>
        <w:t xml:space="preserve"> </w:t>
      </w:r>
      <w:r w:rsidRPr="006F683F">
        <w:t>foundation</w:t>
      </w:r>
      <w:r w:rsidRPr="006F683F">
        <w:rPr>
          <w:spacing w:val="-7"/>
        </w:rPr>
        <w:t xml:space="preserve"> </w:t>
      </w:r>
      <w:r w:rsidRPr="006F683F">
        <w:t>of</w:t>
      </w:r>
      <w:r w:rsidRPr="006F683F">
        <w:rPr>
          <w:spacing w:val="-10"/>
        </w:rPr>
        <w:t xml:space="preserve"> </w:t>
      </w:r>
      <w:r w:rsidRPr="006F683F">
        <w:t>all</w:t>
      </w:r>
      <w:r w:rsidRPr="006F683F">
        <w:rPr>
          <w:spacing w:val="-6"/>
        </w:rPr>
        <w:t xml:space="preserve"> </w:t>
      </w:r>
      <w:r w:rsidRPr="006F683F">
        <w:t>our</w:t>
      </w:r>
      <w:r w:rsidRPr="006F683F">
        <w:rPr>
          <w:spacing w:val="-10"/>
        </w:rPr>
        <w:t xml:space="preserve"> </w:t>
      </w:r>
      <w:r w:rsidRPr="006F683F">
        <w:t>Traditions,</w:t>
      </w:r>
      <w:r w:rsidRPr="006F683F">
        <w:rPr>
          <w:spacing w:val="-8"/>
        </w:rPr>
        <w:t xml:space="preserve"> </w:t>
      </w:r>
      <w:r w:rsidRPr="006F683F">
        <w:t>ever</w:t>
      </w:r>
      <w:r w:rsidRPr="006F683F">
        <w:rPr>
          <w:spacing w:val="-10"/>
        </w:rPr>
        <w:t xml:space="preserve"> </w:t>
      </w:r>
      <w:r w:rsidRPr="006F683F">
        <w:t>reminding us</w:t>
      </w:r>
      <w:r w:rsidRPr="006F683F">
        <w:rPr>
          <w:spacing w:val="-12"/>
        </w:rPr>
        <w:t xml:space="preserve"> </w:t>
      </w:r>
      <w:r w:rsidRPr="006F683F">
        <w:t>to</w:t>
      </w:r>
      <w:r w:rsidRPr="006F683F">
        <w:rPr>
          <w:spacing w:val="-10"/>
        </w:rPr>
        <w:t xml:space="preserve"> </w:t>
      </w:r>
      <w:r w:rsidRPr="006F683F">
        <w:t>place</w:t>
      </w:r>
      <w:r w:rsidRPr="006F683F">
        <w:rPr>
          <w:spacing w:val="-14"/>
        </w:rPr>
        <w:t xml:space="preserve"> </w:t>
      </w:r>
      <w:r w:rsidRPr="006F683F">
        <w:t>principles</w:t>
      </w:r>
      <w:r w:rsidRPr="006F683F">
        <w:rPr>
          <w:spacing w:val="-10"/>
        </w:rPr>
        <w:t xml:space="preserve"> </w:t>
      </w:r>
      <w:r w:rsidRPr="006F683F">
        <w:t>before</w:t>
      </w:r>
      <w:r w:rsidRPr="006F683F">
        <w:rPr>
          <w:spacing w:val="-14"/>
        </w:rPr>
        <w:t xml:space="preserve"> </w:t>
      </w:r>
      <w:r w:rsidRPr="006F683F">
        <w:t>personalities.</w:t>
      </w:r>
    </w:p>
    <w:p w14:paraId="32F626A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83664A9"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9C06882" w14:textId="77777777" w:rsidR="007C7BED" w:rsidRPr="004801A6" w:rsidRDefault="00432B11" w:rsidP="004801A6">
      <w:pPr>
        <w:pStyle w:val="Heading1"/>
        <w:rPr>
          <w:b/>
          <w:bCs/>
          <w:sz w:val="24"/>
          <w:szCs w:val="24"/>
        </w:rPr>
      </w:pPr>
      <w:bookmarkStart w:id="8" w:name="_Toc471976210"/>
      <w:bookmarkStart w:id="9" w:name="_Toc471976481"/>
      <w:bookmarkStart w:id="10" w:name="_Toc471986431"/>
      <w:r w:rsidRPr="004801A6">
        <w:rPr>
          <w:b/>
          <w:w w:val="95"/>
          <w:sz w:val="24"/>
          <w:szCs w:val="24"/>
          <w:u w:color="000000"/>
        </w:rPr>
        <w:t>ARTICLE</w:t>
      </w:r>
      <w:r w:rsidRPr="004801A6">
        <w:rPr>
          <w:b/>
          <w:spacing w:val="-9"/>
          <w:w w:val="95"/>
          <w:sz w:val="24"/>
          <w:szCs w:val="24"/>
          <w:u w:color="000000"/>
        </w:rPr>
        <w:t xml:space="preserve"> </w:t>
      </w:r>
      <w:r w:rsidRPr="004801A6">
        <w:rPr>
          <w:b/>
          <w:w w:val="95"/>
          <w:sz w:val="24"/>
          <w:szCs w:val="24"/>
          <w:u w:color="000000"/>
        </w:rPr>
        <w:t>3</w:t>
      </w:r>
      <w:bookmarkEnd w:id="8"/>
      <w:bookmarkEnd w:id="9"/>
      <w:bookmarkEnd w:id="10"/>
    </w:p>
    <w:p w14:paraId="75761725"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4E62D110" w14:textId="77777777" w:rsidR="00AD2D76" w:rsidRDefault="00432B11" w:rsidP="004801A6">
      <w:pPr>
        <w:pStyle w:val="Heading2"/>
        <w:jc w:val="center"/>
      </w:pPr>
      <w:bookmarkStart w:id="11" w:name="_Toc471986432"/>
      <w:r w:rsidRPr="004801A6">
        <w:t>GENERAL SERVICES ORGANIZATION</w:t>
      </w:r>
      <w:bookmarkEnd w:id="11"/>
    </w:p>
    <w:p w14:paraId="3FFB3EEF" w14:textId="77777777" w:rsidR="005634A9" w:rsidRPr="004801A6" w:rsidRDefault="005634A9" w:rsidP="004801A6">
      <w:pPr>
        <w:pStyle w:val="Heading2"/>
        <w:jc w:val="center"/>
      </w:pPr>
    </w:p>
    <w:p w14:paraId="24AA34C9" w14:textId="77777777" w:rsidR="007C7BED" w:rsidRDefault="00432B11" w:rsidP="005634A9">
      <w:pPr>
        <w:pStyle w:val="Heading2"/>
      </w:pPr>
      <w:bookmarkStart w:id="12" w:name="_Toc471986433"/>
      <w:r w:rsidRPr="004801A6">
        <w:t xml:space="preserve">SECTION 1 </w:t>
      </w:r>
      <w:r w:rsidR="005E369A">
        <w:t>–</w:t>
      </w:r>
      <w:r w:rsidRPr="004801A6">
        <w:rPr>
          <w:spacing w:val="-18"/>
        </w:rPr>
        <w:t xml:space="preserve"> </w:t>
      </w:r>
      <w:r w:rsidRPr="004801A6">
        <w:t>STRUCTURE</w:t>
      </w:r>
      <w:bookmarkEnd w:id="12"/>
    </w:p>
    <w:p w14:paraId="30B7D451" w14:textId="77777777" w:rsidR="005E369A" w:rsidRPr="004801A6" w:rsidRDefault="005E369A" w:rsidP="005634A9">
      <w:pPr>
        <w:pStyle w:val="Heading2"/>
      </w:pPr>
    </w:p>
    <w:p w14:paraId="17590457" w14:textId="77777777" w:rsidR="007C7BED" w:rsidRPr="006F683F" w:rsidRDefault="00432B11" w:rsidP="00321DA5">
      <w:pPr>
        <w:pStyle w:val="BodyText"/>
        <w:tabs>
          <w:tab w:val="left" w:pos="8730"/>
        </w:tabs>
        <w:spacing w:before="14"/>
        <w:ind w:left="530" w:right="450"/>
        <w:jc w:val="both"/>
      </w:pPr>
      <w:r w:rsidRPr="006F683F">
        <w:t xml:space="preserve">1.) </w:t>
      </w:r>
      <w:r w:rsidRPr="006F683F">
        <w:rPr>
          <w:spacing w:val="58"/>
        </w:rPr>
        <w:t xml:space="preserve"> </w:t>
      </w:r>
      <w:r w:rsidRPr="006F683F">
        <w:t>Area:</w:t>
      </w:r>
    </w:p>
    <w:p w14:paraId="4D083A12"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FA8B4C8" w14:textId="77777777" w:rsidR="007C7BED" w:rsidRPr="006F683F" w:rsidRDefault="00432B11" w:rsidP="00321DA5">
      <w:pPr>
        <w:pStyle w:val="BodyText"/>
        <w:tabs>
          <w:tab w:val="left" w:pos="8730"/>
        </w:tabs>
        <w:spacing w:line="230" w:lineRule="auto"/>
        <w:ind w:left="1262" w:right="450"/>
        <w:jc w:val="both"/>
      </w:pPr>
      <w:r w:rsidRPr="006F683F">
        <w:t>The members of the GSO shall consist of the GSO Board, World Service Delegates,</w:t>
      </w:r>
      <w:r w:rsidRPr="006F683F">
        <w:rPr>
          <w:spacing w:val="-16"/>
        </w:rPr>
        <w:t xml:space="preserve"> </w:t>
      </w:r>
      <w:r w:rsidRPr="006F683F">
        <w:t>Alt-World</w:t>
      </w:r>
      <w:r w:rsidRPr="006F683F">
        <w:rPr>
          <w:spacing w:val="-16"/>
        </w:rPr>
        <w:t xml:space="preserve"> </w:t>
      </w:r>
      <w:r w:rsidRPr="006F683F">
        <w:t>Service</w:t>
      </w:r>
      <w:r w:rsidRPr="006F683F">
        <w:rPr>
          <w:spacing w:val="-17"/>
        </w:rPr>
        <w:t xml:space="preserve"> </w:t>
      </w:r>
      <w:r w:rsidRPr="006F683F">
        <w:t>Delegates,</w:t>
      </w:r>
      <w:r w:rsidRPr="006F683F">
        <w:rPr>
          <w:spacing w:val="-16"/>
        </w:rPr>
        <w:t xml:space="preserve"> </w:t>
      </w:r>
      <w:r w:rsidRPr="006F683F">
        <w:t>District</w:t>
      </w:r>
      <w:r w:rsidRPr="006F683F">
        <w:rPr>
          <w:spacing w:val="-15"/>
        </w:rPr>
        <w:t xml:space="preserve"> </w:t>
      </w:r>
      <w:r w:rsidRPr="006F683F">
        <w:t>Service</w:t>
      </w:r>
      <w:r w:rsidRPr="006F683F">
        <w:rPr>
          <w:spacing w:val="-16"/>
        </w:rPr>
        <w:t xml:space="preserve"> </w:t>
      </w:r>
      <w:r w:rsidRPr="006F683F">
        <w:t>Representatives,</w:t>
      </w:r>
      <w:r w:rsidRPr="006F683F">
        <w:rPr>
          <w:spacing w:val="-16"/>
        </w:rPr>
        <w:t xml:space="preserve"> </w:t>
      </w:r>
      <w:r w:rsidRPr="006F683F">
        <w:t>a District’s Chair, any GSR that is not part of a District, and Committee Chairpersons</w:t>
      </w:r>
      <w:r w:rsidRPr="006F683F">
        <w:rPr>
          <w:spacing w:val="-14"/>
        </w:rPr>
        <w:t xml:space="preserve"> </w:t>
      </w:r>
      <w:r w:rsidRPr="006F683F">
        <w:t>from</w:t>
      </w:r>
      <w:r w:rsidRPr="006F683F">
        <w:rPr>
          <w:spacing w:val="-14"/>
        </w:rPr>
        <w:t xml:space="preserve"> </w:t>
      </w:r>
      <w:r w:rsidRPr="006F683F">
        <w:t>all</w:t>
      </w:r>
      <w:r w:rsidRPr="006F683F">
        <w:rPr>
          <w:spacing w:val="-13"/>
        </w:rPr>
        <w:t xml:space="preserve"> </w:t>
      </w:r>
      <w:r w:rsidRPr="006F683F">
        <w:t>standing</w:t>
      </w:r>
      <w:r w:rsidRPr="006F683F">
        <w:rPr>
          <w:spacing w:val="-15"/>
        </w:rPr>
        <w:t xml:space="preserve"> </w:t>
      </w:r>
      <w:r w:rsidRPr="006F683F">
        <w:t>committees.</w:t>
      </w:r>
    </w:p>
    <w:p w14:paraId="162C3A3F"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9C33158" w14:textId="77777777" w:rsidR="007C7BED" w:rsidRPr="006F683F" w:rsidRDefault="00432B11" w:rsidP="00AC5F3D">
      <w:pPr>
        <w:pStyle w:val="BodyText"/>
        <w:tabs>
          <w:tab w:val="left" w:pos="990"/>
          <w:tab w:val="left" w:pos="1262"/>
          <w:tab w:val="left" w:pos="8730"/>
        </w:tabs>
        <w:ind w:left="542" w:right="450"/>
        <w:jc w:val="both"/>
      </w:pPr>
      <w:r w:rsidRPr="006F683F">
        <w:t>2.)</w:t>
      </w:r>
      <w:r w:rsidR="00AC5F3D">
        <w:t xml:space="preserve">   </w:t>
      </w:r>
      <w:r w:rsidRPr="006F683F">
        <w:t>District:</w:t>
      </w:r>
    </w:p>
    <w:p w14:paraId="1048C82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53322E38" w14:textId="77777777" w:rsidR="007C7BED" w:rsidRPr="006F683F" w:rsidRDefault="00432B11" w:rsidP="00321DA5">
      <w:pPr>
        <w:pStyle w:val="BodyText"/>
        <w:tabs>
          <w:tab w:val="left" w:pos="8730"/>
        </w:tabs>
        <w:spacing w:line="266" w:lineRule="exact"/>
        <w:ind w:left="1262" w:right="450"/>
        <w:jc w:val="both"/>
      </w:pPr>
      <w:r w:rsidRPr="006F683F">
        <w:t>Each District shall create a District Service Committee (DSC). A DSC ought to consist of one or more District Service Representatives (DSR), District officers, including District Chairperson, Vice-Chairperson, Treasurer,</w:t>
      </w:r>
      <w:r w:rsidRPr="006F683F">
        <w:rPr>
          <w:spacing w:val="-11"/>
        </w:rPr>
        <w:t xml:space="preserve"> </w:t>
      </w:r>
      <w:r w:rsidRPr="006F683F">
        <w:t>Secretary</w:t>
      </w:r>
      <w:r w:rsidRPr="006F683F">
        <w:rPr>
          <w:spacing w:val="-20"/>
        </w:rPr>
        <w:t xml:space="preserve"> </w:t>
      </w:r>
      <w:r w:rsidRPr="006F683F">
        <w:t>and</w:t>
      </w:r>
      <w:r w:rsidRPr="006F683F">
        <w:rPr>
          <w:spacing w:val="-10"/>
        </w:rPr>
        <w:t xml:space="preserve"> </w:t>
      </w:r>
      <w:r w:rsidRPr="006F683F">
        <w:t>all</w:t>
      </w:r>
      <w:r w:rsidRPr="006F683F">
        <w:rPr>
          <w:spacing w:val="-11"/>
        </w:rPr>
        <w:t xml:space="preserve"> </w:t>
      </w:r>
      <w:r w:rsidRPr="006F683F">
        <w:t>Group</w:t>
      </w:r>
      <w:r w:rsidRPr="006F683F">
        <w:rPr>
          <w:spacing w:val="-12"/>
        </w:rPr>
        <w:t xml:space="preserve"> </w:t>
      </w:r>
      <w:r w:rsidRPr="006F683F">
        <w:t>Service</w:t>
      </w:r>
      <w:r w:rsidRPr="006F683F">
        <w:rPr>
          <w:spacing w:val="-12"/>
        </w:rPr>
        <w:t xml:space="preserve"> </w:t>
      </w:r>
      <w:r w:rsidRPr="006F683F">
        <w:t>Representatives</w:t>
      </w:r>
      <w:r w:rsidRPr="006F683F">
        <w:rPr>
          <w:spacing w:val="-10"/>
        </w:rPr>
        <w:t xml:space="preserve"> </w:t>
      </w:r>
      <w:r w:rsidRPr="006F683F">
        <w:t>(GSR)</w:t>
      </w:r>
      <w:r w:rsidRPr="006F683F">
        <w:rPr>
          <w:spacing w:val="-14"/>
        </w:rPr>
        <w:t xml:space="preserve"> </w:t>
      </w:r>
      <w:r w:rsidRPr="006F683F">
        <w:t>serving the groups in the</w:t>
      </w:r>
      <w:r w:rsidRPr="006F683F">
        <w:rPr>
          <w:spacing w:val="-29"/>
        </w:rPr>
        <w:t xml:space="preserve"> </w:t>
      </w:r>
      <w:r w:rsidRPr="006F683F">
        <w:t>District.</w:t>
      </w:r>
    </w:p>
    <w:p w14:paraId="4723F5D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99ABDE7" w14:textId="77777777" w:rsidR="007C7BED" w:rsidRPr="006F683F" w:rsidRDefault="00432B11" w:rsidP="00321DA5">
      <w:pPr>
        <w:pStyle w:val="BodyText"/>
        <w:tabs>
          <w:tab w:val="left" w:pos="8730"/>
        </w:tabs>
        <w:spacing w:line="266" w:lineRule="exact"/>
        <w:ind w:left="1262" w:right="450"/>
        <w:jc w:val="both"/>
      </w:pPr>
      <w:r w:rsidRPr="006F683F">
        <w:t>Each SGPVCA District shall be entitled to one DSR for every five meetings,</w:t>
      </w:r>
      <w:r w:rsidRPr="006F683F">
        <w:rPr>
          <w:spacing w:val="-9"/>
        </w:rPr>
        <w:t xml:space="preserve"> </w:t>
      </w:r>
      <w:r w:rsidRPr="006F683F">
        <w:t>or</w:t>
      </w:r>
      <w:r w:rsidRPr="006F683F">
        <w:rPr>
          <w:spacing w:val="-11"/>
        </w:rPr>
        <w:t xml:space="preserve"> </w:t>
      </w:r>
      <w:r w:rsidRPr="006F683F">
        <w:t>portion</w:t>
      </w:r>
      <w:r w:rsidRPr="006F683F">
        <w:rPr>
          <w:spacing w:val="-6"/>
        </w:rPr>
        <w:t xml:space="preserve"> </w:t>
      </w:r>
      <w:r w:rsidRPr="006F683F">
        <w:t>thereof,</w:t>
      </w:r>
      <w:r w:rsidRPr="006F683F">
        <w:rPr>
          <w:spacing w:val="-10"/>
        </w:rPr>
        <w:t xml:space="preserve"> </w:t>
      </w:r>
      <w:r w:rsidRPr="006F683F">
        <w:t>for</w:t>
      </w:r>
      <w:r w:rsidRPr="006F683F">
        <w:rPr>
          <w:spacing w:val="-8"/>
        </w:rPr>
        <w:t xml:space="preserve"> </w:t>
      </w:r>
      <w:r w:rsidRPr="006F683F">
        <w:t>their</w:t>
      </w:r>
      <w:r w:rsidRPr="006F683F">
        <w:rPr>
          <w:spacing w:val="-11"/>
        </w:rPr>
        <w:t xml:space="preserve"> </w:t>
      </w:r>
      <w:r w:rsidRPr="006F683F">
        <w:t>respective</w:t>
      </w:r>
      <w:r w:rsidRPr="006F683F">
        <w:rPr>
          <w:spacing w:val="-9"/>
        </w:rPr>
        <w:t xml:space="preserve"> </w:t>
      </w:r>
      <w:r w:rsidRPr="006F683F">
        <w:t>districts.</w:t>
      </w:r>
      <w:r w:rsidRPr="006F683F">
        <w:rPr>
          <w:spacing w:val="-7"/>
        </w:rPr>
        <w:t xml:space="preserve"> </w:t>
      </w:r>
      <w:r w:rsidRPr="006F683F">
        <w:t>The</w:t>
      </w:r>
      <w:r w:rsidRPr="006F683F">
        <w:rPr>
          <w:spacing w:val="-11"/>
        </w:rPr>
        <w:t xml:space="preserve"> </w:t>
      </w:r>
      <w:r w:rsidRPr="006F683F">
        <w:t>Foothill</w:t>
      </w:r>
      <w:r w:rsidR="00AE1231" w:rsidRPr="006F683F">
        <w:t xml:space="preserve"> </w:t>
      </w:r>
      <w:r w:rsidRPr="006F683F">
        <w:t>District</w:t>
      </w:r>
      <w:r w:rsidRPr="006F683F">
        <w:rPr>
          <w:spacing w:val="-9"/>
        </w:rPr>
        <w:t xml:space="preserve"> </w:t>
      </w:r>
      <w:r w:rsidRPr="006F683F">
        <w:t>shall</w:t>
      </w:r>
      <w:r w:rsidRPr="006F683F">
        <w:rPr>
          <w:spacing w:val="-10"/>
        </w:rPr>
        <w:t xml:space="preserve"> </w:t>
      </w:r>
      <w:r w:rsidRPr="006F683F">
        <w:t>have</w:t>
      </w:r>
      <w:r w:rsidRPr="006F683F">
        <w:rPr>
          <w:spacing w:val="-13"/>
        </w:rPr>
        <w:t xml:space="preserve"> </w:t>
      </w:r>
      <w:r w:rsidRPr="006F683F">
        <w:t>a</w:t>
      </w:r>
      <w:r w:rsidRPr="006F683F">
        <w:rPr>
          <w:spacing w:val="-13"/>
        </w:rPr>
        <w:t xml:space="preserve"> </w:t>
      </w:r>
      <w:r w:rsidRPr="006F683F">
        <w:t>checking</w:t>
      </w:r>
      <w:r w:rsidRPr="006F683F">
        <w:rPr>
          <w:spacing w:val="-14"/>
        </w:rPr>
        <w:t xml:space="preserve"> </w:t>
      </w:r>
      <w:r w:rsidRPr="006F683F">
        <w:t>account.</w:t>
      </w:r>
    </w:p>
    <w:p w14:paraId="5074125F"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FF19CFB" w14:textId="77777777" w:rsidR="007C7BED" w:rsidRPr="006F683F" w:rsidRDefault="00432B11" w:rsidP="00321DA5">
      <w:pPr>
        <w:pStyle w:val="Heading2"/>
        <w:tabs>
          <w:tab w:val="left" w:pos="8730"/>
        </w:tabs>
        <w:ind w:left="542" w:right="450"/>
        <w:jc w:val="both"/>
        <w:rPr>
          <w:b w:val="0"/>
          <w:bCs w:val="0"/>
        </w:rPr>
      </w:pPr>
      <w:bookmarkStart w:id="13" w:name="_Toc471976211"/>
      <w:bookmarkStart w:id="14" w:name="_Toc471976482"/>
      <w:bookmarkStart w:id="15" w:name="_Toc471986434"/>
      <w:r w:rsidRPr="006F683F">
        <w:t>SECTION 2 -</w:t>
      </w:r>
      <w:r w:rsidRPr="006F683F">
        <w:rPr>
          <w:spacing w:val="-18"/>
        </w:rPr>
        <w:t xml:space="preserve"> </w:t>
      </w:r>
      <w:r w:rsidRPr="006F683F">
        <w:t>MEETINGS</w:t>
      </w:r>
      <w:bookmarkEnd w:id="13"/>
      <w:bookmarkEnd w:id="14"/>
      <w:bookmarkEnd w:id="15"/>
    </w:p>
    <w:p w14:paraId="43201430"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0B34875"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8"/>
        </w:rPr>
        <w:t xml:space="preserve"> </w:t>
      </w:r>
      <w:r w:rsidRPr="006F683F">
        <w:t>G.S.O.</w:t>
      </w:r>
      <w:r w:rsidRPr="006F683F">
        <w:rPr>
          <w:spacing w:val="-5"/>
        </w:rPr>
        <w:t xml:space="preserve"> </w:t>
      </w:r>
      <w:r w:rsidRPr="006F683F">
        <w:t>shall</w:t>
      </w:r>
      <w:r w:rsidRPr="006F683F">
        <w:rPr>
          <w:spacing w:val="-4"/>
        </w:rPr>
        <w:t xml:space="preserve"> </w:t>
      </w:r>
      <w:r w:rsidRPr="006F683F">
        <w:t>meet</w:t>
      </w:r>
      <w:r w:rsidRPr="006F683F">
        <w:rPr>
          <w:spacing w:val="-4"/>
        </w:rPr>
        <w:t xml:space="preserve"> </w:t>
      </w:r>
      <w:r w:rsidRPr="006F683F">
        <w:t>on</w:t>
      </w:r>
      <w:r w:rsidRPr="006F683F">
        <w:rPr>
          <w:spacing w:val="-7"/>
        </w:rPr>
        <w:t xml:space="preserve"> </w:t>
      </w:r>
      <w:r w:rsidRPr="006F683F">
        <w:t>the</w:t>
      </w:r>
      <w:r w:rsidRPr="006F683F">
        <w:rPr>
          <w:spacing w:val="-8"/>
        </w:rPr>
        <w:t xml:space="preserve"> </w:t>
      </w:r>
      <w:r w:rsidRPr="006F683F">
        <w:t>second</w:t>
      </w:r>
      <w:r w:rsidRPr="006F683F">
        <w:rPr>
          <w:spacing w:val="-5"/>
        </w:rPr>
        <w:t xml:space="preserve"> </w:t>
      </w:r>
      <w:r w:rsidRPr="006F683F">
        <w:t>Sunday</w:t>
      </w:r>
      <w:r w:rsidRPr="006F683F">
        <w:rPr>
          <w:spacing w:val="-17"/>
        </w:rPr>
        <w:t xml:space="preserve"> </w:t>
      </w:r>
      <w:r w:rsidRPr="006F683F">
        <w:t>of</w:t>
      </w:r>
      <w:r w:rsidRPr="006F683F">
        <w:rPr>
          <w:spacing w:val="-6"/>
        </w:rPr>
        <w:t xml:space="preserve"> </w:t>
      </w:r>
      <w:r w:rsidRPr="006F683F">
        <w:t>each</w:t>
      </w:r>
      <w:r w:rsidRPr="006F683F">
        <w:rPr>
          <w:spacing w:val="-5"/>
        </w:rPr>
        <w:t xml:space="preserve"> </w:t>
      </w:r>
      <w:r w:rsidRPr="006F683F">
        <w:t>month</w:t>
      </w:r>
      <w:r w:rsidRPr="006F683F">
        <w:rPr>
          <w:spacing w:val="-5"/>
        </w:rPr>
        <w:t xml:space="preserve"> </w:t>
      </w:r>
      <w:r w:rsidRPr="006F683F">
        <w:t>unless</w:t>
      </w:r>
      <w:r w:rsidRPr="006F683F">
        <w:rPr>
          <w:spacing w:val="-4"/>
        </w:rPr>
        <w:t xml:space="preserve"> </w:t>
      </w:r>
      <w:r w:rsidRPr="006F683F">
        <w:t>such</w:t>
      </w:r>
      <w:r w:rsidRPr="006F683F">
        <w:rPr>
          <w:spacing w:val="-5"/>
        </w:rPr>
        <w:t xml:space="preserve"> </w:t>
      </w:r>
      <w:r w:rsidRPr="006F683F">
        <w:t>day</w:t>
      </w:r>
      <w:r w:rsidRPr="006F683F">
        <w:rPr>
          <w:spacing w:val="-17"/>
        </w:rPr>
        <w:t xml:space="preserve"> </w:t>
      </w:r>
      <w:r w:rsidRPr="006F683F">
        <w:t xml:space="preserve">falls on a legal holiday.  </w:t>
      </w:r>
      <w:r w:rsidRPr="006F683F">
        <w:rPr>
          <w:u w:val="single" w:color="000000"/>
        </w:rPr>
        <w:t>The G.S.O. chair shall determine the place and time for the next</w:t>
      </w:r>
      <w:r w:rsidRPr="006F683F">
        <w:rPr>
          <w:spacing w:val="-33"/>
          <w:u w:val="single" w:color="000000"/>
        </w:rPr>
        <w:t xml:space="preserve"> </w:t>
      </w:r>
      <w:r w:rsidRPr="006F683F">
        <w:rPr>
          <w:u w:val="single" w:color="000000"/>
        </w:rPr>
        <w:t>regular</w:t>
      </w:r>
      <w:r w:rsidRPr="006F683F">
        <w:rPr>
          <w:spacing w:val="-36"/>
          <w:u w:val="single" w:color="000000"/>
        </w:rPr>
        <w:t xml:space="preserve"> </w:t>
      </w:r>
      <w:r w:rsidRPr="006F683F">
        <w:rPr>
          <w:u w:val="single" w:color="000000"/>
        </w:rPr>
        <w:t>meeting</w:t>
      </w:r>
      <w:r w:rsidRPr="006F683F">
        <w:t>.</w:t>
      </w:r>
    </w:p>
    <w:p w14:paraId="38EF943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A169291" w14:textId="77777777" w:rsidR="005E369A" w:rsidRDefault="005E369A" w:rsidP="00321DA5">
      <w:pPr>
        <w:pStyle w:val="Heading2"/>
        <w:tabs>
          <w:tab w:val="left" w:pos="8730"/>
        </w:tabs>
        <w:spacing w:before="69"/>
        <w:ind w:left="542" w:right="450"/>
        <w:jc w:val="both"/>
      </w:pPr>
      <w:bookmarkStart w:id="16" w:name="_Toc471976212"/>
      <w:bookmarkStart w:id="17" w:name="_Toc471976483"/>
    </w:p>
    <w:p w14:paraId="2F01BD89" w14:textId="77777777" w:rsidR="007C7BED" w:rsidRDefault="00E23BBA" w:rsidP="00321DA5">
      <w:pPr>
        <w:pStyle w:val="Heading2"/>
        <w:tabs>
          <w:tab w:val="left" w:pos="8730"/>
        </w:tabs>
        <w:spacing w:before="69"/>
        <w:ind w:left="542" w:right="450"/>
        <w:jc w:val="both"/>
      </w:pPr>
      <w:bookmarkStart w:id="18" w:name="_Toc471986435"/>
      <w:r>
        <w:t>SECTION 3</w:t>
      </w:r>
      <w:r w:rsidR="00432B11" w:rsidRPr="006F683F">
        <w:t xml:space="preserve"> - FISCAL</w:t>
      </w:r>
      <w:r w:rsidR="00432B11" w:rsidRPr="006F683F">
        <w:rPr>
          <w:spacing w:val="-23"/>
        </w:rPr>
        <w:t xml:space="preserve"> </w:t>
      </w:r>
      <w:r w:rsidR="00432B11" w:rsidRPr="006F683F">
        <w:t>YEAR</w:t>
      </w:r>
      <w:bookmarkEnd w:id="16"/>
      <w:bookmarkEnd w:id="17"/>
      <w:bookmarkEnd w:id="18"/>
    </w:p>
    <w:p w14:paraId="70D10A15" w14:textId="77777777" w:rsidR="005E369A" w:rsidRPr="006F683F" w:rsidRDefault="005E369A" w:rsidP="00321DA5">
      <w:pPr>
        <w:pStyle w:val="Heading2"/>
        <w:tabs>
          <w:tab w:val="left" w:pos="8730"/>
        </w:tabs>
        <w:spacing w:before="69"/>
        <w:ind w:left="542" w:right="450"/>
        <w:jc w:val="both"/>
        <w:rPr>
          <w:b w:val="0"/>
          <w:bCs w:val="0"/>
        </w:rPr>
      </w:pPr>
    </w:p>
    <w:p w14:paraId="1E7CB540" w14:textId="77777777" w:rsidR="007C7BED" w:rsidRPr="006F683F" w:rsidRDefault="00432B11" w:rsidP="00321DA5">
      <w:pPr>
        <w:pStyle w:val="BodyText"/>
        <w:tabs>
          <w:tab w:val="left" w:pos="8730"/>
        </w:tabs>
        <w:spacing w:before="54" w:line="266" w:lineRule="exact"/>
        <w:ind w:left="542" w:right="450"/>
        <w:jc w:val="both"/>
      </w:pPr>
      <w:r w:rsidRPr="006F683F">
        <w:t>The</w:t>
      </w:r>
      <w:r w:rsidRPr="006F683F">
        <w:rPr>
          <w:spacing w:val="-8"/>
        </w:rPr>
        <w:t xml:space="preserve"> </w:t>
      </w:r>
      <w:r w:rsidRPr="006F683F">
        <w:t>fiscal</w:t>
      </w:r>
      <w:r w:rsidRPr="006F683F">
        <w:rPr>
          <w:spacing w:val="-2"/>
        </w:rPr>
        <w:t xml:space="preserve"> </w:t>
      </w:r>
      <w:r w:rsidRPr="006F683F">
        <w:rPr>
          <w:spacing w:val="-4"/>
        </w:rPr>
        <w:t>year</w:t>
      </w:r>
      <w:r w:rsidRPr="006F683F">
        <w:rPr>
          <w:spacing w:val="-7"/>
        </w:rPr>
        <w:t xml:space="preserve"> </w:t>
      </w:r>
      <w:r w:rsidRPr="006F683F">
        <w:t>of</w:t>
      </w:r>
      <w:r w:rsidRPr="006F683F">
        <w:rPr>
          <w:spacing w:val="-6"/>
        </w:rPr>
        <w:t xml:space="preserve"> </w:t>
      </w:r>
      <w:r w:rsidRPr="006F683F">
        <w:t>the</w:t>
      </w:r>
      <w:r w:rsidRPr="006F683F">
        <w:rPr>
          <w:spacing w:val="-6"/>
        </w:rPr>
        <w:t xml:space="preserve"> </w:t>
      </w:r>
      <w:r w:rsidRPr="006F683F">
        <w:t>G.S.O.</w:t>
      </w:r>
      <w:r w:rsidRPr="006F683F">
        <w:rPr>
          <w:spacing w:val="-5"/>
        </w:rPr>
        <w:t xml:space="preserve"> </w:t>
      </w:r>
      <w:r w:rsidRPr="006F683F">
        <w:t>shall</w:t>
      </w:r>
      <w:r w:rsidRPr="006F683F">
        <w:rPr>
          <w:spacing w:val="-4"/>
        </w:rPr>
        <w:t xml:space="preserve"> </w:t>
      </w:r>
      <w:r w:rsidRPr="006F683F">
        <w:t>begin</w:t>
      </w:r>
      <w:r w:rsidRPr="006F683F">
        <w:rPr>
          <w:spacing w:val="-4"/>
        </w:rPr>
        <w:t xml:space="preserve"> </w:t>
      </w:r>
      <w:r w:rsidRPr="006F683F">
        <w:t>on</w:t>
      </w:r>
      <w:r w:rsidRPr="006F683F">
        <w:rPr>
          <w:spacing w:val="-5"/>
        </w:rPr>
        <w:t xml:space="preserve"> </w:t>
      </w:r>
      <w:r w:rsidRPr="006F683F">
        <w:t>the</w:t>
      </w:r>
      <w:r w:rsidRPr="006F683F">
        <w:rPr>
          <w:spacing w:val="-6"/>
        </w:rPr>
        <w:t xml:space="preserve"> </w:t>
      </w:r>
      <w:r w:rsidRPr="006F683F">
        <w:t>first</w:t>
      </w:r>
      <w:r w:rsidRPr="006F683F">
        <w:rPr>
          <w:spacing w:val="-2"/>
        </w:rPr>
        <w:t xml:space="preserve"> </w:t>
      </w:r>
      <w:r w:rsidRPr="006F683F">
        <w:t>day</w:t>
      </w:r>
      <w:r w:rsidRPr="006F683F">
        <w:rPr>
          <w:spacing w:val="-14"/>
        </w:rPr>
        <w:t xml:space="preserve"> </w:t>
      </w:r>
      <w:r w:rsidRPr="006F683F">
        <w:t>of</w:t>
      </w:r>
      <w:r w:rsidRPr="006F683F">
        <w:rPr>
          <w:spacing w:val="-6"/>
        </w:rPr>
        <w:t xml:space="preserve"> </w:t>
      </w:r>
      <w:r w:rsidRPr="006F683F">
        <w:t>January</w:t>
      </w:r>
      <w:r w:rsidRPr="006F683F">
        <w:rPr>
          <w:spacing w:val="-14"/>
        </w:rPr>
        <w:t xml:space="preserve"> </w:t>
      </w:r>
      <w:r w:rsidRPr="006F683F">
        <w:t>and</w:t>
      </w:r>
      <w:r w:rsidRPr="006F683F">
        <w:rPr>
          <w:spacing w:val="-5"/>
        </w:rPr>
        <w:t xml:space="preserve"> </w:t>
      </w:r>
      <w:r w:rsidRPr="006F683F">
        <w:t>end</w:t>
      </w:r>
      <w:r w:rsidRPr="006F683F">
        <w:rPr>
          <w:spacing w:val="-2"/>
        </w:rPr>
        <w:t xml:space="preserve"> </w:t>
      </w:r>
      <w:r w:rsidRPr="006F683F">
        <w:t>on</w:t>
      </w:r>
      <w:r w:rsidRPr="006F683F">
        <w:rPr>
          <w:spacing w:val="-5"/>
        </w:rPr>
        <w:t xml:space="preserve"> </w:t>
      </w:r>
      <w:r w:rsidRPr="006F683F">
        <w:t>the last day of December of each</w:t>
      </w:r>
      <w:r w:rsidRPr="006F683F">
        <w:rPr>
          <w:spacing w:val="-38"/>
        </w:rPr>
        <w:t xml:space="preserve"> </w:t>
      </w:r>
      <w:r w:rsidRPr="006F683F">
        <w:rPr>
          <w:spacing w:val="-4"/>
        </w:rPr>
        <w:t>year.</w:t>
      </w:r>
    </w:p>
    <w:p w14:paraId="31422833" w14:textId="77777777" w:rsidR="009509F4" w:rsidRDefault="009509F4" w:rsidP="00CD07E4">
      <w:pPr>
        <w:pStyle w:val="Heading2"/>
        <w:tabs>
          <w:tab w:val="left" w:pos="8730"/>
        </w:tabs>
        <w:ind w:left="540" w:right="450" w:firstLine="2"/>
        <w:jc w:val="both"/>
      </w:pPr>
    </w:p>
    <w:p w14:paraId="520CFF19" w14:textId="77777777" w:rsidR="007C7BED" w:rsidRPr="006F683F" w:rsidRDefault="00E23BBA" w:rsidP="00321DA5">
      <w:pPr>
        <w:pStyle w:val="Heading2"/>
        <w:tabs>
          <w:tab w:val="left" w:pos="8730"/>
        </w:tabs>
        <w:ind w:left="542" w:right="450"/>
        <w:jc w:val="both"/>
        <w:rPr>
          <w:b w:val="0"/>
          <w:bCs w:val="0"/>
        </w:rPr>
      </w:pPr>
      <w:bookmarkStart w:id="19" w:name="_Toc471976213"/>
      <w:bookmarkStart w:id="20" w:name="_Toc471976484"/>
      <w:bookmarkStart w:id="21" w:name="_Toc471986436"/>
      <w:r>
        <w:t>SECTION 4</w:t>
      </w:r>
      <w:r w:rsidR="00432B11" w:rsidRPr="006F683F">
        <w:t xml:space="preserve"> -</w:t>
      </w:r>
      <w:r w:rsidR="00432B11" w:rsidRPr="006F683F">
        <w:rPr>
          <w:spacing w:val="-24"/>
        </w:rPr>
        <w:t xml:space="preserve"> </w:t>
      </w:r>
      <w:r w:rsidR="00432B11" w:rsidRPr="006F683F">
        <w:t>REPRESENTATION</w:t>
      </w:r>
      <w:bookmarkEnd w:id="19"/>
      <w:bookmarkEnd w:id="20"/>
      <w:bookmarkEnd w:id="21"/>
    </w:p>
    <w:p w14:paraId="57A3425D"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D35D349" w14:textId="77777777" w:rsidR="007C7BED" w:rsidRPr="006F683F" w:rsidRDefault="00432B11" w:rsidP="00321DA5">
      <w:pPr>
        <w:pStyle w:val="BodyText"/>
        <w:tabs>
          <w:tab w:val="left" w:pos="8730"/>
        </w:tabs>
        <w:spacing w:line="264" w:lineRule="exact"/>
        <w:ind w:left="1262" w:right="450" w:hanging="449"/>
        <w:jc w:val="both"/>
      </w:pPr>
      <w:r w:rsidRPr="006F683F">
        <w:t xml:space="preserve">1.) </w:t>
      </w:r>
      <w:r w:rsidR="00DB4FCA" w:rsidRPr="006F683F">
        <w:t xml:space="preserve"> </w:t>
      </w:r>
      <w:r w:rsidRPr="006F683F">
        <w:t xml:space="preserve">Each accredited C.A. </w:t>
      </w:r>
      <w:r w:rsidRPr="006F683F">
        <w:rPr>
          <w:u w:val="single" w:color="000000"/>
        </w:rPr>
        <w:t xml:space="preserve">meeting/district </w:t>
      </w:r>
      <w:r w:rsidRPr="006F683F">
        <w:t>should elect a GSR/DSR who shall attend meetings of the</w:t>
      </w:r>
      <w:r w:rsidRPr="006F683F">
        <w:rPr>
          <w:spacing w:val="-32"/>
        </w:rPr>
        <w:t xml:space="preserve"> </w:t>
      </w:r>
      <w:r w:rsidRPr="006F683F">
        <w:t>G.S.O.</w:t>
      </w:r>
    </w:p>
    <w:p w14:paraId="04F767C6"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254B8A6" w14:textId="77777777" w:rsidR="007C7BED" w:rsidRPr="006F683F" w:rsidRDefault="00E63D60" w:rsidP="00321DA5">
      <w:pPr>
        <w:pStyle w:val="BodyText"/>
        <w:tabs>
          <w:tab w:val="left" w:pos="8730"/>
        </w:tabs>
        <w:spacing w:line="266" w:lineRule="exact"/>
        <w:ind w:left="1262" w:right="450" w:hanging="432"/>
        <w:jc w:val="both"/>
      </w:pPr>
      <w:r>
        <w:t>2.)</w:t>
      </w:r>
      <w:r>
        <w:tab/>
      </w:r>
      <w:r w:rsidR="00432B11" w:rsidRPr="006F683F">
        <w:rPr>
          <w:spacing w:val="2"/>
          <w:u w:val="single" w:color="000000"/>
        </w:rPr>
        <w:t>Any</w:t>
      </w:r>
      <w:r w:rsidR="00AE1231" w:rsidRPr="006F683F">
        <w:rPr>
          <w:spacing w:val="2"/>
          <w:u w:val="single" w:color="000000"/>
        </w:rPr>
        <w:t xml:space="preserve"> </w:t>
      </w:r>
      <w:r w:rsidR="00432B11" w:rsidRPr="006F683F">
        <w:rPr>
          <w:spacing w:val="2"/>
          <w:u w:val="single" w:color="000000"/>
        </w:rPr>
        <w:t>person</w:t>
      </w:r>
      <w:r w:rsidR="00432B11" w:rsidRPr="006F683F">
        <w:rPr>
          <w:spacing w:val="-23"/>
          <w:u w:val="single" w:color="000000"/>
        </w:rPr>
        <w:t xml:space="preserve"> </w:t>
      </w:r>
      <w:r w:rsidR="00432B11" w:rsidRPr="006F683F">
        <w:rPr>
          <w:u w:val="single" w:color="000000"/>
        </w:rPr>
        <w:t>serving</w:t>
      </w:r>
      <w:r w:rsidR="00432B11" w:rsidRPr="006F683F">
        <w:rPr>
          <w:spacing w:val="-28"/>
          <w:u w:val="single" w:color="000000"/>
        </w:rPr>
        <w:t xml:space="preserve"> </w:t>
      </w:r>
      <w:r w:rsidR="00432B11" w:rsidRPr="006F683F">
        <w:rPr>
          <w:u w:val="single" w:color="000000"/>
        </w:rPr>
        <w:t>as</w:t>
      </w:r>
      <w:r w:rsidR="00432B11" w:rsidRPr="006F683F">
        <w:rPr>
          <w:spacing w:val="-23"/>
          <w:u w:val="single" w:color="000000"/>
        </w:rPr>
        <w:t xml:space="preserve"> </w:t>
      </w:r>
      <w:r w:rsidR="00432B11" w:rsidRPr="006F683F">
        <w:rPr>
          <w:u w:val="single" w:color="000000"/>
        </w:rPr>
        <w:t>a</w:t>
      </w:r>
      <w:r w:rsidR="00432B11" w:rsidRPr="006F683F">
        <w:rPr>
          <w:spacing w:val="-26"/>
          <w:u w:val="single" w:color="000000"/>
        </w:rPr>
        <w:t xml:space="preserve"> </w:t>
      </w:r>
      <w:r w:rsidR="00432B11" w:rsidRPr="006F683F">
        <w:rPr>
          <w:u w:val="single" w:color="000000"/>
        </w:rPr>
        <w:t>G.S.R</w:t>
      </w:r>
      <w:r w:rsidR="00367755" w:rsidRPr="006F683F">
        <w:rPr>
          <w:u w:val="single" w:color="000000"/>
        </w:rPr>
        <w:t>. /</w:t>
      </w:r>
      <w:r w:rsidR="00432B11" w:rsidRPr="006F683F">
        <w:rPr>
          <w:u w:val="single" w:color="000000"/>
        </w:rPr>
        <w:t>D.S.R.</w:t>
      </w:r>
      <w:r w:rsidR="00432B11" w:rsidRPr="006F683F">
        <w:rPr>
          <w:spacing w:val="-22"/>
          <w:u w:val="single" w:color="000000"/>
        </w:rPr>
        <w:t xml:space="preserve"> </w:t>
      </w:r>
      <w:r w:rsidR="00432B11" w:rsidRPr="006F683F">
        <w:rPr>
          <w:u w:val="single" w:color="000000"/>
        </w:rPr>
        <w:t>should</w:t>
      </w:r>
      <w:r w:rsidR="00432B11" w:rsidRPr="006F683F">
        <w:rPr>
          <w:spacing w:val="-28"/>
          <w:u w:val="single" w:color="000000"/>
        </w:rPr>
        <w:t xml:space="preserve"> </w:t>
      </w:r>
      <w:r w:rsidR="00432B11" w:rsidRPr="006F683F">
        <w:rPr>
          <w:u w:val="single" w:color="000000"/>
        </w:rPr>
        <w:t>have</w:t>
      </w:r>
      <w:r w:rsidR="00432B11" w:rsidRPr="006F683F">
        <w:rPr>
          <w:spacing w:val="-26"/>
          <w:u w:val="single" w:color="000000"/>
        </w:rPr>
        <w:t xml:space="preserve"> </w:t>
      </w:r>
      <w:r w:rsidR="00432B11" w:rsidRPr="006F683F">
        <w:rPr>
          <w:u w:val="single" w:color="000000"/>
        </w:rPr>
        <w:t>at</w:t>
      </w:r>
      <w:r w:rsidR="00432B11" w:rsidRPr="006F683F">
        <w:rPr>
          <w:spacing w:val="-25"/>
          <w:u w:val="single" w:color="000000"/>
        </w:rPr>
        <w:t xml:space="preserve"> </w:t>
      </w:r>
      <w:r w:rsidR="00432B11" w:rsidRPr="006F683F">
        <w:rPr>
          <w:u w:val="single" w:color="000000"/>
        </w:rPr>
        <w:t>least</w:t>
      </w:r>
      <w:r w:rsidR="00432B11" w:rsidRPr="006F683F">
        <w:rPr>
          <w:spacing w:val="-22"/>
          <w:u w:val="single" w:color="000000"/>
        </w:rPr>
        <w:t xml:space="preserve"> </w:t>
      </w:r>
      <w:r w:rsidR="00432B11" w:rsidRPr="006F683F">
        <w:rPr>
          <w:u w:val="single" w:color="000000"/>
        </w:rPr>
        <w:t>six</w:t>
      </w:r>
      <w:r w:rsidR="00432B11" w:rsidRPr="006F683F">
        <w:rPr>
          <w:spacing w:val="-21"/>
          <w:u w:val="single" w:color="000000"/>
        </w:rPr>
        <w:t xml:space="preserve"> </w:t>
      </w:r>
      <w:r w:rsidR="00432B11" w:rsidRPr="006F683F">
        <w:rPr>
          <w:u w:val="single" w:color="000000"/>
        </w:rPr>
        <w:t>(6)</w:t>
      </w:r>
      <w:r w:rsidR="00432B11" w:rsidRPr="006F683F">
        <w:rPr>
          <w:spacing w:val="-25"/>
          <w:u w:val="single" w:color="000000"/>
        </w:rPr>
        <w:t xml:space="preserve"> </w:t>
      </w:r>
      <w:r w:rsidR="00432B11" w:rsidRPr="006F683F">
        <w:rPr>
          <w:u w:val="single" w:color="000000"/>
        </w:rPr>
        <w:t>months of</w:t>
      </w:r>
      <w:r w:rsidR="00432B11" w:rsidRPr="006F683F">
        <w:rPr>
          <w:spacing w:val="-26"/>
          <w:u w:val="single" w:color="000000"/>
        </w:rPr>
        <w:t xml:space="preserve"> </w:t>
      </w:r>
      <w:r w:rsidR="00432B11" w:rsidRPr="006F683F">
        <w:rPr>
          <w:u w:val="single" w:color="000000"/>
        </w:rPr>
        <w:t>continuous</w:t>
      </w:r>
      <w:r w:rsidR="00432B11" w:rsidRPr="006F683F">
        <w:rPr>
          <w:spacing w:val="-23"/>
          <w:u w:val="single" w:color="000000"/>
        </w:rPr>
        <w:t xml:space="preserve"> </w:t>
      </w:r>
      <w:r w:rsidR="00432B11" w:rsidRPr="006F683F">
        <w:rPr>
          <w:u w:val="single" w:color="000000"/>
        </w:rPr>
        <w:t>sobriety</w:t>
      </w:r>
      <w:r w:rsidR="00AE1231" w:rsidRPr="006F683F">
        <w:rPr>
          <w:u w:val="single" w:color="000000"/>
        </w:rPr>
        <w:t xml:space="preserve"> </w:t>
      </w:r>
      <w:r w:rsidR="00432B11" w:rsidRPr="006F683F">
        <w:rPr>
          <w:u w:val="single" w:color="000000"/>
        </w:rPr>
        <w:t>and</w:t>
      </w:r>
      <w:r w:rsidR="00432B11" w:rsidRPr="006F683F">
        <w:rPr>
          <w:spacing w:val="-25"/>
          <w:u w:val="single" w:color="000000"/>
        </w:rPr>
        <w:t xml:space="preserve"> </w:t>
      </w:r>
      <w:r w:rsidR="00432B11" w:rsidRPr="006F683F">
        <w:rPr>
          <w:u w:val="single" w:color="000000"/>
        </w:rPr>
        <w:t>three</w:t>
      </w:r>
      <w:r w:rsidR="00432B11" w:rsidRPr="006F683F">
        <w:rPr>
          <w:spacing w:val="-26"/>
          <w:u w:val="single" w:color="000000"/>
        </w:rPr>
        <w:t xml:space="preserve"> </w:t>
      </w:r>
      <w:r w:rsidR="00432B11" w:rsidRPr="006F683F">
        <w:rPr>
          <w:u w:val="single" w:color="000000"/>
        </w:rPr>
        <w:t>(3)</w:t>
      </w:r>
      <w:r w:rsidR="00432B11" w:rsidRPr="006F683F">
        <w:rPr>
          <w:spacing w:val="-26"/>
          <w:u w:val="single" w:color="000000"/>
        </w:rPr>
        <w:t xml:space="preserve"> </w:t>
      </w:r>
      <w:r w:rsidR="00432B11" w:rsidRPr="006F683F">
        <w:rPr>
          <w:u w:val="single" w:color="000000"/>
        </w:rPr>
        <w:t>months</w:t>
      </w:r>
      <w:r w:rsidR="00432B11" w:rsidRPr="006F683F">
        <w:rPr>
          <w:spacing w:val="-23"/>
          <w:u w:val="single" w:color="000000"/>
        </w:rPr>
        <w:t xml:space="preserve"> </w:t>
      </w:r>
      <w:r w:rsidR="00432B11" w:rsidRPr="006F683F">
        <w:rPr>
          <w:u w:val="single" w:color="000000"/>
        </w:rPr>
        <w:t>prior</w:t>
      </w:r>
      <w:r w:rsidR="00432B11" w:rsidRPr="006F683F">
        <w:rPr>
          <w:spacing w:val="-26"/>
          <w:u w:val="single" w:color="000000"/>
        </w:rPr>
        <w:t xml:space="preserve"> </w:t>
      </w:r>
      <w:r w:rsidR="00432B11" w:rsidRPr="006F683F">
        <w:rPr>
          <w:u w:val="single" w:color="000000"/>
        </w:rPr>
        <w:t>service</w:t>
      </w:r>
      <w:r w:rsidR="00432B11" w:rsidRPr="006F683F">
        <w:rPr>
          <w:spacing w:val="-26"/>
          <w:u w:val="single" w:color="000000"/>
        </w:rPr>
        <w:t xml:space="preserve"> </w:t>
      </w:r>
      <w:r w:rsidR="00432B11" w:rsidRPr="006F683F">
        <w:rPr>
          <w:u w:val="single" w:color="000000"/>
        </w:rPr>
        <w:t>at</w:t>
      </w:r>
      <w:r w:rsidR="00432B11" w:rsidRPr="006F683F">
        <w:rPr>
          <w:spacing w:val="-22"/>
          <w:u w:val="single" w:color="000000"/>
        </w:rPr>
        <w:t xml:space="preserve"> </w:t>
      </w:r>
      <w:r w:rsidR="00432B11" w:rsidRPr="006F683F">
        <w:rPr>
          <w:u w:val="single" w:color="000000"/>
        </w:rPr>
        <w:t>the</w:t>
      </w:r>
      <w:r w:rsidR="00432B11" w:rsidRPr="006F683F">
        <w:rPr>
          <w:spacing w:val="-26"/>
          <w:u w:val="single" w:color="000000"/>
        </w:rPr>
        <w:t xml:space="preserve"> </w:t>
      </w:r>
      <w:r w:rsidR="00432B11" w:rsidRPr="006F683F">
        <w:rPr>
          <w:u w:val="single" w:color="000000"/>
        </w:rPr>
        <w:t>group</w:t>
      </w:r>
      <w:r w:rsidR="00432B11" w:rsidRPr="006F683F">
        <w:rPr>
          <w:spacing w:val="-25"/>
          <w:u w:val="single" w:color="000000"/>
        </w:rPr>
        <w:t xml:space="preserve"> </w:t>
      </w:r>
      <w:r w:rsidR="00432B11" w:rsidRPr="006F683F">
        <w:rPr>
          <w:u w:val="single" w:color="000000"/>
        </w:rPr>
        <w:t>level</w:t>
      </w:r>
      <w:r w:rsidR="00432B11" w:rsidRPr="006F683F">
        <w:t>.</w:t>
      </w:r>
    </w:p>
    <w:p w14:paraId="273C881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583E3871" w14:textId="77777777" w:rsidR="007C7BED" w:rsidRPr="006F683F" w:rsidRDefault="00E63D60" w:rsidP="00E63D60">
      <w:pPr>
        <w:pStyle w:val="BodyText"/>
        <w:tabs>
          <w:tab w:val="left" w:pos="1260"/>
          <w:tab w:val="left" w:pos="8730"/>
        </w:tabs>
        <w:spacing w:before="69"/>
        <w:ind w:left="1260" w:right="450" w:hanging="360"/>
        <w:jc w:val="both"/>
      </w:pPr>
      <w:r>
        <w:t xml:space="preserve">3.)  </w:t>
      </w:r>
      <w:r w:rsidR="00432B11" w:rsidRPr="006F683F">
        <w:t>A G.S.R./D.S.R should serve a term of one (1)</w:t>
      </w:r>
      <w:r w:rsidR="00432B11" w:rsidRPr="006F683F">
        <w:rPr>
          <w:spacing w:val="9"/>
        </w:rPr>
        <w:t xml:space="preserve"> </w:t>
      </w:r>
      <w:r w:rsidR="00432B11" w:rsidRPr="006F683F">
        <w:rPr>
          <w:spacing w:val="-4"/>
        </w:rPr>
        <w:t>year.</w:t>
      </w:r>
    </w:p>
    <w:p w14:paraId="66082F93"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3160326" w14:textId="77777777" w:rsidR="007C7BED" w:rsidRPr="006F683F" w:rsidRDefault="00E23BBA" w:rsidP="00321DA5">
      <w:pPr>
        <w:pStyle w:val="Heading2"/>
        <w:tabs>
          <w:tab w:val="left" w:pos="8730"/>
        </w:tabs>
        <w:ind w:left="542" w:right="450"/>
        <w:jc w:val="both"/>
        <w:rPr>
          <w:b w:val="0"/>
          <w:bCs w:val="0"/>
        </w:rPr>
      </w:pPr>
      <w:bookmarkStart w:id="22" w:name="_Toc471976214"/>
      <w:bookmarkStart w:id="23" w:name="_Toc471976485"/>
      <w:bookmarkStart w:id="24" w:name="_Toc471986437"/>
      <w:r>
        <w:t>SECTION 5</w:t>
      </w:r>
      <w:r w:rsidR="00432B11" w:rsidRPr="006F683F">
        <w:t xml:space="preserve"> -</w:t>
      </w:r>
      <w:r w:rsidR="00432B11" w:rsidRPr="006F683F">
        <w:rPr>
          <w:spacing w:val="-9"/>
        </w:rPr>
        <w:t xml:space="preserve"> </w:t>
      </w:r>
      <w:r w:rsidR="00432B11" w:rsidRPr="006F683F">
        <w:t>DUTIES</w:t>
      </w:r>
      <w:bookmarkEnd w:id="22"/>
      <w:bookmarkEnd w:id="23"/>
      <w:bookmarkEnd w:id="24"/>
    </w:p>
    <w:p w14:paraId="5E83C675"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006167CD"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9"/>
        </w:rPr>
        <w:t xml:space="preserve"> </w:t>
      </w:r>
      <w:r w:rsidRPr="006F683F">
        <w:t>G.S.R</w:t>
      </w:r>
      <w:r w:rsidRPr="006F683F">
        <w:rPr>
          <w:spacing w:val="-6"/>
        </w:rPr>
        <w:t xml:space="preserve"> </w:t>
      </w:r>
      <w:r w:rsidRPr="006F683F">
        <w:t>/D.S.R.</w:t>
      </w:r>
      <w:r w:rsidRPr="006F683F">
        <w:rPr>
          <w:spacing w:val="-6"/>
        </w:rPr>
        <w:t xml:space="preserve"> </w:t>
      </w:r>
      <w:r w:rsidRPr="006F683F">
        <w:t>shall</w:t>
      </w:r>
      <w:r w:rsidRPr="006F683F">
        <w:rPr>
          <w:spacing w:val="-4"/>
        </w:rPr>
        <w:t xml:space="preserve"> </w:t>
      </w:r>
      <w:r w:rsidRPr="006F683F">
        <w:t>represent</w:t>
      </w:r>
      <w:r w:rsidRPr="006F683F">
        <w:rPr>
          <w:spacing w:val="-4"/>
        </w:rPr>
        <w:t xml:space="preserve"> </w:t>
      </w:r>
      <w:r w:rsidRPr="006F683F">
        <w:t>his</w:t>
      </w:r>
      <w:r w:rsidRPr="006F683F">
        <w:rPr>
          <w:spacing w:val="-6"/>
        </w:rPr>
        <w:t xml:space="preserve"> </w:t>
      </w:r>
      <w:r w:rsidRPr="006F683F">
        <w:t>or</w:t>
      </w:r>
      <w:r w:rsidRPr="006F683F">
        <w:rPr>
          <w:spacing w:val="-6"/>
        </w:rPr>
        <w:t xml:space="preserve"> </w:t>
      </w:r>
      <w:r w:rsidRPr="006F683F">
        <w:t>her</w:t>
      </w:r>
      <w:r w:rsidRPr="006F683F">
        <w:rPr>
          <w:spacing w:val="-7"/>
        </w:rPr>
        <w:t xml:space="preserve"> </w:t>
      </w:r>
      <w:r w:rsidRPr="006F683F">
        <w:t>group</w:t>
      </w:r>
      <w:r w:rsidRPr="006F683F">
        <w:rPr>
          <w:spacing w:val="-4"/>
        </w:rPr>
        <w:t xml:space="preserve"> </w:t>
      </w:r>
      <w:r w:rsidRPr="006F683F">
        <w:t>within</w:t>
      </w:r>
      <w:r w:rsidRPr="006F683F">
        <w:rPr>
          <w:spacing w:val="-4"/>
        </w:rPr>
        <w:t xml:space="preserve"> </w:t>
      </w:r>
      <w:r w:rsidRPr="006F683F">
        <w:t>the</w:t>
      </w:r>
      <w:r w:rsidRPr="006F683F">
        <w:rPr>
          <w:spacing w:val="-9"/>
        </w:rPr>
        <w:t xml:space="preserve"> </w:t>
      </w:r>
      <w:r w:rsidRPr="006F683F">
        <w:t>G.S.O.</w:t>
      </w:r>
      <w:r w:rsidRPr="006F683F">
        <w:rPr>
          <w:spacing w:val="-6"/>
        </w:rPr>
        <w:t xml:space="preserve"> </w:t>
      </w:r>
      <w:r w:rsidRPr="006F683F">
        <w:t>and</w:t>
      </w:r>
      <w:r w:rsidRPr="006F683F">
        <w:rPr>
          <w:spacing w:val="-6"/>
        </w:rPr>
        <w:t xml:space="preserve"> </w:t>
      </w:r>
      <w:r w:rsidRPr="006F683F">
        <w:t>insure adequate</w:t>
      </w:r>
      <w:r w:rsidRPr="006F683F">
        <w:rPr>
          <w:spacing w:val="-15"/>
        </w:rPr>
        <w:t xml:space="preserve"> </w:t>
      </w:r>
      <w:r w:rsidRPr="006F683F">
        <w:t>communication</w:t>
      </w:r>
      <w:r w:rsidRPr="006F683F">
        <w:rPr>
          <w:spacing w:val="-14"/>
        </w:rPr>
        <w:t xml:space="preserve"> </w:t>
      </w:r>
      <w:r w:rsidRPr="006F683F">
        <w:t>of</w:t>
      </w:r>
      <w:r w:rsidRPr="006F683F">
        <w:rPr>
          <w:spacing w:val="-12"/>
        </w:rPr>
        <w:t xml:space="preserve"> </w:t>
      </w:r>
      <w:r w:rsidRPr="006F683F">
        <w:t>fellowship</w:t>
      </w:r>
      <w:r w:rsidRPr="006F683F">
        <w:rPr>
          <w:spacing w:val="-14"/>
        </w:rPr>
        <w:t xml:space="preserve"> </w:t>
      </w:r>
      <w:r w:rsidRPr="006F683F">
        <w:t>matters.</w:t>
      </w:r>
    </w:p>
    <w:p w14:paraId="33D7C92A"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84D11BE" w14:textId="77777777" w:rsidR="007C7BED" w:rsidRPr="006F683F" w:rsidRDefault="00E23BBA" w:rsidP="00321DA5">
      <w:pPr>
        <w:pStyle w:val="Heading2"/>
        <w:tabs>
          <w:tab w:val="left" w:pos="8730"/>
        </w:tabs>
        <w:ind w:left="542" w:right="450"/>
        <w:jc w:val="both"/>
        <w:rPr>
          <w:b w:val="0"/>
          <w:bCs w:val="0"/>
        </w:rPr>
      </w:pPr>
      <w:bookmarkStart w:id="25" w:name="_Toc471976215"/>
      <w:bookmarkStart w:id="26" w:name="_Toc471976486"/>
      <w:bookmarkStart w:id="27" w:name="_Toc471986438"/>
      <w:r>
        <w:t>SECTION 6</w:t>
      </w:r>
      <w:r w:rsidR="00432B11" w:rsidRPr="006F683F">
        <w:t xml:space="preserve"> -</w:t>
      </w:r>
      <w:r w:rsidR="00432B11" w:rsidRPr="006F683F">
        <w:rPr>
          <w:spacing w:val="-14"/>
        </w:rPr>
        <w:t xml:space="preserve"> </w:t>
      </w:r>
      <w:r w:rsidR="00432B11" w:rsidRPr="006F683F">
        <w:t>ORDER</w:t>
      </w:r>
      <w:bookmarkEnd w:id="25"/>
      <w:bookmarkEnd w:id="26"/>
      <w:bookmarkEnd w:id="27"/>
    </w:p>
    <w:p w14:paraId="3FAEAB2C"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2AE98848"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9"/>
        </w:rPr>
        <w:t xml:space="preserve"> </w:t>
      </w:r>
      <w:r w:rsidRPr="006F683F">
        <w:t>G.S.O.</w:t>
      </w:r>
      <w:r w:rsidRPr="006F683F">
        <w:rPr>
          <w:spacing w:val="-9"/>
        </w:rPr>
        <w:t xml:space="preserve"> </w:t>
      </w:r>
      <w:r w:rsidRPr="006F683F">
        <w:t>operates</w:t>
      </w:r>
      <w:r w:rsidRPr="006F683F">
        <w:rPr>
          <w:spacing w:val="-7"/>
        </w:rPr>
        <w:t xml:space="preserve"> </w:t>
      </w:r>
      <w:r w:rsidRPr="006F683F">
        <w:t>under</w:t>
      </w:r>
      <w:r w:rsidRPr="006F683F">
        <w:rPr>
          <w:spacing w:val="-9"/>
        </w:rPr>
        <w:t xml:space="preserve"> </w:t>
      </w:r>
      <w:r w:rsidRPr="006F683F">
        <w:t>the</w:t>
      </w:r>
      <w:r w:rsidRPr="006F683F">
        <w:rPr>
          <w:spacing w:val="-9"/>
        </w:rPr>
        <w:t xml:space="preserve"> </w:t>
      </w:r>
      <w:r w:rsidRPr="006F683F">
        <w:t>San</w:t>
      </w:r>
      <w:r w:rsidRPr="006F683F">
        <w:rPr>
          <w:spacing w:val="-9"/>
        </w:rPr>
        <w:t xml:space="preserve"> </w:t>
      </w:r>
      <w:r w:rsidRPr="006F683F">
        <w:t>Gabriel</w:t>
      </w:r>
      <w:r w:rsidRPr="006F683F">
        <w:rPr>
          <w:spacing w:val="-6"/>
        </w:rPr>
        <w:t xml:space="preserve"> </w:t>
      </w:r>
      <w:r w:rsidRPr="006F683F">
        <w:t>Pomona</w:t>
      </w:r>
      <w:r w:rsidRPr="006F683F">
        <w:rPr>
          <w:spacing w:val="-8"/>
        </w:rPr>
        <w:t xml:space="preserve"> </w:t>
      </w:r>
      <w:r w:rsidRPr="006F683F">
        <w:t>Valley</w:t>
      </w:r>
      <w:r w:rsidRPr="006F683F">
        <w:rPr>
          <w:spacing w:val="-15"/>
        </w:rPr>
        <w:t xml:space="preserve"> </w:t>
      </w:r>
      <w:r w:rsidRPr="006F683F">
        <w:t>guidelines</w:t>
      </w:r>
      <w:r w:rsidRPr="006F683F">
        <w:rPr>
          <w:spacing w:val="-9"/>
        </w:rPr>
        <w:t xml:space="preserve"> </w:t>
      </w:r>
      <w:r w:rsidRPr="006F683F">
        <w:t>and</w:t>
      </w:r>
      <w:r w:rsidRPr="006F683F">
        <w:rPr>
          <w:spacing w:val="-9"/>
        </w:rPr>
        <w:t xml:space="preserve"> </w:t>
      </w:r>
      <w:r w:rsidRPr="006F683F">
        <w:t>follows Parliamentary</w:t>
      </w:r>
      <w:r w:rsidRPr="006F683F">
        <w:rPr>
          <w:spacing w:val="-40"/>
        </w:rPr>
        <w:t xml:space="preserve"> </w:t>
      </w:r>
      <w:r w:rsidRPr="006F683F">
        <w:t>Procedures.</w:t>
      </w:r>
    </w:p>
    <w:p w14:paraId="5C1E0F11" w14:textId="77777777" w:rsidR="007C7BED" w:rsidRPr="006F683F" w:rsidRDefault="007C7BED" w:rsidP="00E63D60">
      <w:pPr>
        <w:tabs>
          <w:tab w:val="left" w:pos="1170"/>
          <w:tab w:val="left" w:pos="8730"/>
        </w:tabs>
        <w:ind w:right="450"/>
        <w:jc w:val="both"/>
        <w:rPr>
          <w:rFonts w:ascii="Times New Roman" w:eastAsia="Times New Roman" w:hAnsi="Times New Roman"/>
          <w:sz w:val="24"/>
          <w:szCs w:val="24"/>
        </w:rPr>
      </w:pPr>
    </w:p>
    <w:p w14:paraId="0834E203" w14:textId="77777777" w:rsidR="007C7BED" w:rsidRPr="006F683F" w:rsidRDefault="00432B11" w:rsidP="00E63D60">
      <w:pPr>
        <w:pStyle w:val="BodyText"/>
        <w:tabs>
          <w:tab w:val="left" w:pos="1190"/>
          <w:tab w:val="left" w:pos="8730"/>
        </w:tabs>
        <w:spacing w:line="230" w:lineRule="auto"/>
        <w:ind w:left="1170" w:right="450" w:hanging="628"/>
        <w:jc w:val="both"/>
      </w:pPr>
      <w:r w:rsidRPr="006F683F">
        <w:t>1.)</w:t>
      </w:r>
      <w:r w:rsidRPr="006F683F">
        <w:tab/>
      </w:r>
      <w:r w:rsidRPr="006F683F">
        <w:tab/>
      </w:r>
      <w:r w:rsidR="00E63D60">
        <w:t xml:space="preserve">The </w:t>
      </w:r>
      <w:r w:rsidRPr="006F683F">
        <w:t>G.S.R’S</w:t>
      </w:r>
      <w:r w:rsidRPr="006F683F">
        <w:rPr>
          <w:spacing w:val="-7"/>
        </w:rPr>
        <w:t xml:space="preserve"> </w:t>
      </w:r>
      <w:r w:rsidRPr="006F683F">
        <w:t>and</w:t>
      </w:r>
      <w:r w:rsidRPr="006F683F">
        <w:rPr>
          <w:spacing w:val="-8"/>
        </w:rPr>
        <w:t xml:space="preserve"> </w:t>
      </w:r>
      <w:r w:rsidRPr="006F683F">
        <w:t>D.S.R’S</w:t>
      </w:r>
      <w:r w:rsidRPr="006F683F">
        <w:rPr>
          <w:spacing w:val="-2"/>
        </w:rPr>
        <w:t xml:space="preserve"> </w:t>
      </w:r>
      <w:r w:rsidRPr="006F683F">
        <w:t>shall</w:t>
      </w:r>
      <w:r w:rsidRPr="006F683F">
        <w:rPr>
          <w:spacing w:val="-5"/>
        </w:rPr>
        <w:t xml:space="preserve"> </w:t>
      </w:r>
      <w:r w:rsidRPr="006F683F">
        <w:t>conduct</w:t>
      </w:r>
      <w:r w:rsidRPr="006F683F">
        <w:rPr>
          <w:spacing w:val="-5"/>
        </w:rPr>
        <w:t xml:space="preserve"> </w:t>
      </w:r>
      <w:r w:rsidRPr="006F683F">
        <w:t>themselves</w:t>
      </w:r>
      <w:r w:rsidRPr="006F683F">
        <w:rPr>
          <w:spacing w:val="-6"/>
        </w:rPr>
        <w:t xml:space="preserve"> </w:t>
      </w:r>
      <w:r w:rsidRPr="006F683F">
        <w:t>in</w:t>
      </w:r>
      <w:r w:rsidRPr="006F683F">
        <w:rPr>
          <w:spacing w:val="-6"/>
        </w:rPr>
        <w:t xml:space="preserve"> </w:t>
      </w:r>
      <w:r w:rsidRPr="006F683F">
        <w:t>such</w:t>
      </w:r>
      <w:r w:rsidRPr="006F683F">
        <w:rPr>
          <w:spacing w:val="-6"/>
        </w:rPr>
        <w:t xml:space="preserve"> </w:t>
      </w:r>
      <w:r w:rsidRPr="006F683F">
        <w:t>a</w:t>
      </w:r>
      <w:r w:rsidRPr="006F683F">
        <w:rPr>
          <w:spacing w:val="-12"/>
        </w:rPr>
        <w:t xml:space="preserve"> </w:t>
      </w:r>
      <w:r w:rsidRPr="006F683F">
        <w:t>way</w:t>
      </w:r>
      <w:r w:rsidRPr="006F683F">
        <w:rPr>
          <w:spacing w:val="-17"/>
        </w:rPr>
        <w:t xml:space="preserve"> </w:t>
      </w:r>
      <w:r w:rsidRPr="006F683F">
        <w:t>that</w:t>
      </w:r>
      <w:r w:rsidRPr="006F683F">
        <w:rPr>
          <w:spacing w:val="-5"/>
        </w:rPr>
        <w:t xml:space="preserve"> </w:t>
      </w:r>
      <w:r w:rsidRPr="006F683F">
        <w:t>they may be of maximum service to the fellowship and to the meetings that they represent.</w:t>
      </w:r>
    </w:p>
    <w:p w14:paraId="6FCF309A"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A8887E4" w14:textId="77777777" w:rsidR="007C7BED" w:rsidRPr="006F683F" w:rsidRDefault="00432B11" w:rsidP="00E63D60">
      <w:pPr>
        <w:pStyle w:val="BodyText"/>
        <w:tabs>
          <w:tab w:val="left" w:pos="1190"/>
          <w:tab w:val="left" w:pos="8730"/>
        </w:tabs>
        <w:spacing w:line="266" w:lineRule="exact"/>
        <w:ind w:left="1170" w:right="450" w:hanging="628"/>
        <w:jc w:val="both"/>
      </w:pPr>
      <w:r w:rsidRPr="006F683F">
        <w:t>2.)</w:t>
      </w:r>
      <w:r w:rsidRPr="006F683F">
        <w:tab/>
      </w:r>
      <w:r w:rsidRPr="006F683F">
        <w:tab/>
        <w:t>When</w:t>
      </w:r>
      <w:r w:rsidRPr="006F683F">
        <w:rPr>
          <w:spacing w:val="-11"/>
        </w:rPr>
        <w:t xml:space="preserve"> </w:t>
      </w:r>
      <w:r w:rsidRPr="006F683F">
        <w:t>the</w:t>
      </w:r>
      <w:r w:rsidRPr="006F683F">
        <w:rPr>
          <w:spacing w:val="-11"/>
        </w:rPr>
        <w:t xml:space="preserve"> </w:t>
      </w:r>
      <w:r w:rsidRPr="006F683F">
        <w:t>Chairperson</w:t>
      </w:r>
      <w:r w:rsidRPr="006F683F">
        <w:rPr>
          <w:spacing w:val="-11"/>
        </w:rPr>
        <w:t xml:space="preserve"> </w:t>
      </w:r>
      <w:r w:rsidRPr="006F683F">
        <w:t>acknowledges</w:t>
      </w:r>
      <w:r w:rsidRPr="006F683F">
        <w:rPr>
          <w:spacing w:val="-10"/>
        </w:rPr>
        <w:t xml:space="preserve"> </w:t>
      </w:r>
      <w:r w:rsidRPr="006F683F">
        <w:t>the</w:t>
      </w:r>
      <w:r w:rsidRPr="006F683F">
        <w:rPr>
          <w:spacing w:val="-9"/>
        </w:rPr>
        <w:t xml:space="preserve"> </w:t>
      </w:r>
      <w:r w:rsidRPr="006F683F">
        <w:t>G.S.R./D.S.R.,</w:t>
      </w:r>
      <w:r w:rsidRPr="006F683F">
        <w:rPr>
          <w:spacing w:val="-10"/>
        </w:rPr>
        <w:t xml:space="preserve"> </w:t>
      </w:r>
      <w:r w:rsidRPr="006F683F">
        <w:t>World</w:t>
      </w:r>
      <w:r w:rsidRPr="006F683F">
        <w:rPr>
          <w:spacing w:val="-11"/>
        </w:rPr>
        <w:t xml:space="preserve"> </w:t>
      </w:r>
      <w:r w:rsidRPr="006F683F">
        <w:t>Service Delegates,</w:t>
      </w:r>
      <w:r w:rsidRPr="006F683F">
        <w:rPr>
          <w:spacing w:val="-13"/>
        </w:rPr>
        <w:t xml:space="preserve"> </w:t>
      </w:r>
      <w:r w:rsidRPr="006F683F">
        <w:t>Alternate</w:t>
      </w:r>
      <w:r w:rsidRPr="006F683F">
        <w:rPr>
          <w:spacing w:val="-15"/>
        </w:rPr>
        <w:t xml:space="preserve"> </w:t>
      </w:r>
      <w:r w:rsidRPr="006F683F">
        <w:t>World</w:t>
      </w:r>
      <w:r w:rsidRPr="006F683F">
        <w:rPr>
          <w:spacing w:val="-11"/>
        </w:rPr>
        <w:t xml:space="preserve"> </w:t>
      </w:r>
      <w:r w:rsidRPr="006F683F">
        <w:t>Service</w:t>
      </w:r>
      <w:r w:rsidRPr="006F683F">
        <w:rPr>
          <w:spacing w:val="-14"/>
        </w:rPr>
        <w:t xml:space="preserve"> </w:t>
      </w:r>
      <w:r w:rsidRPr="006F683F">
        <w:t>Delegates,</w:t>
      </w:r>
      <w:r w:rsidRPr="006F683F">
        <w:rPr>
          <w:spacing w:val="-14"/>
        </w:rPr>
        <w:t xml:space="preserve"> </w:t>
      </w:r>
      <w:r w:rsidRPr="006F683F">
        <w:t>Standing</w:t>
      </w:r>
      <w:r w:rsidRPr="006F683F">
        <w:rPr>
          <w:spacing w:val="-16"/>
        </w:rPr>
        <w:t xml:space="preserve"> </w:t>
      </w:r>
      <w:r w:rsidRPr="006F683F">
        <w:t>Committee</w:t>
      </w:r>
      <w:r w:rsidRPr="006F683F">
        <w:rPr>
          <w:spacing w:val="-12"/>
        </w:rPr>
        <w:t xml:space="preserve"> </w:t>
      </w:r>
      <w:r w:rsidRPr="006F683F">
        <w:t>Chairs</w:t>
      </w:r>
      <w:r w:rsidRPr="006F683F">
        <w:rPr>
          <w:spacing w:val="-13"/>
        </w:rPr>
        <w:t xml:space="preserve"> </w:t>
      </w:r>
      <w:r w:rsidRPr="006F683F">
        <w:t>(or Vice</w:t>
      </w:r>
      <w:r w:rsidRPr="006F683F">
        <w:rPr>
          <w:spacing w:val="-10"/>
        </w:rPr>
        <w:t xml:space="preserve"> </w:t>
      </w:r>
      <w:r w:rsidRPr="006F683F">
        <w:t>Chair</w:t>
      </w:r>
      <w:r w:rsidRPr="006F683F">
        <w:rPr>
          <w:spacing w:val="-9"/>
        </w:rPr>
        <w:t xml:space="preserve"> </w:t>
      </w:r>
      <w:r w:rsidRPr="006F683F">
        <w:t>in</w:t>
      </w:r>
      <w:r w:rsidRPr="006F683F">
        <w:rPr>
          <w:spacing w:val="-7"/>
        </w:rPr>
        <w:t xml:space="preserve"> </w:t>
      </w:r>
      <w:r w:rsidRPr="006F683F">
        <w:t>his/her</w:t>
      </w:r>
      <w:r w:rsidRPr="006F683F">
        <w:rPr>
          <w:spacing w:val="-10"/>
        </w:rPr>
        <w:t xml:space="preserve"> </w:t>
      </w:r>
      <w:r w:rsidRPr="006F683F">
        <w:t>absence)</w:t>
      </w:r>
      <w:r w:rsidRPr="006F683F">
        <w:rPr>
          <w:spacing w:val="-8"/>
        </w:rPr>
        <w:t xml:space="preserve"> </w:t>
      </w:r>
      <w:r w:rsidRPr="006F683F">
        <w:t>and</w:t>
      </w:r>
      <w:r w:rsidRPr="006F683F">
        <w:rPr>
          <w:spacing w:val="-9"/>
        </w:rPr>
        <w:t xml:space="preserve"> </w:t>
      </w:r>
      <w:r w:rsidRPr="006F683F">
        <w:t>Board</w:t>
      </w:r>
      <w:r w:rsidRPr="006F683F">
        <w:rPr>
          <w:spacing w:val="-7"/>
        </w:rPr>
        <w:t xml:space="preserve"> </w:t>
      </w:r>
      <w:r w:rsidRPr="006F683F">
        <w:t>Members</w:t>
      </w:r>
      <w:r w:rsidRPr="006F683F">
        <w:rPr>
          <w:spacing w:val="-7"/>
        </w:rPr>
        <w:t xml:space="preserve"> </w:t>
      </w:r>
      <w:r w:rsidRPr="006F683F">
        <w:t>he/she</w:t>
      </w:r>
      <w:r w:rsidRPr="006F683F">
        <w:rPr>
          <w:spacing w:val="-8"/>
        </w:rPr>
        <w:t xml:space="preserve"> </w:t>
      </w:r>
      <w:r w:rsidRPr="006F683F">
        <w:t>may</w:t>
      </w:r>
      <w:r w:rsidRPr="006F683F">
        <w:rPr>
          <w:spacing w:val="-20"/>
        </w:rPr>
        <w:t xml:space="preserve"> </w:t>
      </w:r>
      <w:r w:rsidRPr="006F683F">
        <w:t>then</w:t>
      </w:r>
      <w:r w:rsidRPr="006F683F">
        <w:rPr>
          <w:spacing w:val="-7"/>
        </w:rPr>
        <w:t xml:space="preserve"> </w:t>
      </w:r>
      <w:r w:rsidRPr="006F683F">
        <w:t>speak.</w:t>
      </w:r>
    </w:p>
    <w:p w14:paraId="62D2311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4B1EB31" w14:textId="77777777" w:rsidR="007C7BED" w:rsidRPr="006F683F" w:rsidRDefault="00432B11" w:rsidP="00E63D60">
      <w:pPr>
        <w:pStyle w:val="BodyText"/>
        <w:tabs>
          <w:tab w:val="left" w:pos="1190"/>
          <w:tab w:val="left" w:pos="8730"/>
        </w:tabs>
        <w:spacing w:line="266" w:lineRule="exact"/>
        <w:ind w:left="1170" w:right="450" w:hanging="630"/>
        <w:jc w:val="both"/>
      </w:pPr>
      <w:r w:rsidRPr="006F683F">
        <w:t>3.)</w:t>
      </w:r>
      <w:r w:rsidRPr="006F683F">
        <w:tab/>
      </w:r>
      <w:r w:rsidRPr="006F683F">
        <w:tab/>
        <w:t>A</w:t>
      </w:r>
      <w:r w:rsidRPr="006F683F">
        <w:rPr>
          <w:spacing w:val="-13"/>
        </w:rPr>
        <w:t xml:space="preserve"> </w:t>
      </w:r>
      <w:r w:rsidRPr="006F683F">
        <w:t>G.S.R</w:t>
      </w:r>
      <w:r w:rsidR="00E63D60">
        <w:t>./</w:t>
      </w:r>
      <w:r w:rsidRPr="006F683F">
        <w:t>D.S.R.,</w:t>
      </w:r>
      <w:r w:rsidRPr="006F683F">
        <w:rPr>
          <w:spacing w:val="-12"/>
        </w:rPr>
        <w:t xml:space="preserve"> </w:t>
      </w:r>
      <w:r w:rsidRPr="006F683F">
        <w:t>World</w:t>
      </w:r>
      <w:r w:rsidRPr="006F683F">
        <w:rPr>
          <w:spacing w:val="-13"/>
        </w:rPr>
        <w:t xml:space="preserve"> </w:t>
      </w:r>
      <w:r w:rsidRPr="006F683F">
        <w:t>Service</w:t>
      </w:r>
      <w:r w:rsidRPr="006F683F">
        <w:rPr>
          <w:spacing w:val="-14"/>
        </w:rPr>
        <w:t xml:space="preserve"> </w:t>
      </w:r>
      <w:r w:rsidRPr="006F683F">
        <w:t>Delegates,</w:t>
      </w:r>
      <w:r w:rsidRPr="006F683F">
        <w:rPr>
          <w:spacing w:val="-10"/>
        </w:rPr>
        <w:t xml:space="preserve"> </w:t>
      </w:r>
      <w:r w:rsidRPr="006F683F">
        <w:t>Alternate</w:t>
      </w:r>
      <w:r w:rsidRPr="006F683F">
        <w:rPr>
          <w:spacing w:val="-11"/>
        </w:rPr>
        <w:t xml:space="preserve"> </w:t>
      </w:r>
      <w:r w:rsidRPr="006F683F">
        <w:t>World</w:t>
      </w:r>
      <w:r w:rsidRPr="006F683F">
        <w:rPr>
          <w:spacing w:val="-10"/>
        </w:rPr>
        <w:t xml:space="preserve"> </w:t>
      </w:r>
      <w:r w:rsidRPr="006F683F">
        <w:t>Service Delegates,</w:t>
      </w:r>
      <w:r w:rsidRPr="006F683F">
        <w:rPr>
          <w:spacing w:val="-10"/>
        </w:rPr>
        <w:t xml:space="preserve"> </w:t>
      </w:r>
      <w:r w:rsidRPr="006F683F">
        <w:t>Standing</w:t>
      </w:r>
      <w:r w:rsidRPr="006F683F">
        <w:rPr>
          <w:spacing w:val="-13"/>
        </w:rPr>
        <w:t xml:space="preserve"> </w:t>
      </w:r>
      <w:r w:rsidRPr="006F683F">
        <w:t>Committee</w:t>
      </w:r>
      <w:r w:rsidRPr="006F683F">
        <w:rPr>
          <w:spacing w:val="-7"/>
        </w:rPr>
        <w:t xml:space="preserve"> </w:t>
      </w:r>
      <w:r w:rsidRPr="006F683F">
        <w:t>Chairs</w:t>
      </w:r>
      <w:r w:rsidRPr="006F683F">
        <w:rPr>
          <w:spacing w:val="-10"/>
        </w:rPr>
        <w:t xml:space="preserve"> </w:t>
      </w:r>
      <w:r w:rsidRPr="006F683F">
        <w:t>(or</w:t>
      </w:r>
      <w:r w:rsidRPr="006F683F">
        <w:rPr>
          <w:spacing w:val="-11"/>
        </w:rPr>
        <w:t xml:space="preserve"> </w:t>
      </w:r>
      <w:r w:rsidRPr="006F683F">
        <w:t>Vice</w:t>
      </w:r>
      <w:r w:rsidRPr="006F683F">
        <w:rPr>
          <w:spacing w:val="-11"/>
        </w:rPr>
        <w:t xml:space="preserve"> </w:t>
      </w:r>
      <w:r w:rsidRPr="006F683F">
        <w:t>Chair</w:t>
      </w:r>
      <w:r w:rsidRPr="006F683F">
        <w:rPr>
          <w:spacing w:val="-11"/>
        </w:rPr>
        <w:t xml:space="preserve"> </w:t>
      </w:r>
      <w:r w:rsidRPr="006F683F">
        <w:t>in</w:t>
      </w:r>
      <w:r w:rsidRPr="006F683F">
        <w:rPr>
          <w:spacing w:val="-8"/>
        </w:rPr>
        <w:t xml:space="preserve"> </w:t>
      </w:r>
      <w:r w:rsidRPr="006F683F">
        <w:t>his/her</w:t>
      </w:r>
      <w:r w:rsidRPr="006F683F">
        <w:rPr>
          <w:spacing w:val="-11"/>
        </w:rPr>
        <w:t xml:space="preserve"> </w:t>
      </w:r>
      <w:r w:rsidRPr="006F683F">
        <w:t>absence)</w:t>
      </w:r>
      <w:r w:rsidRPr="006F683F">
        <w:rPr>
          <w:spacing w:val="-11"/>
        </w:rPr>
        <w:t xml:space="preserve"> </w:t>
      </w:r>
      <w:r w:rsidRPr="006F683F">
        <w:t>and Board Members may make a motion to the G.S.O in accordance with parliamentary</w:t>
      </w:r>
      <w:r w:rsidR="00AE1231" w:rsidRPr="006F683F">
        <w:t xml:space="preserve"> </w:t>
      </w:r>
      <w:r w:rsidRPr="006F683F">
        <w:t>procedures.</w:t>
      </w:r>
    </w:p>
    <w:p w14:paraId="2898743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BB04643" w14:textId="77777777" w:rsidR="007C7BED" w:rsidRPr="006F683F" w:rsidRDefault="00432B11" w:rsidP="00E63D60">
      <w:pPr>
        <w:pStyle w:val="BodyText"/>
        <w:tabs>
          <w:tab w:val="left" w:pos="1190"/>
          <w:tab w:val="left" w:pos="8730"/>
        </w:tabs>
        <w:spacing w:line="266" w:lineRule="exact"/>
        <w:ind w:left="1170" w:right="450" w:hanging="630"/>
        <w:jc w:val="both"/>
      </w:pPr>
      <w:r w:rsidRPr="006F683F">
        <w:t>4.)</w:t>
      </w:r>
      <w:r w:rsidRPr="006F683F">
        <w:tab/>
      </w:r>
      <w:r w:rsidRPr="006F683F">
        <w:tab/>
        <w:t>The</w:t>
      </w:r>
      <w:r w:rsidRPr="006F683F">
        <w:rPr>
          <w:spacing w:val="-12"/>
        </w:rPr>
        <w:t xml:space="preserve"> </w:t>
      </w:r>
      <w:r w:rsidRPr="006F683F">
        <w:t>Board</w:t>
      </w:r>
      <w:r w:rsidRPr="006F683F">
        <w:rPr>
          <w:spacing w:val="-7"/>
        </w:rPr>
        <w:t xml:space="preserve"> </w:t>
      </w:r>
      <w:r w:rsidRPr="006F683F">
        <w:t>Chairperson</w:t>
      </w:r>
      <w:r w:rsidRPr="006F683F">
        <w:rPr>
          <w:spacing w:val="-7"/>
        </w:rPr>
        <w:t xml:space="preserve"> </w:t>
      </w:r>
      <w:r w:rsidRPr="006F683F">
        <w:t>may</w:t>
      </w:r>
      <w:r w:rsidRPr="006F683F">
        <w:rPr>
          <w:spacing w:val="-18"/>
        </w:rPr>
        <w:t xml:space="preserve"> </w:t>
      </w:r>
      <w:r w:rsidRPr="006F683F">
        <w:t>also,</w:t>
      </w:r>
      <w:r w:rsidRPr="006F683F">
        <w:rPr>
          <w:spacing w:val="-9"/>
        </w:rPr>
        <w:t xml:space="preserve"> </w:t>
      </w:r>
      <w:r w:rsidRPr="006F683F">
        <w:t>at</w:t>
      </w:r>
      <w:r w:rsidRPr="006F683F">
        <w:rPr>
          <w:spacing w:val="-6"/>
        </w:rPr>
        <w:t xml:space="preserve"> </w:t>
      </w:r>
      <w:r w:rsidRPr="006F683F">
        <w:t>their</w:t>
      </w:r>
      <w:r w:rsidRPr="006F683F">
        <w:rPr>
          <w:spacing w:val="-10"/>
        </w:rPr>
        <w:t xml:space="preserve"> </w:t>
      </w:r>
      <w:r w:rsidRPr="006F683F">
        <w:t>discretion,</w:t>
      </w:r>
      <w:r w:rsidRPr="006F683F">
        <w:rPr>
          <w:spacing w:val="-9"/>
        </w:rPr>
        <w:t xml:space="preserve"> </w:t>
      </w:r>
      <w:r w:rsidRPr="006F683F">
        <w:t>exercise</w:t>
      </w:r>
      <w:r w:rsidRPr="006F683F">
        <w:rPr>
          <w:spacing w:val="-10"/>
        </w:rPr>
        <w:t xml:space="preserve"> </w:t>
      </w:r>
      <w:r w:rsidRPr="006F683F">
        <w:t>their</w:t>
      </w:r>
      <w:r w:rsidRPr="006F683F">
        <w:rPr>
          <w:spacing w:val="-10"/>
        </w:rPr>
        <w:t xml:space="preserve"> </w:t>
      </w:r>
      <w:r w:rsidRPr="006F683F">
        <w:t>right</w:t>
      </w:r>
      <w:r w:rsidRPr="006F683F">
        <w:rPr>
          <w:spacing w:val="-6"/>
        </w:rPr>
        <w:t xml:space="preserve"> </w:t>
      </w:r>
      <w:r w:rsidRPr="006F683F">
        <w:t>to limit debate on any topic of discussion. This will nullify the need for a "call the question"</w:t>
      </w:r>
      <w:r w:rsidRPr="006F683F">
        <w:rPr>
          <w:spacing w:val="-20"/>
        </w:rPr>
        <w:t xml:space="preserve"> </w:t>
      </w:r>
      <w:r w:rsidRPr="006F683F">
        <w:t>motion.</w:t>
      </w:r>
    </w:p>
    <w:p w14:paraId="34846D14"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5759721B" w14:textId="77777777" w:rsidR="00AD2D76" w:rsidRDefault="00432B11" w:rsidP="00E63D60">
      <w:pPr>
        <w:pStyle w:val="BodyText"/>
        <w:tabs>
          <w:tab w:val="left" w:pos="1190"/>
          <w:tab w:val="left" w:pos="8730"/>
        </w:tabs>
        <w:spacing w:line="266" w:lineRule="exact"/>
        <w:ind w:left="1170" w:right="450" w:hanging="628"/>
        <w:jc w:val="both"/>
      </w:pPr>
      <w:r w:rsidRPr="006F683F">
        <w:t>5.)</w:t>
      </w:r>
      <w:r w:rsidRPr="006F683F">
        <w:tab/>
      </w:r>
      <w:r w:rsidRPr="006F683F">
        <w:tab/>
        <w:t>The</w:t>
      </w:r>
      <w:r w:rsidRPr="006F683F">
        <w:rPr>
          <w:spacing w:val="-9"/>
        </w:rPr>
        <w:t xml:space="preserve"> </w:t>
      </w:r>
      <w:r w:rsidRPr="006F683F">
        <w:t>G.S.O.</w:t>
      </w:r>
      <w:r w:rsidRPr="006F683F">
        <w:rPr>
          <w:spacing w:val="-6"/>
        </w:rPr>
        <w:t xml:space="preserve"> </w:t>
      </w:r>
      <w:r w:rsidRPr="006F683F">
        <w:t>is</w:t>
      </w:r>
      <w:r w:rsidRPr="006F683F">
        <w:rPr>
          <w:spacing w:val="-3"/>
        </w:rPr>
        <w:t xml:space="preserve"> </w:t>
      </w:r>
      <w:r w:rsidRPr="006F683F">
        <w:t>open</w:t>
      </w:r>
      <w:r w:rsidRPr="006F683F">
        <w:rPr>
          <w:spacing w:val="-6"/>
        </w:rPr>
        <w:t xml:space="preserve"> </w:t>
      </w:r>
      <w:r w:rsidRPr="006F683F">
        <w:t>to</w:t>
      </w:r>
      <w:r w:rsidRPr="006F683F">
        <w:rPr>
          <w:spacing w:val="-6"/>
        </w:rPr>
        <w:t xml:space="preserve"> </w:t>
      </w:r>
      <w:r w:rsidRPr="006F683F">
        <w:t>any</w:t>
      </w:r>
      <w:r w:rsidRPr="006F683F">
        <w:rPr>
          <w:spacing w:val="-14"/>
        </w:rPr>
        <w:t xml:space="preserve"> </w:t>
      </w:r>
      <w:r w:rsidRPr="006F683F">
        <w:t>interested</w:t>
      </w:r>
      <w:r w:rsidRPr="006F683F">
        <w:rPr>
          <w:spacing w:val="-6"/>
        </w:rPr>
        <w:t xml:space="preserve"> </w:t>
      </w:r>
      <w:r w:rsidRPr="006F683F">
        <w:t>member</w:t>
      </w:r>
      <w:r w:rsidRPr="006F683F">
        <w:rPr>
          <w:spacing w:val="-7"/>
        </w:rPr>
        <w:t xml:space="preserve"> </w:t>
      </w:r>
      <w:r w:rsidRPr="006F683F">
        <w:t>of</w:t>
      </w:r>
      <w:r w:rsidRPr="006F683F">
        <w:rPr>
          <w:spacing w:val="-7"/>
        </w:rPr>
        <w:t xml:space="preserve"> </w:t>
      </w:r>
      <w:r w:rsidRPr="006F683F">
        <w:t>the</w:t>
      </w:r>
      <w:r w:rsidRPr="006F683F">
        <w:rPr>
          <w:spacing w:val="-7"/>
        </w:rPr>
        <w:t xml:space="preserve"> </w:t>
      </w:r>
      <w:r w:rsidRPr="006F683F">
        <w:t>fellowship</w:t>
      </w:r>
      <w:r w:rsidRPr="006F683F">
        <w:rPr>
          <w:spacing w:val="-6"/>
        </w:rPr>
        <w:t xml:space="preserve"> </w:t>
      </w:r>
      <w:r w:rsidRPr="006F683F">
        <w:t>who</w:t>
      </w:r>
      <w:r w:rsidRPr="006F683F">
        <w:rPr>
          <w:spacing w:val="-8"/>
        </w:rPr>
        <w:t xml:space="preserve"> </w:t>
      </w:r>
      <w:r w:rsidRPr="006F683F">
        <w:t>may</w:t>
      </w:r>
      <w:r w:rsidRPr="006F683F">
        <w:rPr>
          <w:spacing w:val="-14"/>
        </w:rPr>
        <w:t xml:space="preserve"> </w:t>
      </w:r>
      <w:r w:rsidRPr="006F683F">
        <w:t>ask questions,</w:t>
      </w:r>
      <w:r w:rsidRPr="006F683F">
        <w:rPr>
          <w:spacing w:val="-7"/>
        </w:rPr>
        <w:t xml:space="preserve"> </w:t>
      </w:r>
      <w:r w:rsidRPr="006F683F">
        <w:t>but</w:t>
      </w:r>
      <w:r w:rsidRPr="006F683F">
        <w:rPr>
          <w:spacing w:val="-9"/>
        </w:rPr>
        <w:t xml:space="preserve"> </w:t>
      </w:r>
      <w:r w:rsidRPr="006F683F">
        <w:t>cannot</w:t>
      </w:r>
      <w:r w:rsidRPr="006F683F">
        <w:rPr>
          <w:spacing w:val="-7"/>
        </w:rPr>
        <w:t xml:space="preserve"> </w:t>
      </w:r>
      <w:r w:rsidRPr="006F683F">
        <w:t>vote</w:t>
      </w:r>
      <w:r w:rsidRPr="006F683F">
        <w:rPr>
          <w:spacing w:val="-8"/>
        </w:rPr>
        <w:t xml:space="preserve"> </w:t>
      </w:r>
      <w:r w:rsidRPr="006F683F">
        <w:t>or</w:t>
      </w:r>
      <w:r w:rsidRPr="006F683F">
        <w:rPr>
          <w:spacing w:val="-8"/>
        </w:rPr>
        <w:t xml:space="preserve"> </w:t>
      </w:r>
      <w:r w:rsidRPr="006F683F">
        <w:t>make</w:t>
      </w:r>
      <w:r w:rsidRPr="006F683F">
        <w:rPr>
          <w:spacing w:val="-8"/>
        </w:rPr>
        <w:t xml:space="preserve"> </w:t>
      </w:r>
      <w:r w:rsidRPr="006F683F">
        <w:t>motions.</w:t>
      </w:r>
    </w:p>
    <w:p w14:paraId="1D7B477C" w14:textId="77777777" w:rsidR="00AD2D76" w:rsidRDefault="00AD2D76" w:rsidP="00321DA5">
      <w:pPr>
        <w:pStyle w:val="BodyText"/>
        <w:tabs>
          <w:tab w:val="left" w:pos="1190"/>
          <w:tab w:val="left" w:pos="8730"/>
        </w:tabs>
        <w:spacing w:line="266" w:lineRule="exact"/>
        <w:ind w:left="902" w:right="450" w:hanging="360"/>
        <w:jc w:val="both"/>
      </w:pPr>
    </w:p>
    <w:p w14:paraId="1D721313" w14:textId="77777777" w:rsidR="005E369A" w:rsidRDefault="005E369A" w:rsidP="009014DA">
      <w:pPr>
        <w:pStyle w:val="Heading2"/>
        <w:tabs>
          <w:tab w:val="left" w:pos="8730"/>
        </w:tabs>
        <w:ind w:left="540" w:right="450"/>
        <w:jc w:val="both"/>
      </w:pPr>
      <w:bookmarkStart w:id="28" w:name="_Toc471976216"/>
      <w:bookmarkStart w:id="29" w:name="_Toc471976487"/>
    </w:p>
    <w:p w14:paraId="3C528E21" w14:textId="77777777" w:rsidR="007C7BED" w:rsidRPr="00AD2D76" w:rsidRDefault="00432B11" w:rsidP="009014DA">
      <w:pPr>
        <w:pStyle w:val="Heading2"/>
        <w:tabs>
          <w:tab w:val="left" w:pos="8730"/>
        </w:tabs>
        <w:ind w:left="540" w:right="450"/>
        <w:jc w:val="both"/>
      </w:pPr>
      <w:bookmarkStart w:id="30" w:name="_Toc471986439"/>
      <w:r w:rsidRPr="006F683F">
        <w:t>SECTION 7 -</w:t>
      </w:r>
      <w:r w:rsidRPr="006F683F">
        <w:rPr>
          <w:spacing w:val="-14"/>
        </w:rPr>
        <w:t xml:space="preserve"> </w:t>
      </w:r>
      <w:r w:rsidRPr="006F683F">
        <w:t>VOTING</w:t>
      </w:r>
      <w:bookmarkEnd w:id="28"/>
      <w:bookmarkEnd w:id="29"/>
      <w:bookmarkEnd w:id="30"/>
    </w:p>
    <w:p w14:paraId="462353BE" w14:textId="77777777" w:rsidR="007C7BED" w:rsidRPr="006F683F" w:rsidRDefault="007C7BED" w:rsidP="00321DA5">
      <w:pPr>
        <w:pStyle w:val="Heading2"/>
        <w:tabs>
          <w:tab w:val="left" w:pos="8730"/>
        </w:tabs>
        <w:ind w:right="450"/>
        <w:jc w:val="both"/>
      </w:pPr>
    </w:p>
    <w:p w14:paraId="54506C00" w14:textId="77777777" w:rsidR="007C7BED" w:rsidRPr="006F683F" w:rsidRDefault="00432B11" w:rsidP="00321DA5">
      <w:pPr>
        <w:pStyle w:val="BodyText"/>
        <w:tabs>
          <w:tab w:val="left" w:pos="8730"/>
        </w:tabs>
        <w:spacing w:line="266" w:lineRule="exact"/>
        <w:ind w:left="542" w:right="450"/>
        <w:jc w:val="both"/>
      </w:pPr>
      <w:r w:rsidRPr="006F683F">
        <w:t>The</w:t>
      </w:r>
      <w:r w:rsidRPr="006F683F">
        <w:rPr>
          <w:spacing w:val="-8"/>
        </w:rPr>
        <w:t xml:space="preserve"> </w:t>
      </w:r>
      <w:r w:rsidRPr="006F683F">
        <w:t>following</w:t>
      </w:r>
      <w:r w:rsidRPr="006F683F">
        <w:rPr>
          <w:spacing w:val="-7"/>
        </w:rPr>
        <w:t xml:space="preserve"> </w:t>
      </w:r>
      <w:r w:rsidRPr="006F683F">
        <w:t>rules</w:t>
      </w:r>
      <w:r w:rsidRPr="006F683F">
        <w:rPr>
          <w:spacing w:val="-2"/>
        </w:rPr>
        <w:t xml:space="preserve"> </w:t>
      </w:r>
      <w:r w:rsidRPr="006F683F">
        <w:t>shall</w:t>
      </w:r>
      <w:r w:rsidRPr="006F683F">
        <w:rPr>
          <w:spacing w:val="-7"/>
        </w:rPr>
        <w:t xml:space="preserve"> </w:t>
      </w:r>
      <w:r w:rsidRPr="006F683F">
        <w:t>apply</w:t>
      </w:r>
      <w:r w:rsidRPr="006F683F">
        <w:rPr>
          <w:spacing w:val="-14"/>
        </w:rPr>
        <w:t xml:space="preserve"> </w:t>
      </w:r>
      <w:r w:rsidRPr="006F683F">
        <w:t>when</w:t>
      </w:r>
      <w:r w:rsidRPr="006F683F">
        <w:rPr>
          <w:spacing w:val="-5"/>
        </w:rPr>
        <w:t xml:space="preserve"> </w:t>
      </w:r>
      <w:r w:rsidRPr="006F683F">
        <w:t>a</w:t>
      </w:r>
      <w:r w:rsidRPr="006F683F">
        <w:rPr>
          <w:spacing w:val="-6"/>
        </w:rPr>
        <w:t xml:space="preserve"> </w:t>
      </w:r>
      <w:r w:rsidRPr="006F683F">
        <w:t>motion</w:t>
      </w:r>
      <w:r w:rsidRPr="006F683F">
        <w:rPr>
          <w:spacing w:val="-2"/>
        </w:rPr>
        <w:t xml:space="preserve"> </w:t>
      </w:r>
      <w:r w:rsidRPr="006F683F">
        <w:t>is</w:t>
      </w:r>
      <w:r w:rsidRPr="006F683F">
        <w:rPr>
          <w:spacing w:val="-7"/>
        </w:rPr>
        <w:t xml:space="preserve"> </w:t>
      </w:r>
      <w:r w:rsidRPr="006F683F">
        <w:t>to</w:t>
      </w:r>
      <w:r w:rsidRPr="006F683F">
        <w:rPr>
          <w:spacing w:val="-2"/>
        </w:rPr>
        <w:t xml:space="preserve"> </w:t>
      </w:r>
      <w:r w:rsidRPr="006F683F">
        <w:t>be</w:t>
      </w:r>
      <w:r w:rsidRPr="006F683F">
        <w:rPr>
          <w:spacing w:val="-8"/>
        </w:rPr>
        <w:t xml:space="preserve"> </w:t>
      </w:r>
      <w:r w:rsidRPr="006F683F">
        <w:t>voted</w:t>
      </w:r>
      <w:r w:rsidRPr="006F683F">
        <w:rPr>
          <w:spacing w:val="-5"/>
        </w:rPr>
        <w:t xml:space="preserve"> </w:t>
      </w:r>
      <w:r w:rsidRPr="006F683F">
        <w:t>upon</w:t>
      </w:r>
      <w:r w:rsidRPr="006F683F">
        <w:rPr>
          <w:spacing w:val="-4"/>
        </w:rPr>
        <w:t xml:space="preserve"> </w:t>
      </w:r>
      <w:r w:rsidRPr="006F683F">
        <w:t>on</w:t>
      </w:r>
      <w:r w:rsidRPr="006F683F">
        <w:rPr>
          <w:spacing w:val="-5"/>
        </w:rPr>
        <w:t xml:space="preserve"> </w:t>
      </w:r>
      <w:r w:rsidRPr="006F683F">
        <w:t>the</w:t>
      </w:r>
      <w:r w:rsidRPr="006F683F">
        <w:rPr>
          <w:spacing w:val="-3"/>
        </w:rPr>
        <w:t xml:space="preserve"> </w:t>
      </w:r>
      <w:r w:rsidRPr="006F683F">
        <w:t>G.S.O. floor.</w:t>
      </w:r>
    </w:p>
    <w:p w14:paraId="2C4C1CE2"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EFCDE9E" w14:textId="77777777" w:rsidR="007C7BED" w:rsidRPr="006F683F" w:rsidRDefault="00432B11" w:rsidP="00321DA5">
      <w:pPr>
        <w:pStyle w:val="BodyText"/>
        <w:tabs>
          <w:tab w:val="left" w:pos="8730"/>
        </w:tabs>
        <w:spacing w:line="230" w:lineRule="auto"/>
        <w:ind w:left="1262" w:right="450" w:hanging="432"/>
        <w:jc w:val="both"/>
      </w:pPr>
      <w:r w:rsidRPr="006F683F">
        <w:t>1.) Only elected G.S.R'S/D.S.R.’S. or elected alternate G.S.R'S/D.S.R.’S,</w:t>
      </w:r>
      <w:r w:rsidRPr="006F683F">
        <w:rPr>
          <w:spacing w:val="-27"/>
        </w:rPr>
        <w:t xml:space="preserve"> </w:t>
      </w:r>
      <w:r w:rsidRPr="006F683F">
        <w:t>W.S. Delegates and alternate W.S. Delegates, District Chair (or District Vice- Chair when District Chair is absent), Standing Committee Chairs (or Vice Chair in his/her absence) and Board Members may vote on a</w:t>
      </w:r>
      <w:r w:rsidRPr="006F683F">
        <w:rPr>
          <w:spacing w:val="-27"/>
        </w:rPr>
        <w:t xml:space="preserve"> </w:t>
      </w:r>
      <w:r w:rsidRPr="006F683F">
        <w:t>motion.</w:t>
      </w:r>
    </w:p>
    <w:p w14:paraId="45F54F68"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6EF413EF" w14:textId="77777777" w:rsidR="007C7BED" w:rsidRPr="006F683F" w:rsidRDefault="00432B11" w:rsidP="00321DA5">
      <w:pPr>
        <w:pStyle w:val="BodyText"/>
        <w:tabs>
          <w:tab w:val="left" w:pos="8730"/>
        </w:tabs>
        <w:ind w:left="830" w:right="450"/>
        <w:jc w:val="both"/>
      </w:pPr>
      <w:r w:rsidRPr="006F683F">
        <w:t>2.)  The group that a G.S.R</w:t>
      </w:r>
      <w:r w:rsidR="00367755" w:rsidRPr="006F683F">
        <w:t>. /</w:t>
      </w:r>
      <w:r w:rsidRPr="006F683F">
        <w:t>D.S.R. represents must be</w:t>
      </w:r>
      <w:r w:rsidRPr="006F683F">
        <w:rPr>
          <w:spacing w:val="-24"/>
        </w:rPr>
        <w:t xml:space="preserve"> </w:t>
      </w:r>
      <w:r w:rsidRPr="006F683F">
        <w:t>accredited.</w:t>
      </w:r>
    </w:p>
    <w:p w14:paraId="24AD98C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2CB0C4B" w14:textId="77777777" w:rsidR="007C7BED" w:rsidRPr="006F683F" w:rsidRDefault="00432B11" w:rsidP="00321DA5">
      <w:pPr>
        <w:pStyle w:val="BodyText"/>
        <w:tabs>
          <w:tab w:val="left" w:pos="8730"/>
        </w:tabs>
        <w:spacing w:line="266" w:lineRule="exact"/>
        <w:ind w:left="1262" w:right="450" w:hanging="432"/>
        <w:jc w:val="both"/>
      </w:pPr>
      <w:r w:rsidRPr="006F683F">
        <w:t xml:space="preserve">3.) </w:t>
      </w:r>
      <w:r w:rsidR="00DB4FCA" w:rsidRPr="006F683F">
        <w:t xml:space="preserve"> </w:t>
      </w:r>
      <w:r w:rsidRPr="006F683F">
        <w:t>All new G.S.R.'S/D.S.R.’S must attend the "Orientation meeting",</w:t>
      </w:r>
      <w:r w:rsidRPr="006F683F">
        <w:rPr>
          <w:spacing w:val="-25"/>
        </w:rPr>
        <w:t xml:space="preserve"> </w:t>
      </w:r>
      <w:r w:rsidRPr="006F683F">
        <w:t>(held thirty</w:t>
      </w:r>
      <w:r w:rsidRPr="006F683F">
        <w:rPr>
          <w:spacing w:val="-19"/>
        </w:rPr>
        <w:t xml:space="preserve"> </w:t>
      </w:r>
      <w:r w:rsidRPr="006F683F">
        <w:t>(30)</w:t>
      </w:r>
      <w:r w:rsidRPr="006F683F">
        <w:rPr>
          <w:spacing w:val="-8"/>
        </w:rPr>
        <w:t xml:space="preserve"> </w:t>
      </w:r>
      <w:r w:rsidRPr="006F683F">
        <w:t>minutes</w:t>
      </w:r>
      <w:r w:rsidRPr="006F683F">
        <w:rPr>
          <w:spacing w:val="-5"/>
        </w:rPr>
        <w:t xml:space="preserve"> </w:t>
      </w:r>
      <w:r w:rsidRPr="006F683F">
        <w:t>prior</w:t>
      </w:r>
      <w:r w:rsidRPr="006F683F">
        <w:rPr>
          <w:spacing w:val="-10"/>
        </w:rPr>
        <w:t xml:space="preserve"> </w:t>
      </w:r>
      <w:r w:rsidRPr="006F683F">
        <w:t>to</w:t>
      </w:r>
      <w:r w:rsidRPr="006F683F">
        <w:rPr>
          <w:spacing w:val="-7"/>
        </w:rPr>
        <w:t xml:space="preserve"> </w:t>
      </w:r>
      <w:r w:rsidRPr="006F683F">
        <w:t>each</w:t>
      </w:r>
      <w:r w:rsidRPr="006F683F">
        <w:rPr>
          <w:spacing w:val="-7"/>
        </w:rPr>
        <w:t xml:space="preserve"> </w:t>
      </w:r>
      <w:r w:rsidRPr="006F683F">
        <w:t>G.S.O.</w:t>
      </w:r>
      <w:r w:rsidRPr="006F683F">
        <w:rPr>
          <w:spacing w:val="-7"/>
        </w:rPr>
        <w:t xml:space="preserve"> </w:t>
      </w:r>
      <w:r w:rsidRPr="006F683F">
        <w:t>meeting).</w:t>
      </w:r>
    </w:p>
    <w:p w14:paraId="32A378B5"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445A7AF7" w14:textId="77777777" w:rsidR="007C7BED" w:rsidRPr="006F683F" w:rsidRDefault="00432B11" w:rsidP="00321DA5">
      <w:pPr>
        <w:pStyle w:val="BodyText"/>
        <w:tabs>
          <w:tab w:val="left" w:pos="8730"/>
        </w:tabs>
        <w:spacing w:line="266" w:lineRule="exact"/>
        <w:ind w:left="1262" w:right="450" w:hanging="432"/>
        <w:jc w:val="both"/>
      </w:pPr>
      <w:r w:rsidRPr="006F683F">
        <w:t xml:space="preserve">4.) </w:t>
      </w:r>
      <w:r w:rsidR="00DB4FCA" w:rsidRPr="006F683F">
        <w:t xml:space="preserve"> </w:t>
      </w:r>
      <w:r w:rsidRPr="006F683F">
        <w:t>Each voting G.S.R</w:t>
      </w:r>
      <w:r w:rsidR="00367755" w:rsidRPr="006F683F">
        <w:t>. /</w:t>
      </w:r>
      <w:r w:rsidRPr="006F683F">
        <w:t>D.S.R. shall possess only one (1) vote. Although an individual</w:t>
      </w:r>
      <w:r w:rsidRPr="006F683F">
        <w:rPr>
          <w:spacing w:val="-8"/>
        </w:rPr>
        <w:t xml:space="preserve"> </w:t>
      </w:r>
      <w:r w:rsidRPr="006F683F">
        <w:t>may</w:t>
      </w:r>
      <w:r w:rsidRPr="006F683F">
        <w:rPr>
          <w:spacing w:val="-15"/>
        </w:rPr>
        <w:t xml:space="preserve"> </w:t>
      </w:r>
      <w:r w:rsidRPr="006F683F">
        <w:t>represent</w:t>
      </w:r>
      <w:r w:rsidRPr="006F683F">
        <w:rPr>
          <w:spacing w:val="-5"/>
        </w:rPr>
        <w:t xml:space="preserve"> </w:t>
      </w:r>
      <w:r w:rsidRPr="006F683F">
        <w:t>more</w:t>
      </w:r>
      <w:r w:rsidRPr="006F683F">
        <w:rPr>
          <w:spacing w:val="-9"/>
        </w:rPr>
        <w:t xml:space="preserve"> </w:t>
      </w:r>
      <w:r w:rsidRPr="006F683F">
        <w:t>than</w:t>
      </w:r>
      <w:r w:rsidRPr="006F683F">
        <w:rPr>
          <w:spacing w:val="-6"/>
        </w:rPr>
        <w:t xml:space="preserve"> </w:t>
      </w:r>
      <w:r w:rsidRPr="006F683F">
        <w:t>one</w:t>
      </w:r>
      <w:r w:rsidRPr="006F683F">
        <w:rPr>
          <w:spacing w:val="-9"/>
        </w:rPr>
        <w:t xml:space="preserve"> </w:t>
      </w:r>
      <w:r w:rsidRPr="006F683F">
        <w:t>(1)</w:t>
      </w:r>
      <w:r w:rsidRPr="006F683F">
        <w:rPr>
          <w:spacing w:val="-5"/>
        </w:rPr>
        <w:t xml:space="preserve"> </w:t>
      </w:r>
      <w:r w:rsidRPr="006F683F">
        <w:t>group,</w:t>
      </w:r>
      <w:r w:rsidRPr="006F683F">
        <w:rPr>
          <w:spacing w:val="-6"/>
        </w:rPr>
        <w:t xml:space="preserve"> </w:t>
      </w:r>
      <w:r w:rsidRPr="006F683F">
        <w:t>that</w:t>
      </w:r>
      <w:r w:rsidRPr="006F683F">
        <w:rPr>
          <w:spacing w:val="-5"/>
        </w:rPr>
        <w:t xml:space="preserve"> </w:t>
      </w:r>
      <w:r w:rsidRPr="006F683F">
        <w:t>person</w:t>
      </w:r>
      <w:r w:rsidRPr="006F683F">
        <w:rPr>
          <w:spacing w:val="-6"/>
        </w:rPr>
        <w:t xml:space="preserve"> </w:t>
      </w:r>
      <w:r w:rsidRPr="006F683F">
        <w:t>still</w:t>
      </w:r>
      <w:r w:rsidRPr="006F683F">
        <w:rPr>
          <w:spacing w:val="-5"/>
        </w:rPr>
        <w:t xml:space="preserve"> </w:t>
      </w:r>
      <w:r w:rsidRPr="006F683F">
        <w:t>has</w:t>
      </w:r>
      <w:r w:rsidRPr="006F683F">
        <w:rPr>
          <w:spacing w:val="-8"/>
        </w:rPr>
        <w:t xml:space="preserve"> </w:t>
      </w:r>
      <w:r w:rsidRPr="006F683F">
        <w:t>only one (1)</w:t>
      </w:r>
      <w:r w:rsidRPr="006F683F">
        <w:rPr>
          <w:spacing w:val="-16"/>
        </w:rPr>
        <w:t xml:space="preserve"> </w:t>
      </w:r>
      <w:r w:rsidRPr="006F683F">
        <w:t>vote.</w:t>
      </w:r>
    </w:p>
    <w:p w14:paraId="5E2C2CF2"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5FC52A3C" w14:textId="77777777" w:rsidR="007C7BED" w:rsidRPr="006F683F" w:rsidRDefault="00432B11" w:rsidP="00321DA5">
      <w:pPr>
        <w:pStyle w:val="BodyText"/>
        <w:tabs>
          <w:tab w:val="left" w:pos="8730"/>
        </w:tabs>
        <w:ind w:left="830" w:right="450"/>
        <w:jc w:val="both"/>
      </w:pPr>
      <w:r w:rsidRPr="006F683F">
        <w:t xml:space="preserve">5.) </w:t>
      </w:r>
      <w:r w:rsidRPr="006F683F">
        <w:rPr>
          <w:spacing w:val="25"/>
        </w:rPr>
        <w:t xml:space="preserve"> </w:t>
      </w:r>
      <w:r w:rsidRPr="006F683F">
        <w:rPr>
          <w:u w:val="single" w:color="000000"/>
        </w:rPr>
        <w:t>The</w:t>
      </w:r>
      <w:r w:rsidRPr="006F683F">
        <w:rPr>
          <w:spacing w:val="-28"/>
          <w:u w:val="single" w:color="000000"/>
        </w:rPr>
        <w:t xml:space="preserve"> </w:t>
      </w:r>
      <w:r w:rsidRPr="006F683F">
        <w:rPr>
          <w:u w:val="single" w:color="000000"/>
        </w:rPr>
        <w:t>G.S.O.</w:t>
      </w:r>
      <w:r w:rsidRPr="006F683F">
        <w:rPr>
          <w:spacing w:val="-25"/>
          <w:u w:val="single" w:color="000000"/>
        </w:rPr>
        <w:t xml:space="preserve"> </w:t>
      </w:r>
      <w:r w:rsidRPr="006F683F">
        <w:rPr>
          <w:u w:val="single" w:color="000000"/>
        </w:rPr>
        <w:t>Board</w:t>
      </w:r>
      <w:r w:rsidRPr="006F683F">
        <w:rPr>
          <w:spacing w:val="-27"/>
          <w:u w:val="single" w:color="000000"/>
        </w:rPr>
        <w:t xml:space="preserve"> </w:t>
      </w:r>
      <w:r w:rsidRPr="006F683F">
        <w:rPr>
          <w:u w:val="single" w:color="000000"/>
        </w:rPr>
        <w:t>Chairperson</w:t>
      </w:r>
      <w:r w:rsidRPr="006F683F">
        <w:rPr>
          <w:spacing w:val="-27"/>
          <w:u w:val="single" w:color="000000"/>
        </w:rPr>
        <w:t xml:space="preserve"> </w:t>
      </w:r>
      <w:r w:rsidRPr="006F683F">
        <w:rPr>
          <w:u w:val="single" w:color="000000"/>
        </w:rPr>
        <w:t>shall</w:t>
      </w:r>
      <w:r w:rsidRPr="006F683F">
        <w:rPr>
          <w:spacing w:val="-25"/>
          <w:u w:val="single" w:color="000000"/>
        </w:rPr>
        <w:t xml:space="preserve"> </w:t>
      </w:r>
      <w:r w:rsidRPr="006F683F">
        <w:rPr>
          <w:u w:val="single" w:color="000000"/>
        </w:rPr>
        <w:t>possess</w:t>
      </w:r>
      <w:r w:rsidRPr="006F683F">
        <w:rPr>
          <w:spacing w:val="-27"/>
          <w:u w:val="single" w:color="000000"/>
        </w:rPr>
        <w:t xml:space="preserve"> </w:t>
      </w:r>
      <w:r w:rsidRPr="006F683F">
        <w:rPr>
          <w:u w:val="single" w:color="000000"/>
        </w:rPr>
        <w:t>the</w:t>
      </w:r>
      <w:r w:rsidRPr="006F683F">
        <w:rPr>
          <w:spacing w:val="-26"/>
          <w:u w:val="single" w:color="000000"/>
        </w:rPr>
        <w:t xml:space="preserve"> </w:t>
      </w:r>
      <w:r w:rsidRPr="006F683F">
        <w:rPr>
          <w:u w:val="single" w:color="000000"/>
        </w:rPr>
        <w:t>tie-breaking</w:t>
      </w:r>
      <w:r w:rsidRPr="006F683F">
        <w:rPr>
          <w:spacing w:val="-29"/>
          <w:u w:val="single" w:color="000000"/>
        </w:rPr>
        <w:t xml:space="preserve"> </w:t>
      </w:r>
      <w:r w:rsidRPr="006F683F">
        <w:rPr>
          <w:u w:val="single" w:color="000000"/>
        </w:rPr>
        <w:t>vote</w:t>
      </w:r>
      <w:r w:rsidRPr="006F683F">
        <w:t>.</w:t>
      </w:r>
    </w:p>
    <w:p w14:paraId="29F23656"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C1B425B" w14:textId="77777777" w:rsidR="007C7BED" w:rsidRPr="006F683F" w:rsidRDefault="00432B11" w:rsidP="00321DA5">
      <w:pPr>
        <w:pStyle w:val="Heading2"/>
        <w:tabs>
          <w:tab w:val="left" w:pos="8730"/>
        </w:tabs>
        <w:spacing w:before="69"/>
        <w:ind w:left="542" w:right="450"/>
        <w:jc w:val="both"/>
        <w:rPr>
          <w:b w:val="0"/>
          <w:bCs w:val="0"/>
        </w:rPr>
      </w:pPr>
      <w:bookmarkStart w:id="31" w:name="_Toc471976217"/>
      <w:bookmarkStart w:id="32" w:name="_Toc471976488"/>
      <w:bookmarkStart w:id="33" w:name="_Toc471986440"/>
      <w:r w:rsidRPr="006F683F">
        <w:t>SECTION</w:t>
      </w:r>
      <w:r w:rsidRPr="006F683F">
        <w:rPr>
          <w:spacing w:val="-10"/>
        </w:rPr>
        <w:t xml:space="preserve"> </w:t>
      </w:r>
      <w:r w:rsidRPr="006F683F">
        <w:t>8</w:t>
      </w:r>
      <w:r w:rsidRPr="006F683F">
        <w:rPr>
          <w:spacing w:val="-8"/>
        </w:rPr>
        <w:t xml:space="preserve"> </w:t>
      </w:r>
      <w:r w:rsidRPr="006F683F">
        <w:t>-</w:t>
      </w:r>
      <w:r w:rsidRPr="006F683F">
        <w:rPr>
          <w:spacing w:val="-9"/>
        </w:rPr>
        <w:t xml:space="preserve"> </w:t>
      </w:r>
      <w:r w:rsidRPr="006F683F">
        <w:t>QUORUM</w:t>
      </w:r>
      <w:r w:rsidRPr="006F683F">
        <w:rPr>
          <w:spacing w:val="-10"/>
        </w:rPr>
        <w:t xml:space="preserve"> </w:t>
      </w:r>
      <w:r w:rsidRPr="006F683F">
        <w:t>FOR</w:t>
      </w:r>
      <w:r w:rsidRPr="006F683F">
        <w:rPr>
          <w:spacing w:val="-8"/>
        </w:rPr>
        <w:t xml:space="preserve"> </w:t>
      </w:r>
      <w:r w:rsidRPr="006F683F">
        <w:t>G.S.O.</w:t>
      </w:r>
      <w:r w:rsidRPr="006F683F">
        <w:rPr>
          <w:spacing w:val="-8"/>
        </w:rPr>
        <w:t xml:space="preserve"> </w:t>
      </w:r>
      <w:r w:rsidRPr="006F683F">
        <w:t>MEETINGS</w:t>
      </w:r>
      <w:bookmarkEnd w:id="31"/>
      <w:bookmarkEnd w:id="32"/>
      <w:bookmarkEnd w:id="33"/>
    </w:p>
    <w:p w14:paraId="4CCD70FA"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00741173" w14:textId="77777777" w:rsidR="007C7BED" w:rsidRPr="006F683F" w:rsidRDefault="00432B11" w:rsidP="00321DA5">
      <w:pPr>
        <w:pStyle w:val="BodyText"/>
        <w:tabs>
          <w:tab w:val="left" w:pos="8730"/>
        </w:tabs>
        <w:spacing w:line="264" w:lineRule="exact"/>
        <w:ind w:left="542" w:right="450"/>
        <w:jc w:val="both"/>
      </w:pPr>
      <w:r w:rsidRPr="006F683F">
        <w:t>A</w:t>
      </w:r>
      <w:r w:rsidRPr="006F683F">
        <w:rPr>
          <w:spacing w:val="-6"/>
        </w:rPr>
        <w:t xml:space="preserve"> </w:t>
      </w:r>
      <w:r w:rsidRPr="006F683F">
        <w:t>quorum</w:t>
      </w:r>
      <w:r w:rsidRPr="006F683F">
        <w:rPr>
          <w:spacing w:val="-4"/>
        </w:rPr>
        <w:t xml:space="preserve"> </w:t>
      </w:r>
      <w:r w:rsidRPr="006F683F">
        <w:t>shall</w:t>
      </w:r>
      <w:r w:rsidRPr="006F683F">
        <w:rPr>
          <w:spacing w:val="-3"/>
        </w:rPr>
        <w:t xml:space="preserve"> </w:t>
      </w:r>
      <w:r w:rsidRPr="006F683F">
        <w:t>consist</w:t>
      </w:r>
      <w:r w:rsidRPr="006F683F">
        <w:rPr>
          <w:spacing w:val="-5"/>
        </w:rPr>
        <w:t xml:space="preserve"> </w:t>
      </w:r>
      <w:r w:rsidRPr="006F683F">
        <w:t>of</w:t>
      </w:r>
      <w:r w:rsidRPr="006F683F">
        <w:rPr>
          <w:spacing w:val="-7"/>
        </w:rPr>
        <w:t xml:space="preserve"> </w:t>
      </w:r>
      <w:r w:rsidRPr="006F683F">
        <w:t>33</w:t>
      </w:r>
      <w:r w:rsidRPr="006F683F">
        <w:rPr>
          <w:spacing w:val="-6"/>
        </w:rPr>
        <w:t xml:space="preserve"> </w:t>
      </w:r>
      <w:r w:rsidRPr="006F683F">
        <w:t>1/3%</w:t>
      </w:r>
      <w:r w:rsidRPr="006F683F">
        <w:rPr>
          <w:spacing w:val="-7"/>
        </w:rPr>
        <w:t xml:space="preserve"> </w:t>
      </w:r>
      <w:r w:rsidRPr="006F683F">
        <w:t>(Thirty</w:t>
      </w:r>
      <w:r w:rsidRPr="006F683F">
        <w:rPr>
          <w:spacing w:val="-14"/>
        </w:rPr>
        <w:t xml:space="preserve"> </w:t>
      </w:r>
      <w:r w:rsidRPr="006F683F">
        <w:t>Three</w:t>
      </w:r>
      <w:r w:rsidRPr="006F683F">
        <w:rPr>
          <w:spacing w:val="-7"/>
        </w:rPr>
        <w:t xml:space="preserve"> </w:t>
      </w:r>
      <w:r w:rsidRPr="006F683F">
        <w:t>and</w:t>
      </w:r>
      <w:r w:rsidRPr="006F683F">
        <w:rPr>
          <w:spacing w:val="-6"/>
        </w:rPr>
        <w:t xml:space="preserve"> </w:t>
      </w:r>
      <w:r w:rsidRPr="006F683F">
        <w:t>One</w:t>
      </w:r>
      <w:r w:rsidRPr="006F683F">
        <w:rPr>
          <w:spacing w:val="-7"/>
        </w:rPr>
        <w:t xml:space="preserve"> </w:t>
      </w:r>
      <w:r w:rsidRPr="006F683F">
        <w:t>Third)</w:t>
      </w:r>
      <w:r w:rsidRPr="006F683F">
        <w:rPr>
          <w:spacing w:val="-7"/>
        </w:rPr>
        <w:t xml:space="preserve"> </w:t>
      </w:r>
      <w:r w:rsidRPr="006F683F">
        <w:t>+1</w:t>
      </w:r>
      <w:r w:rsidRPr="006F683F">
        <w:rPr>
          <w:spacing w:val="-6"/>
        </w:rPr>
        <w:t xml:space="preserve"> </w:t>
      </w:r>
      <w:r w:rsidRPr="006F683F">
        <w:t>of</w:t>
      </w:r>
      <w:r w:rsidRPr="006F683F">
        <w:rPr>
          <w:spacing w:val="-7"/>
        </w:rPr>
        <w:t xml:space="preserve"> </w:t>
      </w:r>
      <w:r w:rsidRPr="006F683F">
        <w:t xml:space="preserve">the </w:t>
      </w:r>
      <w:r w:rsidRPr="006F683F">
        <w:rPr>
          <w:u w:val="single" w:color="000000"/>
        </w:rPr>
        <w:t>groups not</w:t>
      </w:r>
      <w:r w:rsidRPr="006F683F">
        <w:rPr>
          <w:spacing w:val="-27"/>
          <w:u w:val="single" w:color="000000"/>
        </w:rPr>
        <w:t xml:space="preserve"> </w:t>
      </w:r>
      <w:r w:rsidRPr="006F683F">
        <w:rPr>
          <w:u w:val="single" w:color="000000"/>
        </w:rPr>
        <w:t>in</w:t>
      </w:r>
      <w:r w:rsidRPr="006F683F">
        <w:rPr>
          <w:spacing w:val="-27"/>
          <w:u w:val="single" w:color="000000"/>
        </w:rPr>
        <w:t xml:space="preserve"> </w:t>
      </w:r>
      <w:r w:rsidRPr="006F683F">
        <w:rPr>
          <w:u w:val="single" w:color="000000"/>
        </w:rPr>
        <w:t>a</w:t>
      </w:r>
      <w:r w:rsidRPr="006F683F">
        <w:rPr>
          <w:spacing w:val="-28"/>
          <w:u w:val="single" w:color="000000"/>
        </w:rPr>
        <w:t xml:space="preserve"> </w:t>
      </w:r>
      <w:r w:rsidRPr="006F683F">
        <w:rPr>
          <w:u w:val="single" w:color="000000"/>
        </w:rPr>
        <w:t>district</w:t>
      </w:r>
      <w:r w:rsidRPr="006F683F">
        <w:rPr>
          <w:spacing w:val="-23"/>
          <w:u w:val="single" w:color="000000"/>
        </w:rPr>
        <w:t xml:space="preserve"> </w:t>
      </w:r>
      <w:r w:rsidRPr="006F683F">
        <w:rPr>
          <w:u w:val="single" w:color="000000"/>
        </w:rPr>
        <w:t>and</w:t>
      </w:r>
      <w:r w:rsidRPr="006F683F">
        <w:rPr>
          <w:spacing w:val="-30"/>
          <w:u w:val="single" w:color="000000"/>
        </w:rPr>
        <w:t xml:space="preserve"> </w:t>
      </w:r>
      <w:r w:rsidRPr="006F683F">
        <w:rPr>
          <w:u w:val="single" w:color="000000"/>
        </w:rPr>
        <w:t>the</w:t>
      </w:r>
      <w:r w:rsidRPr="006F683F">
        <w:rPr>
          <w:spacing w:val="-28"/>
          <w:u w:val="single" w:color="000000"/>
        </w:rPr>
        <w:t xml:space="preserve"> </w:t>
      </w:r>
      <w:r w:rsidRPr="006F683F">
        <w:rPr>
          <w:u w:val="single" w:color="000000"/>
        </w:rPr>
        <w:t>district</w:t>
      </w:r>
      <w:r w:rsidRPr="006F683F">
        <w:rPr>
          <w:spacing w:val="-25"/>
          <w:u w:val="single" w:color="000000"/>
        </w:rPr>
        <w:t xml:space="preserve"> </w:t>
      </w:r>
      <w:r w:rsidRPr="006F683F">
        <w:rPr>
          <w:u w:val="single" w:color="000000"/>
        </w:rPr>
        <w:t>service</w:t>
      </w:r>
      <w:r w:rsidRPr="006F683F">
        <w:rPr>
          <w:spacing w:val="-28"/>
          <w:u w:val="single" w:color="000000"/>
        </w:rPr>
        <w:t xml:space="preserve"> </w:t>
      </w:r>
      <w:r w:rsidRPr="006F683F">
        <w:rPr>
          <w:u w:val="single" w:color="000000"/>
        </w:rPr>
        <w:t>reps</w:t>
      </w:r>
      <w:r w:rsidRPr="006F683F">
        <w:rPr>
          <w:spacing w:val="-27"/>
          <w:u w:val="single" w:color="000000"/>
        </w:rPr>
        <w:t xml:space="preserve"> </w:t>
      </w:r>
      <w:r w:rsidRPr="006F683F">
        <w:rPr>
          <w:u w:val="single" w:color="000000"/>
        </w:rPr>
        <w:t>and</w:t>
      </w:r>
      <w:r w:rsidRPr="006F683F">
        <w:rPr>
          <w:spacing w:val="-27"/>
          <w:u w:val="single" w:color="000000"/>
        </w:rPr>
        <w:t xml:space="preserve"> </w:t>
      </w:r>
      <w:r w:rsidRPr="006F683F">
        <w:rPr>
          <w:u w:val="single" w:color="000000"/>
        </w:rPr>
        <w:t>District</w:t>
      </w:r>
      <w:r w:rsidRPr="006F683F">
        <w:rPr>
          <w:spacing w:val="-27"/>
          <w:u w:val="single" w:color="000000"/>
        </w:rPr>
        <w:t xml:space="preserve"> </w:t>
      </w:r>
      <w:r w:rsidRPr="006F683F">
        <w:rPr>
          <w:u w:val="single" w:color="000000"/>
        </w:rPr>
        <w:t>Chairs</w:t>
      </w:r>
      <w:r w:rsidRPr="006F683F">
        <w:rPr>
          <w:spacing w:val="-8"/>
          <w:u w:val="single" w:color="000000"/>
        </w:rPr>
        <w:t xml:space="preserve"> </w:t>
      </w:r>
      <w:r w:rsidRPr="006F683F">
        <w:t>comprising</w:t>
      </w:r>
      <w:r w:rsidRPr="006F683F">
        <w:rPr>
          <w:spacing w:val="-12"/>
        </w:rPr>
        <w:t xml:space="preserve"> </w:t>
      </w:r>
      <w:r w:rsidRPr="006F683F">
        <w:t>the</w:t>
      </w:r>
      <w:r w:rsidR="00D965F0">
        <w:t xml:space="preserve"> </w:t>
      </w:r>
      <w:r w:rsidRPr="006F683F">
        <w:t>S.G.P.V.</w:t>
      </w:r>
      <w:r w:rsidRPr="006F683F">
        <w:rPr>
          <w:spacing w:val="-7"/>
        </w:rPr>
        <w:t xml:space="preserve"> </w:t>
      </w:r>
      <w:r w:rsidRPr="006F683F">
        <w:t>C.A.</w:t>
      </w:r>
      <w:r w:rsidRPr="006F683F">
        <w:rPr>
          <w:spacing w:val="-7"/>
        </w:rPr>
        <w:t xml:space="preserve"> </w:t>
      </w:r>
      <w:r w:rsidRPr="006F683F">
        <w:t>area</w:t>
      </w:r>
      <w:r w:rsidRPr="006F683F">
        <w:rPr>
          <w:spacing w:val="-10"/>
        </w:rPr>
        <w:t xml:space="preserve"> </w:t>
      </w:r>
      <w:r w:rsidRPr="006F683F">
        <w:t>being</w:t>
      </w:r>
      <w:r w:rsidRPr="006F683F">
        <w:rPr>
          <w:spacing w:val="-9"/>
        </w:rPr>
        <w:t xml:space="preserve"> </w:t>
      </w:r>
      <w:r w:rsidRPr="006F683F">
        <w:t>represented.</w:t>
      </w:r>
      <w:r w:rsidRPr="006F683F">
        <w:rPr>
          <w:spacing w:val="-7"/>
        </w:rPr>
        <w:t xml:space="preserve"> </w:t>
      </w:r>
      <w:r w:rsidRPr="006F683F">
        <w:t>No</w:t>
      </w:r>
      <w:r w:rsidRPr="006F683F">
        <w:rPr>
          <w:spacing w:val="-6"/>
        </w:rPr>
        <w:t xml:space="preserve"> </w:t>
      </w:r>
      <w:r w:rsidRPr="006F683F">
        <w:t>business</w:t>
      </w:r>
      <w:r w:rsidRPr="006F683F">
        <w:rPr>
          <w:spacing w:val="-9"/>
        </w:rPr>
        <w:t xml:space="preserve"> </w:t>
      </w:r>
      <w:r w:rsidRPr="006F683F">
        <w:t>shall</w:t>
      </w:r>
      <w:r w:rsidRPr="006F683F">
        <w:rPr>
          <w:spacing w:val="-6"/>
        </w:rPr>
        <w:t xml:space="preserve"> </w:t>
      </w:r>
      <w:r w:rsidRPr="006F683F">
        <w:t>be</w:t>
      </w:r>
      <w:r w:rsidRPr="006F683F">
        <w:rPr>
          <w:spacing w:val="-8"/>
        </w:rPr>
        <w:t xml:space="preserve"> </w:t>
      </w:r>
      <w:r w:rsidRPr="006F683F">
        <w:t>considered</w:t>
      </w:r>
      <w:r w:rsidRPr="006F683F">
        <w:rPr>
          <w:spacing w:val="-7"/>
        </w:rPr>
        <w:t xml:space="preserve"> </w:t>
      </w:r>
      <w:r w:rsidRPr="006F683F">
        <w:t>at</w:t>
      </w:r>
      <w:r w:rsidRPr="006F683F">
        <w:rPr>
          <w:spacing w:val="-6"/>
        </w:rPr>
        <w:t xml:space="preserve"> </w:t>
      </w:r>
      <w:r w:rsidR="009509F4">
        <w:t>any</w:t>
      </w:r>
      <w:r w:rsidR="00D965F0">
        <w:t xml:space="preserve"> </w:t>
      </w:r>
      <w:r w:rsidRPr="006F683F">
        <w:t>G.S.O. meeting at which a quorum is not present. The only motion that the Chairperson</w:t>
      </w:r>
      <w:r w:rsidRPr="006F683F">
        <w:rPr>
          <w:spacing w:val="-9"/>
        </w:rPr>
        <w:t xml:space="preserve"> </w:t>
      </w:r>
      <w:r w:rsidRPr="006F683F">
        <w:t>shall</w:t>
      </w:r>
      <w:r w:rsidRPr="006F683F">
        <w:rPr>
          <w:spacing w:val="-3"/>
        </w:rPr>
        <w:t xml:space="preserve"> </w:t>
      </w:r>
      <w:r w:rsidRPr="006F683F">
        <w:t>entertain</w:t>
      </w:r>
      <w:r w:rsidRPr="006F683F">
        <w:rPr>
          <w:spacing w:val="-6"/>
        </w:rPr>
        <w:t xml:space="preserve"> </w:t>
      </w:r>
      <w:r w:rsidRPr="006F683F">
        <w:t>at</w:t>
      </w:r>
      <w:r w:rsidRPr="006F683F">
        <w:rPr>
          <w:spacing w:val="-5"/>
        </w:rPr>
        <w:t xml:space="preserve"> </w:t>
      </w:r>
      <w:r w:rsidRPr="006F683F">
        <w:t>a</w:t>
      </w:r>
      <w:r w:rsidRPr="006F683F">
        <w:rPr>
          <w:spacing w:val="-9"/>
        </w:rPr>
        <w:t xml:space="preserve"> </w:t>
      </w:r>
      <w:r w:rsidRPr="006F683F">
        <w:t>meeting</w:t>
      </w:r>
      <w:r w:rsidRPr="006F683F">
        <w:rPr>
          <w:spacing w:val="-8"/>
        </w:rPr>
        <w:t xml:space="preserve"> </w:t>
      </w:r>
      <w:r w:rsidRPr="006F683F">
        <w:t>that</w:t>
      </w:r>
      <w:r w:rsidRPr="006F683F">
        <w:rPr>
          <w:spacing w:val="-5"/>
        </w:rPr>
        <w:t xml:space="preserve"> </w:t>
      </w:r>
      <w:r w:rsidRPr="006F683F">
        <w:t>a</w:t>
      </w:r>
      <w:r w:rsidRPr="006F683F">
        <w:rPr>
          <w:spacing w:val="-9"/>
        </w:rPr>
        <w:t xml:space="preserve"> </w:t>
      </w:r>
      <w:r w:rsidRPr="006F683F">
        <w:t>quorum</w:t>
      </w:r>
      <w:r w:rsidRPr="006F683F">
        <w:rPr>
          <w:spacing w:val="-6"/>
        </w:rPr>
        <w:t xml:space="preserve"> </w:t>
      </w:r>
      <w:r w:rsidRPr="006F683F">
        <w:t>is</w:t>
      </w:r>
      <w:r w:rsidRPr="006F683F">
        <w:rPr>
          <w:spacing w:val="-6"/>
        </w:rPr>
        <w:t xml:space="preserve"> </w:t>
      </w:r>
      <w:r w:rsidRPr="006F683F">
        <w:t>not</w:t>
      </w:r>
      <w:r w:rsidRPr="006F683F">
        <w:rPr>
          <w:spacing w:val="-5"/>
        </w:rPr>
        <w:t xml:space="preserve"> </w:t>
      </w:r>
      <w:r w:rsidRPr="006F683F">
        <w:t>present</w:t>
      </w:r>
      <w:r w:rsidRPr="006F683F">
        <w:rPr>
          <w:spacing w:val="-10"/>
        </w:rPr>
        <w:t xml:space="preserve"> </w:t>
      </w:r>
      <w:r w:rsidRPr="006F683F">
        <w:t>is</w:t>
      </w:r>
      <w:r w:rsidRPr="006F683F">
        <w:rPr>
          <w:spacing w:val="-3"/>
        </w:rPr>
        <w:t xml:space="preserve"> </w:t>
      </w:r>
      <w:r w:rsidRPr="006F683F">
        <w:t>a</w:t>
      </w:r>
      <w:r w:rsidRPr="006F683F">
        <w:rPr>
          <w:spacing w:val="-9"/>
        </w:rPr>
        <w:t xml:space="preserve"> </w:t>
      </w:r>
      <w:r w:rsidRPr="006F683F">
        <w:t>motion</w:t>
      </w:r>
      <w:r w:rsidRPr="006F683F">
        <w:rPr>
          <w:spacing w:val="-8"/>
        </w:rPr>
        <w:t xml:space="preserve"> </w:t>
      </w:r>
      <w:r w:rsidRPr="006F683F">
        <w:t>to adjourn.</w:t>
      </w:r>
    </w:p>
    <w:p w14:paraId="7FCE0818"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1E197E14" w14:textId="77777777" w:rsidR="007C7BED" w:rsidRDefault="00E23BBA" w:rsidP="00321DA5">
      <w:pPr>
        <w:pStyle w:val="Heading2"/>
        <w:tabs>
          <w:tab w:val="left" w:pos="8730"/>
        </w:tabs>
        <w:ind w:left="540" w:right="450"/>
        <w:jc w:val="both"/>
        <w:rPr>
          <w:caps/>
        </w:rPr>
      </w:pPr>
      <w:bookmarkStart w:id="34" w:name="_Toc471976218"/>
      <w:bookmarkStart w:id="35" w:name="_Toc471976489"/>
      <w:bookmarkStart w:id="36" w:name="_Toc471986441"/>
      <w:r>
        <w:rPr>
          <w:caps/>
        </w:rPr>
        <w:t>Section 9 -</w:t>
      </w:r>
      <w:r w:rsidR="00432B11" w:rsidRPr="00AD2D76">
        <w:rPr>
          <w:caps/>
        </w:rPr>
        <w:t xml:space="preserve"> Emergency</w:t>
      </w:r>
      <w:r w:rsidR="00432B11" w:rsidRPr="00AD2D76">
        <w:rPr>
          <w:caps/>
          <w:spacing w:val="-9"/>
        </w:rPr>
        <w:t xml:space="preserve"> </w:t>
      </w:r>
      <w:r w:rsidR="00432B11" w:rsidRPr="00AD2D76">
        <w:rPr>
          <w:caps/>
        </w:rPr>
        <w:t>voting</w:t>
      </w:r>
      <w:bookmarkEnd w:id="34"/>
      <w:bookmarkEnd w:id="35"/>
      <w:bookmarkEnd w:id="36"/>
    </w:p>
    <w:p w14:paraId="53067FEF" w14:textId="77777777" w:rsidR="00AD2D76" w:rsidRPr="00AD2D76" w:rsidRDefault="00AD2D76" w:rsidP="00321DA5">
      <w:pPr>
        <w:pStyle w:val="Heading2"/>
        <w:tabs>
          <w:tab w:val="left" w:pos="8730"/>
        </w:tabs>
        <w:ind w:left="540" w:right="450"/>
        <w:jc w:val="both"/>
        <w:rPr>
          <w:caps/>
        </w:rPr>
      </w:pPr>
    </w:p>
    <w:p w14:paraId="3B66D648" w14:textId="77777777" w:rsidR="007C7BED" w:rsidRPr="006F683F" w:rsidRDefault="00432B11" w:rsidP="00321DA5">
      <w:pPr>
        <w:pStyle w:val="BodyText"/>
        <w:tabs>
          <w:tab w:val="left" w:pos="8730"/>
        </w:tabs>
        <w:spacing w:line="230" w:lineRule="auto"/>
        <w:ind w:left="542" w:right="450"/>
        <w:jc w:val="both"/>
      </w:pPr>
      <w:r w:rsidRPr="006F683F">
        <w:t>The Area Chair may decide to conduct an item of business outside of the regularly scheduled GSO meetings when deemed important enough that action endorsed by the full Area must be taken prior to the next scheduled GSO</w:t>
      </w:r>
      <w:r w:rsidRPr="006F683F">
        <w:rPr>
          <w:spacing w:val="-14"/>
        </w:rPr>
        <w:t xml:space="preserve"> </w:t>
      </w:r>
      <w:r w:rsidRPr="006F683F">
        <w:t>meeting.</w:t>
      </w:r>
    </w:p>
    <w:p w14:paraId="7337558E"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CDA1AC7" w14:textId="77777777" w:rsidR="007C7BED" w:rsidRPr="006F683F" w:rsidRDefault="00432B11" w:rsidP="00321DA5">
      <w:pPr>
        <w:pStyle w:val="BodyText"/>
        <w:tabs>
          <w:tab w:val="left" w:pos="8730"/>
        </w:tabs>
        <w:ind w:left="542" w:right="450"/>
        <w:jc w:val="both"/>
      </w:pPr>
      <w:r w:rsidRPr="006F683F">
        <w:t>The following special rules are in effect for any emergency</w:t>
      </w:r>
      <w:r w:rsidRPr="006F683F">
        <w:rPr>
          <w:spacing w:val="-16"/>
        </w:rPr>
        <w:t xml:space="preserve"> </w:t>
      </w:r>
      <w:r w:rsidRPr="006F683F">
        <w:t>business:</w:t>
      </w:r>
    </w:p>
    <w:p w14:paraId="4642173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0825BEB" w14:textId="77777777" w:rsidR="007C7BED" w:rsidRPr="006F683F" w:rsidRDefault="00432B11" w:rsidP="00321DA5">
      <w:pPr>
        <w:pStyle w:val="MediumGrid1-Accent21"/>
        <w:numPr>
          <w:ilvl w:val="0"/>
          <w:numId w:val="10"/>
        </w:numPr>
        <w:tabs>
          <w:tab w:val="left" w:pos="822"/>
          <w:tab w:val="left" w:pos="8730"/>
        </w:tabs>
        <w:spacing w:line="230" w:lineRule="auto"/>
        <w:ind w:right="450" w:firstLine="0"/>
        <w:jc w:val="both"/>
        <w:rPr>
          <w:rFonts w:ascii="Times New Roman" w:eastAsia="Times New Roman" w:hAnsi="Times New Roman"/>
          <w:sz w:val="24"/>
          <w:szCs w:val="24"/>
        </w:rPr>
      </w:pPr>
      <w:r w:rsidRPr="006F683F">
        <w:rPr>
          <w:rFonts w:ascii="Times New Roman" w:hAnsi="Times New Roman"/>
          <w:sz w:val="24"/>
          <w:szCs w:val="24"/>
        </w:rPr>
        <w:t>The Area Chair will decide the means of meeting or communication for conducting emergency business including but not limited to email, internet relay chat, and conference</w:t>
      </w:r>
      <w:r w:rsidRPr="006F683F">
        <w:rPr>
          <w:rFonts w:ascii="Times New Roman" w:hAnsi="Times New Roman"/>
          <w:spacing w:val="-6"/>
          <w:sz w:val="24"/>
          <w:szCs w:val="24"/>
        </w:rPr>
        <w:t xml:space="preserve"> </w:t>
      </w:r>
      <w:r w:rsidRPr="006F683F">
        <w:rPr>
          <w:rFonts w:ascii="Times New Roman" w:hAnsi="Times New Roman"/>
          <w:sz w:val="24"/>
          <w:szCs w:val="24"/>
        </w:rPr>
        <w:t>call.</w:t>
      </w:r>
    </w:p>
    <w:p w14:paraId="540D41A1"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1B9B8FB0" w14:textId="77777777" w:rsidR="007C7BED" w:rsidRPr="006F683F" w:rsidRDefault="00432B11" w:rsidP="00321DA5">
      <w:pPr>
        <w:pStyle w:val="MediumGrid1-Accent21"/>
        <w:numPr>
          <w:ilvl w:val="0"/>
          <w:numId w:val="10"/>
        </w:numPr>
        <w:tabs>
          <w:tab w:val="left" w:pos="822"/>
          <w:tab w:val="left" w:pos="8730"/>
        </w:tabs>
        <w:spacing w:line="264" w:lineRule="exact"/>
        <w:ind w:right="450" w:firstLine="0"/>
        <w:jc w:val="both"/>
        <w:rPr>
          <w:rFonts w:ascii="Times New Roman" w:eastAsia="Times New Roman" w:hAnsi="Times New Roman"/>
          <w:sz w:val="24"/>
          <w:szCs w:val="24"/>
        </w:rPr>
      </w:pPr>
      <w:r w:rsidRPr="006F683F">
        <w:rPr>
          <w:rFonts w:ascii="Times New Roman" w:hAnsi="Times New Roman"/>
          <w:sz w:val="24"/>
          <w:szCs w:val="24"/>
        </w:rPr>
        <w:t>The Area Chair will set time limits on making motions, seconding</w:t>
      </w:r>
      <w:r w:rsidRPr="006F683F">
        <w:rPr>
          <w:rFonts w:ascii="Times New Roman" w:hAnsi="Times New Roman"/>
          <w:spacing w:val="-12"/>
          <w:sz w:val="24"/>
          <w:szCs w:val="24"/>
        </w:rPr>
        <w:t xml:space="preserve"> </w:t>
      </w:r>
      <w:r w:rsidRPr="006F683F">
        <w:rPr>
          <w:rFonts w:ascii="Times New Roman" w:hAnsi="Times New Roman"/>
          <w:sz w:val="24"/>
          <w:szCs w:val="24"/>
        </w:rPr>
        <w:t>motions, discussion and voting on</w:t>
      </w:r>
      <w:r w:rsidRPr="006F683F">
        <w:rPr>
          <w:rFonts w:ascii="Times New Roman" w:hAnsi="Times New Roman"/>
          <w:spacing w:val="-2"/>
          <w:sz w:val="24"/>
          <w:szCs w:val="24"/>
        </w:rPr>
        <w:t xml:space="preserve"> </w:t>
      </w:r>
      <w:r w:rsidRPr="006F683F">
        <w:rPr>
          <w:rFonts w:ascii="Times New Roman" w:hAnsi="Times New Roman"/>
          <w:sz w:val="24"/>
          <w:szCs w:val="24"/>
        </w:rPr>
        <w:t>motions;</w:t>
      </w:r>
    </w:p>
    <w:p w14:paraId="39E41061"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D5530FA" w14:textId="77777777" w:rsidR="007C7BED" w:rsidRPr="006F683F" w:rsidRDefault="00432B11" w:rsidP="00321DA5">
      <w:pPr>
        <w:pStyle w:val="MediumGrid1-Accent21"/>
        <w:numPr>
          <w:ilvl w:val="0"/>
          <w:numId w:val="10"/>
        </w:numPr>
        <w:tabs>
          <w:tab w:val="left" w:pos="822"/>
          <w:tab w:val="left" w:pos="8730"/>
        </w:tabs>
        <w:spacing w:line="230" w:lineRule="auto"/>
        <w:ind w:right="450" w:firstLine="0"/>
        <w:jc w:val="both"/>
        <w:rPr>
          <w:rFonts w:ascii="Times New Roman" w:eastAsia="Times New Roman" w:hAnsi="Times New Roman"/>
          <w:sz w:val="24"/>
          <w:szCs w:val="24"/>
        </w:rPr>
      </w:pPr>
      <w:r w:rsidRPr="006F683F">
        <w:rPr>
          <w:rFonts w:ascii="Times New Roman" w:hAnsi="Times New Roman"/>
          <w:sz w:val="24"/>
          <w:szCs w:val="24"/>
        </w:rPr>
        <w:t>A motion may be made and discussed, but will be called out of order if the</w:t>
      </w:r>
      <w:r w:rsidRPr="006F683F">
        <w:rPr>
          <w:rFonts w:ascii="Times New Roman" w:hAnsi="Times New Roman"/>
          <w:spacing w:val="-14"/>
          <w:sz w:val="24"/>
          <w:szCs w:val="24"/>
        </w:rPr>
        <w:t xml:space="preserve"> </w:t>
      </w:r>
      <w:r w:rsidRPr="006F683F">
        <w:rPr>
          <w:rFonts w:ascii="Times New Roman" w:hAnsi="Times New Roman"/>
          <w:sz w:val="24"/>
          <w:szCs w:val="24"/>
        </w:rPr>
        <w:t>final tally of total votes is less than the number of voting members required for quorum at a regular GSO meeting</w:t>
      </w:r>
      <w:r w:rsidRPr="006F683F">
        <w:rPr>
          <w:rFonts w:ascii="Times New Roman" w:hAnsi="Times New Roman"/>
          <w:spacing w:val="-7"/>
          <w:sz w:val="24"/>
          <w:szCs w:val="24"/>
        </w:rPr>
        <w:t xml:space="preserve"> </w:t>
      </w:r>
      <w:r w:rsidRPr="006F683F">
        <w:rPr>
          <w:rFonts w:ascii="Times New Roman" w:hAnsi="Times New Roman"/>
          <w:sz w:val="24"/>
          <w:szCs w:val="24"/>
        </w:rPr>
        <w:t>;</w:t>
      </w:r>
    </w:p>
    <w:p w14:paraId="4844DB8F"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14A7D6CB" w14:textId="77777777" w:rsidR="007C7BED" w:rsidRPr="00E23BBA" w:rsidRDefault="00432B11" w:rsidP="00321DA5">
      <w:pPr>
        <w:pStyle w:val="MediumGrid1-Accent21"/>
        <w:numPr>
          <w:ilvl w:val="0"/>
          <w:numId w:val="10"/>
        </w:numPr>
        <w:tabs>
          <w:tab w:val="left" w:pos="822"/>
          <w:tab w:val="left" w:pos="8730"/>
        </w:tabs>
        <w:spacing w:line="266" w:lineRule="exact"/>
        <w:ind w:right="450" w:firstLine="0"/>
        <w:jc w:val="both"/>
        <w:rPr>
          <w:rFonts w:ascii="Times New Roman" w:eastAsia="Times New Roman" w:hAnsi="Times New Roman"/>
          <w:sz w:val="24"/>
          <w:szCs w:val="24"/>
        </w:rPr>
      </w:pPr>
      <w:r w:rsidRPr="006F683F">
        <w:rPr>
          <w:rFonts w:ascii="Times New Roman" w:hAnsi="Times New Roman"/>
          <w:sz w:val="24"/>
          <w:szCs w:val="24"/>
        </w:rPr>
        <w:t>Business should follow normal GSO rules of order (Article 3, section 6)</w:t>
      </w:r>
      <w:r w:rsidRPr="006F683F">
        <w:rPr>
          <w:rFonts w:ascii="Times New Roman" w:hAnsi="Times New Roman"/>
          <w:spacing w:val="-8"/>
          <w:sz w:val="24"/>
          <w:szCs w:val="24"/>
        </w:rPr>
        <w:t xml:space="preserve"> </w:t>
      </w:r>
      <w:r w:rsidRPr="006F683F">
        <w:rPr>
          <w:rFonts w:ascii="Times New Roman" w:hAnsi="Times New Roman"/>
          <w:sz w:val="24"/>
          <w:szCs w:val="24"/>
        </w:rPr>
        <w:t>and voting (Article 3, section</w:t>
      </w:r>
      <w:r w:rsidRPr="006F683F">
        <w:rPr>
          <w:rFonts w:ascii="Times New Roman" w:hAnsi="Times New Roman"/>
          <w:spacing w:val="-6"/>
          <w:sz w:val="24"/>
          <w:szCs w:val="24"/>
        </w:rPr>
        <w:t xml:space="preserve"> </w:t>
      </w:r>
      <w:r w:rsidRPr="006F683F">
        <w:rPr>
          <w:rFonts w:ascii="Times New Roman" w:hAnsi="Times New Roman"/>
          <w:sz w:val="24"/>
          <w:szCs w:val="24"/>
        </w:rPr>
        <w:t>7);</w:t>
      </w:r>
    </w:p>
    <w:p w14:paraId="05E7D50F" w14:textId="77777777" w:rsidR="00E23BBA" w:rsidRPr="006F683F" w:rsidRDefault="00E23BBA" w:rsidP="00E23BBA">
      <w:pPr>
        <w:pStyle w:val="MediumGrid1-Accent21"/>
        <w:tabs>
          <w:tab w:val="left" w:pos="822"/>
          <w:tab w:val="left" w:pos="8730"/>
        </w:tabs>
        <w:spacing w:line="266" w:lineRule="exact"/>
        <w:ind w:left="542" w:right="450"/>
        <w:jc w:val="both"/>
        <w:rPr>
          <w:rFonts w:ascii="Times New Roman" w:eastAsia="Times New Roman" w:hAnsi="Times New Roman"/>
          <w:sz w:val="24"/>
          <w:szCs w:val="24"/>
        </w:rPr>
      </w:pPr>
    </w:p>
    <w:p w14:paraId="29E5537A" w14:textId="77777777" w:rsidR="007C7BED" w:rsidRPr="006F683F" w:rsidRDefault="009509F4" w:rsidP="00321DA5">
      <w:pPr>
        <w:pStyle w:val="MediumGrid1-Accent21"/>
        <w:numPr>
          <w:ilvl w:val="0"/>
          <w:numId w:val="10"/>
        </w:numPr>
        <w:tabs>
          <w:tab w:val="left" w:pos="822"/>
          <w:tab w:val="left" w:pos="8730"/>
        </w:tabs>
        <w:spacing w:before="68" w:line="264" w:lineRule="exact"/>
        <w:ind w:right="450" w:firstLine="0"/>
        <w:jc w:val="both"/>
        <w:rPr>
          <w:rFonts w:ascii="Times New Roman" w:eastAsia="Times New Roman" w:hAnsi="Times New Roman"/>
          <w:sz w:val="24"/>
          <w:szCs w:val="24"/>
        </w:rPr>
      </w:pPr>
      <w:r w:rsidRPr="006F683F">
        <w:rPr>
          <w:rFonts w:ascii="Times New Roman" w:hAnsi="Times New Roman"/>
          <w:sz w:val="24"/>
          <w:szCs w:val="24"/>
        </w:rPr>
        <w:t>An</w:t>
      </w:r>
      <w:r w:rsidR="00432B11" w:rsidRPr="006F683F">
        <w:rPr>
          <w:rFonts w:ascii="Times New Roman" w:hAnsi="Times New Roman"/>
          <w:sz w:val="24"/>
          <w:szCs w:val="24"/>
        </w:rPr>
        <w:t xml:space="preserve"> entry appropriately fulfilling the requirements (bylaws, legal, etc.) of</w:t>
      </w:r>
      <w:r w:rsidR="00432B11" w:rsidRPr="006F683F">
        <w:rPr>
          <w:rFonts w:ascii="Times New Roman" w:hAnsi="Times New Roman"/>
          <w:spacing w:val="-15"/>
          <w:sz w:val="24"/>
          <w:szCs w:val="24"/>
        </w:rPr>
        <w:t xml:space="preserve"> </w:t>
      </w:r>
      <w:r w:rsidR="00432B11" w:rsidRPr="006F683F">
        <w:rPr>
          <w:rFonts w:ascii="Times New Roman" w:hAnsi="Times New Roman"/>
          <w:sz w:val="24"/>
          <w:szCs w:val="24"/>
        </w:rPr>
        <w:t>the GSO will be added to the minutes of the next scheduled GSO</w:t>
      </w:r>
      <w:r w:rsidR="00432B11" w:rsidRPr="006F683F">
        <w:rPr>
          <w:rFonts w:ascii="Times New Roman" w:hAnsi="Times New Roman"/>
          <w:spacing w:val="-10"/>
          <w:sz w:val="24"/>
          <w:szCs w:val="24"/>
        </w:rPr>
        <w:t xml:space="preserve"> </w:t>
      </w:r>
      <w:r w:rsidR="00432B11" w:rsidRPr="006F683F">
        <w:rPr>
          <w:rFonts w:ascii="Times New Roman" w:hAnsi="Times New Roman"/>
          <w:sz w:val="24"/>
          <w:szCs w:val="24"/>
        </w:rPr>
        <w:t>meeting.</w:t>
      </w:r>
    </w:p>
    <w:p w14:paraId="5DC03D8B" w14:textId="77777777" w:rsidR="00AD2D76" w:rsidRDefault="00AD2D76" w:rsidP="00321DA5">
      <w:pPr>
        <w:pStyle w:val="Heading2"/>
        <w:tabs>
          <w:tab w:val="left" w:pos="8730"/>
        </w:tabs>
        <w:ind w:left="2849" w:right="450"/>
        <w:jc w:val="both"/>
        <w:rPr>
          <w:w w:val="95"/>
          <w:u w:val="thick" w:color="000000"/>
        </w:rPr>
      </w:pPr>
    </w:p>
    <w:p w14:paraId="3305EF9D" w14:textId="77777777" w:rsidR="00D965F0" w:rsidRDefault="00D965F0" w:rsidP="00321DA5">
      <w:pPr>
        <w:pStyle w:val="Heading2"/>
        <w:tabs>
          <w:tab w:val="left" w:pos="8730"/>
        </w:tabs>
        <w:ind w:left="589" w:right="450" w:hanging="49"/>
        <w:jc w:val="both"/>
        <w:rPr>
          <w:w w:val="95"/>
          <w:u w:val="thick" w:color="000000"/>
        </w:rPr>
      </w:pPr>
    </w:p>
    <w:p w14:paraId="05C62604" w14:textId="77777777" w:rsidR="007C7BED" w:rsidRPr="00CD07E4" w:rsidRDefault="00432B11" w:rsidP="00CD07E4">
      <w:pPr>
        <w:pStyle w:val="Heading1"/>
        <w:rPr>
          <w:b/>
          <w:bCs/>
          <w:sz w:val="24"/>
          <w:szCs w:val="24"/>
        </w:rPr>
      </w:pPr>
      <w:bookmarkStart w:id="37" w:name="_Toc471976219"/>
      <w:bookmarkStart w:id="38" w:name="_Toc471976490"/>
      <w:bookmarkStart w:id="39" w:name="_Toc471986442"/>
      <w:r w:rsidRPr="00CD07E4">
        <w:rPr>
          <w:b/>
          <w:w w:val="95"/>
          <w:sz w:val="24"/>
          <w:szCs w:val="24"/>
          <w:u w:color="000000"/>
        </w:rPr>
        <w:t>ARTICLE</w:t>
      </w:r>
      <w:r w:rsidRPr="00CD07E4">
        <w:rPr>
          <w:b/>
          <w:spacing w:val="-9"/>
          <w:w w:val="95"/>
          <w:sz w:val="24"/>
          <w:szCs w:val="24"/>
          <w:u w:color="000000"/>
        </w:rPr>
        <w:t xml:space="preserve"> </w:t>
      </w:r>
      <w:r w:rsidR="00AD2D76" w:rsidRPr="00CD07E4">
        <w:rPr>
          <w:b/>
          <w:w w:val="95"/>
          <w:sz w:val="24"/>
          <w:szCs w:val="24"/>
          <w:u w:color="000000"/>
        </w:rPr>
        <w:t>4</w:t>
      </w:r>
      <w:bookmarkEnd w:id="37"/>
      <w:bookmarkEnd w:id="38"/>
      <w:bookmarkEnd w:id="39"/>
    </w:p>
    <w:p w14:paraId="1DAD21F9"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15FD21FB" w14:textId="77777777" w:rsidR="007C7BED" w:rsidRPr="006F683F" w:rsidRDefault="00432B11" w:rsidP="004801A6">
      <w:pPr>
        <w:pStyle w:val="Heading2"/>
        <w:jc w:val="center"/>
      </w:pPr>
      <w:bookmarkStart w:id="40" w:name="_Toc471986443"/>
      <w:r w:rsidRPr="006F683F">
        <w:t>G.S.O.</w:t>
      </w:r>
      <w:r w:rsidRPr="006F683F">
        <w:rPr>
          <w:spacing w:val="-16"/>
        </w:rPr>
        <w:t xml:space="preserve"> </w:t>
      </w:r>
      <w:r w:rsidRPr="006F683F">
        <w:t>BOARD</w:t>
      </w:r>
      <w:bookmarkEnd w:id="40"/>
    </w:p>
    <w:p w14:paraId="2B0D4977"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37C8254F" w14:textId="77777777" w:rsidR="007C7BED" w:rsidRPr="00CD07E4" w:rsidRDefault="00432B11" w:rsidP="00E23BBA">
      <w:pPr>
        <w:pStyle w:val="Heading2"/>
        <w:ind w:firstLine="98"/>
      </w:pPr>
      <w:bookmarkStart w:id="41" w:name="_Toc471986444"/>
      <w:r w:rsidRPr="00CD07E4">
        <w:t>SECTION 1 -</w:t>
      </w:r>
      <w:r w:rsidRPr="00CD07E4">
        <w:rPr>
          <w:spacing w:val="-14"/>
        </w:rPr>
        <w:t xml:space="preserve"> </w:t>
      </w:r>
      <w:r w:rsidRPr="00CD07E4">
        <w:t>NUMBER</w:t>
      </w:r>
      <w:bookmarkEnd w:id="41"/>
    </w:p>
    <w:p w14:paraId="144C21B1"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47B53C8C" w14:textId="77777777" w:rsidR="007C7BED" w:rsidRPr="006F683F" w:rsidRDefault="00432B11" w:rsidP="00321DA5">
      <w:pPr>
        <w:pStyle w:val="BodyText"/>
        <w:tabs>
          <w:tab w:val="left" w:pos="8730"/>
        </w:tabs>
        <w:ind w:left="542" w:right="450"/>
        <w:jc w:val="both"/>
      </w:pPr>
      <w:r w:rsidRPr="006F683F">
        <w:t>The</w:t>
      </w:r>
      <w:r w:rsidRPr="006F683F">
        <w:rPr>
          <w:spacing w:val="-10"/>
        </w:rPr>
        <w:t xml:space="preserve"> </w:t>
      </w:r>
      <w:r w:rsidRPr="006F683F">
        <w:t>G.S.O.</w:t>
      </w:r>
      <w:r w:rsidRPr="006F683F">
        <w:rPr>
          <w:spacing w:val="-8"/>
        </w:rPr>
        <w:t xml:space="preserve"> </w:t>
      </w:r>
      <w:r w:rsidRPr="006F683F">
        <w:t>Board</w:t>
      </w:r>
      <w:r w:rsidRPr="006F683F">
        <w:rPr>
          <w:spacing w:val="-8"/>
        </w:rPr>
        <w:t xml:space="preserve"> </w:t>
      </w:r>
      <w:r w:rsidRPr="006F683F">
        <w:t>shall</w:t>
      </w:r>
      <w:r w:rsidRPr="006F683F">
        <w:rPr>
          <w:spacing w:val="-5"/>
        </w:rPr>
        <w:t xml:space="preserve"> </w:t>
      </w:r>
      <w:r w:rsidRPr="006F683F">
        <w:t>consist</w:t>
      </w:r>
      <w:r w:rsidRPr="006F683F">
        <w:rPr>
          <w:spacing w:val="-7"/>
        </w:rPr>
        <w:t xml:space="preserve"> </w:t>
      </w:r>
      <w:r w:rsidRPr="006F683F">
        <w:t>of</w:t>
      </w:r>
      <w:r w:rsidRPr="006F683F">
        <w:rPr>
          <w:spacing w:val="-9"/>
        </w:rPr>
        <w:t xml:space="preserve"> </w:t>
      </w:r>
      <w:r w:rsidRPr="006F683F">
        <w:t>six</w:t>
      </w:r>
      <w:r w:rsidRPr="006F683F">
        <w:rPr>
          <w:spacing w:val="-5"/>
        </w:rPr>
        <w:t xml:space="preserve"> </w:t>
      </w:r>
      <w:r w:rsidRPr="006F683F">
        <w:t>(6)</w:t>
      </w:r>
      <w:r w:rsidRPr="006F683F">
        <w:rPr>
          <w:spacing w:val="-9"/>
        </w:rPr>
        <w:t xml:space="preserve"> </w:t>
      </w:r>
      <w:r w:rsidRPr="006F683F">
        <w:t>executive</w:t>
      </w:r>
      <w:r w:rsidRPr="006F683F">
        <w:rPr>
          <w:spacing w:val="-9"/>
        </w:rPr>
        <w:t xml:space="preserve"> </w:t>
      </w:r>
      <w:r w:rsidRPr="006F683F">
        <w:t>officers.</w:t>
      </w:r>
    </w:p>
    <w:p w14:paraId="0EE09803"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593453B3" w14:textId="77777777" w:rsidR="007C7BED" w:rsidRDefault="00432B11" w:rsidP="00321DA5">
      <w:pPr>
        <w:pStyle w:val="Heading2"/>
        <w:tabs>
          <w:tab w:val="left" w:pos="8730"/>
        </w:tabs>
        <w:spacing w:line="272" w:lineRule="exact"/>
        <w:ind w:left="542" w:right="450"/>
        <w:jc w:val="both"/>
      </w:pPr>
      <w:bookmarkStart w:id="42" w:name="_Toc471976220"/>
      <w:bookmarkStart w:id="43" w:name="_Toc471976491"/>
      <w:bookmarkStart w:id="44" w:name="_Toc471986445"/>
      <w:r w:rsidRPr="006F683F">
        <w:t xml:space="preserve">SECTION 2 </w:t>
      </w:r>
      <w:r w:rsidR="00AD2D76">
        <w:t>–</w:t>
      </w:r>
      <w:r w:rsidRPr="006F683F">
        <w:rPr>
          <w:spacing w:val="-9"/>
        </w:rPr>
        <w:t xml:space="preserve"> </w:t>
      </w:r>
      <w:r w:rsidRPr="006F683F">
        <w:t>DUTIES</w:t>
      </w:r>
      <w:bookmarkEnd w:id="42"/>
      <w:bookmarkEnd w:id="43"/>
      <w:bookmarkEnd w:id="44"/>
    </w:p>
    <w:p w14:paraId="477BE51A" w14:textId="77777777" w:rsidR="00AD2D76" w:rsidRPr="006F683F" w:rsidRDefault="00AD2D76" w:rsidP="00321DA5">
      <w:pPr>
        <w:pStyle w:val="Heading2"/>
        <w:tabs>
          <w:tab w:val="left" w:pos="8730"/>
        </w:tabs>
        <w:spacing w:line="272" w:lineRule="exact"/>
        <w:ind w:left="542" w:right="450"/>
        <w:jc w:val="both"/>
        <w:rPr>
          <w:b w:val="0"/>
          <w:bCs w:val="0"/>
        </w:rPr>
      </w:pPr>
    </w:p>
    <w:p w14:paraId="7710DF93" w14:textId="77777777" w:rsidR="007C7BED" w:rsidRPr="006F683F" w:rsidRDefault="00432B11" w:rsidP="00321DA5">
      <w:pPr>
        <w:pStyle w:val="BodyText"/>
        <w:tabs>
          <w:tab w:val="left" w:pos="8730"/>
        </w:tabs>
        <w:spacing w:before="5" w:line="230" w:lineRule="auto"/>
        <w:ind w:left="542" w:right="450"/>
        <w:jc w:val="both"/>
      </w:pPr>
      <w:r w:rsidRPr="006F683F">
        <w:t>The G.S.O. Board shall be subordinate to the G.S.O., and any decision deemed controversial</w:t>
      </w:r>
      <w:r w:rsidRPr="006F683F">
        <w:rPr>
          <w:spacing w:val="-4"/>
        </w:rPr>
        <w:t xml:space="preserve"> </w:t>
      </w:r>
      <w:r w:rsidRPr="006F683F">
        <w:t>by</w:t>
      </w:r>
      <w:r w:rsidRPr="006F683F">
        <w:rPr>
          <w:spacing w:val="-17"/>
        </w:rPr>
        <w:t xml:space="preserve"> </w:t>
      </w:r>
      <w:r w:rsidRPr="006F683F">
        <w:t>any</w:t>
      </w:r>
      <w:r w:rsidRPr="006F683F">
        <w:rPr>
          <w:spacing w:val="-17"/>
        </w:rPr>
        <w:t xml:space="preserve"> </w:t>
      </w:r>
      <w:r w:rsidRPr="006F683F">
        <w:t>member</w:t>
      </w:r>
      <w:r w:rsidRPr="006F683F">
        <w:rPr>
          <w:spacing w:val="-6"/>
        </w:rPr>
        <w:t xml:space="preserve"> </w:t>
      </w:r>
      <w:r w:rsidRPr="006F683F">
        <w:t>of</w:t>
      </w:r>
      <w:r w:rsidRPr="006F683F">
        <w:rPr>
          <w:spacing w:val="-6"/>
        </w:rPr>
        <w:t xml:space="preserve"> </w:t>
      </w:r>
      <w:r w:rsidRPr="006F683F">
        <w:t>the</w:t>
      </w:r>
      <w:r w:rsidRPr="006F683F">
        <w:rPr>
          <w:spacing w:val="-8"/>
        </w:rPr>
        <w:t xml:space="preserve"> </w:t>
      </w:r>
      <w:r w:rsidRPr="006F683F">
        <w:t>G.S.O.</w:t>
      </w:r>
      <w:r w:rsidRPr="006F683F">
        <w:rPr>
          <w:spacing w:val="-5"/>
        </w:rPr>
        <w:t xml:space="preserve"> </w:t>
      </w:r>
      <w:r w:rsidRPr="006F683F">
        <w:t>shall</w:t>
      </w:r>
      <w:r w:rsidRPr="006F683F">
        <w:rPr>
          <w:spacing w:val="-7"/>
        </w:rPr>
        <w:t xml:space="preserve"> </w:t>
      </w:r>
      <w:r w:rsidRPr="006F683F">
        <w:t>be</w:t>
      </w:r>
      <w:r w:rsidRPr="006F683F">
        <w:rPr>
          <w:spacing w:val="-8"/>
        </w:rPr>
        <w:t xml:space="preserve"> </w:t>
      </w:r>
      <w:r w:rsidRPr="006F683F">
        <w:t>reviewed</w:t>
      </w:r>
      <w:r w:rsidRPr="006F683F">
        <w:rPr>
          <w:spacing w:val="-5"/>
        </w:rPr>
        <w:t xml:space="preserve"> </w:t>
      </w:r>
      <w:r w:rsidRPr="006F683F">
        <w:t>on</w:t>
      </w:r>
      <w:r w:rsidRPr="006F683F">
        <w:rPr>
          <w:spacing w:val="-4"/>
        </w:rPr>
        <w:t xml:space="preserve"> </w:t>
      </w:r>
      <w:r w:rsidRPr="006F683F">
        <w:t>the</w:t>
      </w:r>
      <w:r w:rsidRPr="006F683F">
        <w:rPr>
          <w:spacing w:val="-8"/>
        </w:rPr>
        <w:t xml:space="preserve"> </w:t>
      </w:r>
      <w:r w:rsidRPr="006F683F">
        <w:t>G.S.O.</w:t>
      </w:r>
      <w:r w:rsidRPr="006F683F">
        <w:rPr>
          <w:spacing w:val="-5"/>
        </w:rPr>
        <w:t xml:space="preserve"> </w:t>
      </w:r>
      <w:r w:rsidRPr="006F683F">
        <w:t>floor. It</w:t>
      </w:r>
      <w:r w:rsidRPr="006F683F">
        <w:rPr>
          <w:spacing w:val="-10"/>
        </w:rPr>
        <w:t xml:space="preserve"> </w:t>
      </w:r>
      <w:r w:rsidRPr="006F683F">
        <w:t>shall</w:t>
      </w:r>
      <w:r w:rsidRPr="006F683F">
        <w:rPr>
          <w:spacing w:val="-5"/>
        </w:rPr>
        <w:t xml:space="preserve"> </w:t>
      </w:r>
      <w:r w:rsidRPr="006F683F">
        <w:t>be</w:t>
      </w:r>
      <w:r w:rsidRPr="006F683F">
        <w:rPr>
          <w:spacing w:val="-9"/>
        </w:rPr>
        <w:t xml:space="preserve"> </w:t>
      </w:r>
      <w:r w:rsidRPr="006F683F">
        <w:t>the</w:t>
      </w:r>
      <w:r w:rsidRPr="006F683F">
        <w:rPr>
          <w:spacing w:val="-9"/>
        </w:rPr>
        <w:t xml:space="preserve"> </w:t>
      </w:r>
      <w:r w:rsidRPr="006F683F">
        <w:t>duties</w:t>
      </w:r>
      <w:r w:rsidRPr="006F683F">
        <w:rPr>
          <w:spacing w:val="-3"/>
        </w:rPr>
        <w:t xml:space="preserve"> </w:t>
      </w:r>
      <w:r w:rsidRPr="006F683F">
        <w:t>of</w:t>
      </w:r>
      <w:r w:rsidRPr="006F683F">
        <w:rPr>
          <w:spacing w:val="-9"/>
        </w:rPr>
        <w:t xml:space="preserve"> </w:t>
      </w:r>
      <w:r w:rsidRPr="006F683F">
        <w:t>the</w:t>
      </w:r>
      <w:r w:rsidRPr="006F683F">
        <w:rPr>
          <w:spacing w:val="-7"/>
        </w:rPr>
        <w:t xml:space="preserve"> </w:t>
      </w:r>
      <w:r w:rsidRPr="006F683F">
        <w:t>G.S.O.</w:t>
      </w:r>
      <w:r w:rsidRPr="006F683F">
        <w:rPr>
          <w:spacing w:val="-6"/>
        </w:rPr>
        <w:t xml:space="preserve"> </w:t>
      </w:r>
      <w:r w:rsidRPr="006F683F">
        <w:t>Board</w:t>
      </w:r>
      <w:r w:rsidRPr="006F683F">
        <w:rPr>
          <w:spacing w:val="-5"/>
        </w:rPr>
        <w:t xml:space="preserve"> </w:t>
      </w:r>
      <w:r w:rsidRPr="006F683F">
        <w:t>members</w:t>
      </w:r>
      <w:r w:rsidRPr="006F683F">
        <w:rPr>
          <w:spacing w:val="-6"/>
        </w:rPr>
        <w:t xml:space="preserve"> </w:t>
      </w:r>
      <w:r w:rsidRPr="006F683F">
        <w:t>to:</w:t>
      </w:r>
    </w:p>
    <w:p w14:paraId="5D5DEF08"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7A7DDA5" w14:textId="77777777" w:rsidR="007C7BED" w:rsidRPr="006F683F" w:rsidRDefault="00432B11" w:rsidP="00E63D60">
      <w:pPr>
        <w:pStyle w:val="BodyText"/>
        <w:tabs>
          <w:tab w:val="left" w:pos="8730"/>
        </w:tabs>
        <w:spacing w:line="230" w:lineRule="auto"/>
        <w:ind w:left="1170" w:right="450" w:hanging="357"/>
        <w:jc w:val="both"/>
      </w:pPr>
      <w:r w:rsidRPr="006F683F">
        <w:t>1.) Appoint and remove, employ and discharge, and except as provided by these</w:t>
      </w:r>
      <w:r w:rsidRPr="006F683F">
        <w:rPr>
          <w:spacing w:val="-8"/>
        </w:rPr>
        <w:t xml:space="preserve"> </w:t>
      </w:r>
      <w:r w:rsidRPr="006F683F">
        <w:rPr>
          <w:spacing w:val="-3"/>
        </w:rPr>
        <w:t>By-Laws,</w:t>
      </w:r>
      <w:r w:rsidRPr="006F683F">
        <w:rPr>
          <w:spacing w:val="-7"/>
        </w:rPr>
        <w:t xml:space="preserve"> </w:t>
      </w:r>
      <w:r w:rsidRPr="006F683F">
        <w:t>prescribe</w:t>
      </w:r>
      <w:r w:rsidRPr="006F683F">
        <w:rPr>
          <w:spacing w:val="-8"/>
        </w:rPr>
        <w:t xml:space="preserve"> </w:t>
      </w:r>
      <w:r w:rsidRPr="006F683F">
        <w:t>the</w:t>
      </w:r>
      <w:r w:rsidRPr="006F683F">
        <w:rPr>
          <w:spacing w:val="-6"/>
        </w:rPr>
        <w:t xml:space="preserve"> </w:t>
      </w:r>
      <w:r w:rsidRPr="006F683F">
        <w:t>duties</w:t>
      </w:r>
      <w:r w:rsidRPr="006F683F">
        <w:rPr>
          <w:spacing w:val="-7"/>
        </w:rPr>
        <w:t xml:space="preserve"> </w:t>
      </w:r>
      <w:r w:rsidRPr="006F683F">
        <w:t>and</w:t>
      </w:r>
      <w:r w:rsidRPr="006F683F">
        <w:rPr>
          <w:spacing w:val="-7"/>
        </w:rPr>
        <w:t xml:space="preserve"> </w:t>
      </w:r>
      <w:r w:rsidRPr="006F683F">
        <w:t>fix</w:t>
      </w:r>
      <w:r w:rsidRPr="006F683F">
        <w:rPr>
          <w:spacing w:val="-2"/>
        </w:rPr>
        <w:t xml:space="preserve"> </w:t>
      </w:r>
      <w:r w:rsidRPr="006F683F">
        <w:t>the</w:t>
      </w:r>
      <w:r w:rsidRPr="006F683F">
        <w:rPr>
          <w:spacing w:val="-8"/>
        </w:rPr>
        <w:t xml:space="preserve"> </w:t>
      </w:r>
      <w:r w:rsidRPr="006F683F">
        <w:t>compensation,</w:t>
      </w:r>
      <w:r w:rsidRPr="006F683F">
        <w:rPr>
          <w:spacing w:val="-5"/>
        </w:rPr>
        <w:t xml:space="preserve"> </w:t>
      </w:r>
      <w:r w:rsidRPr="006F683F">
        <w:t>if</w:t>
      </w:r>
      <w:r w:rsidRPr="006F683F">
        <w:rPr>
          <w:spacing w:val="-8"/>
        </w:rPr>
        <w:t xml:space="preserve"> </w:t>
      </w:r>
      <w:r w:rsidRPr="006F683F">
        <w:rPr>
          <w:spacing w:val="-3"/>
        </w:rPr>
        <w:t>any,</w:t>
      </w:r>
      <w:r w:rsidRPr="006F683F">
        <w:rPr>
          <w:spacing w:val="-10"/>
        </w:rPr>
        <w:t xml:space="preserve"> </w:t>
      </w:r>
      <w:r w:rsidRPr="006F683F">
        <w:t>of</w:t>
      </w:r>
      <w:r w:rsidRPr="006F683F">
        <w:rPr>
          <w:spacing w:val="-6"/>
        </w:rPr>
        <w:t xml:space="preserve"> </w:t>
      </w:r>
      <w:r w:rsidRPr="006F683F">
        <w:t>all employees of the</w:t>
      </w:r>
      <w:r w:rsidRPr="006F683F">
        <w:rPr>
          <w:spacing w:val="-36"/>
        </w:rPr>
        <w:t xml:space="preserve"> </w:t>
      </w:r>
      <w:r w:rsidRPr="006F683F">
        <w:t>G.S.O.</w:t>
      </w:r>
    </w:p>
    <w:p w14:paraId="7DEEF7AD" w14:textId="77777777" w:rsidR="007C7BED" w:rsidRPr="006F683F" w:rsidRDefault="00432B11" w:rsidP="00E63D60">
      <w:pPr>
        <w:pStyle w:val="BodyText"/>
        <w:tabs>
          <w:tab w:val="left" w:pos="8730"/>
        </w:tabs>
        <w:spacing w:before="54" w:line="266" w:lineRule="exact"/>
        <w:ind w:left="1170" w:right="450" w:hanging="357"/>
        <w:jc w:val="both"/>
      </w:pPr>
      <w:r w:rsidRPr="006F683F">
        <w:t>2.) Supervise all officers and employees of the G.S.O. to assure their duties</w:t>
      </w:r>
      <w:r w:rsidRPr="006F683F">
        <w:rPr>
          <w:spacing w:val="-24"/>
        </w:rPr>
        <w:t xml:space="preserve"> </w:t>
      </w:r>
      <w:r w:rsidRPr="006F683F">
        <w:t>are performed</w:t>
      </w:r>
      <w:r w:rsidRPr="006F683F">
        <w:rPr>
          <w:spacing w:val="-39"/>
        </w:rPr>
        <w:t xml:space="preserve"> </w:t>
      </w:r>
      <w:r w:rsidRPr="006F683F">
        <w:t>properly.</w:t>
      </w:r>
    </w:p>
    <w:p w14:paraId="53A0A80D" w14:textId="77777777" w:rsidR="007C7BED" w:rsidRPr="006F683F" w:rsidRDefault="007C7BED" w:rsidP="00E63D60">
      <w:pPr>
        <w:tabs>
          <w:tab w:val="left" w:pos="8730"/>
        </w:tabs>
        <w:spacing w:before="7"/>
        <w:ind w:left="1170" w:right="450" w:hanging="357"/>
        <w:jc w:val="both"/>
        <w:rPr>
          <w:rFonts w:ascii="Times New Roman" w:eastAsia="Times New Roman" w:hAnsi="Times New Roman"/>
          <w:sz w:val="24"/>
          <w:szCs w:val="24"/>
        </w:rPr>
      </w:pPr>
    </w:p>
    <w:p w14:paraId="555BCC78" w14:textId="77777777" w:rsidR="007C7BED" w:rsidRPr="006F683F" w:rsidRDefault="00432B11" w:rsidP="00E63D60">
      <w:pPr>
        <w:pStyle w:val="BodyText"/>
        <w:tabs>
          <w:tab w:val="left" w:pos="8730"/>
        </w:tabs>
        <w:ind w:left="1170" w:right="450" w:hanging="357"/>
        <w:jc w:val="both"/>
      </w:pPr>
      <w:r w:rsidRPr="006F683F">
        <w:t>3.)  Meet at such times and places as required by these</w:t>
      </w:r>
      <w:r w:rsidRPr="006F683F">
        <w:rPr>
          <w:spacing w:val="1"/>
        </w:rPr>
        <w:t xml:space="preserve"> </w:t>
      </w:r>
      <w:r w:rsidRPr="006F683F">
        <w:rPr>
          <w:spacing w:val="-4"/>
        </w:rPr>
        <w:t>By-Laws.</w:t>
      </w:r>
    </w:p>
    <w:p w14:paraId="3DBFF7F4" w14:textId="77777777" w:rsidR="007C7BED" w:rsidRPr="006F683F" w:rsidRDefault="007C7BED" w:rsidP="00E63D60">
      <w:pPr>
        <w:tabs>
          <w:tab w:val="left" w:pos="8730"/>
        </w:tabs>
        <w:spacing w:before="4"/>
        <w:ind w:left="1170" w:right="450" w:hanging="357"/>
        <w:jc w:val="both"/>
        <w:rPr>
          <w:rFonts w:ascii="Times New Roman" w:eastAsia="Times New Roman" w:hAnsi="Times New Roman"/>
          <w:sz w:val="24"/>
          <w:szCs w:val="24"/>
        </w:rPr>
      </w:pPr>
    </w:p>
    <w:p w14:paraId="089815C0" w14:textId="77777777" w:rsidR="007C7BED" w:rsidRPr="006F683F" w:rsidRDefault="00432B11" w:rsidP="00E63D60">
      <w:pPr>
        <w:pStyle w:val="BodyText"/>
        <w:tabs>
          <w:tab w:val="left" w:pos="8730"/>
        </w:tabs>
        <w:spacing w:line="274" w:lineRule="exact"/>
        <w:ind w:left="1170" w:right="450" w:hanging="357"/>
        <w:jc w:val="both"/>
      </w:pPr>
      <w:r w:rsidRPr="006F683F">
        <w:t xml:space="preserve">4.)  Insure, or attempt to insure, that these </w:t>
      </w:r>
      <w:r w:rsidRPr="006F683F">
        <w:rPr>
          <w:spacing w:val="-4"/>
        </w:rPr>
        <w:t xml:space="preserve">By-Laws </w:t>
      </w:r>
      <w:r w:rsidRPr="006F683F">
        <w:t>and the 12 Traditions</w:t>
      </w:r>
      <w:r w:rsidRPr="006F683F">
        <w:rPr>
          <w:spacing w:val="9"/>
        </w:rPr>
        <w:t xml:space="preserve"> </w:t>
      </w:r>
      <w:r w:rsidRPr="006F683F">
        <w:t>of</w:t>
      </w:r>
    </w:p>
    <w:p w14:paraId="4D870C83" w14:textId="77777777" w:rsidR="007C7BED" w:rsidRPr="006F683F" w:rsidRDefault="00E63D60" w:rsidP="00E63D60">
      <w:pPr>
        <w:pStyle w:val="BodyText"/>
        <w:tabs>
          <w:tab w:val="left" w:pos="8730"/>
        </w:tabs>
        <w:spacing w:line="274" w:lineRule="exact"/>
        <w:ind w:left="1170" w:right="450" w:hanging="360"/>
        <w:jc w:val="both"/>
      </w:pPr>
      <w:r>
        <w:tab/>
      </w:r>
      <w:r w:rsidR="00432B11" w:rsidRPr="006F683F">
        <w:t>C.A.</w:t>
      </w:r>
      <w:r w:rsidR="00432B11" w:rsidRPr="006F683F">
        <w:rPr>
          <w:spacing w:val="-6"/>
        </w:rPr>
        <w:t xml:space="preserve"> </w:t>
      </w:r>
      <w:r w:rsidR="00432B11" w:rsidRPr="006F683F">
        <w:t>are</w:t>
      </w:r>
      <w:r w:rsidR="00432B11" w:rsidRPr="006F683F">
        <w:rPr>
          <w:spacing w:val="-9"/>
        </w:rPr>
        <w:t xml:space="preserve"> </w:t>
      </w:r>
      <w:r w:rsidR="00432B11" w:rsidRPr="006F683F">
        <w:t>adhered</w:t>
      </w:r>
      <w:r w:rsidR="00432B11" w:rsidRPr="006F683F">
        <w:rPr>
          <w:spacing w:val="-6"/>
        </w:rPr>
        <w:t xml:space="preserve"> </w:t>
      </w:r>
      <w:r w:rsidR="00432B11" w:rsidRPr="006F683F">
        <w:t>to</w:t>
      </w:r>
      <w:r w:rsidR="00432B11" w:rsidRPr="006F683F">
        <w:rPr>
          <w:spacing w:val="-6"/>
        </w:rPr>
        <w:t xml:space="preserve"> </w:t>
      </w:r>
      <w:r w:rsidR="00432B11" w:rsidRPr="006F683F">
        <w:t>by</w:t>
      </w:r>
      <w:r w:rsidR="00432B11" w:rsidRPr="006F683F">
        <w:rPr>
          <w:spacing w:val="-15"/>
        </w:rPr>
        <w:t xml:space="preserve"> </w:t>
      </w:r>
      <w:r w:rsidR="00432B11" w:rsidRPr="006F683F">
        <w:t>all</w:t>
      </w:r>
      <w:r w:rsidR="00432B11" w:rsidRPr="006F683F">
        <w:rPr>
          <w:spacing w:val="-5"/>
        </w:rPr>
        <w:t xml:space="preserve"> </w:t>
      </w:r>
      <w:r w:rsidR="00432B11" w:rsidRPr="006F683F">
        <w:t>actions,</w:t>
      </w:r>
      <w:r w:rsidR="00432B11" w:rsidRPr="006F683F">
        <w:rPr>
          <w:spacing w:val="-5"/>
        </w:rPr>
        <w:t xml:space="preserve"> </w:t>
      </w:r>
      <w:r w:rsidR="00432B11" w:rsidRPr="006F683F">
        <w:t>persons,</w:t>
      </w:r>
      <w:r w:rsidR="00432B11" w:rsidRPr="006F683F">
        <w:rPr>
          <w:spacing w:val="-6"/>
        </w:rPr>
        <w:t xml:space="preserve"> </w:t>
      </w:r>
      <w:r w:rsidR="00432B11" w:rsidRPr="006F683F">
        <w:t>and</w:t>
      </w:r>
      <w:r w:rsidR="00432B11" w:rsidRPr="006F683F">
        <w:rPr>
          <w:spacing w:val="-6"/>
        </w:rPr>
        <w:t xml:space="preserve"> </w:t>
      </w:r>
      <w:r w:rsidR="00432B11" w:rsidRPr="006F683F">
        <w:t>committees</w:t>
      </w:r>
      <w:r w:rsidR="00432B11" w:rsidRPr="006F683F">
        <w:rPr>
          <w:spacing w:val="-3"/>
        </w:rPr>
        <w:t xml:space="preserve"> </w:t>
      </w:r>
      <w:r w:rsidR="00432B11" w:rsidRPr="006F683F">
        <w:t>of</w:t>
      </w:r>
      <w:r w:rsidR="00432B11" w:rsidRPr="006F683F">
        <w:rPr>
          <w:spacing w:val="-7"/>
        </w:rPr>
        <w:t xml:space="preserve"> </w:t>
      </w:r>
      <w:r w:rsidR="00432B11" w:rsidRPr="006F683F">
        <w:t>the</w:t>
      </w:r>
      <w:r w:rsidR="00432B11" w:rsidRPr="006F683F">
        <w:rPr>
          <w:spacing w:val="-7"/>
        </w:rPr>
        <w:t xml:space="preserve"> </w:t>
      </w:r>
      <w:r w:rsidR="00432B11" w:rsidRPr="006F683F">
        <w:t>G.S.O.</w:t>
      </w:r>
    </w:p>
    <w:p w14:paraId="50F7EC68" w14:textId="77777777" w:rsidR="007C7BED" w:rsidRPr="006F683F" w:rsidRDefault="007C7BED" w:rsidP="00E63D60">
      <w:pPr>
        <w:tabs>
          <w:tab w:val="left" w:pos="8730"/>
        </w:tabs>
        <w:spacing w:before="4"/>
        <w:ind w:left="1170" w:right="450" w:hanging="357"/>
        <w:jc w:val="both"/>
        <w:rPr>
          <w:rFonts w:ascii="Times New Roman" w:eastAsia="Times New Roman" w:hAnsi="Times New Roman"/>
          <w:sz w:val="24"/>
          <w:szCs w:val="24"/>
        </w:rPr>
      </w:pPr>
    </w:p>
    <w:p w14:paraId="5235446C" w14:textId="77777777" w:rsidR="007C7BED" w:rsidRPr="006F683F" w:rsidRDefault="00432B11" w:rsidP="00E63D60">
      <w:pPr>
        <w:pStyle w:val="BodyText"/>
        <w:tabs>
          <w:tab w:val="left" w:pos="8730"/>
        </w:tabs>
        <w:spacing w:line="266" w:lineRule="exact"/>
        <w:ind w:left="1170" w:right="450" w:hanging="357"/>
        <w:jc w:val="both"/>
      </w:pPr>
      <w:r w:rsidRPr="006F683F">
        <w:t xml:space="preserve">5.) </w:t>
      </w:r>
      <w:r w:rsidR="00AD2D76">
        <w:tab/>
      </w:r>
      <w:r w:rsidRPr="006F683F">
        <w:t>Attend all Board and G.S.O. meetings. Any unexcused absences totaling more</w:t>
      </w:r>
      <w:r w:rsidRPr="006F683F">
        <w:rPr>
          <w:spacing w:val="-9"/>
        </w:rPr>
        <w:t xml:space="preserve"> </w:t>
      </w:r>
      <w:r w:rsidRPr="006F683F">
        <w:t>than</w:t>
      </w:r>
      <w:r w:rsidRPr="006F683F">
        <w:rPr>
          <w:spacing w:val="-8"/>
        </w:rPr>
        <w:t xml:space="preserve"> </w:t>
      </w:r>
      <w:r w:rsidRPr="006F683F">
        <w:t>two</w:t>
      </w:r>
      <w:r w:rsidRPr="006F683F">
        <w:rPr>
          <w:spacing w:val="-8"/>
        </w:rPr>
        <w:t xml:space="preserve"> </w:t>
      </w:r>
      <w:r w:rsidRPr="006F683F">
        <w:t>(2)</w:t>
      </w:r>
      <w:r w:rsidRPr="006F683F">
        <w:rPr>
          <w:spacing w:val="-9"/>
        </w:rPr>
        <w:t xml:space="preserve"> </w:t>
      </w:r>
      <w:r w:rsidRPr="006F683F">
        <w:t>in</w:t>
      </w:r>
      <w:r w:rsidRPr="006F683F">
        <w:rPr>
          <w:spacing w:val="-8"/>
        </w:rPr>
        <w:t xml:space="preserve"> </w:t>
      </w:r>
      <w:r w:rsidRPr="006F683F">
        <w:t>every</w:t>
      </w:r>
      <w:r w:rsidRPr="006F683F">
        <w:rPr>
          <w:spacing w:val="-15"/>
        </w:rPr>
        <w:t xml:space="preserve"> </w:t>
      </w:r>
      <w:r w:rsidRPr="006F683F">
        <w:t>calendar</w:t>
      </w:r>
      <w:r w:rsidRPr="006F683F">
        <w:rPr>
          <w:spacing w:val="-9"/>
        </w:rPr>
        <w:t xml:space="preserve"> </w:t>
      </w:r>
      <w:r w:rsidRPr="006F683F">
        <w:t>quarter</w:t>
      </w:r>
      <w:r w:rsidRPr="006F683F">
        <w:rPr>
          <w:spacing w:val="-9"/>
        </w:rPr>
        <w:t xml:space="preserve"> </w:t>
      </w:r>
      <w:r w:rsidRPr="006F683F">
        <w:t>shall</w:t>
      </w:r>
      <w:r w:rsidRPr="006F683F">
        <w:rPr>
          <w:spacing w:val="-4"/>
        </w:rPr>
        <w:t xml:space="preserve"> </w:t>
      </w:r>
      <w:r w:rsidRPr="006F683F">
        <w:t>be</w:t>
      </w:r>
      <w:r w:rsidRPr="006F683F">
        <w:rPr>
          <w:spacing w:val="-9"/>
        </w:rPr>
        <w:t xml:space="preserve"> </w:t>
      </w:r>
      <w:r w:rsidRPr="006F683F">
        <w:t>considered</w:t>
      </w:r>
      <w:r w:rsidRPr="006F683F">
        <w:rPr>
          <w:spacing w:val="-8"/>
        </w:rPr>
        <w:t xml:space="preserve"> </w:t>
      </w:r>
      <w:r w:rsidRPr="006F683F">
        <w:t>excessive. These</w:t>
      </w:r>
      <w:r w:rsidRPr="006F683F">
        <w:rPr>
          <w:spacing w:val="-13"/>
        </w:rPr>
        <w:t xml:space="preserve"> </w:t>
      </w:r>
      <w:r w:rsidRPr="006F683F">
        <w:t>absences</w:t>
      </w:r>
      <w:r w:rsidRPr="006F683F">
        <w:rPr>
          <w:spacing w:val="-9"/>
        </w:rPr>
        <w:t xml:space="preserve"> </w:t>
      </w:r>
      <w:r w:rsidRPr="006F683F">
        <w:t>could</w:t>
      </w:r>
      <w:r w:rsidRPr="006F683F">
        <w:rPr>
          <w:spacing w:val="-9"/>
        </w:rPr>
        <w:t xml:space="preserve"> </w:t>
      </w:r>
      <w:r w:rsidRPr="006F683F">
        <w:t>lead</w:t>
      </w:r>
      <w:r w:rsidRPr="006F683F">
        <w:rPr>
          <w:spacing w:val="-9"/>
        </w:rPr>
        <w:t xml:space="preserve"> </w:t>
      </w:r>
      <w:r w:rsidRPr="006F683F">
        <w:t>to</w:t>
      </w:r>
      <w:r w:rsidRPr="006F683F">
        <w:rPr>
          <w:spacing w:val="-9"/>
        </w:rPr>
        <w:t xml:space="preserve"> </w:t>
      </w:r>
      <w:r w:rsidRPr="006F683F">
        <w:t>dismissal</w:t>
      </w:r>
      <w:r w:rsidRPr="006F683F">
        <w:rPr>
          <w:spacing w:val="-9"/>
        </w:rPr>
        <w:t xml:space="preserve"> </w:t>
      </w:r>
      <w:r w:rsidRPr="006F683F">
        <w:t>from</w:t>
      </w:r>
      <w:r w:rsidRPr="006F683F">
        <w:rPr>
          <w:spacing w:val="-9"/>
        </w:rPr>
        <w:t xml:space="preserve"> </w:t>
      </w:r>
      <w:r w:rsidRPr="006F683F">
        <w:t>the</w:t>
      </w:r>
      <w:r w:rsidRPr="006F683F">
        <w:rPr>
          <w:spacing w:val="-10"/>
        </w:rPr>
        <w:t xml:space="preserve"> </w:t>
      </w:r>
      <w:r w:rsidRPr="006F683F">
        <w:t>Board.</w:t>
      </w:r>
    </w:p>
    <w:p w14:paraId="608EB9A0"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E741986" w14:textId="77777777" w:rsidR="007C7BED" w:rsidRPr="006F683F" w:rsidRDefault="004801A6" w:rsidP="00321DA5">
      <w:pPr>
        <w:pStyle w:val="Heading2"/>
        <w:tabs>
          <w:tab w:val="left" w:pos="8730"/>
        </w:tabs>
        <w:ind w:left="542" w:right="450"/>
        <w:jc w:val="both"/>
        <w:rPr>
          <w:b w:val="0"/>
          <w:bCs w:val="0"/>
        </w:rPr>
      </w:pPr>
      <w:bookmarkStart w:id="45" w:name="_Toc471976221"/>
      <w:bookmarkStart w:id="46" w:name="_Toc471976492"/>
      <w:bookmarkStart w:id="47" w:name="_Toc471986446"/>
      <w:r>
        <w:t>SECTION 3</w:t>
      </w:r>
      <w:r w:rsidR="00432B11" w:rsidRPr="006F683F">
        <w:t xml:space="preserve"> - TERMS OF</w:t>
      </w:r>
      <w:r w:rsidR="00432B11" w:rsidRPr="006F683F">
        <w:rPr>
          <w:spacing w:val="-43"/>
        </w:rPr>
        <w:t xml:space="preserve"> </w:t>
      </w:r>
      <w:r w:rsidR="00432B11" w:rsidRPr="006F683F">
        <w:t>BOARD POSITIONS</w:t>
      </w:r>
      <w:bookmarkEnd w:id="45"/>
      <w:bookmarkEnd w:id="46"/>
      <w:bookmarkEnd w:id="47"/>
    </w:p>
    <w:p w14:paraId="270400D3" w14:textId="77777777" w:rsidR="007C7BED" w:rsidRPr="006F683F" w:rsidRDefault="007C7BED" w:rsidP="00321DA5">
      <w:pPr>
        <w:tabs>
          <w:tab w:val="left" w:pos="8730"/>
        </w:tabs>
        <w:spacing w:before="2"/>
        <w:ind w:right="450"/>
        <w:jc w:val="both"/>
        <w:rPr>
          <w:rFonts w:ascii="Times New Roman" w:eastAsia="Times New Roman" w:hAnsi="Times New Roman"/>
          <w:b/>
          <w:bCs/>
          <w:sz w:val="24"/>
          <w:szCs w:val="24"/>
        </w:rPr>
      </w:pPr>
    </w:p>
    <w:p w14:paraId="5FA05BA4" w14:textId="77777777" w:rsidR="007C7BED" w:rsidRPr="006F683F" w:rsidRDefault="00432B11" w:rsidP="00321DA5">
      <w:pPr>
        <w:pStyle w:val="BodyText"/>
        <w:tabs>
          <w:tab w:val="left" w:pos="8730"/>
        </w:tabs>
        <w:spacing w:line="230" w:lineRule="auto"/>
        <w:ind w:left="542" w:right="450"/>
        <w:jc w:val="both"/>
      </w:pPr>
      <w:r w:rsidRPr="006F683F">
        <w:t xml:space="preserve">Each Board member shall hold their position for a period of one (1) </w:t>
      </w:r>
      <w:r w:rsidRPr="006F683F">
        <w:rPr>
          <w:spacing w:val="-4"/>
        </w:rPr>
        <w:t xml:space="preserve">year </w:t>
      </w:r>
      <w:r w:rsidRPr="006F683F">
        <w:t>(unless removed</w:t>
      </w:r>
      <w:r w:rsidRPr="006F683F">
        <w:rPr>
          <w:spacing w:val="-8"/>
        </w:rPr>
        <w:t xml:space="preserve"> </w:t>
      </w:r>
      <w:r w:rsidRPr="006F683F">
        <w:t>from</w:t>
      </w:r>
      <w:r w:rsidRPr="006F683F">
        <w:rPr>
          <w:spacing w:val="-5"/>
        </w:rPr>
        <w:t xml:space="preserve"> </w:t>
      </w:r>
      <w:r w:rsidRPr="006F683F">
        <w:t>their</w:t>
      </w:r>
      <w:r w:rsidRPr="006F683F">
        <w:rPr>
          <w:spacing w:val="-9"/>
        </w:rPr>
        <w:t xml:space="preserve"> </w:t>
      </w:r>
      <w:r w:rsidRPr="006F683F">
        <w:t>position,</w:t>
      </w:r>
      <w:r w:rsidRPr="006F683F">
        <w:rPr>
          <w:spacing w:val="-6"/>
        </w:rPr>
        <w:t xml:space="preserve"> </w:t>
      </w:r>
      <w:r w:rsidRPr="006F683F">
        <w:t>as</w:t>
      </w:r>
      <w:r w:rsidRPr="006F683F">
        <w:rPr>
          <w:spacing w:val="-8"/>
        </w:rPr>
        <w:t xml:space="preserve"> </w:t>
      </w:r>
      <w:r w:rsidRPr="006F683F">
        <w:t>set</w:t>
      </w:r>
      <w:r w:rsidRPr="006F683F">
        <w:rPr>
          <w:spacing w:val="-5"/>
        </w:rPr>
        <w:t xml:space="preserve"> </w:t>
      </w:r>
      <w:r w:rsidRPr="006F683F">
        <w:t>forth</w:t>
      </w:r>
      <w:r w:rsidRPr="006F683F">
        <w:rPr>
          <w:spacing w:val="-5"/>
        </w:rPr>
        <w:t xml:space="preserve"> </w:t>
      </w:r>
      <w:r w:rsidRPr="006F683F">
        <w:t>by</w:t>
      </w:r>
      <w:r w:rsidRPr="006F683F">
        <w:rPr>
          <w:spacing w:val="-20"/>
        </w:rPr>
        <w:t xml:space="preserve"> </w:t>
      </w:r>
      <w:r w:rsidRPr="006F683F">
        <w:t>these</w:t>
      </w:r>
      <w:r w:rsidRPr="006F683F">
        <w:rPr>
          <w:spacing w:val="-7"/>
        </w:rPr>
        <w:t xml:space="preserve"> </w:t>
      </w:r>
      <w:r w:rsidRPr="006F683F">
        <w:rPr>
          <w:spacing w:val="-3"/>
        </w:rPr>
        <w:t>By-Laws).</w:t>
      </w:r>
      <w:r w:rsidRPr="006F683F">
        <w:rPr>
          <w:spacing w:val="-8"/>
        </w:rPr>
        <w:t xml:space="preserve"> </w:t>
      </w:r>
      <w:r w:rsidRPr="006F683F">
        <w:t>The</w:t>
      </w:r>
      <w:r w:rsidRPr="006F683F">
        <w:rPr>
          <w:spacing w:val="-9"/>
        </w:rPr>
        <w:t xml:space="preserve"> </w:t>
      </w:r>
      <w:r w:rsidRPr="006F683F">
        <w:t xml:space="preserve">Vice-chairperson shall become the Chairperson at the end of their term for a period of one (1) year. The Chairperson shall become the </w:t>
      </w:r>
      <w:r w:rsidRPr="006F683F">
        <w:rPr>
          <w:spacing w:val="-3"/>
        </w:rPr>
        <w:t xml:space="preserve">By-Laws </w:t>
      </w:r>
      <w:r w:rsidRPr="006F683F">
        <w:t>Chair at the end of their term for a period of one (1)</w:t>
      </w:r>
      <w:r w:rsidRPr="006F683F">
        <w:rPr>
          <w:spacing w:val="-15"/>
        </w:rPr>
        <w:t xml:space="preserve"> </w:t>
      </w:r>
      <w:r w:rsidRPr="006F683F">
        <w:rPr>
          <w:spacing w:val="-4"/>
        </w:rPr>
        <w:t>year.</w:t>
      </w:r>
    </w:p>
    <w:p w14:paraId="25E89D3D"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67E4EDE5" w14:textId="77777777" w:rsidR="007C7BED" w:rsidRPr="006F683F" w:rsidRDefault="00432B11" w:rsidP="00321DA5">
      <w:pPr>
        <w:pStyle w:val="BodyText"/>
        <w:tabs>
          <w:tab w:val="left" w:pos="8730"/>
        </w:tabs>
        <w:spacing w:line="266" w:lineRule="exact"/>
        <w:ind w:left="542" w:right="450"/>
        <w:jc w:val="both"/>
      </w:pPr>
      <w:r w:rsidRPr="006F683F">
        <w:t>All</w:t>
      </w:r>
      <w:r w:rsidRPr="006F683F">
        <w:rPr>
          <w:spacing w:val="-5"/>
        </w:rPr>
        <w:t xml:space="preserve"> </w:t>
      </w:r>
      <w:r w:rsidRPr="006F683F">
        <w:t>Board</w:t>
      </w:r>
      <w:r w:rsidRPr="006F683F">
        <w:rPr>
          <w:spacing w:val="-6"/>
        </w:rPr>
        <w:t xml:space="preserve"> </w:t>
      </w:r>
      <w:r w:rsidRPr="006F683F">
        <w:t>positions</w:t>
      </w:r>
      <w:r w:rsidRPr="006F683F">
        <w:rPr>
          <w:spacing w:val="-6"/>
        </w:rPr>
        <w:t xml:space="preserve"> </w:t>
      </w:r>
      <w:r w:rsidRPr="006F683F">
        <w:t>shall</w:t>
      </w:r>
      <w:r w:rsidRPr="006F683F">
        <w:rPr>
          <w:spacing w:val="-5"/>
        </w:rPr>
        <w:t xml:space="preserve"> </w:t>
      </w:r>
      <w:r w:rsidRPr="006F683F">
        <w:t>begin</w:t>
      </w:r>
      <w:r w:rsidRPr="006F683F">
        <w:rPr>
          <w:spacing w:val="-6"/>
        </w:rPr>
        <w:t xml:space="preserve"> </w:t>
      </w:r>
      <w:r w:rsidRPr="006F683F">
        <w:t>with</w:t>
      </w:r>
      <w:r w:rsidRPr="006F683F">
        <w:rPr>
          <w:spacing w:val="-8"/>
        </w:rPr>
        <w:t xml:space="preserve"> </w:t>
      </w:r>
      <w:r w:rsidRPr="006F683F">
        <w:t>the</w:t>
      </w:r>
      <w:r w:rsidRPr="006F683F">
        <w:rPr>
          <w:spacing w:val="-4"/>
        </w:rPr>
        <w:t xml:space="preserve"> </w:t>
      </w:r>
      <w:r w:rsidRPr="006F683F">
        <w:t>G.S.O.</w:t>
      </w:r>
      <w:r w:rsidRPr="006F683F">
        <w:rPr>
          <w:spacing w:val="-6"/>
        </w:rPr>
        <w:t xml:space="preserve"> </w:t>
      </w:r>
      <w:r w:rsidRPr="006F683F">
        <w:t>meeting</w:t>
      </w:r>
      <w:r w:rsidRPr="006F683F">
        <w:rPr>
          <w:spacing w:val="-8"/>
        </w:rPr>
        <w:t xml:space="preserve"> </w:t>
      </w:r>
      <w:r w:rsidRPr="006F683F">
        <w:t>in</w:t>
      </w:r>
      <w:r w:rsidRPr="006F683F">
        <w:rPr>
          <w:spacing w:val="-8"/>
        </w:rPr>
        <w:t xml:space="preserve"> </w:t>
      </w:r>
      <w:r w:rsidRPr="006F683F">
        <w:t>January</w:t>
      </w:r>
      <w:r w:rsidRPr="006F683F">
        <w:rPr>
          <w:spacing w:val="-18"/>
        </w:rPr>
        <w:t xml:space="preserve"> </w:t>
      </w:r>
      <w:r w:rsidRPr="006F683F">
        <w:t>and</w:t>
      </w:r>
      <w:r w:rsidRPr="006F683F">
        <w:rPr>
          <w:spacing w:val="-6"/>
        </w:rPr>
        <w:t xml:space="preserve"> </w:t>
      </w:r>
      <w:r w:rsidRPr="006F683F">
        <w:t>shall continue for one (1) calendar</w:t>
      </w:r>
      <w:r w:rsidRPr="006F683F">
        <w:rPr>
          <w:spacing w:val="-35"/>
        </w:rPr>
        <w:t xml:space="preserve"> </w:t>
      </w:r>
      <w:r w:rsidRPr="006F683F">
        <w:rPr>
          <w:spacing w:val="-4"/>
        </w:rPr>
        <w:t>year.</w:t>
      </w:r>
    </w:p>
    <w:p w14:paraId="548767FF"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69AD7A80" w14:textId="77777777" w:rsidR="007C7BED" w:rsidRPr="006F683F" w:rsidRDefault="00432B11" w:rsidP="00321DA5">
      <w:pPr>
        <w:pStyle w:val="BodyText"/>
        <w:tabs>
          <w:tab w:val="left" w:pos="8730"/>
        </w:tabs>
        <w:spacing w:line="264" w:lineRule="exact"/>
        <w:ind w:left="542" w:right="450"/>
        <w:jc w:val="both"/>
      </w:pPr>
      <w:r w:rsidRPr="006F683F">
        <w:t>It</w:t>
      </w:r>
      <w:r w:rsidRPr="006F683F">
        <w:rPr>
          <w:spacing w:val="-14"/>
        </w:rPr>
        <w:t xml:space="preserve"> </w:t>
      </w:r>
      <w:r w:rsidRPr="006F683F">
        <w:t>is</w:t>
      </w:r>
      <w:r w:rsidRPr="006F683F">
        <w:rPr>
          <w:spacing w:val="-10"/>
        </w:rPr>
        <w:t xml:space="preserve"> </w:t>
      </w:r>
      <w:r w:rsidRPr="006F683F">
        <w:t>suggested</w:t>
      </w:r>
      <w:r w:rsidRPr="006F683F">
        <w:rPr>
          <w:spacing w:val="-7"/>
        </w:rPr>
        <w:t xml:space="preserve"> </w:t>
      </w:r>
      <w:r w:rsidRPr="006F683F">
        <w:t>that</w:t>
      </w:r>
      <w:r w:rsidRPr="006F683F">
        <w:rPr>
          <w:spacing w:val="-7"/>
        </w:rPr>
        <w:t xml:space="preserve"> </w:t>
      </w:r>
      <w:r w:rsidRPr="006F683F">
        <w:t>all</w:t>
      </w:r>
      <w:r w:rsidRPr="006F683F">
        <w:rPr>
          <w:spacing w:val="-7"/>
        </w:rPr>
        <w:t xml:space="preserve"> </w:t>
      </w:r>
      <w:r w:rsidRPr="006F683F">
        <w:t>newly</w:t>
      </w:r>
      <w:r w:rsidRPr="006F683F">
        <w:rPr>
          <w:spacing w:val="-19"/>
        </w:rPr>
        <w:t xml:space="preserve"> </w:t>
      </w:r>
      <w:r w:rsidRPr="006F683F">
        <w:t>elected</w:t>
      </w:r>
      <w:r w:rsidRPr="006F683F">
        <w:rPr>
          <w:spacing w:val="-10"/>
        </w:rPr>
        <w:t xml:space="preserve"> </w:t>
      </w:r>
      <w:r w:rsidRPr="006F683F">
        <w:t>Board</w:t>
      </w:r>
      <w:r w:rsidRPr="006F683F">
        <w:rPr>
          <w:spacing w:val="-10"/>
        </w:rPr>
        <w:t xml:space="preserve"> </w:t>
      </w:r>
      <w:r w:rsidRPr="006F683F">
        <w:t>members</w:t>
      </w:r>
      <w:r w:rsidRPr="006F683F">
        <w:rPr>
          <w:spacing w:val="-10"/>
        </w:rPr>
        <w:t xml:space="preserve"> </w:t>
      </w:r>
      <w:r w:rsidRPr="006F683F">
        <w:t>attend</w:t>
      </w:r>
      <w:r w:rsidRPr="006F683F">
        <w:rPr>
          <w:spacing w:val="-8"/>
        </w:rPr>
        <w:t xml:space="preserve"> </w:t>
      </w:r>
      <w:r w:rsidRPr="006F683F">
        <w:t>the</w:t>
      </w:r>
      <w:r w:rsidRPr="006F683F">
        <w:rPr>
          <w:spacing w:val="-11"/>
        </w:rPr>
        <w:t xml:space="preserve"> </w:t>
      </w:r>
      <w:r w:rsidRPr="006F683F">
        <w:t>old</w:t>
      </w:r>
      <w:r w:rsidRPr="006F683F">
        <w:rPr>
          <w:spacing w:val="-8"/>
        </w:rPr>
        <w:t xml:space="preserve"> </w:t>
      </w:r>
      <w:r w:rsidRPr="006F683F">
        <w:t>Board's</w:t>
      </w:r>
      <w:r w:rsidRPr="006F683F">
        <w:rPr>
          <w:spacing w:val="-10"/>
        </w:rPr>
        <w:t xml:space="preserve"> </w:t>
      </w:r>
      <w:r w:rsidRPr="006F683F">
        <w:t>final meeting.</w:t>
      </w:r>
      <w:r w:rsidRPr="006F683F">
        <w:rPr>
          <w:spacing w:val="-8"/>
        </w:rPr>
        <w:t xml:space="preserve"> </w:t>
      </w:r>
      <w:r w:rsidRPr="006F683F">
        <w:t>(See</w:t>
      </w:r>
      <w:r w:rsidRPr="006F683F">
        <w:rPr>
          <w:spacing w:val="-10"/>
        </w:rPr>
        <w:t xml:space="preserve"> </w:t>
      </w:r>
      <w:r w:rsidRPr="006F683F">
        <w:t>"Section</w:t>
      </w:r>
      <w:r w:rsidRPr="006F683F">
        <w:rPr>
          <w:spacing w:val="-8"/>
        </w:rPr>
        <w:t xml:space="preserve"> </w:t>
      </w:r>
      <w:r w:rsidRPr="006F683F">
        <w:t>6"</w:t>
      </w:r>
      <w:r w:rsidRPr="006F683F">
        <w:rPr>
          <w:spacing w:val="-9"/>
        </w:rPr>
        <w:t xml:space="preserve"> </w:t>
      </w:r>
      <w:r w:rsidRPr="006F683F">
        <w:t>for</w:t>
      </w:r>
      <w:r w:rsidRPr="006F683F">
        <w:rPr>
          <w:spacing w:val="-8"/>
        </w:rPr>
        <w:t xml:space="preserve"> </w:t>
      </w:r>
      <w:r w:rsidRPr="006F683F">
        <w:t>place</w:t>
      </w:r>
      <w:r w:rsidRPr="006F683F">
        <w:rPr>
          <w:spacing w:val="-10"/>
        </w:rPr>
        <w:t xml:space="preserve"> </w:t>
      </w:r>
      <w:r w:rsidRPr="006F683F">
        <w:t>and</w:t>
      </w:r>
      <w:r w:rsidRPr="006F683F">
        <w:rPr>
          <w:spacing w:val="-7"/>
        </w:rPr>
        <w:t xml:space="preserve"> </w:t>
      </w:r>
      <w:r w:rsidRPr="006F683F">
        <w:t>times</w:t>
      </w:r>
      <w:r w:rsidRPr="006F683F">
        <w:rPr>
          <w:spacing w:val="-8"/>
        </w:rPr>
        <w:t xml:space="preserve"> </w:t>
      </w:r>
      <w:r w:rsidRPr="006F683F">
        <w:t>of</w:t>
      </w:r>
      <w:r w:rsidRPr="006F683F">
        <w:rPr>
          <w:spacing w:val="-8"/>
        </w:rPr>
        <w:t xml:space="preserve"> </w:t>
      </w:r>
      <w:r w:rsidRPr="006F683F">
        <w:t>meetings).</w:t>
      </w:r>
    </w:p>
    <w:p w14:paraId="3F416AA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BA63115" w14:textId="77777777" w:rsidR="007C7BED" w:rsidRPr="006F683F" w:rsidRDefault="00432B11" w:rsidP="00321DA5">
      <w:pPr>
        <w:pStyle w:val="Heading2"/>
        <w:tabs>
          <w:tab w:val="left" w:pos="8730"/>
        </w:tabs>
        <w:ind w:left="542" w:right="450"/>
        <w:jc w:val="both"/>
        <w:rPr>
          <w:b w:val="0"/>
          <w:bCs w:val="0"/>
        </w:rPr>
      </w:pPr>
      <w:bookmarkStart w:id="48" w:name="_Toc471976222"/>
      <w:bookmarkStart w:id="49" w:name="_Toc471976493"/>
      <w:bookmarkStart w:id="50" w:name="_Toc471986447"/>
      <w:r w:rsidRPr="006F683F">
        <w:t>SECTION 4 - VOTING ON THE G.S.O.</w:t>
      </w:r>
      <w:r w:rsidRPr="006F683F">
        <w:rPr>
          <w:spacing w:val="16"/>
        </w:rPr>
        <w:t xml:space="preserve"> </w:t>
      </w:r>
      <w:r w:rsidRPr="006F683F">
        <w:t>FLOOR</w:t>
      </w:r>
      <w:bookmarkEnd w:id="48"/>
      <w:bookmarkEnd w:id="49"/>
      <w:bookmarkEnd w:id="50"/>
    </w:p>
    <w:p w14:paraId="41B5E259" w14:textId="77777777" w:rsidR="007C7BED" w:rsidRPr="006F683F" w:rsidRDefault="007C7BED" w:rsidP="00321DA5">
      <w:pPr>
        <w:tabs>
          <w:tab w:val="left" w:pos="8730"/>
        </w:tabs>
        <w:spacing w:before="9"/>
        <w:ind w:right="450"/>
        <w:jc w:val="both"/>
        <w:rPr>
          <w:rFonts w:ascii="Times New Roman" w:eastAsia="Times New Roman" w:hAnsi="Times New Roman"/>
          <w:b/>
          <w:bCs/>
          <w:sz w:val="24"/>
          <w:szCs w:val="24"/>
        </w:rPr>
      </w:pPr>
    </w:p>
    <w:p w14:paraId="79B94380" w14:textId="77777777" w:rsidR="007C7BED" w:rsidRPr="006F683F" w:rsidRDefault="00432B11" w:rsidP="00321DA5">
      <w:pPr>
        <w:pStyle w:val="BodyText"/>
        <w:tabs>
          <w:tab w:val="left" w:pos="8730"/>
        </w:tabs>
        <w:spacing w:line="266" w:lineRule="exact"/>
        <w:ind w:left="528" w:right="450"/>
        <w:jc w:val="both"/>
      </w:pPr>
      <w:r w:rsidRPr="006F683F">
        <w:t>Board members, WS Delegates, Alternate World Service Delegates and Standing Committee Chairs (or Vice Chair in their absence) do have a vote on any motion made</w:t>
      </w:r>
      <w:r w:rsidRPr="006F683F">
        <w:rPr>
          <w:spacing w:val="-9"/>
        </w:rPr>
        <w:t xml:space="preserve"> </w:t>
      </w:r>
      <w:r w:rsidRPr="006F683F">
        <w:t>during</w:t>
      </w:r>
      <w:r w:rsidRPr="006F683F">
        <w:rPr>
          <w:spacing w:val="-11"/>
        </w:rPr>
        <w:t xml:space="preserve"> </w:t>
      </w:r>
      <w:r w:rsidRPr="006F683F">
        <w:t>the</w:t>
      </w:r>
      <w:r w:rsidRPr="006F683F">
        <w:rPr>
          <w:spacing w:val="-9"/>
        </w:rPr>
        <w:t xml:space="preserve"> </w:t>
      </w:r>
      <w:r w:rsidRPr="006F683F">
        <w:t>G.S.O.</w:t>
      </w:r>
      <w:r w:rsidRPr="006F683F">
        <w:rPr>
          <w:spacing w:val="-3"/>
        </w:rPr>
        <w:t xml:space="preserve"> </w:t>
      </w:r>
      <w:r w:rsidRPr="006F683F">
        <w:t>Meeting</w:t>
      </w:r>
      <w:r w:rsidRPr="006F683F">
        <w:rPr>
          <w:spacing w:val="-8"/>
        </w:rPr>
        <w:t xml:space="preserve"> </w:t>
      </w:r>
      <w:r w:rsidRPr="006F683F">
        <w:t>except</w:t>
      </w:r>
      <w:r w:rsidRPr="006F683F">
        <w:rPr>
          <w:spacing w:val="-5"/>
        </w:rPr>
        <w:t xml:space="preserve"> </w:t>
      </w:r>
      <w:r w:rsidRPr="006F683F">
        <w:t>when</w:t>
      </w:r>
      <w:r w:rsidRPr="006F683F">
        <w:rPr>
          <w:spacing w:val="-6"/>
        </w:rPr>
        <w:t xml:space="preserve"> </w:t>
      </w:r>
      <w:r w:rsidRPr="006F683F">
        <w:t>otherwise</w:t>
      </w:r>
      <w:r w:rsidRPr="006F683F">
        <w:rPr>
          <w:spacing w:val="-9"/>
        </w:rPr>
        <w:t xml:space="preserve"> </w:t>
      </w:r>
      <w:r w:rsidRPr="006F683F">
        <w:t>specified</w:t>
      </w:r>
      <w:r w:rsidRPr="006F683F">
        <w:rPr>
          <w:spacing w:val="-5"/>
        </w:rPr>
        <w:t xml:space="preserve"> </w:t>
      </w:r>
      <w:r w:rsidRPr="006F683F">
        <w:t>by</w:t>
      </w:r>
      <w:r w:rsidRPr="006F683F">
        <w:rPr>
          <w:spacing w:val="-20"/>
        </w:rPr>
        <w:t xml:space="preserve"> </w:t>
      </w:r>
      <w:r w:rsidRPr="006F683F">
        <w:t>the</w:t>
      </w:r>
      <w:r w:rsidRPr="006F683F">
        <w:rPr>
          <w:spacing w:val="-4"/>
        </w:rPr>
        <w:t xml:space="preserve"> </w:t>
      </w:r>
      <w:r w:rsidRPr="006F683F">
        <w:t>rules</w:t>
      </w:r>
      <w:r w:rsidRPr="006F683F">
        <w:rPr>
          <w:spacing w:val="-8"/>
        </w:rPr>
        <w:t xml:space="preserve"> </w:t>
      </w:r>
      <w:r w:rsidRPr="006F683F">
        <w:t>set</w:t>
      </w:r>
      <w:r w:rsidRPr="006F683F">
        <w:rPr>
          <w:spacing w:val="-5"/>
        </w:rPr>
        <w:t xml:space="preserve"> </w:t>
      </w:r>
      <w:r w:rsidRPr="006F683F">
        <w:t>out in</w:t>
      </w:r>
      <w:r w:rsidRPr="006F683F">
        <w:rPr>
          <w:spacing w:val="-13"/>
        </w:rPr>
        <w:t xml:space="preserve"> </w:t>
      </w:r>
      <w:r w:rsidRPr="006F683F">
        <w:t>these</w:t>
      </w:r>
      <w:r w:rsidRPr="006F683F">
        <w:rPr>
          <w:spacing w:val="-14"/>
        </w:rPr>
        <w:t xml:space="preserve"> </w:t>
      </w:r>
      <w:r w:rsidRPr="006F683F">
        <w:rPr>
          <w:spacing w:val="-3"/>
        </w:rPr>
        <w:t>By-Laws.</w:t>
      </w:r>
      <w:r w:rsidRPr="006F683F">
        <w:rPr>
          <w:spacing w:val="-13"/>
        </w:rPr>
        <w:t xml:space="preserve"> </w:t>
      </w:r>
      <w:r w:rsidRPr="006F683F">
        <w:t>Board</w:t>
      </w:r>
      <w:r w:rsidRPr="006F683F">
        <w:rPr>
          <w:spacing w:val="-8"/>
        </w:rPr>
        <w:t xml:space="preserve"> </w:t>
      </w:r>
      <w:r w:rsidRPr="006F683F">
        <w:t>members,</w:t>
      </w:r>
      <w:r w:rsidRPr="006F683F">
        <w:rPr>
          <w:spacing w:val="-13"/>
        </w:rPr>
        <w:t xml:space="preserve"> </w:t>
      </w:r>
      <w:r w:rsidRPr="006F683F">
        <w:t>WS</w:t>
      </w:r>
      <w:r w:rsidRPr="006F683F">
        <w:rPr>
          <w:spacing w:val="-9"/>
        </w:rPr>
        <w:t xml:space="preserve"> </w:t>
      </w:r>
      <w:r w:rsidRPr="006F683F">
        <w:t>Delegates,</w:t>
      </w:r>
      <w:r w:rsidRPr="006F683F">
        <w:rPr>
          <w:spacing w:val="-10"/>
        </w:rPr>
        <w:t xml:space="preserve"> </w:t>
      </w:r>
      <w:r w:rsidRPr="006F683F">
        <w:t>Alternate</w:t>
      </w:r>
      <w:r w:rsidRPr="006F683F">
        <w:rPr>
          <w:spacing w:val="-14"/>
        </w:rPr>
        <w:t xml:space="preserve"> </w:t>
      </w:r>
      <w:r w:rsidRPr="006F683F">
        <w:t>World</w:t>
      </w:r>
      <w:r w:rsidRPr="006F683F">
        <w:rPr>
          <w:spacing w:val="-10"/>
        </w:rPr>
        <w:t xml:space="preserve"> </w:t>
      </w:r>
      <w:r w:rsidRPr="006F683F">
        <w:t>Service</w:t>
      </w:r>
      <w:r w:rsidRPr="006F683F">
        <w:rPr>
          <w:spacing w:val="-14"/>
        </w:rPr>
        <w:t xml:space="preserve"> </w:t>
      </w:r>
      <w:r w:rsidRPr="006F683F">
        <w:t>Delegates and Standing Committee Chairs (or Vice Chair in their absence) may make motions on the G.S.O.</w:t>
      </w:r>
      <w:r w:rsidRPr="006F683F">
        <w:rPr>
          <w:spacing w:val="-18"/>
        </w:rPr>
        <w:t xml:space="preserve"> </w:t>
      </w:r>
      <w:r w:rsidRPr="006F683F">
        <w:t>Floor.</w:t>
      </w:r>
    </w:p>
    <w:p w14:paraId="535F772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106B753B" w14:textId="77777777" w:rsidR="007C7BED" w:rsidRPr="006F683F" w:rsidRDefault="00432B11" w:rsidP="00321DA5">
      <w:pPr>
        <w:pStyle w:val="BodyText"/>
        <w:tabs>
          <w:tab w:val="left" w:pos="8730"/>
        </w:tabs>
        <w:spacing w:line="266" w:lineRule="exact"/>
        <w:ind w:left="542" w:right="450"/>
        <w:jc w:val="both"/>
      </w:pPr>
      <w:r w:rsidRPr="006F683F">
        <w:rPr>
          <w:spacing w:val="-3"/>
        </w:rPr>
        <w:t>In</w:t>
      </w:r>
      <w:r w:rsidRPr="006F683F">
        <w:rPr>
          <w:spacing w:val="-11"/>
        </w:rPr>
        <w:t xml:space="preserve"> </w:t>
      </w:r>
      <w:r w:rsidRPr="006F683F">
        <w:t>the</w:t>
      </w:r>
      <w:r w:rsidRPr="006F683F">
        <w:rPr>
          <w:spacing w:val="-7"/>
        </w:rPr>
        <w:t xml:space="preserve"> </w:t>
      </w:r>
      <w:r w:rsidRPr="006F683F">
        <w:t>event</w:t>
      </w:r>
      <w:r w:rsidRPr="006F683F">
        <w:rPr>
          <w:spacing w:val="-5"/>
        </w:rPr>
        <w:t xml:space="preserve"> </w:t>
      </w:r>
      <w:r w:rsidRPr="006F683F">
        <w:t>that</w:t>
      </w:r>
      <w:r w:rsidRPr="006F683F">
        <w:rPr>
          <w:spacing w:val="-5"/>
        </w:rPr>
        <w:t xml:space="preserve"> </w:t>
      </w:r>
      <w:r w:rsidRPr="006F683F">
        <w:t>a</w:t>
      </w:r>
      <w:r w:rsidRPr="006F683F">
        <w:rPr>
          <w:spacing w:val="-9"/>
        </w:rPr>
        <w:t xml:space="preserve"> </w:t>
      </w:r>
      <w:r w:rsidRPr="006F683F">
        <w:t>motion</w:t>
      </w:r>
      <w:r w:rsidRPr="006F683F">
        <w:rPr>
          <w:spacing w:val="-6"/>
        </w:rPr>
        <w:t xml:space="preserve"> </w:t>
      </w:r>
      <w:r w:rsidRPr="006F683F">
        <w:t>being</w:t>
      </w:r>
      <w:r w:rsidRPr="006F683F">
        <w:rPr>
          <w:spacing w:val="-8"/>
        </w:rPr>
        <w:t xml:space="preserve"> </w:t>
      </w:r>
      <w:r w:rsidRPr="006F683F">
        <w:t>voted</w:t>
      </w:r>
      <w:r w:rsidRPr="006F683F">
        <w:rPr>
          <w:spacing w:val="-6"/>
        </w:rPr>
        <w:t xml:space="preserve"> </w:t>
      </w:r>
      <w:r w:rsidRPr="006F683F">
        <w:t>upon</w:t>
      </w:r>
      <w:r w:rsidRPr="006F683F">
        <w:rPr>
          <w:spacing w:val="-5"/>
        </w:rPr>
        <w:t xml:space="preserve"> </w:t>
      </w:r>
      <w:r w:rsidRPr="006F683F">
        <w:t>results</w:t>
      </w:r>
      <w:r w:rsidRPr="006F683F">
        <w:rPr>
          <w:spacing w:val="-6"/>
        </w:rPr>
        <w:t xml:space="preserve"> </w:t>
      </w:r>
      <w:r w:rsidRPr="006F683F">
        <w:t>in</w:t>
      </w:r>
      <w:r w:rsidRPr="006F683F">
        <w:rPr>
          <w:spacing w:val="-6"/>
        </w:rPr>
        <w:t xml:space="preserve"> </w:t>
      </w:r>
      <w:r w:rsidRPr="006F683F">
        <w:t>a</w:t>
      </w:r>
      <w:r w:rsidRPr="006F683F">
        <w:rPr>
          <w:spacing w:val="-9"/>
        </w:rPr>
        <w:t xml:space="preserve"> </w:t>
      </w:r>
      <w:r w:rsidRPr="006F683F">
        <w:t>tie,</w:t>
      </w:r>
      <w:r w:rsidRPr="006F683F">
        <w:rPr>
          <w:spacing w:val="-6"/>
        </w:rPr>
        <w:t xml:space="preserve"> </w:t>
      </w:r>
      <w:r w:rsidRPr="006F683F">
        <w:t>the</w:t>
      </w:r>
      <w:r w:rsidRPr="006F683F">
        <w:rPr>
          <w:spacing w:val="-9"/>
        </w:rPr>
        <w:t xml:space="preserve"> </w:t>
      </w:r>
      <w:r w:rsidRPr="006F683F">
        <w:t>Board</w:t>
      </w:r>
      <w:r w:rsidRPr="006F683F">
        <w:rPr>
          <w:spacing w:val="-6"/>
        </w:rPr>
        <w:t xml:space="preserve"> </w:t>
      </w:r>
      <w:r w:rsidRPr="006F683F">
        <w:t>Chairperson shall possess the tie-breaking</w:t>
      </w:r>
      <w:r w:rsidRPr="006F683F">
        <w:rPr>
          <w:spacing w:val="-41"/>
        </w:rPr>
        <w:t xml:space="preserve"> </w:t>
      </w:r>
      <w:r w:rsidRPr="006F683F">
        <w:t>vote.</w:t>
      </w:r>
    </w:p>
    <w:p w14:paraId="057D0C4A" w14:textId="77777777" w:rsidR="00DB4FCA" w:rsidRPr="006F683F" w:rsidRDefault="00DB4FCA" w:rsidP="00321DA5">
      <w:pPr>
        <w:pStyle w:val="BodyText"/>
        <w:tabs>
          <w:tab w:val="left" w:pos="8730"/>
        </w:tabs>
        <w:spacing w:line="266" w:lineRule="exact"/>
        <w:ind w:left="542" w:right="450"/>
        <w:jc w:val="both"/>
      </w:pPr>
    </w:p>
    <w:p w14:paraId="294D1AAC" w14:textId="77777777" w:rsidR="007C7BED" w:rsidRPr="006F683F" w:rsidRDefault="00432B11" w:rsidP="00321DA5">
      <w:pPr>
        <w:pStyle w:val="Heading2"/>
        <w:tabs>
          <w:tab w:val="left" w:pos="8730"/>
        </w:tabs>
        <w:spacing w:before="43"/>
        <w:ind w:left="542" w:right="450"/>
        <w:jc w:val="both"/>
        <w:rPr>
          <w:b w:val="0"/>
          <w:bCs w:val="0"/>
        </w:rPr>
      </w:pPr>
      <w:bookmarkStart w:id="51" w:name="_Toc471976223"/>
      <w:bookmarkStart w:id="52" w:name="_Toc471976494"/>
      <w:bookmarkStart w:id="53" w:name="_Toc471986448"/>
      <w:r w:rsidRPr="006F683F">
        <w:t>SECTION</w:t>
      </w:r>
      <w:r w:rsidRPr="006F683F">
        <w:rPr>
          <w:spacing w:val="-9"/>
        </w:rPr>
        <w:t xml:space="preserve"> </w:t>
      </w:r>
      <w:r w:rsidRPr="006F683F">
        <w:t>5</w:t>
      </w:r>
      <w:r w:rsidRPr="006F683F">
        <w:rPr>
          <w:spacing w:val="-6"/>
        </w:rPr>
        <w:t xml:space="preserve"> </w:t>
      </w:r>
      <w:r w:rsidRPr="006F683F">
        <w:t>-</w:t>
      </w:r>
      <w:r w:rsidRPr="006F683F">
        <w:rPr>
          <w:spacing w:val="-6"/>
        </w:rPr>
        <w:t xml:space="preserve"> </w:t>
      </w:r>
      <w:r w:rsidRPr="006F683F">
        <w:t>VOTING</w:t>
      </w:r>
      <w:r w:rsidRPr="006F683F">
        <w:rPr>
          <w:spacing w:val="-10"/>
        </w:rPr>
        <w:t xml:space="preserve"> </w:t>
      </w:r>
      <w:r w:rsidRPr="006F683F">
        <w:t>AT</w:t>
      </w:r>
      <w:r w:rsidRPr="006F683F">
        <w:rPr>
          <w:spacing w:val="-8"/>
        </w:rPr>
        <w:t xml:space="preserve"> </w:t>
      </w:r>
      <w:r w:rsidRPr="006F683F">
        <w:t>THE</w:t>
      </w:r>
      <w:r w:rsidRPr="006F683F">
        <w:rPr>
          <w:spacing w:val="-5"/>
        </w:rPr>
        <w:t xml:space="preserve"> </w:t>
      </w:r>
      <w:r w:rsidRPr="006F683F">
        <w:t>G.S.O.</w:t>
      </w:r>
      <w:r w:rsidRPr="006F683F">
        <w:rPr>
          <w:spacing w:val="-8"/>
        </w:rPr>
        <w:t xml:space="preserve"> </w:t>
      </w:r>
      <w:r w:rsidRPr="006F683F">
        <w:t>BOARD</w:t>
      </w:r>
      <w:r w:rsidRPr="006F683F">
        <w:rPr>
          <w:spacing w:val="-6"/>
        </w:rPr>
        <w:t xml:space="preserve"> </w:t>
      </w:r>
      <w:r w:rsidRPr="006F683F">
        <w:t>MEETINGS</w:t>
      </w:r>
      <w:bookmarkEnd w:id="51"/>
      <w:bookmarkEnd w:id="52"/>
      <w:bookmarkEnd w:id="53"/>
    </w:p>
    <w:p w14:paraId="0E04FD46" w14:textId="77777777" w:rsidR="007C7BED" w:rsidRPr="006F683F" w:rsidRDefault="007C7BED" w:rsidP="00321DA5">
      <w:pPr>
        <w:tabs>
          <w:tab w:val="left" w:pos="8730"/>
        </w:tabs>
        <w:spacing w:before="2"/>
        <w:ind w:right="450"/>
        <w:jc w:val="both"/>
        <w:rPr>
          <w:rFonts w:ascii="Times New Roman" w:eastAsia="Times New Roman" w:hAnsi="Times New Roman"/>
          <w:b/>
          <w:bCs/>
          <w:sz w:val="24"/>
          <w:szCs w:val="24"/>
        </w:rPr>
      </w:pPr>
    </w:p>
    <w:p w14:paraId="7075102A" w14:textId="77777777" w:rsidR="007C7BED" w:rsidRPr="006F683F" w:rsidRDefault="00432B11" w:rsidP="00321DA5">
      <w:pPr>
        <w:pStyle w:val="BodyText"/>
        <w:tabs>
          <w:tab w:val="left" w:pos="8730"/>
        </w:tabs>
        <w:spacing w:line="230" w:lineRule="auto"/>
        <w:ind w:left="542" w:right="450"/>
        <w:jc w:val="both"/>
      </w:pPr>
      <w:r w:rsidRPr="006F683F">
        <w:t>Although the G.S.O. Board meetings are open to any member of the fellowship that wants to attend it, only the Board Vice-chairperson, Board Secretary, Board Treasurer,</w:t>
      </w:r>
      <w:r w:rsidRPr="006F683F">
        <w:rPr>
          <w:spacing w:val="-12"/>
        </w:rPr>
        <w:t xml:space="preserve"> </w:t>
      </w:r>
      <w:r w:rsidRPr="006F683F">
        <w:t>Alternate</w:t>
      </w:r>
      <w:r w:rsidRPr="006F683F">
        <w:rPr>
          <w:spacing w:val="-10"/>
        </w:rPr>
        <w:t xml:space="preserve"> </w:t>
      </w:r>
      <w:r w:rsidRPr="006F683F">
        <w:t>Treasurer,</w:t>
      </w:r>
      <w:r w:rsidRPr="006F683F">
        <w:rPr>
          <w:spacing w:val="-12"/>
        </w:rPr>
        <w:t xml:space="preserve"> </w:t>
      </w:r>
      <w:r w:rsidRPr="006F683F">
        <w:t>the</w:t>
      </w:r>
      <w:r w:rsidRPr="006F683F">
        <w:rPr>
          <w:spacing w:val="-13"/>
        </w:rPr>
        <w:t xml:space="preserve"> </w:t>
      </w:r>
      <w:r w:rsidRPr="006F683F">
        <w:rPr>
          <w:spacing w:val="-3"/>
        </w:rPr>
        <w:t>By-</w:t>
      </w:r>
      <w:r w:rsidRPr="006F683F">
        <w:rPr>
          <w:spacing w:val="-15"/>
        </w:rPr>
        <w:t xml:space="preserve"> </w:t>
      </w:r>
      <w:r w:rsidRPr="006F683F">
        <w:t>laws</w:t>
      </w:r>
      <w:r w:rsidRPr="006F683F">
        <w:rPr>
          <w:spacing w:val="-11"/>
        </w:rPr>
        <w:t xml:space="preserve"> </w:t>
      </w:r>
      <w:r w:rsidRPr="006F683F">
        <w:t>Chair,</w:t>
      </w:r>
      <w:r w:rsidRPr="006F683F">
        <w:rPr>
          <w:spacing w:val="-10"/>
        </w:rPr>
        <w:t xml:space="preserve"> </w:t>
      </w:r>
      <w:r w:rsidRPr="006F683F">
        <w:t>Standing</w:t>
      </w:r>
      <w:r w:rsidRPr="006F683F">
        <w:rPr>
          <w:spacing w:val="-12"/>
        </w:rPr>
        <w:t xml:space="preserve"> </w:t>
      </w:r>
      <w:r w:rsidRPr="006F683F">
        <w:t>Committee</w:t>
      </w:r>
      <w:r w:rsidRPr="006F683F">
        <w:rPr>
          <w:spacing w:val="-10"/>
        </w:rPr>
        <w:t xml:space="preserve"> </w:t>
      </w:r>
      <w:r w:rsidR="00367755" w:rsidRPr="006F683F">
        <w:t>Chairs (</w:t>
      </w:r>
      <w:r w:rsidRPr="006F683F">
        <w:t>or Vice Chairperson in his/her absence), World Service Delegates, Alternate World Service Delegates have the ability to vote on any motions or issues at the G.S.O. Board</w:t>
      </w:r>
      <w:r w:rsidRPr="006F683F">
        <w:rPr>
          <w:spacing w:val="-8"/>
        </w:rPr>
        <w:t xml:space="preserve"> </w:t>
      </w:r>
      <w:r w:rsidRPr="006F683F">
        <w:t>meeting.</w:t>
      </w:r>
      <w:r w:rsidRPr="006F683F">
        <w:rPr>
          <w:spacing w:val="-8"/>
        </w:rPr>
        <w:t xml:space="preserve"> </w:t>
      </w:r>
      <w:r w:rsidRPr="006F683F">
        <w:t>The</w:t>
      </w:r>
      <w:r w:rsidRPr="006F683F">
        <w:rPr>
          <w:spacing w:val="-9"/>
        </w:rPr>
        <w:t xml:space="preserve"> </w:t>
      </w:r>
      <w:r w:rsidRPr="006F683F">
        <w:t>board</w:t>
      </w:r>
      <w:r w:rsidRPr="006F683F">
        <w:rPr>
          <w:spacing w:val="-8"/>
        </w:rPr>
        <w:t xml:space="preserve"> </w:t>
      </w:r>
      <w:r w:rsidRPr="006F683F">
        <w:t>Chairperson</w:t>
      </w:r>
      <w:r w:rsidRPr="006F683F">
        <w:rPr>
          <w:spacing w:val="-9"/>
        </w:rPr>
        <w:t xml:space="preserve"> </w:t>
      </w:r>
      <w:r w:rsidRPr="006F683F">
        <w:t>shall</w:t>
      </w:r>
      <w:r w:rsidRPr="006F683F">
        <w:rPr>
          <w:spacing w:val="-5"/>
        </w:rPr>
        <w:t xml:space="preserve"> </w:t>
      </w:r>
      <w:r w:rsidRPr="006F683F">
        <w:t>possess</w:t>
      </w:r>
      <w:r w:rsidRPr="006F683F">
        <w:rPr>
          <w:spacing w:val="-8"/>
        </w:rPr>
        <w:t xml:space="preserve"> </w:t>
      </w:r>
      <w:r w:rsidRPr="006F683F">
        <w:t>the</w:t>
      </w:r>
      <w:r w:rsidRPr="006F683F">
        <w:rPr>
          <w:spacing w:val="-9"/>
        </w:rPr>
        <w:t xml:space="preserve"> </w:t>
      </w:r>
      <w:r w:rsidRPr="006F683F">
        <w:t>tie</w:t>
      </w:r>
      <w:r w:rsidRPr="006F683F">
        <w:rPr>
          <w:spacing w:val="-7"/>
        </w:rPr>
        <w:t xml:space="preserve"> </w:t>
      </w:r>
      <w:r w:rsidRPr="006F683F">
        <w:t>breaking</w:t>
      </w:r>
      <w:r w:rsidRPr="006F683F">
        <w:rPr>
          <w:spacing w:val="-11"/>
        </w:rPr>
        <w:t xml:space="preserve"> </w:t>
      </w:r>
      <w:r w:rsidRPr="006F683F">
        <w:t>vote,</w:t>
      </w:r>
      <w:r w:rsidRPr="006F683F">
        <w:rPr>
          <w:spacing w:val="-8"/>
        </w:rPr>
        <w:t xml:space="preserve"> </w:t>
      </w:r>
      <w:r w:rsidRPr="006F683F">
        <w:t>and</w:t>
      </w:r>
      <w:r w:rsidRPr="006F683F">
        <w:rPr>
          <w:spacing w:val="-8"/>
        </w:rPr>
        <w:t xml:space="preserve"> </w:t>
      </w:r>
      <w:r w:rsidRPr="006F683F">
        <w:t>this is</w:t>
      </w:r>
      <w:r w:rsidRPr="006F683F">
        <w:rPr>
          <w:spacing w:val="-7"/>
        </w:rPr>
        <w:t xml:space="preserve"> </w:t>
      </w:r>
      <w:r w:rsidRPr="006F683F">
        <w:t>the</w:t>
      </w:r>
      <w:r w:rsidRPr="006F683F">
        <w:rPr>
          <w:spacing w:val="-8"/>
        </w:rPr>
        <w:t xml:space="preserve"> </w:t>
      </w:r>
      <w:r w:rsidRPr="006F683F">
        <w:t>only</w:t>
      </w:r>
      <w:r w:rsidRPr="006F683F">
        <w:rPr>
          <w:spacing w:val="-17"/>
        </w:rPr>
        <w:t xml:space="preserve"> </w:t>
      </w:r>
      <w:r w:rsidRPr="006F683F">
        <w:t>time</w:t>
      </w:r>
      <w:r w:rsidRPr="006F683F">
        <w:rPr>
          <w:spacing w:val="-5"/>
        </w:rPr>
        <w:t xml:space="preserve"> </w:t>
      </w:r>
      <w:r w:rsidRPr="006F683F">
        <w:t>that</w:t>
      </w:r>
      <w:r w:rsidRPr="006F683F">
        <w:rPr>
          <w:spacing w:val="-7"/>
        </w:rPr>
        <w:t xml:space="preserve"> </w:t>
      </w:r>
      <w:r w:rsidRPr="006F683F">
        <w:t>the</w:t>
      </w:r>
      <w:r w:rsidRPr="006F683F">
        <w:rPr>
          <w:spacing w:val="-8"/>
        </w:rPr>
        <w:t xml:space="preserve"> </w:t>
      </w:r>
      <w:r w:rsidRPr="006F683F">
        <w:t>Chairperson</w:t>
      </w:r>
      <w:r w:rsidRPr="006F683F">
        <w:rPr>
          <w:spacing w:val="-8"/>
        </w:rPr>
        <w:t xml:space="preserve"> </w:t>
      </w:r>
      <w:r w:rsidRPr="006F683F">
        <w:t>shall</w:t>
      </w:r>
      <w:r w:rsidRPr="006F683F">
        <w:rPr>
          <w:spacing w:val="-4"/>
        </w:rPr>
        <w:t xml:space="preserve"> </w:t>
      </w:r>
      <w:r w:rsidRPr="006F683F">
        <w:t>vote.</w:t>
      </w:r>
    </w:p>
    <w:p w14:paraId="55F9FBC4"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23C663E" w14:textId="77777777" w:rsidR="007C7BED" w:rsidRPr="006F683F" w:rsidRDefault="00432B11" w:rsidP="00321DA5">
      <w:pPr>
        <w:pStyle w:val="Heading2"/>
        <w:tabs>
          <w:tab w:val="left" w:pos="8730"/>
        </w:tabs>
        <w:ind w:left="542" w:right="450"/>
        <w:jc w:val="both"/>
        <w:rPr>
          <w:b w:val="0"/>
          <w:bCs w:val="0"/>
        </w:rPr>
      </w:pPr>
      <w:bookmarkStart w:id="54" w:name="_Toc471976224"/>
      <w:bookmarkStart w:id="55" w:name="_Toc471976495"/>
      <w:bookmarkStart w:id="56" w:name="_Toc471986449"/>
      <w:r w:rsidRPr="006F683F">
        <w:t>SECTION</w:t>
      </w:r>
      <w:r w:rsidRPr="006F683F">
        <w:rPr>
          <w:spacing w:val="-6"/>
        </w:rPr>
        <w:t xml:space="preserve"> </w:t>
      </w:r>
      <w:r w:rsidRPr="006F683F">
        <w:t>6</w:t>
      </w:r>
      <w:r w:rsidRPr="006F683F">
        <w:rPr>
          <w:spacing w:val="-6"/>
        </w:rPr>
        <w:t xml:space="preserve"> </w:t>
      </w:r>
      <w:r w:rsidRPr="006F683F">
        <w:t>-</w:t>
      </w:r>
      <w:r w:rsidRPr="006F683F">
        <w:rPr>
          <w:spacing w:val="-6"/>
        </w:rPr>
        <w:t xml:space="preserve"> </w:t>
      </w:r>
      <w:r w:rsidRPr="006F683F">
        <w:t>PLACE</w:t>
      </w:r>
      <w:r w:rsidRPr="006F683F">
        <w:rPr>
          <w:spacing w:val="-8"/>
        </w:rPr>
        <w:t xml:space="preserve"> </w:t>
      </w:r>
      <w:r w:rsidRPr="006F683F">
        <w:t>AND</w:t>
      </w:r>
      <w:r w:rsidRPr="006F683F">
        <w:rPr>
          <w:spacing w:val="-9"/>
        </w:rPr>
        <w:t xml:space="preserve"> </w:t>
      </w:r>
      <w:r w:rsidRPr="006F683F">
        <w:t>TIMES</w:t>
      </w:r>
      <w:r w:rsidRPr="006F683F">
        <w:rPr>
          <w:spacing w:val="-5"/>
        </w:rPr>
        <w:t xml:space="preserve"> </w:t>
      </w:r>
      <w:r w:rsidRPr="006F683F">
        <w:t>OF</w:t>
      </w:r>
      <w:r w:rsidRPr="006F683F">
        <w:rPr>
          <w:spacing w:val="-11"/>
        </w:rPr>
        <w:t xml:space="preserve"> </w:t>
      </w:r>
      <w:r w:rsidRPr="006F683F">
        <w:t>MEETINGS</w:t>
      </w:r>
      <w:bookmarkEnd w:id="54"/>
      <w:bookmarkEnd w:id="55"/>
      <w:bookmarkEnd w:id="56"/>
    </w:p>
    <w:p w14:paraId="122B42C6"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0AD6F49" w14:textId="77777777" w:rsidR="007C7BED" w:rsidRPr="006F683F" w:rsidRDefault="00432B11" w:rsidP="00321DA5">
      <w:pPr>
        <w:pStyle w:val="BodyText"/>
        <w:tabs>
          <w:tab w:val="left" w:pos="8730"/>
        </w:tabs>
        <w:spacing w:line="232" w:lineRule="auto"/>
        <w:ind w:left="542" w:right="450"/>
        <w:jc w:val="both"/>
      </w:pPr>
      <w:r w:rsidRPr="006F683F">
        <w:t>Meeting</w:t>
      </w:r>
      <w:r w:rsidRPr="006F683F">
        <w:rPr>
          <w:spacing w:val="-8"/>
        </w:rPr>
        <w:t xml:space="preserve"> </w:t>
      </w:r>
      <w:r w:rsidRPr="006F683F">
        <w:t>of</w:t>
      </w:r>
      <w:r w:rsidRPr="006F683F">
        <w:rPr>
          <w:spacing w:val="-7"/>
        </w:rPr>
        <w:t xml:space="preserve"> </w:t>
      </w:r>
      <w:r w:rsidRPr="006F683F">
        <w:t>the</w:t>
      </w:r>
      <w:r w:rsidRPr="006F683F">
        <w:rPr>
          <w:spacing w:val="-6"/>
        </w:rPr>
        <w:t xml:space="preserve"> </w:t>
      </w:r>
      <w:r w:rsidRPr="006F683F">
        <w:t>G.S.O.</w:t>
      </w:r>
      <w:r w:rsidRPr="006F683F">
        <w:rPr>
          <w:spacing w:val="-6"/>
        </w:rPr>
        <w:t xml:space="preserve"> </w:t>
      </w:r>
      <w:r w:rsidRPr="006F683F">
        <w:t>Board</w:t>
      </w:r>
      <w:r w:rsidRPr="006F683F">
        <w:rPr>
          <w:spacing w:val="-6"/>
        </w:rPr>
        <w:t xml:space="preserve"> </w:t>
      </w:r>
      <w:r w:rsidRPr="006F683F">
        <w:t>shall</w:t>
      </w:r>
      <w:r w:rsidRPr="006F683F">
        <w:rPr>
          <w:spacing w:val="-5"/>
        </w:rPr>
        <w:t xml:space="preserve"> </w:t>
      </w:r>
      <w:r w:rsidRPr="006F683F">
        <w:t>be</w:t>
      </w:r>
      <w:r w:rsidRPr="006F683F">
        <w:rPr>
          <w:spacing w:val="-9"/>
        </w:rPr>
        <w:t xml:space="preserve"> </w:t>
      </w:r>
      <w:r w:rsidRPr="006F683F">
        <w:t>held</w:t>
      </w:r>
      <w:r w:rsidRPr="006F683F">
        <w:rPr>
          <w:spacing w:val="-6"/>
        </w:rPr>
        <w:t xml:space="preserve"> </w:t>
      </w:r>
      <w:r w:rsidRPr="006F683F">
        <w:t>at</w:t>
      </w:r>
      <w:r w:rsidRPr="006F683F">
        <w:rPr>
          <w:spacing w:val="-5"/>
        </w:rPr>
        <w:t xml:space="preserve"> </w:t>
      </w:r>
      <w:r w:rsidR="00DE7DB1" w:rsidRPr="006F683F">
        <w:t>Live Oak Park, or any other location decided on by the G.S.O. Board</w:t>
      </w:r>
      <w:r w:rsidRPr="006F683F">
        <w:t>.</w:t>
      </w:r>
      <w:r w:rsidR="00E17478" w:rsidRPr="006F683F">
        <w:t xml:space="preserve"> </w:t>
      </w:r>
      <w:r w:rsidRPr="006F683F">
        <w:t xml:space="preserve">The Elected Chairperson of the Area will establish the meeting day and time of the Board meeting for the </w:t>
      </w:r>
      <w:r w:rsidRPr="006F683F">
        <w:rPr>
          <w:spacing w:val="-4"/>
        </w:rPr>
        <w:t xml:space="preserve">year. </w:t>
      </w:r>
      <w:r w:rsidRPr="006F683F">
        <w:t>It will also be published in the SGPVCA Meeting directories.</w:t>
      </w:r>
    </w:p>
    <w:p w14:paraId="389316B1"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DDA4F9A" w14:textId="77777777" w:rsidR="007C7BED" w:rsidRPr="006F683F" w:rsidRDefault="00432B11" w:rsidP="00321DA5">
      <w:pPr>
        <w:pStyle w:val="Heading2"/>
        <w:tabs>
          <w:tab w:val="left" w:pos="8730"/>
        </w:tabs>
        <w:ind w:left="542" w:right="450"/>
        <w:jc w:val="both"/>
        <w:rPr>
          <w:b w:val="0"/>
          <w:bCs w:val="0"/>
        </w:rPr>
      </w:pPr>
      <w:bookmarkStart w:id="57" w:name="_Toc471976225"/>
      <w:bookmarkStart w:id="58" w:name="_Toc471976496"/>
      <w:bookmarkStart w:id="59" w:name="_Toc471986450"/>
      <w:r w:rsidRPr="006F683F">
        <w:t xml:space="preserve">SECTION 7 </w:t>
      </w:r>
      <w:r w:rsidR="005E369A">
        <w:t>–</w:t>
      </w:r>
      <w:r w:rsidRPr="006F683F">
        <w:t xml:space="preserve"> SPECIAL</w:t>
      </w:r>
      <w:r w:rsidR="005E369A">
        <w:rPr>
          <w:spacing w:val="-32"/>
        </w:rPr>
        <w:t xml:space="preserve"> </w:t>
      </w:r>
      <w:r w:rsidRPr="006F683F">
        <w:t>MEETINGS</w:t>
      </w:r>
      <w:bookmarkEnd w:id="57"/>
      <w:bookmarkEnd w:id="58"/>
      <w:bookmarkEnd w:id="59"/>
    </w:p>
    <w:p w14:paraId="3B2CB5D7"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3D48CC5A" w14:textId="77777777" w:rsidR="007C7BED" w:rsidRPr="006F683F" w:rsidRDefault="00432B11" w:rsidP="00321DA5">
      <w:pPr>
        <w:pStyle w:val="BodyText"/>
        <w:tabs>
          <w:tab w:val="left" w:pos="8730"/>
        </w:tabs>
        <w:spacing w:line="266" w:lineRule="exact"/>
        <w:ind w:left="542" w:right="450"/>
        <w:jc w:val="both"/>
      </w:pPr>
      <w:r w:rsidRPr="006F683F">
        <w:t>Special meetings of the G.S.O. Board may be called by any Board member, and such</w:t>
      </w:r>
      <w:r w:rsidRPr="006F683F">
        <w:rPr>
          <w:spacing w:val="-8"/>
        </w:rPr>
        <w:t xml:space="preserve"> </w:t>
      </w:r>
      <w:r w:rsidRPr="006F683F">
        <w:t>meetings</w:t>
      </w:r>
      <w:r w:rsidRPr="006F683F">
        <w:rPr>
          <w:spacing w:val="-5"/>
        </w:rPr>
        <w:t xml:space="preserve"> </w:t>
      </w:r>
      <w:r w:rsidRPr="006F683F">
        <w:t>shall</w:t>
      </w:r>
      <w:r w:rsidRPr="006F683F">
        <w:rPr>
          <w:spacing w:val="-3"/>
        </w:rPr>
        <w:t xml:space="preserve"> </w:t>
      </w:r>
      <w:r w:rsidRPr="006F683F">
        <w:t>be</w:t>
      </w:r>
      <w:r w:rsidRPr="006F683F">
        <w:rPr>
          <w:spacing w:val="-9"/>
        </w:rPr>
        <w:t xml:space="preserve"> </w:t>
      </w:r>
      <w:r w:rsidRPr="006F683F">
        <w:t>held</w:t>
      </w:r>
      <w:r w:rsidRPr="006F683F">
        <w:rPr>
          <w:spacing w:val="-6"/>
        </w:rPr>
        <w:t xml:space="preserve"> </w:t>
      </w:r>
      <w:r w:rsidRPr="006F683F">
        <w:t>at</w:t>
      </w:r>
      <w:r w:rsidRPr="006F683F">
        <w:rPr>
          <w:spacing w:val="-8"/>
        </w:rPr>
        <w:t xml:space="preserve"> </w:t>
      </w:r>
      <w:r w:rsidRPr="006F683F">
        <w:t>the</w:t>
      </w:r>
      <w:r w:rsidRPr="006F683F">
        <w:rPr>
          <w:spacing w:val="-7"/>
        </w:rPr>
        <w:t xml:space="preserve"> </w:t>
      </w:r>
      <w:r w:rsidRPr="006F683F">
        <w:t>time</w:t>
      </w:r>
      <w:r w:rsidRPr="006F683F">
        <w:rPr>
          <w:spacing w:val="-7"/>
        </w:rPr>
        <w:t xml:space="preserve"> </w:t>
      </w:r>
      <w:r w:rsidRPr="006F683F">
        <w:t>and</w:t>
      </w:r>
      <w:r w:rsidRPr="006F683F">
        <w:rPr>
          <w:spacing w:val="-8"/>
        </w:rPr>
        <w:t xml:space="preserve"> </w:t>
      </w:r>
      <w:r w:rsidRPr="006F683F">
        <w:t>place</w:t>
      </w:r>
      <w:r w:rsidRPr="006F683F">
        <w:rPr>
          <w:spacing w:val="-9"/>
        </w:rPr>
        <w:t xml:space="preserve"> </w:t>
      </w:r>
      <w:r w:rsidRPr="006F683F">
        <w:t>designated</w:t>
      </w:r>
      <w:r w:rsidRPr="006F683F">
        <w:rPr>
          <w:spacing w:val="-6"/>
        </w:rPr>
        <w:t xml:space="preserve"> </w:t>
      </w:r>
      <w:r w:rsidRPr="006F683F">
        <w:t>by</w:t>
      </w:r>
      <w:r w:rsidRPr="006F683F">
        <w:rPr>
          <w:spacing w:val="-18"/>
        </w:rPr>
        <w:t xml:space="preserve"> </w:t>
      </w:r>
      <w:r w:rsidRPr="006F683F">
        <w:t>the</w:t>
      </w:r>
      <w:r w:rsidRPr="006F683F">
        <w:rPr>
          <w:spacing w:val="-9"/>
        </w:rPr>
        <w:t xml:space="preserve"> </w:t>
      </w:r>
      <w:r w:rsidRPr="006F683F">
        <w:t>person</w:t>
      </w:r>
      <w:r w:rsidRPr="006F683F">
        <w:rPr>
          <w:spacing w:val="-6"/>
        </w:rPr>
        <w:t xml:space="preserve"> </w:t>
      </w:r>
      <w:r w:rsidRPr="006F683F">
        <w:t>calling the</w:t>
      </w:r>
      <w:r w:rsidRPr="006F683F">
        <w:rPr>
          <w:spacing w:val="-18"/>
        </w:rPr>
        <w:t xml:space="preserve"> </w:t>
      </w:r>
      <w:r w:rsidRPr="006F683F">
        <w:t>meeting.</w:t>
      </w:r>
    </w:p>
    <w:p w14:paraId="2CD46AF8"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C187080" w14:textId="77777777" w:rsidR="007C7BED" w:rsidRPr="006F683F" w:rsidRDefault="00432B11" w:rsidP="00321DA5">
      <w:pPr>
        <w:pStyle w:val="BodyText"/>
        <w:tabs>
          <w:tab w:val="left" w:pos="8730"/>
        </w:tabs>
        <w:spacing w:line="230" w:lineRule="auto"/>
        <w:ind w:left="542" w:right="450"/>
        <w:jc w:val="both"/>
      </w:pPr>
      <w:r w:rsidRPr="006F683F">
        <w:t>Special</w:t>
      </w:r>
      <w:r w:rsidRPr="006F683F">
        <w:rPr>
          <w:spacing w:val="-4"/>
        </w:rPr>
        <w:t xml:space="preserve"> </w:t>
      </w:r>
      <w:r w:rsidRPr="006F683F">
        <w:t>meetings</w:t>
      </w:r>
      <w:r w:rsidRPr="006F683F">
        <w:rPr>
          <w:spacing w:val="-2"/>
        </w:rPr>
        <w:t xml:space="preserve"> </w:t>
      </w:r>
      <w:r w:rsidRPr="006F683F">
        <w:t>shall</w:t>
      </w:r>
      <w:r w:rsidRPr="006F683F">
        <w:rPr>
          <w:spacing w:val="-3"/>
        </w:rPr>
        <w:t xml:space="preserve"> </w:t>
      </w:r>
      <w:r w:rsidRPr="006F683F">
        <w:t>only</w:t>
      </w:r>
      <w:r w:rsidRPr="006F683F">
        <w:rPr>
          <w:spacing w:val="-14"/>
        </w:rPr>
        <w:t xml:space="preserve"> </w:t>
      </w:r>
      <w:r w:rsidRPr="006F683F">
        <w:t>be</w:t>
      </w:r>
      <w:r w:rsidRPr="006F683F">
        <w:rPr>
          <w:spacing w:val="-5"/>
        </w:rPr>
        <w:t xml:space="preserve"> </w:t>
      </w:r>
      <w:r w:rsidRPr="006F683F">
        <w:t>held</w:t>
      </w:r>
      <w:r w:rsidRPr="006F683F">
        <w:rPr>
          <w:spacing w:val="-3"/>
        </w:rPr>
        <w:t xml:space="preserve"> </w:t>
      </w:r>
      <w:r w:rsidRPr="006F683F">
        <w:t>after</w:t>
      </w:r>
      <w:r w:rsidRPr="006F683F">
        <w:rPr>
          <w:spacing w:val="-3"/>
        </w:rPr>
        <w:t xml:space="preserve"> </w:t>
      </w:r>
      <w:r w:rsidRPr="006F683F">
        <w:t>ALL</w:t>
      </w:r>
      <w:r w:rsidRPr="006F683F">
        <w:rPr>
          <w:spacing w:val="-12"/>
        </w:rPr>
        <w:t xml:space="preserve"> </w:t>
      </w:r>
      <w:r w:rsidRPr="006F683F">
        <w:t>Board</w:t>
      </w:r>
      <w:r w:rsidRPr="006F683F">
        <w:rPr>
          <w:spacing w:val="-3"/>
        </w:rPr>
        <w:t xml:space="preserve"> </w:t>
      </w:r>
      <w:r w:rsidRPr="006F683F">
        <w:t>members</w:t>
      </w:r>
      <w:r w:rsidRPr="006F683F">
        <w:rPr>
          <w:spacing w:val="-3"/>
        </w:rPr>
        <w:t xml:space="preserve"> </w:t>
      </w:r>
      <w:r w:rsidRPr="006F683F">
        <w:t>have</w:t>
      </w:r>
      <w:r w:rsidRPr="006F683F">
        <w:rPr>
          <w:spacing w:val="-5"/>
        </w:rPr>
        <w:t xml:space="preserve"> </w:t>
      </w:r>
      <w:r w:rsidRPr="006F683F">
        <w:t>been</w:t>
      </w:r>
      <w:r w:rsidRPr="006F683F">
        <w:rPr>
          <w:spacing w:val="-3"/>
        </w:rPr>
        <w:t xml:space="preserve"> </w:t>
      </w:r>
      <w:r w:rsidRPr="006F683F">
        <w:t>notified of such meetings (unless a member is out of town). Every effort shall be made to schedule</w:t>
      </w:r>
      <w:r w:rsidRPr="006F683F">
        <w:rPr>
          <w:spacing w:val="-12"/>
        </w:rPr>
        <w:t xml:space="preserve"> </w:t>
      </w:r>
      <w:r w:rsidRPr="006F683F">
        <w:t>such</w:t>
      </w:r>
      <w:r w:rsidRPr="006F683F">
        <w:rPr>
          <w:spacing w:val="-8"/>
        </w:rPr>
        <w:t xml:space="preserve"> </w:t>
      </w:r>
      <w:r w:rsidRPr="006F683F">
        <w:t>meetings</w:t>
      </w:r>
      <w:r w:rsidRPr="006F683F">
        <w:rPr>
          <w:spacing w:val="-8"/>
        </w:rPr>
        <w:t xml:space="preserve"> </w:t>
      </w:r>
      <w:r w:rsidRPr="006F683F">
        <w:t>so</w:t>
      </w:r>
      <w:r w:rsidRPr="006F683F">
        <w:rPr>
          <w:spacing w:val="-8"/>
        </w:rPr>
        <w:t xml:space="preserve"> </w:t>
      </w:r>
      <w:r w:rsidRPr="006F683F">
        <w:t>that</w:t>
      </w:r>
      <w:r w:rsidRPr="006F683F">
        <w:rPr>
          <w:spacing w:val="-8"/>
        </w:rPr>
        <w:t xml:space="preserve"> </w:t>
      </w:r>
      <w:r w:rsidRPr="006F683F">
        <w:t>all</w:t>
      </w:r>
      <w:r w:rsidRPr="006F683F">
        <w:rPr>
          <w:spacing w:val="-5"/>
        </w:rPr>
        <w:t xml:space="preserve"> </w:t>
      </w:r>
      <w:r w:rsidRPr="006F683F">
        <w:t>Board</w:t>
      </w:r>
      <w:r w:rsidRPr="006F683F">
        <w:rPr>
          <w:spacing w:val="-8"/>
        </w:rPr>
        <w:t xml:space="preserve"> </w:t>
      </w:r>
      <w:r w:rsidRPr="006F683F">
        <w:t>members</w:t>
      </w:r>
      <w:r w:rsidRPr="006F683F">
        <w:rPr>
          <w:spacing w:val="-8"/>
        </w:rPr>
        <w:t xml:space="preserve"> </w:t>
      </w:r>
      <w:r w:rsidRPr="006F683F">
        <w:t>may</w:t>
      </w:r>
      <w:r w:rsidRPr="006F683F">
        <w:rPr>
          <w:spacing w:val="-18"/>
        </w:rPr>
        <w:t xml:space="preserve"> </w:t>
      </w:r>
      <w:r w:rsidRPr="006F683F">
        <w:t>be</w:t>
      </w:r>
      <w:r w:rsidRPr="006F683F">
        <w:rPr>
          <w:spacing w:val="-9"/>
        </w:rPr>
        <w:t xml:space="preserve"> </w:t>
      </w:r>
      <w:r w:rsidRPr="006F683F">
        <w:t>present.</w:t>
      </w:r>
    </w:p>
    <w:p w14:paraId="00A0D87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359DDBCC" w14:textId="77777777" w:rsidR="007C7BED" w:rsidRPr="006F683F" w:rsidRDefault="00432B11" w:rsidP="00321DA5">
      <w:pPr>
        <w:pStyle w:val="Heading2"/>
        <w:tabs>
          <w:tab w:val="left" w:pos="8730"/>
        </w:tabs>
        <w:ind w:left="542" w:right="450"/>
        <w:jc w:val="both"/>
        <w:rPr>
          <w:b w:val="0"/>
          <w:bCs w:val="0"/>
        </w:rPr>
      </w:pPr>
      <w:bookmarkStart w:id="60" w:name="_Toc471976226"/>
      <w:bookmarkStart w:id="61" w:name="_Toc471976497"/>
      <w:bookmarkStart w:id="62" w:name="_Toc471986451"/>
      <w:r w:rsidRPr="006F683F">
        <w:t>SECTION</w:t>
      </w:r>
      <w:r w:rsidRPr="006F683F">
        <w:rPr>
          <w:spacing w:val="-10"/>
        </w:rPr>
        <w:t xml:space="preserve"> </w:t>
      </w:r>
      <w:r w:rsidRPr="006F683F">
        <w:t>8</w:t>
      </w:r>
      <w:r w:rsidRPr="006F683F">
        <w:rPr>
          <w:spacing w:val="-7"/>
        </w:rPr>
        <w:t xml:space="preserve"> </w:t>
      </w:r>
      <w:r w:rsidRPr="006F683F">
        <w:t>-</w:t>
      </w:r>
      <w:r w:rsidRPr="006F683F">
        <w:rPr>
          <w:spacing w:val="-9"/>
        </w:rPr>
        <w:t xml:space="preserve"> </w:t>
      </w:r>
      <w:r w:rsidRPr="006F683F">
        <w:t>QUORUM</w:t>
      </w:r>
      <w:r w:rsidRPr="006F683F">
        <w:rPr>
          <w:spacing w:val="-10"/>
        </w:rPr>
        <w:t xml:space="preserve"> </w:t>
      </w:r>
      <w:r w:rsidRPr="006F683F">
        <w:t>FOR</w:t>
      </w:r>
      <w:r w:rsidRPr="006F683F">
        <w:rPr>
          <w:spacing w:val="-7"/>
        </w:rPr>
        <w:t xml:space="preserve"> </w:t>
      </w:r>
      <w:r w:rsidRPr="006F683F">
        <w:t>BOARD</w:t>
      </w:r>
      <w:r w:rsidRPr="006F683F">
        <w:rPr>
          <w:spacing w:val="-9"/>
        </w:rPr>
        <w:t xml:space="preserve"> </w:t>
      </w:r>
      <w:r w:rsidRPr="006F683F">
        <w:t>MEETINGS</w:t>
      </w:r>
      <w:bookmarkEnd w:id="60"/>
      <w:bookmarkEnd w:id="61"/>
      <w:bookmarkEnd w:id="62"/>
    </w:p>
    <w:p w14:paraId="0405F748"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73EC3FBF" w14:textId="77777777" w:rsidR="007C7BED" w:rsidRPr="006F683F" w:rsidRDefault="00432B11" w:rsidP="00321DA5">
      <w:pPr>
        <w:pStyle w:val="BodyText"/>
        <w:tabs>
          <w:tab w:val="left" w:pos="8730"/>
        </w:tabs>
        <w:spacing w:line="230" w:lineRule="auto"/>
        <w:ind w:left="542" w:right="450"/>
        <w:jc w:val="both"/>
      </w:pPr>
      <w:r w:rsidRPr="006F683F">
        <w:t>A</w:t>
      </w:r>
      <w:r w:rsidRPr="006F683F">
        <w:rPr>
          <w:spacing w:val="-6"/>
        </w:rPr>
        <w:t xml:space="preserve"> </w:t>
      </w:r>
      <w:r w:rsidRPr="006F683F">
        <w:t>quorum</w:t>
      </w:r>
      <w:r w:rsidRPr="006F683F">
        <w:rPr>
          <w:spacing w:val="-6"/>
        </w:rPr>
        <w:t xml:space="preserve"> </w:t>
      </w:r>
      <w:r w:rsidRPr="006F683F">
        <w:t>shall</w:t>
      </w:r>
      <w:r w:rsidRPr="006F683F">
        <w:rPr>
          <w:spacing w:val="-3"/>
        </w:rPr>
        <w:t xml:space="preserve"> </w:t>
      </w:r>
      <w:r w:rsidRPr="006F683F">
        <w:t>consist</w:t>
      </w:r>
      <w:r w:rsidRPr="006F683F">
        <w:rPr>
          <w:spacing w:val="-5"/>
        </w:rPr>
        <w:t xml:space="preserve"> </w:t>
      </w:r>
      <w:r w:rsidRPr="006F683F">
        <w:t>of</w:t>
      </w:r>
      <w:r w:rsidRPr="006F683F">
        <w:rPr>
          <w:spacing w:val="-7"/>
        </w:rPr>
        <w:t xml:space="preserve"> </w:t>
      </w:r>
      <w:r w:rsidRPr="006F683F">
        <w:t>a</w:t>
      </w:r>
      <w:r w:rsidRPr="006F683F">
        <w:rPr>
          <w:spacing w:val="-9"/>
        </w:rPr>
        <w:t xml:space="preserve"> </w:t>
      </w:r>
      <w:r w:rsidRPr="006F683F">
        <w:t>simple</w:t>
      </w:r>
      <w:r w:rsidRPr="006F683F">
        <w:rPr>
          <w:spacing w:val="-4"/>
        </w:rPr>
        <w:t xml:space="preserve"> </w:t>
      </w:r>
      <w:r w:rsidRPr="006F683F">
        <w:t>majority</w:t>
      </w:r>
      <w:r w:rsidRPr="006F683F">
        <w:rPr>
          <w:spacing w:val="-17"/>
        </w:rPr>
        <w:t xml:space="preserve"> </w:t>
      </w:r>
      <w:r w:rsidRPr="006F683F">
        <w:t>of</w:t>
      </w:r>
      <w:r w:rsidRPr="006F683F">
        <w:rPr>
          <w:spacing w:val="-7"/>
        </w:rPr>
        <w:t xml:space="preserve"> </w:t>
      </w:r>
      <w:r w:rsidRPr="006F683F">
        <w:t>the</w:t>
      </w:r>
      <w:r w:rsidRPr="006F683F">
        <w:rPr>
          <w:spacing w:val="-7"/>
        </w:rPr>
        <w:t xml:space="preserve"> </w:t>
      </w:r>
      <w:r w:rsidRPr="006F683F">
        <w:t>G.S.O.</w:t>
      </w:r>
      <w:r w:rsidRPr="006F683F">
        <w:rPr>
          <w:spacing w:val="-6"/>
        </w:rPr>
        <w:t xml:space="preserve"> </w:t>
      </w:r>
      <w:r w:rsidRPr="006F683F">
        <w:t>Board.</w:t>
      </w:r>
      <w:r w:rsidRPr="006F683F">
        <w:rPr>
          <w:spacing w:val="-4"/>
        </w:rPr>
        <w:t xml:space="preserve"> </w:t>
      </w:r>
      <w:r w:rsidRPr="006F683F">
        <w:t>No</w:t>
      </w:r>
      <w:r w:rsidRPr="006F683F">
        <w:rPr>
          <w:spacing w:val="-6"/>
        </w:rPr>
        <w:t xml:space="preserve"> </w:t>
      </w:r>
      <w:r w:rsidRPr="006F683F">
        <w:t>business</w:t>
      </w:r>
      <w:r w:rsidRPr="006F683F">
        <w:rPr>
          <w:spacing w:val="-6"/>
        </w:rPr>
        <w:t xml:space="preserve"> </w:t>
      </w:r>
      <w:r w:rsidRPr="006F683F">
        <w:t xml:space="preserve">shall be considered by the Board at any meeting at which there is not a quorum present, </w:t>
      </w:r>
      <w:r w:rsidRPr="006F683F">
        <w:lastRenderedPageBreak/>
        <w:t>and the only motion which the Chairperson shall entertain at such a meeting is a motion to</w:t>
      </w:r>
      <w:r w:rsidRPr="006F683F">
        <w:rPr>
          <w:spacing w:val="-15"/>
        </w:rPr>
        <w:t xml:space="preserve"> </w:t>
      </w:r>
      <w:r w:rsidRPr="006F683F">
        <w:t>adjourn.</w:t>
      </w:r>
    </w:p>
    <w:p w14:paraId="4956843D" w14:textId="77777777" w:rsidR="007C7BED" w:rsidRPr="006F683F" w:rsidRDefault="007C7BED" w:rsidP="00321DA5">
      <w:pPr>
        <w:tabs>
          <w:tab w:val="left" w:pos="540"/>
          <w:tab w:val="left" w:pos="8730"/>
        </w:tabs>
        <w:spacing w:before="4"/>
        <w:ind w:right="450"/>
        <w:jc w:val="both"/>
        <w:rPr>
          <w:rFonts w:ascii="Times New Roman" w:eastAsia="Times New Roman" w:hAnsi="Times New Roman"/>
          <w:sz w:val="24"/>
          <w:szCs w:val="24"/>
        </w:rPr>
      </w:pPr>
    </w:p>
    <w:p w14:paraId="171BE9C3" w14:textId="77777777" w:rsidR="007C7BED" w:rsidRPr="006F683F" w:rsidRDefault="00E23BBA" w:rsidP="00321DA5">
      <w:pPr>
        <w:pStyle w:val="Heading2"/>
        <w:tabs>
          <w:tab w:val="left" w:pos="8730"/>
        </w:tabs>
        <w:ind w:left="542" w:right="450"/>
        <w:jc w:val="both"/>
        <w:rPr>
          <w:b w:val="0"/>
          <w:bCs w:val="0"/>
        </w:rPr>
      </w:pPr>
      <w:bookmarkStart w:id="63" w:name="_Toc471976227"/>
      <w:bookmarkStart w:id="64" w:name="_Toc471976498"/>
      <w:bookmarkStart w:id="65" w:name="_Toc471986452"/>
      <w:r>
        <w:t>SECTION 9</w:t>
      </w:r>
      <w:r w:rsidR="00432B11" w:rsidRPr="006F683F">
        <w:t xml:space="preserve"> - MINUTES OF BOARD</w:t>
      </w:r>
      <w:r w:rsidR="00432B11" w:rsidRPr="006F683F">
        <w:rPr>
          <w:spacing w:val="-39"/>
        </w:rPr>
        <w:t xml:space="preserve"> </w:t>
      </w:r>
      <w:r w:rsidR="00432B11" w:rsidRPr="006F683F">
        <w:t>MEETINGS</w:t>
      </w:r>
      <w:bookmarkEnd w:id="63"/>
      <w:bookmarkEnd w:id="64"/>
      <w:bookmarkEnd w:id="65"/>
    </w:p>
    <w:p w14:paraId="24E389E6"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82E0EE7" w14:textId="77777777" w:rsidR="007C7BED" w:rsidRPr="006F683F" w:rsidRDefault="00432B11" w:rsidP="00321DA5">
      <w:pPr>
        <w:pStyle w:val="BodyText"/>
        <w:tabs>
          <w:tab w:val="left" w:pos="8730"/>
        </w:tabs>
        <w:spacing w:line="266" w:lineRule="exact"/>
        <w:ind w:left="542" w:right="450"/>
        <w:jc w:val="both"/>
      </w:pPr>
      <w:r w:rsidRPr="006F683F">
        <w:t>Clear and accurate minutes of all Board meetings, both regular and special meetings,</w:t>
      </w:r>
      <w:r w:rsidRPr="006F683F">
        <w:rPr>
          <w:spacing w:val="-10"/>
        </w:rPr>
        <w:t xml:space="preserve"> </w:t>
      </w:r>
      <w:r w:rsidRPr="006F683F">
        <w:t>shall</w:t>
      </w:r>
      <w:r w:rsidRPr="006F683F">
        <w:rPr>
          <w:spacing w:val="-7"/>
        </w:rPr>
        <w:t xml:space="preserve"> </w:t>
      </w:r>
      <w:r w:rsidRPr="006F683F">
        <w:t>be</w:t>
      </w:r>
      <w:r w:rsidRPr="006F683F">
        <w:rPr>
          <w:spacing w:val="-10"/>
        </w:rPr>
        <w:t xml:space="preserve"> </w:t>
      </w:r>
      <w:r w:rsidRPr="006F683F">
        <w:t>kept</w:t>
      </w:r>
      <w:r w:rsidRPr="006F683F">
        <w:rPr>
          <w:spacing w:val="-10"/>
        </w:rPr>
        <w:t xml:space="preserve"> </w:t>
      </w:r>
      <w:r w:rsidRPr="006F683F">
        <w:t>by</w:t>
      </w:r>
      <w:r w:rsidRPr="006F683F">
        <w:rPr>
          <w:spacing w:val="-16"/>
        </w:rPr>
        <w:t xml:space="preserve"> </w:t>
      </w:r>
      <w:r w:rsidRPr="006F683F">
        <w:t>the</w:t>
      </w:r>
      <w:r w:rsidRPr="006F683F">
        <w:rPr>
          <w:spacing w:val="-9"/>
        </w:rPr>
        <w:t xml:space="preserve"> </w:t>
      </w:r>
      <w:r w:rsidRPr="006F683F">
        <w:t>Board</w:t>
      </w:r>
      <w:r w:rsidRPr="006F683F">
        <w:rPr>
          <w:spacing w:val="-8"/>
        </w:rPr>
        <w:t xml:space="preserve"> </w:t>
      </w:r>
      <w:r w:rsidRPr="006F683F">
        <w:t>Secretary,</w:t>
      </w:r>
      <w:r w:rsidRPr="006F683F">
        <w:rPr>
          <w:spacing w:val="-12"/>
        </w:rPr>
        <w:t xml:space="preserve"> </w:t>
      </w:r>
      <w:r w:rsidRPr="006F683F">
        <w:t>or</w:t>
      </w:r>
      <w:r w:rsidRPr="006F683F">
        <w:rPr>
          <w:spacing w:val="-9"/>
        </w:rPr>
        <w:t xml:space="preserve"> </w:t>
      </w:r>
      <w:r w:rsidRPr="006F683F">
        <w:t>in</w:t>
      </w:r>
      <w:r w:rsidRPr="006F683F">
        <w:rPr>
          <w:spacing w:val="-10"/>
        </w:rPr>
        <w:t xml:space="preserve"> </w:t>
      </w:r>
      <w:r w:rsidRPr="006F683F">
        <w:t>their</w:t>
      </w:r>
      <w:r w:rsidRPr="006F683F">
        <w:rPr>
          <w:spacing w:val="-9"/>
        </w:rPr>
        <w:t xml:space="preserve"> </w:t>
      </w:r>
      <w:r w:rsidRPr="006F683F">
        <w:t>absence,</w:t>
      </w:r>
      <w:r w:rsidRPr="006F683F">
        <w:rPr>
          <w:spacing w:val="-8"/>
        </w:rPr>
        <w:t xml:space="preserve"> </w:t>
      </w:r>
      <w:r w:rsidRPr="006F683F">
        <w:t>a</w:t>
      </w:r>
      <w:r w:rsidRPr="006F683F">
        <w:rPr>
          <w:spacing w:val="-10"/>
        </w:rPr>
        <w:t xml:space="preserve"> </w:t>
      </w:r>
      <w:r w:rsidRPr="006F683F">
        <w:t>selected member</w:t>
      </w:r>
      <w:r w:rsidRPr="006F683F">
        <w:rPr>
          <w:spacing w:val="-10"/>
        </w:rPr>
        <w:t xml:space="preserve"> </w:t>
      </w:r>
      <w:r w:rsidRPr="006F683F">
        <w:t>of</w:t>
      </w:r>
      <w:r w:rsidRPr="006F683F">
        <w:rPr>
          <w:spacing w:val="-11"/>
        </w:rPr>
        <w:t xml:space="preserve"> </w:t>
      </w:r>
      <w:r w:rsidRPr="006F683F">
        <w:t>the</w:t>
      </w:r>
      <w:r w:rsidRPr="006F683F">
        <w:rPr>
          <w:spacing w:val="-9"/>
        </w:rPr>
        <w:t xml:space="preserve"> </w:t>
      </w:r>
      <w:r w:rsidRPr="006F683F">
        <w:t>fellowship,</w:t>
      </w:r>
      <w:r w:rsidRPr="006F683F">
        <w:rPr>
          <w:spacing w:val="-9"/>
        </w:rPr>
        <w:t xml:space="preserve"> </w:t>
      </w:r>
      <w:r w:rsidRPr="006F683F">
        <w:t>or</w:t>
      </w:r>
      <w:r w:rsidRPr="006F683F">
        <w:rPr>
          <w:spacing w:val="-11"/>
        </w:rPr>
        <w:t xml:space="preserve"> </w:t>
      </w:r>
      <w:r w:rsidRPr="006F683F">
        <w:t>its</w:t>
      </w:r>
      <w:r w:rsidRPr="006F683F">
        <w:rPr>
          <w:spacing w:val="-9"/>
        </w:rPr>
        <w:t xml:space="preserve"> </w:t>
      </w:r>
      <w:r w:rsidRPr="006F683F">
        <w:t>employee.</w:t>
      </w:r>
    </w:p>
    <w:p w14:paraId="29FE7F4C" w14:textId="77777777" w:rsidR="00DB4FCA" w:rsidRPr="006F683F" w:rsidRDefault="00DB4FCA" w:rsidP="00321DA5">
      <w:pPr>
        <w:pStyle w:val="BodyText"/>
        <w:tabs>
          <w:tab w:val="left" w:pos="8730"/>
        </w:tabs>
        <w:ind w:left="830" w:right="450"/>
        <w:jc w:val="both"/>
      </w:pPr>
    </w:p>
    <w:p w14:paraId="2366561C" w14:textId="77777777" w:rsidR="007C7BED" w:rsidRPr="006F683F" w:rsidRDefault="00432B11" w:rsidP="00321DA5">
      <w:pPr>
        <w:pStyle w:val="BodyText"/>
        <w:tabs>
          <w:tab w:val="left" w:pos="8730"/>
        </w:tabs>
        <w:ind w:left="830" w:right="450"/>
        <w:jc w:val="both"/>
      </w:pPr>
      <w:r w:rsidRPr="006F683F">
        <w:t>These minutes shall</w:t>
      </w:r>
      <w:r w:rsidRPr="006F683F">
        <w:rPr>
          <w:spacing w:val="-41"/>
        </w:rPr>
        <w:t xml:space="preserve"> </w:t>
      </w:r>
      <w:r w:rsidRPr="006F683F">
        <w:t>include:</w:t>
      </w:r>
    </w:p>
    <w:p w14:paraId="28023F4C"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9431941" w14:textId="77777777" w:rsidR="004808AB" w:rsidRDefault="00DB4FCA" w:rsidP="004808AB">
      <w:pPr>
        <w:pStyle w:val="BodyText"/>
        <w:tabs>
          <w:tab w:val="left" w:pos="1170"/>
          <w:tab w:val="left" w:pos="8730"/>
        </w:tabs>
        <w:ind w:left="1350" w:right="450" w:hanging="515"/>
        <w:jc w:val="both"/>
      </w:pPr>
      <w:r w:rsidRPr="006F683F">
        <w:t xml:space="preserve">1.) </w:t>
      </w:r>
      <w:r w:rsidR="00432B11" w:rsidRPr="006F683F">
        <w:t xml:space="preserve"> A listing of all Board members present.</w:t>
      </w:r>
    </w:p>
    <w:p w14:paraId="1E2CB9DE" w14:textId="77777777" w:rsidR="004808AB" w:rsidRDefault="004808AB" w:rsidP="004808AB">
      <w:pPr>
        <w:pStyle w:val="BodyText"/>
        <w:tabs>
          <w:tab w:val="left" w:pos="1170"/>
          <w:tab w:val="left" w:pos="8730"/>
        </w:tabs>
        <w:ind w:left="1350" w:right="450" w:hanging="515"/>
        <w:jc w:val="both"/>
      </w:pPr>
    </w:p>
    <w:p w14:paraId="34E338D0" w14:textId="77777777" w:rsidR="007C7BED" w:rsidRDefault="00AD2D76" w:rsidP="004808AB">
      <w:pPr>
        <w:pStyle w:val="BodyText"/>
        <w:tabs>
          <w:tab w:val="left" w:pos="1170"/>
          <w:tab w:val="left" w:pos="8730"/>
        </w:tabs>
        <w:ind w:left="1350" w:right="450" w:hanging="515"/>
        <w:jc w:val="both"/>
      </w:pPr>
      <w:r>
        <w:t xml:space="preserve">2.) </w:t>
      </w:r>
      <w:r w:rsidR="00432B11" w:rsidRPr="006F683F">
        <w:t>An outline of all committee reports</w:t>
      </w:r>
      <w:r w:rsidR="00432B11" w:rsidRPr="006F683F">
        <w:rPr>
          <w:spacing w:val="7"/>
        </w:rPr>
        <w:t xml:space="preserve"> </w:t>
      </w:r>
      <w:r w:rsidR="00432B11" w:rsidRPr="006F683F">
        <w:t>given.</w:t>
      </w:r>
    </w:p>
    <w:p w14:paraId="0C076220" w14:textId="77777777" w:rsidR="004808AB" w:rsidRPr="006F683F" w:rsidRDefault="004808AB" w:rsidP="004808AB">
      <w:pPr>
        <w:pStyle w:val="BodyText"/>
        <w:tabs>
          <w:tab w:val="left" w:pos="1170"/>
          <w:tab w:val="left" w:pos="8730"/>
        </w:tabs>
        <w:ind w:left="1350" w:right="450" w:hanging="515"/>
        <w:jc w:val="both"/>
      </w:pPr>
    </w:p>
    <w:p w14:paraId="124C21F2" w14:textId="77777777" w:rsidR="007C7BED" w:rsidRPr="006F683F" w:rsidRDefault="00432B11" w:rsidP="004808AB">
      <w:pPr>
        <w:pStyle w:val="BodyText"/>
        <w:tabs>
          <w:tab w:val="left" w:pos="1170"/>
          <w:tab w:val="left" w:pos="8730"/>
        </w:tabs>
        <w:spacing w:before="19"/>
        <w:ind w:left="720" w:right="450" w:firstLine="90"/>
        <w:jc w:val="both"/>
      </w:pPr>
      <w:r w:rsidRPr="006F683F">
        <w:t>3.)  A brief synopsis of all issues discussed and the action</w:t>
      </w:r>
      <w:r w:rsidRPr="006F683F">
        <w:rPr>
          <w:spacing w:val="-15"/>
        </w:rPr>
        <w:t xml:space="preserve"> </w:t>
      </w:r>
      <w:r w:rsidRPr="006F683F">
        <w:t>taken.</w:t>
      </w:r>
    </w:p>
    <w:p w14:paraId="0DBEFCDC" w14:textId="77777777" w:rsidR="007C7BED" w:rsidRPr="006F683F" w:rsidRDefault="007C7BED" w:rsidP="004808AB">
      <w:pPr>
        <w:tabs>
          <w:tab w:val="left" w:pos="1170"/>
          <w:tab w:val="left" w:pos="8730"/>
        </w:tabs>
        <w:spacing w:before="1"/>
        <w:ind w:right="450" w:firstLine="90"/>
        <w:jc w:val="both"/>
        <w:rPr>
          <w:rFonts w:ascii="Times New Roman" w:eastAsia="Times New Roman" w:hAnsi="Times New Roman"/>
          <w:sz w:val="24"/>
          <w:szCs w:val="24"/>
        </w:rPr>
      </w:pPr>
    </w:p>
    <w:p w14:paraId="72F74362" w14:textId="77777777" w:rsidR="007C7BED" w:rsidRDefault="00432B11" w:rsidP="004808AB">
      <w:pPr>
        <w:pStyle w:val="BodyText"/>
        <w:tabs>
          <w:tab w:val="left" w:pos="1170"/>
          <w:tab w:val="left" w:pos="1260"/>
          <w:tab w:val="left" w:pos="8730"/>
        </w:tabs>
        <w:ind w:left="720" w:right="450" w:firstLine="90"/>
        <w:jc w:val="both"/>
      </w:pPr>
      <w:r w:rsidRPr="006F683F">
        <w:t>4.)</w:t>
      </w:r>
      <w:r w:rsidRPr="006F683F">
        <w:rPr>
          <w:spacing w:val="3"/>
        </w:rPr>
        <w:t xml:space="preserve"> </w:t>
      </w:r>
      <w:r w:rsidRPr="006F683F">
        <w:t>All motions made, both accepted and rejected, as presented in its' entirety.</w:t>
      </w:r>
    </w:p>
    <w:p w14:paraId="12E1010A" w14:textId="77777777" w:rsidR="004808AB" w:rsidRPr="006F683F" w:rsidRDefault="004808AB" w:rsidP="004808AB">
      <w:pPr>
        <w:pStyle w:val="BodyText"/>
        <w:tabs>
          <w:tab w:val="left" w:pos="1170"/>
          <w:tab w:val="left" w:pos="1260"/>
          <w:tab w:val="left" w:pos="8730"/>
        </w:tabs>
        <w:ind w:left="720" w:right="446" w:firstLine="90"/>
        <w:jc w:val="both"/>
      </w:pPr>
    </w:p>
    <w:p w14:paraId="5CF1889D" w14:textId="77777777" w:rsidR="007C7BED" w:rsidRPr="006F683F" w:rsidRDefault="00432B11" w:rsidP="004808AB">
      <w:pPr>
        <w:pStyle w:val="BodyText"/>
        <w:tabs>
          <w:tab w:val="left" w:pos="720"/>
          <w:tab w:val="left" w:pos="1170"/>
          <w:tab w:val="left" w:pos="8730"/>
        </w:tabs>
        <w:spacing w:before="58"/>
        <w:ind w:right="446"/>
        <w:jc w:val="both"/>
      </w:pPr>
      <w:r w:rsidRPr="006F683F">
        <w:t>A</w:t>
      </w:r>
      <w:r w:rsidRPr="006F683F">
        <w:rPr>
          <w:spacing w:val="-6"/>
        </w:rPr>
        <w:t xml:space="preserve"> </w:t>
      </w:r>
      <w:r w:rsidRPr="006F683F">
        <w:t>copy</w:t>
      </w:r>
      <w:r w:rsidRPr="006F683F">
        <w:rPr>
          <w:spacing w:val="-12"/>
        </w:rPr>
        <w:t xml:space="preserve"> </w:t>
      </w:r>
      <w:r w:rsidRPr="006F683F">
        <w:t>of</w:t>
      </w:r>
      <w:r w:rsidRPr="006F683F">
        <w:rPr>
          <w:spacing w:val="-7"/>
        </w:rPr>
        <w:t xml:space="preserve"> </w:t>
      </w:r>
      <w:r w:rsidRPr="006F683F">
        <w:t>these</w:t>
      </w:r>
      <w:r w:rsidRPr="006F683F">
        <w:rPr>
          <w:spacing w:val="-7"/>
        </w:rPr>
        <w:t xml:space="preserve"> </w:t>
      </w:r>
      <w:r w:rsidRPr="006F683F">
        <w:t>minutes</w:t>
      </w:r>
      <w:r w:rsidRPr="006F683F">
        <w:rPr>
          <w:spacing w:val="-6"/>
        </w:rPr>
        <w:t xml:space="preserve"> </w:t>
      </w:r>
      <w:r w:rsidRPr="006F683F">
        <w:t>shall</w:t>
      </w:r>
      <w:r w:rsidRPr="006F683F">
        <w:rPr>
          <w:spacing w:val="-3"/>
        </w:rPr>
        <w:t xml:space="preserve"> </w:t>
      </w:r>
      <w:r w:rsidRPr="006F683F">
        <w:t>be</w:t>
      </w:r>
      <w:r w:rsidRPr="006F683F">
        <w:rPr>
          <w:spacing w:val="-6"/>
        </w:rPr>
        <w:t xml:space="preserve"> </w:t>
      </w:r>
      <w:r w:rsidRPr="006F683F">
        <w:t>given</w:t>
      </w:r>
      <w:r w:rsidRPr="006F683F">
        <w:rPr>
          <w:spacing w:val="-6"/>
        </w:rPr>
        <w:t xml:space="preserve"> </w:t>
      </w:r>
      <w:r w:rsidRPr="006F683F">
        <w:t>to</w:t>
      </w:r>
      <w:r w:rsidRPr="006F683F">
        <w:rPr>
          <w:spacing w:val="-6"/>
        </w:rPr>
        <w:t xml:space="preserve"> </w:t>
      </w:r>
      <w:r w:rsidRPr="006F683F">
        <w:t>each</w:t>
      </w:r>
      <w:r w:rsidRPr="006F683F">
        <w:rPr>
          <w:spacing w:val="-6"/>
        </w:rPr>
        <w:t xml:space="preserve"> </w:t>
      </w:r>
      <w:r w:rsidRPr="006F683F">
        <w:t>G.S.R.</w:t>
      </w:r>
      <w:r w:rsidRPr="006F683F">
        <w:rPr>
          <w:spacing w:val="-5"/>
        </w:rPr>
        <w:t xml:space="preserve"> </w:t>
      </w:r>
      <w:r w:rsidRPr="006F683F">
        <w:t>at</w:t>
      </w:r>
      <w:r w:rsidRPr="006F683F">
        <w:rPr>
          <w:spacing w:val="-8"/>
        </w:rPr>
        <w:t xml:space="preserve"> </w:t>
      </w:r>
      <w:r w:rsidRPr="006F683F">
        <w:t>the</w:t>
      </w:r>
      <w:r w:rsidRPr="006F683F">
        <w:rPr>
          <w:spacing w:val="-9"/>
        </w:rPr>
        <w:t xml:space="preserve"> </w:t>
      </w:r>
      <w:r w:rsidRPr="006F683F">
        <w:t>following</w:t>
      </w:r>
    </w:p>
    <w:p w14:paraId="3912E0C7" w14:textId="77777777" w:rsidR="007C7BED" w:rsidRPr="006F683F" w:rsidRDefault="00432B11" w:rsidP="004808AB">
      <w:pPr>
        <w:pStyle w:val="BodyText"/>
        <w:tabs>
          <w:tab w:val="left" w:pos="8730"/>
        </w:tabs>
        <w:ind w:right="446"/>
        <w:jc w:val="both"/>
      </w:pPr>
      <w:r w:rsidRPr="006F683F">
        <w:t>G.S.O.</w:t>
      </w:r>
      <w:r w:rsidRPr="006F683F">
        <w:rPr>
          <w:spacing w:val="-8"/>
        </w:rPr>
        <w:t xml:space="preserve"> </w:t>
      </w:r>
      <w:r w:rsidRPr="006F683F">
        <w:t>meeting</w:t>
      </w:r>
      <w:r w:rsidRPr="006F683F">
        <w:rPr>
          <w:spacing w:val="-8"/>
        </w:rPr>
        <w:t xml:space="preserve"> </w:t>
      </w:r>
      <w:r w:rsidRPr="006F683F">
        <w:t>and</w:t>
      </w:r>
      <w:r w:rsidRPr="006F683F">
        <w:rPr>
          <w:spacing w:val="-6"/>
        </w:rPr>
        <w:t xml:space="preserve"> </w:t>
      </w:r>
      <w:r w:rsidRPr="006F683F">
        <w:t>a</w:t>
      </w:r>
      <w:r w:rsidRPr="006F683F">
        <w:rPr>
          <w:spacing w:val="-9"/>
        </w:rPr>
        <w:t xml:space="preserve"> </w:t>
      </w:r>
      <w:r w:rsidRPr="006F683F">
        <w:t>copy</w:t>
      </w:r>
      <w:r w:rsidRPr="006F683F">
        <w:rPr>
          <w:spacing w:val="-13"/>
        </w:rPr>
        <w:t xml:space="preserve"> </w:t>
      </w:r>
      <w:r w:rsidRPr="006F683F">
        <w:t>shall</w:t>
      </w:r>
      <w:r w:rsidRPr="006F683F">
        <w:rPr>
          <w:spacing w:val="-5"/>
        </w:rPr>
        <w:t xml:space="preserve"> </w:t>
      </w:r>
      <w:r w:rsidRPr="006F683F">
        <w:t>be</w:t>
      </w:r>
      <w:r w:rsidRPr="006F683F">
        <w:rPr>
          <w:spacing w:val="-9"/>
        </w:rPr>
        <w:t xml:space="preserve"> </w:t>
      </w:r>
      <w:r w:rsidRPr="006F683F">
        <w:t>placed</w:t>
      </w:r>
      <w:r w:rsidRPr="006F683F">
        <w:rPr>
          <w:spacing w:val="-6"/>
        </w:rPr>
        <w:t xml:space="preserve"> </w:t>
      </w:r>
      <w:r w:rsidRPr="006F683F">
        <w:t>in</w:t>
      </w:r>
      <w:r w:rsidRPr="006F683F">
        <w:rPr>
          <w:spacing w:val="-8"/>
        </w:rPr>
        <w:t xml:space="preserve"> </w:t>
      </w:r>
      <w:r w:rsidRPr="006F683F">
        <w:t>the</w:t>
      </w:r>
      <w:r w:rsidRPr="006F683F">
        <w:rPr>
          <w:spacing w:val="-7"/>
        </w:rPr>
        <w:t xml:space="preserve"> </w:t>
      </w:r>
      <w:r w:rsidRPr="006F683F">
        <w:t>permanent</w:t>
      </w:r>
      <w:r w:rsidRPr="006F683F">
        <w:rPr>
          <w:spacing w:val="-5"/>
        </w:rPr>
        <w:t xml:space="preserve"> </w:t>
      </w:r>
      <w:r w:rsidRPr="006F683F">
        <w:t>record</w:t>
      </w:r>
      <w:r w:rsidRPr="006F683F">
        <w:rPr>
          <w:spacing w:val="-8"/>
        </w:rPr>
        <w:t xml:space="preserve"> </w:t>
      </w:r>
      <w:r w:rsidRPr="006F683F">
        <w:t>of</w:t>
      </w:r>
      <w:r w:rsidRPr="006F683F">
        <w:rPr>
          <w:spacing w:val="-7"/>
        </w:rPr>
        <w:t xml:space="preserve"> </w:t>
      </w:r>
      <w:r w:rsidRPr="006F683F">
        <w:t>the</w:t>
      </w:r>
    </w:p>
    <w:p w14:paraId="244601CB" w14:textId="77777777" w:rsidR="007C7BED" w:rsidRPr="006F683F" w:rsidRDefault="00432B11" w:rsidP="004808AB">
      <w:pPr>
        <w:pStyle w:val="BodyText"/>
        <w:tabs>
          <w:tab w:val="left" w:pos="8730"/>
        </w:tabs>
        <w:ind w:right="446"/>
        <w:jc w:val="both"/>
      </w:pPr>
      <w:r w:rsidRPr="006F683F">
        <w:t>G.S.O.</w:t>
      </w:r>
      <w:r w:rsidRPr="006F683F">
        <w:rPr>
          <w:spacing w:val="-19"/>
        </w:rPr>
        <w:t xml:space="preserve"> </w:t>
      </w:r>
      <w:r w:rsidRPr="006F683F">
        <w:t>archives.</w:t>
      </w:r>
    </w:p>
    <w:p w14:paraId="2CBF97DF"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D3218A8" w14:textId="77777777" w:rsidR="007C7BED" w:rsidRPr="006F683F" w:rsidRDefault="00432B11" w:rsidP="009014DA">
      <w:pPr>
        <w:pStyle w:val="Heading2"/>
        <w:tabs>
          <w:tab w:val="left" w:pos="8730"/>
        </w:tabs>
        <w:ind w:left="540" w:right="450"/>
        <w:jc w:val="both"/>
        <w:rPr>
          <w:b w:val="0"/>
          <w:bCs w:val="0"/>
        </w:rPr>
      </w:pPr>
      <w:bookmarkStart w:id="66" w:name="_Toc471976228"/>
      <w:bookmarkStart w:id="67" w:name="_Toc471976499"/>
      <w:bookmarkStart w:id="68" w:name="_Toc471986453"/>
      <w:r w:rsidRPr="006F683F">
        <w:t>SECTION 10 -</w:t>
      </w:r>
      <w:r w:rsidRPr="006F683F">
        <w:rPr>
          <w:spacing w:val="-15"/>
        </w:rPr>
        <w:t xml:space="preserve"> </w:t>
      </w:r>
      <w:r w:rsidRPr="006F683F">
        <w:t>VACANCIES</w:t>
      </w:r>
      <w:bookmarkEnd w:id="66"/>
      <w:bookmarkEnd w:id="67"/>
      <w:bookmarkEnd w:id="68"/>
    </w:p>
    <w:p w14:paraId="15E8CC49"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1EF1CB89" w14:textId="77777777" w:rsidR="007C7BED" w:rsidRPr="006F683F" w:rsidRDefault="00432B11" w:rsidP="009014DA">
      <w:pPr>
        <w:pStyle w:val="BodyText"/>
        <w:tabs>
          <w:tab w:val="left" w:pos="8730"/>
        </w:tabs>
        <w:spacing w:line="266" w:lineRule="exact"/>
        <w:ind w:left="540" w:right="450"/>
        <w:jc w:val="both"/>
      </w:pPr>
      <w:r w:rsidRPr="006F683F">
        <w:t>Vacancies</w:t>
      </w:r>
      <w:r w:rsidRPr="006F683F">
        <w:rPr>
          <w:spacing w:val="-8"/>
        </w:rPr>
        <w:t xml:space="preserve"> </w:t>
      </w:r>
      <w:r w:rsidRPr="006F683F">
        <w:t>on</w:t>
      </w:r>
      <w:r w:rsidRPr="006F683F">
        <w:rPr>
          <w:spacing w:val="-7"/>
        </w:rPr>
        <w:t xml:space="preserve"> </w:t>
      </w:r>
      <w:r w:rsidRPr="006F683F">
        <w:t>the</w:t>
      </w:r>
      <w:r w:rsidRPr="006F683F">
        <w:rPr>
          <w:spacing w:val="-9"/>
        </w:rPr>
        <w:t xml:space="preserve"> </w:t>
      </w:r>
      <w:r w:rsidRPr="006F683F">
        <w:t>G.S.O.</w:t>
      </w:r>
      <w:r w:rsidRPr="006F683F">
        <w:rPr>
          <w:spacing w:val="-7"/>
        </w:rPr>
        <w:t xml:space="preserve"> </w:t>
      </w:r>
      <w:r w:rsidRPr="006F683F">
        <w:t>Board</w:t>
      </w:r>
      <w:r w:rsidRPr="006F683F">
        <w:rPr>
          <w:spacing w:val="-8"/>
        </w:rPr>
        <w:t xml:space="preserve"> </w:t>
      </w:r>
      <w:r w:rsidRPr="006F683F">
        <w:t>shall</w:t>
      </w:r>
      <w:r w:rsidRPr="006F683F">
        <w:rPr>
          <w:spacing w:val="-6"/>
        </w:rPr>
        <w:t xml:space="preserve"> </w:t>
      </w:r>
      <w:r w:rsidRPr="006F683F">
        <w:t>exist</w:t>
      </w:r>
      <w:r w:rsidRPr="006F683F">
        <w:rPr>
          <w:spacing w:val="-4"/>
        </w:rPr>
        <w:t xml:space="preserve"> </w:t>
      </w:r>
      <w:r w:rsidRPr="006F683F">
        <w:t>on</w:t>
      </w:r>
      <w:r w:rsidRPr="006F683F">
        <w:rPr>
          <w:spacing w:val="-8"/>
        </w:rPr>
        <w:t xml:space="preserve"> </w:t>
      </w:r>
      <w:r w:rsidRPr="006F683F">
        <w:t>the</w:t>
      </w:r>
      <w:r w:rsidRPr="006F683F">
        <w:rPr>
          <w:spacing w:val="-9"/>
        </w:rPr>
        <w:t xml:space="preserve"> </w:t>
      </w:r>
      <w:r w:rsidRPr="006F683F">
        <w:t>death,</w:t>
      </w:r>
      <w:r w:rsidRPr="006F683F">
        <w:rPr>
          <w:spacing w:val="-7"/>
        </w:rPr>
        <w:t xml:space="preserve"> </w:t>
      </w:r>
      <w:r w:rsidRPr="006F683F">
        <w:t>resignation,</w:t>
      </w:r>
      <w:r w:rsidRPr="006F683F">
        <w:rPr>
          <w:spacing w:val="-6"/>
        </w:rPr>
        <w:t xml:space="preserve"> </w:t>
      </w:r>
      <w:r w:rsidRPr="006F683F">
        <w:t>or</w:t>
      </w:r>
      <w:r w:rsidRPr="006F683F">
        <w:rPr>
          <w:spacing w:val="-9"/>
        </w:rPr>
        <w:t xml:space="preserve"> </w:t>
      </w:r>
      <w:r w:rsidRPr="006F683F">
        <w:t>removal</w:t>
      </w:r>
      <w:r w:rsidRPr="006F683F">
        <w:rPr>
          <w:spacing w:val="-6"/>
        </w:rPr>
        <w:t xml:space="preserve"> </w:t>
      </w:r>
      <w:r w:rsidRPr="006F683F">
        <w:t>of any</w:t>
      </w:r>
      <w:r w:rsidRPr="006F683F">
        <w:rPr>
          <w:spacing w:val="-16"/>
        </w:rPr>
        <w:t xml:space="preserve"> </w:t>
      </w:r>
      <w:r w:rsidRPr="006F683F">
        <w:t>Board</w:t>
      </w:r>
      <w:r w:rsidRPr="006F683F">
        <w:rPr>
          <w:spacing w:val="-9"/>
        </w:rPr>
        <w:t xml:space="preserve"> </w:t>
      </w:r>
      <w:r w:rsidRPr="006F683F">
        <w:t>member,</w:t>
      </w:r>
      <w:r w:rsidRPr="006F683F">
        <w:rPr>
          <w:spacing w:val="-9"/>
        </w:rPr>
        <w:t xml:space="preserve"> </w:t>
      </w:r>
      <w:r w:rsidRPr="006F683F">
        <w:t>and</w:t>
      </w:r>
      <w:r w:rsidRPr="006F683F">
        <w:rPr>
          <w:spacing w:val="-9"/>
        </w:rPr>
        <w:t xml:space="preserve"> </w:t>
      </w:r>
      <w:r w:rsidRPr="006F683F">
        <w:t>whenever</w:t>
      </w:r>
      <w:r w:rsidRPr="006F683F">
        <w:rPr>
          <w:spacing w:val="-10"/>
        </w:rPr>
        <w:t xml:space="preserve"> </w:t>
      </w:r>
      <w:r w:rsidRPr="006F683F">
        <w:t>the</w:t>
      </w:r>
      <w:r w:rsidRPr="006F683F">
        <w:rPr>
          <w:spacing w:val="-13"/>
        </w:rPr>
        <w:t xml:space="preserve"> </w:t>
      </w:r>
      <w:r w:rsidRPr="006F683F">
        <w:t>number</w:t>
      </w:r>
      <w:r w:rsidRPr="006F683F">
        <w:rPr>
          <w:spacing w:val="-10"/>
        </w:rPr>
        <w:t xml:space="preserve"> </w:t>
      </w:r>
      <w:r w:rsidRPr="006F683F">
        <w:t>of</w:t>
      </w:r>
      <w:r w:rsidRPr="006F683F">
        <w:rPr>
          <w:spacing w:val="-8"/>
        </w:rPr>
        <w:t xml:space="preserve"> </w:t>
      </w:r>
      <w:r w:rsidRPr="006F683F">
        <w:t>Board</w:t>
      </w:r>
      <w:r w:rsidRPr="006F683F">
        <w:rPr>
          <w:spacing w:val="-9"/>
        </w:rPr>
        <w:t xml:space="preserve"> </w:t>
      </w:r>
      <w:r w:rsidRPr="006F683F">
        <w:t>members</w:t>
      </w:r>
      <w:r w:rsidRPr="006F683F">
        <w:rPr>
          <w:spacing w:val="-8"/>
        </w:rPr>
        <w:t xml:space="preserve"> </w:t>
      </w:r>
      <w:r w:rsidRPr="006F683F">
        <w:t>is</w:t>
      </w:r>
      <w:r w:rsidRPr="006F683F">
        <w:rPr>
          <w:spacing w:val="-7"/>
        </w:rPr>
        <w:t xml:space="preserve"> </w:t>
      </w:r>
      <w:r w:rsidRPr="006F683F">
        <w:t>increased.</w:t>
      </w:r>
    </w:p>
    <w:p w14:paraId="3D1A1765" w14:textId="77777777" w:rsidR="007C7BED" w:rsidRPr="006F683F" w:rsidRDefault="00432B11" w:rsidP="009014DA">
      <w:pPr>
        <w:pStyle w:val="BodyText"/>
        <w:tabs>
          <w:tab w:val="left" w:pos="8730"/>
        </w:tabs>
        <w:spacing w:line="266" w:lineRule="exact"/>
        <w:ind w:left="540" w:right="450"/>
        <w:jc w:val="both"/>
      </w:pPr>
      <w:r w:rsidRPr="006F683F">
        <w:t>The</w:t>
      </w:r>
      <w:r w:rsidRPr="006F683F">
        <w:rPr>
          <w:spacing w:val="-9"/>
        </w:rPr>
        <w:t xml:space="preserve"> </w:t>
      </w:r>
      <w:r w:rsidRPr="006F683F">
        <w:t>G.S.O.</w:t>
      </w:r>
      <w:r w:rsidRPr="006F683F">
        <w:rPr>
          <w:spacing w:val="-7"/>
        </w:rPr>
        <w:t xml:space="preserve"> </w:t>
      </w:r>
      <w:r w:rsidRPr="006F683F">
        <w:t>Board</w:t>
      </w:r>
      <w:r w:rsidRPr="006F683F">
        <w:rPr>
          <w:spacing w:val="-8"/>
        </w:rPr>
        <w:t xml:space="preserve"> </w:t>
      </w:r>
      <w:r w:rsidRPr="006F683F">
        <w:t>may</w:t>
      </w:r>
      <w:r w:rsidRPr="006F683F">
        <w:rPr>
          <w:spacing w:val="-18"/>
        </w:rPr>
        <w:t xml:space="preserve"> </w:t>
      </w:r>
      <w:r w:rsidRPr="006F683F">
        <w:t>declare</w:t>
      </w:r>
      <w:r w:rsidRPr="006F683F">
        <w:rPr>
          <w:spacing w:val="-9"/>
        </w:rPr>
        <w:t xml:space="preserve"> </w:t>
      </w:r>
      <w:r w:rsidRPr="006F683F">
        <w:t>vacant</w:t>
      </w:r>
      <w:r w:rsidRPr="006F683F">
        <w:rPr>
          <w:spacing w:val="-6"/>
        </w:rPr>
        <w:t xml:space="preserve"> </w:t>
      </w:r>
      <w:r w:rsidRPr="006F683F">
        <w:t>the</w:t>
      </w:r>
      <w:r w:rsidRPr="006F683F">
        <w:rPr>
          <w:spacing w:val="-9"/>
        </w:rPr>
        <w:t xml:space="preserve"> </w:t>
      </w:r>
      <w:r w:rsidRPr="006F683F">
        <w:t>position</w:t>
      </w:r>
      <w:r w:rsidRPr="006F683F">
        <w:rPr>
          <w:spacing w:val="-8"/>
        </w:rPr>
        <w:t xml:space="preserve"> </w:t>
      </w:r>
      <w:r w:rsidRPr="006F683F">
        <w:t>of</w:t>
      </w:r>
      <w:r w:rsidRPr="006F683F">
        <w:rPr>
          <w:spacing w:val="-7"/>
        </w:rPr>
        <w:t xml:space="preserve"> </w:t>
      </w:r>
      <w:r w:rsidRPr="006F683F">
        <w:t>any</w:t>
      </w:r>
      <w:r w:rsidRPr="006F683F">
        <w:rPr>
          <w:spacing w:val="-15"/>
        </w:rPr>
        <w:t xml:space="preserve"> </w:t>
      </w:r>
      <w:r w:rsidRPr="006F683F">
        <w:t>Board</w:t>
      </w:r>
      <w:r w:rsidRPr="006F683F">
        <w:rPr>
          <w:spacing w:val="-8"/>
        </w:rPr>
        <w:t xml:space="preserve"> </w:t>
      </w:r>
      <w:r w:rsidRPr="006F683F">
        <w:t>member</w:t>
      </w:r>
      <w:r w:rsidRPr="006F683F">
        <w:rPr>
          <w:spacing w:val="-7"/>
        </w:rPr>
        <w:t xml:space="preserve"> </w:t>
      </w:r>
      <w:r w:rsidRPr="006F683F">
        <w:t>during his or her term</w:t>
      </w:r>
      <w:r w:rsidRPr="006F683F">
        <w:rPr>
          <w:spacing w:val="-20"/>
        </w:rPr>
        <w:t xml:space="preserve"> </w:t>
      </w:r>
      <w:r w:rsidRPr="006F683F">
        <w:t>if:</w:t>
      </w:r>
    </w:p>
    <w:p w14:paraId="2D00424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7DFA72CE" w14:textId="77777777" w:rsidR="00A07C03" w:rsidRPr="006F683F" w:rsidRDefault="00432B11" w:rsidP="00321DA5">
      <w:pPr>
        <w:pStyle w:val="BodyText"/>
        <w:tabs>
          <w:tab w:val="left" w:pos="1170"/>
          <w:tab w:val="left" w:pos="8730"/>
        </w:tabs>
        <w:ind w:left="734" w:right="450"/>
        <w:jc w:val="both"/>
      </w:pPr>
      <w:r w:rsidRPr="006F683F">
        <w:t xml:space="preserve">1.) </w:t>
      </w:r>
      <w:r w:rsidR="00DB4FCA" w:rsidRPr="006F683F">
        <w:t xml:space="preserve"> </w:t>
      </w:r>
      <w:r w:rsidRPr="006F683F">
        <w:t>A member has been declared of unsound mind by a final order of</w:t>
      </w:r>
      <w:r w:rsidR="00DB4FCA" w:rsidRPr="006F683F">
        <w:rPr>
          <w:spacing w:val="-31"/>
        </w:rPr>
        <w:t xml:space="preserve"> </w:t>
      </w:r>
      <w:r w:rsidR="004808AB">
        <w:rPr>
          <w:spacing w:val="-31"/>
        </w:rPr>
        <w:t xml:space="preserve"> </w:t>
      </w:r>
      <w:r w:rsidRPr="006F683F">
        <w:t>court.</w:t>
      </w:r>
    </w:p>
    <w:p w14:paraId="0C1335B6" w14:textId="77777777" w:rsidR="00A07C03" w:rsidRPr="006F683F" w:rsidRDefault="00A07C03" w:rsidP="00321DA5">
      <w:pPr>
        <w:pStyle w:val="BodyText"/>
        <w:tabs>
          <w:tab w:val="left" w:pos="1170"/>
          <w:tab w:val="left" w:pos="8730"/>
        </w:tabs>
        <w:ind w:left="734" w:right="450"/>
        <w:jc w:val="both"/>
      </w:pPr>
    </w:p>
    <w:p w14:paraId="580037BF" w14:textId="77777777" w:rsidR="007C7BED" w:rsidRPr="006F683F" w:rsidRDefault="009509F4" w:rsidP="00321DA5">
      <w:pPr>
        <w:pStyle w:val="BodyText"/>
        <w:tabs>
          <w:tab w:val="left" w:pos="1170"/>
          <w:tab w:val="left" w:pos="8730"/>
        </w:tabs>
        <w:ind w:left="734" w:right="450"/>
        <w:jc w:val="both"/>
      </w:pPr>
      <w:r>
        <w:t>2.)</w:t>
      </w:r>
      <w:r>
        <w:tab/>
      </w:r>
      <w:r w:rsidR="00432B11" w:rsidRPr="006F683F">
        <w:rPr>
          <w:spacing w:val="-4"/>
        </w:rPr>
        <w:t xml:space="preserve">Is </w:t>
      </w:r>
      <w:r w:rsidR="00432B11" w:rsidRPr="006F683F">
        <w:t>convicted of a felony while holding their</w:t>
      </w:r>
      <w:r w:rsidR="00432B11" w:rsidRPr="006F683F">
        <w:rPr>
          <w:spacing w:val="-1"/>
        </w:rPr>
        <w:t xml:space="preserve"> </w:t>
      </w:r>
      <w:r w:rsidR="00432B11" w:rsidRPr="006F683F">
        <w:t>position.</w:t>
      </w:r>
    </w:p>
    <w:p w14:paraId="1B676FCF" w14:textId="77777777" w:rsidR="00A07C03" w:rsidRPr="006F683F" w:rsidRDefault="00A07C03" w:rsidP="00321DA5">
      <w:pPr>
        <w:pStyle w:val="BodyText"/>
        <w:tabs>
          <w:tab w:val="left" w:pos="1170"/>
          <w:tab w:val="left" w:pos="8730"/>
        </w:tabs>
        <w:ind w:left="734" w:right="450"/>
        <w:jc w:val="both"/>
      </w:pPr>
    </w:p>
    <w:p w14:paraId="6A390E5F" w14:textId="77777777" w:rsidR="007C7BED" w:rsidRPr="006F683F" w:rsidRDefault="00432B11" w:rsidP="00321DA5">
      <w:pPr>
        <w:pStyle w:val="BodyText"/>
        <w:tabs>
          <w:tab w:val="left" w:pos="1162"/>
          <w:tab w:val="left" w:pos="8730"/>
        </w:tabs>
        <w:spacing w:before="40" w:line="264" w:lineRule="exact"/>
        <w:ind w:right="450" w:hanging="432"/>
        <w:jc w:val="both"/>
      </w:pPr>
      <w:r w:rsidRPr="006F683F">
        <w:t>3)</w:t>
      </w:r>
      <w:r w:rsidRPr="006F683F">
        <w:tab/>
        <w:t>Has</w:t>
      </w:r>
      <w:r w:rsidRPr="006F683F">
        <w:rPr>
          <w:spacing w:val="-9"/>
        </w:rPr>
        <w:t xml:space="preserve"> </w:t>
      </w:r>
      <w:r w:rsidRPr="006F683F">
        <w:t>used</w:t>
      </w:r>
      <w:r w:rsidRPr="006F683F">
        <w:rPr>
          <w:spacing w:val="-7"/>
        </w:rPr>
        <w:t xml:space="preserve"> </w:t>
      </w:r>
      <w:r w:rsidRPr="006F683F">
        <w:t>cocaine</w:t>
      </w:r>
      <w:r w:rsidRPr="006F683F">
        <w:rPr>
          <w:spacing w:val="-8"/>
        </w:rPr>
        <w:t xml:space="preserve"> </w:t>
      </w:r>
      <w:r w:rsidRPr="006F683F">
        <w:t>or</w:t>
      </w:r>
      <w:r w:rsidRPr="006F683F">
        <w:rPr>
          <w:spacing w:val="-8"/>
        </w:rPr>
        <w:t xml:space="preserve"> </w:t>
      </w:r>
      <w:r w:rsidRPr="006F683F">
        <w:t>any</w:t>
      </w:r>
      <w:r w:rsidRPr="006F683F">
        <w:rPr>
          <w:spacing w:val="-15"/>
        </w:rPr>
        <w:t xml:space="preserve"> </w:t>
      </w:r>
      <w:r w:rsidRPr="006F683F">
        <w:t>other</w:t>
      </w:r>
      <w:r w:rsidRPr="006F683F">
        <w:rPr>
          <w:spacing w:val="-8"/>
        </w:rPr>
        <w:t xml:space="preserve"> </w:t>
      </w:r>
      <w:r w:rsidRPr="006F683F">
        <w:t>mind</w:t>
      </w:r>
      <w:r w:rsidRPr="006F683F">
        <w:rPr>
          <w:spacing w:val="-4"/>
        </w:rPr>
        <w:t xml:space="preserve"> </w:t>
      </w:r>
      <w:r w:rsidRPr="006F683F">
        <w:t>altering</w:t>
      </w:r>
      <w:r w:rsidRPr="006F683F">
        <w:rPr>
          <w:spacing w:val="-9"/>
        </w:rPr>
        <w:t xml:space="preserve"> </w:t>
      </w:r>
      <w:r w:rsidRPr="006F683F">
        <w:t>substance</w:t>
      </w:r>
      <w:r w:rsidRPr="006F683F">
        <w:rPr>
          <w:spacing w:val="-10"/>
        </w:rPr>
        <w:t xml:space="preserve"> </w:t>
      </w:r>
      <w:r w:rsidRPr="006F683F">
        <w:t>while</w:t>
      </w:r>
      <w:r w:rsidRPr="006F683F">
        <w:rPr>
          <w:spacing w:val="-10"/>
        </w:rPr>
        <w:t xml:space="preserve"> </w:t>
      </w:r>
      <w:r w:rsidRPr="006F683F">
        <w:t>holding</w:t>
      </w:r>
      <w:r w:rsidRPr="006F683F">
        <w:rPr>
          <w:spacing w:val="-12"/>
        </w:rPr>
        <w:t xml:space="preserve"> </w:t>
      </w:r>
      <w:r w:rsidRPr="006F683F">
        <w:t>their position</w:t>
      </w:r>
      <w:r w:rsidRPr="006F683F">
        <w:rPr>
          <w:spacing w:val="-5"/>
        </w:rPr>
        <w:t xml:space="preserve"> </w:t>
      </w:r>
      <w:r w:rsidRPr="006F683F">
        <w:t>(except</w:t>
      </w:r>
      <w:r w:rsidRPr="006F683F">
        <w:rPr>
          <w:spacing w:val="-6"/>
        </w:rPr>
        <w:t xml:space="preserve"> </w:t>
      </w:r>
      <w:r w:rsidRPr="006F683F">
        <w:t>as</w:t>
      </w:r>
      <w:r w:rsidRPr="006F683F">
        <w:rPr>
          <w:spacing w:val="-9"/>
        </w:rPr>
        <w:t xml:space="preserve"> </w:t>
      </w:r>
      <w:r w:rsidRPr="006F683F">
        <w:t>prescribed</w:t>
      </w:r>
      <w:r w:rsidRPr="006F683F">
        <w:rPr>
          <w:spacing w:val="-7"/>
        </w:rPr>
        <w:t xml:space="preserve"> </w:t>
      </w:r>
      <w:r w:rsidRPr="006F683F">
        <w:t>by</w:t>
      </w:r>
      <w:r w:rsidRPr="006F683F">
        <w:rPr>
          <w:spacing w:val="-18"/>
        </w:rPr>
        <w:t xml:space="preserve"> </w:t>
      </w:r>
      <w:r w:rsidRPr="006F683F">
        <w:t>a</w:t>
      </w:r>
      <w:r w:rsidRPr="006F683F">
        <w:rPr>
          <w:spacing w:val="-13"/>
        </w:rPr>
        <w:t xml:space="preserve"> </w:t>
      </w:r>
      <w:r w:rsidRPr="006F683F">
        <w:t>licensed</w:t>
      </w:r>
      <w:r w:rsidRPr="006F683F">
        <w:rPr>
          <w:spacing w:val="-7"/>
        </w:rPr>
        <w:t xml:space="preserve"> </w:t>
      </w:r>
      <w:r w:rsidRPr="006F683F">
        <w:t>Doctor</w:t>
      </w:r>
      <w:r w:rsidRPr="006F683F">
        <w:rPr>
          <w:spacing w:val="-8"/>
        </w:rPr>
        <w:t xml:space="preserve"> </w:t>
      </w:r>
      <w:r w:rsidRPr="006F683F">
        <w:t>of</w:t>
      </w:r>
      <w:r w:rsidRPr="006F683F">
        <w:rPr>
          <w:spacing w:val="-10"/>
        </w:rPr>
        <w:t xml:space="preserve"> </w:t>
      </w:r>
      <w:r w:rsidRPr="006F683F">
        <w:t>Medicine.)</w:t>
      </w:r>
    </w:p>
    <w:p w14:paraId="29E938DE"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33754C4" w14:textId="77777777" w:rsidR="007C7BED" w:rsidRPr="006F683F" w:rsidRDefault="00432B11" w:rsidP="00321DA5">
      <w:pPr>
        <w:pStyle w:val="BodyText"/>
        <w:tabs>
          <w:tab w:val="left" w:pos="8730"/>
        </w:tabs>
        <w:spacing w:line="264" w:lineRule="exact"/>
        <w:ind w:right="450" w:hanging="432"/>
        <w:jc w:val="both"/>
      </w:pPr>
      <w:r w:rsidRPr="006F683F">
        <w:t>4.)</w:t>
      </w:r>
      <w:r w:rsidRPr="006F683F">
        <w:rPr>
          <w:spacing w:val="16"/>
        </w:rPr>
        <w:t xml:space="preserve"> </w:t>
      </w:r>
      <w:r w:rsidR="00DB4FCA" w:rsidRPr="006F683F">
        <w:rPr>
          <w:spacing w:val="16"/>
        </w:rPr>
        <w:t xml:space="preserve"> </w:t>
      </w:r>
      <w:r w:rsidRPr="006F683F">
        <w:t>A member has a lack of attendance at the Board or G.S.O. meetings (as set forth in Section</w:t>
      </w:r>
      <w:r w:rsidRPr="006F683F">
        <w:rPr>
          <w:spacing w:val="-19"/>
        </w:rPr>
        <w:t xml:space="preserve"> </w:t>
      </w:r>
      <w:r w:rsidRPr="006F683F">
        <w:t>2).</w:t>
      </w:r>
    </w:p>
    <w:p w14:paraId="2CBBE548"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F57BB38" w14:textId="77777777" w:rsidR="007C7BED" w:rsidRPr="006F683F" w:rsidRDefault="00432B11" w:rsidP="00321DA5">
      <w:pPr>
        <w:pStyle w:val="BodyText"/>
        <w:tabs>
          <w:tab w:val="left" w:pos="1260"/>
          <w:tab w:val="left" w:pos="8730"/>
        </w:tabs>
        <w:spacing w:line="266" w:lineRule="exact"/>
        <w:ind w:right="450" w:hanging="432"/>
        <w:jc w:val="both"/>
      </w:pPr>
      <w:r w:rsidRPr="006F683F">
        <w:t>5.) A member conducts themselves in a manner that is deemed to</w:t>
      </w:r>
      <w:r w:rsidRPr="006F683F">
        <w:rPr>
          <w:spacing w:val="-23"/>
        </w:rPr>
        <w:t xml:space="preserve"> </w:t>
      </w:r>
      <w:r w:rsidRPr="006F683F">
        <w:t>be detrimental</w:t>
      </w:r>
      <w:r w:rsidRPr="006F683F">
        <w:rPr>
          <w:spacing w:val="-9"/>
        </w:rPr>
        <w:t xml:space="preserve"> </w:t>
      </w:r>
      <w:r w:rsidRPr="006F683F">
        <w:t>to</w:t>
      </w:r>
      <w:r w:rsidRPr="006F683F">
        <w:rPr>
          <w:spacing w:val="-9"/>
        </w:rPr>
        <w:t xml:space="preserve"> </w:t>
      </w:r>
      <w:r w:rsidRPr="006F683F">
        <w:t>the</w:t>
      </w:r>
      <w:r w:rsidRPr="006F683F">
        <w:rPr>
          <w:spacing w:val="-10"/>
        </w:rPr>
        <w:t xml:space="preserve"> </w:t>
      </w:r>
      <w:r w:rsidRPr="006F683F">
        <w:t>welfare</w:t>
      </w:r>
      <w:r w:rsidRPr="006F683F">
        <w:rPr>
          <w:spacing w:val="-10"/>
        </w:rPr>
        <w:t xml:space="preserve"> </w:t>
      </w:r>
      <w:r w:rsidRPr="006F683F">
        <w:t>and</w:t>
      </w:r>
      <w:r w:rsidRPr="006F683F">
        <w:rPr>
          <w:spacing w:val="-9"/>
        </w:rPr>
        <w:t xml:space="preserve"> </w:t>
      </w:r>
      <w:r w:rsidRPr="006F683F">
        <w:t>best</w:t>
      </w:r>
      <w:r w:rsidRPr="006F683F">
        <w:rPr>
          <w:spacing w:val="-6"/>
        </w:rPr>
        <w:t xml:space="preserve"> </w:t>
      </w:r>
      <w:r w:rsidRPr="006F683F">
        <w:t>interests</w:t>
      </w:r>
      <w:r w:rsidRPr="006F683F">
        <w:rPr>
          <w:spacing w:val="-9"/>
        </w:rPr>
        <w:t xml:space="preserve"> </w:t>
      </w:r>
      <w:r w:rsidRPr="006F683F">
        <w:t>of</w:t>
      </w:r>
      <w:r w:rsidRPr="006F683F">
        <w:rPr>
          <w:spacing w:val="-10"/>
        </w:rPr>
        <w:t xml:space="preserve"> </w:t>
      </w:r>
      <w:r w:rsidRPr="006F683F">
        <w:t>the</w:t>
      </w:r>
      <w:r w:rsidRPr="006F683F">
        <w:rPr>
          <w:spacing w:val="-10"/>
        </w:rPr>
        <w:t xml:space="preserve"> </w:t>
      </w:r>
      <w:r w:rsidRPr="006F683F">
        <w:t>fellowship.</w:t>
      </w:r>
    </w:p>
    <w:p w14:paraId="23B638C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0ADC1B4" w14:textId="77777777" w:rsidR="007C7BED" w:rsidRPr="006F683F" w:rsidRDefault="00432B11" w:rsidP="009014DA">
      <w:pPr>
        <w:pStyle w:val="BodyText"/>
        <w:tabs>
          <w:tab w:val="left" w:pos="8730"/>
        </w:tabs>
        <w:spacing w:line="230" w:lineRule="auto"/>
        <w:ind w:left="540" w:right="450"/>
        <w:jc w:val="both"/>
      </w:pPr>
      <w:r w:rsidRPr="006F683F">
        <w:t>Each Board member may make a recommendation as to whether or not the position</w:t>
      </w:r>
      <w:r w:rsidRPr="006F683F">
        <w:rPr>
          <w:spacing w:val="-7"/>
        </w:rPr>
        <w:t xml:space="preserve"> </w:t>
      </w:r>
      <w:r w:rsidRPr="006F683F">
        <w:t>should</w:t>
      </w:r>
      <w:r w:rsidRPr="006F683F">
        <w:rPr>
          <w:spacing w:val="-9"/>
        </w:rPr>
        <w:t xml:space="preserve"> </w:t>
      </w:r>
      <w:r w:rsidRPr="006F683F">
        <w:t>be</w:t>
      </w:r>
      <w:r w:rsidRPr="006F683F">
        <w:rPr>
          <w:spacing w:val="-10"/>
        </w:rPr>
        <w:t xml:space="preserve"> </w:t>
      </w:r>
      <w:r w:rsidRPr="006F683F">
        <w:t>declared</w:t>
      </w:r>
      <w:r w:rsidRPr="006F683F">
        <w:rPr>
          <w:spacing w:val="-9"/>
        </w:rPr>
        <w:t xml:space="preserve"> </w:t>
      </w:r>
      <w:r w:rsidRPr="006F683F">
        <w:t>vacant;</w:t>
      </w:r>
      <w:r w:rsidRPr="006F683F">
        <w:rPr>
          <w:spacing w:val="-6"/>
        </w:rPr>
        <w:t xml:space="preserve"> </w:t>
      </w:r>
      <w:r w:rsidRPr="006F683F">
        <w:t>however</w:t>
      </w:r>
      <w:r w:rsidRPr="006F683F">
        <w:rPr>
          <w:spacing w:val="-10"/>
        </w:rPr>
        <w:t xml:space="preserve"> </w:t>
      </w:r>
      <w:r w:rsidRPr="006F683F">
        <w:t>the</w:t>
      </w:r>
      <w:r w:rsidRPr="006F683F">
        <w:rPr>
          <w:spacing w:val="-10"/>
        </w:rPr>
        <w:t xml:space="preserve"> </w:t>
      </w:r>
      <w:r w:rsidRPr="006F683F">
        <w:t>final</w:t>
      </w:r>
      <w:r w:rsidRPr="006F683F">
        <w:rPr>
          <w:spacing w:val="-6"/>
        </w:rPr>
        <w:t xml:space="preserve"> </w:t>
      </w:r>
      <w:r w:rsidRPr="006F683F">
        <w:t>decision</w:t>
      </w:r>
      <w:r w:rsidRPr="006F683F">
        <w:rPr>
          <w:spacing w:val="-9"/>
        </w:rPr>
        <w:t xml:space="preserve"> </w:t>
      </w:r>
      <w:r w:rsidRPr="006F683F">
        <w:t>to</w:t>
      </w:r>
      <w:r w:rsidRPr="006F683F">
        <w:rPr>
          <w:spacing w:val="-6"/>
        </w:rPr>
        <w:t xml:space="preserve"> </w:t>
      </w:r>
      <w:r w:rsidRPr="006F683F">
        <w:t>remove</w:t>
      </w:r>
      <w:r w:rsidRPr="006F683F">
        <w:rPr>
          <w:spacing w:val="-8"/>
        </w:rPr>
        <w:t xml:space="preserve"> </w:t>
      </w:r>
      <w:r w:rsidRPr="006F683F">
        <w:t>a</w:t>
      </w:r>
      <w:r w:rsidRPr="006F683F">
        <w:rPr>
          <w:spacing w:val="-13"/>
        </w:rPr>
        <w:t xml:space="preserve"> </w:t>
      </w:r>
      <w:r w:rsidRPr="006F683F">
        <w:t>Board member</w:t>
      </w:r>
      <w:r w:rsidRPr="006F683F">
        <w:rPr>
          <w:spacing w:val="-6"/>
        </w:rPr>
        <w:t xml:space="preserve"> </w:t>
      </w:r>
      <w:r w:rsidRPr="006F683F">
        <w:t>from</w:t>
      </w:r>
      <w:r w:rsidRPr="006F683F">
        <w:rPr>
          <w:spacing w:val="-7"/>
        </w:rPr>
        <w:t xml:space="preserve"> </w:t>
      </w:r>
      <w:r w:rsidRPr="006F683F">
        <w:t>their</w:t>
      </w:r>
      <w:r w:rsidRPr="006F683F">
        <w:rPr>
          <w:spacing w:val="-6"/>
        </w:rPr>
        <w:t xml:space="preserve"> </w:t>
      </w:r>
      <w:r w:rsidRPr="006F683F">
        <w:t>position</w:t>
      </w:r>
      <w:r w:rsidRPr="006F683F">
        <w:rPr>
          <w:spacing w:val="-2"/>
        </w:rPr>
        <w:t xml:space="preserve"> </w:t>
      </w:r>
      <w:r w:rsidRPr="006F683F">
        <w:t>shall</w:t>
      </w:r>
      <w:r w:rsidRPr="006F683F">
        <w:rPr>
          <w:spacing w:val="-4"/>
        </w:rPr>
        <w:t xml:space="preserve"> </w:t>
      </w:r>
      <w:r w:rsidRPr="006F683F">
        <w:t>be</w:t>
      </w:r>
      <w:r w:rsidRPr="006F683F">
        <w:rPr>
          <w:spacing w:val="-8"/>
        </w:rPr>
        <w:t xml:space="preserve"> </w:t>
      </w:r>
      <w:r w:rsidRPr="006F683F">
        <w:t>done</w:t>
      </w:r>
      <w:r w:rsidRPr="006F683F">
        <w:rPr>
          <w:spacing w:val="-8"/>
        </w:rPr>
        <w:t xml:space="preserve"> </w:t>
      </w:r>
      <w:r w:rsidRPr="006F683F">
        <w:t>by</w:t>
      </w:r>
      <w:r w:rsidRPr="006F683F">
        <w:rPr>
          <w:spacing w:val="-14"/>
        </w:rPr>
        <w:t xml:space="preserve"> </w:t>
      </w:r>
      <w:r w:rsidRPr="006F683F">
        <w:t>a</w:t>
      </w:r>
      <w:r w:rsidRPr="006F683F">
        <w:rPr>
          <w:spacing w:val="-8"/>
        </w:rPr>
        <w:t xml:space="preserve"> </w:t>
      </w:r>
      <w:r w:rsidRPr="006F683F">
        <w:t>majority</w:t>
      </w:r>
      <w:r w:rsidRPr="006F683F">
        <w:rPr>
          <w:spacing w:val="-14"/>
        </w:rPr>
        <w:t xml:space="preserve"> </w:t>
      </w:r>
      <w:r w:rsidRPr="006F683F">
        <w:t>vote</w:t>
      </w:r>
      <w:r w:rsidRPr="006F683F">
        <w:rPr>
          <w:spacing w:val="-6"/>
        </w:rPr>
        <w:t xml:space="preserve"> </w:t>
      </w:r>
      <w:r w:rsidRPr="006F683F">
        <w:t>of</w:t>
      </w:r>
      <w:r w:rsidRPr="006F683F">
        <w:rPr>
          <w:spacing w:val="-6"/>
        </w:rPr>
        <w:t xml:space="preserve"> </w:t>
      </w:r>
      <w:r w:rsidRPr="006F683F">
        <w:t>the</w:t>
      </w:r>
      <w:r w:rsidRPr="006F683F">
        <w:rPr>
          <w:spacing w:val="-5"/>
        </w:rPr>
        <w:t xml:space="preserve"> </w:t>
      </w:r>
      <w:r w:rsidRPr="006F683F">
        <w:t>G.S.O.</w:t>
      </w:r>
    </w:p>
    <w:p w14:paraId="44ECD6D4" w14:textId="77777777" w:rsidR="007C7BED" w:rsidRPr="006F683F" w:rsidRDefault="007C7BED" w:rsidP="009014DA">
      <w:pPr>
        <w:tabs>
          <w:tab w:val="left" w:pos="8730"/>
        </w:tabs>
        <w:spacing w:before="6"/>
        <w:ind w:left="540" w:right="450"/>
        <w:jc w:val="both"/>
        <w:rPr>
          <w:rFonts w:ascii="Times New Roman" w:eastAsia="Times New Roman" w:hAnsi="Times New Roman"/>
          <w:sz w:val="24"/>
          <w:szCs w:val="24"/>
        </w:rPr>
      </w:pPr>
    </w:p>
    <w:p w14:paraId="4CFA64F2" w14:textId="77777777" w:rsidR="007C7BED" w:rsidRPr="006F683F" w:rsidRDefault="00432B11" w:rsidP="009014DA">
      <w:pPr>
        <w:pStyle w:val="BodyText"/>
        <w:tabs>
          <w:tab w:val="left" w:pos="8730"/>
        </w:tabs>
        <w:spacing w:line="266" w:lineRule="exact"/>
        <w:ind w:left="540" w:right="450"/>
        <w:jc w:val="both"/>
      </w:pPr>
      <w:r w:rsidRPr="006F683F">
        <w:rPr>
          <w:spacing w:val="-3"/>
        </w:rPr>
        <w:lastRenderedPageBreak/>
        <w:t>If</w:t>
      </w:r>
      <w:r w:rsidRPr="006F683F">
        <w:rPr>
          <w:spacing w:val="-11"/>
        </w:rPr>
        <w:t xml:space="preserve"> </w:t>
      </w:r>
      <w:r w:rsidRPr="006F683F">
        <w:t>the</w:t>
      </w:r>
      <w:r w:rsidRPr="006F683F">
        <w:rPr>
          <w:spacing w:val="-7"/>
        </w:rPr>
        <w:t xml:space="preserve"> </w:t>
      </w:r>
      <w:r w:rsidRPr="006F683F">
        <w:t>G.S.O.</w:t>
      </w:r>
      <w:r w:rsidRPr="006F683F">
        <w:rPr>
          <w:spacing w:val="-6"/>
        </w:rPr>
        <w:t xml:space="preserve"> </w:t>
      </w:r>
      <w:r w:rsidRPr="006F683F">
        <w:t>votes</w:t>
      </w:r>
      <w:r w:rsidRPr="006F683F">
        <w:rPr>
          <w:spacing w:val="-6"/>
        </w:rPr>
        <w:t xml:space="preserve"> </w:t>
      </w:r>
      <w:r w:rsidRPr="006F683F">
        <w:t>to</w:t>
      </w:r>
      <w:r w:rsidRPr="006F683F">
        <w:rPr>
          <w:spacing w:val="-6"/>
        </w:rPr>
        <w:t xml:space="preserve"> </w:t>
      </w:r>
      <w:r w:rsidRPr="006F683F">
        <w:t>remove</w:t>
      </w:r>
      <w:r w:rsidRPr="006F683F">
        <w:rPr>
          <w:spacing w:val="-9"/>
        </w:rPr>
        <w:t xml:space="preserve"> </w:t>
      </w:r>
      <w:r w:rsidRPr="006F683F">
        <w:t>a</w:t>
      </w:r>
      <w:r w:rsidRPr="006F683F">
        <w:rPr>
          <w:spacing w:val="-9"/>
        </w:rPr>
        <w:t xml:space="preserve"> </w:t>
      </w:r>
      <w:r w:rsidRPr="006F683F">
        <w:t>Board</w:t>
      </w:r>
      <w:r w:rsidRPr="006F683F">
        <w:rPr>
          <w:spacing w:val="-8"/>
        </w:rPr>
        <w:t xml:space="preserve"> </w:t>
      </w:r>
      <w:r w:rsidRPr="006F683F">
        <w:t>member,</w:t>
      </w:r>
      <w:r w:rsidRPr="006F683F">
        <w:rPr>
          <w:spacing w:val="-6"/>
        </w:rPr>
        <w:t xml:space="preserve"> </w:t>
      </w:r>
      <w:r w:rsidRPr="006F683F">
        <w:t>the</w:t>
      </w:r>
      <w:r w:rsidRPr="006F683F">
        <w:rPr>
          <w:spacing w:val="-7"/>
        </w:rPr>
        <w:t xml:space="preserve"> </w:t>
      </w:r>
      <w:r w:rsidRPr="006F683F">
        <w:t>Board</w:t>
      </w:r>
      <w:r w:rsidRPr="006F683F">
        <w:rPr>
          <w:spacing w:val="-8"/>
        </w:rPr>
        <w:t xml:space="preserve"> </w:t>
      </w:r>
      <w:r w:rsidRPr="006F683F">
        <w:t>Chairperson</w:t>
      </w:r>
      <w:r w:rsidRPr="006F683F">
        <w:rPr>
          <w:spacing w:val="-6"/>
        </w:rPr>
        <w:t xml:space="preserve"> </w:t>
      </w:r>
      <w:r w:rsidRPr="006F683F">
        <w:t>or</w:t>
      </w:r>
      <w:r w:rsidRPr="006F683F">
        <w:rPr>
          <w:spacing w:val="-9"/>
        </w:rPr>
        <w:t xml:space="preserve"> </w:t>
      </w:r>
      <w:r w:rsidRPr="006F683F">
        <w:t>Vice- chairperson</w:t>
      </w:r>
      <w:r w:rsidRPr="006F683F">
        <w:rPr>
          <w:spacing w:val="-10"/>
        </w:rPr>
        <w:t xml:space="preserve"> </w:t>
      </w:r>
      <w:r w:rsidRPr="006F683F">
        <w:t>must</w:t>
      </w:r>
      <w:r w:rsidRPr="006F683F">
        <w:rPr>
          <w:spacing w:val="-9"/>
        </w:rPr>
        <w:t xml:space="preserve"> </w:t>
      </w:r>
      <w:r w:rsidRPr="006F683F">
        <w:t>then</w:t>
      </w:r>
      <w:r w:rsidRPr="006F683F">
        <w:rPr>
          <w:spacing w:val="-10"/>
        </w:rPr>
        <w:t xml:space="preserve"> </w:t>
      </w:r>
      <w:r w:rsidRPr="006F683F">
        <w:t>declare</w:t>
      </w:r>
      <w:r w:rsidRPr="006F683F">
        <w:rPr>
          <w:spacing w:val="-13"/>
        </w:rPr>
        <w:t xml:space="preserve"> </w:t>
      </w:r>
      <w:r w:rsidRPr="006F683F">
        <w:t>the</w:t>
      </w:r>
      <w:r w:rsidRPr="006F683F">
        <w:rPr>
          <w:spacing w:val="-13"/>
        </w:rPr>
        <w:t xml:space="preserve"> </w:t>
      </w:r>
      <w:r w:rsidRPr="006F683F">
        <w:t>position</w:t>
      </w:r>
      <w:r w:rsidRPr="006F683F">
        <w:rPr>
          <w:spacing w:val="-10"/>
        </w:rPr>
        <w:t xml:space="preserve"> </w:t>
      </w:r>
      <w:r w:rsidRPr="006F683F">
        <w:t>vacant.</w:t>
      </w:r>
    </w:p>
    <w:p w14:paraId="3CFF8144" w14:textId="77777777" w:rsidR="007C7BED" w:rsidRPr="006F683F" w:rsidRDefault="007C7BED" w:rsidP="009014DA">
      <w:pPr>
        <w:tabs>
          <w:tab w:val="left" w:pos="8730"/>
        </w:tabs>
        <w:spacing w:before="11"/>
        <w:ind w:left="540" w:right="450"/>
        <w:jc w:val="both"/>
        <w:rPr>
          <w:rFonts w:ascii="Times New Roman" w:eastAsia="Times New Roman" w:hAnsi="Times New Roman"/>
          <w:sz w:val="24"/>
          <w:szCs w:val="24"/>
        </w:rPr>
      </w:pPr>
    </w:p>
    <w:p w14:paraId="310ED004" w14:textId="77777777" w:rsidR="007C7BED" w:rsidRPr="006F683F" w:rsidRDefault="00432B11" w:rsidP="009014DA">
      <w:pPr>
        <w:pStyle w:val="BodyText"/>
        <w:tabs>
          <w:tab w:val="left" w:pos="8730"/>
        </w:tabs>
        <w:spacing w:line="266" w:lineRule="exact"/>
        <w:ind w:left="540" w:right="450"/>
        <w:jc w:val="both"/>
      </w:pPr>
      <w:r w:rsidRPr="006F683F">
        <w:t>All</w:t>
      </w:r>
      <w:r w:rsidRPr="006F683F">
        <w:rPr>
          <w:spacing w:val="-9"/>
        </w:rPr>
        <w:t xml:space="preserve"> </w:t>
      </w:r>
      <w:r w:rsidRPr="006F683F">
        <w:t>Executive</w:t>
      </w:r>
      <w:r w:rsidRPr="006F683F">
        <w:rPr>
          <w:spacing w:val="-8"/>
        </w:rPr>
        <w:t xml:space="preserve"> </w:t>
      </w:r>
      <w:r w:rsidRPr="006F683F">
        <w:t>Board</w:t>
      </w:r>
      <w:r w:rsidRPr="006F683F">
        <w:rPr>
          <w:spacing w:val="-9"/>
        </w:rPr>
        <w:t xml:space="preserve"> </w:t>
      </w:r>
      <w:r w:rsidRPr="006F683F">
        <w:t>position</w:t>
      </w:r>
      <w:r w:rsidRPr="006F683F">
        <w:rPr>
          <w:spacing w:val="-7"/>
        </w:rPr>
        <w:t xml:space="preserve"> </w:t>
      </w:r>
      <w:r w:rsidRPr="006F683F">
        <w:t>vacancies</w:t>
      </w:r>
      <w:r w:rsidRPr="006F683F">
        <w:rPr>
          <w:spacing w:val="-9"/>
        </w:rPr>
        <w:t xml:space="preserve"> </w:t>
      </w:r>
      <w:r w:rsidRPr="006F683F">
        <w:t>will</w:t>
      </w:r>
      <w:r w:rsidRPr="006F683F">
        <w:rPr>
          <w:spacing w:val="-4"/>
        </w:rPr>
        <w:t xml:space="preserve"> </w:t>
      </w:r>
      <w:r w:rsidRPr="006F683F">
        <w:t>be</w:t>
      </w:r>
      <w:r w:rsidRPr="006F683F">
        <w:rPr>
          <w:spacing w:val="-10"/>
        </w:rPr>
        <w:t xml:space="preserve"> </w:t>
      </w:r>
      <w:r w:rsidRPr="006F683F">
        <w:t>handled</w:t>
      </w:r>
      <w:r w:rsidRPr="006F683F">
        <w:rPr>
          <w:spacing w:val="-9"/>
        </w:rPr>
        <w:t xml:space="preserve"> </w:t>
      </w:r>
      <w:r w:rsidRPr="006F683F">
        <w:t>by</w:t>
      </w:r>
      <w:r w:rsidRPr="006F683F">
        <w:rPr>
          <w:spacing w:val="-18"/>
        </w:rPr>
        <w:t xml:space="preserve"> </w:t>
      </w:r>
      <w:r w:rsidRPr="006F683F">
        <w:t>the</w:t>
      </w:r>
      <w:r w:rsidRPr="006F683F">
        <w:rPr>
          <w:spacing w:val="-10"/>
        </w:rPr>
        <w:t xml:space="preserve"> </w:t>
      </w:r>
      <w:r w:rsidRPr="006F683F">
        <w:t>Vice</w:t>
      </w:r>
      <w:r w:rsidRPr="006F683F">
        <w:rPr>
          <w:spacing w:val="-10"/>
        </w:rPr>
        <w:t xml:space="preserve"> </w:t>
      </w:r>
      <w:r w:rsidRPr="006F683F">
        <w:t>Chairperson for a temporary replacement until the next G.S.O. meeting, at which time nominations</w:t>
      </w:r>
      <w:r w:rsidRPr="006F683F">
        <w:rPr>
          <w:spacing w:val="-6"/>
        </w:rPr>
        <w:t xml:space="preserve"> </w:t>
      </w:r>
      <w:r w:rsidRPr="006F683F">
        <w:t>must</w:t>
      </w:r>
      <w:r w:rsidRPr="006F683F">
        <w:rPr>
          <w:spacing w:val="-5"/>
        </w:rPr>
        <w:t xml:space="preserve"> </w:t>
      </w:r>
      <w:r w:rsidRPr="006F683F">
        <w:t>be</w:t>
      </w:r>
      <w:r w:rsidRPr="006F683F">
        <w:rPr>
          <w:spacing w:val="-9"/>
        </w:rPr>
        <w:t xml:space="preserve"> </w:t>
      </w:r>
      <w:r w:rsidRPr="006F683F">
        <w:t>held</w:t>
      </w:r>
      <w:r w:rsidRPr="006F683F">
        <w:rPr>
          <w:spacing w:val="-8"/>
        </w:rPr>
        <w:t xml:space="preserve"> </w:t>
      </w:r>
      <w:r w:rsidRPr="006F683F">
        <w:t>to</w:t>
      </w:r>
      <w:r w:rsidRPr="006F683F">
        <w:rPr>
          <w:spacing w:val="-6"/>
        </w:rPr>
        <w:t xml:space="preserve"> </w:t>
      </w:r>
      <w:r w:rsidRPr="006F683F">
        <w:t>fill</w:t>
      </w:r>
      <w:r w:rsidRPr="006F683F">
        <w:rPr>
          <w:spacing w:val="-8"/>
        </w:rPr>
        <w:t xml:space="preserve"> </w:t>
      </w:r>
      <w:r w:rsidRPr="006F683F">
        <w:t>the</w:t>
      </w:r>
      <w:r w:rsidRPr="006F683F">
        <w:rPr>
          <w:spacing w:val="-7"/>
        </w:rPr>
        <w:t xml:space="preserve"> </w:t>
      </w:r>
      <w:r w:rsidRPr="006F683F">
        <w:t>vacancy</w:t>
      </w:r>
      <w:r w:rsidRPr="006F683F">
        <w:rPr>
          <w:spacing w:val="-17"/>
        </w:rPr>
        <w:t xml:space="preserve"> </w:t>
      </w:r>
      <w:r w:rsidRPr="006F683F">
        <w:t>from</w:t>
      </w:r>
      <w:r w:rsidRPr="006F683F">
        <w:rPr>
          <w:spacing w:val="-5"/>
        </w:rPr>
        <w:t xml:space="preserve"> </w:t>
      </w:r>
      <w:r w:rsidRPr="006F683F">
        <w:t>the</w:t>
      </w:r>
      <w:r w:rsidRPr="006F683F">
        <w:rPr>
          <w:spacing w:val="-7"/>
        </w:rPr>
        <w:t xml:space="preserve"> </w:t>
      </w:r>
      <w:r w:rsidRPr="006F683F">
        <w:t>G.S.O.</w:t>
      </w:r>
      <w:r w:rsidRPr="006F683F">
        <w:rPr>
          <w:spacing w:val="-9"/>
        </w:rPr>
        <w:t xml:space="preserve"> </w:t>
      </w:r>
      <w:r w:rsidRPr="006F683F">
        <w:t>floor.</w:t>
      </w:r>
    </w:p>
    <w:p w14:paraId="204EF9C7"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0D11658" w14:textId="77777777" w:rsidR="007C7BED" w:rsidRDefault="00432B11" w:rsidP="009014DA">
      <w:pPr>
        <w:pStyle w:val="BodyText"/>
        <w:tabs>
          <w:tab w:val="left" w:pos="8730"/>
        </w:tabs>
        <w:spacing w:line="230" w:lineRule="auto"/>
        <w:ind w:left="540" w:right="450"/>
        <w:jc w:val="both"/>
      </w:pPr>
      <w:r w:rsidRPr="006F683F">
        <w:t>A person elected to fill a vacancy as provided for in this section, shall hold</w:t>
      </w:r>
      <w:r w:rsidRPr="006F683F">
        <w:rPr>
          <w:spacing w:val="-33"/>
        </w:rPr>
        <w:t xml:space="preserve"> </w:t>
      </w:r>
      <w:r w:rsidRPr="006F683F">
        <w:t>that position until the next regularly scheduled election for Board positions, or</w:t>
      </w:r>
      <w:r w:rsidRPr="006F683F">
        <w:rPr>
          <w:spacing w:val="-33"/>
        </w:rPr>
        <w:t xml:space="preserve"> </w:t>
      </w:r>
      <w:r w:rsidRPr="006F683F">
        <w:t>until their removal from the Board, as provided for in this section, whichever comes first.</w:t>
      </w:r>
    </w:p>
    <w:p w14:paraId="4052F9A6" w14:textId="77777777" w:rsidR="004801A6" w:rsidRPr="006F683F" w:rsidRDefault="004801A6" w:rsidP="009014DA">
      <w:pPr>
        <w:pStyle w:val="BodyText"/>
        <w:tabs>
          <w:tab w:val="left" w:pos="8730"/>
        </w:tabs>
        <w:spacing w:line="230" w:lineRule="auto"/>
        <w:ind w:left="540" w:right="450"/>
        <w:jc w:val="both"/>
      </w:pPr>
    </w:p>
    <w:p w14:paraId="4A401A50" w14:textId="77777777" w:rsidR="007C7BED" w:rsidRPr="006F683F" w:rsidRDefault="00432B11" w:rsidP="009014DA">
      <w:pPr>
        <w:pStyle w:val="Heading2"/>
        <w:tabs>
          <w:tab w:val="left" w:pos="8730"/>
        </w:tabs>
        <w:spacing w:before="50"/>
        <w:ind w:left="540" w:right="450"/>
        <w:jc w:val="both"/>
        <w:rPr>
          <w:b w:val="0"/>
          <w:bCs w:val="0"/>
        </w:rPr>
      </w:pPr>
      <w:bookmarkStart w:id="69" w:name="_Toc471976229"/>
      <w:bookmarkStart w:id="70" w:name="_Toc471976500"/>
      <w:bookmarkStart w:id="71" w:name="_Toc471986454"/>
      <w:r w:rsidRPr="006F683F">
        <w:t>SECTION 11 - NOMINATIONS AND</w:t>
      </w:r>
      <w:r w:rsidRPr="006F683F">
        <w:rPr>
          <w:spacing w:val="-35"/>
        </w:rPr>
        <w:t xml:space="preserve"> </w:t>
      </w:r>
      <w:r w:rsidRPr="006F683F">
        <w:t>ELECTIONS</w:t>
      </w:r>
      <w:bookmarkEnd w:id="69"/>
      <w:bookmarkEnd w:id="70"/>
      <w:bookmarkEnd w:id="71"/>
    </w:p>
    <w:p w14:paraId="183E5412" w14:textId="77777777" w:rsidR="007C7BED" w:rsidRPr="006F683F" w:rsidRDefault="007C7BED" w:rsidP="00321DA5">
      <w:pPr>
        <w:tabs>
          <w:tab w:val="left" w:pos="8730"/>
        </w:tabs>
        <w:spacing w:before="1"/>
        <w:ind w:right="450"/>
        <w:jc w:val="both"/>
        <w:rPr>
          <w:rFonts w:ascii="Times New Roman" w:eastAsia="Times New Roman" w:hAnsi="Times New Roman"/>
          <w:b/>
          <w:bCs/>
          <w:sz w:val="24"/>
          <w:szCs w:val="24"/>
        </w:rPr>
      </w:pPr>
    </w:p>
    <w:p w14:paraId="2A2BE452" w14:textId="77777777" w:rsidR="007C7BED" w:rsidRPr="006F683F" w:rsidRDefault="00432B11" w:rsidP="009014DA">
      <w:pPr>
        <w:tabs>
          <w:tab w:val="left" w:pos="8730"/>
        </w:tabs>
        <w:ind w:left="540" w:right="450"/>
        <w:jc w:val="both"/>
        <w:rPr>
          <w:rFonts w:ascii="Times New Roman" w:eastAsia="Times New Roman" w:hAnsi="Times New Roman"/>
          <w:sz w:val="24"/>
          <w:szCs w:val="24"/>
        </w:rPr>
      </w:pPr>
      <w:r w:rsidRPr="006F683F">
        <w:rPr>
          <w:rFonts w:ascii="Times New Roman" w:hAnsi="Times New Roman"/>
          <w:b/>
          <w:sz w:val="24"/>
          <w:szCs w:val="24"/>
        </w:rPr>
        <w:t>A.</w:t>
      </w:r>
      <w:r w:rsidRPr="006F683F">
        <w:rPr>
          <w:rFonts w:ascii="Times New Roman" w:hAnsi="Times New Roman"/>
          <w:b/>
          <w:spacing w:val="47"/>
          <w:sz w:val="24"/>
          <w:szCs w:val="24"/>
        </w:rPr>
        <w:t xml:space="preserve"> </w:t>
      </w:r>
      <w:r w:rsidRPr="006F683F">
        <w:rPr>
          <w:rFonts w:ascii="Times New Roman" w:hAnsi="Times New Roman"/>
          <w:b/>
          <w:sz w:val="24"/>
          <w:szCs w:val="24"/>
        </w:rPr>
        <w:t>NOMINATIONS:</w:t>
      </w:r>
    </w:p>
    <w:p w14:paraId="70E2F6F3"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4E28CE53" w14:textId="77777777" w:rsidR="007C7BED" w:rsidRPr="006F683F" w:rsidRDefault="00A07C03" w:rsidP="00AC5F3D">
      <w:pPr>
        <w:pStyle w:val="BodyText"/>
        <w:tabs>
          <w:tab w:val="left" w:pos="8730"/>
        </w:tabs>
        <w:spacing w:line="264" w:lineRule="exact"/>
        <w:ind w:right="450" w:hanging="432"/>
        <w:jc w:val="both"/>
      </w:pPr>
      <w:r w:rsidRPr="006F683F">
        <w:t xml:space="preserve">1.)  </w:t>
      </w:r>
      <w:r w:rsidR="00432B11" w:rsidRPr="006F683F">
        <w:t>Nominations for Board positions shall be held at the G.S.O. meeting in</w:t>
      </w:r>
      <w:r w:rsidR="00432B11" w:rsidRPr="006F683F">
        <w:rPr>
          <w:spacing w:val="-25"/>
        </w:rPr>
        <w:t xml:space="preserve"> </w:t>
      </w:r>
      <w:r w:rsidRPr="006F683F">
        <w:t xml:space="preserve">the </w:t>
      </w:r>
      <w:r w:rsidR="00432B11" w:rsidRPr="006F683F">
        <w:t>month of October. The positions that nominations shall be held for</w:t>
      </w:r>
      <w:r w:rsidR="00432B11" w:rsidRPr="006F683F">
        <w:rPr>
          <w:spacing w:val="-16"/>
        </w:rPr>
        <w:t xml:space="preserve"> </w:t>
      </w:r>
      <w:r w:rsidR="00432B11" w:rsidRPr="006F683F">
        <w:t>are:</w:t>
      </w:r>
    </w:p>
    <w:p w14:paraId="0E801E59" w14:textId="77777777" w:rsidR="007C7BED" w:rsidRPr="006F683F" w:rsidRDefault="007C7BED" w:rsidP="00AC5F3D">
      <w:pPr>
        <w:tabs>
          <w:tab w:val="left" w:pos="8730"/>
        </w:tabs>
        <w:spacing w:before="7"/>
        <w:ind w:left="1162" w:right="450" w:hanging="432"/>
        <w:jc w:val="both"/>
        <w:rPr>
          <w:rFonts w:ascii="Times New Roman" w:eastAsia="Times New Roman" w:hAnsi="Times New Roman"/>
          <w:sz w:val="24"/>
          <w:szCs w:val="24"/>
        </w:rPr>
      </w:pPr>
    </w:p>
    <w:p w14:paraId="6418E7CA" w14:textId="77777777" w:rsidR="007C7BED" w:rsidRPr="006F683F" w:rsidRDefault="00A07C03" w:rsidP="00AC5F3D">
      <w:pPr>
        <w:pStyle w:val="BodyText"/>
        <w:tabs>
          <w:tab w:val="left" w:pos="8730"/>
        </w:tabs>
        <w:ind w:right="450" w:hanging="432"/>
        <w:jc w:val="both"/>
      </w:pPr>
      <w:r w:rsidRPr="006F683F">
        <w:t>2.)</w:t>
      </w:r>
      <w:r w:rsidR="00432B11" w:rsidRPr="006F683F">
        <w:t xml:space="preserve"> </w:t>
      </w:r>
      <w:r w:rsidRPr="006F683F">
        <w:t xml:space="preserve"> </w:t>
      </w:r>
      <w:r w:rsidR="00432B11" w:rsidRPr="006F683F">
        <w:t>Board</w:t>
      </w:r>
      <w:r w:rsidR="00432B11" w:rsidRPr="006F683F">
        <w:rPr>
          <w:spacing w:val="-35"/>
        </w:rPr>
        <w:t xml:space="preserve"> </w:t>
      </w:r>
      <w:r w:rsidR="00432B11" w:rsidRPr="006F683F">
        <w:t>Treasurer</w:t>
      </w:r>
    </w:p>
    <w:p w14:paraId="2A8117B6" w14:textId="77777777" w:rsidR="007C7BED" w:rsidRPr="006F683F" w:rsidRDefault="007C7BED" w:rsidP="00AC5F3D">
      <w:pPr>
        <w:tabs>
          <w:tab w:val="left" w:pos="8730"/>
        </w:tabs>
        <w:spacing w:before="6"/>
        <w:ind w:left="1162" w:right="450" w:hanging="432"/>
        <w:jc w:val="both"/>
        <w:rPr>
          <w:rFonts w:ascii="Times New Roman" w:eastAsia="Times New Roman" w:hAnsi="Times New Roman"/>
          <w:sz w:val="24"/>
          <w:szCs w:val="24"/>
        </w:rPr>
      </w:pPr>
    </w:p>
    <w:p w14:paraId="3577671A" w14:textId="77777777" w:rsidR="009509F4" w:rsidRDefault="00A07C03" w:rsidP="00AC5F3D">
      <w:pPr>
        <w:pStyle w:val="BodyText"/>
        <w:tabs>
          <w:tab w:val="left" w:pos="1080"/>
          <w:tab w:val="left" w:pos="8730"/>
        </w:tabs>
        <w:spacing w:line="460" w:lineRule="auto"/>
        <w:ind w:right="450" w:hanging="432"/>
        <w:jc w:val="both"/>
      </w:pPr>
      <w:r w:rsidRPr="006F683F">
        <w:t>3.</w:t>
      </w:r>
      <w:r w:rsidR="00AC5F3D">
        <w:t xml:space="preserve">)  </w:t>
      </w:r>
      <w:r w:rsidR="00367755" w:rsidRPr="006F683F">
        <w:t>Board</w:t>
      </w:r>
      <w:r w:rsidRPr="006F683F">
        <w:t xml:space="preserve"> Alternate Tr</w:t>
      </w:r>
      <w:r w:rsidR="009509F4">
        <w:t>easurer</w:t>
      </w:r>
    </w:p>
    <w:p w14:paraId="40BB1CF3" w14:textId="77777777" w:rsidR="007C7BED" w:rsidRPr="006F683F" w:rsidRDefault="00A07C03" w:rsidP="00AC5F3D">
      <w:pPr>
        <w:pStyle w:val="BodyText"/>
        <w:tabs>
          <w:tab w:val="left" w:pos="1080"/>
          <w:tab w:val="left" w:pos="8730"/>
        </w:tabs>
        <w:spacing w:line="460" w:lineRule="auto"/>
        <w:ind w:right="450" w:hanging="432"/>
        <w:jc w:val="both"/>
      </w:pPr>
      <w:r w:rsidRPr="006F683F">
        <w:t xml:space="preserve">4.)  </w:t>
      </w:r>
      <w:r w:rsidR="00432B11" w:rsidRPr="006F683F">
        <w:t>Board</w:t>
      </w:r>
      <w:r w:rsidR="00432B11" w:rsidRPr="006F683F">
        <w:rPr>
          <w:spacing w:val="-33"/>
        </w:rPr>
        <w:t xml:space="preserve"> </w:t>
      </w:r>
      <w:r w:rsidR="00432B11" w:rsidRPr="006F683F">
        <w:t>Secretary</w:t>
      </w:r>
    </w:p>
    <w:p w14:paraId="65525B36" w14:textId="77777777" w:rsidR="007C7BED" w:rsidRPr="006F683F" w:rsidRDefault="00A07C03" w:rsidP="00AC5F3D">
      <w:pPr>
        <w:pStyle w:val="BodyText"/>
        <w:tabs>
          <w:tab w:val="left" w:pos="8730"/>
        </w:tabs>
        <w:spacing w:before="20"/>
        <w:ind w:right="450" w:hanging="432"/>
        <w:jc w:val="both"/>
      </w:pPr>
      <w:r w:rsidRPr="006F683F">
        <w:t>5.)</w:t>
      </w:r>
      <w:r w:rsidR="00432B11" w:rsidRPr="006F683F">
        <w:t xml:space="preserve"> </w:t>
      </w:r>
      <w:r w:rsidRPr="006F683F">
        <w:t xml:space="preserve"> </w:t>
      </w:r>
      <w:r w:rsidR="00432B11" w:rsidRPr="006F683F">
        <w:t>Board</w:t>
      </w:r>
      <w:r w:rsidR="00432B11" w:rsidRPr="006F683F">
        <w:rPr>
          <w:spacing w:val="18"/>
        </w:rPr>
        <w:t xml:space="preserve"> </w:t>
      </w:r>
      <w:r w:rsidR="00432B11" w:rsidRPr="006F683F">
        <w:t>Vice-chairperson</w:t>
      </w:r>
    </w:p>
    <w:p w14:paraId="238204A7" w14:textId="77777777" w:rsidR="007C7BED" w:rsidRPr="006F683F" w:rsidRDefault="007C7BED" w:rsidP="00AC5F3D">
      <w:pPr>
        <w:tabs>
          <w:tab w:val="left" w:pos="8730"/>
        </w:tabs>
        <w:spacing w:before="4"/>
        <w:ind w:left="1162" w:right="450" w:hanging="432"/>
        <w:jc w:val="both"/>
        <w:rPr>
          <w:rFonts w:ascii="Times New Roman" w:eastAsia="Times New Roman" w:hAnsi="Times New Roman"/>
          <w:sz w:val="24"/>
          <w:szCs w:val="24"/>
        </w:rPr>
      </w:pPr>
    </w:p>
    <w:p w14:paraId="4DF952EF" w14:textId="77777777" w:rsidR="009509F4" w:rsidRDefault="00432B11" w:rsidP="009014DA">
      <w:pPr>
        <w:pStyle w:val="BodyText"/>
        <w:tabs>
          <w:tab w:val="left" w:pos="8730"/>
        </w:tabs>
        <w:spacing w:line="463" w:lineRule="auto"/>
        <w:ind w:left="540" w:right="450"/>
        <w:jc w:val="both"/>
      </w:pPr>
      <w:r w:rsidRPr="006F683F">
        <w:t>Additionally,</w:t>
      </w:r>
      <w:r w:rsidRPr="006F683F">
        <w:rPr>
          <w:spacing w:val="-14"/>
        </w:rPr>
        <w:t xml:space="preserve"> </w:t>
      </w:r>
      <w:r w:rsidRPr="006F683F">
        <w:t>nominations</w:t>
      </w:r>
      <w:r w:rsidRPr="006F683F">
        <w:rPr>
          <w:spacing w:val="-12"/>
        </w:rPr>
        <w:t xml:space="preserve"> </w:t>
      </w:r>
      <w:r w:rsidRPr="006F683F">
        <w:t>shall</w:t>
      </w:r>
      <w:r w:rsidRPr="006F683F">
        <w:rPr>
          <w:spacing w:val="-9"/>
        </w:rPr>
        <w:t xml:space="preserve"> </w:t>
      </w:r>
      <w:r w:rsidRPr="006F683F">
        <w:t>be</w:t>
      </w:r>
      <w:r w:rsidRPr="006F683F">
        <w:rPr>
          <w:spacing w:val="-15"/>
        </w:rPr>
        <w:t xml:space="preserve"> </w:t>
      </w:r>
      <w:r w:rsidRPr="006F683F">
        <w:t>accepted</w:t>
      </w:r>
      <w:r w:rsidRPr="006F683F">
        <w:rPr>
          <w:spacing w:val="-12"/>
        </w:rPr>
        <w:t xml:space="preserve"> </w:t>
      </w:r>
      <w:r w:rsidRPr="006F683F">
        <w:t>for</w:t>
      </w:r>
      <w:r w:rsidRPr="006F683F">
        <w:rPr>
          <w:spacing w:val="-13"/>
        </w:rPr>
        <w:t xml:space="preserve"> </w:t>
      </w:r>
      <w:r w:rsidRPr="006F683F">
        <w:t>Office</w:t>
      </w:r>
      <w:r w:rsidRPr="006F683F">
        <w:rPr>
          <w:spacing w:val="-15"/>
        </w:rPr>
        <w:t xml:space="preserve"> </w:t>
      </w:r>
      <w:r w:rsidR="009509F4">
        <w:t>Manager.</w:t>
      </w:r>
    </w:p>
    <w:p w14:paraId="70EF739D" w14:textId="77777777" w:rsidR="007C7BED" w:rsidRPr="006F683F" w:rsidRDefault="00432B11" w:rsidP="009014DA">
      <w:pPr>
        <w:pStyle w:val="BodyText"/>
        <w:tabs>
          <w:tab w:val="left" w:pos="8730"/>
        </w:tabs>
        <w:spacing w:line="463" w:lineRule="auto"/>
        <w:ind w:left="540" w:right="450"/>
        <w:jc w:val="both"/>
      </w:pPr>
      <w:r w:rsidRPr="006F683F">
        <w:t>The</w:t>
      </w:r>
      <w:r w:rsidRPr="006F683F">
        <w:rPr>
          <w:spacing w:val="-13"/>
        </w:rPr>
        <w:t xml:space="preserve"> </w:t>
      </w:r>
      <w:r w:rsidRPr="006F683F">
        <w:t>nomination</w:t>
      </w:r>
      <w:r w:rsidRPr="006F683F">
        <w:rPr>
          <w:spacing w:val="-10"/>
        </w:rPr>
        <w:t xml:space="preserve"> </w:t>
      </w:r>
      <w:r w:rsidRPr="006F683F">
        <w:t>process</w:t>
      </w:r>
      <w:r w:rsidRPr="006F683F">
        <w:rPr>
          <w:spacing w:val="-10"/>
        </w:rPr>
        <w:t xml:space="preserve"> </w:t>
      </w:r>
      <w:r w:rsidRPr="006F683F">
        <w:t>shall</w:t>
      </w:r>
      <w:r w:rsidRPr="006F683F">
        <w:rPr>
          <w:spacing w:val="-10"/>
        </w:rPr>
        <w:t xml:space="preserve"> </w:t>
      </w:r>
      <w:r w:rsidRPr="006F683F">
        <w:t>be</w:t>
      </w:r>
      <w:r w:rsidRPr="006F683F">
        <w:rPr>
          <w:spacing w:val="-13"/>
        </w:rPr>
        <w:t xml:space="preserve"> </w:t>
      </w:r>
      <w:r w:rsidRPr="006F683F">
        <w:t>performed</w:t>
      </w:r>
      <w:r w:rsidRPr="006F683F">
        <w:rPr>
          <w:spacing w:val="-10"/>
        </w:rPr>
        <w:t xml:space="preserve"> </w:t>
      </w:r>
      <w:r w:rsidRPr="006F683F">
        <w:t>as</w:t>
      </w:r>
      <w:r w:rsidRPr="006F683F">
        <w:rPr>
          <w:spacing w:val="-10"/>
        </w:rPr>
        <w:t xml:space="preserve"> </w:t>
      </w:r>
      <w:r w:rsidRPr="006F683F">
        <w:t>follows:</w:t>
      </w:r>
    </w:p>
    <w:p w14:paraId="2D33313E" w14:textId="77777777" w:rsidR="007C7BED" w:rsidRPr="006F683F" w:rsidRDefault="00432B11" w:rsidP="00E25125">
      <w:pPr>
        <w:pStyle w:val="BodyText"/>
        <w:tabs>
          <w:tab w:val="left" w:pos="8730"/>
        </w:tabs>
        <w:spacing w:before="14"/>
        <w:ind w:left="1080" w:right="450" w:hanging="360"/>
        <w:jc w:val="both"/>
      </w:pPr>
      <w:r w:rsidRPr="006F683F">
        <w:t>1.)  Roberts' Rules of Order shall be</w:t>
      </w:r>
      <w:r w:rsidRPr="006F683F">
        <w:rPr>
          <w:spacing w:val="4"/>
        </w:rPr>
        <w:t xml:space="preserve"> </w:t>
      </w:r>
      <w:r w:rsidRPr="006F683F">
        <w:t>followed.</w:t>
      </w:r>
    </w:p>
    <w:p w14:paraId="1FF4DDE2" w14:textId="77777777" w:rsidR="007C7BED" w:rsidRPr="006F683F" w:rsidRDefault="007C7BED" w:rsidP="00AC5F3D">
      <w:pPr>
        <w:tabs>
          <w:tab w:val="left" w:pos="8730"/>
        </w:tabs>
        <w:spacing w:before="4"/>
        <w:ind w:left="1170" w:right="450" w:hanging="450"/>
        <w:jc w:val="both"/>
        <w:rPr>
          <w:rFonts w:ascii="Times New Roman" w:eastAsia="Times New Roman" w:hAnsi="Times New Roman"/>
          <w:sz w:val="24"/>
          <w:szCs w:val="24"/>
        </w:rPr>
      </w:pPr>
    </w:p>
    <w:p w14:paraId="0FF0F016" w14:textId="77777777" w:rsidR="009509F4" w:rsidRDefault="00432B11" w:rsidP="00AC5F3D">
      <w:pPr>
        <w:pStyle w:val="BodyText"/>
        <w:tabs>
          <w:tab w:val="left" w:pos="8730"/>
        </w:tabs>
        <w:spacing w:line="463" w:lineRule="auto"/>
        <w:ind w:left="1170" w:right="450" w:hanging="450"/>
        <w:jc w:val="both"/>
      </w:pPr>
      <w:r w:rsidRPr="006F683F">
        <w:t xml:space="preserve">2.) </w:t>
      </w:r>
      <w:r w:rsidR="00A07C03" w:rsidRPr="006F683F">
        <w:t xml:space="preserve"> </w:t>
      </w:r>
      <w:r w:rsidRPr="006F683F">
        <w:t>The Board secretary shall read the qualifications for each</w:t>
      </w:r>
      <w:r w:rsidRPr="006F683F">
        <w:rPr>
          <w:spacing w:val="-35"/>
        </w:rPr>
        <w:t xml:space="preserve"> </w:t>
      </w:r>
      <w:r w:rsidR="009509F4">
        <w:t>position.</w:t>
      </w:r>
    </w:p>
    <w:p w14:paraId="29372C53" w14:textId="77777777" w:rsidR="007C7BED" w:rsidRPr="006F683F" w:rsidRDefault="00432B11" w:rsidP="00AC5F3D">
      <w:pPr>
        <w:pStyle w:val="BodyText"/>
        <w:tabs>
          <w:tab w:val="left" w:pos="8730"/>
        </w:tabs>
        <w:spacing w:line="463" w:lineRule="auto"/>
        <w:ind w:left="1170" w:right="450" w:hanging="450"/>
        <w:jc w:val="both"/>
      </w:pPr>
      <w:r w:rsidRPr="006F683F">
        <w:t>3.)  Nominations for each position shall be handled</w:t>
      </w:r>
      <w:r w:rsidRPr="006F683F">
        <w:rPr>
          <w:spacing w:val="-25"/>
        </w:rPr>
        <w:t xml:space="preserve"> </w:t>
      </w:r>
      <w:r w:rsidRPr="006F683F">
        <w:t>individually.</w:t>
      </w:r>
    </w:p>
    <w:p w14:paraId="44AC25B3" w14:textId="77777777" w:rsidR="007C7BED" w:rsidRPr="006F683F" w:rsidRDefault="00432B11" w:rsidP="00AC5F3D">
      <w:pPr>
        <w:pStyle w:val="BodyText"/>
        <w:tabs>
          <w:tab w:val="left" w:pos="8730"/>
        </w:tabs>
        <w:spacing w:before="14"/>
        <w:ind w:left="1170" w:right="450" w:hanging="450"/>
        <w:jc w:val="both"/>
      </w:pPr>
      <w:r w:rsidRPr="006F683F">
        <w:t>4.)  A person being nominated must be</w:t>
      </w:r>
      <w:r w:rsidRPr="006F683F">
        <w:rPr>
          <w:spacing w:val="7"/>
        </w:rPr>
        <w:t xml:space="preserve"> </w:t>
      </w:r>
      <w:r w:rsidRPr="006F683F">
        <w:t>present.</w:t>
      </w:r>
    </w:p>
    <w:p w14:paraId="1B2F0AB0" w14:textId="77777777" w:rsidR="007C7BED" w:rsidRPr="006F683F" w:rsidRDefault="007C7BED" w:rsidP="00AC5F3D">
      <w:pPr>
        <w:tabs>
          <w:tab w:val="left" w:pos="8730"/>
        </w:tabs>
        <w:spacing w:before="9"/>
        <w:ind w:left="1170" w:right="450" w:hanging="450"/>
        <w:jc w:val="both"/>
        <w:rPr>
          <w:rFonts w:ascii="Times New Roman" w:eastAsia="Times New Roman" w:hAnsi="Times New Roman"/>
          <w:sz w:val="24"/>
          <w:szCs w:val="24"/>
        </w:rPr>
      </w:pPr>
    </w:p>
    <w:p w14:paraId="76B9C06D" w14:textId="77777777" w:rsidR="007C7BED" w:rsidRPr="006F683F" w:rsidRDefault="00AC5F3D" w:rsidP="00E25125">
      <w:pPr>
        <w:pStyle w:val="BodyText"/>
        <w:tabs>
          <w:tab w:val="left" w:pos="8730"/>
        </w:tabs>
        <w:spacing w:line="266" w:lineRule="exact"/>
        <w:ind w:left="1080" w:right="450" w:hanging="360"/>
        <w:jc w:val="both"/>
      </w:pPr>
      <w:r>
        <w:t xml:space="preserve">5.) </w:t>
      </w:r>
      <w:r w:rsidR="00432B11" w:rsidRPr="006F683F">
        <w:t>Each person nominated for a position shall be given the opportunity</w:t>
      </w:r>
      <w:r w:rsidR="00432B11" w:rsidRPr="006F683F">
        <w:rPr>
          <w:spacing w:val="-31"/>
        </w:rPr>
        <w:t xml:space="preserve"> </w:t>
      </w:r>
      <w:r w:rsidR="00432B11" w:rsidRPr="006F683F">
        <w:t>to accept</w:t>
      </w:r>
      <w:r w:rsidR="00432B11" w:rsidRPr="006F683F">
        <w:rPr>
          <w:spacing w:val="-9"/>
        </w:rPr>
        <w:t xml:space="preserve"> </w:t>
      </w:r>
      <w:r w:rsidR="00432B11" w:rsidRPr="006F683F">
        <w:t>or</w:t>
      </w:r>
      <w:r w:rsidR="00432B11" w:rsidRPr="006F683F">
        <w:rPr>
          <w:spacing w:val="-9"/>
        </w:rPr>
        <w:t xml:space="preserve"> </w:t>
      </w:r>
      <w:r w:rsidR="00432B11" w:rsidRPr="006F683F">
        <w:t>decline</w:t>
      </w:r>
      <w:r w:rsidR="00432B11" w:rsidRPr="006F683F">
        <w:rPr>
          <w:spacing w:val="-8"/>
        </w:rPr>
        <w:t xml:space="preserve"> </w:t>
      </w:r>
      <w:r w:rsidR="00432B11" w:rsidRPr="006F683F">
        <w:t>before</w:t>
      </w:r>
      <w:r w:rsidR="00432B11" w:rsidRPr="006F683F">
        <w:rPr>
          <w:spacing w:val="-10"/>
        </w:rPr>
        <w:t xml:space="preserve"> </w:t>
      </w:r>
      <w:r w:rsidR="00432B11" w:rsidRPr="006F683F">
        <w:t>the</w:t>
      </w:r>
      <w:r w:rsidR="00432B11" w:rsidRPr="006F683F">
        <w:rPr>
          <w:spacing w:val="-10"/>
        </w:rPr>
        <w:t xml:space="preserve"> </w:t>
      </w:r>
      <w:r w:rsidR="00432B11" w:rsidRPr="006F683F">
        <w:t>next</w:t>
      </w:r>
      <w:r w:rsidR="00432B11" w:rsidRPr="006F683F">
        <w:rPr>
          <w:spacing w:val="-8"/>
        </w:rPr>
        <w:t xml:space="preserve"> </w:t>
      </w:r>
      <w:r w:rsidR="00432B11" w:rsidRPr="006F683F">
        <w:t>person</w:t>
      </w:r>
      <w:r w:rsidR="00432B11" w:rsidRPr="006F683F">
        <w:rPr>
          <w:spacing w:val="-10"/>
        </w:rPr>
        <w:t xml:space="preserve"> </w:t>
      </w:r>
      <w:r w:rsidR="00432B11" w:rsidRPr="006F683F">
        <w:t>is</w:t>
      </w:r>
      <w:r w:rsidR="00432B11" w:rsidRPr="006F683F">
        <w:rPr>
          <w:spacing w:val="-7"/>
        </w:rPr>
        <w:t xml:space="preserve"> </w:t>
      </w:r>
      <w:r w:rsidR="00432B11" w:rsidRPr="006F683F">
        <w:t>nominated.</w:t>
      </w:r>
    </w:p>
    <w:p w14:paraId="4F18022B" w14:textId="77777777" w:rsidR="007C7BED" w:rsidRPr="006F683F" w:rsidRDefault="007C7BED" w:rsidP="00AC5F3D">
      <w:pPr>
        <w:tabs>
          <w:tab w:val="left" w:pos="8730"/>
        </w:tabs>
        <w:ind w:left="1170" w:right="450" w:hanging="450"/>
        <w:jc w:val="both"/>
        <w:rPr>
          <w:rFonts w:ascii="Times New Roman" w:eastAsia="Times New Roman" w:hAnsi="Times New Roman"/>
          <w:sz w:val="24"/>
          <w:szCs w:val="24"/>
        </w:rPr>
      </w:pPr>
    </w:p>
    <w:p w14:paraId="67180D1A" w14:textId="77777777" w:rsidR="007C7BED" w:rsidRPr="006F683F" w:rsidRDefault="00432B11" w:rsidP="00147096">
      <w:pPr>
        <w:pStyle w:val="BodyText"/>
        <w:tabs>
          <w:tab w:val="left" w:pos="8730"/>
        </w:tabs>
        <w:spacing w:line="230" w:lineRule="auto"/>
        <w:ind w:left="1080" w:right="450" w:hanging="360"/>
        <w:jc w:val="both"/>
      </w:pPr>
      <w:r w:rsidRPr="006F683F">
        <w:t>6.)</w:t>
      </w:r>
      <w:r w:rsidR="00AC5F3D">
        <w:t xml:space="preserve"> </w:t>
      </w:r>
      <w:r w:rsidRPr="006F683F">
        <w:t>Each person accepting a nomination must state that they meet the minimum sobriety and prior service requirements for the position they are nominated for.</w:t>
      </w:r>
    </w:p>
    <w:p w14:paraId="20BB845A" w14:textId="77777777" w:rsidR="007C7BED" w:rsidRPr="006F683F" w:rsidRDefault="007C7BED" w:rsidP="00147096">
      <w:pPr>
        <w:tabs>
          <w:tab w:val="left" w:pos="1170"/>
          <w:tab w:val="left" w:pos="8730"/>
        </w:tabs>
        <w:spacing w:before="4"/>
        <w:ind w:left="1080" w:right="450" w:hanging="360"/>
        <w:jc w:val="both"/>
        <w:rPr>
          <w:rFonts w:ascii="Times New Roman" w:eastAsia="Times New Roman" w:hAnsi="Times New Roman"/>
          <w:sz w:val="24"/>
          <w:szCs w:val="24"/>
        </w:rPr>
      </w:pPr>
    </w:p>
    <w:p w14:paraId="54D1255E" w14:textId="77777777" w:rsidR="00147096" w:rsidRDefault="00147096" w:rsidP="004801A6">
      <w:pPr>
        <w:ind w:left="540"/>
        <w:rPr>
          <w:rFonts w:ascii="Times New Roman" w:hAnsi="Times New Roman"/>
          <w:b/>
          <w:sz w:val="24"/>
          <w:szCs w:val="24"/>
        </w:rPr>
      </w:pPr>
      <w:bookmarkStart w:id="72" w:name="_Toc471976230"/>
      <w:bookmarkStart w:id="73" w:name="_Toc471976501"/>
    </w:p>
    <w:p w14:paraId="76937B96" w14:textId="77777777" w:rsidR="007C7BED" w:rsidRPr="004801A6" w:rsidRDefault="00432B11" w:rsidP="004801A6">
      <w:pPr>
        <w:ind w:left="540"/>
        <w:rPr>
          <w:rFonts w:ascii="Times New Roman" w:hAnsi="Times New Roman"/>
          <w:b/>
          <w:bCs/>
          <w:sz w:val="24"/>
          <w:szCs w:val="24"/>
        </w:rPr>
      </w:pPr>
      <w:r w:rsidRPr="004801A6">
        <w:rPr>
          <w:rFonts w:ascii="Times New Roman" w:hAnsi="Times New Roman"/>
          <w:b/>
          <w:sz w:val="24"/>
          <w:szCs w:val="24"/>
        </w:rPr>
        <w:lastRenderedPageBreak/>
        <w:t>B.)</w:t>
      </w:r>
      <w:r w:rsidRPr="004801A6">
        <w:rPr>
          <w:rFonts w:ascii="Times New Roman" w:hAnsi="Times New Roman"/>
          <w:b/>
          <w:sz w:val="24"/>
          <w:szCs w:val="24"/>
        </w:rPr>
        <w:tab/>
        <w:t>ELECTIONS</w:t>
      </w:r>
      <w:bookmarkEnd w:id="72"/>
      <w:bookmarkEnd w:id="73"/>
    </w:p>
    <w:p w14:paraId="12F90DAD" w14:textId="77777777" w:rsidR="007C7BED" w:rsidRPr="006F683F" w:rsidRDefault="007C7BED" w:rsidP="00E25125">
      <w:pPr>
        <w:tabs>
          <w:tab w:val="left" w:pos="8730"/>
        </w:tabs>
        <w:spacing w:before="8"/>
        <w:ind w:left="1170" w:right="450" w:hanging="1170"/>
        <w:jc w:val="both"/>
        <w:rPr>
          <w:rFonts w:ascii="Times New Roman" w:eastAsia="Times New Roman" w:hAnsi="Times New Roman"/>
          <w:b/>
          <w:bCs/>
          <w:sz w:val="24"/>
          <w:szCs w:val="24"/>
        </w:rPr>
      </w:pPr>
    </w:p>
    <w:p w14:paraId="778E53C7" w14:textId="77777777" w:rsidR="007C7BED" w:rsidRPr="006F683F" w:rsidRDefault="00432B11" w:rsidP="00147096">
      <w:pPr>
        <w:pStyle w:val="BodyText"/>
        <w:tabs>
          <w:tab w:val="left" w:pos="8730"/>
        </w:tabs>
        <w:spacing w:line="264" w:lineRule="exact"/>
        <w:ind w:left="540" w:right="450"/>
        <w:jc w:val="both"/>
      </w:pPr>
      <w:r w:rsidRPr="006F683F">
        <w:t>Elections for Board positions shall be held at the G.S.O. in the month of November.</w:t>
      </w:r>
    </w:p>
    <w:p w14:paraId="2A30E065" w14:textId="77777777" w:rsidR="007C7BED" w:rsidRPr="006F683F" w:rsidRDefault="007C7BED" w:rsidP="00147096">
      <w:pPr>
        <w:tabs>
          <w:tab w:val="left" w:pos="8730"/>
        </w:tabs>
        <w:spacing w:before="3"/>
        <w:ind w:left="540" w:right="450"/>
        <w:jc w:val="both"/>
        <w:rPr>
          <w:rFonts w:ascii="Times New Roman" w:eastAsia="Times New Roman" w:hAnsi="Times New Roman"/>
          <w:sz w:val="24"/>
          <w:szCs w:val="24"/>
        </w:rPr>
      </w:pPr>
    </w:p>
    <w:p w14:paraId="301D5A22" w14:textId="77777777" w:rsidR="007C7BED" w:rsidRPr="006F683F" w:rsidRDefault="00432B11" w:rsidP="00147096">
      <w:pPr>
        <w:pStyle w:val="BodyText"/>
        <w:tabs>
          <w:tab w:val="left" w:pos="1080"/>
          <w:tab w:val="left" w:pos="1462"/>
          <w:tab w:val="left" w:pos="8730"/>
        </w:tabs>
        <w:spacing w:line="266" w:lineRule="exact"/>
        <w:ind w:left="540" w:right="450"/>
        <w:jc w:val="both"/>
      </w:pPr>
      <w:r w:rsidRPr="006F683F">
        <w:t>The election process shall be performed as follows: 1.)</w:t>
      </w:r>
      <w:r w:rsidR="00DE7DB1" w:rsidRPr="006F683F">
        <w:t xml:space="preserve"> </w:t>
      </w:r>
      <w:r w:rsidRPr="006F683F">
        <w:t>Roberts'</w:t>
      </w:r>
      <w:r w:rsidRPr="006F683F">
        <w:rPr>
          <w:spacing w:val="-13"/>
        </w:rPr>
        <w:t xml:space="preserve"> </w:t>
      </w:r>
      <w:r w:rsidRPr="006F683F">
        <w:t>Rules</w:t>
      </w:r>
      <w:r w:rsidRPr="006F683F">
        <w:rPr>
          <w:spacing w:val="-8"/>
        </w:rPr>
        <w:t xml:space="preserve"> </w:t>
      </w:r>
      <w:r w:rsidRPr="006F683F">
        <w:t>of</w:t>
      </w:r>
      <w:r w:rsidRPr="006F683F">
        <w:rPr>
          <w:spacing w:val="-9"/>
        </w:rPr>
        <w:t xml:space="preserve"> </w:t>
      </w:r>
      <w:r w:rsidRPr="006F683F">
        <w:t>Order</w:t>
      </w:r>
      <w:r w:rsidRPr="006F683F">
        <w:rPr>
          <w:spacing w:val="-9"/>
        </w:rPr>
        <w:t xml:space="preserve"> </w:t>
      </w:r>
      <w:r w:rsidRPr="006F683F">
        <w:t>shall</w:t>
      </w:r>
      <w:r w:rsidRPr="006F683F">
        <w:rPr>
          <w:spacing w:val="-5"/>
        </w:rPr>
        <w:t xml:space="preserve"> </w:t>
      </w:r>
      <w:r w:rsidRPr="006F683F">
        <w:t>be</w:t>
      </w:r>
      <w:r w:rsidRPr="006F683F">
        <w:rPr>
          <w:spacing w:val="-9"/>
        </w:rPr>
        <w:t xml:space="preserve"> </w:t>
      </w:r>
      <w:r w:rsidRPr="006F683F">
        <w:t>followed.</w:t>
      </w:r>
    </w:p>
    <w:p w14:paraId="7117A337"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2DD5F28" w14:textId="77777777" w:rsidR="009509F4" w:rsidRDefault="00E25125" w:rsidP="00E25125">
      <w:pPr>
        <w:pStyle w:val="BodyText"/>
        <w:tabs>
          <w:tab w:val="left" w:pos="8730"/>
        </w:tabs>
        <w:spacing w:line="460" w:lineRule="auto"/>
        <w:ind w:left="1170" w:right="450" w:hanging="440"/>
        <w:jc w:val="both"/>
      </w:pPr>
      <w:r>
        <w:t xml:space="preserve">2.)  </w:t>
      </w:r>
      <w:r w:rsidR="00432B11" w:rsidRPr="006F683F">
        <w:t>The Board Secretary shall read the names of those</w:t>
      </w:r>
      <w:r w:rsidR="00432B11" w:rsidRPr="006F683F">
        <w:rPr>
          <w:spacing w:val="-32"/>
        </w:rPr>
        <w:t xml:space="preserve"> </w:t>
      </w:r>
      <w:r w:rsidR="009509F4">
        <w:t>nominated.</w:t>
      </w:r>
    </w:p>
    <w:p w14:paraId="719843D7" w14:textId="77777777" w:rsidR="007C7BED" w:rsidRPr="006F683F" w:rsidRDefault="00432B11" w:rsidP="00321DA5">
      <w:pPr>
        <w:pStyle w:val="BodyText"/>
        <w:tabs>
          <w:tab w:val="left" w:pos="8730"/>
        </w:tabs>
        <w:spacing w:line="460" w:lineRule="auto"/>
        <w:ind w:left="730" w:right="450"/>
        <w:jc w:val="both"/>
      </w:pPr>
      <w:r w:rsidRPr="006F683F">
        <w:t>3.)  Elections of each position shall be handled</w:t>
      </w:r>
      <w:r w:rsidRPr="006F683F">
        <w:rPr>
          <w:spacing w:val="-19"/>
        </w:rPr>
        <w:t xml:space="preserve"> </w:t>
      </w:r>
      <w:r w:rsidRPr="006F683F">
        <w:t>individually.</w:t>
      </w:r>
    </w:p>
    <w:p w14:paraId="796F85CA" w14:textId="77777777" w:rsidR="007C7BED" w:rsidRPr="006F683F" w:rsidRDefault="00432B11" w:rsidP="00E25125">
      <w:pPr>
        <w:pStyle w:val="BodyText"/>
        <w:tabs>
          <w:tab w:val="left" w:pos="8730"/>
        </w:tabs>
        <w:spacing w:before="39" w:line="264" w:lineRule="exact"/>
        <w:ind w:left="1080" w:right="450" w:hanging="350"/>
        <w:jc w:val="both"/>
      </w:pPr>
      <w:r w:rsidRPr="006F683F">
        <w:t>4.) Each person nominated shall be given two (2) to three (3) minutes</w:t>
      </w:r>
      <w:r w:rsidRPr="006F683F">
        <w:rPr>
          <w:spacing w:val="-20"/>
        </w:rPr>
        <w:t xml:space="preserve"> </w:t>
      </w:r>
      <w:r w:rsidRPr="006F683F">
        <w:t>to address the G.S.O.</w:t>
      </w:r>
      <w:r w:rsidRPr="006F683F">
        <w:rPr>
          <w:spacing w:val="-22"/>
        </w:rPr>
        <w:t xml:space="preserve"> </w:t>
      </w:r>
      <w:r w:rsidRPr="006F683F">
        <w:t>to:</w:t>
      </w:r>
    </w:p>
    <w:p w14:paraId="466C8BCC" w14:textId="77777777" w:rsidR="009509F4" w:rsidRDefault="00432B11" w:rsidP="00321DA5">
      <w:pPr>
        <w:pStyle w:val="BodyText"/>
        <w:tabs>
          <w:tab w:val="left" w:pos="8730"/>
        </w:tabs>
        <w:spacing w:before="54" w:line="266" w:lineRule="exact"/>
        <w:ind w:right="450"/>
        <w:jc w:val="both"/>
      </w:pPr>
      <w:r w:rsidRPr="006F683F">
        <w:t>a.) Outline thei</w:t>
      </w:r>
      <w:r w:rsidR="009509F4">
        <w:t>r prior service experience.</w:t>
      </w:r>
    </w:p>
    <w:p w14:paraId="4D3BDCDD" w14:textId="77777777" w:rsidR="007C7BED" w:rsidRPr="006F683F" w:rsidRDefault="00A07C03" w:rsidP="00321DA5">
      <w:pPr>
        <w:pStyle w:val="BodyText"/>
        <w:tabs>
          <w:tab w:val="left" w:pos="8730"/>
        </w:tabs>
        <w:spacing w:before="54" w:line="266" w:lineRule="exact"/>
        <w:ind w:right="450"/>
        <w:jc w:val="both"/>
      </w:pPr>
      <w:r w:rsidRPr="006F683F">
        <w:t>b.)</w:t>
      </w:r>
      <w:r w:rsidR="00432B11" w:rsidRPr="006F683F">
        <w:t xml:space="preserve"> State their length of</w:t>
      </w:r>
      <w:r w:rsidR="00432B11" w:rsidRPr="006F683F">
        <w:rPr>
          <w:spacing w:val="-24"/>
        </w:rPr>
        <w:t xml:space="preserve"> </w:t>
      </w:r>
      <w:r w:rsidR="00432B11" w:rsidRPr="006F683F">
        <w:rPr>
          <w:spacing w:val="-3"/>
        </w:rPr>
        <w:t>sobriety.</w:t>
      </w:r>
    </w:p>
    <w:p w14:paraId="0C94D644" w14:textId="77777777" w:rsidR="007C7BED" w:rsidRPr="006F683F" w:rsidRDefault="00A07C03" w:rsidP="00321DA5">
      <w:pPr>
        <w:pStyle w:val="BodyText"/>
        <w:tabs>
          <w:tab w:val="left" w:pos="8730"/>
        </w:tabs>
        <w:spacing w:line="266" w:lineRule="exact"/>
        <w:ind w:left="1530" w:right="450" w:hanging="360"/>
        <w:jc w:val="both"/>
      </w:pPr>
      <w:r w:rsidRPr="006F683F">
        <w:t xml:space="preserve">c.) </w:t>
      </w:r>
      <w:r w:rsidR="00432B11" w:rsidRPr="006F683F">
        <w:t>Outline how they feel they can best serve the fellowship in</w:t>
      </w:r>
      <w:r w:rsidR="00432B11" w:rsidRPr="006F683F">
        <w:rPr>
          <w:spacing w:val="-29"/>
        </w:rPr>
        <w:t xml:space="preserve"> </w:t>
      </w:r>
      <w:r w:rsidR="00432B11" w:rsidRPr="006F683F">
        <w:t>the capacity</w:t>
      </w:r>
      <w:r w:rsidR="00432B11" w:rsidRPr="006F683F">
        <w:rPr>
          <w:spacing w:val="-20"/>
        </w:rPr>
        <w:t xml:space="preserve"> </w:t>
      </w:r>
      <w:r w:rsidR="00432B11" w:rsidRPr="006F683F">
        <w:t>that</w:t>
      </w:r>
      <w:r w:rsidR="00432B11" w:rsidRPr="006F683F">
        <w:rPr>
          <w:spacing w:val="-9"/>
        </w:rPr>
        <w:t xml:space="preserve"> </w:t>
      </w:r>
      <w:r w:rsidR="00432B11" w:rsidRPr="006F683F">
        <w:t>they</w:t>
      </w:r>
      <w:r w:rsidR="00432B11" w:rsidRPr="006F683F">
        <w:rPr>
          <w:spacing w:val="-18"/>
        </w:rPr>
        <w:t xml:space="preserve"> </w:t>
      </w:r>
      <w:r w:rsidR="00432B11" w:rsidRPr="006F683F">
        <w:t>were</w:t>
      </w:r>
      <w:r w:rsidR="00432B11" w:rsidRPr="006F683F">
        <w:rPr>
          <w:spacing w:val="-13"/>
        </w:rPr>
        <w:t xml:space="preserve"> </w:t>
      </w:r>
      <w:r w:rsidR="00432B11" w:rsidRPr="006F683F">
        <w:t>nominated</w:t>
      </w:r>
      <w:r w:rsidR="00432B11" w:rsidRPr="006F683F">
        <w:rPr>
          <w:spacing w:val="-9"/>
        </w:rPr>
        <w:t xml:space="preserve"> </w:t>
      </w:r>
      <w:r w:rsidR="00432B11" w:rsidRPr="006F683F">
        <w:t>for.</w:t>
      </w:r>
    </w:p>
    <w:p w14:paraId="44ECA939"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4624C43A" w14:textId="77777777" w:rsidR="007C7BED" w:rsidRPr="006F683F" w:rsidRDefault="00432B11" w:rsidP="00E25125">
      <w:pPr>
        <w:pStyle w:val="BodyText"/>
        <w:tabs>
          <w:tab w:val="left" w:pos="8730"/>
        </w:tabs>
        <w:ind w:left="1080" w:right="450" w:hanging="350"/>
        <w:jc w:val="both"/>
      </w:pPr>
      <w:r w:rsidRPr="006F683F">
        <w:t>5.)</w:t>
      </w:r>
      <w:r w:rsidRPr="006F683F">
        <w:rPr>
          <w:spacing w:val="-41"/>
        </w:rPr>
        <w:t xml:space="preserve"> </w:t>
      </w:r>
      <w:r w:rsidR="00A07C03" w:rsidRPr="006F683F">
        <w:rPr>
          <w:spacing w:val="-41"/>
        </w:rPr>
        <w:t xml:space="preserve"> </w:t>
      </w:r>
      <w:r w:rsidR="00E25125">
        <w:rPr>
          <w:spacing w:val="-41"/>
        </w:rPr>
        <w:t xml:space="preserve"> </w:t>
      </w:r>
      <w:r w:rsidRPr="006F683F">
        <w:t>No</w:t>
      </w:r>
      <w:r w:rsidRPr="006F683F">
        <w:rPr>
          <w:spacing w:val="-8"/>
        </w:rPr>
        <w:t xml:space="preserve"> </w:t>
      </w:r>
      <w:r w:rsidRPr="006F683F">
        <w:t>absentee,</w:t>
      </w:r>
      <w:r w:rsidRPr="006F683F">
        <w:rPr>
          <w:spacing w:val="-8"/>
        </w:rPr>
        <w:t xml:space="preserve"> </w:t>
      </w:r>
      <w:r w:rsidRPr="006F683F">
        <w:t>cumulative</w:t>
      </w:r>
      <w:r w:rsidRPr="006F683F">
        <w:rPr>
          <w:spacing w:val="-7"/>
        </w:rPr>
        <w:t xml:space="preserve"> </w:t>
      </w:r>
      <w:r w:rsidRPr="006F683F">
        <w:t>or</w:t>
      </w:r>
      <w:r w:rsidRPr="006F683F">
        <w:rPr>
          <w:spacing w:val="-9"/>
        </w:rPr>
        <w:t xml:space="preserve"> </w:t>
      </w:r>
      <w:r w:rsidRPr="006F683F">
        <w:t>proxy</w:t>
      </w:r>
      <w:r w:rsidRPr="006F683F">
        <w:rPr>
          <w:spacing w:val="-17"/>
        </w:rPr>
        <w:t xml:space="preserve"> </w:t>
      </w:r>
      <w:r w:rsidRPr="006F683F">
        <w:t>votes</w:t>
      </w:r>
      <w:r w:rsidRPr="006F683F">
        <w:rPr>
          <w:spacing w:val="-6"/>
        </w:rPr>
        <w:t xml:space="preserve"> </w:t>
      </w:r>
      <w:r w:rsidRPr="006F683F">
        <w:t>shall</w:t>
      </w:r>
      <w:r w:rsidRPr="006F683F">
        <w:rPr>
          <w:spacing w:val="-5"/>
        </w:rPr>
        <w:t xml:space="preserve"> </w:t>
      </w:r>
      <w:r w:rsidRPr="006F683F">
        <w:t>be</w:t>
      </w:r>
      <w:r w:rsidRPr="006F683F">
        <w:rPr>
          <w:spacing w:val="-9"/>
        </w:rPr>
        <w:t xml:space="preserve"> </w:t>
      </w:r>
      <w:r w:rsidRPr="006F683F">
        <w:t>permitted.</w:t>
      </w:r>
    </w:p>
    <w:p w14:paraId="0B88BAB8"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76FC990" w14:textId="77777777" w:rsidR="007C7BED" w:rsidRPr="006F683F" w:rsidRDefault="00A07C03" w:rsidP="00321DA5">
      <w:pPr>
        <w:pStyle w:val="BodyText"/>
        <w:tabs>
          <w:tab w:val="left" w:pos="8730"/>
        </w:tabs>
        <w:spacing w:line="230" w:lineRule="auto"/>
        <w:ind w:left="1170" w:right="450" w:hanging="450"/>
        <w:jc w:val="both"/>
      </w:pPr>
      <w:r w:rsidRPr="006F683F">
        <w:t xml:space="preserve">6.) </w:t>
      </w:r>
      <w:r w:rsidR="00432B11" w:rsidRPr="006F683F">
        <w:rPr>
          <w:spacing w:val="-4"/>
        </w:rPr>
        <w:t xml:space="preserve">In </w:t>
      </w:r>
      <w:r w:rsidR="00432B11" w:rsidRPr="006F683F">
        <w:t>order for a meeting to have a vote for new Board Members at the November G.S.O., that meeting must have had a GSR or alternate GSR in attendance for at least 50% of the GSO meetings since the previous</w:t>
      </w:r>
      <w:r w:rsidR="00432B11" w:rsidRPr="006F683F">
        <w:rPr>
          <w:spacing w:val="-33"/>
        </w:rPr>
        <w:t xml:space="preserve"> </w:t>
      </w:r>
      <w:r w:rsidR="00432B11" w:rsidRPr="006F683F">
        <w:t>election or</w:t>
      </w:r>
      <w:r w:rsidR="00432B11" w:rsidRPr="006F683F">
        <w:rPr>
          <w:spacing w:val="-10"/>
        </w:rPr>
        <w:t xml:space="preserve"> </w:t>
      </w:r>
      <w:r w:rsidR="00432B11" w:rsidRPr="006F683F">
        <w:t>from</w:t>
      </w:r>
      <w:r w:rsidR="00432B11" w:rsidRPr="006F683F">
        <w:rPr>
          <w:spacing w:val="-10"/>
        </w:rPr>
        <w:t xml:space="preserve"> </w:t>
      </w:r>
      <w:r w:rsidR="00432B11" w:rsidRPr="006F683F">
        <w:t>a</w:t>
      </w:r>
      <w:r w:rsidR="00432B11" w:rsidRPr="006F683F">
        <w:rPr>
          <w:spacing w:val="-10"/>
        </w:rPr>
        <w:t xml:space="preserve"> </w:t>
      </w:r>
      <w:r w:rsidR="00432B11" w:rsidRPr="006F683F">
        <w:t>new</w:t>
      </w:r>
      <w:r w:rsidR="00432B11" w:rsidRPr="006F683F">
        <w:rPr>
          <w:spacing w:val="-10"/>
        </w:rPr>
        <w:t xml:space="preserve"> </w:t>
      </w:r>
      <w:r w:rsidR="00432B11" w:rsidRPr="006F683F">
        <w:t>meeting</w:t>
      </w:r>
      <w:r w:rsidR="00432B11" w:rsidRPr="006F683F">
        <w:rPr>
          <w:spacing w:val="-12"/>
        </w:rPr>
        <w:t xml:space="preserve"> </w:t>
      </w:r>
      <w:r w:rsidR="00432B11" w:rsidRPr="006F683F">
        <w:t>accreditation</w:t>
      </w:r>
      <w:r w:rsidR="00432B11" w:rsidRPr="006F683F">
        <w:rPr>
          <w:spacing w:val="-10"/>
        </w:rPr>
        <w:t xml:space="preserve"> </w:t>
      </w:r>
      <w:r w:rsidR="00432B11" w:rsidRPr="006F683F">
        <w:t>date.</w:t>
      </w:r>
    </w:p>
    <w:p w14:paraId="36944CF0" w14:textId="77777777" w:rsidR="007C7BED" w:rsidRPr="006F683F" w:rsidRDefault="007C7BED" w:rsidP="00321DA5">
      <w:pPr>
        <w:tabs>
          <w:tab w:val="left" w:pos="1170"/>
          <w:tab w:val="left" w:pos="8730"/>
        </w:tabs>
        <w:spacing w:before="3"/>
        <w:ind w:left="810" w:right="450"/>
        <w:jc w:val="both"/>
        <w:rPr>
          <w:rFonts w:ascii="Times New Roman" w:eastAsia="Times New Roman" w:hAnsi="Times New Roman"/>
          <w:sz w:val="24"/>
          <w:szCs w:val="24"/>
        </w:rPr>
      </w:pPr>
    </w:p>
    <w:p w14:paraId="725872CB" w14:textId="77777777" w:rsidR="007C7BED" w:rsidRPr="006F683F" w:rsidRDefault="00A07C03" w:rsidP="00321DA5">
      <w:pPr>
        <w:pStyle w:val="BodyText"/>
        <w:tabs>
          <w:tab w:val="left" w:pos="1170"/>
          <w:tab w:val="left" w:pos="8730"/>
        </w:tabs>
        <w:spacing w:line="230" w:lineRule="auto"/>
        <w:ind w:left="1170" w:right="450" w:hanging="360"/>
        <w:jc w:val="both"/>
      </w:pPr>
      <w:r w:rsidRPr="006F683F">
        <w:rPr>
          <w:spacing w:val="-3"/>
        </w:rPr>
        <w:tab/>
      </w:r>
      <w:r w:rsidR="00432B11" w:rsidRPr="006F683F">
        <w:rPr>
          <w:spacing w:val="-3"/>
        </w:rPr>
        <w:t>In</w:t>
      </w:r>
      <w:r w:rsidR="00432B11" w:rsidRPr="006F683F">
        <w:rPr>
          <w:spacing w:val="-11"/>
        </w:rPr>
        <w:t xml:space="preserve"> </w:t>
      </w:r>
      <w:r w:rsidR="00432B11" w:rsidRPr="006F683F">
        <w:t>order</w:t>
      </w:r>
      <w:r w:rsidR="00432B11" w:rsidRPr="006F683F">
        <w:rPr>
          <w:spacing w:val="-7"/>
        </w:rPr>
        <w:t xml:space="preserve"> </w:t>
      </w:r>
      <w:r w:rsidR="00432B11" w:rsidRPr="006F683F">
        <w:t>for</w:t>
      </w:r>
      <w:r w:rsidR="00432B11" w:rsidRPr="006F683F">
        <w:rPr>
          <w:spacing w:val="-4"/>
        </w:rPr>
        <w:t xml:space="preserve"> </w:t>
      </w:r>
      <w:r w:rsidR="00432B11" w:rsidRPr="006F683F">
        <w:t>a</w:t>
      </w:r>
      <w:r w:rsidR="00432B11" w:rsidRPr="006F683F">
        <w:rPr>
          <w:spacing w:val="-9"/>
        </w:rPr>
        <w:t xml:space="preserve"> </w:t>
      </w:r>
      <w:r w:rsidR="00432B11" w:rsidRPr="006F683F">
        <w:t>Standing</w:t>
      </w:r>
      <w:r w:rsidR="00432B11" w:rsidRPr="006F683F">
        <w:rPr>
          <w:spacing w:val="-8"/>
        </w:rPr>
        <w:t xml:space="preserve"> </w:t>
      </w:r>
      <w:r w:rsidR="00432B11" w:rsidRPr="006F683F">
        <w:t>Committee</w:t>
      </w:r>
      <w:r w:rsidR="00432B11" w:rsidRPr="006F683F">
        <w:rPr>
          <w:spacing w:val="-6"/>
        </w:rPr>
        <w:t xml:space="preserve"> </w:t>
      </w:r>
      <w:r w:rsidR="00432B11" w:rsidRPr="006F683F">
        <w:t>Chair</w:t>
      </w:r>
      <w:r w:rsidR="00432B11" w:rsidRPr="006F683F">
        <w:rPr>
          <w:spacing w:val="-7"/>
        </w:rPr>
        <w:t xml:space="preserve"> </w:t>
      </w:r>
      <w:r w:rsidR="00432B11" w:rsidRPr="006F683F">
        <w:t>(or</w:t>
      </w:r>
      <w:r w:rsidR="00432B11" w:rsidRPr="006F683F">
        <w:rPr>
          <w:spacing w:val="-7"/>
        </w:rPr>
        <w:t xml:space="preserve"> </w:t>
      </w:r>
      <w:r w:rsidR="00432B11" w:rsidRPr="006F683F">
        <w:t>Vice</w:t>
      </w:r>
      <w:r w:rsidR="00432B11" w:rsidRPr="006F683F">
        <w:rPr>
          <w:spacing w:val="-9"/>
        </w:rPr>
        <w:t xml:space="preserve"> </w:t>
      </w:r>
      <w:r w:rsidR="00432B11" w:rsidRPr="006F683F">
        <w:t>Chair</w:t>
      </w:r>
      <w:r w:rsidR="00432B11" w:rsidRPr="006F683F">
        <w:rPr>
          <w:spacing w:val="-7"/>
        </w:rPr>
        <w:t xml:space="preserve"> </w:t>
      </w:r>
      <w:r w:rsidR="00432B11" w:rsidRPr="006F683F">
        <w:t>in</w:t>
      </w:r>
      <w:r w:rsidR="00432B11" w:rsidRPr="006F683F">
        <w:rPr>
          <w:spacing w:val="-8"/>
        </w:rPr>
        <w:t xml:space="preserve"> </w:t>
      </w:r>
      <w:r w:rsidR="00432B11" w:rsidRPr="006F683F">
        <w:t>their</w:t>
      </w:r>
      <w:r w:rsidR="00432B11" w:rsidRPr="006F683F">
        <w:rPr>
          <w:spacing w:val="-7"/>
        </w:rPr>
        <w:t xml:space="preserve"> </w:t>
      </w:r>
      <w:r w:rsidR="00432B11" w:rsidRPr="006F683F">
        <w:t>absence)</w:t>
      </w:r>
      <w:r w:rsidR="00432B11" w:rsidRPr="006F683F">
        <w:rPr>
          <w:spacing w:val="-7"/>
        </w:rPr>
        <w:t xml:space="preserve"> </w:t>
      </w:r>
      <w:r w:rsidR="00432B11" w:rsidRPr="006F683F">
        <w:t>to have</w:t>
      </w:r>
      <w:r w:rsidR="00432B11" w:rsidRPr="006F683F">
        <w:rPr>
          <w:spacing w:val="-9"/>
        </w:rPr>
        <w:t xml:space="preserve"> </w:t>
      </w:r>
      <w:r w:rsidR="00432B11" w:rsidRPr="006F683F">
        <w:t>a</w:t>
      </w:r>
      <w:r w:rsidR="00432B11" w:rsidRPr="006F683F">
        <w:rPr>
          <w:spacing w:val="-9"/>
        </w:rPr>
        <w:t xml:space="preserve"> </w:t>
      </w:r>
      <w:r w:rsidR="00432B11" w:rsidRPr="006F683F">
        <w:t>vote</w:t>
      </w:r>
      <w:r w:rsidR="00432B11" w:rsidRPr="006F683F">
        <w:rPr>
          <w:spacing w:val="-7"/>
        </w:rPr>
        <w:t xml:space="preserve"> </w:t>
      </w:r>
      <w:r w:rsidR="00432B11" w:rsidRPr="006F683F">
        <w:t>for</w:t>
      </w:r>
      <w:r w:rsidR="00432B11" w:rsidRPr="006F683F">
        <w:rPr>
          <w:spacing w:val="-7"/>
        </w:rPr>
        <w:t xml:space="preserve"> </w:t>
      </w:r>
      <w:r w:rsidR="00432B11" w:rsidRPr="006F683F">
        <w:t>new</w:t>
      </w:r>
      <w:r w:rsidR="00432B11" w:rsidRPr="006F683F">
        <w:rPr>
          <w:spacing w:val="-6"/>
        </w:rPr>
        <w:t xml:space="preserve"> </w:t>
      </w:r>
      <w:r w:rsidR="00432B11" w:rsidRPr="006F683F">
        <w:t>Board</w:t>
      </w:r>
      <w:r w:rsidR="00432B11" w:rsidRPr="006F683F">
        <w:rPr>
          <w:spacing w:val="-8"/>
        </w:rPr>
        <w:t xml:space="preserve"> </w:t>
      </w:r>
      <w:r w:rsidR="00432B11" w:rsidRPr="006F683F">
        <w:t>Members</w:t>
      </w:r>
      <w:r w:rsidR="00432B11" w:rsidRPr="006F683F">
        <w:rPr>
          <w:spacing w:val="-6"/>
        </w:rPr>
        <w:t xml:space="preserve"> </w:t>
      </w:r>
      <w:r w:rsidR="00432B11" w:rsidRPr="006F683F">
        <w:t>at</w:t>
      </w:r>
      <w:r w:rsidR="00432B11" w:rsidRPr="006F683F">
        <w:rPr>
          <w:spacing w:val="-8"/>
        </w:rPr>
        <w:t xml:space="preserve"> </w:t>
      </w:r>
      <w:r w:rsidR="00432B11" w:rsidRPr="006F683F">
        <w:t>the</w:t>
      </w:r>
      <w:r w:rsidR="00432B11" w:rsidRPr="006F683F">
        <w:rPr>
          <w:spacing w:val="-7"/>
        </w:rPr>
        <w:t xml:space="preserve"> </w:t>
      </w:r>
      <w:r w:rsidR="00432B11" w:rsidRPr="006F683F">
        <w:t>November</w:t>
      </w:r>
      <w:r w:rsidR="00432B11" w:rsidRPr="006F683F">
        <w:rPr>
          <w:spacing w:val="-7"/>
        </w:rPr>
        <w:t xml:space="preserve"> </w:t>
      </w:r>
      <w:r w:rsidR="00432B11" w:rsidRPr="006F683F">
        <w:t>G.S.O.,</w:t>
      </w:r>
      <w:r w:rsidR="00432B11" w:rsidRPr="006F683F">
        <w:rPr>
          <w:spacing w:val="-8"/>
        </w:rPr>
        <w:t xml:space="preserve"> </w:t>
      </w:r>
      <w:r w:rsidR="00432B11" w:rsidRPr="006F683F">
        <w:t>that</w:t>
      </w:r>
      <w:r w:rsidR="00432B11" w:rsidRPr="006F683F">
        <w:rPr>
          <w:spacing w:val="-6"/>
        </w:rPr>
        <w:t xml:space="preserve"> </w:t>
      </w:r>
      <w:r w:rsidR="00432B11" w:rsidRPr="006F683F">
        <w:t>Standing Committee must have had its Chair or Vice-Chair in attendance for at least 50% of the GSO meetings since the previous election or from the committee's formation</w:t>
      </w:r>
      <w:r w:rsidR="00432B11" w:rsidRPr="006F683F">
        <w:rPr>
          <w:spacing w:val="-39"/>
        </w:rPr>
        <w:t xml:space="preserve"> </w:t>
      </w:r>
      <w:r w:rsidR="00432B11" w:rsidRPr="006F683F">
        <w:t>date.</w:t>
      </w:r>
    </w:p>
    <w:p w14:paraId="4638CD42"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C272C08" w14:textId="77777777" w:rsidR="007C7BED" w:rsidRPr="006F683F" w:rsidRDefault="00432B11" w:rsidP="00321DA5">
      <w:pPr>
        <w:pStyle w:val="BodyText"/>
        <w:tabs>
          <w:tab w:val="left" w:pos="8730"/>
        </w:tabs>
        <w:spacing w:line="266" w:lineRule="exact"/>
        <w:ind w:right="450" w:hanging="432"/>
        <w:jc w:val="both"/>
      </w:pPr>
      <w:r w:rsidRPr="006F683F">
        <w:t xml:space="preserve">7.) </w:t>
      </w:r>
      <w:r w:rsidR="00A07C03" w:rsidRPr="006F683F">
        <w:t xml:space="preserve"> </w:t>
      </w:r>
      <w:r w:rsidRPr="006F683F">
        <w:t>All voting shall be done utilizing the hands or standing method (whichever the</w:t>
      </w:r>
      <w:r w:rsidRPr="006F683F">
        <w:rPr>
          <w:spacing w:val="-10"/>
        </w:rPr>
        <w:t xml:space="preserve"> </w:t>
      </w:r>
      <w:r w:rsidRPr="006F683F">
        <w:t>Chairperson</w:t>
      </w:r>
      <w:r w:rsidRPr="006F683F">
        <w:rPr>
          <w:spacing w:val="-10"/>
        </w:rPr>
        <w:t xml:space="preserve"> </w:t>
      </w:r>
      <w:r w:rsidRPr="006F683F">
        <w:t>deems</w:t>
      </w:r>
      <w:r w:rsidRPr="006F683F">
        <w:rPr>
          <w:spacing w:val="-9"/>
        </w:rPr>
        <w:t xml:space="preserve"> </w:t>
      </w:r>
      <w:r w:rsidRPr="006F683F">
        <w:t>appropriate).</w:t>
      </w:r>
      <w:r w:rsidRPr="006F683F">
        <w:rPr>
          <w:spacing w:val="-8"/>
        </w:rPr>
        <w:t xml:space="preserve"> </w:t>
      </w:r>
      <w:r w:rsidRPr="006F683F">
        <w:t>However</w:t>
      </w:r>
      <w:r w:rsidRPr="006F683F">
        <w:rPr>
          <w:spacing w:val="-10"/>
        </w:rPr>
        <w:t xml:space="preserve"> </w:t>
      </w:r>
      <w:r w:rsidRPr="006F683F">
        <w:t>the</w:t>
      </w:r>
      <w:r w:rsidRPr="006F683F">
        <w:rPr>
          <w:spacing w:val="-10"/>
        </w:rPr>
        <w:t xml:space="preserve"> </w:t>
      </w:r>
      <w:r w:rsidRPr="006F683F">
        <w:t>nominees</w:t>
      </w:r>
      <w:r w:rsidRPr="006F683F">
        <w:rPr>
          <w:spacing w:val="-8"/>
        </w:rPr>
        <w:t xml:space="preserve"> </w:t>
      </w:r>
      <w:r w:rsidRPr="006F683F">
        <w:t>MAY</w:t>
      </w:r>
      <w:r w:rsidRPr="006F683F">
        <w:rPr>
          <w:spacing w:val="-12"/>
        </w:rPr>
        <w:t xml:space="preserve"> </w:t>
      </w:r>
      <w:r w:rsidRPr="006F683F">
        <w:t>NOT</w:t>
      </w:r>
      <w:r w:rsidRPr="006F683F">
        <w:rPr>
          <w:spacing w:val="-9"/>
        </w:rPr>
        <w:t xml:space="preserve"> </w:t>
      </w:r>
      <w:r w:rsidRPr="006F683F">
        <w:t>be present</w:t>
      </w:r>
      <w:r w:rsidRPr="006F683F">
        <w:rPr>
          <w:spacing w:val="-7"/>
        </w:rPr>
        <w:t xml:space="preserve"> </w:t>
      </w:r>
      <w:r w:rsidRPr="006F683F">
        <w:t>in</w:t>
      </w:r>
      <w:r w:rsidRPr="006F683F">
        <w:rPr>
          <w:spacing w:val="-8"/>
        </w:rPr>
        <w:t xml:space="preserve"> </w:t>
      </w:r>
      <w:r w:rsidRPr="006F683F">
        <w:t>the</w:t>
      </w:r>
      <w:r w:rsidRPr="006F683F">
        <w:rPr>
          <w:spacing w:val="-7"/>
        </w:rPr>
        <w:t xml:space="preserve"> </w:t>
      </w:r>
      <w:r w:rsidRPr="006F683F">
        <w:t>room</w:t>
      </w:r>
      <w:r w:rsidRPr="006F683F">
        <w:rPr>
          <w:spacing w:val="-5"/>
        </w:rPr>
        <w:t xml:space="preserve"> </w:t>
      </w:r>
      <w:r w:rsidRPr="006F683F">
        <w:t>while</w:t>
      </w:r>
      <w:r w:rsidRPr="006F683F">
        <w:rPr>
          <w:spacing w:val="-12"/>
        </w:rPr>
        <w:t xml:space="preserve"> </w:t>
      </w:r>
      <w:r w:rsidRPr="006F683F">
        <w:t>the</w:t>
      </w:r>
      <w:r w:rsidRPr="006F683F">
        <w:rPr>
          <w:spacing w:val="-9"/>
        </w:rPr>
        <w:t xml:space="preserve"> </w:t>
      </w:r>
      <w:r w:rsidRPr="006F683F">
        <w:t>actual</w:t>
      </w:r>
      <w:r w:rsidRPr="006F683F">
        <w:rPr>
          <w:spacing w:val="-5"/>
        </w:rPr>
        <w:t xml:space="preserve"> </w:t>
      </w:r>
      <w:r w:rsidRPr="006F683F">
        <w:t>voting</w:t>
      </w:r>
      <w:r w:rsidRPr="006F683F">
        <w:rPr>
          <w:spacing w:val="-11"/>
        </w:rPr>
        <w:t xml:space="preserve"> </w:t>
      </w:r>
      <w:r w:rsidRPr="006F683F">
        <w:t>is</w:t>
      </w:r>
      <w:r w:rsidRPr="006F683F">
        <w:rPr>
          <w:spacing w:val="-6"/>
        </w:rPr>
        <w:t xml:space="preserve"> </w:t>
      </w:r>
      <w:r w:rsidRPr="006F683F">
        <w:t>being</w:t>
      </w:r>
      <w:r w:rsidRPr="006F683F">
        <w:rPr>
          <w:spacing w:val="-11"/>
        </w:rPr>
        <w:t xml:space="preserve"> </w:t>
      </w:r>
      <w:r w:rsidRPr="006F683F">
        <w:t>conducted.</w:t>
      </w:r>
    </w:p>
    <w:p w14:paraId="55D0D438"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76A53B7"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551A787C" w14:textId="77777777" w:rsidR="007C7BED" w:rsidRPr="00CD07E4" w:rsidRDefault="00432B11" w:rsidP="00CD07E4">
      <w:pPr>
        <w:pStyle w:val="Heading1"/>
        <w:rPr>
          <w:b/>
          <w:bCs/>
          <w:sz w:val="24"/>
          <w:szCs w:val="24"/>
        </w:rPr>
      </w:pPr>
      <w:bookmarkStart w:id="74" w:name="_Toc471976231"/>
      <w:bookmarkStart w:id="75" w:name="_Toc471976502"/>
      <w:bookmarkStart w:id="76" w:name="_Toc471986455"/>
      <w:r w:rsidRPr="00CD07E4">
        <w:rPr>
          <w:b/>
          <w:w w:val="95"/>
          <w:sz w:val="24"/>
          <w:szCs w:val="24"/>
          <w:u w:color="000000"/>
        </w:rPr>
        <w:t>ARTICLE</w:t>
      </w:r>
      <w:r w:rsidRPr="00CD07E4">
        <w:rPr>
          <w:b/>
          <w:spacing w:val="-9"/>
          <w:w w:val="95"/>
          <w:sz w:val="24"/>
          <w:szCs w:val="24"/>
          <w:u w:color="000000"/>
        </w:rPr>
        <w:t xml:space="preserve"> </w:t>
      </w:r>
      <w:r w:rsidRPr="00CD07E4">
        <w:rPr>
          <w:b/>
          <w:w w:val="95"/>
          <w:sz w:val="24"/>
          <w:szCs w:val="24"/>
          <w:u w:color="000000"/>
        </w:rPr>
        <w:t>5</w:t>
      </w:r>
      <w:bookmarkEnd w:id="74"/>
      <w:bookmarkEnd w:id="75"/>
      <w:bookmarkEnd w:id="76"/>
    </w:p>
    <w:p w14:paraId="738D0130" w14:textId="77777777" w:rsidR="007C7BED" w:rsidRPr="006F683F" w:rsidRDefault="007C7BED" w:rsidP="00321DA5">
      <w:pPr>
        <w:tabs>
          <w:tab w:val="left" w:pos="8730"/>
        </w:tabs>
        <w:spacing w:before="10"/>
        <w:ind w:right="450"/>
        <w:jc w:val="both"/>
        <w:rPr>
          <w:rFonts w:ascii="Times New Roman" w:eastAsia="Times New Roman" w:hAnsi="Times New Roman"/>
          <w:b/>
          <w:bCs/>
          <w:sz w:val="24"/>
          <w:szCs w:val="24"/>
        </w:rPr>
      </w:pPr>
    </w:p>
    <w:p w14:paraId="03738DF8" w14:textId="77777777" w:rsidR="00E25125" w:rsidRDefault="00432B11" w:rsidP="004801A6">
      <w:pPr>
        <w:pStyle w:val="Heading2"/>
        <w:jc w:val="center"/>
      </w:pPr>
      <w:bookmarkStart w:id="77" w:name="_Toc471986456"/>
      <w:r w:rsidRPr="006F683F">
        <w:t>G.S.O. BOARD</w:t>
      </w:r>
      <w:r w:rsidRPr="006F683F">
        <w:rPr>
          <w:spacing w:val="-27"/>
        </w:rPr>
        <w:t xml:space="preserve"> </w:t>
      </w:r>
      <w:r w:rsidRPr="006F683F">
        <w:t>POSITIONS</w:t>
      </w:r>
      <w:bookmarkEnd w:id="77"/>
    </w:p>
    <w:p w14:paraId="031A1C91" w14:textId="77777777" w:rsidR="004801A6" w:rsidRDefault="004801A6" w:rsidP="004801A6">
      <w:pPr>
        <w:pStyle w:val="Heading2"/>
        <w:jc w:val="center"/>
      </w:pPr>
    </w:p>
    <w:p w14:paraId="1BC6A65E" w14:textId="77777777" w:rsidR="007C7BED" w:rsidRPr="006F683F" w:rsidRDefault="00432B11" w:rsidP="004801A6">
      <w:pPr>
        <w:pStyle w:val="Heading2"/>
      </w:pPr>
      <w:bookmarkStart w:id="78" w:name="_Toc471986457"/>
      <w:r w:rsidRPr="006F683F">
        <w:t>SECTION 1 - TITLES OF OFFICER</w:t>
      </w:r>
      <w:r w:rsidRPr="006F683F">
        <w:rPr>
          <w:spacing w:val="-40"/>
        </w:rPr>
        <w:t xml:space="preserve"> </w:t>
      </w:r>
      <w:r w:rsidRPr="006F683F">
        <w:t>POSITIONS</w:t>
      </w:r>
      <w:bookmarkEnd w:id="78"/>
    </w:p>
    <w:p w14:paraId="2EE926C3" w14:textId="77777777" w:rsidR="007C7BED" w:rsidRPr="006F683F" w:rsidRDefault="00432B11" w:rsidP="00321DA5">
      <w:pPr>
        <w:pStyle w:val="BodyText"/>
        <w:tabs>
          <w:tab w:val="left" w:pos="8730"/>
        </w:tabs>
        <w:spacing w:before="28" w:line="230" w:lineRule="auto"/>
        <w:ind w:left="442" w:right="450"/>
        <w:jc w:val="both"/>
      </w:pPr>
      <w:r w:rsidRPr="006F683F">
        <w:t>The</w:t>
      </w:r>
      <w:r w:rsidRPr="006F683F">
        <w:rPr>
          <w:spacing w:val="-10"/>
        </w:rPr>
        <w:t xml:space="preserve"> </w:t>
      </w:r>
      <w:r w:rsidRPr="006F683F">
        <w:t>executive</w:t>
      </w:r>
      <w:r w:rsidRPr="006F683F">
        <w:rPr>
          <w:spacing w:val="-8"/>
        </w:rPr>
        <w:t xml:space="preserve"> </w:t>
      </w:r>
      <w:r w:rsidRPr="006F683F">
        <w:t>officers</w:t>
      </w:r>
      <w:r w:rsidRPr="006F683F">
        <w:rPr>
          <w:spacing w:val="-9"/>
        </w:rPr>
        <w:t xml:space="preserve"> </w:t>
      </w:r>
      <w:r w:rsidRPr="006F683F">
        <w:t>of</w:t>
      </w:r>
      <w:r w:rsidRPr="006F683F">
        <w:rPr>
          <w:spacing w:val="-8"/>
        </w:rPr>
        <w:t xml:space="preserve"> </w:t>
      </w:r>
      <w:r w:rsidRPr="006F683F">
        <w:t>the</w:t>
      </w:r>
      <w:r w:rsidRPr="006F683F">
        <w:rPr>
          <w:spacing w:val="-8"/>
        </w:rPr>
        <w:t xml:space="preserve"> </w:t>
      </w:r>
      <w:r w:rsidRPr="006F683F">
        <w:t>G.S.O.</w:t>
      </w:r>
      <w:r w:rsidRPr="006F683F">
        <w:rPr>
          <w:spacing w:val="-10"/>
        </w:rPr>
        <w:t xml:space="preserve"> </w:t>
      </w:r>
      <w:r w:rsidRPr="006F683F">
        <w:t>Board</w:t>
      </w:r>
      <w:r w:rsidRPr="006F683F">
        <w:rPr>
          <w:spacing w:val="-9"/>
        </w:rPr>
        <w:t xml:space="preserve"> </w:t>
      </w:r>
      <w:r w:rsidRPr="006F683F">
        <w:t>shall</w:t>
      </w:r>
      <w:r w:rsidRPr="006F683F">
        <w:rPr>
          <w:spacing w:val="-6"/>
        </w:rPr>
        <w:t xml:space="preserve"> </w:t>
      </w:r>
      <w:r w:rsidRPr="006F683F">
        <w:t>be</w:t>
      </w:r>
      <w:r w:rsidRPr="006F683F">
        <w:rPr>
          <w:spacing w:val="-8"/>
        </w:rPr>
        <w:t xml:space="preserve"> </w:t>
      </w:r>
      <w:r w:rsidRPr="006F683F">
        <w:t>the</w:t>
      </w:r>
      <w:r w:rsidRPr="006F683F">
        <w:rPr>
          <w:spacing w:val="-10"/>
        </w:rPr>
        <w:t xml:space="preserve"> </w:t>
      </w:r>
      <w:r w:rsidRPr="006F683F">
        <w:t>Chairperson,</w:t>
      </w:r>
      <w:r w:rsidRPr="006F683F">
        <w:rPr>
          <w:spacing w:val="-9"/>
        </w:rPr>
        <w:t xml:space="preserve"> </w:t>
      </w:r>
      <w:r w:rsidRPr="006F683F">
        <w:t xml:space="preserve">Vice- chairperson, Secretary, Treasurer, Alternate Treasurer and the </w:t>
      </w:r>
      <w:r w:rsidRPr="006F683F">
        <w:rPr>
          <w:spacing w:val="-4"/>
        </w:rPr>
        <w:t xml:space="preserve">By-Laws </w:t>
      </w:r>
      <w:r w:rsidRPr="006F683F">
        <w:t>Chairperson.</w:t>
      </w:r>
    </w:p>
    <w:p w14:paraId="4180E3A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8AB3FB7" w14:textId="77777777" w:rsidR="007C7BED" w:rsidRPr="006F683F" w:rsidRDefault="00432B11" w:rsidP="00321DA5">
      <w:pPr>
        <w:pStyle w:val="Heading2"/>
        <w:tabs>
          <w:tab w:val="left" w:pos="8730"/>
        </w:tabs>
        <w:ind w:right="450"/>
        <w:jc w:val="both"/>
        <w:rPr>
          <w:b w:val="0"/>
          <w:bCs w:val="0"/>
        </w:rPr>
      </w:pPr>
      <w:bookmarkStart w:id="79" w:name="_Toc471976232"/>
      <w:bookmarkStart w:id="80" w:name="_Toc471976503"/>
      <w:bookmarkStart w:id="81" w:name="_Toc471986458"/>
      <w:r w:rsidRPr="006F683F">
        <w:t>SECTION 2 -</w:t>
      </w:r>
      <w:r w:rsidRPr="006F683F">
        <w:rPr>
          <w:spacing w:val="-29"/>
        </w:rPr>
        <w:t xml:space="preserve"> </w:t>
      </w:r>
      <w:r w:rsidRPr="006F683F">
        <w:t>QUALIFICATIONS</w:t>
      </w:r>
      <w:bookmarkEnd w:id="79"/>
      <w:bookmarkEnd w:id="80"/>
      <w:bookmarkEnd w:id="81"/>
    </w:p>
    <w:p w14:paraId="2CB7F71E"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890171C" w14:textId="77777777" w:rsidR="007C7BED" w:rsidRPr="006F683F" w:rsidRDefault="00432B11" w:rsidP="00321DA5">
      <w:pPr>
        <w:pStyle w:val="BodyText"/>
        <w:tabs>
          <w:tab w:val="left" w:pos="8730"/>
        </w:tabs>
        <w:spacing w:line="264" w:lineRule="exact"/>
        <w:ind w:left="442" w:right="450"/>
        <w:jc w:val="both"/>
      </w:pPr>
      <w:r w:rsidRPr="006F683F">
        <w:t>Any</w:t>
      </w:r>
      <w:r w:rsidRPr="006F683F">
        <w:rPr>
          <w:spacing w:val="-15"/>
        </w:rPr>
        <w:t xml:space="preserve"> </w:t>
      </w:r>
      <w:r w:rsidRPr="006F683F">
        <w:t>person</w:t>
      </w:r>
      <w:r w:rsidRPr="006F683F">
        <w:rPr>
          <w:spacing w:val="-7"/>
        </w:rPr>
        <w:t xml:space="preserve"> </w:t>
      </w:r>
      <w:r w:rsidRPr="006F683F">
        <w:t>serving</w:t>
      </w:r>
      <w:r w:rsidRPr="006F683F">
        <w:rPr>
          <w:spacing w:val="-9"/>
        </w:rPr>
        <w:t xml:space="preserve"> </w:t>
      </w:r>
      <w:r w:rsidRPr="006F683F">
        <w:t>on</w:t>
      </w:r>
      <w:r w:rsidRPr="006F683F">
        <w:rPr>
          <w:spacing w:val="-7"/>
        </w:rPr>
        <w:t xml:space="preserve"> </w:t>
      </w:r>
      <w:r w:rsidRPr="006F683F">
        <w:t>the</w:t>
      </w:r>
      <w:r w:rsidRPr="006F683F">
        <w:rPr>
          <w:spacing w:val="-9"/>
        </w:rPr>
        <w:t xml:space="preserve"> </w:t>
      </w:r>
      <w:r w:rsidRPr="006F683F">
        <w:t>G.S.O.</w:t>
      </w:r>
      <w:r w:rsidRPr="006F683F">
        <w:rPr>
          <w:spacing w:val="-7"/>
        </w:rPr>
        <w:t xml:space="preserve"> </w:t>
      </w:r>
      <w:r w:rsidRPr="006F683F">
        <w:t>Board</w:t>
      </w:r>
      <w:r w:rsidRPr="006F683F">
        <w:rPr>
          <w:spacing w:val="-6"/>
        </w:rPr>
        <w:t xml:space="preserve"> </w:t>
      </w:r>
      <w:r w:rsidRPr="006F683F">
        <w:t>shall</w:t>
      </w:r>
      <w:r w:rsidRPr="006F683F">
        <w:rPr>
          <w:spacing w:val="-4"/>
        </w:rPr>
        <w:t xml:space="preserve"> </w:t>
      </w:r>
      <w:r w:rsidRPr="006F683F">
        <w:t>meet</w:t>
      </w:r>
      <w:r w:rsidRPr="006F683F">
        <w:rPr>
          <w:spacing w:val="-9"/>
        </w:rPr>
        <w:t xml:space="preserve"> </w:t>
      </w:r>
      <w:r w:rsidRPr="006F683F">
        <w:t>the</w:t>
      </w:r>
      <w:r w:rsidRPr="006F683F">
        <w:rPr>
          <w:spacing w:val="-8"/>
        </w:rPr>
        <w:t xml:space="preserve"> </w:t>
      </w:r>
      <w:r w:rsidRPr="006F683F">
        <w:t>following</w:t>
      </w:r>
      <w:r w:rsidRPr="006F683F">
        <w:rPr>
          <w:spacing w:val="-9"/>
        </w:rPr>
        <w:t xml:space="preserve"> </w:t>
      </w:r>
      <w:r w:rsidRPr="006F683F">
        <w:t>minimum qualification</w:t>
      </w:r>
      <w:r w:rsidRPr="006F683F">
        <w:rPr>
          <w:spacing w:val="-27"/>
        </w:rPr>
        <w:t xml:space="preserve"> </w:t>
      </w:r>
      <w:r w:rsidRPr="006F683F">
        <w:t>standards.</w:t>
      </w:r>
    </w:p>
    <w:p w14:paraId="3AD3658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5AEA3259" w14:textId="77777777" w:rsidR="007C7BED" w:rsidRPr="006F683F" w:rsidRDefault="00432B11" w:rsidP="00321DA5">
      <w:pPr>
        <w:pStyle w:val="Heading2"/>
        <w:tabs>
          <w:tab w:val="left" w:pos="8730"/>
        </w:tabs>
        <w:ind w:right="450"/>
        <w:jc w:val="both"/>
        <w:rPr>
          <w:b w:val="0"/>
          <w:bCs w:val="0"/>
        </w:rPr>
      </w:pPr>
      <w:bookmarkStart w:id="82" w:name="_Toc471976233"/>
      <w:bookmarkStart w:id="83" w:name="_Toc471976504"/>
      <w:bookmarkStart w:id="84" w:name="_Toc471986459"/>
      <w:r w:rsidRPr="006F683F">
        <w:t>CHAIRPERSON</w:t>
      </w:r>
      <w:bookmarkEnd w:id="82"/>
      <w:bookmarkEnd w:id="83"/>
      <w:bookmarkEnd w:id="84"/>
    </w:p>
    <w:p w14:paraId="659A5F6A"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6E4B529A" w14:textId="77777777" w:rsidR="007C7BED" w:rsidRPr="006F683F" w:rsidRDefault="008F4714" w:rsidP="00E25125">
      <w:pPr>
        <w:pStyle w:val="BodyText"/>
        <w:tabs>
          <w:tab w:val="left" w:pos="1080"/>
          <w:tab w:val="left" w:pos="8730"/>
        </w:tabs>
        <w:ind w:left="1080" w:right="450" w:hanging="350"/>
        <w:jc w:val="both"/>
      </w:pPr>
      <w:r>
        <w:t>1.)</w:t>
      </w:r>
      <w:r>
        <w:tab/>
      </w:r>
      <w:r w:rsidR="00432B11" w:rsidRPr="006F683F">
        <w:t>Shall</w:t>
      </w:r>
      <w:r w:rsidR="00432B11" w:rsidRPr="006F683F">
        <w:rPr>
          <w:spacing w:val="-4"/>
        </w:rPr>
        <w:t xml:space="preserve"> </w:t>
      </w:r>
      <w:r w:rsidR="00432B11" w:rsidRPr="006F683F">
        <w:t>have</w:t>
      </w:r>
      <w:r w:rsidR="00432B11" w:rsidRPr="006F683F">
        <w:rPr>
          <w:spacing w:val="-8"/>
        </w:rPr>
        <w:t xml:space="preserve"> </w:t>
      </w:r>
      <w:r w:rsidR="00432B11" w:rsidRPr="006F683F">
        <w:t>at</w:t>
      </w:r>
      <w:r w:rsidR="00432B11" w:rsidRPr="006F683F">
        <w:rPr>
          <w:spacing w:val="-7"/>
        </w:rPr>
        <w:t xml:space="preserve"> </w:t>
      </w:r>
      <w:r w:rsidR="00432B11" w:rsidRPr="006F683F">
        <w:t>least</w:t>
      </w:r>
      <w:r w:rsidR="00432B11" w:rsidRPr="006F683F">
        <w:rPr>
          <w:spacing w:val="-4"/>
        </w:rPr>
        <w:t xml:space="preserve"> </w:t>
      </w:r>
      <w:r w:rsidR="00432B11" w:rsidRPr="006F683F">
        <w:t>two</w:t>
      </w:r>
      <w:r w:rsidR="00432B11" w:rsidRPr="006F683F">
        <w:rPr>
          <w:spacing w:val="-5"/>
        </w:rPr>
        <w:t xml:space="preserve"> </w:t>
      </w:r>
      <w:r w:rsidR="00432B11" w:rsidRPr="006F683F">
        <w:t>(2)</w:t>
      </w:r>
      <w:r w:rsidR="00432B11" w:rsidRPr="006F683F">
        <w:rPr>
          <w:spacing w:val="-3"/>
        </w:rPr>
        <w:t xml:space="preserve"> years</w:t>
      </w:r>
      <w:r w:rsidR="00432B11" w:rsidRPr="006F683F">
        <w:rPr>
          <w:spacing w:val="-7"/>
        </w:rPr>
        <w:t xml:space="preserve"> </w:t>
      </w:r>
      <w:r w:rsidR="00432B11" w:rsidRPr="006F683F">
        <w:t>of</w:t>
      </w:r>
      <w:r w:rsidR="00432B11" w:rsidRPr="006F683F">
        <w:rPr>
          <w:spacing w:val="-6"/>
        </w:rPr>
        <w:t xml:space="preserve"> </w:t>
      </w:r>
      <w:r w:rsidR="00432B11" w:rsidRPr="006F683F">
        <w:t>continuous</w:t>
      </w:r>
      <w:r w:rsidR="00432B11" w:rsidRPr="006F683F">
        <w:rPr>
          <w:spacing w:val="-5"/>
        </w:rPr>
        <w:t xml:space="preserve"> </w:t>
      </w:r>
      <w:r w:rsidR="00432B11" w:rsidRPr="006F683F">
        <w:t>sobriety</w:t>
      </w:r>
    </w:p>
    <w:p w14:paraId="5AACC9C4" w14:textId="77777777" w:rsidR="007C7BED" w:rsidRPr="006F683F" w:rsidRDefault="007C7BED" w:rsidP="00E25125">
      <w:pPr>
        <w:tabs>
          <w:tab w:val="left" w:pos="1080"/>
          <w:tab w:val="left" w:pos="8730"/>
        </w:tabs>
        <w:spacing w:before="6"/>
        <w:ind w:left="1080" w:right="450" w:hanging="350"/>
        <w:jc w:val="both"/>
        <w:rPr>
          <w:rFonts w:ascii="Times New Roman" w:eastAsia="Times New Roman" w:hAnsi="Times New Roman"/>
          <w:sz w:val="24"/>
          <w:szCs w:val="24"/>
        </w:rPr>
      </w:pPr>
    </w:p>
    <w:p w14:paraId="31C54CBB" w14:textId="77777777" w:rsidR="00E25125" w:rsidRDefault="00432B11" w:rsidP="00E25125">
      <w:pPr>
        <w:pStyle w:val="BodyText"/>
        <w:tabs>
          <w:tab w:val="left" w:pos="1080"/>
          <w:tab w:val="left" w:pos="8730"/>
        </w:tabs>
        <w:ind w:left="1080" w:right="446" w:hanging="350"/>
        <w:jc w:val="both"/>
      </w:pPr>
      <w:r w:rsidRPr="006F683F">
        <w:t xml:space="preserve">2.) Shall have spent the previous </w:t>
      </w:r>
      <w:r w:rsidRPr="006F683F">
        <w:rPr>
          <w:spacing w:val="-4"/>
        </w:rPr>
        <w:t xml:space="preserve">year </w:t>
      </w:r>
      <w:r w:rsidRPr="006F683F">
        <w:t xml:space="preserve">as Board Vice-chairperson. </w:t>
      </w:r>
    </w:p>
    <w:p w14:paraId="791D6451" w14:textId="77777777" w:rsidR="00E25125" w:rsidRDefault="00E25125" w:rsidP="00E25125">
      <w:pPr>
        <w:pStyle w:val="BodyText"/>
        <w:tabs>
          <w:tab w:val="left" w:pos="1080"/>
          <w:tab w:val="left" w:pos="8730"/>
        </w:tabs>
        <w:ind w:left="1080" w:right="446" w:hanging="350"/>
        <w:jc w:val="both"/>
      </w:pPr>
    </w:p>
    <w:p w14:paraId="779E7514" w14:textId="77777777" w:rsidR="007C7BED" w:rsidRDefault="00432B11" w:rsidP="009014DA">
      <w:pPr>
        <w:pStyle w:val="BodyText"/>
        <w:tabs>
          <w:tab w:val="left" w:pos="720"/>
          <w:tab w:val="left" w:pos="1080"/>
          <w:tab w:val="left" w:pos="8730"/>
        </w:tabs>
        <w:ind w:left="1080" w:right="446" w:hanging="350"/>
        <w:jc w:val="both"/>
      </w:pPr>
      <w:r w:rsidRPr="006F683F">
        <w:t>3.)  Shall know how the G.S.O. and the Board meetings</w:t>
      </w:r>
      <w:r w:rsidRPr="006F683F">
        <w:rPr>
          <w:spacing w:val="-4"/>
        </w:rPr>
        <w:t xml:space="preserve"> </w:t>
      </w:r>
      <w:r w:rsidRPr="006F683F">
        <w:t>function.</w:t>
      </w:r>
    </w:p>
    <w:p w14:paraId="14FE71A3" w14:textId="77777777" w:rsidR="00E25125" w:rsidRPr="006F683F" w:rsidRDefault="00E25125" w:rsidP="00E25125">
      <w:pPr>
        <w:pStyle w:val="BodyText"/>
        <w:tabs>
          <w:tab w:val="left" w:pos="1080"/>
          <w:tab w:val="left" w:pos="8730"/>
        </w:tabs>
        <w:ind w:left="1080" w:right="446" w:hanging="350"/>
        <w:jc w:val="both"/>
      </w:pPr>
    </w:p>
    <w:p w14:paraId="005A26F4" w14:textId="77777777" w:rsidR="007C7BED" w:rsidRDefault="00E25125" w:rsidP="009014DA">
      <w:pPr>
        <w:pStyle w:val="BodyText"/>
        <w:tabs>
          <w:tab w:val="left" w:pos="8730"/>
        </w:tabs>
        <w:spacing w:before="35" w:line="266" w:lineRule="exact"/>
        <w:ind w:left="1080" w:right="450" w:hanging="360"/>
        <w:jc w:val="both"/>
      </w:pPr>
      <w:r>
        <w:t xml:space="preserve">4.) </w:t>
      </w:r>
      <w:r w:rsidR="00432B11" w:rsidRPr="006F683F">
        <w:t>Shall have a working knowledge of Roberts' Rules of Order, the</w:t>
      </w:r>
      <w:r w:rsidR="00432B11" w:rsidRPr="006F683F">
        <w:rPr>
          <w:spacing w:val="-27"/>
        </w:rPr>
        <w:t xml:space="preserve"> </w:t>
      </w:r>
      <w:r w:rsidR="00432B11" w:rsidRPr="006F683F">
        <w:t>12 Traditions</w:t>
      </w:r>
      <w:r w:rsidR="00432B11" w:rsidRPr="006F683F">
        <w:rPr>
          <w:spacing w:val="-5"/>
        </w:rPr>
        <w:t xml:space="preserve"> </w:t>
      </w:r>
      <w:r w:rsidR="00432B11" w:rsidRPr="006F683F">
        <w:t>of</w:t>
      </w:r>
      <w:r w:rsidR="00432B11" w:rsidRPr="006F683F">
        <w:rPr>
          <w:spacing w:val="-7"/>
        </w:rPr>
        <w:t xml:space="preserve"> </w:t>
      </w:r>
      <w:r w:rsidR="00432B11" w:rsidRPr="006F683F">
        <w:t>C.A.</w:t>
      </w:r>
      <w:r w:rsidR="00432B11" w:rsidRPr="006F683F">
        <w:rPr>
          <w:spacing w:val="-6"/>
        </w:rPr>
        <w:t xml:space="preserve"> </w:t>
      </w:r>
      <w:r w:rsidR="00432B11" w:rsidRPr="006F683F">
        <w:t>and</w:t>
      </w:r>
      <w:r w:rsidR="00432B11" w:rsidRPr="006F683F">
        <w:rPr>
          <w:spacing w:val="-8"/>
        </w:rPr>
        <w:t xml:space="preserve"> </w:t>
      </w:r>
      <w:r w:rsidR="00432B11" w:rsidRPr="006F683F">
        <w:t>the</w:t>
      </w:r>
      <w:r w:rsidR="00432B11" w:rsidRPr="006F683F">
        <w:rPr>
          <w:spacing w:val="-9"/>
        </w:rPr>
        <w:t xml:space="preserve"> </w:t>
      </w:r>
      <w:r w:rsidR="00432B11" w:rsidRPr="006F683F">
        <w:t>12</w:t>
      </w:r>
      <w:r w:rsidR="00432B11" w:rsidRPr="006F683F">
        <w:rPr>
          <w:spacing w:val="-6"/>
        </w:rPr>
        <w:t xml:space="preserve"> </w:t>
      </w:r>
      <w:r w:rsidR="00432B11" w:rsidRPr="006F683F">
        <w:t>concepts</w:t>
      </w:r>
      <w:r w:rsidR="00432B11" w:rsidRPr="006F683F">
        <w:rPr>
          <w:spacing w:val="-4"/>
        </w:rPr>
        <w:t xml:space="preserve"> </w:t>
      </w:r>
      <w:r w:rsidR="00432B11" w:rsidRPr="006F683F">
        <w:t>and</w:t>
      </w:r>
      <w:r w:rsidR="00432B11" w:rsidRPr="006F683F">
        <w:rPr>
          <w:spacing w:val="-6"/>
        </w:rPr>
        <w:t xml:space="preserve"> </w:t>
      </w:r>
      <w:r w:rsidR="00432B11" w:rsidRPr="006F683F">
        <w:t>guides</w:t>
      </w:r>
      <w:r w:rsidR="00432B11" w:rsidRPr="006F683F">
        <w:rPr>
          <w:spacing w:val="-8"/>
        </w:rPr>
        <w:t xml:space="preserve"> </w:t>
      </w:r>
      <w:r w:rsidR="00432B11" w:rsidRPr="006F683F">
        <w:t>to</w:t>
      </w:r>
      <w:r w:rsidR="00432B11" w:rsidRPr="006F683F">
        <w:rPr>
          <w:spacing w:val="-6"/>
        </w:rPr>
        <w:t xml:space="preserve"> </w:t>
      </w:r>
      <w:r w:rsidR="00432B11" w:rsidRPr="006F683F">
        <w:t>service.</w:t>
      </w:r>
    </w:p>
    <w:p w14:paraId="1D94FC9D" w14:textId="77777777" w:rsidR="009014DA" w:rsidRDefault="009014DA" w:rsidP="009014DA">
      <w:pPr>
        <w:pStyle w:val="BodyText"/>
        <w:tabs>
          <w:tab w:val="left" w:pos="8730"/>
        </w:tabs>
        <w:spacing w:before="35" w:line="266" w:lineRule="exact"/>
        <w:ind w:left="1080" w:right="450" w:hanging="360"/>
        <w:jc w:val="both"/>
      </w:pPr>
    </w:p>
    <w:p w14:paraId="77ABDFAF" w14:textId="77777777" w:rsidR="007C7BED" w:rsidRPr="006F683F" w:rsidRDefault="00432B11" w:rsidP="00E25125">
      <w:pPr>
        <w:pStyle w:val="BodyText"/>
        <w:tabs>
          <w:tab w:val="left" w:pos="1080"/>
          <w:tab w:val="left" w:pos="8730"/>
        </w:tabs>
        <w:spacing w:before="58"/>
        <w:ind w:left="1080" w:right="450" w:hanging="350"/>
        <w:jc w:val="both"/>
      </w:pPr>
      <w:r w:rsidRPr="006F683F">
        <w:t>5.)  Shall have a good working knowledge of these</w:t>
      </w:r>
      <w:r w:rsidRPr="006F683F">
        <w:rPr>
          <w:spacing w:val="-6"/>
        </w:rPr>
        <w:t xml:space="preserve"> </w:t>
      </w:r>
      <w:r w:rsidRPr="006F683F">
        <w:rPr>
          <w:spacing w:val="-3"/>
        </w:rPr>
        <w:t>By-Laws.</w:t>
      </w:r>
    </w:p>
    <w:p w14:paraId="17B14432" w14:textId="77777777" w:rsidR="007C7BED" w:rsidRPr="006F683F" w:rsidRDefault="007C7BED" w:rsidP="00E25125">
      <w:pPr>
        <w:tabs>
          <w:tab w:val="left" w:pos="1080"/>
          <w:tab w:val="left" w:pos="8730"/>
        </w:tabs>
        <w:spacing w:before="9"/>
        <w:ind w:left="1080" w:right="450" w:hanging="350"/>
        <w:jc w:val="both"/>
        <w:rPr>
          <w:rFonts w:ascii="Times New Roman" w:eastAsia="Times New Roman" w:hAnsi="Times New Roman"/>
          <w:sz w:val="24"/>
          <w:szCs w:val="24"/>
        </w:rPr>
      </w:pPr>
    </w:p>
    <w:p w14:paraId="06920351" w14:textId="77777777" w:rsidR="007C7BED" w:rsidRPr="006F683F" w:rsidRDefault="00E25125" w:rsidP="00E25125">
      <w:pPr>
        <w:pStyle w:val="BodyText"/>
        <w:tabs>
          <w:tab w:val="left" w:pos="8730"/>
        </w:tabs>
        <w:spacing w:line="266" w:lineRule="exact"/>
        <w:ind w:left="1170" w:right="450" w:hanging="440"/>
        <w:jc w:val="both"/>
      </w:pPr>
      <w:r>
        <w:t xml:space="preserve">6.) </w:t>
      </w:r>
      <w:r w:rsidR="00432B11" w:rsidRPr="006F683F">
        <w:t>Shall have a general knowledge of the workings of all the</w:t>
      </w:r>
      <w:r w:rsidR="00432B11" w:rsidRPr="006F683F">
        <w:rPr>
          <w:spacing w:val="-25"/>
        </w:rPr>
        <w:t xml:space="preserve"> </w:t>
      </w:r>
      <w:r w:rsidR="00432B11" w:rsidRPr="006F683F">
        <w:t>standing committees of the</w:t>
      </w:r>
      <w:r w:rsidR="00432B11" w:rsidRPr="006F683F">
        <w:rPr>
          <w:spacing w:val="-31"/>
        </w:rPr>
        <w:t xml:space="preserve"> </w:t>
      </w:r>
      <w:r w:rsidR="00432B11" w:rsidRPr="006F683F">
        <w:t>G.S.O.</w:t>
      </w:r>
    </w:p>
    <w:p w14:paraId="2A95E30A" w14:textId="77777777" w:rsidR="007C7BED" w:rsidRPr="006F683F" w:rsidRDefault="007C7BED" w:rsidP="00E25125">
      <w:pPr>
        <w:tabs>
          <w:tab w:val="left" w:pos="1080"/>
          <w:tab w:val="left" w:pos="8730"/>
        </w:tabs>
        <w:spacing w:before="7"/>
        <w:ind w:left="1080" w:right="450" w:hanging="350"/>
        <w:jc w:val="both"/>
        <w:rPr>
          <w:rFonts w:ascii="Times New Roman" w:eastAsia="Times New Roman" w:hAnsi="Times New Roman"/>
          <w:sz w:val="24"/>
          <w:szCs w:val="24"/>
        </w:rPr>
      </w:pPr>
    </w:p>
    <w:p w14:paraId="5333BB57" w14:textId="77777777" w:rsidR="007C7BED" w:rsidRPr="006F683F" w:rsidRDefault="00432B11" w:rsidP="00E25125">
      <w:pPr>
        <w:pStyle w:val="BodyText"/>
        <w:tabs>
          <w:tab w:val="left" w:pos="1170"/>
          <w:tab w:val="left" w:pos="8730"/>
        </w:tabs>
        <w:ind w:left="1080" w:right="450" w:hanging="350"/>
        <w:jc w:val="both"/>
      </w:pPr>
      <w:r w:rsidRPr="006F683F">
        <w:t>7.)</w:t>
      </w:r>
      <w:r w:rsidR="00E25125">
        <w:t xml:space="preserve">  </w:t>
      </w:r>
      <w:r w:rsidRPr="006F683F">
        <w:t>Shall have adequately fulfilled all the obligations of the Vice-chairperson.</w:t>
      </w:r>
    </w:p>
    <w:p w14:paraId="02A6E81A" w14:textId="77777777" w:rsidR="007C7BED" w:rsidRPr="006F683F" w:rsidRDefault="007C7BED" w:rsidP="00E25125">
      <w:pPr>
        <w:tabs>
          <w:tab w:val="left" w:pos="8730"/>
        </w:tabs>
        <w:spacing w:before="9"/>
        <w:ind w:left="1080" w:right="450" w:hanging="350"/>
        <w:jc w:val="both"/>
        <w:rPr>
          <w:rFonts w:ascii="Times New Roman" w:eastAsia="Times New Roman" w:hAnsi="Times New Roman"/>
          <w:sz w:val="24"/>
          <w:szCs w:val="24"/>
        </w:rPr>
      </w:pPr>
    </w:p>
    <w:p w14:paraId="5822EBB6" w14:textId="77777777" w:rsidR="007C7BED" w:rsidRPr="006F683F" w:rsidRDefault="00432B11" w:rsidP="009014DA">
      <w:pPr>
        <w:pStyle w:val="Heading2"/>
        <w:tabs>
          <w:tab w:val="left" w:pos="8730"/>
        </w:tabs>
        <w:ind w:left="540" w:right="450"/>
        <w:jc w:val="both"/>
        <w:rPr>
          <w:b w:val="0"/>
          <w:bCs w:val="0"/>
        </w:rPr>
      </w:pPr>
      <w:bookmarkStart w:id="85" w:name="_Toc471976234"/>
      <w:bookmarkStart w:id="86" w:name="_Toc471976505"/>
      <w:bookmarkStart w:id="87" w:name="_Toc471986460"/>
      <w:r w:rsidRPr="006F683F">
        <w:t>VICE-CHAIRPERSON</w:t>
      </w:r>
      <w:bookmarkEnd w:id="85"/>
      <w:bookmarkEnd w:id="86"/>
      <w:bookmarkEnd w:id="87"/>
    </w:p>
    <w:p w14:paraId="4EB97CC9"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3CF5096E" w14:textId="77777777" w:rsidR="007C7BED" w:rsidRPr="006F683F" w:rsidRDefault="00E25125" w:rsidP="00E25125">
      <w:pPr>
        <w:pStyle w:val="BodyText"/>
        <w:tabs>
          <w:tab w:val="left" w:pos="8730"/>
        </w:tabs>
        <w:ind w:left="1170" w:right="450" w:hanging="440"/>
        <w:jc w:val="both"/>
      </w:pPr>
      <w:r>
        <w:t xml:space="preserve">1.)  </w:t>
      </w:r>
      <w:r w:rsidR="00432B11" w:rsidRPr="006F683F">
        <w:t xml:space="preserve">Shall have at least two (2) </w:t>
      </w:r>
      <w:r w:rsidR="00432B11" w:rsidRPr="006F683F">
        <w:rPr>
          <w:spacing w:val="-4"/>
        </w:rPr>
        <w:t xml:space="preserve">years </w:t>
      </w:r>
      <w:r w:rsidR="00432B11" w:rsidRPr="006F683F">
        <w:t>of continuous</w:t>
      </w:r>
      <w:r w:rsidR="00432B11" w:rsidRPr="006F683F">
        <w:rPr>
          <w:spacing w:val="-39"/>
        </w:rPr>
        <w:t xml:space="preserve"> </w:t>
      </w:r>
      <w:r w:rsidR="00432B11" w:rsidRPr="006F683F">
        <w:rPr>
          <w:spacing w:val="-3"/>
        </w:rPr>
        <w:t>sobriety.</w:t>
      </w:r>
    </w:p>
    <w:p w14:paraId="1F7795B5" w14:textId="77777777" w:rsidR="007C7BED" w:rsidRPr="006F683F" w:rsidRDefault="007C7BED" w:rsidP="00E25125">
      <w:pPr>
        <w:tabs>
          <w:tab w:val="left" w:pos="8730"/>
        </w:tabs>
        <w:spacing w:before="1"/>
        <w:ind w:left="1170" w:right="450" w:hanging="440"/>
        <w:jc w:val="both"/>
        <w:rPr>
          <w:rFonts w:ascii="Times New Roman" w:eastAsia="Times New Roman" w:hAnsi="Times New Roman"/>
          <w:sz w:val="24"/>
          <w:szCs w:val="24"/>
        </w:rPr>
      </w:pPr>
    </w:p>
    <w:p w14:paraId="49B704F0" w14:textId="77777777" w:rsidR="007C7BED" w:rsidRPr="006F683F" w:rsidRDefault="00E25125" w:rsidP="00E25125">
      <w:pPr>
        <w:pStyle w:val="BodyText"/>
        <w:tabs>
          <w:tab w:val="left" w:pos="8730"/>
        </w:tabs>
        <w:spacing w:line="264" w:lineRule="exact"/>
        <w:ind w:left="1170" w:right="450" w:hanging="440"/>
        <w:jc w:val="both"/>
      </w:pPr>
      <w:r>
        <w:t xml:space="preserve">2.)  </w:t>
      </w:r>
      <w:r w:rsidR="00432B11" w:rsidRPr="006F683F">
        <w:t xml:space="preserve">Shall have at least one (1) </w:t>
      </w:r>
      <w:r w:rsidR="00432B11" w:rsidRPr="006F683F">
        <w:rPr>
          <w:spacing w:val="-4"/>
        </w:rPr>
        <w:t xml:space="preserve">year </w:t>
      </w:r>
      <w:r w:rsidR="00432B11" w:rsidRPr="006F683F">
        <w:t>of prior service at the G.S.O. level or as</w:t>
      </w:r>
      <w:r w:rsidR="00432B11" w:rsidRPr="006F683F">
        <w:rPr>
          <w:spacing w:val="-25"/>
        </w:rPr>
        <w:t xml:space="preserve"> </w:t>
      </w:r>
      <w:r w:rsidR="00432B11" w:rsidRPr="006F683F">
        <w:t>a meeting</w:t>
      </w:r>
      <w:r w:rsidR="00432B11" w:rsidRPr="006F683F">
        <w:rPr>
          <w:spacing w:val="-27"/>
        </w:rPr>
        <w:t xml:space="preserve"> </w:t>
      </w:r>
      <w:r w:rsidR="00432B11" w:rsidRPr="006F683F">
        <w:t>officer.</w:t>
      </w:r>
    </w:p>
    <w:p w14:paraId="0D455045" w14:textId="77777777" w:rsidR="007C7BED" w:rsidRPr="006F683F" w:rsidRDefault="007C7BED" w:rsidP="00E25125">
      <w:pPr>
        <w:tabs>
          <w:tab w:val="left" w:pos="8730"/>
        </w:tabs>
        <w:spacing w:before="3"/>
        <w:ind w:left="1170" w:right="450" w:hanging="440"/>
        <w:jc w:val="both"/>
        <w:rPr>
          <w:rFonts w:ascii="Times New Roman" w:eastAsia="Times New Roman" w:hAnsi="Times New Roman"/>
          <w:sz w:val="24"/>
          <w:szCs w:val="24"/>
        </w:rPr>
      </w:pPr>
    </w:p>
    <w:p w14:paraId="37251BD1" w14:textId="77777777" w:rsidR="007C7BED" w:rsidRPr="006F683F" w:rsidRDefault="00E25125" w:rsidP="00E25125">
      <w:pPr>
        <w:pStyle w:val="BodyText"/>
        <w:tabs>
          <w:tab w:val="left" w:pos="8730"/>
        </w:tabs>
        <w:spacing w:line="266" w:lineRule="exact"/>
        <w:ind w:left="1170" w:right="450" w:hanging="440"/>
        <w:jc w:val="both"/>
      </w:pPr>
      <w:r>
        <w:t xml:space="preserve">3.)  </w:t>
      </w:r>
      <w:r w:rsidR="00432B11" w:rsidRPr="006F683F">
        <w:t>Shall be capable of fulfilling the position of the Board Chairperson in</w:t>
      </w:r>
      <w:r w:rsidR="00432B11" w:rsidRPr="006F683F">
        <w:rPr>
          <w:spacing w:val="-33"/>
        </w:rPr>
        <w:t xml:space="preserve"> </w:t>
      </w:r>
      <w:r w:rsidR="00432B11" w:rsidRPr="006F683F">
        <w:t>the event of their</w:t>
      </w:r>
      <w:r w:rsidR="00432B11" w:rsidRPr="006F683F">
        <w:rPr>
          <w:spacing w:val="-28"/>
        </w:rPr>
        <w:t xml:space="preserve"> </w:t>
      </w:r>
      <w:r w:rsidR="00432B11" w:rsidRPr="006F683F">
        <w:t>absence.</w:t>
      </w:r>
    </w:p>
    <w:p w14:paraId="25A8F5F9" w14:textId="77777777" w:rsidR="007C7BED" w:rsidRPr="006F683F" w:rsidRDefault="007C7BED" w:rsidP="00E25125">
      <w:pPr>
        <w:tabs>
          <w:tab w:val="left" w:pos="8730"/>
        </w:tabs>
        <w:ind w:left="1170" w:right="450" w:hanging="440"/>
        <w:jc w:val="both"/>
        <w:rPr>
          <w:rFonts w:ascii="Times New Roman" w:eastAsia="Times New Roman" w:hAnsi="Times New Roman"/>
          <w:sz w:val="24"/>
          <w:szCs w:val="24"/>
        </w:rPr>
      </w:pPr>
    </w:p>
    <w:p w14:paraId="5DF10B26" w14:textId="77777777" w:rsidR="007C7BED" w:rsidRPr="006F683F" w:rsidRDefault="00432B11" w:rsidP="009014DA">
      <w:pPr>
        <w:pStyle w:val="Heading2"/>
        <w:tabs>
          <w:tab w:val="left" w:pos="8730"/>
        </w:tabs>
        <w:ind w:left="540" w:right="450"/>
        <w:jc w:val="both"/>
        <w:rPr>
          <w:b w:val="0"/>
          <w:bCs w:val="0"/>
        </w:rPr>
      </w:pPr>
      <w:bookmarkStart w:id="88" w:name="_Toc471976235"/>
      <w:bookmarkStart w:id="89" w:name="_Toc471976506"/>
      <w:bookmarkStart w:id="90" w:name="_Toc471986461"/>
      <w:r w:rsidRPr="006F683F">
        <w:t>SECRETARY</w:t>
      </w:r>
      <w:bookmarkEnd w:id="88"/>
      <w:bookmarkEnd w:id="89"/>
      <w:bookmarkEnd w:id="90"/>
    </w:p>
    <w:p w14:paraId="0345ABC4"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2DB3474" w14:textId="77777777" w:rsidR="007C7BED" w:rsidRDefault="008F4714" w:rsidP="00321DA5">
      <w:pPr>
        <w:pStyle w:val="BodyText"/>
        <w:tabs>
          <w:tab w:val="left" w:pos="8730"/>
        </w:tabs>
        <w:spacing w:line="275" w:lineRule="exact"/>
        <w:ind w:left="730" w:right="450"/>
        <w:jc w:val="both"/>
      </w:pPr>
      <w:r>
        <w:t xml:space="preserve">1.) </w:t>
      </w:r>
      <w:r w:rsidR="00E25125">
        <w:t xml:space="preserve"> </w:t>
      </w:r>
      <w:r w:rsidR="00432B11" w:rsidRPr="006F683F">
        <w:t xml:space="preserve">Shall have it least one (1) </w:t>
      </w:r>
      <w:r w:rsidR="00432B11" w:rsidRPr="006F683F">
        <w:rPr>
          <w:spacing w:val="-4"/>
        </w:rPr>
        <w:t xml:space="preserve">year </w:t>
      </w:r>
      <w:r w:rsidR="00432B11" w:rsidRPr="006F683F">
        <w:t>of continuous</w:t>
      </w:r>
      <w:r w:rsidR="00432B11" w:rsidRPr="006F683F">
        <w:rPr>
          <w:spacing w:val="7"/>
        </w:rPr>
        <w:t xml:space="preserve"> </w:t>
      </w:r>
      <w:r w:rsidR="00432B11" w:rsidRPr="006F683F">
        <w:t>sobriety</w:t>
      </w:r>
    </w:p>
    <w:p w14:paraId="4E780D19" w14:textId="77777777" w:rsidR="008F4714" w:rsidRPr="006F683F" w:rsidRDefault="008F4714" w:rsidP="00321DA5">
      <w:pPr>
        <w:pStyle w:val="BodyText"/>
        <w:tabs>
          <w:tab w:val="left" w:pos="8730"/>
        </w:tabs>
        <w:spacing w:line="275" w:lineRule="exact"/>
        <w:ind w:left="730" w:right="450"/>
        <w:jc w:val="both"/>
      </w:pPr>
    </w:p>
    <w:p w14:paraId="6E9B6972" w14:textId="77777777" w:rsidR="007C7BED" w:rsidRDefault="00432B11" w:rsidP="00321DA5">
      <w:pPr>
        <w:pStyle w:val="BodyText"/>
        <w:tabs>
          <w:tab w:val="left" w:pos="8730"/>
        </w:tabs>
        <w:spacing w:before="11" w:line="264" w:lineRule="exact"/>
        <w:ind w:right="450" w:hanging="432"/>
        <w:jc w:val="both"/>
      </w:pPr>
      <w:r w:rsidRPr="006F683F">
        <w:t xml:space="preserve">2.) </w:t>
      </w:r>
      <w:r w:rsidR="00E25125">
        <w:t xml:space="preserve"> </w:t>
      </w:r>
      <w:r w:rsidRPr="006F683F">
        <w:t>Shall have at least six (6) months of previous service at the G.S.O. level</w:t>
      </w:r>
      <w:r w:rsidRPr="006F683F">
        <w:rPr>
          <w:spacing w:val="-29"/>
        </w:rPr>
        <w:t xml:space="preserve"> </w:t>
      </w:r>
      <w:r w:rsidRPr="006F683F">
        <w:t>or as a meeting</w:t>
      </w:r>
      <w:r w:rsidRPr="006F683F">
        <w:rPr>
          <w:spacing w:val="-30"/>
        </w:rPr>
        <w:t xml:space="preserve"> </w:t>
      </w:r>
      <w:r w:rsidRPr="006F683F">
        <w:t>officer.</w:t>
      </w:r>
    </w:p>
    <w:p w14:paraId="5B2933CC" w14:textId="77777777" w:rsidR="008F4714" w:rsidRPr="006F683F" w:rsidRDefault="008F4714" w:rsidP="00321DA5">
      <w:pPr>
        <w:pStyle w:val="BodyText"/>
        <w:tabs>
          <w:tab w:val="left" w:pos="8730"/>
        </w:tabs>
        <w:spacing w:before="11" w:line="264" w:lineRule="exact"/>
        <w:ind w:right="450" w:hanging="432"/>
        <w:jc w:val="both"/>
      </w:pPr>
    </w:p>
    <w:p w14:paraId="56B4FCD6" w14:textId="77777777" w:rsidR="008F4714" w:rsidRPr="006F683F" w:rsidRDefault="00432B11" w:rsidP="00321DA5">
      <w:pPr>
        <w:pStyle w:val="BodyText"/>
        <w:tabs>
          <w:tab w:val="left" w:pos="8730"/>
        </w:tabs>
        <w:spacing w:line="266" w:lineRule="exact"/>
        <w:ind w:left="730" w:right="450"/>
        <w:jc w:val="both"/>
      </w:pPr>
      <w:r w:rsidRPr="006F683F">
        <w:t>3.)</w:t>
      </w:r>
      <w:r w:rsidRPr="006F683F">
        <w:rPr>
          <w:spacing w:val="12"/>
        </w:rPr>
        <w:t xml:space="preserve"> </w:t>
      </w:r>
      <w:r w:rsidR="00E25125">
        <w:rPr>
          <w:spacing w:val="12"/>
        </w:rPr>
        <w:t xml:space="preserve"> </w:t>
      </w:r>
      <w:r w:rsidRPr="006F683F">
        <w:t>Should have experience in secretarial duties and possess secretarial stills.</w:t>
      </w:r>
    </w:p>
    <w:p w14:paraId="785494E0"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5FE04E3C" w14:textId="77777777" w:rsidR="007C7BED" w:rsidRPr="006F683F" w:rsidRDefault="00432B11" w:rsidP="009014DA">
      <w:pPr>
        <w:pStyle w:val="Heading2"/>
        <w:tabs>
          <w:tab w:val="left" w:pos="8730"/>
        </w:tabs>
        <w:ind w:left="540" w:right="450"/>
        <w:jc w:val="both"/>
        <w:rPr>
          <w:b w:val="0"/>
          <w:bCs w:val="0"/>
        </w:rPr>
      </w:pPr>
      <w:bookmarkStart w:id="91" w:name="_Toc471976236"/>
      <w:bookmarkStart w:id="92" w:name="_Toc471976507"/>
      <w:bookmarkStart w:id="93" w:name="_Toc471986462"/>
      <w:r w:rsidRPr="006F683F">
        <w:t>TREASURER</w:t>
      </w:r>
      <w:bookmarkEnd w:id="91"/>
      <w:bookmarkEnd w:id="92"/>
      <w:bookmarkEnd w:id="93"/>
    </w:p>
    <w:p w14:paraId="3B262D30" w14:textId="77777777" w:rsidR="007C7BED" w:rsidRPr="006F683F" w:rsidRDefault="007C7BED" w:rsidP="00321DA5">
      <w:pPr>
        <w:tabs>
          <w:tab w:val="left" w:pos="8730"/>
        </w:tabs>
        <w:spacing w:before="9"/>
        <w:ind w:right="450"/>
        <w:jc w:val="both"/>
        <w:rPr>
          <w:rFonts w:ascii="Times New Roman" w:eastAsia="Times New Roman" w:hAnsi="Times New Roman"/>
          <w:b/>
          <w:bCs/>
          <w:sz w:val="24"/>
          <w:szCs w:val="24"/>
        </w:rPr>
      </w:pPr>
    </w:p>
    <w:p w14:paraId="42A058AA" w14:textId="77777777" w:rsidR="007C7BED" w:rsidRPr="006F683F" w:rsidRDefault="008F4714" w:rsidP="00321DA5">
      <w:pPr>
        <w:pStyle w:val="BodyText"/>
        <w:tabs>
          <w:tab w:val="left" w:pos="1080"/>
          <w:tab w:val="left" w:pos="8730"/>
        </w:tabs>
        <w:ind w:left="730" w:right="450"/>
        <w:jc w:val="both"/>
      </w:pPr>
      <w:r>
        <w:t xml:space="preserve">1.) </w:t>
      </w:r>
      <w:r w:rsidR="00E25125">
        <w:t xml:space="preserve"> </w:t>
      </w:r>
      <w:r w:rsidR="00432B11" w:rsidRPr="006F683F">
        <w:t xml:space="preserve">Shall have at least one (1) </w:t>
      </w:r>
      <w:r w:rsidR="00432B11" w:rsidRPr="006F683F">
        <w:rPr>
          <w:spacing w:val="-4"/>
        </w:rPr>
        <w:t xml:space="preserve">year </w:t>
      </w:r>
      <w:r w:rsidR="00432B11" w:rsidRPr="006F683F">
        <w:t>of continuous</w:t>
      </w:r>
      <w:r w:rsidR="00432B11" w:rsidRPr="006F683F">
        <w:rPr>
          <w:spacing w:val="5"/>
        </w:rPr>
        <w:t xml:space="preserve"> </w:t>
      </w:r>
      <w:r w:rsidR="00432B11" w:rsidRPr="006F683F">
        <w:t>sobriety</w:t>
      </w:r>
    </w:p>
    <w:p w14:paraId="1C763D8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F229690" w14:textId="77777777" w:rsidR="00147096" w:rsidRDefault="00147096" w:rsidP="00E25125">
      <w:pPr>
        <w:pStyle w:val="BodyText"/>
        <w:tabs>
          <w:tab w:val="left" w:pos="8730"/>
        </w:tabs>
        <w:spacing w:line="264" w:lineRule="exact"/>
        <w:ind w:left="1170" w:right="450" w:hanging="440"/>
        <w:jc w:val="both"/>
      </w:pPr>
    </w:p>
    <w:p w14:paraId="6CF7198E" w14:textId="77777777" w:rsidR="007C7BED" w:rsidRPr="006F683F" w:rsidRDefault="00432B11" w:rsidP="00E25125">
      <w:pPr>
        <w:pStyle w:val="BodyText"/>
        <w:tabs>
          <w:tab w:val="left" w:pos="8730"/>
        </w:tabs>
        <w:spacing w:line="264" w:lineRule="exact"/>
        <w:ind w:left="1170" w:right="450" w:hanging="440"/>
        <w:jc w:val="both"/>
      </w:pPr>
      <w:r w:rsidRPr="006F683F">
        <w:lastRenderedPageBreak/>
        <w:t xml:space="preserve">2.) </w:t>
      </w:r>
      <w:r w:rsidR="00E25125">
        <w:t xml:space="preserve"> </w:t>
      </w:r>
      <w:r w:rsidRPr="006F683F">
        <w:t xml:space="preserve">Shall have at least six (6) months previous service at the G.S.O. level </w:t>
      </w:r>
      <w:r w:rsidRPr="006F683F">
        <w:rPr>
          <w:spacing w:val="-3"/>
        </w:rPr>
        <w:t>or</w:t>
      </w:r>
      <w:r w:rsidRPr="006F683F">
        <w:rPr>
          <w:spacing w:val="-27"/>
        </w:rPr>
        <w:t xml:space="preserve"> </w:t>
      </w:r>
      <w:r w:rsidRPr="006F683F">
        <w:t>as a meeting</w:t>
      </w:r>
      <w:r w:rsidRPr="006F683F">
        <w:rPr>
          <w:spacing w:val="-27"/>
        </w:rPr>
        <w:t xml:space="preserve"> </w:t>
      </w:r>
      <w:r w:rsidRPr="006F683F">
        <w:t>officer.</w:t>
      </w:r>
    </w:p>
    <w:p w14:paraId="5E9C578B"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2ED74C2F" w14:textId="77777777" w:rsidR="008F4714" w:rsidRDefault="00432B11" w:rsidP="00321DA5">
      <w:pPr>
        <w:pStyle w:val="BodyText"/>
        <w:tabs>
          <w:tab w:val="left" w:pos="8730"/>
        </w:tabs>
        <w:spacing w:line="463" w:lineRule="auto"/>
        <w:ind w:left="730" w:right="450"/>
        <w:jc w:val="both"/>
      </w:pPr>
      <w:r w:rsidRPr="006F683F">
        <w:t xml:space="preserve">3.) </w:t>
      </w:r>
      <w:r w:rsidR="00E25125">
        <w:t xml:space="preserve"> </w:t>
      </w:r>
      <w:r w:rsidRPr="006F683F">
        <w:t>Should have</w:t>
      </w:r>
      <w:r w:rsidR="008F4714">
        <w:t xml:space="preserve"> an accounting background.</w:t>
      </w:r>
    </w:p>
    <w:p w14:paraId="14927501" w14:textId="77777777" w:rsidR="007C7BED" w:rsidRPr="006F683F" w:rsidRDefault="008F4714" w:rsidP="00321DA5">
      <w:pPr>
        <w:pStyle w:val="BodyText"/>
        <w:tabs>
          <w:tab w:val="left" w:pos="8730"/>
        </w:tabs>
        <w:spacing w:line="463" w:lineRule="auto"/>
        <w:ind w:left="730" w:right="450"/>
        <w:jc w:val="both"/>
      </w:pPr>
      <w:r>
        <w:t xml:space="preserve">4.) </w:t>
      </w:r>
      <w:r w:rsidR="00E25125">
        <w:t xml:space="preserve"> </w:t>
      </w:r>
      <w:r w:rsidR="00432B11" w:rsidRPr="006F683F">
        <w:t>Must be</w:t>
      </w:r>
      <w:r w:rsidR="00432B11" w:rsidRPr="006F683F">
        <w:rPr>
          <w:spacing w:val="-26"/>
        </w:rPr>
        <w:t xml:space="preserve"> </w:t>
      </w:r>
      <w:r w:rsidR="00432B11" w:rsidRPr="006F683F">
        <w:t>bondable.</w:t>
      </w:r>
    </w:p>
    <w:p w14:paraId="519F573E" w14:textId="77777777" w:rsidR="007C7BED" w:rsidRPr="006F683F" w:rsidRDefault="00432B11" w:rsidP="009014DA">
      <w:pPr>
        <w:pStyle w:val="Heading2"/>
        <w:tabs>
          <w:tab w:val="left" w:pos="8730"/>
        </w:tabs>
        <w:spacing w:before="19"/>
        <w:ind w:left="540" w:right="450"/>
        <w:jc w:val="both"/>
        <w:rPr>
          <w:b w:val="0"/>
          <w:bCs w:val="0"/>
        </w:rPr>
      </w:pPr>
      <w:bookmarkStart w:id="94" w:name="_Toc471976237"/>
      <w:bookmarkStart w:id="95" w:name="_Toc471976508"/>
      <w:bookmarkStart w:id="96" w:name="_Toc471986463"/>
      <w:r w:rsidRPr="006F683F">
        <w:t>ALTERNATE</w:t>
      </w:r>
      <w:r w:rsidRPr="006F683F">
        <w:rPr>
          <w:spacing w:val="-19"/>
        </w:rPr>
        <w:t xml:space="preserve"> </w:t>
      </w:r>
      <w:r w:rsidRPr="006F683F">
        <w:t>TREASURER</w:t>
      </w:r>
      <w:bookmarkEnd w:id="94"/>
      <w:bookmarkEnd w:id="95"/>
      <w:bookmarkEnd w:id="96"/>
    </w:p>
    <w:p w14:paraId="68E2C1FC"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5E38BFEE" w14:textId="77777777" w:rsidR="007C7BED" w:rsidRPr="006F683F" w:rsidRDefault="008F4714" w:rsidP="00321DA5">
      <w:pPr>
        <w:pStyle w:val="BodyText"/>
        <w:tabs>
          <w:tab w:val="left" w:pos="8730"/>
        </w:tabs>
        <w:ind w:left="730" w:right="450"/>
        <w:jc w:val="both"/>
      </w:pPr>
      <w:r>
        <w:t xml:space="preserve">1.) </w:t>
      </w:r>
      <w:r w:rsidR="00E25125">
        <w:t xml:space="preserve"> </w:t>
      </w:r>
      <w:r w:rsidR="00432B11" w:rsidRPr="006F683F">
        <w:t xml:space="preserve">Shall have at least one (1) </w:t>
      </w:r>
      <w:r w:rsidR="00432B11" w:rsidRPr="006F683F">
        <w:rPr>
          <w:spacing w:val="-4"/>
        </w:rPr>
        <w:t xml:space="preserve">year </w:t>
      </w:r>
      <w:r w:rsidR="00432B11" w:rsidRPr="006F683F">
        <w:t>of continues</w:t>
      </w:r>
      <w:r w:rsidR="00432B11" w:rsidRPr="006F683F">
        <w:rPr>
          <w:spacing w:val="-1"/>
        </w:rPr>
        <w:t xml:space="preserve"> </w:t>
      </w:r>
      <w:r w:rsidR="00432B11" w:rsidRPr="006F683F">
        <w:t>sobriety</w:t>
      </w:r>
    </w:p>
    <w:p w14:paraId="4227F01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1319784" w14:textId="77777777" w:rsidR="007C7BED" w:rsidRPr="006F683F" w:rsidRDefault="00432B11" w:rsidP="00E25125">
      <w:pPr>
        <w:pStyle w:val="BodyText"/>
        <w:tabs>
          <w:tab w:val="left" w:pos="8730"/>
        </w:tabs>
        <w:spacing w:line="266" w:lineRule="exact"/>
        <w:ind w:left="1170" w:right="450" w:hanging="350"/>
        <w:jc w:val="both"/>
      </w:pPr>
      <w:r w:rsidRPr="006F683F">
        <w:t xml:space="preserve">2.) </w:t>
      </w:r>
      <w:r w:rsidR="00E25125">
        <w:t xml:space="preserve"> </w:t>
      </w:r>
      <w:r w:rsidRPr="006F683F">
        <w:t xml:space="preserve">Shall have at least six (6) months previous service at the G.S.O. level </w:t>
      </w:r>
      <w:r w:rsidRPr="006F683F">
        <w:rPr>
          <w:spacing w:val="-3"/>
        </w:rPr>
        <w:t>or</w:t>
      </w:r>
      <w:r w:rsidRPr="006F683F">
        <w:rPr>
          <w:spacing w:val="-27"/>
        </w:rPr>
        <w:t xml:space="preserve"> </w:t>
      </w:r>
      <w:r w:rsidRPr="006F683F">
        <w:t>as a meeting</w:t>
      </w:r>
      <w:r w:rsidRPr="006F683F">
        <w:rPr>
          <w:spacing w:val="-27"/>
        </w:rPr>
        <w:t xml:space="preserve"> </w:t>
      </w:r>
      <w:r w:rsidRPr="006F683F">
        <w:t>officer.</w:t>
      </w:r>
    </w:p>
    <w:p w14:paraId="368E668A"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0008FD5" w14:textId="77777777" w:rsidR="009509F4" w:rsidRDefault="00432B11" w:rsidP="00321DA5">
      <w:pPr>
        <w:pStyle w:val="BodyText"/>
        <w:tabs>
          <w:tab w:val="left" w:pos="8730"/>
        </w:tabs>
        <w:spacing w:line="460" w:lineRule="auto"/>
        <w:ind w:left="730" w:right="450"/>
        <w:jc w:val="both"/>
      </w:pPr>
      <w:r w:rsidRPr="006F683F">
        <w:t xml:space="preserve">3.) </w:t>
      </w:r>
      <w:r w:rsidR="00E25125">
        <w:t xml:space="preserve"> </w:t>
      </w:r>
      <w:r w:rsidRPr="006F683F">
        <w:t>Should have an ac</w:t>
      </w:r>
      <w:r w:rsidR="009509F4">
        <w:t>counting background.</w:t>
      </w:r>
    </w:p>
    <w:p w14:paraId="009A8DBD" w14:textId="77777777" w:rsidR="007C7BED" w:rsidRDefault="008F4714" w:rsidP="004801A6">
      <w:pPr>
        <w:pStyle w:val="BodyText"/>
        <w:tabs>
          <w:tab w:val="left" w:pos="8730"/>
        </w:tabs>
        <w:spacing w:line="460" w:lineRule="auto"/>
        <w:ind w:left="1170" w:right="450" w:hanging="440"/>
        <w:jc w:val="both"/>
      </w:pPr>
      <w:r>
        <w:t xml:space="preserve">4.) </w:t>
      </w:r>
      <w:r w:rsidR="00E25125">
        <w:t xml:space="preserve"> </w:t>
      </w:r>
      <w:r w:rsidR="00432B11" w:rsidRPr="006F683F">
        <w:t>Must be</w:t>
      </w:r>
      <w:r w:rsidR="00432B11" w:rsidRPr="006F683F">
        <w:rPr>
          <w:spacing w:val="-26"/>
        </w:rPr>
        <w:t xml:space="preserve"> </w:t>
      </w:r>
      <w:r w:rsidR="00432B11" w:rsidRPr="006F683F">
        <w:t>bondable.</w:t>
      </w:r>
    </w:p>
    <w:p w14:paraId="443C3758" w14:textId="77777777" w:rsidR="00A70B25" w:rsidRPr="006F683F" w:rsidRDefault="00A70B25" w:rsidP="00321DA5">
      <w:pPr>
        <w:tabs>
          <w:tab w:val="left" w:pos="8730"/>
        </w:tabs>
        <w:spacing w:before="1"/>
        <w:ind w:right="450"/>
        <w:jc w:val="both"/>
        <w:rPr>
          <w:rFonts w:ascii="Times New Roman" w:eastAsia="Times New Roman" w:hAnsi="Times New Roman"/>
          <w:sz w:val="24"/>
          <w:szCs w:val="24"/>
        </w:rPr>
      </w:pPr>
    </w:p>
    <w:p w14:paraId="552400D6" w14:textId="77777777" w:rsidR="007C7BED" w:rsidRPr="006F683F" w:rsidRDefault="00432B11" w:rsidP="009014DA">
      <w:pPr>
        <w:pStyle w:val="Heading2"/>
        <w:tabs>
          <w:tab w:val="left" w:pos="8730"/>
        </w:tabs>
        <w:ind w:left="540" w:right="450"/>
        <w:jc w:val="both"/>
        <w:rPr>
          <w:b w:val="0"/>
          <w:bCs w:val="0"/>
        </w:rPr>
      </w:pPr>
      <w:bookmarkStart w:id="97" w:name="_Toc471976238"/>
      <w:bookmarkStart w:id="98" w:name="_Toc471976509"/>
      <w:bookmarkStart w:id="99" w:name="_Toc471986464"/>
      <w:r w:rsidRPr="006F683F">
        <w:t>BY- LAWS</w:t>
      </w:r>
      <w:r w:rsidRPr="006F683F">
        <w:rPr>
          <w:spacing w:val="-14"/>
        </w:rPr>
        <w:t xml:space="preserve"> </w:t>
      </w:r>
      <w:r w:rsidRPr="006F683F">
        <w:t>CHAIR</w:t>
      </w:r>
      <w:bookmarkEnd w:id="97"/>
      <w:bookmarkEnd w:id="98"/>
      <w:bookmarkEnd w:id="99"/>
    </w:p>
    <w:p w14:paraId="6140FD30" w14:textId="77777777" w:rsidR="00A70B25" w:rsidRDefault="00A70B25" w:rsidP="00321DA5">
      <w:pPr>
        <w:pStyle w:val="BodyText"/>
        <w:tabs>
          <w:tab w:val="left" w:pos="8730"/>
        </w:tabs>
        <w:spacing w:before="45"/>
        <w:ind w:left="730" w:right="450"/>
        <w:jc w:val="both"/>
      </w:pPr>
    </w:p>
    <w:p w14:paraId="153E0669" w14:textId="77777777" w:rsidR="007C7BED" w:rsidRPr="006F683F" w:rsidRDefault="00432B11" w:rsidP="00321DA5">
      <w:pPr>
        <w:pStyle w:val="BodyText"/>
        <w:tabs>
          <w:tab w:val="left" w:pos="8730"/>
        </w:tabs>
        <w:spacing w:before="45"/>
        <w:ind w:left="730" w:right="450"/>
        <w:jc w:val="both"/>
      </w:pPr>
      <w:r w:rsidRPr="006F683F">
        <w:t xml:space="preserve">1.)  Shall have at least three (3) </w:t>
      </w:r>
      <w:r w:rsidRPr="006F683F">
        <w:rPr>
          <w:spacing w:val="-4"/>
        </w:rPr>
        <w:t xml:space="preserve">years </w:t>
      </w:r>
      <w:r w:rsidRPr="006F683F">
        <w:t>of continuous</w:t>
      </w:r>
      <w:r w:rsidRPr="006F683F">
        <w:rPr>
          <w:spacing w:val="2"/>
        </w:rPr>
        <w:t xml:space="preserve"> </w:t>
      </w:r>
      <w:r w:rsidRPr="006F683F">
        <w:t>sobriety.</w:t>
      </w:r>
    </w:p>
    <w:p w14:paraId="0788BA2C"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35ADD2A" w14:textId="77777777" w:rsidR="007C7BED" w:rsidRPr="006F683F" w:rsidRDefault="00432B11" w:rsidP="00321DA5">
      <w:pPr>
        <w:pStyle w:val="BodyText"/>
        <w:tabs>
          <w:tab w:val="left" w:pos="8730"/>
        </w:tabs>
        <w:spacing w:line="266" w:lineRule="exact"/>
        <w:ind w:right="450" w:hanging="432"/>
        <w:jc w:val="both"/>
      </w:pPr>
      <w:r w:rsidRPr="006F683F">
        <w:t xml:space="preserve">2.) </w:t>
      </w:r>
      <w:r w:rsidR="00E25125">
        <w:t xml:space="preserve"> </w:t>
      </w:r>
      <w:r w:rsidRPr="006F683F">
        <w:t xml:space="preserve">Shall have served the previous two (2) </w:t>
      </w:r>
      <w:r w:rsidRPr="006F683F">
        <w:rPr>
          <w:spacing w:val="-4"/>
        </w:rPr>
        <w:t xml:space="preserve">years </w:t>
      </w:r>
      <w:r w:rsidRPr="006F683F">
        <w:t>on the G.S.O. Board, one (1) as</w:t>
      </w:r>
      <w:r w:rsidRPr="006F683F">
        <w:rPr>
          <w:spacing w:val="-10"/>
        </w:rPr>
        <w:t xml:space="preserve"> </w:t>
      </w:r>
      <w:r w:rsidRPr="006F683F">
        <w:t>Vice-chairperson</w:t>
      </w:r>
      <w:r w:rsidRPr="006F683F">
        <w:rPr>
          <w:spacing w:val="-11"/>
        </w:rPr>
        <w:t xml:space="preserve"> </w:t>
      </w:r>
      <w:r w:rsidRPr="006F683F">
        <w:t>and</w:t>
      </w:r>
      <w:r w:rsidRPr="006F683F">
        <w:rPr>
          <w:spacing w:val="-10"/>
        </w:rPr>
        <w:t xml:space="preserve"> </w:t>
      </w:r>
      <w:r w:rsidRPr="006F683F">
        <w:t>one</w:t>
      </w:r>
      <w:r w:rsidRPr="006F683F">
        <w:rPr>
          <w:spacing w:val="-11"/>
        </w:rPr>
        <w:t xml:space="preserve"> </w:t>
      </w:r>
      <w:r w:rsidRPr="006F683F">
        <w:t>(1)</w:t>
      </w:r>
      <w:r w:rsidRPr="006F683F">
        <w:rPr>
          <w:spacing w:val="-8"/>
        </w:rPr>
        <w:t xml:space="preserve"> </w:t>
      </w:r>
      <w:r w:rsidRPr="006F683F">
        <w:t>as</w:t>
      </w:r>
      <w:r w:rsidRPr="006F683F">
        <w:rPr>
          <w:spacing w:val="-10"/>
        </w:rPr>
        <w:t xml:space="preserve"> </w:t>
      </w:r>
      <w:r w:rsidRPr="006F683F">
        <w:t>Chairperson.</w:t>
      </w:r>
    </w:p>
    <w:p w14:paraId="6FE34A0E"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7D9CE4F5" w14:textId="77777777" w:rsidR="007C7BED" w:rsidRPr="006F683F" w:rsidRDefault="00432B11" w:rsidP="00321DA5">
      <w:pPr>
        <w:pStyle w:val="BodyText"/>
        <w:tabs>
          <w:tab w:val="left" w:pos="8730"/>
        </w:tabs>
        <w:ind w:left="730" w:right="450"/>
        <w:jc w:val="both"/>
      </w:pPr>
      <w:r w:rsidRPr="006F683F">
        <w:t>3.)  Shall have adequately fulfilled all the obligations of those</w:t>
      </w:r>
      <w:r w:rsidRPr="006F683F">
        <w:rPr>
          <w:spacing w:val="-24"/>
        </w:rPr>
        <w:t xml:space="preserve"> </w:t>
      </w:r>
      <w:r w:rsidRPr="006F683F">
        <w:t>positions.</w:t>
      </w:r>
    </w:p>
    <w:p w14:paraId="07087E2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BDD188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1A89B384" w14:textId="2AA5C6FD" w:rsidR="00504CC0" w:rsidRDefault="00504CC0" w:rsidP="004801A6">
      <w:pPr>
        <w:pStyle w:val="Heading1"/>
        <w:rPr>
          <w:b/>
          <w:w w:val="95"/>
          <w:u w:color="000000"/>
        </w:rPr>
      </w:pPr>
      <w:bookmarkStart w:id="100" w:name="_Toc471976239"/>
      <w:bookmarkStart w:id="101" w:name="_Toc471976510"/>
      <w:bookmarkStart w:id="102" w:name="_Toc471986465"/>
      <w:r w:rsidRPr="00504CC0">
        <w:rPr>
          <w:b/>
          <w:w w:val="95"/>
          <w:u w:color="000000"/>
        </w:rPr>
        <w:t>Archives Chair</w:t>
      </w:r>
    </w:p>
    <w:p w14:paraId="34CF919B" w14:textId="1A11BBE8" w:rsidR="00504CC0" w:rsidRDefault="00504CC0" w:rsidP="004801A6">
      <w:pPr>
        <w:pStyle w:val="Heading1"/>
        <w:rPr>
          <w:b/>
          <w:w w:val="95"/>
          <w:u w:color="000000"/>
        </w:rPr>
      </w:pPr>
    </w:p>
    <w:p w14:paraId="35626988" w14:textId="20862C7D" w:rsidR="00504CC0" w:rsidRDefault="00504CC0" w:rsidP="00504CC0">
      <w:pPr>
        <w:pStyle w:val="Heading1"/>
        <w:numPr>
          <w:ilvl w:val="0"/>
          <w:numId w:val="13"/>
        </w:numPr>
        <w:rPr>
          <w:bCs/>
          <w:w w:val="95"/>
          <w:sz w:val="24"/>
          <w:szCs w:val="24"/>
          <w:u w:color="000000"/>
        </w:rPr>
      </w:pPr>
      <w:r>
        <w:rPr>
          <w:bCs/>
          <w:w w:val="95"/>
          <w:sz w:val="24"/>
          <w:szCs w:val="24"/>
          <w:u w:color="000000"/>
        </w:rPr>
        <w:t>Shall have at least one (1) year of continuous sobriety.</w:t>
      </w:r>
    </w:p>
    <w:p w14:paraId="56657C0B" w14:textId="0E549A86" w:rsidR="00504CC0" w:rsidRDefault="00504CC0" w:rsidP="00504CC0">
      <w:pPr>
        <w:pStyle w:val="Heading1"/>
        <w:rPr>
          <w:bCs/>
          <w:w w:val="95"/>
          <w:sz w:val="24"/>
          <w:szCs w:val="24"/>
          <w:u w:color="000000"/>
        </w:rPr>
      </w:pPr>
    </w:p>
    <w:p w14:paraId="5EB8C911" w14:textId="77777777" w:rsidR="00504CC0" w:rsidRPr="00504CC0" w:rsidRDefault="00504CC0" w:rsidP="00504CC0">
      <w:pPr>
        <w:pStyle w:val="Heading1"/>
        <w:rPr>
          <w:bCs/>
          <w:w w:val="95"/>
          <w:sz w:val="24"/>
          <w:szCs w:val="24"/>
          <w:u w:color="000000"/>
        </w:rPr>
      </w:pPr>
    </w:p>
    <w:p w14:paraId="558FFAB3" w14:textId="77777777" w:rsidR="00504CC0" w:rsidRDefault="00504CC0" w:rsidP="004801A6">
      <w:pPr>
        <w:pStyle w:val="Heading1"/>
        <w:rPr>
          <w:b/>
          <w:w w:val="95"/>
          <w:sz w:val="24"/>
          <w:szCs w:val="24"/>
          <w:u w:color="000000"/>
        </w:rPr>
      </w:pPr>
    </w:p>
    <w:p w14:paraId="1C01E163" w14:textId="2FB889EC" w:rsidR="007C7BED" w:rsidRPr="004801A6" w:rsidRDefault="00432B11" w:rsidP="004801A6">
      <w:pPr>
        <w:pStyle w:val="Heading1"/>
        <w:rPr>
          <w:b/>
          <w:bCs/>
          <w:sz w:val="24"/>
          <w:szCs w:val="24"/>
        </w:rPr>
      </w:pPr>
      <w:r w:rsidRPr="004801A6">
        <w:rPr>
          <w:b/>
          <w:w w:val="95"/>
          <w:sz w:val="24"/>
          <w:szCs w:val="24"/>
          <w:u w:color="000000"/>
        </w:rPr>
        <w:t>ARTICLE</w:t>
      </w:r>
      <w:r w:rsidRPr="004801A6">
        <w:rPr>
          <w:b/>
          <w:spacing w:val="-9"/>
          <w:w w:val="95"/>
          <w:sz w:val="24"/>
          <w:szCs w:val="24"/>
          <w:u w:color="000000"/>
        </w:rPr>
        <w:t xml:space="preserve"> </w:t>
      </w:r>
      <w:r w:rsidRPr="004801A6">
        <w:rPr>
          <w:b/>
          <w:w w:val="95"/>
          <w:sz w:val="24"/>
          <w:szCs w:val="24"/>
          <w:u w:color="000000"/>
        </w:rPr>
        <w:t>6</w:t>
      </w:r>
      <w:bookmarkEnd w:id="100"/>
      <w:bookmarkEnd w:id="101"/>
      <w:bookmarkEnd w:id="102"/>
    </w:p>
    <w:p w14:paraId="0F30423F" w14:textId="77777777" w:rsidR="007C7BED" w:rsidRPr="006F683F" w:rsidRDefault="007C7BED" w:rsidP="00321DA5">
      <w:pPr>
        <w:tabs>
          <w:tab w:val="left" w:pos="8730"/>
        </w:tabs>
        <w:spacing w:before="6"/>
        <w:ind w:right="450"/>
        <w:jc w:val="both"/>
        <w:rPr>
          <w:rFonts w:ascii="Times New Roman" w:eastAsia="Times New Roman" w:hAnsi="Times New Roman"/>
          <w:b/>
          <w:bCs/>
          <w:sz w:val="24"/>
          <w:szCs w:val="24"/>
        </w:rPr>
      </w:pPr>
    </w:p>
    <w:p w14:paraId="496A35F7" w14:textId="77777777" w:rsidR="004801A6" w:rsidRDefault="00432B11" w:rsidP="004801A6">
      <w:pPr>
        <w:pStyle w:val="Heading2"/>
        <w:jc w:val="center"/>
      </w:pPr>
      <w:bookmarkStart w:id="103" w:name="_Toc471986466"/>
      <w:r w:rsidRPr="006F683F">
        <w:t>BOARD OFFICER</w:t>
      </w:r>
      <w:r w:rsidRPr="006F683F">
        <w:rPr>
          <w:spacing w:val="-28"/>
        </w:rPr>
        <w:t xml:space="preserve"> </w:t>
      </w:r>
      <w:r w:rsidRPr="006F683F">
        <w:t>DUTIES</w:t>
      </w:r>
      <w:bookmarkEnd w:id="103"/>
    </w:p>
    <w:p w14:paraId="0AA51EB9" w14:textId="77777777" w:rsidR="004801A6" w:rsidRDefault="004801A6" w:rsidP="004801A6">
      <w:pPr>
        <w:pStyle w:val="Heading2"/>
        <w:jc w:val="center"/>
      </w:pPr>
    </w:p>
    <w:p w14:paraId="7B985873" w14:textId="77777777" w:rsidR="007C7BED" w:rsidRPr="006F683F" w:rsidRDefault="00432B11" w:rsidP="004801A6">
      <w:pPr>
        <w:pStyle w:val="Heading2"/>
        <w:ind w:firstLine="98"/>
      </w:pPr>
      <w:bookmarkStart w:id="104" w:name="_Toc471986467"/>
      <w:r w:rsidRPr="006F683F">
        <w:t>SECTION 1 -</w:t>
      </w:r>
      <w:r w:rsidRPr="006F683F">
        <w:rPr>
          <w:spacing w:val="-21"/>
        </w:rPr>
        <w:t xml:space="preserve"> </w:t>
      </w:r>
      <w:r w:rsidRPr="006F683F">
        <w:t>CHAIRPERSON</w:t>
      </w:r>
      <w:bookmarkEnd w:id="104"/>
    </w:p>
    <w:p w14:paraId="1E862B4A" w14:textId="77777777" w:rsidR="007C7BED" w:rsidRPr="006F683F" w:rsidRDefault="00432B11" w:rsidP="00321DA5">
      <w:pPr>
        <w:pStyle w:val="BodyText"/>
        <w:tabs>
          <w:tab w:val="left" w:pos="8730"/>
        </w:tabs>
        <w:spacing w:before="15"/>
        <w:ind w:left="730" w:right="450"/>
        <w:jc w:val="both"/>
      </w:pPr>
      <w:r w:rsidRPr="006F683F">
        <w:t>The G.S.O. Board Chairperson</w:t>
      </w:r>
      <w:r w:rsidRPr="006F683F">
        <w:rPr>
          <w:spacing w:val="-42"/>
        </w:rPr>
        <w:t xml:space="preserve"> </w:t>
      </w:r>
      <w:r w:rsidRPr="006F683F">
        <w:t>shall:</w:t>
      </w:r>
    </w:p>
    <w:p w14:paraId="1C3784EF"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8F39081" w14:textId="77777777" w:rsidR="009509F4" w:rsidRDefault="00432B11" w:rsidP="00321DA5">
      <w:pPr>
        <w:pStyle w:val="BodyText"/>
        <w:tabs>
          <w:tab w:val="left" w:pos="1080"/>
          <w:tab w:val="left" w:pos="8730"/>
        </w:tabs>
        <w:spacing w:line="460" w:lineRule="auto"/>
        <w:ind w:left="730" w:right="450"/>
        <w:jc w:val="both"/>
      </w:pPr>
      <w:r w:rsidRPr="006F683F">
        <w:t xml:space="preserve">1.) </w:t>
      </w:r>
      <w:r w:rsidR="00E25125">
        <w:t xml:space="preserve"> </w:t>
      </w:r>
      <w:r w:rsidRPr="006F683F">
        <w:t xml:space="preserve">Chair all the G.S.O. and all </w:t>
      </w:r>
      <w:r w:rsidR="009509F4">
        <w:t>the G.S.O. Board meetings.</w:t>
      </w:r>
    </w:p>
    <w:p w14:paraId="52FB69DF" w14:textId="77777777" w:rsidR="007C7BED" w:rsidRPr="006F683F" w:rsidRDefault="008F4714" w:rsidP="00321DA5">
      <w:pPr>
        <w:pStyle w:val="BodyText"/>
        <w:tabs>
          <w:tab w:val="left" w:pos="1080"/>
          <w:tab w:val="left" w:pos="8730"/>
        </w:tabs>
        <w:spacing w:line="460" w:lineRule="auto"/>
        <w:ind w:left="730" w:right="450"/>
        <w:jc w:val="both"/>
      </w:pPr>
      <w:r>
        <w:t xml:space="preserve">2.) </w:t>
      </w:r>
      <w:r w:rsidR="00E25125">
        <w:t xml:space="preserve"> </w:t>
      </w:r>
      <w:r w:rsidR="00432B11" w:rsidRPr="006F683F">
        <w:t>Oversee all standing</w:t>
      </w:r>
      <w:r w:rsidR="00432B11" w:rsidRPr="006F683F">
        <w:rPr>
          <w:spacing w:val="15"/>
        </w:rPr>
        <w:t xml:space="preserve"> </w:t>
      </w:r>
      <w:r w:rsidR="00432B11" w:rsidRPr="006F683F">
        <w:t>committees.</w:t>
      </w:r>
    </w:p>
    <w:p w14:paraId="12197505" w14:textId="77777777" w:rsidR="007C7BED" w:rsidRPr="006F683F" w:rsidRDefault="008F4714" w:rsidP="00E25125">
      <w:pPr>
        <w:pStyle w:val="BodyText"/>
        <w:tabs>
          <w:tab w:val="left" w:pos="8730"/>
        </w:tabs>
        <w:spacing w:before="19" w:line="275" w:lineRule="exact"/>
        <w:ind w:left="1170" w:right="450" w:hanging="440"/>
        <w:jc w:val="both"/>
      </w:pPr>
      <w:r>
        <w:lastRenderedPageBreak/>
        <w:t xml:space="preserve">3.) </w:t>
      </w:r>
      <w:r w:rsidR="00E25125">
        <w:t xml:space="preserve"> </w:t>
      </w:r>
      <w:r w:rsidR="00432B11" w:rsidRPr="006F683F">
        <w:t>Assure, or attempt to assure, that all activities, persons and actions of</w:t>
      </w:r>
      <w:r w:rsidR="00432B11" w:rsidRPr="006F683F">
        <w:rPr>
          <w:spacing w:val="-32"/>
        </w:rPr>
        <w:t xml:space="preserve"> </w:t>
      </w:r>
      <w:r w:rsidR="009509F4">
        <w:t xml:space="preserve">the </w:t>
      </w:r>
      <w:r w:rsidR="00432B11" w:rsidRPr="006F683F">
        <w:t>G.S.O.</w:t>
      </w:r>
      <w:r w:rsidR="00432B11" w:rsidRPr="006F683F">
        <w:rPr>
          <w:spacing w:val="-9"/>
        </w:rPr>
        <w:t xml:space="preserve"> </w:t>
      </w:r>
      <w:r w:rsidR="00367755" w:rsidRPr="006F683F">
        <w:t>conducts</w:t>
      </w:r>
      <w:r w:rsidR="00432B11" w:rsidRPr="006F683F">
        <w:rPr>
          <w:spacing w:val="-9"/>
        </w:rPr>
        <w:t xml:space="preserve"> </w:t>
      </w:r>
      <w:r w:rsidR="00432B11" w:rsidRPr="006F683F">
        <w:t>their</w:t>
      </w:r>
      <w:r w:rsidR="00432B11" w:rsidRPr="006F683F">
        <w:rPr>
          <w:spacing w:val="-8"/>
        </w:rPr>
        <w:t xml:space="preserve"> </w:t>
      </w:r>
      <w:r w:rsidR="00432B11" w:rsidRPr="006F683F">
        <w:t>business</w:t>
      </w:r>
      <w:r w:rsidR="00432B11" w:rsidRPr="006F683F">
        <w:rPr>
          <w:spacing w:val="-9"/>
        </w:rPr>
        <w:t xml:space="preserve"> </w:t>
      </w:r>
      <w:r w:rsidR="00432B11" w:rsidRPr="006F683F">
        <w:t>in</w:t>
      </w:r>
      <w:r w:rsidR="00432B11" w:rsidRPr="006F683F">
        <w:rPr>
          <w:spacing w:val="-9"/>
        </w:rPr>
        <w:t xml:space="preserve"> </w:t>
      </w:r>
      <w:r w:rsidR="00432B11" w:rsidRPr="006F683F">
        <w:t>accordance</w:t>
      </w:r>
      <w:r w:rsidR="00432B11" w:rsidRPr="006F683F">
        <w:rPr>
          <w:spacing w:val="-10"/>
        </w:rPr>
        <w:t xml:space="preserve"> </w:t>
      </w:r>
      <w:r w:rsidR="00432B11" w:rsidRPr="006F683F">
        <w:t>with</w:t>
      </w:r>
      <w:r w:rsidR="00432B11" w:rsidRPr="006F683F">
        <w:rPr>
          <w:spacing w:val="-9"/>
        </w:rPr>
        <w:t xml:space="preserve"> </w:t>
      </w:r>
      <w:r w:rsidR="00432B11" w:rsidRPr="006F683F">
        <w:t>Roberts'</w:t>
      </w:r>
      <w:r w:rsidR="00432B11" w:rsidRPr="006F683F">
        <w:rPr>
          <w:spacing w:val="-12"/>
        </w:rPr>
        <w:t xml:space="preserve"> </w:t>
      </w:r>
      <w:r w:rsidR="00432B11" w:rsidRPr="006F683F">
        <w:t>Rules</w:t>
      </w:r>
      <w:r w:rsidR="00432B11" w:rsidRPr="006F683F">
        <w:rPr>
          <w:spacing w:val="-7"/>
        </w:rPr>
        <w:t xml:space="preserve"> </w:t>
      </w:r>
      <w:r w:rsidR="00432B11" w:rsidRPr="006F683F">
        <w:t>of</w:t>
      </w:r>
      <w:r w:rsidR="00432B11" w:rsidRPr="006F683F">
        <w:rPr>
          <w:spacing w:val="-10"/>
        </w:rPr>
        <w:t xml:space="preserve"> </w:t>
      </w:r>
      <w:r w:rsidR="00432B11" w:rsidRPr="006F683F">
        <w:t xml:space="preserve">Order, these </w:t>
      </w:r>
      <w:r w:rsidR="00432B11" w:rsidRPr="006F683F">
        <w:rPr>
          <w:spacing w:val="-3"/>
        </w:rPr>
        <w:t xml:space="preserve">By-Laws, </w:t>
      </w:r>
      <w:r w:rsidR="00432B11" w:rsidRPr="006F683F">
        <w:t>and the 12 Traditions of</w:t>
      </w:r>
      <w:r w:rsidR="00432B11" w:rsidRPr="006F683F">
        <w:rPr>
          <w:spacing w:val="-26"/>
        </w:rPr>
        <w:t xml:space="preserve"> </w:t>
      </w:r>
      <w:r w:rsidR="00432B11" w:rsidRPr="006F683F">
        <w:t>C.A.</w:t>
      </w:r>
    </w:p>
    <w:p w14:paraId="75AAEE98" w14:textId="77777777" w:rsidR="007C7BED" w:rsidRPr="006F683F" w:rsidRDefault="007C7BED" w:rsidP="00E25125">
      <w:pPr>
        <w:tabs>
          <w:tab w:val="left" w:pos="1170"/>
          <w:tab w:val="left" w:pos="8730"/>
        </w:tabs>
        <w:ind w:left="1170" w:right="450" w:firstLine="82"/>
        <w:jc w:val="both"/>
        <w:rPr>
          <w:rFonts w:ascii="Times New Roman" w:eastAsia="Times New Roman" w:hAnsi="Times New Roman"/>
          <w:sz w:val="24"/>
          <w:szCs w:val="24"/>
        </w:rPr>
      </w:pPr>
    </w:p>
    <w:p w14:paraId="39903CBF" w14:textId="77777777" w:rsidR="007C7BED" w:rsidRPr="006F683F" w:rsidRDefault="00E25125" w:rsidP="00E25125">
      <w:pPr>
        <w:pStyle w:val="BodyText"/>
        <w:tabs>
          <w:tab w:val="left" w:pos="1170"/>
          <w:tab w:val="left" w:pos="8730"/>
        </w:tabs>
        <w:spacing w:line="266" w:lineRule="exact"/>
        <w:ind w:left="1170" w:right="450" w:hanging="440"/>
        <w:jc w:val="both"/>
      </w:pPr>
      <w:r>
        <w:t xml:space="preserve">4.)  </w:t>
      </w:r>
      <w:r w:rsidR="00432B11" w:rsidRPr="006F683F">
        <w:t xml:space="preserve">Submit in writing to the World Service Office 120 </w:t>
      </w:r>
      <w:r w:rsidR="00432B11" w:rsidRPr="006F683F">
        <w:rPr>
          <w:spacing w:val="-3"/>
        </w:rPr>
        <w:t xml:space="preserve">days </w:t>
      </w:r>
      <w:r w:rsidR="00432B11" w:rsidRPr="006F683F">
        <w:t>prior to the World Service Conference, the complete names, addresses (to include zip codes) and</w:t>
      </w:r>
      <w:r w:rsidR="00432B11" w:rsidRPr="006F683F">
        <w:rPr>
          <w:spacing w:val="-14"/>
        </w:rPr>
        <w:t xml:space="preserve"> </w:t>
      </w:r>
      <w:r w:rsidR="00432B11" w:rsidRPr="006F683F">
        <w:t>phone</w:t>
      </w:r>
      <w:r w:rsidR="00432B11" w:rsidRPr="006F683F">
        <w:rPr>
          <w:spacing w:val="-12"/>
        </w:rPr>
        <w:t xml:space="preserve"> </w:t>
      </w:r>
      <w:r w:rsidR="00432B11" w:rsidRPr="006F683F">
        <w:t>numbers</w:t>
      </w:r>
      <w:r w:rsidR="00432B11" w:rsidRPr="006F683F">
        <w:rPr>
          <w:spacing w:val="-13"/>
        </w:rPr>
        <w:t xml:space="preserve"> </w:t>
      </w:r>
      <w:r w:rsidR="00432B11" w:rsidRPr="006F683F">
        <w:t>of</w:t>
      </w:r>
      <w:r w:rsidR="00432B11" w:rsidRPr="006F683F">
        <w:rPr>
          <w:spacing w:val="-12"/>
        </w:rPr>
        <w:t xml:space="preserve"> </w:t>
      </w:r>
      <w:r w:rsidR="00432B11" w:rsidRPr="006F683F">
        <w:t>conference</w:t>
      </w:r>
      <w:r w:rsidR="00432B11" w:rsidRPr="006F683F">
        <w:rPr>
          <w:spacing w:val="-12"/>
        </w:rPr>
        <w:t xml:space="preserve"> </w:t>
      </w:r>
      <w:r w:rsidR="00432B11" w:rsidRPr="006F683F">
        <w:t>delegates</w:t>
      </w:r>
      <w:r w:rsidR="00432B11" w:rsidRPr="006F683F">
        <w:rPr>
          <w:spacing w:val="-11"/>
        </w:rPr>
        <w:t xml:space="preserve"> </w:t>
      </w:r>
      <w:r w:rsidR="00432B11" w:rsidRPr="006F683F">
        <w:t>and</w:t>
      </w:r>
      <w:r w:rsidR="00432B11" w:rsidRPr="006F683F">
        <w:rPr>
          <w:spacing w:val="-11"/>
        </w:rPr>
        <w:t xml:space="preserve"> </w:t>
      </w:r>
      <w:r w:rsidR="00432B11" w:rsidRPr="006F683F">
        <w:t>alternate</w:t>
      </w:r>
      <w:r w:rsidR="00432B11" w:rsidRPr="006F683F">
        <w:rPr>
          <w:spacing w:val="-14"/>
        </w:rPr>
        <w:t xml:space="preserve"> </w:t>
      </w:r>
      <w:r w:rsidR="00432B11" w:rsidRPr="006F683F">
        <w:t>delegates.</w:t>
      </w:r>
    </w:p>
    <w:p w14:paraId="6D774B38" w14:textId="77777777" w:rsidR="007C7BED" w:rsidRPr="006F683F" w:rsidRDefault="007C7BED" w:rsidP="00E25125">
      <w:pPr>
        <w:tabs>
          <w:tab w:val="left" w:pos="1170"/>
          <w:tab w:val="left" w:pos="8730"/>
        </w:tabs>
        <w:spacing w:before="2"/>
        <w:ind w:left="1170" w:right="450" w:hanging="440"/>
        <w:jc w:val="both"/>
        <w:rPr>
          <w:rFonts w:ascii="Times New Roman" w:eastAsia="Times New Roman" w:hAnsi="Times New Roman"/>
          <w:sz w:val="24"/>
          <w:szCs w:val="24"/>
        </w:rPr>
      </w:pPr>
    </w:p>
    <w:p w14:paraId="148D8966" w14:textId="77777777" w:rsidR="007C7BED" w:rsidRPr="006F683F" w:rsidRDefault="00E25125" w:rsidP="00E25125">
      <w:pPr>
        <w:pStyle w:val="BodyText"/>
        <w:tabs>
          <w:tab w:val="left" w:pos="1260"/>
          <w:tab w:val="left" w:pos="8730"/>
        </w:tabs>
        <w:spacing w:line="266" w:lineRule="exact"/>
        <w:ind w:left="1170" w:right="450" w:hanging="440"/>
        <w:jc w:val="both"/>
      </w:pPr>
      <w:r>
        <w:t>5.)</w:t>
      </w:r>
      <w:r>
        <w:tab/>
      </w:r>
      <w:r w:rsidR="00432B11" w:rsidRPr="006F683F">
        <w:t xml:space="preserve">Be prepared to assume the responsibilities of the position of </w:t>
      </w:r>
      <w:r w:rsidR="00432B11" w:rsidRPr="006F683F">
        <w:rPr>
          <w:spacing w:val="-4"/>
        </w:rPr>
        <w:t xml:space="preserve">By-Laws </w:t>
      </w:r>
      <w:r w:rsidR="00432B11" w:rsidRPr="006F683F">
        <w:t>Chair at the end of their</w:t>
      </w:r>
      <w:r w:rsidR="00432B11" w:rsidRPr="006F683F">
        <w:rPr>
          <w:spacing w:val="-26"/>
        </w:rPr>
        <w:t xml:space="preserve"> </w:t>
      </w:r>
      <w:r w:rsidR="00432B11" w:rsidRPr="006F683F">
        <w:t>term.</w:t>
      </w:r>
    </w:p>
    <w:p w14:paraId="14DCD0D2" w14:textId="77777777" w:rsidR="007C7BED" w:rsidRPr="006F683F" w:rsidRDefault="007C7BED" w:rsidP="00E25125">
      <w:pPr>
        <w:tabs>
          <w:tab w:val="left" w:pos="1170"/>
          <w:tab w:val="left" w:pos="8730"/>
        </w:tabs>
        <w:spacing w:before="7"/>
        <w:ind w:left="1170" w:right="450" w:hanging="440"/>
        <w:jc w:val="both"/>
        <w:rPr>
          <w:rFonts w:ascii="Times New Roman" w:eastAsia="Times New Roman" w:hAnsi="Times New Roman"/>
          <w:sz w:val="24"/>
          <w:szCs w:val="24"/>
        </w:rPr>
      </w:pPr>
    </w:p>
    <w:p w14:paraId="7643B5B1" w14:textId="77777777" w:rsidR="007C7BED" w:rsidRPr="006F683F" w:rsidRDefault="00E25125" w:rsidP="00E25125">
      <w:pPr>
        <w:pStyle w:val="BodyText"/>
        <w:tabs>
          <w:tab w:val="left" w:pos="1170"/>
          <w:tab w:val="left" w:pos="8730"/>
        </w:tabs>
        <w:ind w:left="1170" w:right="450" w:hanging="440"/>
        <w:jc w:val="both"/>
      </w:pPr>
      <w:r>
        <w:t>6.)</w:t>
      </w:r>
      <w:r>
        <w:tab/>
      </w:r>
      <w:r w:rsidR="00432B11" w:rsidRPr="006F683F">
        <w:t xml:space="preserve">Perform the functions of the Vice-Chair of the </w:t>
      </w:r>
      <w:r w:rsidR="00432B11" w:rsidRPr="006F683F">
        <w:rPr>
          <w:spacing w:val="-4"/>
        </w:rPr>
        <w:t>By-Laws</w:t>
      </w:r>
      <w:r w:rsidR="00432B11" w:rsidRPr="006F683F">
        <w:rPr>
          <w:spacing w:val="-14"/>
        </w:rPr>
        <w:t xml:space="preserve"> </w:t>
      </w:r>
      <w:r w:rsidR="00432B11" w:rsidRPr="006F683F">
        <w:t>Committee.</w:t>
      </w:r>
    </w:p>
    <w:p w14:paraId="1E9E4A5A" w14:textId="77777777" w:rsidR="007C7BED" w:rsidRPr="006F683F" w:rsidRDefault="007C7BED" w:rsidP="00E25125">
      <w:pPr>
        <w:tabs>
          <w:tab w:val="left" w:pos="8730"/>
        </w:tabs>
        <w:spacing w:before="6"/>
        <w:ind w:left="1170" w:right="450" w:hanging="440"/>
        <w:jc w:val="both"/>
        <w:rPr>
          <w:rFonts w:ascii="Times New Roman" w:eastAsia="Times New Roman" w:hAnsi="Times New Roman"/>
          <w:sz w:val="24"/>
          <w:szCs w:val="24"/>
        </w:rPr>
      </w:pPr>
    </w:p>
    <w:p w14:paraId="39972CB2" w14:textId="77777777" w:rsidR="007C7BED" w:rsidRPr="006F683F" w:rsidRDefault="00432B11" w:rsidP="009014DA">
      <w:pPr>
        <w:pStyle w:val="Heading2"/>
        <w:tabs>
          <w:tab w:val="left" w:pos="8730"/>
        </w:tabs>
        <w:ind w:left="540" w:right="450"/>
        <w:jc w:val="both"/>
        <w:rPr>
          <w:b w:val="0"/>
          <w:bCs w:val="0"/>
        </w:rPr>
      </w:pPr>
      <w:bookmarkStart w:id="105" w:name="_Toc471976240"/>
      <w:bookmarkStart w:id="106" w:name="_Toc471976511"/>
      <w:bookmarkStart w:id="107" w:name="_Toc471986468"/>
      <w:r w:rsidRPr="006F683F">
        <w:t>SECTION 2 -</w:t>
      </w:r>
      <w:r w:rsidRPr="006F683F">
        <w:rPr>
          <w:spacing w:val="-32"/>
        </w:rPr>
        <w:t xml:space="preserve"> </w:t>
      </w:r>
      <w:r w:rsidRPr="006F683F">
        <w:t>VICE-CHAIRPERSON</w:t>
      </w:r>
      <w:bookmarkEnd w:id="105"/>
      <w:bookmarkEnd w:id="106"/>
      <w:bookmarkEnd w:id="107"/>
    </w:p>
    <w:p w14:paraId="779A85DF"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E0EBAB6" w14:textId="77777777" w:rsidR="007C7BED" w:rsidRPr="006F683F" w:rsidRDefault="00432B11" w:rsidP="00321DA5">
      <w:pPr>
        <w:pStyle w:val="BodyText"/>
        <w:tabs>
          <w:tab w:val="left" w:pos="8730"/>
        </w:tabs>
        <w:ind w:left="730" w:right="450"/>
        <w:jc w:val="both"/>
      </w:pPr>
      <w:r w:rsidRPr="006F683F">
        <w:t>The</w:t>
      </w:r>
      <w:r w:rsidRPr="006F683F">
        <w:rPr>
          <w:spacing w:val="-15"/>
        </w:rPr>
        <w:t xml:space="preserve"> </w:t>
      </w:r>
      <w:r w:rsidRPr="006F683F">
        <w:t>G.S.O.</w:t>
      </w:r>
      <w:r w:rsidRPr="006F683F">
        <w:rPr>
          <w:spacing w:val="-12"/>
        </w:rPr>
        <w:t xml:space="preserve"> </w:t>
      </w:r>
      <w:r w:rsidRPr="006F683F">
        <w:t>Board</w:t>
      </w:r>
      <w:r w:rsidRPr="006F683F">
        <w:rPr>
          <w:spacing w:val="-12"/>
        </w:rPr>
        <w:t xml:space="preserve"> </w:t>
      </w:r>
      <w:r w:rsidRPr="006F683F">
        <w:t>Vice-chairperson</w:t>
      </w:r>
      <w:r w:rsidRPr="006F683F">
        <w:rPr>
          <w:spacing w:val="-14"/>
        </w:rPr>
        <w:t xml:space="preserve"> </w:t>
      </w:r>
      <w:r w:rsidRPr="006F683F">
        <w:t>shall:</w:t>
      </w:r>
    </w:p>
    <w:p w14:paraId="161DDE51"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2E68931" w14:textId="77777777" w:rsidR="007C7BED" w:rsidRPr="006F683F" w:rsidRDefault="00432B11" w:rsidP="00321DA5">
      <w:pPr>
        <w:pStyle w:val="BodyText"/>
        <w:tabs>
          <w:tab w:val="left" w:pos="8730"/>
        </w:tabs>
        <w:ind w:left="730" w:right="450"/>
        <w:jc w:val="both"/>
      </w:pPr>
      <w:r w:rsidRPr="006F683F">
        <w:t>1.) Attend all G.S.O. and G.S.O. Board</w:t>
      </w:r>
      <w:r w:rsidRPr="006F683F">
        <w:rPr>
          <w:spacing w:val="14"/>
        </w:rPr>
        <w:t xml:space="preserve"> </w:t>
      </w:r>
      <w:r w:rsidRPr="006F683F">
        <w:t>meetings.</w:t>
      </w:r>
    </w:p>
    <w:p w14:paraId="3129E662"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2F77FF51" w14:textId="77777777" w:rsidR="007C7BED" w:rsidRPr="006F683F" w:rsidRDefault="00432B11" w:rsidP="00321DA5">
      <w:pPr>
        <w:pStyle w:val="BodyText"/>
        <w:tabs>
          <w:tab w:val="left" w:pos="8730"/>
        </w:tabs>
        <w:ind w:left="730" w:right="450"/>
        <w:jc w:val="both"/>
      </w:pPr>
      <w:r w:rsidRPr="006F683F">
        <w:t>2.) Serve as Chairperson in the Chairperson's</w:t>
      </w:r>
      <w:r w:rsidRPr="006F683F">
        <w:rPr>
          <w:spacing w:val="-7"/>
        </w:rPr>
        <w:t xml:space="preserve"> </w:t>
      </w:r>
      <w:r w:rsidRPr="006F683F">
        <w:t>absence.</w:t>
      </w:r>
    </w:p>
    <w:p w14:paraId="298A855E" w14:textId="77777777" w:rsidR="009509F4" w:rsidRDefault="00432B11" w:rsidP="00321DA5">
      <w:pPr>
        <w:pStyle w:val="BodyText"/>
        <w:tabs>
          <w:tab w:val="left" w:pos="8730"/>
        </w:tabs>
        <w:spacing w:before="2" w:line="530" w:lineRule="atLeast"/>
        <w:ind w:left="730" w:right="450"/>
        <w:jc w:val="both"/>
      </w:pPr>
      <w:r w:rsidRPr="006F683F">
        <w:t xml:space="preserve">3.) </w:t>
      </w:r>
      <w:r w:rsidRPr="006F683F">
        <w:rPr>
          <w:spacing w:val="-3"/>
        </w:rPr>
        <w:t xml:space="preserve">Be </w:t>
      </w:r>
      <w:r w:rsidRPr="006F683F">
        <w:t>responsible for the monthly meeting directories additions and</w:t>
      </w:r>
      <w:r w:rsidRPr="006F683F">
        <w:rPr>
          <w:spacing w:val="-26"/>
        </w:rPr>
        <w:t xml:space="preserve"> </w:t>
      </w:r>
      <w:r w:rsidR="009509F4">
        <w:t>deletions.</w:t>
      </w:r>
    </w:p>
    <w:p w14:paraId="422B30CE" w14:textId="77777777" w:rsidR="007C7BED" w:rsidRPr="006F683F" w:rsidRDefault="00432B11" w:rsidP="00321DA5">
      <w:pPr>
        <w:pStyle w:val="BodyText"/>
        <w:tabs>
          <w:tab w:val="left" w:pos="8730"/>
        </w:tabs>
        <w:spacing w:before="2" w:line="530" w:lineRule="atLeast"/>
        <w:ind w:left="730" w:right="450"/>
        <w:jc w:val="both"/>
      </w:pPr>
      <w:r w:rsidRPr="006F683F">
        <w:t>4.)  Serve as the G.S.O. Board representative to the Hospitals and</w:t>
      </w:r>
      <w:r w:rsidRPr="006F683F">
        <w:rPr>
          <w:spacing w:val="-39"/>
        </w:rPr>
        <w:t xml:space="preserve"> </w:t>
      </w:r>
      <w:r w:rsidRPr="006F683F">
        <w:t>Institutions</w:t>
      </w:r>
    </w:p>
    <w:p w14:paraId="0DFC1785" w14:textId="77777777" w:rsidR="007C7BED" w:rsidRPr="006F683F" w:rsidRDefault="00432B11" w:rsidP="00321DA5">
      <w:pPr>
        <w:pStyle w:val="BodyText"/>
        <w:tabs>
          <w:tab w:val="left" w:pos="8730"/>
        </w:tabs>
        <w:spacing w:line="271" w:lineRule="exact"/>
        <w:ind w:right="450" w:hanging="82"/>
        <w:jc w:val="both"/>
      </w:pPr>
      <w:r w:rsidRPr="006F683F">
        <w:t>Committee's policy</w:t>
      </w:r>
      <w:r w:rsidRPr="006F683F">
        <w:rPr>
          <w:spacing w:val="-40"/>
        </w:rPr>
        <w:t xml:space="preserve"> </w:t>
      </w:r>
      <w:r w:rsidRPr="006F683F">
        <w:t>council</w:t>
      </w:r>
    </w:p>
    <w:p w14:paraId="1B1F0423"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FEE7CBF" w14:textId="77777777" w:rsidR="003946B4" w:rsidRDefault="003946B4" w:rsidP="00321DA5">
      <w:pPr>
        <w:pStyle w:val="BodyText"/>
        <w:tabs>
          <w:tab w:val="left" w:pos="1162"/>
          <w:tab w:val="left" w:pos="8730"/>
        </w:tabs>
        <w:spacing w:line="266" w:lineRule="exact"/>
        <w:ind w:left="990" w:right="450" w:hanging="260"/>
        <w:jc w:val="both"/>
      </w:pPr>
      <w:r>
        <w:t xml:space="preserve">5) </w:t>
      </w:r>
      <w:r w:rsidR="00432B11" w:rsidRPr="006F683F">
        <w:t>Conduct</w:t>
      </w:r>
      <w:r w:rsidR="00432B11" w:rsidRPr="006F683F">
        <w:rPr>
          <w:spacing w:val="-5"/>
        </w:rPr>
        <w:t xml:space="preserve"> </w:t>
      </w:r>
      <w:r w:rsidR="00432B11" w:rsidRPr="006F683F">
        <w:t>the</w:t>
      </w:r>
      <w:r w:rsidR="00432B11" w:rsidRPr="006F683F">
        <w:rPr>
          <w:spacing w:val="-9"/>
        </w:rPr>
        <w:t xml:space="preserve"> </w:t>
      </w:r>
      <w:r w:rsidR="00432B11" w:rsidRPr="006F683F">
        <w:t>new</w:t>
      </w:r>
      <w:r w:rsidR="00432B11" w:rsidRPr="006F683F">
        <w:rPr>
          <w:spacing w:val="-9"/>
        </w:rPr>
        <w:t xml:space="preserve"> </w:t>
      </w:r>
      <w:r w:rsidR="00432B11" w:rsidRPr="006F683F">
        <w:t>G.S.R.</w:t>
      </w:r>
      <w:r w:rsidR="00432B11" w:rsidRPr="006F683F">
        <w:rPr>
          <w:spacing w:val="-8"/>
        </w:rPr>
        <w:t xml:space="preserve"> </w:t>
      </w:r>
      <w:r w:rsidR="00432B11" w:rsidRPr="006F683F">
        <w:t>orientation</w:t>
      </w:r>
      <w:r w:rsidR="00432B11" w:rsidRPr="006F683F">
        <w:rPr>
          <w:spacing w:val="-8"/>
        </w:rPr>
        <w:t xml:space="preserve"> </w:t>
      </w:r>
      <w:r w:rsidR="00432B11" w:rsidRPr="006F683F">
        <w:t>meeting</w:t>
      </w:r>
      <w:r w:rsidR="00432B11" w:rsidRPr="006F683F">
        <w:rPr>
          <w:spacing w:val="-11"/>
        </w:rPr>
        <w:t xml:space="preserve"> </w:t>
      </w:r>
      <w:r w:rsidR="00432B11" w:rsidRPr="006F683F">
        <w:t>(held</w:t>
      </w:r>
      <w:r w:rsidR="00432B11" w:rsidRPr="006F683F">
        <w:rPr>
          <w:spacing w:val="-8"/>
        </w:rPr>
        <w:t xml:space="preserve"> </w:t>
      </w:r>
      <w:r w:rsidR="00432B11" w:rsidRPr="006F683F">
        <w:t>30</w:t>
      </w:r>
      <w:r w:rsidR="00432B11" w:rsidRPr="006F683F">
        <w:rPr>
          <w:spacing w:val="-8"/>
        </w:rPr>
        <w:t xml:space="preserve"> </w:t>
      </w:r>
      <w:r w:rsidR="00432B11" w:rsidRPr="006F683F">
        <w:t>minutes</w:t>
      </w:r>
      <w:r w:rsidR="00432B11" w:rsidRPr="006F683F">
        <w:rPr>
          <w:spacing w:val="-6"/>
        </w:rPr>
        <w:t xml:space="preserve"> </w:t>
      </w:r>
      <w:r w:rsidR="00432B11" w:rsidRPr="006F683F">
        <w:t>prior</w:t>
      </w:r>
      <w:r w:rsidR="00432B11" w:rsidRPr="006F683F">
        <w:rPr>
          <w:spacing w:val="-7"/>
        </w:rPr>
        <w:t xml:space="preserve"> </w:t>
      </w:r>
      <w:r w:rsidR="00432B11" w:rsidRPr="006F683F">
        <w:t>to</w:t>
      </w:r>
      <w:r w:rsidR="00432B11" w:rsidRPr="006F683F">
        <w:rPr>
          <w:spacing w:val="-8"/>
        </w:rPr>
        <w:t xml:space="preserve"> </w:t>
      </w:r>
      <w:r w:rsidR="00432B11" w:rsidRPr="006F683F">
        <w:t>each G.S.O.),</w:t>
      </w:r>
      <w:r w:rsidR="00432B11" w:rsidRPr="006F683F">
        <w:rPr>
          <w:spacing w:val="-4"/>
        </w:rPr>
        <w:t xml:space="preserve"> </w:t>
      </w:r>
      <w:r w:rsidR="00432B11" w:rsidRPr="006F683F">
        <w:t>so</w:t>
      </w:r>
      <w:r w:rsidR="00432B11" w:rsidRPr="006F683F">
        <w:rPr>
          <w:spacing w:val="-5"/>
        </w:rPr>
        <w:t xml:space="preserve"> </w:t>
      </w:r>
      <w:r w:rsidR="00432B11" w:rsidRPr="006F683F">
        <w:t>that</w:t>
      </w:r>
      <w:r w:rsidR="00432B11" w:rsidRPr="006F683F">
        <w:rPr>
          <w:spacing w:val="-4"/>
        </w:rPr>
        <w:t xml:space="preserve"> </w:t>
      </w:r>
      <w:r w:rsidR="00432B11" w:rsidRPr="006F683F">
        <w:t>they</w:t>
      </w:r>
      <w:r w:rsidR="00432B11" w:rsidRPr="006F683F">
        <w:rPr>
          <w:spacing w:val="-16"/>
        </w:rPr>
        <w:t xml:space="preserve"> </w:t>
      </w:r>
      <w:r w:rsidR="00432B11" w:rsidRPr="006F683F">
        <w:t>may</w:t>
      </w:r>
      <w:r w:rsidR="00432B11" w:rsidRPr="006F683F">
        <w:rPr>
          <w:spacing w:val="-12"/>
        </w:rPr>
        <w:t xml:space="preserve"> </w:t>
      </w:r>
      <w:r w:rsidR="00432B11" w:rsidRPr="006F683F">
        <w:t>vote</w:t>
      </w:r>
      <w:r w:rsidR="00432B11" w:rsidRPr="006F683F">
        <w:rPr>
          <w:spacing w:val="-6"/>
        </w:rPr>
        <w:t xml:space="preserve"> </w:t>
      </w:r>
      <w:r w:rsidR="00432B11" w:rsidRPr="006F683F">
        <w:t>on</w:t>
      </w:r>
      <w:r w:rsidR="00432B11" w:rsidRPr="006F683F">
        <w:rPr>
          <w:spacing w:val="-4"/>
        </w:rPr>
        <w:t xml:space="preserve"> </w:t>
      </w:r>
      <w:r w:rsidR="00432B11" w:rsidRPr="006F683F">
        <w:t>any</w:t>
      </w:r>
      <w:r w:rsidR="00432B11" w:rsidRPr="006F683F">
        <w:rPr>
          <w:spacing w:val="-13"/>
        </w:rPr>
        <w:t xml:space="preserve"> </w:t>
      </w:r>
      <w:r w:rsidR="00432B11" w:rsidRPr="006F683F">
        <w:t>issue</w:t>
      </w:r>
      <w:r w:rsidR="00432B11" w:rsidRPr="006F683F">
        <w:rPr>
          <w:spacing w:val="-5"/>
        </w:rPr>
        <w:t xml:space="preserve"> </w:t>
      </w:r>
      <w:r w:rsidR="00432B11" w:rsidRPr="006F683F">
        <w:t>at</w:t>
      </w:r>
      <w:r w:rsidR="00432B11" w:rsidRPr="006F683F">
        <w:rPr>
          <w:spacing w:val="-4"/>
        </w:rPr>
        <w:t xml:space="preserve"> </w:t>
      </w:r>
      <w:r w:rsidR="00432B11" w:rsidRPr="006F683F">
        <w:t>the</w:t>
      </w:r>
      <w:r w:rsidR="00432B11" w:rsidRPr="006F683F">
        <w:rPr>
          <w:spacing w:val="-6"/>
        </w:rPr>
        <w:t xml:space="preserve"> </w:t>
      </w:r>
      <w:r w:rsidR="00A70B25">
        <w:t>G.S.O.</w:t>
      </w:r>
    </w:p>
    <w:p w14:paraId="4B34708C" w14:textId="77777777" w:rsidR="007C7BED" w:rsidRPr="006F683F" w:rsidRDefault="00432B11" w:rsidP="00321DA5">
      <w:pPr>
        <w:pStyle w:val="BodyText"/>
        <w:tabs>
          <w:tab w:val="left" w:pos="1162"/>
          <w:tab w:val="left" w:pos="8730"/>
        </w:tabs>
        <w:spacing w:line="266" w:lineRule="exact"/>
        <w:ind w:right="450" w:hanging="432"/>
        <w:jc w:val="both"/>
      </w:pPr>
      <w:r w:rsidRPr="006F683F">
        <w:t>6.) Chair the Accreditation</w:t>
      </w:r>
      <w:r w:rsidRPr="006F683F">
        <w:rPr>
          <w:spacing w:val="12"/>
        </w:rPr>
        <w:t xml:space="preserve"> </w:t>
      </w:r>
      <w:r w:rsidRPr="006F683F">
        <w:t>committee</w:t>
      </w:r>
    </w:p>
    <w:p w14:paraId="35CE777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CC8CF97" w14:textId="77777777" w:rsidR="007C7BED" w:rsidRPr="006F683F" w:rsidRDefault="00432B11" w:rsidP="00321DA5">
      <w:pPr>
        <w:pStyle w:val="BodyText"/>
        <w:tabs>
          <w:tab w:val="left" w:pos="8730"/>
        </w:tabs>
        <w:spacing w:line="266" w:lineRule="exact"/>
        <w:ind w:left="1080" w:right="450" w:hanging="350"/>
        <w:jc w:val="both"/>
      </w:pPr>
      <w:r w:rsidRPr="006F683F">
        <w:t>7.) Be prepared to assume the responsibilities of the position of Chairperson</w:t>
      </w:r>
      <w:r w:rsidRPr="006F683F">
        <w:rPr>
          <w:spacing w:val="-27"/>
        </w:rPr>
        <w:t xml:space="preserve"> </w:t>
      </w:r>
      <w:r w:rsidRPr="006F683F">
        <w:t>at the end of their</w:t>
      </w:r>
      <w:r w:rsidRPr="006F683F">
        <w:rPr>
          <w:spacing w:val="-23"/>
        </w:rPr>
        <w:t xml:space="preserve"> </w:t>
      </w:r>
      <w:r w:rsidRPr="006F683F">
        <w:t>term.</w:t>
      </w:r>
    </w:p>
    <w:p w14:paraId="4ED0ADC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6A73735" w14:textId="77777777" w:rsidR="007C7BED" w:rsidRPr="006F683F" w:rsidRDefault="00432B11" w:rsidP="00321DA5">
      <w:pPr>
        <w:pStyle w:val="BodyText"/>
        <w:tabs>
          <w:tab w:val="left" w:pos="8730"/>
        </w:tabs>
        <w:spacing w:line="266" w:lineRule="exact"/>
        <w:ind w:left="1080" w:right="450" w:hanging="350"/>
        <w:jc w:val="both"/>
      </w:pPr>
      <w:r w:rsidRPr="006F683F">
        <w:t>8.) Establish and maintain an attendance log-book to be used to chart GSR attendance</w:t>
      </w:r>
      <w:r w:rsidRPr="006F683F">
        <w:rPr>
          <w:spacing w:val="-12"/>
        </w:rPr>
        <w:t xml:space="preserve"> </w:t>
      </w:r>
      <w:r w:rsidRPr="006F683F">
        <w:t>at</w:t>
      </w:r>
      <w:r w:rsidRPr="006F683F">
        <w:rPr>
          <w:spacing w:val="-9"/>
        </w:rPr>
        <w:t xml:space="preserve"> </w:t>
      </w:r>
      <w:r w:rsidRPr="006F683F">
        <w:t>the</w:t>
      </w:r>
      <w:r w:rsidRPr="006F683F">
        <w:rPr>
          <w:spacing w:val="-12"/>
        </w:rPr>
        <w:t xml:space="preserve"> </w:t>
      </w:r>
      <w:r w:rsidRPr="006F683F">
        <w:t>GSO</w:t>
      </w:r>
      <w:r w:rsidRPr="006F683F">
        <w:rPr>
          <w:spacing w:val="-10"/>
        </w:rPr>
        <w:t xml:space="preserve"> </w:t>
      </w:r>
      <w:r w:rsidRPr="006F683F">
        <w:t>meetings.</w:t>
      </w:r>
      <w:r w:rsidRPr="006F683F">
        <w:rPr>
          <w:spacing w:val="44"/>
        </w:rPr>
        <w:t xml:space="preserve"> </w:t>
      </w:r>
      <w:r w:rsidRPr="006F683F">
        <w:t>To</w:t>
      </w:r>
      <w:r w:rsidRPr="006F683F">
        <w:rPr>
          <w:spacing w:val="-9"/>
        </w:rPr>
        <w:t xml:space="preserve"> </w:t>
      </w:r>
      <w:r w:rsidRPr="006F683F">
        <w:t>guarantee</w:t>
      </w:r>
      <w:r w:rsidRPr="006F683F">
        <w:rPr>
          <w:spacing w:val="-8"/>
        </w:rPr>
        <w:t xml:space="preserve"> </w:t>
      </w:r>
      <w:r w:rsidRPr="006F683F">
        <w:t>the</w:t>
      </w:r>
      <w:r w:rsidRPr="006F683F">
        <w:rPr>
          <w:spacing w:val="-10"/>
        </w:rPr>
        <w:t xml:space="preserve"> </w:t>
      </w:r>
      <w:r w:rsidRPr="006F683F">
        <w:t>accountability</w:t>
      </w:r>
      <w:r w:rsidRPr="006F683F">
        <w:rPr>
          <w:spacing w:val="-18"/>
        </w:rPr>
        <w:t xml:space="preserve"> </w:t>
      </w:r>
      <w:r w:rsidRPr="006F683F">
        <w:t>of</w:t>
      </w:r>
      <w:r w:rsidRPr="006F683F">
        <w:rPr>
          <w:spacing w:val="-10"/>
        </w:rPr>
        <w:t xml:space="preserve"> </w:t>
      </w:r>
      <w:r w:rsidRPr="006F683F">
        <w:t>Article 4, section 11, subsection 2, item</w:t>
      </w:r>
      <w:r w:rsidRPr="006F683F">
        <w:rPr>
          <w:spacing w:val="-24"/>
        </w:rPr>
        <w:t xml:space="preserve"> </w:t>
      </w:r>
      <w:r w:rsidRPr="006F683F">
        <w:t>7.</w:t>
      </w:r>
    </w:p>
    <w:p w14:paraId="47FDC186"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CF60047" w14:textId="77777777" w:rsidR="007C7BED" w:rsidRPr="006F683F" w:rsidRDefault="00432B11" w:rsidP="009014DA">
      <w:pPr>
        <w:pStyle w:val="Heading2"/>
        <w:tabs>
          <w:tab w:val="left" w:pos="8730"/>
        </w:tabs>
        <w:ind w:left="540" w:right="450"/>
        <w:jc w:val="both"/>
        <w:rPr>
          <w:b w:val="0"/>
          <w:bCs w:val="0"/>
        </w:rPr>
      </w:pPr>
      <w:bookmarkStart w:id="108" w:name="_Toc471976241"/>
      <w:bookmarkStart w:id="109" w:name="_Toc471976512"/>
      <w:bookmarkStart w:id="110" w:name="_Toc471986469"/>
      <w:r w:rsidRPr="006F683F">
        <w:t>SECTION 3 -</w:t>
      </w:r>
      <w:r w:rsidRPr="006F683F">
        <w:rPr>
          <w:spacing w:val="-15"/>
        </w:rPr>
        <w:t xml:space="preserve"> </w:t>
      </w:r>
      <w:r w:rsidRPr="006F683F">
        <w:t>SECRETARY</w:t>
      </w:r>
      <w:bookmarkEnd w:id="108"/>
      <w:bookmarkEnd w:id="109"/>
      <w:bookmarkEnd w:id="110"/>
    </w:p>
    <w:p w14:paraId="34759263"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1D7DBDB4" w14:textId="77777777" w:rsidR="007C7BED" w:rsidRPr="006F683F" w:rsidRDefault="00432B11" w:rsidP="00321DA5">
      <w:pPr>
        <w:pStyle w:val="BodyText"/>
        <w:tabs>
          <w:tab w:val="left" w:pos="8730"/>
        </w:tabs>
        <w:ind w:left="730" w:right="450"/>
        <w:jc w:val="both"/>
      </w:pPr>
      <w:r w:rsidRPr="006F683F">
        <w:t>The</w:t>
      </w:r>
      <w:r w:rsidRPr="006F683F">
        <w:rPr>
          <w:spacing w:val="-15"/>
        </w:rPr>
        <w:t xml:space="preserve"> </w:t>
      </w:r>
      <w:r w:rsidRPr="006F683F">
        <w:t>G.S.O.</w:t>
      </w:r>
      <w:r w:rsidRPr="006F683F">
        <w:rPr>
          <w:spacing w:val="-8"/>
        </w:rPr>
        <w:t xml:space="preserve"> </w:t>
      </w:r>
      <w:r w:rsidRPr="006F683F">
        <w:t>Board</w:t>
      </w:r>
      <w:r w:rsidRPr="006F683F">
        <w:rPr>
          <w:spacing w:val="-11"/>
        </w:rPr>
        <w:t xml:space="preserve"> </w:t>
      </w:r>
      <w:r w:rsidRPr="006F683F">
        <w:t>Secretary</w:t>
      </w:r>
      <w:r w:rsidRPr="006F683F">
        <w:rPr>
          <w:spacing w:val="-20"/>
        </w:rPr>
        <w:t xml:space="preserve"> </w:t>
      </w:r>
      <w:r w:rsidRPr="006F683F">
        <w:t>shall:</w:t>
      </w:r>
    </w:p>
    <w:p w14:paraId="7BE35EC8"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CB807EE" w14:textId="77777777" w:rsidR="007C7BED" w:rsidRPr="006F683F" w:rsidRDefault="00432B11" w:rsidP="00321DA5">
      <w:pPr>
        <w:pStyle w:val="BodyText"/>
        <w:tabs>
          <w:tab w:val="left" w:pos="8730"/>
        </w:tabs>
        <w:ind w:left="730" w:right="450"/>
        <w:jc w:val="both"/>
      </w:pPr>
      <w:r w:rsidRPr="006F683F">
        <w:t>1.) Attend all G.S.O. and G.S.O. Board</w:t>
      </w:r>
      <w:r w:rsidRPr="006F683F">
        <w:rPr>
          <w:spacing w:val="14"/>
        </w:rPr>
        <w:t xml:space="preserve"> </w:t>
      </w:r>
      <w:r w:rsidRPr="006F683F">
        <w:t>meetings.</w:t>
      </w:r>
    </w:p>
    <w:p w14:paraId="1B15173F"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32980F0" w14:textId="77777777" w:rsidR="009509F4" w:rsidRDefault="00432B11" w:rsidP="00321DA5">
      <w:pPr>
        <w:pStyle w:val="BodyText"/>
        <w:tabs>
          <w:tab w:val="left" w:pos="8730"/>
        </w:tabs>
        <w:spacing w:line="460" w:lineRule="auto"/>
        <w:ind w:left="730" w:right="450"/>
        <w:jc w:val="both"/>
      </w:pPr>
      <w:r w:rsidRPr="006F683F">
        <w:t>2.) Record and keep minutes of the G.S.O.</w:t>
      </w:r>
      <w:r w:rsidR="009509F4">
        <w:t xml:space="preserve"> and the G.S.O. Board meetings.</w:t>
      </w:r>
    </w:p>
    <w:p w14:paraId="3A4441BE" w14:textId="77777777" w:rsidR="007C7BED" w:rsidRPr="006F683F" w:rsidRDefault="00432B11" w:rsidP="00321DA5">
      <w:pPr>
        <w:pStyle w:val="BodyText"/>
        <w:tabs>
          <w:tab w:val="left" w:pos="8730"/>
        </w:tabs>
        <w:spacing w:line="460" w:lineRule="auto"/>
        <w:ind w:left="730" w:right="450"/>
        <w:jc w:val="both"/>
      </w:pPr>
      <w:r w:rsidRPr="006F683F">
        <w:t>3.) Prepare agendas for the G.S.O. and the G.S.O. Board</w:t>
      </w:r>
      <w:r w:rsidRPr="006F683F">
        <w:rPr>
          <w:spacing w:val="-15"/>
        </w:rPr>
        <w:t xml:space="preserve"> </w:t>
      </w:r>
      <w:r w:rsidRPr="006F683F">
        <w:t>meetings.</w:t>
      </w:r>
    </w:p>
    <w:p w14:paraId="679AE598" w14:textId="77777777" w:rsidR="007C7BED" w:rsidRPr="006F683F" w:rsidRDefault="00432B11" w:rsidP="00321DA5">
      <w:pPr>
        <w:pStyle w:val="BodyText"/>
        <w:tabs>
          <w:tab w:val="left" w:pos="8730"/>
        </w:tabs>
        <w:spacing w:before="19"/>
        <w:ind w:left="730" w:right="450"/>
        <w:jc w:val="both"/>
      </w:pPr>
      <w:r w:rsidRPr="006F683F">
        <w:lastRenderedPageBreak/>
        <w:t>4.) Keep attendance records of the G.S.O. and the G. S.O. Board</w:t>
      </w:r>
      <w:r w:rsidRPr="006F683F">
        <w:rPr>
          <w:spacing w:val="-24"/>
        </w:rPr>
        <w:t xml:space="preserve"> </w:t>
      </w:r>
      <w:r w:rsidRPr="006F683F">
        <w:t>meetings.</w:t>
      </w:r>
    </w:p>
    <w:p w14:paraId="3C66F4AD"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54C55F5F" w14:textId="77777777" w:rsidR="007C7BED" w:rsidRPr="006F683F" w:rsidRDefault="00432B11" w:rsidP="00321DA5">
      <w:pPr>
        <w:pStyle w:val="BodyText"/>
        <w:tabs>
          <w:tab w:val="left" w:pos="8730"/>
        </w:tabs>
        <w:spacing w:line="230" w:lineRule="auto"/>
        <w:ind w:right="450" w:hanging="432"/>
        <w:jc w:val="both"/>
      </w:pPr>
      <w:r w:rsidRPr="006F683F">
        <w:t>5.) Include, as a part of the minutes, all motions made, both accepted and rejected,</w:t>
      </w:r>
      <w:r w:rsidRPr="006F683F">
        <w:rPr>
          <w:spacing w:val="-9"/>
        </w:rPr>
        <w:t xml:space="preserve"> </w:t>
      </w:r>
      <w:r w:rsidRPr="006F683F">
        <w:t>as</w:t>
      </w:r>
      <w:r w:rsidRPr="006F683F">
        <w:rPr>
          <w:spacing w:val="-9"/>
        </w:rPr>
        <w:t xml:space="preserve"> </w:t>
      </w:r>
      <w:r w:rsidRPr="006F683F">
        <w:t>they</w:t>
      </w:r>
      <w:r w:rsidRPr="006F683F">
        <w:rPr>
          <w:spacing w:val="-18"/>
        </w:rPr>
        <w:t xml:space="preserve"> </w:t>
      </w:r>
      <w:r w:rsidRPr="006F683F">
        <w:t>were</w:t>
      </w:r>
      <w:r w:rsidRPr="006F683F">
        <w:rPr>
          <w:spacing w:val="-10"/>
        </w:rPr>
        <w:t xml:space="preserve"> </w:t>
      </w:r>
      <w:r w:rsidRPr="006F683F">
        <w:t>presented</w:t>
      </w:r>
      <w:r w:rsidRPr="006F683F">
        <w:rPr>
          <w:spacing w:val="-9"/>
        </w:rPr>
        <w:t xml:space="preserve"> </w:t>
      </w:r>
      <w:r w:rsidRPr="006F683F">
        <w:t>in</w:t>
      </w:r>
      <w:r w:rsidRPr="006F683F">
        <w:rPr>
          <w:spacing w:val="-9"/>
        </w:rPr>
        <w:t xml:space="preserve"> </w:t>
      </w:r>
      <w:r w:rsidRPr="006F683F">
        <w:t>its</w:t>
      </w:r>
      <w:r w:rsidRPr="006F683F">
        <w:rPr>
          <w:spacing w:val="-7"/>
        </w:rPr>
        <w:t xml:space="preserve"> </w:t>
      </w:r>
      <w:r w:rsidRPr="006F683F">
        <w:t>entirety.</w:t>
      </w:r>
      <w:r w:rsidRPr="006F683F">
        <w:rPr>
          <w:spacing w:val="-4"/>
        </w:rPr>
        <w:t xml:space="preserve"> </w:t>
      </w:r>
      <w:r w:rsidRPr="006F683F">
        <w:t>Included</w:t>
      </w:r>
      <w:r w:rsidRPr="006F683F">
        <w:rPr>
          <w:spacing w:val="-9"/>
        </w:rPr>
        <w:t xml:space="preserve"> </w:t>
      </w:r>
      <w:r w:rsidRPr="006F683F">
        <w:t>will</w:t>
      </w:r>
      <w:r w:rsidRPr="006F683F">
        <w:rPr>
          <w:spacing w:val="-6"/>
        </w:rPr>
        <w:t xml:space="preserve"> </w:t>
      </w:r>
      <w:r w:rsidRPr="006F683F">
        <w:t>be</w:t>
      </w:r>
      <w:r w:rsidRPr="006F683F">
        <w:rPr>
          <w:spacing w:val="-10"/>
        </w:rPr>
        <w:t xml:space="preserve"> </w:t>
      </w:r>
      <w:r w:rsidRPr="006F683F">
        <w:t>the</w:t>
      </w:r>
      <w:r w:rsidRPr="006F683F">
        <w:rPr>
          <w:spacing w:val="-10"/>
        </w:rPr>
        <w:t xml:space="preserve"> </w:t>
      </w:r>
      <w:r w:rsidRPr="006F683F">
        <w:t>name</w:t>
      </w:r>
      <w:r w:rsidRPr="006F683F">
        <w:rPr>
          <w:spacing w:val="-8"/>
        </w:rPr>
        <w:t xml:space="preserve"> </w:t>
      </w:r>
      <w:r w:rsidRPr="006F683F">
        <w:t>of the person making the motion, any friendly amendments made to the main motion, whether the friendly amendment was accepted or rejected, and the voting outcome of the</w:t>
      </w:r>
      <w:r w:rsidRPr="006F683F">
        <w:rPr>
          <w:spacing w:val="-33"/>
        </w:rPr>
        <w:t xml:space="preserve"> </w:t>
      </w:r>
      <w:r w:rsidRPr="006F683F">
        <w:t>motion.</w:t>
      </w:r>
    </w:p>
    <w:p w14:paraId="32E8A723"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2260CB93" w14:textId="77777777" w:rsidR="007C7BED" w:rsidRPr="006F683F" w:rsidRDefault="00432B11" w:rsidP="00321DA5">
      <w:pPr>
        <w:pStyle w:val="BodyText"/>
        <w:tabs>
          <w:tab w:val="left" w:pos="8730"/>
        </w:tabs>
        <w:spacing w:line="266" w:lineRule="exact"/>
        <w:ind w:right="450" w:hanging="432"/>
        <w:jc w:val="both"/>
      </w:pPr>
      <w:r w:rsidRPr="006F683F">
        <w:t>6.) Schedule the agenda for the October G.S.O. nominations for new</w:t>
      </w:r>
      <w:r w:rsidRPr="006F683F">
        <w:rPr>
          <w:spacing w:val="-36"/>
        </w:rPr>
        <w:t xml:space="preserve"> </w:t>
      </w:r>
      <w:r w:rsidRPr="006F683F">
        <w:t>Board member</w:t>
      </w:r>
      <w:r w:rsidRPr="006F683F">
        <w:rPr>
          <w:spacing w:val="-17"/>
        </w:rPr>
        <w:t xml:space="preserve"> </w:t>
      </w:r>
      <w:r w:rsidRPr="006F683F">
        <w:t>positions.</w:t>
      </w:r>
    </w:p>
    <w:p w14:paraId="766E826B"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88E2FAC" w14:textId="77777777" w:rsidR="007C7BED" w:rsidRPr="006F683F" w:rsidRDefault="00432B11" w:rsidP="00321DA5">
      <w:pPr>
        <w:pStyle w:val="BodyText"/>
        <w:tabs>
          <w:tab w:val="left" w:pos="8730"/>
        </w:tabs>
        <w:spacing w:line="266" w:lineRule="exact"/>
        <w:ind w:right="450" w:hanging="432"/>
        <w:jc w:val="both"/>
      </w:pPr>
      <w:r w:rsidRPr="006F683F">
        <w:t>7.) Include in the minutes of the October G.S.O. the names of all</w:t>
      </w:r>
      <w:r w:rsidRPr="006F683F">
        <w:rPr>
          <w:spacing w:val="-28"/>
        </w:rPr>
        <w:t xml:space="preserve"> </w:t>
      </w:r>
      <w:r w:rsidRPr="006F683F">
        <w:t>persons nominated, what position they were nominated for, and whether they accepted</w:t>
      </w:r>
      <w:r w:rsidRPr="006F683F">
        <w:rPr>
          <w:spacing w:val="-12"/>
        </w:rPr>
        <w:t xml:space="preserve"> </w:t>
      </w:r>
      <w:r w:rsidRPr="006F683F">
        <w:t>or</w:t>
      </w:r>
      <w:r w:rsidRPr="006F683F">
        <w:rPr>
          <w:spacing w:val="-12"/>
        </w:rPr>
        <w:t xml:space="preserve"> </w:t>
      </w:r>
      <w:r w:rsidRPr="006F683F">
        <w:t>declined</w:t>
      </w:r>
      <w:r w:rsidRPr="006F683F">
        <w:rPr>
          <w:spacing w:val="-12"/>
        </w:rPr>
        <w:t xml:space="preserve"> </w:t>
      </w:r>
      <w:r w:rsidRPr="006F683F">
        <w:t>the</w:t>
      </w:r>
      <w:r w:rsidRPr="006F683F">
        <w:rPr>
          <w:spacing w:val="-13"/>
        </w:rPr>
        <w:t xml:space="preserve"> </w:t>
      </w:r>
      <w:r w:rsidRPr="006F683F">
        <w:t>nomination.</w:t>
      </w:r>
    </w:p>
    <w:p w14:paraId="51C78312"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DFC1C1C" w14:textId="77777777" w:rsidR="007C7BED" w:rsidRPr="006F683F" w:rsidRDefault="00A906A9" w:rsidP="00321DA5">
      <w:pPr>
        <w:pStyle w:val="BodyText"/>
        <w:tabs>
          <w:tab w:val="left" w:pos="8730"/>
        </w:tabs>
        <w:spacing w:line="266" w:lineRule="exact"/>
        <w:ind w:right="450" w:hanging="432"/>
        <w:jc w:val="both"/>
      </w:pPr>
      <w:r>
        <w:t xml:space="preserve">8.) </w:t>
      </w:r>
      <w:r w:rsidR="00432B11" w:rsidRPr="006F683F">
        <w:t>Schedule in the agenda of the November G.S.O. elections of the new</w:t>
      </w:r>
      <w:r w:rsidR="00432B11" w:rsidRPr="006F683F">
        <w:rPr>
          <w:spacing w:val="-39"/>
        </w:rPr>
        <w:t xml:space="preserve"> </w:t>
      </w:r>
      <w:r w:rsidR="00432B11" w:rsidRPr="006F683F">
        <w:t>Board members.</w:t>
      </w:r>
    </w:p>
    <w:p w14:paraId="7BCF3E74"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589BD1B7" w14:textId="77777777" w:rsidR="007C7BED" w:rsidRPr="006F683F" w:rsidRDefault="00432B11" w:rsidP="00321DA5">
      <w:pPr>
        <w:pStyle w:val="BodyText"/>
        <w:tabs>
          <w:tab w:val="left" w:pos="8730"/>
        </w:tabs>
        <w:spacing w:line="266" w:lineRule="exact"/>
        <w:ind w:left="1080" w:right="450" w:hanging="350"/>
        <w:jc w:val="both"/>
      </w:pPr>
      <w:r w:rsidRPr="006F683F">
        <w:t>9.) Include in the minutes of the November G.S.O. the names and positions</w:t>
      </w:r>
      <w:r w:rsidRPr="006F683F">
        <w:rPr>
          <w:spacing w:val="-29"/>
        </w:rPr>
        <w:t xml:space="preserve"> </w:t>
      </w:r>
      <w:r w:rsidRPr="006F683F">
        <w:t>of the new Board</w:t>
      </w:r>
      <w:r w:rsidRPr="006F683F">
        <w:rPr>
          <w:spacing w:val="-32"/>
        </w:rPr>
        <w:t xml:space="preserve"> </w:t>
      </w:r>
      <w:r w:rsidRPr="006F683F">
        <w:t>members.</w:t>
      </w:r>
    </w:p>
    <w:p w14:paraId="6CC930C5"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D60E6DB" w14:textId="77777777" w:rsidR="007C7BED" w:rsidRPr="006F683F" w:rsidRDefault="00432B11" w:rsidP="00321DA5">
      <w:pPr>
        <w:pStyle w:val="BodyText"/>
        <w:tabs>
          <w:tab w:val="left" w:pos="8730"/>
        </w:tabs>
        <w:spacing w:line="230" w:lineRule="auto"/>
        <w:ind w:left="1080" w:right="450" w:hanging="459"/>
        <w:jc w:val="both"/>
      </w:pPr>
      <w:r w:rsidRPr="006F683F">
        <w:t>10.) Prepare, or cause to be prepared, a copy of the minutes of the previous months G.S.O. meeting, the Board meeting and the agenda for the current</w:t>
      </w:r>
      <w:r w:rsidRPr="006F683F">
        <w:rPr>
          <w:spacing w:val="-5"/>
        </w:rPr>
        <w:t xml:space="preserve"> </w:t>
      </w:r>
      <w:r w:rsidRPr="006F683F">
        <w:t>months</w:t>
      </w:r>
      <w:r w:rsidRPr="006F683F">
        <w:rPr>
          <w:spacing w:val="-3"/>
        </w:rPr>
        <w:t xml:space="preserve"> </w:t>
      </w:r>
      <w:r w:rsidRPr="006F683F">
        <w:t>G.S.O.</w:t>
      </w:r>
      <w:r w:rsidRPr="006F683F">
        <w:rPr>
          <w:spacing w:val="-9"/>
        </w:rPr>
        <w:t xml:space="preserve"> </w:t>
      </w:r>
      <w:r w:rsidRPr="006F683F">
        <w:t>meeting.</w:t>
      </w:r>
      <w:r w:rsidRPr="006F683F">
        <w:rPr>
          <w:spacing w:val="-5"/>
        </w:rPr>
        <w:t xml:space="preserve"> </w:t>
      </w:r>
      <w:r w:rsidRPr="006F683F">
        <w:t>A</w:t>
      </w:r>
      <w:r w:rsidRPr="006F683F">
        <w:rPr>
          <w:spacing w:val="-9"/>
        </w:rPr>
        <w:t xml:space="preserve"> </w:t>
      </w:r>
      <w:r w:rsidRPr="006F683F">
        <w:t>copy</w:t>
      </w:r>
      <w:r w:rsidRPr="006F683F">
        <w:rPr>
          <w:spacing w:val="-17"/>
        </w:rPr>
        <w:t xml:space="preserve"> </w:t>
      </w:r>
      <w:r w:rsidRPr="006F683F">
        <w:t>of</w:t>
      </w:r>
      <w:r w:rsidRPr="006F683F">
        <w:rPr>
          <w:spacing w:val="-7"/>
        </w:rPr>
        <w:t xml:space="preserve"> </w:t>
      </w:r>
      <w:r w:rsidRPr="006F683F">
        <w:t>these</w:t>
      </w:r>
      <w:r w:rsidRPr="006F683F">
        <w:rPr>
          <w:spacing w:val="-7"/>
        </w:rPr>
        <w:t xml:space="preserve"> </w:t>
      </w:r>
      <w:r w:rsidRPr="006F683F">
        <w:t>shall</w:t>
      </w:r>
      <w:r w:rsidRPr="006F683F">
        <w:rPr>
          <w:spacing w:val="-5"/>
        </w:rPr>
        <w:t xml:space="preserve"> </w:t>
      </w:r>
      <w:r w:rsidRPr="006F683F">
        <w:t>be</w:t>
      </w:r>
      <w:r w:rsidRPr="006F683F">
        <w:rPr>
          <w:spacing w:val="-9"/>
        </w:rPr>
        <w:t xml:space="preserve"> </w:t>
      </w:r>
      <w:r w:rsidRPr="006F683F">
        <w:t>given</w:t>
      </w:r>
      <w:r w:rsidRPr="006F683F">
        <w:rPr>
          <w:spacing w:val="-6"/>
        </w:rPr>
        <w:t xml:space="preserve"> </w:t>
      </w:r>
      <w:r w:rsidRPr="006F683F">
        <w:t>to</w:t>
      </w:r>
      <w:r w:rsidRPr="006F683F">
        <w:rPr>
          <w:spacing w:val="-6"/>
        </w:rPr>
        <w:t xml:space="preserve"> </w:t>
      </w:r>
      <w:r w:rsidRPr="006F683F">
        <w:t>each</w:t>
      </w:r>
    </w:p>
    <w:p w14:paraId="098551FA" w14:textId="77777777" w:rsidR="007C7BED" w:rsidRPr="006F683F" w:rsidRDefault="00432B11" w:rsidP="00321DA5">
      <w:pPr>
        <w:pStyle w:val="BodyText"/>
        <w:tabs>
          <w:tab w:val="left" w:pos="8730"/>
        </w:tabs>
        <w:spacing w:line="268" w:lineRule="exact"/>
        <w:ind w:left="1080" w:right="450"/>
        <w:jc w:val="both"/>
      </w:pPr>
      <w:r w:rsidRPr="006F683F">
        <w:t>G.S.R. present at the</w:t>
      </w:r>
      <w:r w:rsidRPr="006F683F">
        <w:rPr>
          <w:spacing w:val="-29"/>
        </w:rPr>
        <w:t xml:space="preserve"> </w:t>
      </w:r>
      <w:r w:rsidRPr="006F683F">
        <w:t>G.S.O.</w:t>
      </w:r>
    </w:p>
    <w:p w14:paraId="5AA6A562"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62377F8" w14:textId="35A69C6F" w:rsidR="007C7BED" w:rsidRDefault="003946B4" w:rsidP="00321DA5">
      <w:pPr>
        <w:pStyle w:val="BodyText"/>
        <w:tabs>
          <w:tab w:val="left" w:pos="8730"/>
        </w:tabs>
        <w:ind w:left="714" w:right="450" w:hanging="84"/>
        <w:jc w:val="both"/>
      </w:pPr>
      <w:r>
        <w:t xml:space="preserve">11.) </w:t>
      </w:r>
      <w:r w:rsidR="002B4A8A">
        <w:t xml:space="preserve">Sit on </w:t>
      </w:r>
      <w:r w:rsidR="00432B11" w:rsidRPr="006F683F">
        <w:t>the Archives</w:t>
      </w:r>
      <w:r w:rsidR="00432B11" w:rsidRPr="006F683F">
        <w:rPr>
          <w:spacing w:val="-41"/>
        </w:rPr>
        <w:t xml:space="preserve"> </w:t>
      </w:r>
      <w:r w:rsidR="00432B11" w:rsidRPr="006F683F">
        <w:t>committee.</w:t>
      </w:r>
    </w:p>
    <w:p w14:paraId="59BE36FD" w14:textId="77777777" w:rsidR="00A70B25" w:rsidRPr="006F683F" w:rsidRDefault="00A70B25" w:rsidP="00321DA5">
      <w:pPr>
        <w:pStyle w:val="BodyText"/>
        <w:tabs>
          <w:tab w:val="left" w:pos="8730"/>
        </w:tabs>
        <w:ind w:left="714" w:right="450"/>
        <w:jc w:val="both"/>
      </w:pPr>
    </w:p>
    <w:p w14:paraId="71507634" w14:textId="77777777" w:rsidR="007C7BED" w:rsidRPr="006F683F" w:rsidRDefault="00432B11" w:rsidP="00321DA5">
      <w:pPr>
        <w:pStyle w:val="BodyText"/>
        <w:tabs>
          <w:tab w:val="left" w:pos="1342"/>
          <w:tab w:val="left" w:pos="8730"/>
        </w:tabs>
        <w:spacing w:before="50" w:line="232" w:lineRule="auto"/>
        <w:ind w:left="1342" w:right="450" w:hanging="612"/>
        <w:jc w:val="both"/>
      </w:pPr>
      <w:r w:rsidRPr="006F683F">
        <w:t>12.)</w:t>
      </w:r>
      <w:r w:rsidRPr="006F683F">
        <w:tab/>
        <w:t>Perform</w:t>
      </w:r>
      <w:r w:rsidRPr="006F683F">
        <w:rPr>
          <w:spacing w:val="-6"/>
        </w:rPr>
        <w:t xml:space="preserve"> </w:t>
      </w:r>
      <w:r w:rsidRPr="006F683F">
        <w:t>the</w:t>
      </w:r>
      <w:r w:rsidRPr="006F683F">
        <w:rPr>
          <w:spacing w:val="-10"/>
        </w:rPr>
        <w:t xml:space="preserve"> </w:t>
      </w:r>
      <w:r w:rsidRPr="006F683F">
        <w:t>task</w:t>
      </w:r>
      <w:r w:rsidRPr="006F683F">
        <w:rPr>
          <w:spacing w:val="-7"/>
        </w:rPr>
        <w:t xml:space="preserve"> </w:t>
      </w:r>
      <w:r w:rsidRPr="006F683F">
        <w:t>of</w:t>
      </w:r>
      <w:r w:rsidRPr="006F683F">
        <w:rPr>
          <w:spacing w:val="-8"/>
        </w:rPr>
        <w:t xml:space="preserve"> </w:t>
      </w:r>
      <w:r w:rsidRPr="006F683F">
        <w:t>taking</w:t>
      </w:r>
      <w:r w:rsidRPr="006F683F">
        <w:rPr>
          <w:spacing w:val="-9"/>
        </w:rPr>
        <w:t xml:space="preserve"> </w:t>
      </w:r>
      <w:r w:rsidRPr="006F683F">
        <w:t>Roll</w:t>
      </w:r>
      <w:r w:rsidRPr="006F683F">
        <w:rPr>
          <w:spacing w:val="-6"/>
        </w:rPr>
        <w:t xml:space="preserve"> </w:t>
      </w:r>
      <w:r w:rsidRPr="006F683F">
        <w:t>Call</w:t>
      </w:r>
      <w:r w:rsidRPr="006F683F">
        <w:rPr>
          <w:spacing w:val="-4"/>
        </w:rPr>
        <w:t xml:space="preserve"> </w:t>
      </w:r>
      <w:r w:rsidRPr="006F683F">
        <w:t>at</w:t>
      </w:r>
      <w:r w:rsidRPr="006F683F">
        <w:rPr>
          <w:spacing w:val="-9"/>
        </w:rPr>
        <w:t xml:space="preserve"> </w:t>
      </w:r>
      <w:r w:rsidRPr="006F683F">
        <w:t>each</w:t>
      </w:r>
      <w:r w:rsidRPr="006F683F">
        <w:rPr>
          <w:spacing w:val="-9"/>
        </w:rPr>
        <w:t xml:space="preserve"> </w:t>
      </w:r>
      <w:r w:rsidRPr="006F683F">
        <w:t>G.S.O.</w:t>
      </w:r>
      <w:r w:rsidRPr="006F683F">
        <w:rPr>
          <w:spacing w:val="-7"/>
        </w:rPr>
        <w:t xml:space="preserve"> </w:t>
      </w:r>
      <w:r w:rsidRPr="006F683F">
        <w:t>Board</w:t>
      </w:r>
      <w:r w:rsidRPr="006F683F">
        <w:rPr>
          <w:spacing w:val="-7"/>
        </w:rPr>
        <w:t xml:space="preserve"> </w:t>
      </w:r>
      <w:r w:rsidRPr="006F683F">
        <w:t>meeting</w:t>
      </w:r>
      <w:r w:rsidRPr="006F683F">
        <w:rPr>
          <w:spacing w:val="-9"/>
        </w:rPr>
        <w:t xml:space="preserve"> </w:t>
      </w:r>
      <w:r w:rsidRPr="006F683F">
        <w:t>and each</w:t>
      </w:r>
      <w:r w:rsidRPr="006F683F">
        <w:rPr>
          <w:spacing w:val="-8"/>
        </w:rPr>
        <w:t xml:space="preserve"> </w:t>
      </w:r>
      <w:r w:rsidRPr="006F683F">
        <w:t>G.S.O.</w:t>
      </w:r>
      <w:r w:rsidRPr="006F683F">
        <w:rPr>
          <w:spacing w:val="-6"/>
        </w:rPr>
        <w:t xml:space="preserve"> </w:t>
      </w:r>
      <w:r w:rsidRPr="006F683F">
        <w:t>meeting.</w:t>
      </w:r>
      <w:r w:rsidRPr="006F683F">
        <w:rPr>
          <w:spacing w:val="-6"/>
        </w:rPr>
        <w:t xml:space="preserve"> </w:t>
      </w:r>
      <w:r w:rsidRPr="006F683F">
        <w:t>The</w:t>
      </w:r>
      <w:r w:rsidRPr="006F683F">
        <w:rPr>
          <w:spacing w:val="-9"/>
        </w:rPr>
        <w:t xml:space="preserve"> </w:t>
      </w:r>
      <w:r w:rsidRPr="006F683F">
        <w:t>Roll</w:t>
      </w:r>
      <w:r w:rsidRPr="006F683F">
        <w:rPr>
          <w:spacing w:val="-5"/>
        </w:rPr>
        <w:t xml:space="preserve"> </w:t>
      </w:r>
      <w:r w:rsidRPr="006F683F">
        <w:t>Call</w:t>
      </w:r>
      <w:r w:rsidRPr="006F683F">
        <w:rPr>
          <w:spacing w:val="-5"/>
        </w:rPr>
        <w:t xml:space="preserve"> </w:t>
      </w:r>
      <w:r w:rsidRPr="006F683F">
        <w:t>is</w:t>
      </w:r>
      <w:r w:rsidRPr="006F683F">
        <w:rPr>
          <w:spacing w:val="-8"/>
        </w:rPr>
        <w:t xml:space="preserve"> </w:t>
      </w:r>
      <w:r w:rsidRPr="006F683F">
        <w:t>to</w:t>
      </w:r>
      <w:r w:rsidRPr="006F683F">
        <w:rPr>
          <w:spacing w:val="-6"/>
        </w:rPr>
        <w:t xml:space="preserve"> </w:t>
      </w:r>
      <w:r w:rsidRPr="006F683F">
        <w:t>include</w:t>
      </w:r>
      <w:r w:rsidRPr="006F683F">
        <w:rPr>
          <w:spacing w:val="-7"/>
        </w:rPr>
        <w:t xml:space="preserve"> </w:t>
      </w:r>
      <w:r w:rsidRPr="006F683F">
        <w:t>the</w:t>
      </w:r>
      <w:r w:rsidRPr="006F683F">
        <w:rPr>
          <w:spacing w:val="-9"/>
        </w:rPr>
        <w:t xml:space="preserve"> </w:t>
      </w:r>
      <w:r w:rsidRPr="006F683F">
        <w:t>names</w:t>
      </w:r>
      <w:r w:rsidRPr="006F683F">
        <w:rPr>
          <w:spacing w:val="-6"/>
        </w:rPr>
        <w:t xml:space="preserve"> </w:t>
      </w:r>
      <w:r w:rsidRPr="006F683F">
        <w:t>and</w:t>
      </w:r>
      <w:r w:rsidRPr="006F683F">
        <w:rPr>
          <w:spacing w:val="-6"/>
        </w:rPr>
        <w:t xml:space="preserve"> </w:t>
      </w:r>
      <w:r w:rsidRPr="006F683F">
        <w:t>positions of:</w:t>
      </w:r>
    </w:p>
    <w:p w14:paraId="36D3911E" w14:textId="77777777" w:rsidR="007C7BED" w:rsidRPr="006F683F" w:rsidRDefault="003946B4" w:rsidP="00321DA5">
      <w:pPr>
        <w:pStyle w:val="BodyText"/>
        <w:tabs>
          <w:tab w:val="left" w:pos="1350"/>
          <w:tab w:val="left" w:pos="8730"/>
        </w:tabs>
        <w:spacing w:line="262" w:lineRule="exact"/>
        <w:ind w:left="355" w:right="450"/>
        <w:jc w:val="both"/>
      </w:pPr>
      <w:r>
        <w:tab/>
      </w:r>
      <w:r w:rsidR="00432B11" w:rsidRPr="006F683F">
        <w:t>A.) All Board</w:t>
      </w:r>
      <w:r w:rsidR="00432B11" w:rsidRPr="006F683F">
        <w:rPr>
          <w:spacing w:val="-28"/>
        </w:rPr>
        <w:t xml:space="preserve"> </w:t>
      </w:r>
      <w:r w:rsidR="00432B11" w:rsidRPr="006F683F">
        <w:t>Members.</w:t>
      </w:r>
    </w:p>
    <w:p w14:paraId="6D72F8D9" w14:textId="77777777" w:rsidR="007C7BED" w:rsidRPr="006F683F" w:rsidRDefault="00432B11" w:rsidP="00321DA5">
      <w:pPr>
        <w:pStyle w:val="BodyText"/>
        <w:tabs>
          <w:tab w:val="left" w:pos="8730"/>
        </w:tabs>
        <w:spacing w:line="266" w:lineRule="exact"/>
        <w:ind w:left="1342" w:right="450"/>
        <w:jc w:val="both"/>
      </w:pPr>
      <w:r w:rsidRPr="006F683F">
        <w:t>B.)</w:t>
      </w:r>
      <w:r w:rsidRPr="006F683F">
        <w:rPr>
          <w:spacing w:val="-12"/>
        </w:rPr>
        <w:t xml:space="preserve"> </w:t>
      </w:r>
      <w:r w:rsidRPr="006F683F">
        <w:t>All</w:t>
      </w:r>
      <w:r w:rsidRPr="006F683F">
        <w:rPr>
          <w:spacing w:val="-8"/>
        </w:rPr>
        <w:t xml:space="preserve"> </w:t>
      </w:r>
      <w:r w:rsidRPr="006F683F">
        <w:t>W.S.O.</w:t>
      </w:r>
      <w:r w:rsidRPr="006F683F">
        <w:rPr>
          <w:spacing w:val="-12"/>
        </w:rPr>
        <w:t xml:space="preserve"> </w:t>
      </w:r>
      <w:r w:rsidRPr="006F683F">
        <w:t>Delegates</w:t>
      </w:r>
      <w:r w:rsidRPr="006F683F">
        <w:rPr>
          <w:spacing w:val="-11"/>
        </w:rPr>
        <w:t xml:space="preserve"> </w:t>
      </w:r>
      <w:r w:rsidRPr="006F683F">
        <w:t>and</w:t>
      </w:r>
      <w:r w:rsidRPr="006F683F">
        <w:rPr>
          <w:spacing w:val="-11"/>
        </w:rPr>
        <w:t xml:space="preserve"> </w:t>
      </w:r>
      <w:r w:rsidRPr="006F683F">
        <w:t>Alternates.</w:t>
      </w:r>
    </w:p>
    <w:p w14:paraId="6EC18B93" w14:textId="77777777" w:rsidR="007C7BED" w:rsidRPr="006F683F" w:rsidRDefault="00432B11" w:rsidP="00321DA5">
      <w:pPr>
        <w:pStyle w:val="BodyText"/>
        <w:tabs>
          <w:tab w:val="left" w:pos="8730"/>
        </w:tabs>
        <w:spacing w:before="9" w:line="264" w:lineRule="exact"/>
        <w:ind w:left="1710" w:right="450" w:hanging="368"/>
        <w:jc w:val="both"/>
      </w:pPr>
      <w:r w:rsidRPr="006F683F">
        <w:t>C.)</w:t>
      </w:r>
      <w:r w:rsidRPr="006F683F">
        <w:rPr>
          <w:spacing w:val="-11"/>
        </w:rPr>
        <w:t xml:space="preserve"> </w:t>
      </w:r>
      <w:r w:rsidRPr="006F683F">
        <w:t>All</w:t>
      </w:r>
      <w:r w:rsidRPr="006F683F">
        <w:rPr>
          <w:spacing w:val="-6"/>
        </w:rPr>
        <w:t xml:space="preserve"> </w:t>
      </w:r>
      <w:r w:rsidRPr="006F683F">
        <w:t>Standing</w:t>
      </w:r>
      <w:r w:rsidRPr="006F683F">
        <w:rPr>
          <w:spacing w:val="-11"/>
        </w:rPr>
        <w:t xml:space="preserve"> </w:t>
      </w:r>
      <w:r w:rsidRPr="006F683F">
        <w:t>Committee</w:t>
      </w:r>
      <w:r w:rsidRPr="006F683F">
        <w:rPr>
          <w:spacing w:val="-8"/>
        </w:rPr>
        <w:t xml:space="preserve"> </w:t>
      </w:r>
      <w:r w:rsidRPr="006F683F">
        <w:t>Chairpersons</w:t>
      </w:r>
      <w:r w:rsidRPr="006F683F">
        <w:rPr>
          <w:spacing w:val="-8"/>
        </w:rPr>
        <w:t xml:space="preserve"> </w:t>
      </w:r>
      <w:r w:rsidRPr="006F683F">
        <w:t>(or</w:t>
      </w:r>
      <w:r w:rsidRPr="006F683F">
        <w:rPr>
          <w:spacing w:val="-9"/>
        </w:rPr>
        <w:t xml:space="preserve"> </w:t>
      </w:r>
      <w:r w:rsidRPr="006F683F">
        <w:t>Vice</w:t>
      </w:r>
      <w:r w:rsidRPr="006F683F">
        <w:rPr>
          <w:spacing w:val="-9"/>
        </w:rPr>
        <w:t xml:space="preserve"> </w:t>
      </w:r>
      <w:r w:rsidRPr="006F683F">
        <w:t>Chairperson</w:t>
      </w:r>
      <w:r w:rsidRPr="006F683F">
        <w:rPr>
          <w:spacing w:val="-9"/>
        </w:rPr>
        <w:t xml:space="preserve"> </w:t>
      </w:r>
      <w:r w:rsidRPr="006F683F">
        <w:t>in</w:t>
      </w:r>
      <w:r w:rsidRPr="006F683F">
        <w:rPr>
          <w:spacing w:val="-8"/>
        </w:rPr>
        <w:t xml:space="preserve"> </w:t>
      </w:r>
      <w:r w:rsidRPr="006F683F">
        <w:t>his/her absence).</w:t>
      </w:r>
    </w:p>
    <w:p w14:paraId="1214723A"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56EDD3C" w14:textId="77777777" w:rsidR="007C7BED" w:rsidRPr="006F683F" w:rsidRDefault="00432B11" w:rsidP="00A906A9">
      <w:pPr>
        <w:pStyle w:val="BodyText"/>
        <w:tabs>
          <w:tab w:val="left" w:pos="1342"/>
          <w:tab w:val="left" w:pos="8730"/>
        </w:tabs>
        <w:spacing w:line="266" w:lineRule="exact"/>
        <w:ind w:left="1342" w:right="450" w:hanging="612"/>
        <w:jc w:val="both"/>
      </w:pPr>
      <w:r w:rsidRPr="006F683F">
        <w:t>13.)</w:t>
      </w:r>
      <w:r w:rsidRPr="006F683F">
        <w:tab/>
        <w:t>The</w:t>
      </w:r>
      <w:r w:rsidRPr="006F683F">
        <w:rPr>
          <w:spacing w:val="-8"/>
        </w:rPr>
        <w:t xml:space="preserve"> </w:t>
      </w:r>
      <w:r w:rsidRPr="006F683F">
        <w:t>names</w:t>
      </w:r>
      <w:r w:rsidRPr="006F683F">
        <w:rPr>
          <w:spacing w:val="-5"/>
        </w:rPr>
        <w:t xml:space="preserve"> </w:t>
      </w:r>
      <w:r w:rsidRPr="006F683F">
        <w:t>and</w:t>
      </w:r>
      <w:r w:rsidRPr="006F683F">
        <w:rPr>
          <w:spacing w:val="-5"/>
        </w:rPr>
        <w:t xml:space="preserve"> </w:t>
      </w:r>
      <w:r w:rsidRPr="006F683F">
        <w:t>positions</w:t>
      </w:r>
      <w:r w:rsidRPr="006F683F">
        <w:rPr>
          <w:spacing w:val="-5"/>
        </w:rPr>
        <w:t xml:space="preserve"> </w:t>
      </w:r>
      <w:r w:rsidRPr="006F683F">
        <w:t>of</w:t>
      </w:r>
      <w:r w:rsidRPr="006F683F">
        <w:rPr>
          <w:spacing w:val="-6"/>
        </w:rPr>
        <w:t xml:space="preserve"> </w:t>
      </w:r>
      <w:r w:rsidRPr="006F683F">
        <w:t>those</w:t>
      </w:r>
      <w:r w:rsidRPr="006F683F">
        <w:rPr>
          <w:spacing w:val="-8"/>
        </w:rPr>
        <w:t xml:space="preserve"> </w:t>
      </w:r>
      <w:r w:rsidRPr="006F683F">
        <w:t>not</w:t>
      </w:r>
      <w:r w:rsidRPr="006F683F">
        <w:rPr>
          <w:spacing w:val="-4"/>
        </w:rPr>
        <w:t xml:space="preserve"> </w:t>
      </w:r>
      <w:r w:rsidRPr="006F683F">
        <w:t>present</w:t>
      </w:r>
      <w:r w:rsidRPr="006F683F">
        <w:rPr>
          <w:spacing w:val="-7"/>
        </w:rPr>
        <w:t xml:space="preserve"> </w:t>
      </w:r>
      <w:r w:rsidRPr="006F683F">
        <w:t>shall</w:t>
      </w:r>
      <w:r w:rsidRPr="006F683F">
        <w:rPr>
          <w:spacing w:val="-4"/>
        </w:rPr>
        <w:t xml:space="preserve"> </w:t>
      </w:r>
      <w:r w:rsidRPr="006F683F">
        <w:t>be</w:t>
      </w:r>
      <w:r w:rsidRPr="006F683F">
        <w:rPr>
          <w:spacing w:val="-6"/>
        </w:rPr>
        <w:t xml:space="preserve"> </w:t>
      </w:r>
      <w:r w:rsidRPr="006F683F">
        <w:t>made</w:t>
      </w:r>
      <w:r w:rsidRPr="006F683F">
        <w:rPr>
          <w:spacing w:val="-8"/>
        </w:rPr>
        <w:t xml:space="preserve"> </w:t>
      </w:r>
      <w:r w:rsidRPr="006F683F">
        <w:t>a</w:t>
      </w:r>
      <w:r w:rsidRPr="006F683F">
        <w:rPr>
          <w:spacing w:val="-8"/>
        </w:rPr>
        <w:t xml:space="preserve"> </w:t>
      </w:r>
      <w:r w:rsidRPr="006F683F">
        <w:t>part</w:t>
      </w:r>
      <w:r w:rsidRPr="006F683F">
        <w:rPr>
          <w:spacing w:val="-4"/>
        </w:rPr>
        <w:t xml:space="preserve"> </w:t>
      </w:r>
      <w:r w:rsidRPr="006F683F">
        <w:t>of</w:t>
      </w:r>
      <w:r w:rsidRPr="006F683F">
        <w:rPr>
          <w:spacing w:val="-6"/>
        </w:rPr>
        <w:t xml:space="preserve"> </w:t>
      </w:r>
      <w:r w:rsidRPr="006F683F">
        <w:t>the minutes of that</w:t>
      </w:r>
      <w:r w:rsidRPr="006F683F">
        <w:rPr>
          <w:spacing w:val="-27"/>
        </w:rPr>
        <w:t xml:space="preserve"> </w:t>
      </w:r>
      <w:r w:rsidRPr="006F683F">
        <w:t>meeting.</w:t>
      </w:r>
    </w:p>
    <w:p w14:paraId="792A092E"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CAF275D" w14:textId="77777777" w:rsidR="007C7BED" w:rsidRPr="006F683F" w:rsidRDefault="00432B11" w:rsidP="00D304E4">
      <w:pPr>
        <w:pStyle w:val="Heading2"/>
        <w:tabs>
          <w:tab w:val="left" w:pos="8730"/>
        </w:tabs>
        <w:ind w:left="540" w:right="450"/>
        <w:jc w:val="both"/>
        <w:rPr>
          <w:b w:val="0"/>
          <w:bCs w:val="0"/>
        </w:rPr>
      </w:pPr>
      <w:bookmarkStart w:id="111" w:name="_Toc471976242"/>
      <w:bookmarkStart w:id="112" w:name="_Toc471976513"/>
      <w:bookmarkStart w:id="113" w:name="_Toc471986470"/>
      <w:r w:rsidRPr="006F683F">
        <w:t>SECTION 4 -</w:t>
      </w:r>
      <w:r w:rsidRPr="006F683F">
        <w:rPr>
          <w:spacing w:val="-15"/>
        </w:rPr>
        <w:t xml:space="preserve"> </w:t>
      </w:r>
      <w:r w:rsidRPr="006F683F">
        <w:t>TREASURER</w:t>
      </w:r>
      <w:bookmarkEnd w:id="111"/>
      <w:bookmarkEnd w:id="112"/>
      <w:bookmarkEnd w:id="113"/>
    </w:p>
    <w:p w14:paraId="46860C27"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1F8D0731" w14:textId="77777777" w:rsidR="007C7BED" w:rsidRPr="006F683F" w:rsidRDefault="00432B11" w:rsidP="00D304E4">
      <w:pPr>
        <w:pStyle w:val="BodyText"/>
        <w:tabs>
          <w:tab w:val="left" w:pos="810"/>
          <w:tab w:val="left" w:pos="8730"/>
        </w:tabs>
        <w:ind w:left="540" w:right="450"/>
        <w:jc w:val="both"/>
      </w:pPr>
      <w:r w:rsidRPr="006F683F">
        <w:t>The</w:t>
      </w:r>
      <w:r w:rsidRPr="006F683F">
        <w:rPr>
          <w:spacing w:val="-45"/>
        </w:rPr>
        <w:t xml:space="preserve"> </w:t>
      </w:r>
      <w:r w:rsidRPr="006F683F">
        <w:t>G.S.O. Board Treasurer shall:</w:t>
      </w:r>
    </w:p>
    <w:p w14:paraId="0059A02C"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9626266" w14:textId="77777777" w:rsidR="006455D2" w:rsidRDefault="00432B11" w:rsidP="00321DA5">
      <w:pPr>
        <w:pStyle w:val="BodyText"/>
        <w:tabs>
          <w:tab w:val="left" w:pos="8730"/>
        </w:tabs>
        <w:spacing w:line="463" w:lineRule="auto"/>
        <w:ind w:left="730" w:right="450"/>
        <w:jc w:val="both"/>
      </w:pPr>
      <w:r w:rsidRPr="006F683F">
        <w:t>1.) Attend all G.S.O. and G.</w:t>
      </w:r>
      <w:r w:rsidR="006455D2">
        <w:t>S.O. Board meetings.</w:t>
      </w:r>
    </w:p>
    <w:p w14:paraId="1E658F31" w14:textId="77777777" w:rsidR="007C7BED" w:rsidRPr="006F683F" w:rsidRDefault="00432B11" w:rsidP="00321DA5">
      <w:pPr>
        <w:pStyle w:val="BodyText"/>
        <w:tabs>
          <w:tab w:val="left" w:pos="8730"/>
        </w:tabs>
        <w:spacing w:line="463" w:lineRule="auto"/>
        <w:ind w:left="730" w:right="450"/>
        <w:jc w:val="both"/>
      </w:pPr>
      <w:r w:rsidRPr="006F683F">
        <w:t>2.) Chair the Finance</w:t>
      </w:r>
      <w:r w:rsidRPr="006F683F">
        <w:rPr>
          <w:spacing w:val="-42"/>
        </w:rPr>
        <w:t xml:space="preserve"> </w:t>
      </w:r>
      <w:r w:rsidRPr="006F683F">
        <w:t>Committee.</w:t>
      </w:r>
    </w:p>
    <w:p w14:paraId="39330C21" w14:textId="77777777" w:rsidR="007C7BED" w:rsidRPr="006F683F" w:rsidRDefault="00432B11" w:rsidP="00321DA5">
      <w:pPr>
        <w:pStyle w:val="BodyText"/>
        <w:tabs>
          <w:tab w:val="left" w:pos="8730"/>
        </w:tabs>
        <w:spacing w:before="34" w:line="264" w:lineRule="exact"/>
        <w:ind w:left="1080" w:right="450" w:hanging="350"/>
        <w:jc w:val="both"/>
      </w:pPr>
      <w:r w:rsidRPr="006F683F">
        <w:lastRenderedPageBreak/>
        <w:t>3.) Be responsible for keeping and giving all receipts and financial records</w:t>
      </w:r>
      <w:r w:rsidRPr="006F683F">
        <w:rPr>
          <w:spacing w:val="-41"/>
        </w:rPr>
        <w:t xml:space="preserve"> </w:t>
      </w:r>
      <w:r w:rsidRPr="006F683F">
        <w:t>of the</w:t>
      </w:r>
      <w:r w:rsidRPr="006F683F">
        <w:rPr>
          <w:spacing w:val="-8"/>
        </w:rPr>
        <w:t xml:space="preserve"> </w:t>
      </w:r>
      <w:r w:rsidRPr="006F683F">
        <w:t>G.S.O.</w:t>
      </w:r>
    </w:p>
    <w:p w14:paraId="76652790"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1ABB21B" w14:textId="77777777" w:rsidR="007C7BED" w:rsidRPr="006F683F" w:rsidRDefault="00432B11" w:rsidP="00321DA5">
      <w:pPr>
        <w:pStyle w:val="BodyText"/>
        <w:tabs>
          <w:tab w:val="left" w:pos="8730"/>
        </w:tabs>
        <w:spacing w:line="266" w:lineRule="exact"/>
        <w:ind w:left="1080" w:right="450" w:hanging="350"/>
        <w:jc w:val="both"/>
      </w:pPr>
      <w:r w:rsidRPr="006F683F">
        <w:t>4.) Prepare</w:t>
      </w:r>
      <w:r w:rsidRPr="006F683F">
        <w:rPr>
          <w:spacing w:val="-43"/>
        </w:rPr>
        <w:t xml:space="preserve"> </w:t>
      </w:r>
      <w:r w:rsidRPr="006F683F">
        <w:t>all required financial statements (to include, but not limited to the items</w:t>
      </w:r>
      <w:r w:rsidRPr="006F683F">
        <w:rPr>
          <w:spacing w:val="-3"/>
        </w:rPr>
        <w:t xml:space="preserve"> </w:t>
      </w:r>
      <w:r w:rsidRPr="006F683F">
        <w:t>listed</w:t>
      </w:r>
      <w:r w:rsidRPr="006F683F">
        <w:rPr>
          <w:spacing w:val="-6"/>
        </w:rPr>
        <w:t xml:space="preserve"> </w:t>
      </w:r>
      <w:r w:rsidRPr="006F683F">
        <w:t>in</w:t>
      </w:r>
      <w:r w:rsidRPr="006F683F">
        <w:rPr>
          <w:spacing w:val="-3"/>
        </w:rPr>
        <w:t xml:space="preserve"> </w:t>
      </w:r>
      <w:r w:rsidRPr="006F683F">
        <w:t>Article</w:t>
      </w:r>
      <w:r w:rsidRPr="006F683F">
        <w:rPr>
          <w:spacing w:val="-4"/>
        </w:rPr>
        <w:t xml:space="preserve"> </w:t>
      </w:r>
      <w:r w:rsidRPr="006F683F">
        <w:t>8,</w:t>
      </w:r>
      <w:r w:rsidRPr="006F683F">
        <w:rPr>
          <w:spacing w:val="-6"/>
        </w:rPr>
        <w:t xml:space="preserve"> </w:t>
      </w:r>
      <w:r w:rsidRPr="006F683F">
        <w:t>section</w:t>
      </w:r>
      <w:r w:rsidRPr="006F683F">
        <w:rPr>
          <w:spacing w:val="-3"/>
        </w:rPr>
        <w:t xml:space="preserve"> </w:t>
      </w:r>
      <w:r w:rsidRPr="006F683F">
        <w:t>3,</w:t>
      </w:r>
      <w:r w:rsidRPr="006F683F">
        <w:rPr>
          <w:spacing w:val="-6"/>
        </w:rPr>
        <w:t xml:space="preserve"> </w:t>
      </w:r>
      <w:r w:rsidRPr="006F683F">
        <w:t>items</w:t>
      </w:r>
      <w:r w:rsidRPr="006F683F">
        <w:rPr>
          <w:spacing w:val="-3"/>
        </w:rPr>
        <w:t xml:space="preserve"> </w:t>
      </w:r>
      <w:r w:rsidRPr="006F683F">
        <w:t>1</w:t>
      </w:r>
      <w:r w:rsidRPr="006F683F">
        <w:rPr>
          <w:spacing w:val="-6"/>
        </w:rPr>
        <w:t xml:space="preserve"> </w:t>
      </w:r>
      <w:r w:rsidRPr="006F683F">
        <w:t>-</w:t>
      </w:r>
      <w:r w:rsidRPr="006F683F">
        <w:rPr>
          <w:spacing w:val="-7"/>
        </w:rPr>
        <w:t xml:space="preserve"> </w:t>
      </w:r>
      <w:r w:rsidRPr="006F683F">
        <w:t>4,</w:t>
      </w:r>
      <w:r w:rsidRPr="006F683F">
        <w:rPr>
          <w:spacing w:val="-6"/>
        </w:rPr>
        <w:t xml:space="preserve"> </w:t>
      </w:r>
      <w:r w:rsidRPr="006F683F">
        <w:t>and</w:t>
      </w:r>
      <w:r w:rsidRPr="006F683F">
        <w:rPr>
          <w:spacing w:val="-3"/>
        </w:rPr>
        <w:t xml:space="preserve"> </w:t>
      </w:r>
      <w:r w:rsidRPr="006F683F">
        <w:t>Article</w:t>
      </w:r>
      <w:r w:rsidRPr="006F683F">
        <w:rPr>
          <w:spacing w:val="-4"/>
        </w:rPr>
        <w:t xml:space="preserve"> </w:t>
      </w:r>
      <w:r w:rsidRPr="006F683F">
        <w:t>9,</w:t>
      </w:r>
      <w:r w:rsidRPr="006F683F">
        <w:rPr>
          <w:spacing w:val="-6"/>
        </w:rPr>
        <w:t xml:space="preserve"> </w:t>
      </w:r>
      <w:r w:rsidRPr="006F683F">
        <w:t>section</w:t>
      </w:r>
      <w:r w:rsidRPr="006F683F">
        <w:rPr>
          <w:spacing w:val="-6"/>
        </w:rPr>
        <w:t xml:space="preserve"> </w:t>
      </w:r>
      <w:r w:rsidR="006455D2">
        <w:t xml:space="preserve">5 </w:t>
      </w:r>
      <w:r w:rsidRPr="006F683F">
        <w:t>subsection C, items 1 &amp;</w:t>
      </w:r>
      <w:r w:rsidRPr="006F683F">
        <w:rPr>
          <w:spacing w:val="-29"/>
        </w:rPr>
        <w:t xml:space="preserve"> </w:t>
      </w:r>
      <w:r w:rsidRPr="006F683F">
        <w:t>2.)</w:t>
      </w:r>
    </w:p>
    <w:p w14:paraId="52DC73C6"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6E525515" w14:textId="77777777" w:rsidR="00147096" w:rsidRDefault="00147096" w:rsidP="00D304E4">
      <w:pPr>
        <w:pStyle w:val="Heading2"/>
        <w:tabs>
          <w:tab w:val="left" w:pos="8730"/>
        </w:tabs>
        <w:ind w:left="540" w:right="450"/>
        <w:jc w:val="both"/>
      </w:pPr>
      <w:bookmarkStart w:id="114" w:name="_Toc471976243"/>
      <w:bookmarkStart w:id="115" w:name="_Toc471976514"/>
    </w:p>
    <w:p w14:paraId="679704E2" w14:textId="77777777" w:rsidR="00147096" w:rsidRDefault="00147096" w:rsidP="00D304E4">
      <w:pPr>
        <w:pStyle w:val="Heading2"/>
        <w:tabs>
          <w:tab w:val="left" w:pos="8730"/>
        </w:tabs>
        <w:ind w:left="540" w:right="450"/>
        <w:jc w:val="both"/>
      </w:pPr>
    </w:p>
    <w:p w14:paraId="27A32E7D" w14:textId="77777777" w:rsidR="007C7BED" w:rsidRPr="006F683F" w:rsidRDefault="00432B11" w:rsidP="00D304E4">
      <w:pPr>
        <w:pStyle w:val="Heading2"/>
        <w:tabs>
          <w:tab w:val="left" w:pos="8730"/>
        </w:tabs>
        <w:ind w:left="540" w:right="450"/>
        <w:jc w:val="both"/>
        <w:rPr>
          <w:b w:val="0"/>
          <w:bCs w:val="0"/>
        </w:rPr>
      </w:pPr>
      <w:bookmarkStart w:id="116" w:name="_Toc471986471"/>
      <w:r w:rsidRPr="006F683F">
        <w:t>SECTION 5 - ALTERNATE</w:t>
      </w:r>
      <w:r w:rsidRPr="006F683F">
        <w:rPr>
          <w:spacing w:val="-21"/>
        </w:rPr>
        <w:t xml:space="preserve"> </w:t>
      </w:r>
      <w:r w:rsidRPr="006F683F">
        <w:t>TREASURER</w:t>
      </w:r>
      <w:bookmarkEnd w:id="114"/>
      <w:bookmarkEnd w:id="115"/>
      <w:bookmarkEnd w:id="116"/>
    </w:p>
    <w:p w14:paraId="3A3B49D4" w14:textId="77777777" w:rsidR="007C7BED" w:rsidRPr="006F683F" w:rsidRDefault="007C7BED" w:rsidP="00321DA5">
      <w:pPr>
        <w:tabs>
          <w:tab w:val="left" w:pos="8730"/>
        </w:tabs>
        <w:spacing w:before="9"/>
        <w:ind w:right="450"/>
        <w:jc w:val="both"/>
        <w:rPr>
          <w:rFonts w:ascii="Times New Roman" w:eastAsia="Times New Roman" w:hAnsi="Times New Roman"/>
          <w:b/>
          <w:bCs/>
          <w:sz w:val="24"/>
          <w:szCs w:val="24"/>
        </w:rPr>
      </w:pPr>
    </w:p>
    <w:p w14:paraId="0F8C0A62" w14:textId="77777777" w:rsidR="007C7BED" w:rsidRPr="006F683F" w:rsidRDefault="00432B11" w:rsidP="00D304E4">
      <w:pPr>
        <w:pStyle w:val="BodyText"/>
        <w:tabs>
          <w:tab w:val="left" w:pos="8730"/>
        </w:tabs>
        <w:ind w:left="540" w:right="450"/>
        <w:jc w:val="both"/>
      </w:pPr>
      <w:r w:rsidRPr="006F683F">
        <w:t>The</w:t>
      </w:r>
      <w:r w:rsidRPr="006F683F">
        <w:rPr>
          <w:spacing w:val="-15"/>
        </w:rPr>
        <w:t xml:space="preserve"> </w:t>
      </w:r>
      <w:r w:rsidRPr="006F683F">
        <w:t>G.S.O.</w:t>
      </w:r>
      <w:r w:rsidRPr="006F683F">
        <w:rPr>
          <w:spacing w:val="-11"/>
        </w:rPr>
        <w:t xml:space="preserve"> </w:t>
      </w:r>
      <w:r w:rsidRPr="006F683F">
        <w:t>Board</w:t>
      </w:r>
      <w:r w:rsidRPr="006F683F">
        <w:rPr>
          <w:spacing w:val="-11"/>
        </w:rPr>
        <w:t xml:space="preserve"> </w:t>
      </w:r>
      <w:r w:rsidRPr="006F683F">
        <w:t>Alternate</w:t>
      </w:r>
      <w:r w:rsidRPr="006F683F">
        <w:rPr>
          <w:spacing w:val="-15"/>
        </w:rPr>
        <w:t xml:space="preserve"> </w:t>
      </w:r>
      <w:r w:rsidRPr="006F683F">
        <w:t>Treasurer</w:t>
      </w:r>
      <w:r w:rsidRPr="006F683F">
        <w:rPr>
          <w:spacing w:val="-12"/>
        </w:rPr>
        <w:t xml:space="preserve"> </w:t>
      </w:r>
      <w:r w:rsidRPr="006F683F">
        <w:t>shall:</w:t>
      </w:r>
    </w:p>
    <w:p w14:paraId="0A770634"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335C000" w14:textId="77777777" w:rsidR="006455D2" w:rsidRDefault="00432B11" w:rsidP="00321DA5">
      <w:pPr>
        <w:pStyle w:val="BodyText"/>
        <w:tabs>
          <w:tab w:val="left" w:pos="8730"/>
        </w:tabs>
        <w:spacing w:line="460" w:lineRule="auto"/>
        <w:ind w:left="730" w:right="450"/>
        <w:jc w:val="both"/>
      </w:pPr>
      <w:r w:rsidRPr="006F683F">
        <w:t>1.) Attend all G.</w:t>
      </w:r>
      <w:r w:rsidR="006455D2">
        <w:t>S.O. and G.S.O. Board meetings.</w:t>
      </w:r>
    </w:p>
    <w:p w14:paraId="101381F1" w14:textId="77777777" w:rsidR="007C7BED" w:rsidRPr="006F683F" w:rsidRDefault="00432B11" w:rsidP="00321DA5">
      <w:pPr>
        <w:pStyle w:val="BodyText"/>
        <w:tabs>
          <w:tab w:val="left" w:pos="8730"/>
        </w:tabs>
        <w:spacing w:line="460" w:lineRule="auto"/>
        <w:ind w:left="730" w:right="450"/>
        <w:jc w:val="both"/>
      </w:pPr>
      <w:r w:rsidRPr="006F683F">
        <w:t>2.) Vice Chair the Finance</w:t>
      </w:r>
      <w:r w:rsidRPr="006F683F">
        <w:rPr>
          <w:spacing w:val="8"/>
        </w:rPr>
        <w:t xml:space="preserve"> </w:t>
      </w:r>
      <w:r w:rsidRPr="006F683F">
        <w:t>Committee.</w:t>
      </w:r>
    </w:p>
    <w:p w14:paraId="576CA808" w14:textId="77777777" w:rsidR="007C7BED" w:rsidRPr="006F683F" w:rsidRDefault="00432B11" w:rsidP="00321DA5">
      <w:pPr>
        <w:pStyle w:val="BodyText"/>
        <w:tabs>
          <w:tab w:val="left" w:pos="8730"/>
        </w:tabs>
        <w:spacing w:before="39" w:line="264" w:lineRule="exact"/>
        <w:ind w:left="1080" w:right="450" w:hanging="350"/>
        <w:jc w:val="both"/>
      </w:pPr>
      <w:r w:rsidRPr="006F683F">
        <w:t>3.) Be co-responsible for keeping and giving all receipts and financial</w:t>
      </w:r>
      <w:r w:rsidRPr="006F683F">
        <w:rPr>
          <w:spacing w:val="-41"/>
        </w:rPr>
        <w:t xml:space="preserve"> </w:t>
      </w:r>
      <w:r w:rsidRPr="006F683F">
        <w:t>records of the</w:t>
      </w:r>
      <w:r w:rsidRPr="006F683F">
        <w:rPr>
          <w:spacing w:val="-13"/>
        </w:rPr>
        <w:t xml:space="preserve"> </w:t>
      </w:r>
      <w:r w:rsidRPr="006F683F">
        <w:t>G.S.O.</w:t>
      </w:r>
    </w:p>
    <w:p w14:paraId="7E771E8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3ADC441E" w14:textId="77777777" w:rsidR="007C7BED" w:rsidRPr="006F683F" w:rsidRDefault="00432B11" w:rsidP="00321DA5">
      <w:pPr>
        <w:pStyle w:val="BodyText"/>
        <w:tabs>
          <w:tab w:val="left" w:pos="8730"/>
        </w:tabs>
        <w:spacing w:line="266" w:lineRule="exact"/>
        <w:ind w:left="1080" w:right="450" w:hanging="350"/>
        <w:jc w:val="both"/>
      </w:pPr>
      <w:r w:rsidRPr="006F683F">
        <w:t>4.) Prepare</w:t>
      </w:r>
      <w:r w:rsidRPr="006F683F">
        <w:rPr>
          <w:spacing w:val="-43"/>
        </w:rPr>
        <w:t xml:space="preserve"> </w:t>
      </w:r>
      <w:r w:rsidRPr="006F683F">
        <w:t>all required financial statements (to include, but not limited to the items</w:t>
      </w:r>
      <w:r w:rsidRPr="006F683F">
        <w:rPr>
          <w:spacing w:val="-3"/>
        </w:rPr>
        <w:t xml:space="preserve"> </w:t>
      </w:r>
      <w:r w:rsidRPr="006F683F">
        <w:t>listed</w:t>
      </w:r>
      <w:r w:rsidRPr="006F683F">
        <w:rPr>
          <w:spacing w:val="-6"/>
        </w:rPr>
        <w:t xml:space="preserve"> </w:t>
      </w:r>
      <w:r w:rsidRPr="006F683F">
        <w:t>in</w:t>
      </w:r>
      <w:r w:rsidRPr="006F683F">
        <w:rPr>
          <w:spacing w:val="-3"/>
        </w:rPr>
        <w:t xml:space="preserve"> </w:t>
      </w:r>
      <w:r w:rsidRPr="006F683F">
        <w:t>Article</w:t>
      </w:r>
      <w:r w:rsidRPr="006F683F">
        <w:rPr>
          <w:spacing w:val="-4"/>
        </w:rPr>
        <w:t xml:space="preserve"> </w:t>
      </w:r>
      <w:r w:rsidRPr="006F683F">
        <w:t>8,</w:t>
      </w:r>
      <w:r w:rsidRPr="006F683F">
        <w:rPr>
          <w:spacing w:val="-6"/>
        </w:rPr>
        <w:t xml:space="preserve"> </w:t>
      </w:r>
      <w:r w:rsidRPr="006F683F">
        <w:t>section</w:t>
      </w:r>
      <w:r w:rsidRPr="006F683F">
        <w:rPr>
          <w:spacing w:val="-3"/>
        </w:rPr>
        <w:t xml:space="preserve"> </w:t>
      </w:r>
      <w:r w:rsidRPr="006F683F">
        <w:t>3,</w:t>
      </w:r>
      <w:r w:rsidRPr="006F683F">
        <w:rPr>
          <w:spacing w:val="-6"/>
        </w:rPr>
        <w:t xml:space="preserve"> </w:t>
      </w:r>
      <w:r w:rsidRPr="006F683F">
        <w:t>items</w:t>
      </w:r>
      <w:r w:rsidRPr="006F683F">
        <w:rPr>
          <w:spacing w:val="-3"/>
        </w:rPr>
        <w:t xml:space="preserve"> </w:t>
      </w:r>
      <w:r w:rsidRPr="006F683F">
        <w:t>1</w:t>
      </w:r>
      <w:r w:rsidRPr="006F683F">
        <w:rPr>
          <w:spacing w:val="-6"/>
        </w:rPr>
        <w:t xml:space="preserve"> </w:t>
      </w:r>
      <w:r w:rsidRPr="006F683F">
        <w:t>-</w:t>
      </w:r>
      <w:r w:rsidRPr="006F683F">
        <w:rPr>
          <w:spacing w:val="-7"/>
        </w:rPr>
        <w:t xml:space="preserve"> </w:t>
      </w:r>
      <w:r w:rsidRPr="006F683F">
        <w:t>4,</w:t>
      </w:r>
      <w:r w:rsidRPr="006F683F">
        <w:rPr>
          <w:spacing w:val="-6"/>
        </w:rPr>
        <w:t xml:space="preserve"> </w:t>
      </w:r>
      <w:r w:rsidRPr="006F683F">
        <w:t>and</w:t>
      </w:r>
      <w:r w:rsidRPr="006F683F">
        <w:rPr>
          <w:spacing w:val="-3"/>
        </w:rPr>
        <w:t xml:space="preserve"> </w:t>
      </w:r>
      <w:r w:rsidRPr="006F683F">
        <w:t>Article</w:t>
      </w:r>
      <w:r w:rsidRPr="006F683F">
        <w:rPr>
          <w:spacing w:val="-4"/>
        </w:rPr>
        <w:t xml:space="preserve"> </w:t>
      </w:r>
      <w:r w:rsidRPr="006F683F">
        <w:t>9,</w:t>
      </w:r>
      <w:r w:rsidRPr="006F683F">
        <w:rPr>
          <w:spacing w:val="-6"/>
        </w:rPr>
        <w:t xml:space="preserve"> </w:t>
      </w:r>
      <w:r w:rsidRPr="006F683F">
        <w:t>section</w:t>
      </w:r>
      <w:r w:rsidRPr="006F683F">
        <w:rPr>
          <w:spacing w:val="-6"/>
        </w:rPr>
        <w:t xml:space="preserve"> </w:t>
      </w:r>
      <w:r w:rsidRPr="006F683F">
        <w:t>5,</w:t>
      </w:r>
      <w:r w:rsidR="00367755" w:rsidRPr="006F683F">
        <w:t xml:space="preserve"> </w:t>
      </w:r>
      <w:r w:rsidRPr="006F683F">
        <w:t>subsection C, items 1 &amp;</w:t>
      </w:r>
      <w:r w:rsidRPr="006F683F">
        <w:rPr>
          <w:spacing w:val="-29"/>
        </w:rPr>
        <w:t xml:space="preserve"> </w:t>
      </w:r>
      <w:r w:rsidRPr="006F683F">
        <w:t>2.)</w:t>
      </w:r>
    </w:p>
    <w:p w14:paraId="2F2E0998" w14:textId="77777777" w:rsidR="007C7BED" w:rsidRPr="006F683F" w:rsidRDefault="007C7BED" w:rsidP="00321DA5">
      <w:pPr>
        <w:tabs>
          <w:tab w:val="left" w:pos="8730"/>
        </w:tabs>
        <w:spacing w:before="2"/>
        <w:ind w:left="1080" w:right="450" w:hanging="350"/>
        <w:jc w:val="both"/>
        <w:rPr>
          <w:rFonts w:ascii="Times New Roman" w:eastAsia="Times New Roman" w:hAnsi="Times New Roman"/>
          <w:sz w:val="24"/>
          <w:szCs w:val="24"/>
        </w:rPr>
      </w:pPr>
    </w:p>
    <w:p w14:paraId="1432C5C4" w14:textId="77777777" w:rsidR="007C7BED" w:rsidRPr="006F683F" w:rsidRDefault="005E369A" w:rsidP="00147096">
      <w:pPr>
        <w:pStyle w:val="Heading2"/>
        <w:tabs>
          <w:tab w:val="left" w:pos="8730"/>
        </w:tabs>
        <w:ind w:left="540" w:right="450"/>
        <w:jc w:val="both"/>
        <w:rPr>
          <w:b w:val="0"/>
          <w:bCs w:val="0"/>
        </w:rPr>
      </w:pPr>
      <w:bookmarkStart w:id="117" w:name="_Toc471976244"/>
      <w:bookmarkStart w:id="118" w:name="_Toc471976515"/>
      <w:bookmarkStart w:id="119" w:name="_Toc471986472"/>
      <w:r>
        <w:t xml:space="preserve">SECTION 6 - </w:t>
      </w:r>
      <w:r w:rsidR="00432B11" w:rsidRPr="006F683F">
        <w:t>BY-LAWS</w:t>
      </w:r>
      <w:r w:rsidR="00432B11" w:rsidRPr="006F683F">
        <w:rPr>
          <w:spacing w:val="-12"/>
        </w:rPr>
        <w:t xml:space="preserve"> </w:t>
      </w:r>
      <w:r w:rsidR="00432B11" w:rsidRPr="006F683F">
        <w:t>CHAIR</w:t>
      </w:r>
      <w:bookmarkEnd w:id="117"/>
      <w:bookmarkEnd w:id="118"/>
      <w:bookmarkEnd w:id="119"/>
    </w:p>
    <w:p w14:paraId="7AD9B6DB"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0D48FAC7" w14:textId="77777777" w:rsidR="007C7BED" w:rsidRPr="006F683F" w:rsidRDefault="00432B11" w:rsidP="00321DA5">
      <w:pPr>
        <w:pStyle w:val="BodyText"/>
        <w:tabs>
          <w:tab w:val="left" w:pos="8730"/>
        </w:tabs>
        <w:ind w:left="730" w:right="450"/>
        <w:jc w:val="both"/>
      </w:pPr>
      <w:r w:rsidRPr="006F683F">
        <w:t xml:space="preserve">The G.S.O. </w:t>
      </w:r>
      <w:r w:rsidRPr="006F683F">
        <w:rPr>
          <w:spacing w:val="-3"/>
        </w:rPr>
        <w:t xml:space="preserve">By-Laws </w:t>
      </w:r>
      <w:r w:rsidRPr="006F683F">
        <w:t>Chair</w:t>
      </w:r>
      <w:r w:rsidRPr="006F683F">
        <w:rPr>
          <w:spacing w:val="-28"/>
        </w:rPr>
        <w:t xml:space="preserve"> </w:t>
      </w:r>
      <w:r w:rsidRPr="006F683F">
        <w:t>shall:</w:t>
      </w:r>
    </w:p>
    <w:p w14:paraId="43C96AA7"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10D51A6" w14:textId="77777777" w:rsidR="007C7BED" w:rsidRPr="006F683F" w:rsidRDefault="00432B11" w:rsidP="00321DA5">
      <w:pPr>
        <w:pStyle w:val="BodyText"/>
        <w:tabs>
          <w:tab w:val="left" w:pos="8730"/>
        </w:tabs>
        <w:ind w:left="730" w:right="450"/>
        <w:jc w:val="both"/>
      </w:pPr>
      <w:r w:rsidRPr="006F683F">
        <w:t>1.) Attend all G.S.O. and the G.S.O. Board</w:t>
      </w:r>
      <w:r w:rsidRPr="006F683F">
        <w:rPr>
          <w:spacing w:val="3"/>
        </w:rPr>
        <w:t xml:space="preserve"> </w:t>
      </w:r>
      <w:r w:rsidRPr="006F683F">
        <w:t>meetings</w:t>
      </w:r>
    </w:p>
    <w:p w14:paraId="17022400"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82BCD8B" w14:textId="77777777" w:rsidR="007C7BED" w:rsidRPr="006F683F" w:rsidRDefault="00432B11" w:rsidP="0012458C">
      <w:pPr>
        <w:pStyle w:val="BodyText"/>
        <w:tabs>
          <w:tab w:val="left" w:pos="8730"/>
        </w:tabs>
        <w:ind w:left="730" w:right="450"/>
        <w:jc w:val="both"/>
      </w:pPr>
      <w:r w:rsidRPr="006F683F">
        <w:t>2.) Draw upon their prior service experience to offer assistance to the</w:t>
      </w:r>
      <w:r w:rsidRPr="006F683F">
        <w:rPr>
          <w:spacing w:val="-36"/>
        </w:rPr>
        <w:t xml:space="preserve"> </w:t>
      </w:r>
      <w:r w:rsidRPr="006F683F">
        <w:t xml:space="preserve">Board.3.)  Chair the </w:t>
      </w:r>
      <w:r w:rsidRPr="006F683F">
        <w:rPr>
          <w:spacing w:val="-4"/>
        </w:rPr>
        <w:t>By-Laws</w:t>
      </w:r>
      <w:r w:rsidRPr="006F683F">
        <w:rPr>
          <w:spacing w:val="-29"/>
        </w:rPr>
        <w:t xml:space="preserve"> </w:t>
      </w:r>
      <w:r w:rsidRPr="006F683F">
        <w:t>committee.</w:t>
      </w:r>
    </w:p>
    <w:p w14:paraId="53793A84"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CC6BECE" w14:textId="77777777" w:rsidR="007C7BED" w:rsidRPr="006F683F" w:rsidRDefault="00432B11" w:rsidP="00321DA5">
      <w:pPr>
        <w:pStyle w:val="BodyText"/>
        <w:tabs>
          <w:tab w:val="left" w:pos="8730"/>
        </w:tabs>
        <w:spacing w:line="266" w:lineRule="exact"/>
        <w:ind w:right="450" w:hanging="432"/>
        <w:jc w:val="both"/>
      </w:pPr>
      <w:r w:rsidRPr="006F683F">
        <w:t>4.)</w:t>
      </w:r>
      <w:r w:rsidRPr="006F683F">
        <w:rPr>
          <w:spacing w:val="9"/>
        </w:rPr>
        <w:t xml:space="preserve"> </w:t>
      </w:r>
      <w:r w:rsidRPr="006F683F">
        <w:t>Perform all duties which may be assigned to them by the Board from time to</w:t>
      </w:r>
      <w:r w:rsidRPr="006F683F">
        <w:rPr>
          <w:spacing w:val="-8"/>
        </w:rPr>
        <w:t xml:space="preserve"> </w:t>
      </w:r>
      <w:r w:rsidRPr="006F683F">
        <w:t>time.</w:t>
      </w:r>
    </w:p>
    <w:p w14:paraId="1F92D169"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207648CF" w14:textId="76EAA95E" w:rsidR="002B4A8A" w:rsidRPr="002B4A8A" w:rsidRDefault="002B4A8A" w:rsidP="002B4A8A">
      <w:pPr>
        <w:pStyle w:val="Heading2"/>
        <w:tabs>
          <w:tab w:val="left" w:pos="8730"/>
        </w:tabs>
        <w:ind w:left="540" w:right="450"/>
        <w:jc w:val="both"/>
        <w:rPr>
          <w:w w:val="95"/>
        </w:rPr>
      </w:pPr>
      <w:bookmarkStart w:id="120" w:name="_Toc471976245"/>
      <w:bookmarkStart w:id="121" w:name="_Toc471976516"/>
      <w:r>
        <w:rPr>
          <w:w w:val="95"/>
        </w:rPr>
        <w:t>SECTION 7 – ARCHIVES CHAIR</w:t>
      </w:r>
    </w:p>
    <w:p w14:paraId="74D3DDD3" w14:textId="77777777" w:rsidR="002B4A8A" w:rsidRPr="002B4A8A" w:rsidRDefault="002B4A8A" w:rsidP="002B4A8A">
      <w:pPr>
        <w:pStyle w:val="Heading2"/>
        <w:tabs>
          <w:tab w:val="left" w:pos="8730"/>
        </w:tabs>
        <w:ind w:left="540" w:right="450"/>
        <w:jc w:val="both"/>
        <w:rPr>
          <w:w w:val="95"/>
        </w:rPr>
      </w:pPr>
    </w:p>
    <w:p w14:paraId="7EF1E36E" w14:textId="77777777" w:rsidR="002B4A8A" w:rsidRPr="002B4A8A" w:rsidRDefault="002B4A8A" w:rsidP="002B4A8A">
      <w:pPr>
        <w:pStyle w:val="Heading2"/>
        <w:tabs>
          <w:tab w:val="left" w:pos="8730"/>
        </w:tabs>
        <w:ind w:left="540" w:right="450"/>
        <w:jc w:val="both"/>
        <w:rPr>
          <w:b w:val="0"/>
          <w:bCs w:val="0"/>
          <w:w w:val="95"/>
        </w:rPr>
      </w:pPr>
      <w:r w:rsidRPr="002B4A8A">
        <w:rPr>
          <w:b w:val="0"/>
          <w:bCs w:val="0"/>
          <w:w w:val="95"/>
        </w:rPr>
        <w:t>1.  Attend all GSO and GSO board meetings.</w:t>
      </w:r>
    </w:p>
    <w:p w14:paraId="20AEF5DD" w14:textId="77777777" w:rsidR="002B4A8A" w:rsidRPr="002B4A8A" w:rsidRDefault="002B4A8A" w:rsidP="002B4A8A">
      <w:pPr>
        <w:pStyle w:val="Heading2"/>
        <w:tabs>
          <w:tab w:val="left" w:pos="8730"/>
        </w:tabs>
        <w:ind w:left="540" w:right="450"/>
        <w:jc w:val="both"/>
        <w:rPr>
          <w:b w:val="0"/>
          <w:bCs w:val="0"/>
          <w:w w:val="95"/>
        </w:rPr>
      </w:pPr>
    </w:p>
    <w:p w14:paraId="731ADF59" w14:textId="77777777" w:rsidR="002B4A8A" w:rsidRPr="002B4A8A" w:rsidRDefault="002B4A8A" w:rsidP="002B4A8A">
      <w:pPr>
        <w:pStyle w:val="Heading2"/>
        <w:tabs>
          <w:tab w:val="left" w:pos="8730"/>
        </w:tabs>
        <w:ind w:left="540" w:right="450"/>
        <w:jc w:val="both"/>
        <w:rPr>
          <w:b w:val="0"/>
          <w:bCs w:val="0"/>
          <w:w w:val="95"/>
        </w:rPr>
      </w:pPr>
      <w:r w:rsidRPr="002B4A8A">
        <w:rPr>
          <w:b w:val="0"/>
          <w:bCs w:val="0"/>
          <w:w w:val="95"/>
        </w:rPr>
        <w:t>2.  Collect pertinent analog and digital documents and artifacts created by the SGPVCA area and area convention committee.</w:t>
      </w:r>
    </w:p>
    <w:p w14:paraId="68F73EC8" w14:textId="77777777" w:rsidR="002B4A8A" w:rsidRPr="002B4A8A" w:rsidRDefault="002B4A8A" w:rsidP="002B4A8A">
      <w:pPr>
        <w:pStyle w:val="Heading2"/>
        <w:tabs>
          <w:tab w:val="left" w:pos="8730"/>
        </w:tabs>
        <w:ind w:left="540" w:right="450"/>
        <w:jc w:val="both"/>
        <w:rPr>
          <w:b w:val="0"/>
          <w:bCs w:val="0"/>
          <w:w w:val="95"/>
        </w:rPr>
      </w:pPr>
    </w:p>
    <w:p w14:paraId="70307CC2" w14:textId="77777777" w:rsidR="002B4A8A" w:rsidRPr="002B4A8A" w:rsidRDefault="002B4A8A" w:rsidP="002B4A8A">
      <w:pPr>
        <w:pStyle w:val="Heading2"/>
        <w:tabs>
          <w:tab w:val="left" w:pos="8730"/>
        </w:tabs>
        <w:ind w:left="540" w:right="450"/>
        <w:jc w:val="both"/>
        <w:rPr>
          <w:b w:val="0"/>
          <w:bCs w:val="0"/>
          <w:w w:val="95"/>
        </w:rPr>
      </w:pPr>
      <w:r w:rsidRPr="002B4A8A">
        <w:rPr>
          <w:b w:val="0"/>
          <w:bCs w:val="0"/>
          <w:w w:val="95"/>
        </w:rPr>
        <w:t>3.  Contact members of the C.A. fellowship who may have documents, items, artifacts, ephemera, and memorabilia that they might wish to donate to the SGPVCA area for the purpose of creating a complete archive.</w:t>
      </w:r>
    </w:p>
    <w:p w14:paraId="0F2F1338" w14:textId="77777777" w:rsidR="002B4A8A" w:rsidRPr="002B4A8A" w:rsidRDefault="002B4A8A" w:rsidP="002B4A8A">
      <w:pPr>
        <w:pStyle w:val="Heading2"/>
        <w:tabs>
          <w:tab w:val="left" w:pos="8730"/>
        </w:tabs>
        <w:ind w:left="540" w:right="450"/>
        <w:jc w:val="both"/>
        <w:rPr>
          <w:b w:val="0"/>
          <w:bCs w:val="0"/>
          <w:w w:val="95"/>
        </w:rPr>
      </w:pPr>
    </w:p>
    <w:p w14:paraId="1C00FED2" w14:textId="77777777" w:rsidR="002B4A8A" w:rsidRPr="002B4A8A" w:rsidRDefault="002B4A8A" w:rsidP="002B4A8A">
      <w:pPr>
        <w:pStyle w:val="Heading2"/>
        <w:tabs>
          <w:tab w:val="left" w:pos="8730"/>
        </w:tabs>
        <w:ind w:left="540" w:right="450"/>
        <w:jc w:val="both"/>
        <w:rPr>
          <w:b w:val="0"/>
          <w:bCs w:val="0"/>
          <w:w w:val="95"/>
        </w:rPr>
      </w:pPr>
      <w:r w:rsidRPr="002B4A8A">
        <w:rPr>
          <w:b w:val="0"/>
          <w:bCs w:val="0"/>
          <w:w w:val="95"/>
        </w:rPr>
        <w:lastRenderedPageBreak/>
        <w:t>4.  Implement, when necessary, industry practiced archival procedures so that the newest or most effective types of archival storage or preservation and cataloging techniques can be utilized.</w:t>
      </w:r>
    </w:p>
    <w:p w14:paraId="6D3C8FF5" w14:textId="77777777" w:rsidR="002B4A8A" w:rsidRPr="002B4A8A" w:rsidRDefault="002B4A8A" w:rsidP="002B4A8A">
      <w:pPr>
        <w:pStyle w:val="Heading2"/>
        <w:tabs>
          <w:tab w:val="left" w:pos="8730"/>
        </w:tabs>
        <w:ind w:left="540" w:right="450"/>
        <w:jc w:val="both"/>
        <w:rPr>
          <w:b w:val="0"/>
          <w:bCs w:val="0"/>
          <w:w w:val="95"/>
        </w:rPr>
      </w:pPr>
    </w:p>
    <w:p w14:paraId="476BA9C2" w14:textId="77777777" w:rsidR="002B4A8A" w:rsidRPr="002B4A8A" w:rsidRDefault="002B4A8A" w:rsidP="002B4A8A">
      <w:pPr>
        <w:pStyle w:val="Heading2"/>
        <w:tabs>
          <w:tab w:val="left" w:pos="8730"/>
        </w:tabs>
        <w:ind w:left="540" w:right="450"/>
        <w:jc w:val="both"/>
        <w:rPr>
          <w:b w:val="0"/>
          <w:bCs w:val="0"/>
          <w:w w:val="95"/>
        </w:rPr>
      </w:pPr>
      <w:r w:rsidRPr="002B4A8A">
        <w:rPr>
          <w:b w:val="0"/>
          <w:bCs w:val="0"/>
          <w:w w:val="95"/>
        </w:rPr>
        <w:t>5.  Safely storing and preserving the archival holdings, securing it against theft, damage, and environmental or human hazards.</w:t>
      </w:r>
    </w:p>
    <w:p w14:paraId="085C45C8" w14:textId="77777777" w:rsidR="002B4A8A" w:rsidRPr="002B4A8A" w:rsidRDefault="002B4A8A" w:rsidP="002B4A8A">
      <w:pPr>
        <w:pStyle w:val="Heading2"/>
        <w:tabs>
          <w:tab w:val="left" w:pos="8730"/>
        </w:tabs>
        <w:ind w:left="540" w:right="450"/>
        <w:jc w:val="both"/>
        <w:rPr>
          <w:b w:val="0"/>
          <w:bCs w:val="0"/>
          <w:w w:val="95"/>
        </w:rPr>
      </w:pPr>
    </w:p>
    <w:p w14:paraId="56EDB603" w14:textId="77777777" w:rsidR="002B4A8A" w:rsidRPr="002B4A8A" w:rsidRDefault="002B4A8A" w:rsidP="002B4A8A">
      <w:pPr>
        <w:pStyle w:val="Heading2"/>
        <w:tabs>
          <w:tab w:val="left" w:pos="8730"/>
        </w:tabs>
        <w:ind w:left="540" w:right="450"/>
        <w:jc w:val="both"/>
        <w:rPr>
          <w:b w:val="0"/>
          <w:bCs w:val="0"/>
          <w:w w:val="95"/>
        </w:rPr>
      </w:pPr>
      <w:r w:rsidRPr="002B4A8A">
        <w:rPr>
          <w:b w:val="0"/>
          <w:bCs w:val="0"/>
          <w:w w:val="95"/>
        </w:rPr>
        <w:t>6.  Communicate with other C.A. Area service committees to ensure the collection of potential archive materials and make available for any committee use of the archives or memorabilia as required for special events, meetings or special needs.  Act as the primary facilitator for all archive related committees, ensuring that the SGPVCA area archival guidelines are being used properly and effectively.</w:t>
      </w:r>
    </w:p>
    <w:p w14:paraId="786C7F4E" w14:textId="77777777" w:rsidR="002B4A8A" w:rsidRPr="002B4A8A" w:rsidRDefault="002B4A8A" w:rsidP="002B4A8A">
      <w:pPr>
        <w:pStyle w:val="Heading2"/>
        <w:tabs>
          <w:tab w:val="left" w:pos="8730"/>
        </w:tabs>
        <w:ind w:left="540" w:right="450"/>
        <w:jc w:val="both"/>
        <w:rPr>
          <w:w w:val="95"/>
        </w:rPr>
      </w:pPr>
    </w:p>
    <w:p w14:paraId="064A3BB1" w14:textId="77777777" w:rsidR="002B4A8A" w:rsidRPr="002B4A8A" w:rsidRDefault="002B4A8A" w:rsidP="00D304E4">
      <w:pPr>
        <w:pStyle w:val="Heading2"/>
        <w:tabs>
          <w:tab w:val="left" w:pos="8730"/>
        </w:tabs>
        <w:ind w:left="540" w:right="450"/>
        <w:jc w:val="both"/>
        <w:rPr>
          <w:w w:val="95"/>
        </w:rPr>
      </w:pPr>
    </w:p>
    <w:p w14:paraId="4BAB443E" w14:textId="77777777" w:rsidR="007C7BED" w:rsidRPr="005634A9" w:rsidRDefault="00432B11" w:rsidP="005634A9">
      <w:pPr>
        <w:pStyle w:val="Heading1"/>
        <w:rPr>
          <w:b/>
          <w:bCs/>
          <w:sz w:val="24"/>
          <w:szCs w:val="24"/>
        </w:rPr>
      </w:pPr>
      <w:bookmarkStart w:id="122" w:name="_Toc471986473"/>
      <w:r w:rsidRPr="005634A9">
        <w:rPr>
          <w:b/>
          <w:w w:val="95"/>
          <w:sz w:val="24"/>
          <w:szCs w:val="24"/>
          <w:u w:color="000000"/>
        </w:rPr>
        <w:t>ARTICLE</w:t>
      </w:r>
      <w:r w:rsidRPr="005634A9">
        <w:rPr>
          <w:b/>
          <w:spacing w:val="-9"/>
          <w:w w:val="95"/>
          <w:sz w:val="24"/>
          <w:szCs w:val="24"/>
          <w:u w:color="000000"/>
        </w:rPr>
        <w:t xml:space="preserve"> </w:t>
      </w:r>
      <w:r w:rsidRPr="005634A9">
        <w:rPr>
          <w:b/>
          <w:w w:val="95"/>
          <w:sz w:val="24"/>
          <w:szCs w:val="24"/>
          <w:u w:color="000000"/>
        </w:rPr>
        <w:t>7</w:t>
      </w:r>
      <w:bookmarkEnd w:id="120"/>
      <w:bookmarkEnd w:id="121"/>
      <w:bookmarkEnd w:id="122"/>
    </w:p>
    <w:p w14:paraId="0465D991" w14:textId="77777777" w:rsidR="007C7BED" w:rsidRPr="006F683F" w:rsidRDefault="007C7BED" w:rsidP="00321DA5">
      <w:pPr>
        <w:tabs>
          <w:tab w:val="left" w:pos="8730"/>
        </w:tabs>
        <w:spacing w:before="10"/>
        <w:ind w:right="450"/>
        <w:jc w:val="both"/>
        <w:rPr>
          <w:rFonts w:ascii="Times New Roman" w:eastAsia="Times New Roman" w:hAnsi="Times New Roman"/>
          <w:b/>
          <w:bCs/>
          <w:sz w:val="24"/>
          <w:szCs w:val="24"/>
        </w:rPr>
      </w:pPr>
    </w:p>
    <w:p w14:paraId="52583763" w14:textId="77777777" w:rsidR="0012458C" w:rsidRPr="0012458C" w:rsidRDefault="00432B11" w:rsidP="0012458C">
      <w:pPr>
        <w:pStyle w:val="Heading2"/>
        <w:jc w:val="center"/>
        <w:rPr>
          <w:b w:val="0"/>
        </w:rPr>
      </w:pPr>
      <w:bookmarkStart w:id="123" w:name="_Toc471986474"/>
      <w:r w:rsidRPr="0012458C">
        <w:rPr>
          <w:rStyle w:val="Heading2Char"/>
          <w:b/>
        </w:rPr>
        <w:t>EXECUTION OF INSTRUMENTS, DEPOSITS AND FUNDS</w:t>
      </w:r>
      <w:bookmarkEnd w:id="123"/>
    </w:p>
    <w:p w14:paraId="1D51B525" w14:textId="77777777" w:rsidR="0012458C" w:rsidRDefault="0012458C" w:rsidP="0012458C">
      <w:pPr>
        <w:pStyle w:val="Heading2"/>
      </w:pPr>
    </w:p>
    <w:p w14:paraId="629F20A9" w14:textId="77777777" w:rsidR="007C7BED" w:rsidRDefault="00432B11" w:rsidP="005634A9">
      <w:pPr>
        <w:pStyle w:val="Heading2"/>
        <w:ind w:left="540"/>
      </w:pPr>
      <w:bookmarkStart w:id="124" w:name="_Toc471986475"/>
      <w:r w:rsidRPr="006F683F">
        <w:t>SECTION 1 - EXECUTION OF</w:t>
      </w:r>
      <w:r w:rsidRPr="006F683F">
        <w:rPr>
          <w:spacing w:val="-28"/>
        </w:rPr>
        <w:t xml:space="preserve"> </w:t>
      </w:r>
      <w:r w:rsidRPr="006F683F">
        <w:t>INSTRUMENTS</w:t>
      </w:r>
      <w:bookmarkEnd w:id="124"/>
    </w:p>
    <w:p w14:paraId="0DB4D388" w14:textId="77777777" w:rsidR="0012458C" w:rsidRPr="006F683F" w:rsidRDefault="0012458C" w:rsidP="005634A9">
      <w:pPr>
        <w:pStyle w:val="Heading2"/>
        <w:ind w:left="540"/>
      </w:pPr>
    </w:p>
    <w:p w14:paraId="6D23BD9A" w14:textId="77777777" w:rsidR="007C7BED" w:rsidRPr="006F683F" w:rsidRDefault="00432B11" w:rsidP="005634A9">
      <w:pPr>
        <w:pStyle w:val="BodyText"/>
        <w:tabs>
          <w:tab w:val="left" w:pos="8730"/>
        </w:tabs>
        <w:spacing w:before="28" w:line="230" w:lineRule="auto"/>
        <w:ind w:left="540" w:right="450"/>
        <w:jc w:val="both"/>
      </w:pPr>
      <w:r w:rsidRPr="006F683F">
        <w:t>The G.S.O. Board may authorize any officer or agent of the G.S.O. to enter into any</w:t>
      </w:r>
      <w:r w:rsidRPr="006F683F">
        <w:rPr>
          <w:spacing w:val="-17"/>
        </w:rPr>
        <w:t xml:space="preserve"> </w:t>
      </w:r>
      <w:r w:rsidRPr="006F683F">
        <w:t>contract</w:t>
      </w:r>
      <w:r w:rsidRPr="006F683F">
        <w:rPr>
          <w:spacing w:val="-4"/>
        </w:rPr>
        <w:t xml:space="preserve"> </w:t>
      </w:r>
      <w:r w:rsidRPr="006F683F">
        <w:t>or</w:t>
      </w:r>
      <w:r w:rsidRPr="006F683F">
        <w:rPr>
          <w:spacing w:val="-5"/>
        </w:rPr>
        <w:t xml:space="preserve"> </w:t>
      </w:r>
      <w:r w:rsidRPr="006F683F">
        <w:t>execute</w:t>
      </w:r>
      <w:r w:rsidRPr="006F683F">
        <w:rPr>
          <w:spacing w:val="-6"/>
        </w:rPr>
        <w:t xml:space="preserve"> </w:t>
      </w:r>
      <w:r w:rsidRPr="006F683F">
        <w:t>and</w:t>
      </w:r>
      <w:r w:rsidRPr="006F683F">
        <w:rPr>
          <w:spacing w:val="-5"/>
        </w:rPr>
        <w:t xml:space="preserve"> </w:t>
      </w:r>
      <w:r w:rsidRPr="006F683F">
        <w:t>deliver</w:t>
      </w:r>
      <w:r w:rsidRPr="006F683F">
        <w:rPr>
          <w:spacing w:val="-8"/>
        </w:rPr>
        <w:t xml:space="preserve"> </w:t>
      </w:r>
      <w:r w:rsidRPr="006F683F">
        <w:t>any</w:t>
      </w:r>
      <w:r w:rsidRPr="006F683F">
        <w:rPr>
          <w:spacing w:val="-14"/>
        </w:rPr>
        <w:t xml:space="preserve"> </w:t>
      </w:r>
      <w:r w:rsidRPr="006F683F">
        <w:t>instrument</w:t>
      </w:r>
      <w:r w:rsidRPr="006F683F">
        <w:rPr>
          <w:spacing w:val="-7"/>
        </w:rPr>
        <w:t xml:space="preserve"> </w:t>
      </w:r>
      <w:r w:rsidRPr="006F683F">
        <w:t>in</w:t>
      </w:r>
      <w:r w:rsidRPr="006F683F">
        <w:rPr>
          <w:spacing w:val="-5"/>
        </w:rPr>
        <w:t xml:space="preserve"> </w:t>
      </w:r>
      <w:r w:rsidRPr="006F683F">
        <w:t>the</w:t>
      </w:r>
      <w:r w:rsidRPr="006F683F">
        <w:rPr>
          <w:spacing w:val="-8"/>
        </w:rPr>
        <w:t xml:space="preserve"> </w:t>
      </w:r>
      <w:r w:rsidRPr="006F683F">
        <w:t>name</w:t>
      </w:r>
      <w:r w:rsidRPr="006F683F">
        <w:rPr>
          <w:spacing w:val="-8"/>
        </w:rPr>
        <w:t xml:space="preserve"> </w:t>
      </w:r>
      <w:r w:rsidRPr="006F683F">
        <w:t>of</w:t>
      </w:r>
      <w:r w:rsidRPr="006F683F">
        <w:rPr>
          <w:spacing w:val="-7"/>
        </w:rPr>
        <w:t xml:space="preserve"> </w:t>
      </w:r>
      <w:r w:rsidRPr="006F683F">
        <w:t>and</w:t>
      </w:r>
      <w:r w:rsidRPr="006F683F">
        <w:rPr>
          <w:spacing w:val="-5"/>
        </w:rPr>
        <w:t xml:space="preserve"> </w:t>
      </w:r>
      <w:r w:rsidRPr="006F683F">
        <w:t>on</w:t>
      </w:r>
      <w:r w:rsidRPr="006F683F">
        <w:rPr>
          <w:spacing w:val="-5"/>
        </w:rPr>
        <w:t xml:space="preserve"> </w:t>
      </w:r>
      <w:r w:rsidRPr="006F683F">
        <w:t>the</w:t>
      </w:r>
      <w:r w:rsidRPr="006F683F">
        <w:rPr>
          <w:spacing w:val="-8"/>
        </w:rPr>
        <w:t xml:space="preserve"> </w:t>
      </w:r>
      <w:r w:rsidRPr="006F683F">
        <w:t>behalf of the G.S.O. Unless so authorized, no one shall have any power to bind</w:t>
      </w:r>
      <w:r w:rsidRPr="006F683F">
        <w:rPr>
          <w:spacing w:val="-19"/>
        </w:rPr>
        <w:t xml:space="preserve"> </w:t>
      </w:r>
      <w:r w:rsidRPr="006F683F">
        <w:t>the</w:t>
      </w:r>
      <w:r w:rsidR="006455D2">
        <w:t xml:space="preserve"> </w:t>
      </w:r>
      <w:r w:rsidRPr="006F683F">
        <w:t>G.S.O.</w:t>
      </w:r>
      <w:r w:rsidRPr="006F683F">
        <w:rPr>
          <w:spacing w:val="-7"/>
        </w:rPr>
        <w:t xml:space="preserve"> </w:t>
      </w:r>
      <w:r w:rsidRPr="006F683F">
        <w:t>by</w:t>
      </w:r>
      <w:r w:rsidRPr="006F683F">
        <w:rPr>
          <w:spacing w:val="-15"/>
        </w:rPr>
        <w:t xml:space="preserve"> </w:t>
      </w:r>
      <w:r w:rsidRPr="006F683F">
        <w:t>any</w:t>
      </w:r>
      <w:r w:rsidRPr="006F683F">
        <w:rPr>
          <w:spacing w:val="-15"/>
        </w:rPr>
        <w:t xml:space="preserve"> </w:t>
      </w:r>
      <w:r w:rsidRPr="006F683F">
        <w:t>contract</w:t>
      </w:r>
      <w:r w:rsidRPr="006F683F">
        <w:rPr>
          <w:spacing w:val="-6"/>
        </w:rPr>
        <w:t xml:space="preserve"> </w:t>
      </w:r>
      <w:r w:rsidRPr="006F683F">
        <w:t>or</w:t>
      </w:r>
      <w:r w:rsidRPr="006F683F">
        <w:rPr>
          <w:spacing w:val="-5"/>
        </w:rPr>
        <w:t xml:space="preserve"> </w:t>
      </w:r>
      <w:r w:rsidRPr="006F683F">
        <w:t>engagement</w:t>
      </w:r>
      <w:r w:rsidRPr="006F683F">
        <w:rPr>
          <w:spacing w:val="-6"/>
        </w:rPr>
        <w:t xml:space="preserve"> </w:t>
      </w:r>
      <w:r w:rsidRPr="006F683F">
        <w:t>or</w:t>
      </w:r>
      <w:r w:rsidRPr="006F683F">
        <w:rPr>
          <w:spacing w:val="-8"/>
        </w:rPr>
        <w:t xml:space="preserve"> </w:t>
      </w:r>
      <w:r w:rsidRPr="006F683F">
        <w:t>to</w:t>
      </w:r>
      <w:r w:rsidRPr="006F683F">
        <w:rPr>
          <w:spacing w:val="-7"/>
        </w:rPr>
        <w:t xml:space="preserve"> </w:t>
      </w:r>
      <w:r w:rsidRPr="006F683F">
        <w:t>pledge</w:t>
      </w:r>
      <w:r w:rsidRPr="006F683F">
        <w:rPr>
          <w:spacing w:val="-8"/>
        </w:rPr>
        <w:t xml:space="preserve"> </w:t>
      </w:r>
      <w:r w:rsidRPr="006F683F">
        <w:t>its</w:t>
      </w:r>
      <w:r w:rsidRPr="006F683F">
        <w:rPr>
          <w:spacing w:val="-7"/>
        </w:rPr>
        <w:t xml:space="preserve"> </w:t>
      </w:r>
      <w:r w:rsidRPr="006F683F">
        <w:t>credit</w:t>
      </w:r>
      <w:r w:rsidRPr="006F683F">
        <w:rPr>
          <w:spacing w:val="-6"/>
        </w:rPr>
        <w:t xml:space="preserve"> </w:t>
      </w:r>
      <w:r w:rsidRPr="006F683F">
        <w:t>or</w:t>
      </w:r>
      <w:r w:rsidRPr="006F683F">
        <w:rPr>
          <w:spacing w:val="-8"/>
        </w:rPr>
        <w:t xml:space="preserve"> </w:t>
      </w:r>
      <w:r w:rsidRPr="006F683F">
        <w:t>to</w:t>
      </w:r>
      <w:r w:rsidRPr="006F683F">
        <w:rPr>
          <w:spacing w:val="-6"/>
        </w:rPr>
        <w:t xml:space="preserve"> </w:t>
      </w:r>
      <w:r w:rsidRPr="006F683F">
        <w:t>render</w:t>
      </w:r>
      <w:r w:rsidRPr="006F683F">
        <w:rPr>
          <w:spacing w:val="-10"/>
        </w:rPr>
        <w:t xml:space="preserve"> </w:t>
      </w:r>
      <w:r w:rsidRPr="006F683F">
        <w:t>it</w:t>
      </w:r>
      <w:r w:rsidRPr="006F683F">
        <w:rPr>
          <w:spacing w:val="-6"/>
        </w:rPr>
        <w:t xml:space="preserve"> </w:t>
      </w:r>
      <w:r w:rsidRPr="006F683F">
        <w:t>liable monetarily for any</w:t>
      </w:r>
      <w:r w:rsidRPr="006F683F">
        <w:rPr>
          <w:spacing w:val="-42"/>
        </w:rPr>
        <w:t xml:space="preserve"> </w:t>
      </w:r>
      <w:r w:rsidRPr="006F683F">
        <w:t>purpose.</w:t>
      </w:r>
    </w:p>
    <w:p w14:paraId="0F2DBBCD"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688A6EE1" w14:textId="77777777" w:rsidR="007C7BED" w:rsidRPr="006F683F" w:rsidRDefault="00432B11" w:rsidP="005634A9">
      <w:pPr>
        <w:pStyle w:val="Heading2"/>
        <w:tabs>
          <w:tab w:val="left" w:pos="8730"/>
        </w:tabs>
        <w:ind w:left="540" w:right="450"/>
        <w:jc w:val="both"/>
        <w:rPr>
          <w:b w:val="0"/>
          <w:bCs w:val="0"/>
        </w:rPr>
      </w:pPr>
      <w:bookmarkStart w:id="125" w:name="_Toc471976246"/>
      <w:bookmarkStart w:id="126" w:name="_Toc471976517"/>
      <w:bookmarkStart w:id="127" w:name="_Toc471986476"/>
      <w:r w:rsidRPr="006F683F">
        <w:t>SECTION 2 - CHECKS AND</w:t>
      </w:r>
      <w:r w:rsidRPr="006F683F">
        <w:rPr>
          <w:spacing w:val="-23"/>
        </w:rPr>
        <w:t xml:space="preserve"> </w:t>
      </w:r>
      <w:r w:rsidRPr="006F683F">
        <w:t>NOTES</w:t>
      </w:r>
      <w:bookmarkEnd w:id="125"/>
      <w:bookmarkEnd w:id="126"/>
      <w:bookmarkEnd w:id="127"/>
    </w:p>
    <w:p w14:paraId="21CC8B8D" w14:textId="77777777" w:rsidR="007C7BED" w:rsidRPr="006F683F" w:rsidRDefault="007C7BED" w:rsidP="005634A9">
      <w:pPr>
        <w:tabs>
          <w:tab w:val="left" w:pos="8730"/>
        </w:tabs>
        <w:spacing w:before="4"/>
        <w:ind w:left="540" w:right="450"/>
        <w:jc w:val="both"/>
        <w:rPr>
          <w:rFonts w:ascii="Times New Roman" w:eastAsia="Times New Roman" w:hAnsi="Times New Roman"/>
          <w:b/>
          <w:bCs/>
          <w:sz w:val="24"/>
          <w:szCs w:val="24"/>
        </w:rPr>
      </w:pPr>
    </w:p>
    <w:p w14:paraId="3F126395" w14:textId="77777777" w:rsidR="007C7BED" w:rsidRPr="006F683F" w:rsidRDefault="00432B11" w:rsidP="005634A9">
      <w:pPr>
        <w:pStyle w:val="BodyText"/>
        <w:tabs>
          <w:tab w:val="left" w:pos="8730"/>
        </w:tabs>
        <w:spacing w:line="266" w:lineRule="exact"/>
        <w:ind w:left="540" w:right="450"/>
        <w:jc w:val="both"/>
      </w:pPr>
      <w:r w:rsidRPr="006F683F">
        <w:t>Checks, drafts, promissory notes, orders for the payment of money, and other evidence</w:t>
      </w:r>
      <w:r w:rsidRPr="006F683F">
        <w:rPr>
          <w:spacing w:val="-9"/>
        </w:rPr>
        <w:t xml:space="preserve"> </w:t>
      </w:r>
      <w:r w:rsidRPr="006F683F">
        <w:t>of</w:t>
      </w:r>
      <w:r w:rsidRPr="006F683F">
        <w:rPr>
          <w:spacing w:val="-9"/>
        </w:rPr>
        <w:t xml:space="preserve"> </w:t>
      </w:r>
      <w:r w:rsidRPr="006F683F">
        <w:t>indebtedness</w:t>
      </w:r>
      <w:r w:rsidRPr="006F683F">
        <w:rPr>
          <w:spacing w:val="-8"/>
        </w:rPr>
        <w:t xml:space="preserve"> </w:t>
      </w:r>
      <w:r w:rsidRPr="006F683F">
        <w:t>of</w:t>
      </w:r>
      <w:r w:rsidRPr="006F683F">
        <w:rPr>
          <w:spacing w:val="-7"/>
        </w:rPr>
        <w:t xml:space="preserve"> </w:t>
      </w:r>
      <w:r w:rsidRPr="006F683F">
        <w:t>the</w:t>
      </w:r>
      <w:r w:rsidRPr="006F683F">
        <w:rPr>
          <w:spacing w:val="-7"/>
        </w:rPr>
        <w:t xml:space="preserve"> </w:t>
      </w:r>
      <w:r w:rsidRPr="006F683F">
        <w:t>G.S.O.</w:t>
      </w:r>
      <w:r w:rsidRPr="006F683F">
        <w:rPr>
          <w:spacing w:val="-6"/>
        </w:rPr>
        <w:t xml:space="preserve"> </w:t>
      </w:r>
      <w:r w:rsidRPr="006F683F">
        <w:t>shall</w:t>
      </w:r>
      <w:r w:rsidRPr="006F683F">
        <w:rPr>
          <w:spacing w:val="-3"/>
        </w:rPr>
        <w:t xml:space="preserve"> </w:t>
      </w:r>
      <w:r w:rsidRPr="006F683F">
        <w:t>be</w:t>
      </w:r>
      <w:r w:rsidRPr="006F683F">
        <w:rPr>
          <w:spacing w:val="-9"/>
        </w:rPr>
        <w:t xml:space="preserve"> </w:t>
      </w:r>
      <w:r w:rsidRPr="006F683F">
        <w:t>signed</w:t>
      </w:r>
      <w:r w:rsidRPr="006F683F">
        <w:rPr>
          <w:spacing w:val="-6"/>
        </w:rPr>
        <w:t xml:space="preserve"> </w:t>
      </w:r>
      <w:r w:rsidRPr="006F683F">
        <w:t>by</w:t>
      </w:r>
      <w:r w:rsidRPr="006F683F">
        <w:rPr>
          <w:spacing w:val="-15"/>
        </w:rPr>
        <w:t xml:space="preserve"> </w:t>
      </w:r>
      <w:r w:rsidRPr="006F683F">
        <w:t>the</w:t>
      </w:r>
      <w:r w:rsidRPr="006F683F">
        <w:rPr>
          <w:spacing w:val="-7"/>
        </w:rPr>
        <w:t xml:space="preserve"> </w:t>
      </w:r>
      <w:r w:rsidRPr="006F683F">
        <w:t>Board</w:t>
      </w:r>
      <w:r w:rsidRPr="006F683F">
        <w:rPr>
          <w:spacing w:val="-6"/>
        </w:rPr>
        <w:t xml:space="preserve"> </w:t>
      </w:r>
      <w:r w:rsidRPr="006F683F">
        <w:t>Treasurer</w:t>
      </w:r>
      <w:r w:rsidRPr="006F683F">
        <w:rPr>
          <w:spacing w:val="-7"/>
        </w:rPr>
        <w:t xml:space="preserve"> </w:t>
      </w:r>
      <w:r w:rsidRPr="006F683F">
        <w:t>and countersigned</w:t>
      </w:r>
      <w:r w:rsidRPr="006F683F">
        <w:rPr>
          <w:spacing w:val="-8"/>
        </w:rPr>
        <w:t xml:space="preserve"> </w:t>
      </w:r>
      <w:r w:rsidRPr="006F683F">
        <w:t>by</w:t>
      </w:r>
      <w:r w:rsidRPr="006F683F">
        <w:rPr>
          <w:spacing w:val="-18"/>
        </w:rPr>
        <w:t xml:space="preserve"> </w:t>
      </w:r>
      <w:r w:rsidRPr="006F683F">
        <w:t>another</w:t>
      </w:r>
      <w:r w:rsidRPr="006F683F">
        <w:rPr>
          <w:spacing w:val="-7"/>
        </w:rPr>
        <w:t xml:space="preserve"> </w:t>
      </w:r>
      <w:r w:rsidRPr="006F683F">
        <w:t>Board</w:t>
      </w:r>
      <w:r w:rsidRPr="006F683F">
        <w:rPr>
          <w:spacing w:val="-8"/>
        </w:rPr>
        <w:t xml:space="preserve"> </w:t>
      </w:r>
      <w:r w:rsidRPr="006F683F">
        <w:t>Member.</w:t>
      </w:r>
      <w:r w:rsidRPr="006F683F">
        <w:rPr>
          <w:spacing w:val="-6"/>
        </w:rPr>
        <w:t xml:space="preserve"> </w:t>
      </w:r>
      <w:r w:rsidRPr="006F683F">
        <w:t>(As</w:t>
      </w:r>
      <w:r w:rsidRPr="006F683F">
        <w:rPr>
          <w:spacing w:val="-8"/>
        </w:rPr>
        <w:t xml:space="preserve"> </w:t>
      </w:r>
      <w:r w:rsidRPr="006F683F">
        <w:t>set</w:t>
      </w:r>
      <w:r w:rsidRPr="006F683F">
        <w:rPr>
          <w:spacing w:val="-5"/>
        </w:rPr>
        <w:t xml:space="preserve"> </w:t>
      </w:r>
      <w:r w:rsidRPr="006F683F">
        <w:t>forth</w:t>
      </w:r>
      <w:r w:rsidRPr="006F683F">
        <w:rPr>
          <w:spacing w:val="-8"/>
        </w:rPr>
        <w:t xml:space="preserve"> </w:t>
      </w:r>
      <w:r w:rsidRPr="006F683F">
        <w:t>in</w:t>
      </w:r>
      <w:r w:rsidRPr="006F683F">
        <w:rPr>
          <w:spacing w:val="-6"/>
        </w:rPr>
        <w:t xml:space="preserve"> </w:t>
      </w:r>
      <w:r w:rsidRPr="006F683F">
        <w:t>Article</w:t>
      </w:r>
      <w:r w:rsidRPr="006F683F">
        <w:rPr>
          <w:spacing w:val="-6"/>
        </w:rPr>
        <w:t xml:space="preserve"> </w:t>
      </w:r>
      <w:r w:rsidRPr="006F683F">
        <w:t>8,</w:t>
      </w:r>
      <w:r w:rsidRPr="006F683F">
        <w:rPr>
          <w:spacing w:val="-6"/>
        </w:rPr>
        <w:t xml:space="preserve"> </w:t>
      </w:r>
      <w:r w:rsidRPr="006F683F">
        <w:t>Section</w:t>
      </w:r>
      <w:r w:rsidRPr="006F683F">
        <w:rPr>
          <w:spacing w:val="-11"/>
        </w:rPr>
        <w:t xml:space="preserve"> </w:t>
      </w:r>
      <w:r w:rsidRPr="006F683F">
        <w:t>3,</w:t>
      </w:r>
      <w:r w:rsidRPr="006F683F">
        <w:rPr>
          <w:spacing w:val="-3"/>
        </w:rPr>
        <w:t xml:space="preserve"> Item </w:t>
      </w:r>
      <w:r w:rsidRPr="006F683F">
        <w:t>2).The</w:t>
      </w:r>
      <w:r w:rsidRPr="006F683F">
        <w:rPr>
          <w:spacing w:val="-13"/>
        </w:rPr>
        <w:t xml:space="preserve"> </w:t>
      </w:r>
      <w:r w:rsidRPr="006F683F">
        <w:t>Foothill</w:t>
      </w:r>
      <w:r w:rsidRPr="006F683F">
        <w:rPr>
          <w:spacing w:val="-9"/>
        </w:rPr>
        <w:t xml:space="preserve"> </w:t>
      </w:r>
      <w:r w:rsidRPr="006F683F">
        <w:t>District</w:t>
      </w:r>
      <w:r w:rsidRPr="006F683F">
        <w:rPr>
          <w:spacing w:val="-10"/>
        </w:rPr>
        <w:t xml:space="preserve"> </w:t>
      </w:r>
      <w:r w:rsidRPr="006F683F">
        <w:t>shall</w:t>
      </w:r>
      <w:r w:rsidRPr="006F683F">
        <w:rPr>
          <w:spacing w:val="-10"/>
        </w:rPr>
        <w:t xml:space="preserve"> </w:t>
      </w:r>
      <w:r w:rsidRPr="006F683F">
        <w:t>have</w:t>
      </w:r>
      <w:r w:rsidRPr="006F683F">
        <w:rPr>
          <w:spacing w:val="-13"/>
        </w:rPr>
        <w:t xml:space="preserve"> </w:t>
      </w:r>
      <w:r w:rsidRPr="006F683F">
        <w:t>a</w:t>
      </w:r>
      <w:r w:rsidRPr="006F683F">
        <w:rPr>
          <w:spacing w:val="-15"/>
        </w:rPr>
        <w:t xml:space="preserve"> </w:t>
      </w:r>
      <w:r w:rsidRPr="006F683F">
        <w:t>district</w:t>
      </w:r>
      <w:r w:rsidRPr="006F683F">
        <w:rPr>
          <w:spacing w:val="-10"/>
        </w:rPr>
        <w:t xml:space="preserve"> </w:t>
      </w:r>
      <w:r w:rsidRPr="006F683F">
        <w:t>checking</w:t>
      </w:r>
      <w:r w:rsidRPr="006F683F">
        <w:rPr>
          <w:spacing w:val="-13"/>
        </w:rPr>
        <w:t xml:space="preserve"> </w:t>
      </w:r>
      <w:r w:rsidRPr="006F683F">
        <w:t>account.</w:t>
      </w:r>
    </w:p>
    <w:p w14:paraId="3F833048"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26E01C3D" w14:textId="77777777" w:rsidR="007C7BED" w:rsidRPr="006F683F" w:rsidRDefault="00432B11" w:rsidP="005634A9">
      <w:pPr>
        <w:pStyle w:val="Heading2"/>
        <w:tabs>
          <w:tab w:val="left" w:pos="8730"/>
        </w:tabs>
        <w:ind w:left="540" w:right="450"/>
        <w:jc w:val="both"/>
        <w:rPr>
          <w:b w:val="0"/>
          <w:bCs w:val="0"/>
        </w:rPr>
      </w:pPr>
      <w:bookmarkStart w:id="128" w:name="_Toc471976247"/>
      <w:bookmarkStart w:id="129" w:name="_Toc471976518"/>
      <w:bookmarkStart w:id="130" w:name="_Toc471986477"/>
      <w:r w:rsidRPr="006F683F">
        <w:t>SECTION 3 -</w:t>
      </w:r>
      <w:r w:rsidRPr="006F683F">
        <w:rPr>
          <w:spacing w:val="-21"/>
        </w:rPr>
        <w:t xml:space="preserve"> </w:t>
      </w:r>
      <w:r w:rsidRPr="006F683F">
        <w:t>DEPOSITS</w:t>
      </w:r>
      <w:bookmarkEnd w:id="128"/>
      <w:bookmarkEnd w:id="129"/>
      <w:bookmarkEnd w:id="130"/>
    </w:p>
    <w:p w14:paraId="7EA82114" w14:textId="77777777" w:rsidR="007C7BED" w:rsidRPr="006F683F" w:rsidRDefault="007C7BED" w:rsidP="005634A9">
      <w:pPr>
        <w:tabs>
          <w:tab w:val="left" w:pos="8730"/>
        </w:tabs>
        <w:spacing w:before="4"/>
        <w:ind w:left="540" w:right="450"/>
        <w:jc w:val="both"/>
        <w:rPr>
          <w:rFonts w:ascii="Times New Roman" w:eastAsia="Times New Roman" w:hAnsi="Times New Roman"/>
          <w:b/>
          <w:bCs/>
          <w:sz w:val="24"/>
          <w:szCs w:val="24"/>
        </w:rPr>
      </w:pPr>
    </w:p>
    <w:p w14:paraId="130A0311" w14:textId="77777777" w:rsidR="007C7BED" w:rsidRPr="006F683F" w:rsidRDefault="00432B11" w:rsidP="005634A9">
      <w:pPr>
        <w:pStyle w:val="BodyText"/>
        <w:tabs>
          <w:tab w:val="left" w:pos="8730"/>
        </w:tabs>
        <w:spacing w:line="266" w:lineRule="exact"/>
        <w:ind w:left="540" w:right="450"/>
        <w:jc w:val="both"/>
      </w:pPr>
      <w:r w:rsidRPr="006F683F">
        <w:t>All</w:t>
      </w:r>
      <w:r w:rsidRPr="006F683F">
        <w:rPr>
          <w:spacing w:val="-6"/>
        </w:rPr>
        <w:t xml:space="preserve"> </w:t>
      </w:r>
      <w:r w:rsidRPr="006F683F">
        <w:t>funds</w:t>
      </w:r>
      <w:r w:rsidRPr="006F683F">
        <w:rPr>
          <w:spacing w:val="-7"/>
        </w:rPr>
        <w:t xml:space="preserve"> </w:t>
      </w:r>
      <w:r w:rsidRPr="006F683F">
        <w:t>should</w:t>
      </w:r>
      <w:r w:rsidRPr="006F683F">
        <w:rPr>
          <w:spacing w:val="-7"/>
        </w:rPr>
        <w:t xml:space="preserve"> </w:t>
      </w:r>
      <w:r w:rsidRPr="006F683F">
        <w:t>be</w:t>
      </w:r>
      <w:r w:rsidRPr="006F683F">
        <w:rPr>
          <w:spacing w:val="-9"/>
        </w:rPr>
        <w:t xml:space="preserve"> </w:t>
      </w:r>
      <w:r w:rsidRPr="006F683F">
        <w:t>deposited</w:t>
      </w:r>
      <w:r w:rsidRPr="006F683F">
        <w:rPr>
          <w:spacing w:val="-8"/>
        </w:rPr>
        <w:t xml:space="preserve"> </w:t>
      </w:r>
      <w:r w:rsidRPr="006F683F">
        <w:t>after</w:t>
      </w:r>
      <w:r w:rsidRPr="006F683F">
        <w:rPr>
          <w:spacing w:val="-8"/>
        </w:rPr>
        <w:t xml:space="preserve"> </w:t>
      </w:r>
      <w:r w:rsidRPr="006F683F">
        <w:t>each</w:t>
      </w:r>
      <w:r w:rsidRPr="006F683F">
        <w:rPr>
          <w:spacing w:val="-6"/>
        </w:rPr>
        <w:t xml:space="preserve"> </w:t>
      </w:r>
      <w:r w:rsidRPr="006F683F">
        <w:t>GSO</w:t>
      </w:r>
      <w:r w:rsidRPr="006F683F">
        <w:rPr>
          <w:spacing w:val="-9"/>
        </w:rPr>
        <w:t xml:space="preserve"> </w:t>
      </w:r>
      <w:r w:rsidRPr="006F683F">
        <w:t>meeting</w:t>
      </w:r>
      <w:r w:rsidRPr="006F683F">
        <w:rPr>
          <w:spacing w:val="-8"/>
        </w:rPr>
        <w:t xml:space="preserve"> </w:t>
      </w:r>
      <w:r w:rsidRPr="006F683F">
        <w:t>by</w:t>
      </w:r>
      <w:r w:rsidRPr="006F683F">
        <w:rPr>
          <w:spacing w:val="-18"/>
        </w:rPr>
        <w:t xml:space="preserve"> </w:t>
      </w:r>
      <w:r w:rsidRPr="006F683F">
        <w:t>the</w:t>
      </w:r>
      <w:r w:rsidRPr="006F683F">
        <w:rPr>
          <w:spacing w:val="-8"/>
        </w:rPr>
        <w:t xml:space="preserve"> </w:t>
      </w:r>
      <w:r w:rsidRPr="006F683F">
        <w:t>treasurer</w:t>
      </w:r>
      <w:r w:rsidRPr="006F683F">
        <w:rPr>
          <w:spacing w:val="-8"/>
        </w:rPr>
        <w:t xml:space="preserve"> </w:t>
      </w:r>
      <w:r w:rsidRPr="006F683F">
        <w:t>or</w:t>
      </w:r>
      <w:r w:rsidRPr="006F683F">
        <w:rPr>
          <w:spacing w:val="-8"/>
        </w:rPr>
        <w:t xml:space="preserve"> </w:t>
      </w:r>
      <w:r w:rsidRPr="006F683F">
        <w:t>alternate treasurer and a GSO board</w:t>
      </w:r>
      <w:r w:rsidRPr="006F683F">
        <w:rPr>
          <w:spacing w:val="-41"/>
        </w:rPr>
        <w:t xml:space="preserve"> </w:t>
      </w:r>
      <w:r w:rsidRPr="006F683F">
        <w:t>member.</w:t>
      </w:r>
    </w:p>
    <w:p w14:paraId="02244DF7"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45CFA557" w14:textId="77777777" w:rsidR="007C7BED" w:rsidRPr="006F683F" w:rsidRDefault="00432B11" w:rsidP="005634A9">
      <w:pPr>
        <w:pStyle w:val="Heading2"/>
        <w:tabs>
          <w:tab w:val="left" w:pos="8730"/>
        </w:tabs>
        <w:ind w:left="540" w:right="450"/>
        <w:jc w:val="both"/>
        <w:rPr>
          <w:b w:val="0"/>
          <w:bCs w:val="0"/>
        </w:rPr>
      </w:pPr>
      <w:bookmarkStart w:id="131" w:name="_Toc471976248"/>
      <w:bookmarkStart w:id="132" w:name="_Toc471976519"/>
      <w:bookmarkStart w:id="133" w:name="_Toc471986478"/>
      <w:r w:rsidRPr="006F683F">
        <w:t>SECTION 4 -</w:t>
      </w:r>
      <w:r w:rsidRPr="006F683F">
        <w:rPr>
          <w:spacing w:val="-19"/>
        </w:rPr>
        <w:t xml:space="preserve"> </w:t>
      </w:r>
      <w:r w:rsidRPr="006F683F">
        <w:t>FUNDING</w:t>
      </w:r>
      <w:bookmarkEnd w:id="131"/>
      <w:bookmarkEnd w:id="132"/>
      <w:bookmarkEnd w:id="133"/>
    </w:p>
    <w:p w14:paraId="4A06E5AE" w14:textId="77777777" w:rsidR="007C7BED" w:rsidRPr="006F683F" w:rsidRDefault="007C7BED" w:rsidP="005634A9">
      <w:pPr>
        <w:tabs>
          <w:tab w:val="left" w:pos="8730"/>
        </w:tabs>
        <w:spacing w:before="4"/>
        <w:ind w:left="540" w:right="450"/>
        <w:jc w:val="both"/>
        <w:rPr>
          <w:rFonts w:ascii="Times New Roman" w:eastAsia="Times New Roman" w:hAnsi="Times New Roman"/>
          <w:b/>
          <w:bCs/>
          <w:sz w:val="24"/>
          <w:szCs w:val="24"/>
        </w:rPr>
      </w:pPr>
    </w:p>
    <w:p w14:paraId="05A62459" w14:textId="77777777" w:rsidR="007C7BED" w:rsidRPr="006F683F" w:rsidRDefault="00432B11" w:rsidP="005634A9">
      <w:pPr>
        <w:pStyle w:val="BodyText"/>
        <w:tabs>
          <w:tab w:val="left" w:pos="8730"/>
        </w:tabs>
        <w:spacing w:line="266" w:lineRule="exact"/>
        <w:ind w:left="540" w:right="450"/>
        <w:jc w:val="both"/>
      </w:pPr>
      <w:r w:rsidRPr="006F683F">
        <w:t>The G.S.O. Board may accept on behalf of the G.S.O. contributions of gifts or money for the stated purposes of the G.S.O. only from individual Cocaine Anonymous</w:t>
      </w:r>
      <w:r w:rsidRPr="006F683F">
        <w:rPr>
          <w:spacing w:val="-8"/>
        </w:rPr>
        <w:t xml:space="preserve"> </w:t>
      </w:r>
      <w:r w:rsidRPr="006F683F">
        <w:t>groups,</w:t>
      </w:r>
      <w:r w:rsidRPr="006F683F">
        <w:rPr>
          <w:spacing w:val="-8"/>
        </w:rPr>
        <w:t xml:space="preserve"> </w:t>
      </w:r>
      <w:r w:rsidRPr="006F683F">
        <w:t>their</w:t>
      </w:r>
      <w:r w:rsidRPr="006F683F">
        <w:rPr>
          <w:spacing w:val="-9"/>
        </w:rPr>
        <w:t xml:space="preserve"> </w:t>
      </w:r>
      <w:r w:rsidRPr="006F683F">
        <w:t>members,</w:t>
      </w:r>
      <w:r w:rsidRPr="006F683F">
        <w:rPr>
          <w:spacing w:val="-8"/>
        </w:rPr>
        <w:t xml:space="preserve"> </w:t>
      </w:r>
      <w:r w:rsidRPr="006F683F">
        <w:t>or</w:t>
      </w:r>
      <w:r w:rsidRPr="006F683F">
        <w:rPr>
          <w:spacing w:val="-9"/>
        </w:rPr>
        <w:t xml:space="preserve"> </w:t>
      </w:r>
      <w:r w:rsidRPr="006F683F">
        <w:t>any</w:t>
      </w:r>
      <w:r w:rsidRPr="006F683F">
        <w:rPr>
          <w:spacing w:val="-19"/>
        </w:rPr>
        <w:t xml:space="preserve"> </w:t>
      </w:r>
      <w:r w:rsidRPr="006F683F">
        <w:t>organization</w:t>
      </w:r>
      <w:r w:rsidRPr="006F683F">
        <w:rPr>
          <w:spacing w:val="-8"/>
        </w:rPr>
        <w:t xml:space="preserve"> </w:t>
      </w:r>
      <w:r w:rsidRPr="006F683F">
        <w:t>formed</w:t>
      </w:r>
      <w:r w:rsidRPr="006F683F">
        <w:rPr>
          <w:spacing w:val="-5"/>
        </w:rPr>
        <w:t xml:space="preserve"> </w:t>
      </w:r>
      <w:r w:rsidRPr="006F683F">
        <w:t>by</w:t>
      </w:r>
      <w:r w:rsidRPr="006F683F">
        <w:rPr>
          <w:spacing w:val="-19"/>
        </w:rPr>
        <w:t xml:space="preserve"> </w:t>
      </w:r>
      <w:r w:rsidRPr="006F683F">
        <w:t>such</w:t>
      </w:r>
      <w:r w:rsidRPr="006F683F">
        <w:rPr>
          <w:spacing w:val="-5"/>
        </w:rPr>
        <w:t xml:space="preserve"> </w:t>
      </w:r>
      <w:r w:rsidRPr="006F683F">
        <w:t>groups.</w:t>
      </w:r>
    </w:p>
    <w:p w14:paraId="51CD1F88" w14:textId="77777777" w:rsidR="007C7BED" w:rsidRPr="006F683F" w:rsidRDefault="007C7BED" w:rsidP="005634A9">
      <w:pPr>
        <w:tabs>
          <w:tab w:val="left" w:pos="8730"/>
        </w:tabs>
        <w:ind w:left="540" w:right="450"/>
        <w:jc w:val="both"/>
        <w:rPr>
          <w:rFonts w:ascii="Times New Roman" w:eastAsia="Times New Roman" w:hAnsi="Times New Roman"/>
          <w:sz w:val="24"/>
          <w:szCs w:val="24"/>
        </w:rPr>
      </w:pPr>
    </w:p>
    <w:p w14:paraId="453F7CE6" w14:textId="77777777" w:rsidR="007C7BED" w:rsidRPr="006F683F" w:rsidRDefault="007C7BED" w:rsidP="005634A9">
      <w:pPr>
        <w:tabs>
          <w:tab w:val="left" w:pos="8730"/>
        </w:tabs>
        <w:spacing w:before="2"/>
        <w:ind w:left="540" w:right="450"/>
        <w:jc w:val="both"/>
        <w:rPr>
          <w:rFonts w:ascii="Times New Roman" w:eastAsia="Times New Roman" w:hAnsi="Times New Roman"/>
          <w:sz w:val="24"/>
          <w:szCs w:val="24"/>
        </w:rPr>
      </w:pPr>
    </w:p>
    <w:p w14:paraId="2FA74AE3" w14:textId="77777777" w:rsidR="007C7BED" w:rsidRPr="005634A9" w:rsidRDefault="00432B11" w:rsidP="005634A9">
      <w:pPr>
        <w:pStyle w:val="Heading1"/>
        <w:rPr>
          <w:b/>
          <w:sz w:val="24"/>
          <w:szCs w:val="24"/>
        </w:rPr>
      </w:pPr>
      <w:bookmarkStart w:id="134" w:name="_Toc471976249"/>
      <w:bookmarkStart w:id="135" w:name="_Toc471976520"/>
      <w:bookmarkStart w:id="136" w:name="_Toc471986479"/>
      <w:r w:rsidRPr="005634A9">
        <w:rPr>
          <w:b/>
          <w:w w:val="95"/>
          <w:sz w:val="24"/>
          <w:szCs w:val="24"/>
        </w:rPr>
        <w:t>ARTICLE</w:t>
      </w:r>
      <w:r w:rsidRPr="005634A9">
        <w:rPr>
          <w:b/>
          <w:spacing w:val="-9"/>
          <w:w w:val="95"/>
          <w:sz w:val="24"/>
          <w:szCs w:val="24"/>
        </w:rPr>
        <w:t xml:space="preserve"> </w:t>
      </w:r>
      <w:r w:rsidRPr="005634A9">
        <w:rPr>
          <w:b/>
          <w:w w:val="95"/>
          <w:sz w:val="24"/>
          <w:szCs w:val="24"/>
        </w:rPr>
        <w:t>8</w:t>
      </w:r>
      <w:bookmarkEnd w:id="134"/>
      <w:bookmarkEnd w:id="135"/>
      <w:bookmarkEnd w:id="136"/>
    </w:p>
    <w:p w14:paraId="3FF0BD4F" w14:textId="77777777" w:rsidR="007C7BED" w:rsidRPr="006F683F" w:rsidRDefault="007C7BED" w:rsidP="005634A9">
      <w:pPr>
        <w:tabs>
          <w:tab w:val="left" w:pos="8730"/>
        </w:tabs>
        <w:spacing w:before="7"/>
        <w:ind w:left="540" w:right="450"/>
        <w:jc w:val="both"/>
        <w:rPr>
          <w:rFonts w:ascii="Times New Roman" w:eastAsia="Times New Roman" w:hAnsi="Times New Roman"/>
          <w:b/>
          <w:bCs/>
          <w:sz w:val="24"/>
          <w:szCs w:val="24"/>
        </w:rPr>
      </w:pPr>
    </w:p>
    <w:p w14:paraId="119B472F" w14:textId="77777777" w:rsidR="00A906A9" w:rsidRDefault="00432B11" w:rsidP="0012458C">
      <w:pPr>
        <w:pStyle w:val="Heading2"/>
        <w:jc w:val="center"/>
      </w:pPr>
      <w:bookmarkStart w:id="137" w:name="_Toc471986480"/>
      <w:r w:rsidRPr="006F683F">
        <w:lastRenderedPageBreak/>
        <w:t>CORPORATE</w:t>
      </w:r>
      <w:r w:rsidRPr="006F683F">
        <w:rPr>
          <w:spacing w:val="-12"/>
        </w:rPr>
        <w:t xml:space="preserve"> </w:t>
      </w:r>
      <w:r w:rsidRPr="006F683F">
        <w:t>RECORDS,</w:t>
      </w:r>
      <w:r w:rsidRPr="006F683F">
        <w:rPr>
          <w:spacing w:val="-13"/>
        </w:rPr>
        <w:t xml:space="preserve"> </w:t>
      </w:r>
      <w:r w:rsidRPr="006F683F">
        <w:t>REPORTS,</w:t>
      </w:r>
      <w:r w:rsidRPr="006F683F">
        <w:rPr>
          <w:spacing w:val="-11"/>
        </w:rPr>
        <w:t xml:space="preserve"> </w:t>
      </w:r>
      <w:r w:rsidRPr="006F683F">
        <w:t>AND</w:t>
      </w:r>
      <w:r w:rsidRPr="006F683F">
        <w:rPr>
          <w:spacing w:val="-15"/>
        </w:rPr>
        <w:t xml:space="preserve"> </w:t>
      </w:r>
      <w:r w:rsidRPr="006F683F">
        <w:t>SEAL</w:t>
      </w:r>
      <w:bookmarkEnd w:id="137"/>
    </w:p>
    <w:p w14:paraId="0D06947E" w14:textId="77777777" w:rsidR="0012458C" w:rsidRDefault="0012458C" w:rsidP="0012458C">
      <w:pPr>
        <w:pStyle w:val="Heading2"/>
        <w:jc w:val="center"/>
      </w:pPr>
    </w:p>
    <w:p w14:paraId="507B6503" w14:textId="77777777" w:rsidR="007C7BED" w:rsidRDefault="00432B11" w:rsidP="0012458C">
      <w:pPr>
        <w:pStyle w:val="Heading2"/>
      </w:pPr>
      <w:bookmarkStart w:id="138" w:name="_Toc471986481"/>
      <w:r w:rsidRPr="006F683F">
        <w:t>SECTION</w:t>
      </w:r>
      <w:r w:rsidRPr="006F683F">
        <w:rPr>
          <w:spacing w:val="-11"/>
        </w:rPr>
        <w:t xml:space="preserve"> </w:t>
      </w:r>
      <w:r w:rsidRPr="006F683F">
        <w:t>1</w:t>
      </w:r>
      <w:r w:rsidRPr="006F683F">
        <w:rPr>
          <w:spacing w:val="-8"/>
        </w:rPr>
        <w:t xml:space="preserve"> </w:t>
      </w:r>
      <w:r w:rsidRPr="006F683F">
        <w:t>-</w:t>
      </w:r>
      <w:r w:rsidRPr="006F683F">
        <w:rPr>
          <w:spacing w:val="-8"/>
        </w:rPr>
        <w:t xml:space="preserve"> </w:t>
      </w:r>
      <w:r w:rsidRPr="006F683F">
        <w:t>MAINTENANCE</w:t>
      </w:r>
      <w:r w:rsidRPr="006F683F">
        <w:rPr>
          <w:spacing w:val="-10"/>
        </w:rPr>
        <w:t xml:space="preserve"> </w:t>
      </w:r>
      <w:r w:rsidRPr="006F683F">
        <w:t>OF</w:t>
      </w:r>
      <w:r w:rsidRPr="006F683F">
        <w:rPr>
          <w:spacing w:val="-13"/>
        </w:rPr>
        <w:t xml:space="preserve"> </w:t>
      </w:r>
      <w:r w:rsidRPr="006F683F">
        <w:t>CORPORATE</w:t>
      </w:r>
      <w:r w:rsidR="005E369A">
        <w:rPr>
          <w:spacing w:val="-9"/>
        </w:rPr>
        <w:t xml:space="preserve"> </w:t>
      </w:r>
      <w:r w:rsidRPr="006F683F">
        <w:t>RECORDS</w:t>
      </w:r>
      <w:bookmarkEnd w:id="138"/>
    </w:p>
    <w:p w14:paraId="28DF099F" w14:textId="77777777" w:rsidR="0012458C" w:rsidRPr="006F683F" w:rsidRDefault="0012458C" w:rsidP="0012458C">
      <w:pPr>
        <w:pStyle w:val="Heading2"/>
      </w:pPr>
    </w:p>
    <w:p w14:paraId="0F80D0F6" w14:textId="77777777" w:rsidR="007C7BED" w:rsidRPr="006F683F" w:rsidRDefault="00432B11" w:rsidP="00D304E4">
      <w:pPr>
        <w:pStyle w:val="BodyText"/>
        <w:tabs>
          <w:tab w:val="left" w:pos="8730"/>
        </w:tabs>
        <w:spacing w:before="14"/>
        <w:ind w:left="540" w:right="450"/>
        <w:jc w:val="both"/>
      </w:pPr>
      <w:r w:rsidRPr="006F683F">
        <w:t>The</w:t>
      </w:r>
      <w:r w:rsidRPr="006F683F">
        <w:rPr>
          <w:spacing w:val="-9"/>
        </w:rPr>
        <w:t xml:space="preserve"> </w:t>
      </w:r>
      <w:r w:rsidRPr="006F683F">
        <w:t>G.S.O.</w:t>
      </w:r>
      <w:r w:rsidRPr="006F683F">
        <w:rPr>
          <w:spacing w:val="-6"/>
        </w:rPr>
        <w:t xml:space="preserve"> </w:t>
      </w:r>
      <w:r w:rsidRPr="006F683F">
        <w:t>shall</w:t>
      </w:r>
      <w:r w:rsidRPr="006F683F">
        <w:rPr>
          <w:spacing w:val="-5"/>
        </w:rPr>
        <w:t xml:space="preserve"> </w:t>
      </w:r>
      <w:r w:rsidRPr="006F683F">
        <w:t>keep</w:t>
      </w:r>
      <w:r w:rsidRPr="006F683F">
        <w:rPr>
          <w:spacing w:val="-8"/>
        </w:rPr>
        <w:t xml:space="preserve"> </w:t>
      </w:r>
      <w:r w:rsidRPr="006F683F">
        <w:t>at</w:t>
      </w:r>
      <w:r w:rsidRPr="006F683F">
        <w:rPr>
          <w:spacing w:val="-8"/>
        </w:rPr>
        <w:t xml:space="preserve"> </w:t>
      </w:r>
      <w:r w:rsidRPr="006F683F">
        <w:t>its</w:t>
      </w:r>
      <w:r w:rsidRPr="006F683F">
        <w:rPr>
          <w:spacing w:val="-6"/>
        </w:rPr>
        <w:t xml:space="preserve"> </w:t>
      </w:r>
      <w:r w:rsidR="00AE1231" w:rsidRPr="006F683F">
        <w:t>Area Storage Location</w:t>
      </w:r>
      <w:r w:rsidRPr="006F683F">
        <w:t>:</w:t>
      </w:r>
    </w:p>
    <w:p w14:paraId="5BDD29AF" w14:textId="77777777" w:rsidR="007C7BED" w:rsidRPr="006F683F" w:rsidRDefault="007C7BED" w:rsidP="00D304E4">
      <w:pPr>
        <w:tabs>
          <w:tab w:val="left" w:pos="8730"/>
        </w:tabs>
        <w:spacing w:before="1"/>
        <w:ind w:left="540" w:right="450"/>
        <w:jc w:val="both"/>
        <w:rPr>
          <w:rFonts w:ascii="Times New Roman" w:eastAsia="Times New Roman" w:hAnsi="Times New Roman"/>
          <w:sz w:val="24"/>
          <w:szCs w:val="24"/>
        </w:rPr>
      </w:pPr>
    </w:p>
    <w:p w14:paraId="4E9500E1" w14:textId="77777777" w:rsidR="007C7BED" w:rsidRDefault="00432B11" w:rsidP="00321DA5">
      <w:pPr>
        <w:pStyle w:val="BodyText"/>
        <w:tabs>
          <w:tab w:val="left" w:pos="8730"/>
        </w:tabs>
        <w:ind w:left="730" w:right="450"/>
        <w:jc w:val="both"/>
      </w:pPr>
      <w:r w:rsidRPr="006F683F">
        <w:t>1.) Minutes of all meetings of the G.S.O. Board and the</w:t>
      </w:r>
      <w:r w:rsidRPr="006F683F">
        <w:rPr>
          <w:spacing w:val="4"/>
        </w:rPr>
        <w:t xml:space="preserve"> </w:t>
      </w:r>
      <w:r w:rsidRPr="006F683F">
        <w:t>G.S.O.</w:t>
      </w:r>
    </w:p>
    <w:p w14:paraId="454F9D91" w14:textId="77777777" w:rsidR="007C7BED" w:rsidRPr="006F683F" w:rsidRDefault="00432B11" w:rsidP="00321DA5">
      <w:pPr>
        <w:pStyle w:val="BodyText"/>
        <w:tabs>
          <w:tab w:val="left" w:pos="8730"/>
        </w:tabs>
        <w:spacing w:before="50" w:line="232" w:lineRule="auto"/>
        <w:ind w:right="450" w:hanging="432"/>
        <w:jc w:val="both"/>
      </w:pPr>
      <w:r w:rsidRPr="006F683F">
        <w:t>2.) Adequate and correct books and records of accounts, including accounts</w:t>
      </w:r>
      <w:r w:rsidRPr="006F683F">
        <w:rPr>
          <w:spacing w:val="-30"/>
        </w:rPr>
        <w:t xml:space="preserve"> </w:t>
      </w:r>
      <w:r w:rsidRPr="006F683F">
        <w:t>of its properties and business transactions and accounts of its assets, liabilities,</w:t>
      </w:r>
      <w:r w:rsidRPr="006F683F">
        <w:rPr>
          <w:spacing w:val="-12"/>
        </w:rPr>
        <w:t xml:space="preserve"> </w:t>
      </w:r>
      <w:r w:rsidRPr="006F683F">
        <w:t>receipts,</w:t>
      </w:r>
      <w:r w:rsidRPr="006F683F">
        <w:rPr>
          <w:spacing w:val="-12"/>
        </w:rPr>
        <w:t xml:space="preserve"> </w:t>
      </w:r>
      <w:r w:rsidRPr="006F683F">
        <w:t>disbursements,</w:t>
      </w:r>
      <w:r w:rsidRPr="006F683F">
        <w:rPr>
          <w:spacing w:val="-12"/>
        </w:rPr>
        <w:t xml:space="preserve"> </w:t>
      </w:r>
      <w:r w:rsidRPr="006F683F">
        <w:t>gains,</w:t>
      </w:r>
      <w:r w:rsidRPr="006F683F">
        <w:rPr>
          <w:spacing w:val="-12"/>
        </w:rPr>
        <w:t xml:space="preserve"> </w:t>
      </w:r>
      <w:r w:rsidRPr="006F683F">
        <w:t>and</w:t>
      </w:r>
      <w:r w:rsidRPr="006F683F">
        <w:rPr>
          <w:spacing w:val="-15"/>
        </w:rPr>
        <w:t xml:space="preserve"> </w:t>
      </w:r>
      <w:r w:rsidRPr="006F683F">
        <w:t>losses.</w:t>
      </w:r>
    </w:p>
    <w:p w14:paraId="1A5C97BF"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6D364C95" w14:textId="77777777" w:rsidR="007C7BED" w:rsidRPr="006F683F" w:rsidRDefault="00432B11" w:rsidP="00321DA5">
      <w:pPr>
        <w:pStyle w:val="BodyText"/>
        <w:tabs>
          <w:tab w:val="left" w:pos="8730"/>
        </w:tabs>
        <w:spacing w:line="230" w:lineRule="auto"/>
        <w:ind w:right="450" w:hanging="432"/>
        <w:jc w:val="both"/>
      </w:pPr>
      <w:r w:rsidRPr="006F683F">
        <w:t xml:space="preserve">3.) A copy of the G.S.O. </w:t>
      </w:r>
      <w:r w:rsidRPr="006F683F">
        <w:rPr>
          <w:spacing w:val="-4"/>
        </w:rPr>
        <w:t xml:space="preserve">By-Laws </w:t>
      </w:r>
      <w:r w:rsidRPr="006F683F">
        <w:t xml:space="preserve">as amended to date, which shall be </w:t>
      </w:r>
      <w:r w:rsidR="00AE1231" w:rsidRPr="006F683F">
        <w:t>made available</w:t>
      </w:r>
      <w:r w:rsidR="00C6367A" w:rsidRPr="006F683F">
        <w:t xml:space="preserve"> to</w:t>
      </w:r>
      <w:r w:rsidRPr="006F683F">
        <w:t xml:space="preserve"> the members of the G.S.O. and the fellowship </w:t>
      </w:r>
      <w:r w:rsidR="00C6367A" w:rsidRPr="006F683F">
        <w:t>online, and in printed form following a formal request to a Board Member at the G.S.O. meeting</w:t>
      </w:r>
      <w:r w:rsidRPr="006F683F">
        <w:t>.</w:t>
      </w:r>
    </w:p>
    <w:p w14:paraId="5724D3EF"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AE34F91" w14:textId="77777777" w:rsidR="007C7BED" w:rsidRPr="006F683F" w:rsidRDefault="00432B11" w:rsidP="00D304E4">
      <w:pPr>
        <w:pStyle w:val="Heading2"/>
        <w:tabs>
          <w:tab w:val="left" w:pos="8730"/>
        </w:tabs>
        <w:ind w:left="540" w:right="450"/>
        <w:jc w:val="both"/>
        <w:rPr>
          <w:b w:val="0"/>
          <w:bCs w:val="0"/>
        </w:rPr>
      </w:pPr>
      <w:bookmarkStart w:id="139" w:name="_Toc471976250"/>
      <w:bookmarkStart w:id="140" w:name="_Toc471976521"/>
      <w:bookmarkStart w:id="141" w:name="_Toc471986482"/>
      <w:r w:rsidRPr="006F683F">
        <w:t>SECTION 2 - G.S.O. BOARD INSPECTION</w:t>
      </w:r>
      <w:r w:rsidRPr="006F683F">
        <w:rPr>
          <w:spacing w:val="-42"/>
        </w:rPr>
        <w:t xml:space="preserve"> </w:t>
      </w:r>
      <w:r w:rsidRPr="006F683F">
        <w:t>RIGHTS</w:t>
      </w:r>
      <w:bookmarkEnd w:id="139"/>
      <w:bookmarkEnd w:id="140"/>
      <w:bookmarkEnd w:id="141"/>
    </w:p>
    <w:p w14:paraId="3D703C0D" w14:textId="77777777" w:rsidR="007C7BED" w:rsidRPr="006F683F" w:rsidRDefault="007C7BED" w:rsidP="00D304E4">
      <w:pPr>
        <w:tabs>
          <w:tab w:val="left" w:pos="8730"/>
        </w:tabs>
        <w:spacing w:before="1"/>
        <w:ind w:left="540" w:right="450"/>
        <w:jc w:val="both"/>
        <w:rPr>
          <w:rFonts w:ascii="Times New Roman" w:eastAsia="Times New Roman" w:hAnsi="Times New Roman"/>
          <w:b/>
          <w:bCs/>
          <w:sz w:val="24"/>
          <w:szCs w:val="24"/>
        </w:rPr>
      </w:pPr>
    </w:p>
    <w:p w14:paraId="15BC986A" w14:textId="77777777" w:rsidR="007C7BED" w:rsidRPr="006F683F" w:rsidRDefault="00432B11" w:rsidP="00D304E4">
      <w:pPr>
        <w:pStyle w:val="BodyText"/>
        <w:tabs>
          <w:tab w:val="left" w:pos="8730"/>
        </w:tabs>
        <w:spacing w:line="230" w:lineRule="auto"/>
        <w:ind w:left="540" w:right="450"/>
        <w:jc w:val="both"/>
      </w:pPr>
      <w:r w:rsidRPr="006F683F">
        <w:t>Every</w:t>
      </w:r>
      <w:r w:rsidRPr="006F683F">
        <w:rPr>
          <w:spacing w:val="-18"/>
        </w:rPr>
        <w:t xml:space="preserve"> </w:t>
      </w:r>
      <w:r w:rsidRPr="006F683F">
        <w:t>G.S.O.</w:t>
      </w:r>
      <w:r w:rsidRPr="006F683F">
        <w:rPr>
          <w:spacing w:val="-6"/>
        </w:rPr>
        <w:t xml:space="preserve"> </w:t>
      </w:r>
      <w:r w:rsidRPr="006F683F">
        <w:t>Board</w:t>
      </w:r>
      <w:r w:rsidRPr="006F683F">
        <w:rPr>
          <w:spacing w:val="-6"/>
        </w:rPr>
        <w:t xml:space="preserve"> </w:t>
      </w:r>
      <w:r w:rsidRPr="006F683F">
        <w:t>member</w:t>
      </w:r>
      <w:r w:rsidRPr="006F683F">
        <w:rPr>
          <w:spacing w:val="-9"/>
        </w:rPr>
        <w:t xml:space="preserve"> </w:t>
      </w:r>
      <w:r w:rsidRPr="006F683F">
        <w:t>shall</w:t>
      </w:r>
      <w:r w:rsidRPr="006F683F">
        <w:rPr>
          <w:spacing w:val="-8"/>
        </w:rPr>
        <w:t xml:space="preserve"> </w:t>
      </w:r>
      <w:r w:rsidRPr="006F683F">
        <w:t>have</w:t>
      </w:r>
      <w:r w:rsidRPr="006F683F">
        <w:rPr>
          <w:spacing w:val="-9"/>
        </w:rPr>
        <w:t xml:space="preserve"> </w:t>
      </w:r>
      <w:r w:rsidRPr="006F683F">
        <w:t>the</w:t>
      </w:r>
      <w:r w:rsidRPr="006F683F">
        <w:rPr>
          <w:spacing w:val="-9"/>
        </w:rPr>
        <w:t xml:space="preserve"> </w:t>
      </w:r>
      <w:r w:rsidRPr="006F683F">
        <w:t>absolute</w:t>
      </w:r>
      <w:r w:rsidRPr="006F683F">
        <w:rPr>
          <w:spacing w:val="-7"/>
        </w:rPr>
        <w:t xml:space="preserve"> </w:t>
      </w:r>
      <w:r w:rsidRPr="006F683F">
        <w:t>right</w:t>
      </w:r>
      <w:r w:rsidRPr="006F683F">
        <w:rPr>
          <w:spacing w:val="-8"/>
        </w:rPr>
        <w:t xml:space="preserve"> </w:t>
      </w:r>
      <w:r w:rsidRPr="006F683F">
        <w:t>at</w:t>
      </w:r>
      <w:r w:rsidRPr="006F683F">
        <w:rPr>
          <w:spacing w:val="-6"/>
        </w:rPr>
        <w:t xml:space="preserve"> </w:t>
      </w:r>
      <w:r w:rsidRPr="006F683F">
        <w:t>any</w:t>
      </w:r>
      <w:r w:rsidRPr="006F683F">
        <w:rPr>
          <w:spacing w:val="-18"/>
        </w:rPr>
        <w:t xml:space="preserve"> </w:t>
      </w:r>
      <w:r w:rsidRPr="006F683F">
        <w:t>reasonable</w:t>
      </w:r>
      <w:r w:rsidRPr="006F683F">
        <w:rPr>
          <w:spacing w:val="-9"/>
        </w:rPr>
        <w:t xml:space="preserve"> </w:t>
      </w:r>
      <w:r w:rsidRPr="006F683F">
        <w:t>time</w:t>
      </w:r>
      <w:r w:rsidRPr="006F683F">
        <w:rPr>
          <w:spacing w:val="-7"/>
        </w:rPr>
        <w:t xml:space="preserve"> </w:t>
      </w:r>
      <w:r w:rsidRPr="006F683F">
        <w:t>to inspect and copy all books, records, and documents of every kind, and to inspect the</w:t>
      </w:r>
      <w:r w:rsidRPr="006F683F">
        <w:rPr>
          <w:spacing w:val="-10"/>
        </w:rPr>
        <w:t xml:space="preserve"> </w:t>
      </w:r>
      <w:r w:rsidRPr="006F683F">
        <w:t>physical</w:t>
      </w:r>
      <w:r w:rsidRPr="006F683F">
        <w:rPr>
          <w:spacing w:val="-8"/>
        </w:rPr>
        <w:t xml:space="preserve"> </w:t>
      </w:r>
      <w:r w:rsidRPr="006F683F">
        <w:t>properties</w:t>
      </w:r>
      <w:r w:rsidRPr="006F683F">
        <w:rPr>
          <w:spacing w:val="-11"/>
        </w:rPr>
        <w:t xml:space="preserve"> </w:t>
      </w:r>
      <w:r w:rsidRPr="006F683F">
        <w:t>of</w:t>
      </w:r>
      <w:r w:rsidRPr="006F683F">
        <w:rPr>
          <w:spacing w:val="-10"/>
        </w:rPr>
        <w:t xml:space="preserve"> </w:t>
      </w:r>
      <w:r w:rsidRPr="006F683F">
        <w:t>the</w:t>
      </w:r>
      <w:r w:rsidRPr="006F683F">
        <w:rPr>
          <w:spacing w:val="-12"/>
        </w:rPr>
        <w:t xml:space="preserve"> </w:t>
      </w:r>
      <w:r w:rsidRPr="006F683F">
        <w:t>G.S.O.</w:t>
      </w:r>
    </w:p>
    <w:p w14:paraId="7F2FDE3D" w14:textId="77777777" w:rsidR="007C7BED" w:rsidRPr="006F683F" w:rsidRDefault="007C7BED" w:rsidP="00D304E4">
      <w:pPr>
        <w:tabs>
          <w:tab w:val="left" w:pos="8730"/>
        </w:tabs>
        <w:spacing w:before="4"/>
        <w:ind w:left="540" w:right="450"/>
        <w:jc w:val="both"/>
        <w:rPr>
          <w:rFonts w:ascii="Times New Roman" w:eastAsia="Times New Roman" w:hAnsi="Times New Roman"/>
          <w:sz w:val="24"/>
          <w:szCs w:val="24"/>
        </w:rPr>
      </w:pPr>
    </w:p>
    <w:p w14:paraId="6A6DD227" w14:textId="77777777" w:rsidR="007C7BED" w:rsidRPr="006F683F" w:rsidRDefault="00432B11" w:rsidP="00D304E4">
      <w:pPr>
        <w:pStyle w:val="Heading2"/>
        <w:tabs>
          <w:tab w:val="left" w:pos="8730"/>
        </w:tabs>
        <w:ind w:left="540" w:right="450"/>
        <w:jc w:val="both"/>
        <w:rPr>
          <w:b w:val="0"/>
          <w:bCs w:val="0"/>
        </w:rPr>
      </w:pPr>
      <w:bookmarkStart w:id="142" w:name="_Toc471976251"/>
      <w:bookmarkStart w:id="143" w:name="_Toc471976522"/>
      <w:bookmarkStart w:id="144" w:name="_Toc471986483"/>
      <w:r w:rsidRPr="006F683F">
        <w:t>SECTION 3 - ANNUAL</w:t>
      </w:r>
      <w:r w:rsidRPr="006F683F">
        <w:rPr>
          <w:spacing w:val="-32"/>
        </w:rPr>
        <w:t xml:space="preserve"> </w:t>
      </w:r>
      <w:r w:rsidRPr="006F683F">
        <w:t>REPORT</w:t>
      </w:r>
      <w:bookmarkEnd w:id="142"/>
      <w:bookmarkEnd w:id="143"/>
      <w:bookmarkEnd w:id="144"/>
    </w:p>
    <w:p w14:paraId="12241616" w14:textId="77777777" w:rsidR="007C7BED" w:rsidRPr="006F683F" w:rsidRDefault="007C7BED" w:rsidP="00D304E4">
      <w:pPr>
        <w:tabs>
          <w:tab w:val="left" w:pos="8730"/>
        </w:tabs>
        <w:spacing w:before="6"/>
        <w:ind w:left="540" w:right="450"/>
        <w:jc w:val="both"/>
        <w:rPr>
          <w:rFonts w:ascii="Times New Roman" w:eastAsia="Times New Roman" w:hAnsi="Times New Roman"/>
          <w:b/>
          <w:bCs/>
          <w:sz w:val="24"/>
          <w:szCs w:val="24"/>
        </w:rPr>
      </w:pPr>
    </w:p>
    <w:p w14:paraId="0D6FFD65" w14:textId="77777777" w:rsidR="007C7BED" w:rsidRPr="006F683F" w:rsidRDefault="00432B11" w:rsidP="00D304E4">
      <w:pPr>
        <w:pStyle w:val="BodyText"/>
        <w:tabs>
          <w:tab w:val="left" w:pos="8730"/>
        </w:tabs>
        <w:spacing w:line="266" w:lineRule="exact"/>
        <w:ind w:left="540" w:right="450"/>
        <w:jc w:val="both"/>
      </w:pPr>
      <w:r w:rsidRPr="006F683F">
        <w:t>The</w:t>
      </w:r>
      <w:r w:rsidRPr="006F683F">
        <w:rPr>
          <w:spacing w:val="-9"/>
        </w:rPr>
        <w:t xml:space="preserve"> </w:t>
      </w:r>
      <w:r w:rsidRPr="006F683F">
        <w:t>G.S.O.</w:t>
      </w:r>
      <w:r w:rsidRPr="006F683F">
        <w:rPr>
          <w:spacing w:val="-6"/>
        </w:rPr>
        <w:t xml:space="preserve"> </w:t>
      </w:r>
      <w:r w:rsidRPr="006F683F">
        <w:t>Board</w:t>
      </w:r>
      <w:r w:rsidRPr="006F683F">
        <w:rPr>
          <w:spacing w:val="-6"/>
        </w:rPr>
        <w:t xml:space="preserve"> </w:t>
      </w:r>
      <w:r w:rsidRPr="006F683F">
        <w:t>shall</w:t>
      </w:r>
      <w:r w:rsidRPr="006F683F">
        <w:rPr>
          <w:spacing w:val="-3"/>
        </w:rPr>
        <w:t xml:space="preserve"> </w:t>
      </w:r>
      <w:r w:rsidRPr="006F683F">
        <w:t>cause</w:t>
      </w:r>
      <w:r w:rsidRPr="006F683F">
        <w:rPr>
          <w:spacing w:val="-9"/>
        </w:rPr>
        <w:t xml:space="preserve"> </w:t>
      </w:r>
      <w:r w:rsidRPr="006F683F">
        <w:t>an</w:t>
      </w:r>
      <w:r w:rsidRPr="006F683F">
        <w:rPr>
          <w:spacing w:val="-8"/>
        </w:rPr>
        <w:t xml:space="preserve"> </w:t>
      </w:r>
      <w:r w:rsidRPr="006F683F">
        <w:t>annual</w:t>
      </w:r>
      <w:r w:rsidRPr="006F683F">
        <w:rPr>
          <w:spacing w:val="-5"/>
        </w:rPr>
        <w:t xml:space="preserve"> </w:t>
      </w:r>
      <w:r w:rsidRPr="006F683F">
        <w:t>report</w:t>
      </w:r>
      <w:r w:rsidRPr="006F683F">
        <w:rPr>
          <w:spacing w:val="-8"/>
        </w:rPr>
        <w:t xml:space="preserve"> </w:t>
      </w:r>
      <w:r w:rsidRPr="006F683F">
        <w:t>to</w:t>
      </w:r>
      <w:r w:rsidRPr="006F683F">
        <w:rPr>
          <w:spacing w:val="-6"/>
        </w:rPr>
        <w:t xml:space="preserve"> </w:t>
      </w:r>
      <w:r w:rsidRPr="006F683F">
        <w:t>be</w:t>
      </w:r>
      <w:r w:rsidRPr="006F683F">
        <w:rPr>
          <w:spacing w:val="-9"/>
        </w:rPr>
        <w:t xml:space="preserve"> </w:t>
      </w:r>
      <w:r w:rsidRPr="006F683F">
        <w:t>furnished</w:t>
      </w:r>
      <w:r w:rsidRPr="006F683F">
        <w:rPr>
          <w:spacing w:val="-8"/>
        </w:rPr>
        <w:t xml:space="preserve"> </w:t>
      </w:r>
      <w:r w:rsidRPr="006F683F">
        <w:t>to</w:t>
      </w:r>
      <w:r w:rsidRPr="006F683F">
        <w:rPr>
          <w:spacing w:val="-5"/>
        </w:rPr>
        <w:t xml:space="preserve"> </w:t>
      </w:r>
      <w:r w:rsidRPr="006F683F">
        <w:t>all</w:t>
      </w:r>
      <w:r w:rsidRPr="006F683F">
        <w:rPr>
          <w:spacing w:val="-8"/>
        </w:rPr>
        <w:t xml:space="preserve"> </w:t>
      </w:r>
      <w:r w:rsidRPr="006F683F">
        <w:t>members</w:t>
      </w:r>
      <w:r w:rsidRPr="006F683F">
        <w:rPr>
          <w:spacing w:val="-6"/>
        </w:rPr>
        <w:t xml:space="preserve"> </w:t>
      </w:r>
      <w:r w:rsidRPr="006F683F">
        <w:t>of the</w:t>
      </w:r>
      <w:r w:rsidRPr="006F683F">
        <w:rPr>
          <w:spacing w:val="-9"/>
        </w:rPr>
        <w:t xml:space="preserve"> </w:t>
      </w:r>
      <w:r w:rsidRPr="006F683F">
        <w:t>G.S.O.</w:t>
      </w:r>
      <w:r w:rsidRPr="006F683F">
        <w:rPr>
          <w:spacing w:val="-6"/>
        </w:rPr>
        <w:t xml:space="preserve"> </w:t>
      </w:r>
      <w:r w:rsidRPr="006F683F">
        <w:rPr>
          <w:spacing w:val="-3"/>
        </w:rPr>
        <w:t>It</w:t>
      </w:r>
      <w:r w:rsidRPr="006F683F">
        <w:rPr>
          <w:spacing w:val="-13"/>
        </w:rPr>
        <w:t xml:space="preserve"> </w:t>
      </w:r>
      <w:r w:rsidRPr="006F683F">
        <w:t>shall</w:t>
      </w:r>
      <w:r w:rsidRPr="006F683F">
        <w:rPr>
          <w:spacing w:val="-8"/>
        </w:rPr>
        <w:t xml:space="preserve"> </w:t>
      </w:r>
      <w:r w:rsidRPr="006F683F">
        <w:t>contain</w:t>
      </w:r>
      <w:r w:rsidRPr="006F683F">
        <w:rPr>
          <w:spacing w:val="-6"/>
        </w:rPr>
        <w:t xml:space="preserve"> </w:t>
      </w:r>
      <w:r w:rsidRPr="006F683F">
        <w:t>the</w:t>
      </w:r>
      <w:r w:rsidRPr="006F683F">
        <w:rPr>
          <w:spacing w:val="-12"/>
        </w:rPr>
        <w:t xml:space="preserve"> </w:t>
      </w:r>
      <w:r w:rsidRPr="006F683F">
        <w:t>following</w:t>
      </w:r>
      <w:r w:rsidRPr="006F683F">
        <w:rPr>
          <w:spacing w:val="-10"/>
        </w:rPr>
        <w:t xml:space="preserve"> </w:t>
      </w:r>
      <w:r w:rsidRPr="006F683F">
        <w:t>information:</w:t>
      </w:r>
    </w:p>
    <w:p w14:paraId="1C58D666"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725BE34" w14:textId="77777777" w:rsidR="006455D2" w:rsidRDefault="00432B11" w:rsidP="00321DA5">
      <w:pPr>
        <w:pStyle w:val="BodyText"/>
        <w:tabs>
          <w:tab w:val="left" w:pos="8730"/>
        </w:tabs>
        <w:spacing w:line="460" w:lineRule="auto"/>
        <w:ind w:left="730" w:right="450"/>
        <w:jc w:val="both"/>
        <w:rPr>
          <w:spacing w:val="-4"/>
        </w:rPr>
      </w:pPr>
      <w:r w:rsidRPr="006F683F">
        <w:t xml:space="preserve">1.) The assets and liabilities of the G.S.O. as of the end of the fiscal </w:t>
      </w:r>
      <w:r w:rsidR="006455D2">
        <w:rPr>
          <w:spacing w:val="-4"/>
        </w:rPr>
        <w:t>year.</w:t>
      </w:r>
    </w:p>
    <w:p w14:paraId="1DFE9EBE" w14:textId="77777777" w:rsidR="007C7BED" w:rsidRPr="006F683F" w:rsidRDefault="00432B11" w:rsidP="00321DA5">
      <w:pPr>
        <w:pStyle w:val="BodyText"/>
        <w:tabs>
          <w:tab w:val="left" w:pos="8730"/>
        </w:tabs>
        <w:spacing w:line="460" w:lineRule="auto"/>
        <w:ind w:left="730" w:right="450"/>
        <w:jc w:val="both"/>
      </w:pPr>
      <w:r w:rsidRPr="006F683F">
        <w:t>2.)  The principal changes in assets and liabilities during the fiscal</w:t>
      </w:r>
      <w:r w:rsidRPr="006F683F">
        <w:rPr>
          <w:spacing w:val="-33"/>
        </w:rPr>
        <w:t xml:space="preserve"> </w:t>
      </w:r>
      <w:r w:rsidRPr="006F683F">
        <w:rPr>
          <w:spacing w:val="-3"/>
        </w:rPr>
        <w:t>year.</w:t>
      </w:r>
    </w:p>
    <w:p w14:paraId="4C1CAE4C" w14:textId="77777777" w:rsidR="007C7BED" w:rsidRPr="006F683F" w:rsidRDefault="00432B11" w:rsidP="00321DA5">
      <w:pPr>
        <w:pStyle w:val="BodyText"/>
        <w:tabs>
          <w:tab w:val="left" w:pos="8730"/>
        </w:tabs>
        <w:spacing w:before="10"/>
        <w:ind w:left="730" w:right="450"/>
        <w:jc w:val="both"/>
      </w:pPr>
      <w:r w:rsidRPr="006F683F">
        <w:t>3.)  The revenue or receipts of the G.S.O. for the fiscal</w:t>
      </w:r>
      <w:r w:rsidRPr="006F683F">
        <w:rPr>
          <w:spacing w:val="-7"/>
        </w:rPr>
        <w:t xml:space="preserve"> </w:t>
      </w:r>
      <w:r w:rsidRPr="006F683F">
        <w:rPr>
          <w:spacing w:val="-4"/>
        </w:rPr>
        <w:t>year.</w:t>
      </w:r>
    </w:p>
    <w:p w14:paraId="03577A32"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DF788CF" w14:textId="77777777" w:rsidR="007C7BED" w:rsidRPr="006F683F" w:rsidRDefault="00432B11" w:rsidP="00321DA5">
      <w:pPr>
        <w:pStyle w:val="BodyText"/>
        <w:tabs>
          <w:tab w:val="left" w:pos="8730"/>
        </w:tabs>
        <w:ind w:left="730" w:right="450"/>
        <w:jc w:val="both"/>
      </w:pPr>
      <w:r w:rsidRPr="006F683F">
        <w:t>4.)  The expenses or disbursements of the G.S.O. during the fiscal</w:t>
      </w:r>
      <w:r w:rsidRPr="006F683F">
        <w:rPr>
          <w:spacing w:val="-16"/>
        </w:rPr>
        <w:t xml:space="preserve"> </w:t>
      </w:r>
      <w:r w:rsidRPr="006F683F">
        <w:rPr>
          <w:spacing w:val="-4"/>
        </w:rPr>
        <w:t>year.</w:t>
      </w:r>
    </w:p>
    <w:p w14:paraId="2C485354" w14:textId="77777777" w:rsidR="00A07C03" w:rsidRDefault="00A07C03" w:rsidP="00321DA5">
      <w:pPr>
        <w:pStyle w:val="Heading2"/>
        <w:tabs>
          <w:tab w:val="left" w:pos="8730"/>
        </w:tabs>
        <w:spacing w:before="43"/>
        <w:ind w:left="1144" w:right="450"/>
        <w:jc w:val="both"/>
        <w:rPr>
          <w:w w:val="95"/>
          <w:u w:val="thick" w:color="000000"/>
        </w:rPr>
      </w:pPr>
    </w:p>
    <w:p w14:paraId="6DB18718" w14:textId="77777777" w:rsidR="00A906A9" w:rsidRPr="006F683F" w:rsidRDefault="00A906A9" w:rsidP="00321DA5">
      <w:pPr>
        <w:pStyle w:val="Heading2"/>
        <w:tabs>
          <w:tab w:val="left" w:pos="8730"/>
        </w:tabs>
        <w:spacing w:before="43"/>
        <w:ind w:left="1144" w:right="450"/>
        <w:jc w:val="both"/>
        <w:rPr>
          <w:w w:val="95"/>
          <w:u w:val="thick" w:color="000000"/>
        </w:rPr>
      </w:pPr>
    </w:p>
    <w:p w14:paraId="4E988BCB" w14:textId="77777777" w:rsidR="007C7BED" w:rsidRPr="005634A9" w:rsidRDefault="00432B11" w:rsidP="005634A9">
      <w:pPr>
        <w:pStyle w:val="Heading1"/>
        <w:rPr>
          <w:b/>
          <w:bCs/>
          <w:sz w:val="24"/>
          <w:szCs w:val="24"/>
        </w:rPr>
      </w:pPr>
      <w:bookmarkStart w:id="145" w:name="_Toc471976252"/>
      <w:bookmarkStart w:id="146" w:name="_Toc471976523"/>
      <w:bookmarkStart w:id="147" w:name="_Toc471986484"/>
      <w:r w:rsidRPr="005634A9">
        <w:rPr>
          <w:b/>
          <w:w w:val="95"/>
          <w:sz w:val="24"/>
          <w:szCs w:val="24"/>
          <w:u w:color="000000"/>
        </w:rPr>
        <w:t>ARTICLE</w:t>
      </w:r>
      <w:r w:rsidRPr="005634A9">
        <w:rPr>
          <w:b/>
          <w:spacing w:val="-9"/>
          <w:w w:val="95"/>
          <w:sz w:val="24"/>
          <w:szCs w:val="24"/>
          <w:u w:color="000000"/>
        </w:rPr>
        <w:t xml:space="preserve"> </w:t>
      </w:r>
      <w:r w:rsidRPr="005634A9">
        <w:rPr>
          <w:b/>
          <w:w w:val="95"/>
          <w:sz w:val="24"/>
          <w:szCs w:val="24"/>
          <w:u w:color="000000"/>
        </w:rPr>
        <w:t>9</w:t>
      </w:r>
      <w:bookmarkEnd w:id="145"/>
      <w:bookmarkEnd w:id="146"/>
      <w:bookmarkEnd w:id="147"/>
    </w:p>
    <w:p w14:paraId="4D37D020" w14:textId="77777777" w:rsidR="007C7BED" w:rsidRPr="006F683F" w:rsidRDefault="007C7BED" w:rsidP="00321DA5">
      <w:pPr>
        <w:tabs>
          <w:tab w:val="left" w:pos="8730"/>
        </w:tabs>
        <w:spacing w:before="7"/>
        <w:ind w:right="450"/>
        <w:jc w:val="both"/>
        <w:rPr>
          <w:rFonts w:ascii="Times New Roman" w:eastAsia="Times New Roman" w:hAnsi="Times New Roman"/>
          <w:b/>
          <w:bCs/>
          <w:sz w:val="24"/>
          <w:szCs w:val="24"/>
        </w:rPr>
      </w:pPr>
    </w:p>
    <w:p w14:paraId="71382C3F" w14:textId="77777777" w:rsidR="00A906A9" w:rsidRDefault="00432B11" w:rsidP="0012458C">
      <w:pPr>
        <w:pStyle w:val="Heading2"/>
        <w:jc w:val="center"/>
      </w:pPr>
      <w:bookmarkStart w:id="148" w:name="_Toc471986485"/>
      <w:r w:rsidRPr="006F683F">
        <w:t>FINANCES</w:t>
      </w:r>
      <w:bookmarkEnd w:id="148"/>
    </w:p>
    <w:p w14:paraId="130657D0" w14:textId="77777777" w:rsidR="0012458C" w:rsidRDefault="0012458C" w:rsidP="0012458C">
      <w:pPr>
        <w:pStyle w:val="Heading2"/>
        <w:jc w:val="center"/>
      </w:pPr>
    </w:p>
    <w:p w14:paraId="756381D4" w14:textId="77777777" w:rsidR="007C7BED" w:rsidRDefault="00432B11" w:rsidP="0012458C">
      <w:pPr>
        <w:pStyle w:val="Heading2"/>
        <w:ind w:firstLine="98"/>
      </w:pPr>
      <w:bookmarkStart w:id="149" w:name="_Toc471986486"/>
      <w:r w:rsidRPr="006F683F">
        <w:t>SECTION 1 - FINANCIAL</w:t>
      </w:r>
      <w:r w:rsidRPr="006F683F">
        <w:rPr>
          <w:spacing w:val="-40"/>
        </w:rPr>
        <w:t xml:space="preserve"> </w:t>
      </w:r>
      <w:r w:rsidRPr="006F683F">
        <w:t>OPERATIONS</w:t>
      </w:r>
      <w:bookmarkEnd w:id="149"/>
    </w:p>
    <w:p w14:paraId="057895DC" w14:textId="77777777" w:rsidR="0012458C" w:rsidRPr="006F683F" w:rsidRDefault="0012458C" w:rsidP="0012458C">
      <w:pPr>
        <w:pStyle w:val="Heading2"/>
        <w:ind w:firstLine="98"/>
      </w:pPr>
    </w:p>
    <w:p w14:paraId="7E19C580" w14:textId="77777777" w:rsidR="007C7BED" w:rsidRPr="006F683F" w:rsidRDefault="00432B11" w:rsidP="00D304E4">
      <w:pPr>
        <w:pStyle w:val="BodyText"/>
        <w:tabs>
          <w:tab w:val="left" w:pos="8730"/>
        </w:tabs>
        <w:spacing w:before="32" w:line="264" w:lineRule="exact"/>
        <w:ind w:left="540" w:right="450"/>
        <w:jc w:val="both"/>
      </w:pPr>
      <w:r w:rsidRPr="006F683F">
        <w:t>The</w:t>
      </w:r>
      <w:r w:rsidRPr="006F683F">
        <w:rPr>
          <w:spacing w:val="-10"/>
        </w:rPr>
        <w:t xml:space="preserve"> </w:t>
      </w:r>
      <w:r w:rsidRPr="006F683F">
        <w:t>S.G.P.V.C.A.</w:t>
      </w:r>
      <w:r w:rsidRPr="006F683F">
        <w:rPr>
          <w:spacing w:val="-9"/>
        </w:rPr>
        <w:t xml:space="preserve"> </w:t>
      </w:r>
      <w:r w:rsidRPr="006F683F">
        <w:t>G.S.O.</w:t>
      </w:r>
      <w:r w:rsidRPr="006F683F">
        <w:rPr>
          <w:spacing w:val="-9"/>
        </w:rPr>
        <w:t xml:space="preserve"> </w:t>
      </w:r>
      <w:r w:rsidRPr="006F683F">
        <w:t>shall</w:t>
      </w:r>
      <w:r w:rsidRPr="006F683F">
        <w:rPr>
          <w:spacing w:val="-6"/>
        </w:rPr>
        <w:t xml:space="preserve"> </w:t>
      </w:r>
      <w:r w:rsidRPr="006F683F">
        <w:t>at</w:t>
      </w:r>
      <w:r w:rsidRPr="006F683F">
        <w:rPr>
          <w:spacing w:val="-9"/>
        </w:rPr>
        <w:t xml:space="preserve"> </w:t>
      </w:r>
      <w:r w:rsidRPr="006F683F">
        <w:t>all</w:t>
      </w:r>
      <w:r w:rsidRPr="006F683F">
        <w:rPr>
          <w:spacing w:val="-9"/>
        </w:rPr>
        <w:t xml:space="preserve"> </w:t>
      </w:r>
      <w:r w:rsidRPr="006F683F">
        <w:t>times</w:t>
      </w:r>
      <w:r w:rsidRPr="006F683F">
        <w:rPr>
          <w:spacing w:val="-9"/>
        </w:rPr>
        <w:t xml:space="preserve"> </w:t>
      </w:r>
      <w:r w:rsidRPr="006F683F">
        <w:t>maintain</w:t>
      </w:r>
      <w:r w:rsidRPr="006F683F">
        <w:rPr>
          <w:spacing w:val="-5"/>
        </w:rPr>
        <w:t xml:space="preserve"> </w:t>
      </w:r>
      <w:r w:rsidRPr="006F683F">
        <w:t>a</w:t>
      </w:r>
      <w:r w:rsidRPr="006F683F">
        <w:rPr>
          <w:spacing w:val="-10"/>
        </w:rPr>
        <w:t xml:space="preserve"> </w:t>
      </w:r>
      <w:r w:rsidRPr="006F683F">
        <w:t>financial</w:t>
      </w:r>
      <w:r w:rsidRPr="006F683F">
        <w:rPr>
          <w:spacing w:val="-6"/>
        </w:rPr>
        <w:t xml:space="preserve"> </w:t>
      </w:r>
      <w:r w:rsidRPr="006F683F">
        <w:t>reserve</w:t>
      </w:r>
      <w:r w:rsidRPr="006F683F">
        <w:rPr>
          <w:spacing w:val="-11"/>
        </w:rPr>
        <w:t xml:space="preserve"> </w:t>
      </w:r>
      <w:r w:rsidRPr="006F683F">
        <w:t>sufficient to</w:t>
      </w:r>
      <w:r w:rsidRPr="006F683F">
        <w:rPr>
          <w:spacing w:val="-7"/>
        </w:rPr>
        <w:t xml:space="preserve"> </w:t>
      </w:r>
      <w:r w:rsidRPr="006F683F">
        <w:t>continue</w:t>
      </w:r>
      <w:r w:rsidRPr="006F683F">
        <w:rPr>
          <w:spacing w:val="-7"/>
        </w:rPr>
        <w:t xml:space="preserve"> </w:t>
      </w:r>
      <w:r w:rsidRPr="006F683F">
        <w:t>all</w:t>
      </w:r>
      <w:r w:rsidRPr="006F683F">
        <w:rPr>
          <w:spacing w:val="-7"/>
        </w:rPr>
        <w:t xml:space="preserve"> </w:t>
      </w:r>
      <w:r w:rsidRPr="006F683F">
        <w:t>operations</w:t>
      </w:r>
      <w:r w:rsidRPr="006F683F">
        <w:rPr>
          <w:spacing w:val="-7"/>
        </w:rPr>
        <w:t xml:space="preserve"> </w:t>
      </w:r>
      <w:r w:rsidRPr="006F683F">
        <w:t>of</w:t>
      </w:r>
      <w:r w:rsidRPr="006F683F">
        <w:rPr>
          <w:spacing w:val="-9"/>
        </w:rPr>
        <w:t xml:space="preserve"> </w:t>
      </w:r>
      <w:r w:rsidRPr="006F683F">
        <w:t>the</w:t>
      </w:r>
      <w:r w:rsidRPr="006F683F">
        <w:rPr>
          <w:spacing w:val="-7"/>
        </w:rPr>
        <w:t xml:space="preserve"> </w:t>
      </w:r>
      <w:r w:rsidRPr="006F683F">
        <w:t>G.S.O/</w:t>
      </w:r>
      <w:r w:rsidRPr="006F683F">
        <w:rPr>
          <w:spacing w:val="-8"/>
        </w:rPr>
        <w:t xml:space="preserve"> </w:t>
      </w:r>
      <w:r w:rsidRPr="006F683F">
        <w:t>District.</w:t>
      </w:r>
    </w:p>
    <w:p w14:paraId="3DBAC2A0" w14:textId="77777777" w:rsidR="007C7BED" w:rsidRPr="006F683F" w:rsidRDefault="007C7BED" w:rsidP="00D304E4">
      <w:pPr>
        <w:tabs>
          <w:tab w:val="left" w:pos="8730"/>
        </w:tabs>
        <w:spacing w:before="3"/>
        <w:ind w:left="540" w:right="450"/>
        <w:jc w:val="both"/>
        <w:rPr>
          <w:rFonts w:ascii="Times New Roman" w:eastAsia="Times New Roman" w:hAnsi="Times New Roman"/>
          <w:sz w:val="24"/>
          <w:szCs w:val="24"/>
        </w:rPr>
      </w:pPr>
    </w:p>
    <w:p w14:paraId="40C9492B" w14:textId="77777777" w:rsidR="007C7BED" w:rsidRPr="006F683F" w:rsidRDefault="00432B11" w:rsidP="00D304E4">
      <w:pPr>
        <w:pStyle w:val="BodyText"/>
        <w:tabs>
          <w:tab w:val="left" w:pos="8730"/>
        </w:tabs>
        <w:spacing w:line="266" w:lineRule="exact"/>
        <w:ind w:left="540" w:right="450"/>
        <w:jc w:val="both"/>
      </w:pPr>
      <w:r w:rsidRPr="006F683F">
        <w:t xml:space="preserve">This reserve shall be divided into two (2) categories: a prudent reserve and an </w:t>
      </w:r>
      <w:r w:rsidRPr="006F683F">
        <w:lastRenderedPageBreak/>
        <w:t>operating</w:t>
      </w:r>
      <w:r w:rsidRPr="006F683F">
        <w:rPr>
          <w:spacing w:val="-12"/>
        </w:rPr>
        <w:t xml:space="preserve"> </w:t>
      </w:r>
      <w:r w:rsidRPr="006F683F">
        <w:t>expense</w:t>
      </w:r>
      <w:r w:rsidRPr="006F683F">
        <w:rPr>
          <w:spacing w:val="-8"/>
        </w:rPr>
        <w:t xml:space="preserve"> </w:t>
      </w:r>
      <w:r w:rsidRPr="006F683F">
        <w:t>fund.</w:t>
      </w:r>
    </w:p>
    <w:p w14:paraId="0508D6AF" w14:textId="77777777" w:rsidR="007C7BED" w:rsidRPr="006F683F" w:rsidRDefault="007C7BED" w:rsidP="00D304E4">
      <w:pPr>
        <w:tabs>
          <w:tab w:val="left" w:pos="8730"/>
        </w:tabs>
        <w:ind w:left="540" w:right="450"/>
        <w:jc w:val="both"/>
        <w:rPr>
          <w:rFonts w:ascii="Times New Roman" w:eastAsia="Times New Roman" w:hAnsi="Times New Roman"/>
          <w:sz w:val="24"/>
          <w:szCs w:val="24"/>
        </w:rPr>
      </w:pPr>
    </w:p>
    <w:p w14:paraId="3F20A5CE" w14:textId="77777777" w:rsidR="007C7BED" w:rsidRPr="006F683F" w:rsidRDefault="00432B11" w:rsidP="00D304E4">
      <w:pPr>
        <w:pStyle w:val="Heading2"/>
        <w:tabs>
          <w:tab w:val="left" w:pos="8730"/>
        </w:tabs>
        <w:ind w:left="540" w:right="450"/>
        <w:jc w:val="both"/>
        <w:rPr>
          <w:b w:val="0"/>
          <w:bCs w:val="0"/>
        </w:rPr>
      </w:pPr>
      <w:bookmarkStart w:id="150" w:name="_Toc471976253"/>
      <w:bookmarkStart w:id="151" w:name="_Toc471976524"/>
      <w:bookmarkStart w:id="152" w:name="_Toc471986487"/>
      <w:r w:rsidRPr="006F683F">
        <w:t xml:space="preserve">SECTION 2 - DISBURSEMENT </w:t>
      </w:r>
      <w:bookmarkEnd w:id="150"/>
      <w:bookmarkEnd w:id="151"/>
      <w:r w:rsidR="00E23BBA">
        <w:t>OF FUNDS</w:t>
      </w:r>
      <w:bookmarkEnd w:id="152"/>
    </w:p>
    <w:p w14:paraId="6285AC72"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3D357EBC" w14:textId="77777777" w:rsidR="007C7BED" w:rsidRDefault="00432B11" w:rsidP="00A906A9">
      <w:pPr>
        <w:pStyle w:val="BodyText"/>
        <w:tabs>
          <w:tab w:val="left" w:pos="8730"/>
        </w:tabs>
        <w:spacing w:line="266" w:lineRule="exact"/>
        <w:ind w:left="1170" w:right="450" w:hanging="457"/>
        <w:jc w:val="both"/>
      </w:pPr>
      <w:r w:rsidRPr="006F683F">
        <w:t>1.) Decisions involving the spending of money, (over the Board</w:t>
      </w:r>
      <w:r w:rsidRPr="006F683F">
        <w:rPr>
          <w:spacing w:val="-20"/>
        </w:rPr>
        <w:t xml:space="preserve"> </w:t>
      </w:r>
      <w:r w:rsidRPr="006F683F">
        <w:t>spending limit)</w:t>
      </w:r>
      <w:r w:rsidRPr="006F683F">
        <w:rPr>
          <w:spacing w:val="-7"/>
        </w:rPr>
        <w:t xml:space="preserve"> </w:t>
      </w:r>
      <w:r w:rsidRPr="006F683F">
        <w:t>all</w:t>
      </w:r>
      <w:r w:rsidRPr="006F683F">
        <w:rPr>
          <w:spacing w:val="-5"/>
        </w:rPr>
        <w:t xml:space="preserve"> </w:t>
      </w:r>
      <w:r w:rsidRPr="006F683F">
        <w:t>be</w:t>
      </w:r>
      <w:r w:rsidRPr="006F683F">
        <w:rPr>
          <w:spacing w:val="-8"/>
        </w:rPr>
        <w:t xml:space="preserve"> </w:t>
      </w:r>
      <w:r w:rsidRPr="006F683F">
        <w:t>vested</w:t>
      </w:r>
      <w:r w:rsidRPr="006F683F">
        <w:rPr>
          <w:spacing w:val="-6"/>
        </w:rPr>
        <w:t xml:space="preserve"> </w:t>
      </w:r>
      <w:r w:rsidRPr="006F683F">
        <w:t>solely</w:t>
      </w:r>
      <w:r w:rsidRPr="006F683F">
        <w:rPr>
          <w:spacing w:val="-12"/>
        </w:rPr>
        <w:t xml:space="preserve"> </w:t>
      </w:r>
      <w:r w:rsidRPr="006F683F">
        <w:t>in</w:t>
      </w:r>
      <w:r w:rsidRPr="006F683F">
        <w:rPr>
          <w:spacing w:val="-8"/>
        </w:rPr>
        <w:t xml:space="preserve"> </w:t>
      </w:r>
      <w:r w:rsidRPr="006F683F">
        <w:t>the</w:t>
      </w:r>
      <w:r w:rsidRPr="006F683F">
        <w:rPr>
          <w:spacing w:val="-7"/>
        </w:rPr>
        <w:t xml:space="preserve"> </w:t>
      </w:r>
      <w:r w:rsidRPr="006F683F">
        <w:t>majority</w:t>
      </w:r>
      <w:r w:rsidRPr="006F683F">
        <w:rPr>
          <w:spacing w:val="-17"/>
        </w:rPr>
        <w:t xml:space="preserve"> </w:t>
      </w:r>
      <w:r w:rsidRPr="006F683F">
        <w:t>vote</w:t>
      </w:r>
      <w:r w:rsidRPr="006F683F">
        <w:rPr>
          <w:spacing w:val="-8"/>
        </w:rPr>
        <w:t xml:space="preserve"> </w:t>
      </w:r>
      <w:r w:rsidRPr="006F683F">
        <w:t>of</w:t>
      </w:r>
      <w:r w:rsidRPr="006F683F">
        <w:rPr>
          <w:spacing w:val="-7"/>
        </w:rPr>
        <w:t xml:space="preserve"> </w:t>
      </w:r>
      <w:r w:rsidRPr="006F683F">
        <w:t>the</w:t>
      </w:r>
      <w:r w:rsidRPr="006F683F">
        <w:rPr>
          <w:spacing w:val="-8"/>
        </w:rPr>
        <w:t xml:space="preserve"> </w:t>
      </w:r>
      <w:r w:rsidR="00A906A9">
        <w:t>G.S.O</w:t>
      </w:r>
    </w:p>
    <w:p w14:paraId="484BCCA9" w14:textId="77777777" w:rsidR="00A906A9" w:rsidRPr="006F683F" w:rsidRDefault="00A906A9" w:rsidP="00A906A9">
      <w:pPr>
        <w:pStyle w:val="BodyText"/>
        <w:tabs>
          <w:tab w:val="left" w:pos="8730"/>
        </w:tabs>
        <w:spacing w:line="266" w:lineRule="exact"/>
        <w:ind w:left="1170" w:right="450" w:hanging="457"/>
        <w:jc w:val="both"/>
      </w:pPr>
    </w:p>
    <w:p w14:paraId="1EF74B7C" w14:textId="77777777" w:rsidR="007C7BED" w:rsidRPr="006F683F" w:rsidRDefault="00432B11" w:rsidP="00A906A9">
      <w:pPr>
        <w:pStyle w:val="BodyText"/>
        <w:tabs>
          <w:tab w:val="left" w:pos="8730"/>
        </w:tabs>
        <w:spacing w:line="230" w:lineRule="auto"/>
        <w:ind w:left="1170" w:right="450" w:hanging="457"/>
        <w:jc w:val="both"/>
      </w:pPr>
      <w:r w:rsidRPr="006F683F">
        <w:t>2.) No money shall be dispersed to any standing committee, officer, or outside business without a formal written request for funding having first been submitted</w:t>
      </w:r>
      <w:r w:rsidRPr="006F683F">
        <w:rPr>
          <w:spacing w:val="-8"/>
        </w:rPr>
        <w:t xml:space="preserve"> </w:t>
      </w:r>
      <w:r w:rsidRPr="006F683F">
        <w:t>to,</w:t>
      </w:r>
      <w:r w:rsidRPr="006F683F">
        <w:rPr>
          <w:spacing w:val="-6"/>
        </w:rPr>
        <w:t xml:space="preserve"> </w:t>
      </w:r>
      <w:r w:rsidRPr="006F683F">
        <w:t>and</w:t>
      </w:r>
      <w:r w:rsidRPr="006F683F">
        <w:rPr>
          <w:spacing w:val="-8"/>
        </w:rPr>
        <w:t xml:space="preserve"> </w:t>
      </w:r>
      <w:r w:rsidRPr="006F683F">
        <w:t>approved</w:t>
      </w:r>
      <w:r w:rsidRPr="006F683F">
        <w:rPr>
          <w:spacing w:val="-8"/>
        </w:rPr>
        <w:t xml:space="preserve"> </w:t>
      </w:r>
      <w:r w:rsidRPr="006F683F">
        <w:rPr>
          <w:spacing w:val="-2"/>
        </w:rPr>
        <w:t>by,</w:t>
      </w:r>
      <w:r w:rsidRPr="006F683F">
        <w:rPr>
          <w:spacing w:val="-13"/>
        </w:rPr>
        <w:t xml:space="preserve"> </w:t>
      </w:r>
      <w:r w:rsidRPr="006F683F">
        <w:t>the</w:t>
      </w:r>
      <w:r w:rsidRPr="006F683F">
        <w:rPr>
          <w:spacing w:val="-6"/>
        </w:rPr>
        <w:t xml:space="preserve"> </w:t>
      </w:r>
      <w:r w:rsidRPr="006F683F">
        <w:t>Finance</w:t>
      </w:r>
      <w:r w:rsidRPr="006F683F">
        <w:rPr>
          <w:spacing w:val="-9"/>
        </w:rPr>
        <w:t xml:space="preserve"> </w:t>
      </w:r>
      <w:r w:rsidRPr="006F683F">
        <w:t>committee</w:t>
      </w:r>
      <w:r w:rsidRPr="006F683F">
        <w:rPr>
          <w:spacing w:val="-7"/>
        </w:rPr>
        <w:t xml:space="preserve"> </w:t>
      </w:r>
      <w:r w:rsidRPr="006F683F">
        <w:t>and</w:t>
      </w:r>
      <w:r w:rsidRPr="006F683F">
        <w:rPr>
          <w:spacing w:val="-8"/>
        </w:rPr>
        <w:t xml:space="preserve"> </w:t>
      </w:r>
      <w:r w:rsidRPr="006F683F">
        <w:t>then</w:t>
      </w:r>
      <w:r w:rsidRPr="006F683F">
        <w:rPr>
          <w:spacing w:val="-8"/>
        </w:rPr>
        <w:t xml:space="preserve"> </w:t>
      </w:r>
      <w:r w:rsidRPr="006F683F">
        <w:t>the</w:t>
      </w:r>
      <w:r w:rsidRPr="006F683F">
        <w:rPr>
          <w:spacing w:val="-7"/>
        </w:rPr>
        <w:t xml:space="preserve"> </w:t>
      </w:r>
      <w:r w:rsidRPr="006F683F">
        <w:t>G.S.O., with the exception of Board expenses that do not exceed the Board spending limit of One Hundred ($100.00)</w:t>
      </w:r>
      <w:r w:rsidRPr="006F683F">
        <w:rPr>
          <w:spacing w:val="-43"/>
        </w:rPr>
        <w:t xml:space="preserve"> </w:t>
      </w:r>
      <w:r w:rsidRPr="006F683F">
        <w:t>dollars.</w:t>
      </w:r>
    </w:p>
    <w:p w14:paraId="10179098" w14:textId="77777777" w:rsidR="007C7BED" w:rsidRPr="006F683F" w:rsidRDefault="007C7BED" w:rsidP="00A906A9">
      <w:pPr>
        <w:tabs>
          <w:tab w:val="left" w:pos="8730"/>
        </w:tabs>
        <w:spacing w:before="3"/>
        <w:ind w:left="1170" w:right="450" w:hanging="457"/>
        <w:jc w:val="both"/>
        <w:rPr>
          <w:rFonts w:ascii="Times New Roman" w:eastAsia="Times New Roman" w:hAnsi="Times New Roman"/>
          <w:sz w:val="24"/>
          <w:szCs w:val="24"/>
        </w:rPr>
      </w:pPr>
    </w:p>
    <w:p w14:paraId="7312C1B3" w14:textId="77777777" w:rsidR="007C7BED" w:rsidRPr="006F683F" w:rsidRDefault="00432B11" w:rsidP="00A906A9">
      <w:pPr>
        <w:pStyle w:val="BodyText"/>
        <w:tabs>
          <w:tab w:val="left" w:pos="8730"/>
        </w:tabs>
        <w:spacing w:line="230" w:lineRule="auto"/>
        <w:ind w:left="1170" w:right="450" w:hanging="457"/>
        <w:jc w:val="both"/>
      </w:pPr>
      <w:r w:rsidRPr="006F683F">
        <w:t xml:space="preserve">3.) </w:t>
      </w:r>
      <w:r w:rsidR="001E2985" w:rsidRPr="006F683F">
        <w:tab/>
      </w:r>
      <w:r w:rsidR="00022EFD">
        <w:t>Thirty</w:t>
      </w:r>
      <w:r w:rsidRPr="006F683F">
        <w:t xml:space="preserve"> percent (</w:t>
      </w:r>
      <w:r w:rsidR="00022EFD">
        <w:t>3</w:t>
      </w:r>
      <w:r w:rsidRPr="006F683F">
        <w:t>0%) of all surplus monies above and beyond the</w:t>
      </w:r>
      <w:r w:rsidRPr="006F683F">
        <w:rPr>
          <w:spacing w:val="-27"/>
        </w:rPr>
        <w:t xml:space="preserve"> </w:t>
      </w:r>
      <w:r w:rsidRPr="006F683F">
        <w:t xml:space="preserve">prudent reserve and operating expense fund, as set forth in these </w:t>
      </w:r>
      <w:r w:rsidRPr="006F683F">
        <w:rPr>
          <w:spacing w:val="-4"/>
        </w:rPr>
        <w:t xml:space="preserve">By-Laws </w:t>
      </w:r>
      <w:r w:rsidRPr="006F683F">
        <w:t>shall be donated to World</w:t>
      </w:r>
      <w:r w:rsidRPr="006F683F">
        <w:rPr>
          <w:spacing w:val="-31"/>
        </w:rPr>
        <w:t xml:space="preserve"> </w:t>
      </w:r>
      <w:r w:rsidRPr="006F683F">
        <w:t>Services</w:t>
      </w:r>
      <w:r w:rsidR="00022EFD">
        <w:t>, with more donated if within budget</w:t>
      </w:r>
      <w:r w:rsidRPr="006F683F">
        <w:t>.</w:t>
      </w:r>
    </w:p>
    <w:p w14:paraId="319DEFDB" w14:textId="77777777" w:rsidR="007C7BED" w:rsidRPr="006F683F" w:rsidRDefault="007C7BED" w:rsidP="00A906A9">
      <w:pPr>
        <w:tabs>
          <w:tab w:val="left" w:pos="8730"/>
        </w:tabs>
        <w:spacing w:before="6"/>
        <w:ind w:left="1170" w:right="450" w:hanging="457"/>
        <w:jc w:val="both"/>
        <w:rPr>
          <w:rFonts w:ascii="Times New Roman" w:eastAsia="Times New Roman" w:hAnsi="Times New Roman"/>
          <w:sz w:val="24"/>
          <w:szCs w:val="24"/>
        </w:rPr>
      </w:pPr>
    </w:p>
    <w:p w14:paraId="130779E8" w14:textId="77777777" w:rsidR="007C7BED" w:rsidRPr="006F683F" w:rsidRDefault="00432B11" w:rsidP="00A906A9">
      <w:pPr>
        <w:pStyle w:val="BodyText"/>
        <w:tabs>
          <w:tab w:val="left" w:pos="8730"/>
        </w:tabs>
        <w:spacing w:line="266" w:lineRule="exact"/>
        <w:ind w:left="1170" w:right="450" w:hanging="457"/>
        <w:jc w:val="both"/>
      </w:pPr>
      <w:r w:rsidRPr="006F683F">
        <w:t xml:space="preserve">4.) </w:t>
      </w:r>
      <w:r w:rsidR="001E2985" w:rsidRPr="006F683F">
        <w:tab/>
      </w:r>
      <w:r w:rsidRPr="006F683F">
        <w:t>No monies are to be paid out without obtaining receipts for goods or services, so that the G.S.O. may have adequate records to satisfy</w:t>
      </w:r>
      <w:r w:rsidRPr="006F683F">
        <w:rPr>
          <w:spacing w:val="-41"/>
        </w:rPr>
        <w:t xml:space="preserve"> </w:t>
      </w:r>
      <w:r w:rsidRPr="006F683F">
        <w:t>any governmental</w:t>
      </w:r>
      <w:r w:rsidRPr="006F683F">
        <w:rPr>
          <w:spacing w:val="-25"/>
        </w:rPr>
        <w:t xml:space="preserve"> </w:t>
      </w:r>
      <w:r w:rsidRPr="006F683F">
        <w:t>reporting</w:t>
      </w:r>
      <w:r w:rsidRPr="006F683F">
        <w:rPr>
          <w:spacing w:val="-29"/>
        </w:rPr>
        <w:t xml:space="preserve"> </w:t>
      </w:r>
      <w:r w:rsidRPr="006F683F">
        <w:t>agencies.</w:t>
      </w:r>
    </w:p>
    <w:p w14:paraId="20DC687D" w14:textId="77777777" w:rsidR="007C7BED" w:rsidRPr="006F683F" w:rsidRDefault="007C7BED" w:rsidP="00A906A9">
      <w:pPr>
        <w:tabs>
          <w:tab w:val="left" w:pos="8730"/>
        </w:tabs>
        <w:ind w:left="1170" w:right="450" w:hanging="457"/>
        <w:jc w:val="both"/>
        <w:rPr>
          <w:rFonts w:ascii="Times New Roman" w:eastAsia="Times New Roman" w:hAnsi="Times New Roman"/>
          <w:sz w:val="24"/>
          <w:szCs w:val="24"/>
        </w:rPr>
      </w:pPr>
    </w:p>
    <w:p w14:paraId="42A14785" w14:textId="77777777" w:rsidR="007C7BED" w:rsidRPr="006F683F" w:rsidRDefault="00432B11" w:rsidP="00D304E4">
      <w:pPr>
        <w:pStyle w:val="Heading2"/>
        <w:tabs>
          <w:tab w:val="left" w:pos="8730"/>
        </w:tabs>
        <w:ind w:left="540" w:right="450"/>
        <w:jc w:val="both"/>
        <w:rPr>
          <w:b w:val="0"/>
          <w:bCs w:val="0"/>
        </w:rPr>
      </w:pPr>
      <w:bookmarkStart w:id="153" w:name="_Toc471976254"/>
      <w:bookmarkStart w:id="154" w:name="_Toc471976525"/>
      <w:bookmarkStart w:id="155" w:name="_Toc471986488"/>
      <w:r w:rsidRPr="006F683F">
        <w:t>SECTION</w:t>
      </w:r>
      <w:r w:rsidRPr="006F683F">
        <w:rPr>
          <w:spacing w:val="-8"/>
        </w:rPr>
        <w:t xml:space="preserve"> </w:t>
      </w:r>
      <w:r w:rsidRPr="006F683F">
        <w:t>3</w:t>
      </w:r>
      <w:r w:rsidRPr="006F683F">
        <w:rPr>
          <w:spacing w:val="-9"/>
        </w:rPr>
        <w:t xml:space="preserve"> </w:t>
      </w:r>
      <w:r w:rsidRPr="006F683F">
        <w:t>-</w:t>
      </w:r>
      <w:r w:rsidRPr="006F683F">
        <w:rPr>
          <w:spacing w:val="-8"/>
        </w:rPr>
        <w:t xml:space="preserve"> </w:t>
      </w:r>
      <w:r w:rsidRPr="006F683F">
        <w:t>CHECKING</w:t>
      </w:r>
      <w:r w:rsidRPr="006F683F">
        <w:rPr>
          <w:spacing w:val="-9"/>
        </w:rPr>
        <w:t xml:space="preserve"> </w:t>
      </w:r>
      <w:r w:rsidRPr="006F683F">
        <w:t>ACCOUNT</w:t>
      </w:r>
      <w:r w:rsidRPr="006F683F">
        <w:rPr>
          <w:spacing w:val="-7"/>
        </w:rPr>
        <w:t xml:space="preserve"> </w:t>
      </w:r>
      <w:r w:rsidRPr="006F683F">
        <w:t>AND</w:t>
      </w:r>
      <w:r w:rsidRPr="006F683F">
        <w:rPr>
          <w:spacing w:val="-10"/>
        </w:rPr>
        <w:t xml:space="preserve"> </w:t>
      </w:r>
      <w:r w:rsidRPr="006F683F">
        <w:t>THE</w:t>
      </w:r>
      <w:r w:rsidRPr="006F683F">
        <w:rPr>
          <w:spacing w:val="-7"/>
        </w:rPr>
        <w:t xml:space="preserve"> </w:t>
      </w:r>
      <w:r w:rsidRPr="006F683F">
        <w:t>SIGNING</w:t>
      </w:r>
      <w:r w:rsidRPr="006F683F">
        <w:rPr>
          <w:spacing w:val="-11"/>
        </w:rPr>
        <w:t xml:space="preserve"> </w:t>
      </w:r>
      <w:r w:rsidRPr="006F683F">
        <w:t>OF</w:t>
      </w:r>
      <w:r w:rsidRPr="006F683F">
        <w:rPr>
          <w:spacing w:val="-12"/>
        </w:rPr>
        <w:t xml:space="preserve"> </w:t>
      </w:r>
      <w:r w:rsidRPr="006F683F">
        <w:t>CHECKS</w:t>
      </w:r>
      <w:bookmarkEnd w:id="153"/>
      <w:bookmarkEnd w:id="154"/>
      <w:bookmarkEnd w:id="155"/>
    </w:p>
    <w:p w14:paraId="4041976D"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2F5B0FD5" w14:textId="77777777" w:rsidR="007C7BED" w:rsidRPr="006F683F" w:rsidRDefault="001E2985" w:rsidP="00321DA5">
      <w:pPr>
        <w:pStyle w:val="BodyText"/>
        <w:tabs>
          <w:tab w:val="left" w:pos="8730"/>
        </w:tabs>
        <w:spacing w:line="266" w:lineRule="exact"/>
        <w:ind w:right="450" w:hanging="432"/>
        <w:jc w:val="both"/>
      </w:pPr>
      <w:r w:rsidRPr="006F683F">
        <w:t>1.)</w:t>
      </w:r>
      <w:r w:rsidRPr="006F683F">
        <w:tab/>
      </w:r>
      <w:r w:rsidR="00432B11" w:rsidRPr="006F683F">
        <w:t>Only one (1) checking account shall be maintained by the G.S.O. All checks</w:t>
      </w:r>
      <w:r w:rsidR="00432B11" w:rsidRPr="006F683F">
        <w:rPr>
          <w:spacing w:val="-8"/>
        </w:rPr>
        <w:t xml:space="preserve"> </w:t>
      </w:r>
      <w:r w:rsidR="00432B11" w:rsidRPr="006F683F">
        <w:t>shall</w:t>
      </w:r>
      <w:r w:rsidR="00432B11" w:rsidRPr="006F683F">
        <w:rPr>
          <w:spacing w:val="-6"/>
        </w:rPr>
        <w:t xml:space="preserve"> </w:t>
      </w:r>
      <w:r w:rsidR="00432B11" w:rsidRPr="006F683F">
        <w:t>require</w:t>
      </w:r>
      <w:r w:rsidR="00432B11" w:rsidRPr="006F683F">
        <w:rPr>
          <w:spacing w:val="-10"/>
        </w:rPr>
        <w:t xml:space="preserve"> </w:t>
      </w:r>
      <w:r w:rsidR="00432B11" w:rsidRPr="006F683F">
        <w:t>two</w:t>
      </w:r>
      <w:r w:rsidR="00432B11" w:rsidRPr="006F683F">
        <w:rPr>
          <w:spacing w:val="-9"/>
        </w:rPr>
        <w:t xml:space="preserve"> </w:t>
      </w:r>
      <w:r w:rsidR="00432B11" w:rsidRPr="006F683F">
        <w:t>(2)</w:t>
      </w:r>
      <w:r w:rsidR="00432B11" w:rsidRPr="006F683F">
        <w:rPr>
          <w:spacing w:val="-8"/>
        </w:rPr>
        <w:t xml:space="preserve"> </w:t>
      </w:r>
      <w:r w:rsidR="00432B11" w:rsidRPr="006F683F">
        <w:t>signatures,</w:t>
      </w:r>
      <w:r w:rsidR="00432B11" w:rsidRPr="006F683F">
        <w:rPr>
          <w:spacing w:val="-9"/>
        </w:rPr>
        <w:t xml:space="preserve"> </w:t>
      </w:r>
      <w:r w:rsidR="00432B11" w:rsidRPr="006F683F">
        <w:t>one</w:t>
      </w:r>
      <w:r w:rsidR="00432B11" w:rsidRPr="006F683F">
        <w:rPr>
          <w:spacing w:val="-10"/>
        </w:rPr>
        <w:t xml:space="preserve"> </w:t>
      </w:r>
      <w:r w:rsidR="00432B11" w:rsidRPr="006F683F">
        <w:t>of</w:t>
      </w:r>
      <w:r w:rsidR="00432B11" w:rsidRPr="006F683F">
        <w:rPr>
          <w:spacing w:val="-10"/>
        </w:rPr>
        <w:t xml:space="preserve"> </w:t>
      </w:r>
      <w:r w:rsidR="00432B11" w:rsidRPr="006F683F">
        <w:t>which</w:t>
      </w:r>
      <w:r w:rsidR="00432B11" w:rsidRPr="006F683F">
        <w:rPr>
          <w:spacing w:val="-7"/>
        </w:rPr>
        <w:t xml:space="preserve"> </w:t>
      </w:r>
      <w:r w:rsidR="00432B11" w:rsidRPr="006F683F">
        <w:t>is</w:t>
      </w:r>
      <w:r w:rsidR="00432B11" w:rsidRPr="006F683F">
        <w:rPr>
          <w:spacing w:val="-9"/>
        </w:rPr>
        <w:t xml:space="preserve"> </w:t>
      </w:r>
      <w:r w:rsidR="00432B11" w:rsidRPr="006F683F">
        <w:t>the</w:t>
      </w:r>
      <w:r w:rsidR="00432B11" w:rsidRPr="006F683F">
        <w:rPr>
          <w:spacing w:val="-7"/>
        </w:rPr>
        <w:t xml:space="preserve"> </w:t>
      </w:r>
      <w:r w:rsidR="00432B11" w:rsidRPr="006F683F">
        <w:t>Board</w:t>
      </w:r>
      <w:r w:rsidR="00432B11" w:rsidRPr="006F683F">
        <w:rPr>
          <w:spacing w:val="-9"/>
        </w:rPr>
        <w:t xml:space="preserve"> </w:t>
      </w:r>
      <w:r w:rsidR="00432B11" w:rsidRPr="006F683F">
        <w:t>Treasurer or</w:t>
      </w:r>
      <w:r w:rsidR="00432B11" w:rsidRPr="006F683F">
        <w:rPr>
          <w:spacing w:val="-12"/>
        </w:rPr>
        <w:t xml:space="preserve"> </w:t>
      </w:r>
      <w:r w:rsidR="00432B11" w:rsidRPr="006F683F">
        <w:t>Alternate</w:t>
      </w:r>
      <w:r w:rsidR="00432B11" w:rsidRPr="006F683F">
        <w:rPr>
          <w:spacing w:val="-12"/>
        </w:rPr>
        <w:t xml:space="preserve"> </w:t>
      </w:r>
      <w:r w:rsidR="00432B11" w:rsidRPr="006F683F">
        <w:t>Treasurer,</w:t>
      </w:r>
      <w:r w:rsidR="00432B11" w:rsidRPr="006F683F">
        <w:rPr>
          <w:spacing w:val="-11"/>
        </w:rPr>
        <w:t xml:space="preserve"> </w:t>
      </w:r>
      <w:r w:rsidR="00432B11" w:rsidRPr="006F683F">
        <w:t>the</w:t>
      </w:r>
      <w:r w:rsidR="00432B11" w:rsidRPr="006F683F">
        <w:rPr>
          <w:spacing w:val="-12"/>
        </w:rPr>
        <w:t xml:space="preserve"> </w:t>
      </w:r>
      <w:r w:rsidR="00432B11" w:rsidRPr="006F683F">
        <w:t>other</w:t>
      </w:r>
      <w:r w:rsidR="00432B11" w:rsidRPr="006F683F">
        <w:rPr>
          <w:spacing w:val="-12"/>
        </w:rPr>
        <w:t xml:space="preserve"> </w:t>
      </w:r>
      <w:r w:rsidR="00432B11" w:rsidRPr="006F683F">
        <w:t>a</w:t>
      </w:r>
      <w:r w:rsidR="00432B11" w:rsidRPr="006F683F">
        <w:rPr>
          <w:spacing w:val="-12"/>
        </w:rPr>
        <w:t xml:space="preserve"> </w:t>
      </w:r>
      <w:r w:rsidR="00432B11" w:rsidRPr="006F683F">
        <w:t>Board</w:t>
      </w:r>
      <w:r w:rsidR="00432B11" w:rsidRPr="006F683F">
        <w:rPr>
          <w:spacing w:val="-11"/>
        </w:rPr>
        <w:t xml:space="preserve"> </w:t>
      </w:r>
      <w:r w:rsidR="00432B11" w:rsidRPr="006F683F">
        <w:t>Officer.</w:t>
      </w:r>
    </w:p>
    <w:p w14:paraId="537B330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386236F1" w14:textId="77777777" w:rsidR="006455D2" w:rsidRDefault="001E2985" w:rsidP="00321DA5">
      <w:pPr>
        <w:pStyle w:val="BodyText"/>
        <w:tabs>
          <w:tab w:val="left" w:pos="8730"/>
        </w:tabs>
        <w:spacing w:line="230" w:lineRule="auto"/>
        <w:ind w:right="450" w:hanging="432"/>
        <w:jc w:val="both"/>
      </w:pPr>
      <w:r w:rsidRPr="006F683F">
        <w:t>2.)</w:t>
      </w:r>
      <w:r w:rsidRPr="006F683F">
        <w:tab/>
      </w:r>
      <w:r w:rsidR="00432B11" w:rsidRPr="006F683F">
        <w:t xml:space="preserve">The succession of order in which the checks </w:t>
      </w:r>
      <w:r w:rsidR="00432B11" w:rsidRPr="006F683F">
        <w:rPr>
          <w:spacing w:val="-3"/>
        </w:rPr>
        <w:t xml:space="preserve">are </w:t>
      </w:r>
      <w:r w:rsidR="00432B11" w:rsidRPr="006F683F">
        <w:t>to be signed is as</w:t>
      </w:r>
      <w:r w:rsidR="00432B11" w:rsidRPr="006F683F">
        <w:rPr>
          <w:spacing w:val="-34"/>
        </w:rPr>
        <w:t xml:space="preserve"> </w:t>
      </w:r>
      <w:r w:rsidR="006455D2">
        <w:t>follows:</w:t>
      </w:r>
    </w:p>
    <w:p w14:paraId="2AE27E63" w14:textId="77777777" w:rsidR="001E2985" w:rsidRPr="006F683F" w:rsidRDefault="00432B11" w:rsidP="00321DA5">
      <w:pPr>
        <w:pStyle w:val="BodyText"/>
        <w:tabs>
          <w:tab w:val="left" w:pos="8730"/>
        </w:tabs>
        <w:spacing w:line="230" w:lineRule="auto"/>
        <w:ind w:right="450" w:firstLine="8"/>
        <w:jc w:val="both"/>
      </w:pPr>
      <w:r w:rsidRPr="006F683F">
        <w:t>A.) Treasurer or Alternate Treasurer/</w:t>
      </w:r>
      <w:r w:rsidR="001E2985" w:rsidRPr="006F683F">
        <w:t>Chairperson (primary cosigner).</w:t>
      </w:r>
    </w:p>
    <w:p w14:paraId="4E1776B4" w14:textId="77777777" w:rsidR="001E2985" w:rsidRPr="006F683F" w:rsidRDefault="001E2985" w:rsidP="00321DA5">
      <w:pPr>
        <w:pStyle w:val="BodyText"/>
        <w:tabs>
          <w:tab w:val="left" w:pos="8730"/>
        </w:tabs>
        <w:spacing w:line="230" w:lineRule="auto"/>
        <w:ind w:right="450" w:hanging="432"/>
        <w:jc w:val="both"/>
      </w:pPr>
      <w:r w:rsidRPr="006F683F">
        <w:tab/>
      </w:r>
      <w:r w:rsidR="00432B11" w:rsidRPr="006F683F">
        <w:t>B.) Treasurer or Altern</w:t>
      </w:r>
      <w:r w:rsidRPr="006F683F">
        <w:t>ate Treasurer/Vice-Chairperson.</w:t>
      </w:r>
      <w:r w:rsidRPr="006F683F">
        <w:tab/>
      </w:r>
    </w:p>
    <w:p w14:paraId="7531AFF4" w14:textId="77777777" w:rsidR="001E2985" w:rsidRPr="006F683F" w:rsidRDefault="001E2985" w:rsidP="00321DA5">
      <w:pPr>
        <w:pStyle w:val="BodyText"/>
        <w:tabs>
          <w:tab w:val="left" w:pos="8730"/>
        </w:tabs>
        <w:spacing w:line="230" w:lineRule="auto"/>
        <w:ind w:right="450" w:hanging="432"/>
        <w:jc w:val="both"/>
      </w:pPr>
      <w:r w:rsidRPr="006F683F">
        <w:tab/>
      </w:r>
      <w:r w:rsidR="00432B11" w:rsidRPr="006F683F">
        <w:t>C.) Treasurer or A</w:t>
      </w:r>
      <w:r w:rsidRPr="006F683F">
        <w:t>lternate Treasurer / Secretary.</w:t>
      </w:r>
    </w:p>
    <w:p w14:paraId="0E38184F" w14:textId="77777777" w:rsidR="007C7BED" w:rsidRDefault="001E2985" w:rsidP="00321DA5">
      <w:pPr>
        <w:pStyle w:val="BodyText"/>
        <w:tabs>
          <w:tab w:val="left" w:pos="8730"/>
        </w:tabs>
        <w:spacing w:line="230" w:lineRule="auto"/>
        <w:ind w:right="450" w:hanging="432"/>
        <w:jc w:val="both"/>
      </w:pPr>
      <w:r w:rsidRPr="006F683F">
        <w:tab/>
      </w:r>
      <w:r w:rsidR="00432B11" w:rsidRPr="006F683F">
        <w:t xml:space="preserve">D.) Treasurer or Alternate Treasurer/By- </w:t>
      </w:r>
      <w:r w:rsidR="00432B11" w:rsidRPr="006F683F">
        <w:rPr>
          <w:spacing w:val="-3"/>
        </w:rPr>
        <w:t>Laws</w:t>
      </w:r>
      <w:r w:rsidR="00432B11" w:rsidRPr="006F683F">
        <w:rPr>
          <w:spacing w:val="-11"/>
        </w:rPr>
        <w:t xml:space="preserve"> </w:t>
      </w:r>
      <w:r w:rsidR="00432B11" w:rsidRPr="006F683F">
        <w:t>Chair.</w:t>
      </w:r>
    </w:p>
    <w:p w14:paraId="19093B22" w14:textId="77777777" w:rsidR="00147096" w:rsidRPr="006F683F" w:rsidRDefault="00147096" w:rsidP="00321DA5">
      <w:pPr>
        <w:pStyle w:val="BodyText"/>
        <w:tabs>
          <w:tab w:val="left" w:pos="8730"/>
        </w:tabs>
        <w:spacing w:line="230" w:lineRule="auto"/>
        <w:ind w:right="450" w:hanging="432"/>
        <w:jc w:val="both"/>
      </w:pPr>
    </w:p>
    <w:p w14:paraId="122E562E" w14:textId="77777777" w:rsidR="007C7BED" w:rsidRPr="006F683F" w:rsidRDefault="00432B11" w:rsidP="00321DA5">
      <w:pPr>
        <w:pStyle w:val="BodyText"/>
        <w:tabs>
          <w:tab w:val="left" w:pos="8730"/>
        </w:tabs>
        <w:spacing w:before="50" w:line="232" w:lineRule="auto"/>
        <w:ind w:right="450"/>
        <w:jc w:val="both"/>
      </w:pPr>
      <w:r w:rsidRPr="006F683F">
        <w:t>The</w:t>
      </w:r>
      <w:r w:rsidRPr="006F683F">
        <w:rPr>
          <w:spacing w:val="-13"/>
        </w:rPr>
        <w:t xml:space="preserve"> </w:t>
      </w:r>
      <w:r w:rsidRPr="006F683F">
        <w:t>Treasurer</w:t>
      </w:r>
      <w:r w:rsidRPr="006F683F">
        <w:rPr>
          <w:spacing w:val="-8"/>
        </w:rPr>
        <w:t xml:space="preserve"> </w:t>
      </w:r>
      <w:r w:rsidRPr="006F683F">
        <w:t>or</w:t>
      </w:r>
      <w:r w:rsidRPr="006F683F">
        <w:rPr>
          <w:spacing w:val="-8"/>
        </w:rPr>
        <w:t xml:space="preserve"> </w:t>
      </w:r>
      <w:r w:rsidRPr="006F683F">
        <w:t>Alternate</w:t>
      </w:r>
      <w:r w:rsidRPr="006F683F">
        <w:rPr>
          <w:spacing w:val="-13"/>
        </w:rPr>
        <w:t xml:space="preserve"> </w:t>
      </w:r>
      <w:r w:rsidRPr="006F683F">
        <w:t>Treasurer</w:t>
      </w:r>
      <w:r w:rsidRPr="006F683F">
        <w:rPr>
          <w:spacing w:val="-10"/>
        </w:rPr>
        <w:t xml:space="preserve"> </w:t>
      </w:r>
      <w:r w:rsidRPr="006F683F">
        <w:t>shall</w:t>
      </w:r>
      <w:r w:rsidRPr="006F683F">
        <w:rPr>
          <w:spacing w:val="-6"/>
        </w:rPr>
        <w:t xml:space="preserve"> </w:t>
      </w:r>
      <w:r w:rsidRPr="006F683F">
        <w:t>make</w:t>
      </w:r>
      <w:r w:rsidRPr="006F683F">
        <w:rPr>
          <w:spacing w:val="-10"/>
        </w:rPr>
        <w:t xml:space="preserve"> </w:t>
      </w:r>
      <w:r w:rsidRPr="006F683F">
        <w:t>at</w:t>
      </w:r>
      <w:r w:rsidRPr="006F683F">
        <w:rPr>
          <w:spacing w:val="-9"/>
        </w:rPr>
        <w:t xml:space="preserve"> </w:t>
      </w:r>
      <w:r w:rsidRPr="006F683F">
        <w:t>least</w:t>
      </w:r>
      <w:r w:rsidRPr="006F683F">
        <w:rPr>
          <w:spacing w:val="-9"/>
        </w:rPr>
        <w:t xml:space="preserve"> </w:t>
      </w:r>
      <w:r w:rsidRPr="006F683F">
        <w:t>five</w:t>
      </w:r>
      <w:r w:rsidRPr="006F683F">
        <w:rPr>
          <w:spacing w:val="-10"/>
        </w:rPr>
        <w:t xml:space="preserve"> </w:t>
      </w:r>
      <w:r w:rsidRPr="006F683F">
        <w:t>(5)</w:t>
      </w:r>
      <w:r w:rsidRPr="006F683F">
        <w:rPr>
          <w:spacing w:val="-11"/>
        </w:rPr>
        <w:t xml:space="preserve"> </w:t>
      </w:r>
      <w:r w:rsidRPr="006F683F">
        <w:t>attempts</w:t>
      </w:r>
      <w:r w:rsidRPr="006F683F">
        <w:rPr>
          <w:spacing w:val="-9"/>
        </w:rPr>
        <w:t xml:space="preserve"> </w:t>
      </w:r>
      <w:r w:rsidRPr="006F683F">
        <w:t>to obtain the signature of the primary Co-signer prior to obtaining or attempting</w:t>
      </w:r>
      <w:r w:rsidRPr="006F683F">
        <w:rPr>
          <w:spacing w:val="-13"/>
        </w:rPr>
        <w:t xml:space="preserve"> </w:t>
      </w:r>
      <w:r w:rsidRPr="006F683F">
        <w:t>to</w:t>
      </w:r>
      <w:r w:rsidRPr="006F683F">
        <w:rPr>
          <w:spacing w:val="-8"/>
        </w:rPr>
        <w:t xml:space="preserve"> </w:t>
      </w:r>
      <w:r w:rsidRPr="006F683F">
        <w:t>obtain</w:t>
      </w:r>
      <w:r w:rsidRPr="006F683F">
        <w:rPr>
          <w:spacing w:val="-8"/>
        </w:rPr>
        <w:t xml:space="preserve"> </w:t>
      </w:r>
      <w:r w:rsidRPr="006F683F">
        <w:t>the</w:t>
      </w:r>
      <w:r w:rsidRPr="006F683F">
        <w:rPr>
          <w:spacing w:val="-9"/>
        </w:rPr>
        <w:t xml:space="preserve"> </w:t>
      </w:r>
      <w:r w:rsidRPr="006F683F">
        <w:t>signature</w:t>
      </w:r>
      <w:r w:rsidRPr="006F683F">
        <w:rPr>
          <w:spacing w:val="-11"/>
        </w:rPr>
        <w:t xml:space="preserve"> </w:t>
      </w:r>
      <w:r w:rsidRPr="006F683F">
        <w:t>of</w:t>
      </w:r>
      <w:r w:rsidRPr="006F683F">
        <w:rPr>
          <w:spacing w:val="-11"/>
        </w:rPr>
        <w:t xml:space="preserve"> </w:t>
      </w:r>
      <w:r w:rsidRPr="006F683F">
        <w:t>the</w:t>
      </w:r>
      <w:r w:rsidRPr="006F683F">
        <w:rPr>
          <w:spacing w:val="-9"/>
        </w:rPr>
        <w:t xml:space="preserve"> </w:t>
      </w:r>
      <w:r w:rsidRPr="006F683F">
        <w:t>next</w:t>
      </w:r>
      <w:r w:rsidRPr="006F683F">
        <w:rPr>
          <w:spacing w:val="-7"/>
        </w:rPr>
        <w:t xml:space="preserve"> </w:t>
      </w:r>
      <w:r w:rsidRPr="006F683F">
        <w:t>Board</w:t>
      </w:r>
      <w:r w:rsidRPr="006F683F">
        <w:rPr>
          <w:spacing w:val="-10"/>
        </w:rPr>
        <w:t xml:space="preserve"> </w:t>
      </w:r>
      <w:r w:rsidRPr="006F683F">
        <w:t>Officer.</w:t>
      </w:r>
    </w:p>
    <w:p w14:paraId="16ACD97D"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00203B6C" w14:textId="77777777" w:rsidR="007C7BED" w:rsidRPr="006F683F" w:rsidRDefault="00432B11" w:rsidP="00321DA5">
      <w:pPr>
        <w:pStyle w:val="BodyText"/>
        <w:tabs>
          <w:tab w:val="left" w:pos="8730"/>
        </w:tabs>
        <w:spacing w:line="230" w:lineRule="auto"/>
        <w:ind w:right="450" w:hanging="432"/>
        <w:jc w:val="both"/>
      </w:pPr>
      <w:r w:rsidRPr="006F683F">
        <w:t xml:space="preserve">3.) At the end of the fiscal </w:t>
      </w:r>
      <w:r w:rsidRPr="006F683F">
        <w:rPr>
          <w:spacing w:val="-4"/>
        </w:rPr>
        <w:t xml:space="preserve">year, </w:t>
      </w:r>
      <w:r w:rsidRPr="006F683F">
        <w:t>but prior to December 31st, it shall be the responsibility</w:t>
      </w:r>
      <w:r w:rsidRPr="006F683F">
        <w:rPr>
          <w:spacing w:val="-16"/>
        </w:rPr>
        <w:t xml:space="preserve"> </w:t>
      </w:r>
      <w:r w:rsidRPr="006F683F">
        <w:t>of</w:t>
      </w:r>
      <w:r w:rsidRPr="006F683F">
        <w:rPr>
          <w:spacing w:val="-10"/>
        </w:rPr>
        <w:t xml:space="preserve"> </w:t>
      </w:r>
      <w:r w:rsidRPr="006F683F">
        <w:t>the</w:t>
      </w:r>
      <w:r w:rsidRPr="006F683F">
        <w:rPr>
          <w:spacing w:val="-8"/>
        </w:rPr>
        <w:t xml:space="preserve"> </w:t>
      </w:r>
      <w:r w:rsidRPr="006F683F">
        <w:t>Treasurer</w:t>
      </w:r>
      <w:r w:rsidRPr="006F683F">
        <w:rPr>
          <w:spacing w:val="-10"/>
        </w:rPr>
        <w:t xml:space="preserve"> </w:t>
      </w:r>
      <w:r w:rsidRPr="006F683F">
        <w:t>or</w:t>
      </w:r>
      <w:r w:rsidRPr="006F683F">
        <w:rPr>
          <w:spacing w:val="-7"/>
        </w:rPr>
        <w:t xml:space="preserve"> </w:t>
      </w:r>
      <w:r w:rsidRPr="006F683F">
        <w:t>Alternate</w:t>
      </w:r>
      <w:r w:rsidRPr="006F683F">
        <w:rPr>
          <w:spacing w:val="-8"/>
        </w:rPr>
        <w:t xml:space="preserve"> </w:t>
      </w:r>
      <w:r w:rsidRPr="006F683F">
        <w:t>Treasurer</w:t>
      </w:r>
      <w:r w:rsidRPr="006F683F">
        <w:rPr>
          <w:spacing w:val="-10"/>
        </w:rPr>
        <w:t xml:space="preserve"> </w:t>
      </w:r>
      <w:r w:rsidRPr="006F683F">
        <w:t>to</w:t>
      </w:r>
      <w:r w:rsidRPr="006F683F">
        <w:rPr>
          <w:spacing w:val="-7"/>
        </w:rPr>
        <w:t xml:space="preserve"> </w:t>
      </w:r>
      <w:r w:rsidRPr="006F683F">
        <w:t>obtain,</w:t>
      </w:r>
      <w:r w:rsidRPr="006F683F">
        <w:rPr>
          <w:spacing w:val="-9"/>
        </w:rPr>
        <w:t xml:space="preserve"> </w:t>
      </w:r>
      <w:r w:rsidRPr="006F683F">
        <w:t>and</w:t>
      </w:r>
      <w:r w:rsidRPr="006F683F">
        <w:rPr>
          <w:spacing w:val="-9"/>
        </w:rPr>
        <w:t xml:space="preserve"> </w:t>
      </w:r>
      <w:r w:rsidRPr="006F683F">
        <w:t>cause to</w:t>
      </w:r>
      <w:r w:rsidRPr="006F683F">
        <w:rPr>
          <w:spacing w:val="-6"/>
        </w:rPr>
        <w:t xml:space="preserve"> </w:t>
      </w:r>
      <w:r w:rsidRPr="006F683F">
        <w:t>be</w:t>
      </w:r>
      <w:r w:rsidRPr="006F683F">
        <w:rPr>
          <w:spacing w:val="-9"/>
        </w:rPr>
        <w:t xml:space="preserve"> </w:t>
      </w:r>
      <w:r w:rsidRPr="006F683F">
        <w:t>signed</w:t>
      </w:r>
      <w:r w:rsidRPr="006F683F">
        <w:rPr>
          <w:spacing w:val="-8"/>
        </w:rPr>
        <w:t xml:space="preserve"> </w:t>
      </w:r>
      <w:r w:rsidRPr="006F683F">
        <w:t>by</w:t>
      </w:r>
      <w:r w:rsidRPr="006F683F">
        <w:rPr>
          <w:spacing w:val="-17"/>
        </w:rPr>
        <w:t xml:space="preserve"> </w:t>
      </w:r>
      <w:r w:rsidRPr="006F683F">
        <w:t>the</w:t>
      </w:r>
      <w:r w:rsidRPr="006F683F">
        <w:rPr>
          <w:spacing w:val="-9"/>
        </w:rPr>
        <w:t xml:space="preserve"> </w:t>
      </w:r>
      <w:r w:rsidRPr="006F683F">
        <w:t>newly</w:t>
      </w:r>
      <w:r w:rsidRPr="006F683F">
        <w:rPr>
          <w:spacing w:val="-12"/>
        </w:rPr>
        <w:t xml:space="preserve"> </w:t>
      </w:r>
      <w:r w:rsidRPr="006F683F">
        <w:t>elected</w:t>
      </w:r>
      <w:r w:rsidRPr="006F683F">
        <w:rPr>
          <w:spacing w:val="-8"/>
        </w:rPr>
        <w:t xml:space="preserve"> </w:t>
      </w:r>
      <w:r w:rsidRPr="006F683F">
        <w:t>Board</w:t>
      </w:r>
      <w:r w:rsidRPr="006F683F">
        <w:rPr>
          <w:spacing w:val="-6"/>
        </w:rPr>
        <w:t xml:space="preserve"> </w:t>
      </w:r>
      <w:r w:rsidRPr="006F683F">
        <w:t>members,</w:t>
      </w:r>
      <w:r w:rsidRPr="006F683F">
        <w:rPr>
          <w:spacing w:val="-9"/>
        </w:rPr>
        <w:t xml:space="preserve"> </w:t>
      </w:r>
      <w:r w:rsidRPr="006F683F">
        <w:t>a</w:t>
      </w:r>
      <w:r w:rsidRPr="006F683F">
        <w:rPr>
          <w:spacing w:val="-9"/>
        </w:rPr>
        <w:t xml:space="preserve"> </w:t>
      </w:r>
      <w:r w:rsidRPr="006F683F">
        <w:t>signature</w:t>
      </w:r>
      <w:r w:rsidRPr="006F683F">
        <w:rPr>
          <w:spacing w:val="-9"/>
        </w:rPr>
        <w:t xml:space="preserve"> </w:t>
      </w:r>
      <w:r w:rsidRPr="006F683F">
        <w:t>card</w:t>
      </w:r>
      <w:r w:rsidRPr="006F683F">
        <w:rPr>
          <w:spacing w:val="-8"/>
        </w:rPr>
        <w:t xml:space="preserve"> </w:t>
      </w:r>
      <w:r w:rsidRPr="006F683F">
        <w:t>on</w:t>
      </w:r>
      <w:r w:rsidRPr="006F683F">
        <w:rPr>
          <w:spacing w:val="-6"/>
        </w:rPr>
        <w:t xml:space="preserve"> </w:t>
      </w:r>
      <w:r w:rsidRPr="006F683F">
        <w:t>the checking account for S.G.P.V. C.A. and obtaining for destruction the current</w:t>
      </w:r>
      <w:r w:rsidRPr="006F683F">
        <w:rPr>
          <w:spacing w:val="-9"/>
        </w:rPr>
        <w:t xml:space="preserve"> </w:t>
      </w:r>
      <w:r w:rsidRPr="006F683F">
        <w:t>signature</w:t>
      </w:r>
      <w:r w:rsidRPr="006F683F">
        <w:rPr>
          <w:spacing w:val="-11"/>
        </w:rPr>
        <w:t xml:space="preserve"> </w:t>
      </w:r>
      <w:r w:rsidRPr="006F683F">
        <w:t>card</w:t>
      </w:r>
      <w:r w:rsidRPr="006F683F">
        <w:rPr>
          <w:spacing w:val="-10"/>
        </w:rPr>
        <w:t xml:space="preserve"> </w:t>
      </w:r>
      <w:r w:rsidRPr="006F683F">
        <w:t>from</w:t>
      </w:r>
      <w:r w:rsidRPr="006F683F">
        <w:rPr>
          <w:spacing w:val="-10"/>
        </w:rPr>
        <w:t xml:space="preserve"> </w:t>
      </w:r>
      <w:r w:rsidRPr="006F683F">
        <w:t>the</w:t>
      </w:r>
      <w:r w:rsidRPr="006F683F">
        <w:rPr>
          <w:spacing w:val="-14"/>
        </w:rPr>
        <w:t xml:space="preserve"> </w:t>
      </w:r>
      <w:r w:rsidRPr="006F683F">
        <w:t>banking</w:t>
      </w:r>
      <w:r w:rsidRPr="006F683F">
        <w:rPr>
          <w:spacing w:val="-15"/>
        </w:rPr>
        <w:t xml:space="preserve"> </w:t>
      </w:r>
      <w:r w:rsidRPr="006F683F">
        <w:t>institution.</w:t>
      </w:r>
    </w:p>
    <w:p w14:paraId="6F945BBF"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2990B376" w14:textId="77777777" w:rsidR="00D304E4" w:rsidRDefault="00432B11" w:rsidP="00D304E4">
      <w:pPr>
        <w:pStyle w:val="Heading2"/>
        <w:tabs>
          <w:tab w:val="left" w:pos="1260"/>
          <w:tab w:val="left" w:pos="8730"/>
        </w:tabs>
        <w:spacing w:line="463" w:lineRule="auto"/>
        <w:ind w:left="730" w:right="450" w:hanging="190"/>
        <w:jc w:val="both"/>
      </w:pPr>
      <w:bookmarkStart w:id="156" w:name="_Toc471986489"/>
      <w:bookmarkStart w:id="157" w:name="_Toc471976255"/>
      <w:bookmarkStart w:id="158" w:name="_Toc471976526"/>
      <w:r w:rsidRPr="006F683F">
        <w:t>SECTION 4 - INVESTMENT</w:t>
      </w:r>
      <w:r w:rsidRPr="006F683F">
        <w:rPr>
          <w:spacing w:val="-28"/>
        </w:rPr>
        <w:t xml:space="preserve"> </w:t>
      </w:r>
      <w:r w:rsidRPr="006F683F">
        <w:t>GUIDELINES</w:t>
      </w:r>
      <w:bookmarkEnd w:id="156"/>
      <w:r w:rsidRPr="006F683F">
        <w:t xml:space="preserve"> </w:t>
      </w:r>
    </w:p>
    <w:p w14:paraId="2F418E82" w14:textId="77777777" w:rsidR="007C7BED" w:rsidRPr="005634A9" w:rsidRDefault="00432B11" w:rsidP="005634A9">
      <w:pPr>
        <w:pStyle w:val="BodyText"/>
        <w:ind w:hanging="622"/>
        <w:rPr>
          <w:b/>
          <w:bCs/>
        </w:rPr>
      </w:pPr>
      <w:r w:rsidRPr="005634A9">
        <w:rPr>
          <w:b/>
        </w:rPr>
        <w:t>A.)</w:t>
      </w:r>
      <w:r w:rsidRPr="005634A9">
        <w:rPr>
          <w:b/>
          <w:spacing w:val="41"/>
        </w:rPr>
        <w:t xml:space="preserve"> </w:t>
      </w:r>
      <w:r w:rsidR="001E2985" w:rsidRPr="005634A9">
        <w:rPr>
          <w:b/>
          <w:spacing w:val="41"/>
        </w:rPr>
        <w:t xml:space="preserve"> </w:t>
      </w:r>
      <w:r w:rsidRPr="005634A9">
        <w:rPr>
          <w:b/>
        </w:rPr>
        <w:t>GENERAL</w:t>
      </w:r>
      <w:bookmarkEnd w:id="157"/>
      <w:bookmarkEnd w:id="158"/>
    </w:p>
    <w:p w14:paraId="0104E680" w14:textId="77777777" w:rsidR="007C7BED" w:rsidRPr="006F683F" w:rsidRDefault="00A906A9" w:rsidP="005634A9">
      <w:pPr>
        <w:pStyle w:val="BodyText"/>
        <w:tabs>
          <w:tab w:val="left" w:pos="8730"/>
        </w:tabs>
        <w:spacing w:before="26" w:line="230" w:lineRule="auto"/>
        <w:ind w:left="1170" w:right="450" w:hanging="360"/>
        <w:jc w:val="both"/>
      </w:pPr>
      <w:r>
        <w:t>1.)</w:t>
      </w:r>
      <w:r>
        <w:tab/>
      </w:r>
      <w:r w:rsidR="00432B11" w:rsidRPr="006F683F">
        <w:t>The monies donated to the G.S.O. from the fellowship are to be held with extreme</w:t>
      </w:r>
      <w:r w:rsidR="00432B11" w:rsidRPr="006F683F">
        <w:rPr>
          <w:spacing w:val="-7"/>
        </w:rPr>
        <w:t xml:space="preserve"> </w:t>
      </w:r>
      <w:r w:rsidR="00432B11" w:rsidRPr="006F683F">
        <w:t>conservatism</w:t>
      </w:r>
      <w:r w:rsidR="00432B11" w:rsidRPr="006F683F">
        <w:rPr>
          <w:spacing w:val="-9"/>
        </w:rPr>
        <w:t xml:space="preserve"> </w:t>
      </w:r>
      <w:r w:rsidR="00432B11" w:rsidRPr="006F683F">
        <w:t>in</w:t>
      </w:r>
      <w:r w:rsidR="00432B11" w:rsidRPr="006F683F">
        <w:rPr>
          <w:spacing w:val="-9"/>
        </w:rPr>
        <w:t xml:space="preserve"> </w:t>
      </w:r>
      <w:r w:rsidR="00432B11" w:rsidRPr="006F683F">
        <w:t>mind,</w:t>
      </w:r>
      <w:r w:rsidR="00432B11" w:rsidRPr="006F683F">
        <w:rPr>
          <w:spacing w:val="-9"/>
        </w:rPr>
        <w:t xml:space="preserve"> </w:t>
      </w:r>
      <w:r w:rsidR="00432B11" w:rsidRPr="006F683F">
        <w:t>while</w:t>
      </w:r>
      <w:r w:rsidR="00432B11" w:rsidRPr="006F683F">
        <w:rPr>
          <w:spacing w:val="-10"/>
        </w:rPr>
        <w:t xml:space="preserve"> </w:t>
      </w:r>
      <w:r w:rsidR="00432B11" w:rsidRPr="006F683F">
        <w:t>at</w:t>
      </w:r>
      <w:r w:rsidR="00432B11" w:rsidRPr="006F683F">
        <w:rPr>
          <w:spacing w:val="-6"/>
        </w:rPr>
        <w:t xml:space="preserve"> </w:t>
      </w:r>
      <w:r w:rsidR="00432B11" w:rsidRPr="006F683F">
        <w:t>the</w:t>
      </w:r>
      <w:r w:rsidR="00432B11" w:rsidRPr="006F683F">
        <w:rPr>
          <w:spacing w:val="-13"/>
        </w:rPr>
        <w:t xml:space="preserve"> </w:t>
      </w:r>
      <w:r w:rsidR="00432B11" w:rsidRPr="006F683F">
        <w:t>same</w:t>
      </w:r>
      <w:r w:rsidR="00432B11" w:rsidRPr="006F683F">
        <w:rPr>
          <w:spacing w:val="-10"/>
        </w:rPr>
        <w:t xml:space="preserve"> </w:t>
      </w:r>
      <w:r w:rsidR="00432B11" w:rsidRPr="006F683F">
        <w:t>time</w:t>
      </w:r>
      <w:r w:rsidR="00432B11" w:rsidRPr="006F683F">
        <w:rPr>
          <w:spacing w:val="-8"/>
        </w:rPr>
        <w:t xml:space="preserve"> </w:t>
      </w:r>
      <w:r w:rsidR="00432B11" w:rsidRPr="006F683F">
        <w:t>keeping</w:t>
      </w:r>
      <w:r w:rsidR="00432B11" w:rsidRPr="006F683F">
        <w:rPr>
          <w:spacing w:val="-12"/>
        </w:rPr>
        <w:t xml:space="preserve"> </w:t>
      </w:r>
      <w:r w:rsidR="00432B11" w:rsidRPr="006F683F">
        <w:t xml:space="preserve">perspective </w:t>
      </w:r>
      <w:r w:rsidR="00432B11" w:rsidRPr="006F683F">
        <w:lastRenderedPageBreak/>
        <w:t>on economic</w:t>
      </w:r>
      <w:r w:rsidR="00432B11" w:rsidRPr="006F683F">
        <w:rPr>
          <w:spacing w:val="-24"/>
        </w:rPr>
        <w:t xml:space="preserve"> </w:t>
      </w:r>
      <w:r w:rsidR="00432B11" w:rsidRPr="006F683F">
        <w:t>conditions.</w:t>
      </w:r>
    </w:p>
    <w:p w14:paraId="340B64BD" w14:textId="77777777" w:rsidR="001E2985" w:rsidRPr="006F683F" w:rsidRDefault="001E2985" w:rsidP="00A906A9">
      <w:pPr>
        <w:pStyle w:val="BodyText"/>
        <w:tabs>
          <w:tab w:val="left" w:pos="8730"/>
        </w:tabs>
        <w:spacing w:before="26" w:line="230" w:lineRule="auto"/>
        <w:ind w:left="1170" w:right="450" w:hanging="450"/>
        <w:jc w:val="both"/>
      </w:pPr>
    </w:p>
    <w:p w14:paraId="34246EE5" w14:textId="77777777" w:rsidR="007C7BED" w:rsidRPr="006F683F" w:rsidRDefault="00A906A9" w:rsidP="005634A9">
      <w:pPr>
        <w:pStyle w:val="BodyText"/>
        <w:tabs>
          <w:tab w:val="left" w:pos="8730"/>
        </w:tabs>
        <w:spacing w:before="1" w:line="230" w:lineRule="auto"/>
        <w:ind w:left="1170" w:right="450" w:hanging="360"/>
        <w:jc w:val="both"/>
      </w:pPr>
      <w:r>
        <w:t>2.)</w:t>
      </w:r>
      <w:r>
        <w:tab/>
      </w:r>
      <w:r w:rsidR="00432B11" w:rsidRPr="006F683F">
        <w:t>All monies not being kept in the checking account shall be placed in a</w:t>
      </w:r>
      <w:r w:rsidR="00432B11" w:rsidRPr="006F683F">
        <w:rPr>
          <w:spacing w:val="-38"/>
        </w:rPr>
        <w:t xml:space="preserve"> </w:t>
      </w:r>
      <w:r w:rsidR="00432B11" w:rsidRPr="006F683F">
        <w:t>fully insured high-yielding savings account. Any such vehicle must meet the timing of the cash flow needs of</w:t>
      </w:r>
      <w:r w:rsidR="00432B11" w:rsidRPr="006F683F">
        <w:rPr>
          <w:spacing w:val="-42"/>
        </w:rPr>
        <w:t xml:space="preserve"> </w:t>
      </w:r>
      <w:r w:rsidR="00432B11" w:rsidRPr="006F683F">
        <w:t>the G.S.O.</w:t>
      </w:r>
    </w:p>
    <w:p w14:paraId="74BF0A10" w14:textId="77777777" w:rsidR="007C7BED" w:rsidRPr="006F683F" w:rsidRDefault="007C7BED" w:rsidP="00A906A9">
      <w:pPr>
        <w:tabs>
          <w:tab w:val="left" w:pos="8730"/>
        </w:tabs>
        <w:spacing w:before="4"/>
        <w:ind w:left="1170" w:right="450" w:hanging="450"/>
        <w:jc w:val="both"/>
        <w:rPr>
          <w:rFonts w:ascii="Times New Roman" w:eastAsia="Times New Roman" w:hAnsi="Times New Roman"/>
          <w:sz w:val="24"/>
          <w:szCs w:val="24"/>
        </w:rPr>
      </w:pPr>
    </w:p>
    <w:p w14:paraId="5FF1F937" w14:textId="77777777" w:rsidR="007C7BED" w:rsidRPr="005634A9" w:rsidRDefault="00432B11" w:rsidP="005634A9">
      <w:pPr>
        <w:pStyle w:val="BodyText"/>
        <w:ind w:hanging="622"/>
        <w:rPr>
          <w:b/>
          <w:bCs/>
        </w:rPr>
      </w:pPr>
      <w:bookmarkStart w:id="159" w:name="_Toc471976256"/>
      <w:bookmarkStart w:id="160" w:name="_Toc471976527"/>
      <w:r w:rsidRPr="005634A9">
        <w:rPr>
          <w:b/>
        </w:rPr>
        <w:t>B.)  PRUDENT</w:t>
      </w:r>
      <w:r w:rsidRPr="005634A9">
        <w:rPr>
          <w:b/>
          <w:spacing w:val="-9"/>
        </w:rPr>
        <w:t xml:space="preserve"> </w:t>
      </w:r>
      <w:r w:rsidRPr="005634A9">
        <w:rPr>
          <w:b/>
        </w:rPr>
        <w:t>RESERVE</w:t>
      </w:r>
      <w:bookmarkEnd w:id="159"/>
      <w:bookmarkEnd w:id="160"/>
    </w:p>
    <w:p w14:paraId="60F29CB4"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56728A8B" w14:textId="77777777" w:rsidR="007C7BED" w:rsidRDefault="00432B11" w:rsidP="00D304E4">
      <w:pPr>
        <w:pStyle w:val="BodyText"/>
        <w:tabs>
          <w:tab w:val="left" w:pos="8730"/>
        </w:tabs>
        <w:spacing w:line="230" w:lineRule="auto"/>
        <w:ind w:left="540" w:right="450"/>
        <w:jc w:val="both"/>
      </w:pPr>
      <w:r w:rsidRPr="006F683F">
        <w:t>The</w:t>
      </w:r>
      <w:r w:rsidRPr="006F683F">
        <w:rPr>
          <w:spacing w:val="-10"/>
        </w:rPr>
        <w:t xml:space="preserve"> </w:t>
      </w:r>
      <w:r w:rsidRPr="006F683F">
        <w:t>prudent</w:t>
      </w:r>
      <w:r w:rsidRPr="006F683F">
        <w:rPr>
          <w:spacing w:val="-8"/>
        </w:rPr>
        <w:t xml:space="preserve"> </w:t>
      </w:r>
      <w:r w:rsidRPr="006F683F">
        <w:t>reserve</w:t>
      </w:r>
      <w:r w:rsidRPr="006F683F">
        <w:rPr>
          <w:spacing w:val="-9"/>
        </w:rPr>
        <w:t xml:space="preserve"> </w:t>
      </w:r>
      <w:r w:rsidRPr="006F683F">
        <w:t>of</w:t>
      </w:r>
      <w:r w:rsidRPr="006F683F">
        <w:rPr>
          <w:spacing w:val="-8"/>
        </w:rPr>
        <w:t xml:space="preserve"> </w:t>
      </w:r>
      <w:r w:rsidRPr="006F683F">
        <w:t>the</w:t>
      </w:r>
      <w:r w:rsidRPr="006F683F">
        <w:rPr>
          <w:spacing w:val="-8"/>
        </w:rPr>
        <w:t xml:space="preserve"> </w:t>
      </w:r>
      <w:r w:rsidRPr="006F683F">
        <w:t>G.S.O</w:t>
      </w:r>
      <w:r w:rsidRPr="006F683F">
        <w:rPr>
          <w:spacing w:val="-6"/>
        </w:rPr>
        <w:t xml:space="preserve"> </w:t>
      </w:r>
      <w:r w:rsidRPr="006F683F">
        <w:t>shall</w:t>
      </w:r>
      <w:r w:rsidRPr="006F683F">
        <w:rPr>
          <w:spacing w:val="-6"/>
        </w:rPr>
        <w:t xml:space="preserve"> </w:t>
      </w:r>
      <w:r w:rsidRPr="006F683F">
        <w:t>be</w:t>
      </w:r>
      <w:r w:rsidRPr="006F683F">
        <w:rPr>
          <w:spacing w:val="-10"/>
        </w:rPr>
        <w:t xml:space="preserve"> </w:t>
      </w:r>
      <w:r w:rsidRPr="006F683F">
        <w:t>Four</w:t>
      </w:r>
      <w:r w:rsidRPr="006F683F">
        <w:rPr>
          <w:spacing w:val="-8"/>
        </w:rPr>
        <w:t xml:space="preserve"> </w:t>
      </w:r>
      <w:r w:rsidRPr="006F683F">
        <w:t>Thousand</w:t>
      </w:r>
      <w:r w:rsidRPr="006F683F">
        <w:rPr>
          <w:spacing w:val="-9"/>
        </w:rPr>
        <w:t xml:space="preserve"> </w:t>
      </w:r>
      <w:r w:rsidRPr="006F683F">
        <w:t xml:space="preserve">($4,000.00) dollars. This amount shall be reviewed every six (6) to twelve (12) months </w:t>
      </w:r>
      <w:r w:rsidRPr="006F683F">
        <w:rPr>
          <w:spacing w:val="-3"/>
        </w:rPr>
        <w:t xml:space="preserve">by </w:t>
      </w:r>
      <w:r w:rsidRPr="006F683F">
        <w:t xml:space="preserve">the Finance Committee. </w:t>
      </w:r>
    </w:p>
    <w:p w14:paraId="0339D895" w14:textId="77777777" w:rsidR="00422021" w:rsidRPr="006F683F" w:rsidRDefault="00422021" w:rsidP="00D304E4">
      <w:pPr>
        <w:pStyle w:val="BodyText"/>
        <w:tabs>
          <w:tab w:val="left" w:pos="8730"/>
        </w:tabs>
        <w:spacing w:line="230" w:lineRule="auto"/>
        <w:ind w:left="540" w:right="450"/>
        <w:jc w:val="both"/>
      </w:pPr>
    </w:p>
    <w:p w14:paraId="5D3676B0" w14:textId="77777777" w:rsidR="007C7BED" w:rsidRPr="005634A9" w:rsidRDefault="00432B11" w:rsidP="005634A9">
      <w:pPr>
        <w:pStyle w:val="BodyText"/>
        <w:ind w:hanging="622"/>
        <w:rPr>
          <w:b/>
        </w:rPr>
      </w:pPr>
      <w:bookmarkStart w:id="161" w:name="_Toc471976257"/>
      <w:bookmarkStart w:id="162" w:name="_Toc471976528"/>
      <w:r w:rsidRPr="005634A9">
        <w:rPr>
          <w:b/>
        </w:rPr>
        <w:t>C.)  OPERATING EXPENSE</w:t>
      </w:r>
      <w:r w:rsidRPr="005634A9">
        <w:rPr>
          <w:b/>
          <w:spacing w:val="-35"/>
        </w:rPr>
        <w:t xml:space="preserve"> </w:t>
      </w:r>
      <w:r w:rsidRPr="005634A9">
        <w:rPr>
          <w:b/>
        </w:rPr>
        <w:t>FUND</w:t>
      </w:r>
      <w:bookmarkEnd w:id="161"/>
      <w:bookmarkEnd w:id="162"/>
    </w:p>
    <w:p w14:paraId="0D741E60"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3ABE0A96" w14:textId="77777777" w:rsidR="007C7BED" w:rsidRPr="006F683F" w:rsidRDefault="00432B11" w:rsidP="00D304E4">
      <w:pPr>
        <w:pStyle w:val="BodyText"/>
        <w:tabs>
          <w:tab w:val="left" w:pos="8730"/>
        </w:tabs>
        <w:spacing w:line="230" w:lineRule="auto"/>
        <w:ind w:left="540" w:right="450"/>
        <w:jc w:val="both"/>
      </w:pPr>
      <w:r w:rsidRPr="006F683F">
        <w:t>The</w:t>
      </w:r>
      <w:r w:rsidRPr="006F683F">
        <w:rPr>
          <w:spacing w:val="-9"/>
        </w:rPr>
        <w:t xml:space="preserve"> </w:t>
      </w:r>
      <w:r w:rsidRPr="006F683F">
        <w:t>operation</w:t>
      </w:r>
      <w:r w:rsidRPr="006F683F">
        <w:rPr>
          <w:spacing w:val="-3"/>
        </w:rPr>
        <w:t xml:space="preserve"> </w:t>
      </w:r>
      <w:r w:rsidRPr="006F683F">
        <w:t>of</w:t>
      </w:r>
      <w:r w:rsidRPr="006F683F">
        <w:rPr>
          <w:spacing w:val="-9"/>
        </w:rPr>
        <w:t xml:space="preserve"> </w:t>
      </w:r>
      <w:r w:rsidRPr="006F683F">
        <w:t>the</w:t>
      </w:r>
      <w:r w:rsidRPr="006F683F">
        <w:rPr>
          <w:spacing w:val="-7"/>
        </w:rPr>
        <w:t xml:space="preserve"> </w:t>
      </w:r>
      <w:r w:rsidRPr="006F683F">
        <w:t>G.S.O.</w:t>
      </w:r>
      <w:r w:rsidRPr="006F683F">
        <w:rPr>
          <w:spacing w:val="-9"/>
        </w:rPr>
        <w:t xml:space="preserve"> </w:t>
      </w:r>
      <w:r w:rsidRPr="006F683F">
        <w:t>at</w:t>
      </w:r>
      <w:r w:rsidRPr="006F683F">
        <w:rPr>
          <w:spacing w:val="-8"/>
        </w:rPr>
        <w:t xml:space="preserve"> </w:t>
      </w:r>
      <w:r w:rsidRPr="006F683F">
        <w:t>this</w:t>
      </w:r>
      <w:r w:rsidRPr="006F683F">
        <w:rPr>
          <w:spacing w:val="-8"/>
        </w:rPr>
        <w:t xml:space="preserve"> </w:t>
      </w:r>
      <w:r w:rsidRPr="006F683F">
        <w:t>time</w:t>
      </w:r>
      <w:r w:rsidRPr="006F683F">
        <w:rPr>
          <w:spacing w:val="-4"/>
        </w:rPr>
        <w:t xml:space="preserve"> </w:t>
      </w:r>
      <w:r w:rsidRPr="006F683F">
        <w:t>requires</w:t>
      </w:r>
      <w:r w:rsidRPr="006F683F">
        <w:rPr>
          <w:spacing w:val="-8"/>
        </w:rPr>
        <w:t xml:space="preserve"> </w:t>
      </w:r>
      <w:r w:rsidRPr="006F683F">
        <w:t>more</w:t>
      </w:r>
      <w:r w:rsidRPr="006F683F">
        <w:rPr>
          <w:spacing w:val="-9"/>
        </w:rPr>
        <w:t xml:space="preserve"> </w:t>
      </w:r>
      <w:r w:rsidRPr="006F683F">
        <w:t>money</w:t>
      </w:r>
      <w:r w:rsidRPr="006F683F">
        <w:rPr>
          <w:spacing w:val="-17"/>
        </w:rPr>
        <w:t xml:space="preserve"> </w:t>
      </w:r>
      <w:r w:rsidRPr="006F683F">
        <w:t>than</w:t>
      </w:r>
      <w:r w:rsidRPr="006F683F">
        <w:rPr>
          <w:spacing w:val="-8"/>
        </w:rPr>
        <w:t xml:space="preserve"> </w:t>
      </w:r>
      <w:r w:rsidRPr="006F683F">
        <w:t xml:space="preserve">donations from individual meetings generate through the 7th Tradition. Therefore, the </w:t>
      </w:r>
      <w:r w:rsidR="00F4070F" w:rsidRPr="006F683F">
        <w:t>GSO</w:t>
      </w:r>
      <w:r w:rsidRPr="006F683F">
        <w:t xml:space="preserve"> shall maintain </w:t>
      </w:r>
      <w:r w:rsidR="00F4070F" w:rsidRPr="006F683F">
        <w:t>3-months of operating expenses of Eighteen Hundred ($1800) dollars</w:t>
      </w:r>
      <w:r w:rsidRPr="006F683F">
        <w:t xml:space="preserve"> to supplement the meeting donations ensuring the continuing operation of the </w:t>
      </w:r>
      <w:r w:rsidR="001C57E0" w:rsidRPr="006F683F">
        <w:t>Area business</w:t>
      </w:r>
      <w:r w:rsidRPr="006F683F">
        <w:rPr>
          <w:spacing w:val="-14"/>
        </w:rPr>
        <w:t xml:space="preserve"> </w:t>
      </w:r>
      <w:r w:rsidRPr="006F683F">
        <w:t>between</w:t>
      </w:r>
      <w:r w:rsidRPr="006F683F">
        <w:rPr>
          <w:spacing w:val="-10"/>
        </w:rPr>
        <w:t xml:space="preserve"> </w:t>
      </w:r>
      <w:r w:rsidRPr="006F683F">
        <w:t>fund</w:t>
      </w:r>
      <w:r w:rsidRPr="006F683F">
        <w:rPr>
          <w:spacing w:val="-10"/>
        </w:rPr>
        <w:t xml:space="preserve"> </w:t>
      </w:r>
      <w:r w:rsidRPr="006F683F">
        <w:t>raising</w:t>
      </w:r>
      <w:r w:rsidRPr="006F683F">
        <w:rPr>
          <w:spacing w:val="-13"/>
        </w:rPr>
        <w:t xml:space="preserve"> </w:t>
      </w:r>
      <w:r w:rsidRPr="006F683F">
        <w:t>events.</w:t>
      </w:r>
    </w:p>
    <w:p w14:paraId="27A901CC"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9B6B8C4" w14:textId="77777777" w:rsidR="007C7BED" w:rsidRDefault="00432B11" w:rsidP="00D304E4">
      <w:pPr>
        <w:pStyle w:val="Heading2"/>
        <w:tabs>
          <w:tab w:val="left" w:pos="8730"/>
        </w:tabs>
        <w:spacing w:line="272" w:lineRule="exact"/>
        <w:ind w:left="540" w:right="450"/>
        <w:jc w:val="both"/>
      </w:pPr>
      <w:bookmarkStart w:id="163" w:name="_Toc471976258"/>
      <w:bookmarkStart w:id="164" w:name="_Toc471976529"/>
      <w:bookmarkStart w:id="165" w:name="_Toc471986490"/>
      <w:r w:rsidRPr="006F683F">
        <w:t>SECTION 5 - BOARD TREASURER</w:t>
      </w:r>
      <w:r w:rsidRPr="006F683F">
        <w:rPr>
          <w:spacing w:val="-31"/>
        </w:rPr>
        <w:t xml:space="preserve"> </w:t>
      </w:r>
      <w:r w:rsidRPr="006F683F">
        <w:t>RESPONSIBILITIES</w:t>
      </w:r>
      <w:bookmarkEnd w:id="163"/>
      <w:bookmarkEnd w:id="164"/>
      <w:bookmarkEnd w:id="165"/>
    </w:p>
    <w:p w14:paraId="11DAFFE3" w14:textId="77777777" w:rsidR="00377F4B" w:rsidRPr="006F683F" w:rsidRDefault="00377F4B" w:rsidP="00D304E4">
      <w:pPr>
        <w:pStyle w:val="Heading2"/>
        <w:tabs>
          <w:tab w:val="left" w:pos="8730"/>
        </w:tabs>
        <w:spacing w:line="272" w:lineRule="exact"/>
        <w:ind w:left="540" w:right="450"/>
        <w:jc w:val="both"/>
        <w:rPr>
          <w:b w:val="0"/>
          <w:bCs w:val="0"/>
        </w:rPr>
      </w:pPr>
    </w:p>
    <w:p w14:paraId="19976249" w14:textId="77777777" w:rsidR="007C7BED" w:rsidRPr="006F683F" w:rsidRDefault="00432B11" w:rsidP="00D304E4">
      <w:pPr>
        <w:pStyle w:val="BodyText"/>
        <w:tabs>
          <w:tab w:val="left" w:pos="8730"/>
        </w:tabs>
        <w:spacing w:before="5" w:line="230" w:lineRule="auto"/>
        <w:ind w:left="540" w:right="450"/>
        <w:jc w:val="both"/>
      </w:pPr>
      <w:r w:rsidRPr="006F683F">
        <w:t xml:space="preserve">Subject to the provisions of these </w:t>
      </w:r>
      <w:r w:rsidRPr="006F683F">
        <w:rPr>
          <w:spacing w:val="-3"/>
        </w:rPr>
        <w:t xml:space="preserve">By-Laws </w:t>
      </w:r>
      <w:r w:rsidRPr="006F683F">
        <w:t>the G.S.O./District Board Treasurer shall</w:t>
      </w:r>
      <w:r w:rsidRPr="006F683F">
        <w:rPr>
          <w:spacing w:val="-5"/>
        </w:rPr>
        <w:t xml:space="preserve"> </w:t>
      </w:r>
      <w:r w:rsidRPr="006F683F">
        <w:t>have</w:t>
      </w:r>
      <w:r w:rsidRPr="006F683F">
        <w:rPr>
          <w:spacing w:val="-7"/>
        </w:rPr>
        <w:t xml:space="preserve"> </w:t>
      </w:r>
      <w:r w:rsidRPr="006F683F">
        <w:t>charge</w:t>
      </w:r>
      <w:r w:rsidRPr="006F683F">
        <w:rPr>
          <w:spacing w:val="-9"/>
        </w:rPr>
        <w:t xml:space="preserve"> </w:t>
      </w:r>
      <w:r w:rsidRPr="006F683F">
        <w:t>and</w:t>
      </w:r>
      <w:r w:rsidRPr="006F683F">
        <w:rPr>
          <w:spacing w:val="-6"/>
        </w:rPr>
        <w:t xml:space="preserve"> </w:t>
      </w:r>
      <w:r w:rsidRPr="006F683F">
        <w:t>custody</w:t>
      </w:r>
      <w:r w:rsidRPr="006F683F">
        <w:rPr>
          <w:spacing w:val="-18"/>
        </w:rPr>
        <w:t xml:space="preserve"> </w:t>
      </w:r>
      <w:r w:rsidRPr="006F683F">
        <w:t>of</w:t>
      </w:r>
      <w:r w:rsidRPr="006F683F">
        <w:rPr>
          <w:spacing w:val="-7"/>
        </w:rPr>
        <w:t xml:space="preserve"> </w:t>
      </w:r>
      <w:r w:rsidRPr="006F683F">
        <w:t>and</w:t>
      </w:r>
      <w:r w:rsidRPr="006F683F">
        <w:rPr>
          <w:spacing w:val="-6"/>
        </w:rPr>
        <w:t xml:space="preserve"> </w:t>
      </w:r>
      <w:r w:rsidRPr="006F683F">
        <w:t>be</w:t>
      </w:r>
      <w:r w:rsidRPr="006F683F">
        <w:rPr>
          <w:spacing w:val="-6"/>
        </w:rPr>
        <w:t xml:space="preserve"> </w:t>
      </w:r>
      <w:r w:rsidRPr="006F683F">
        <w:t>responsible</w:t>
      </w:r>
      <w:r w:rsidRPr="006F683F">
        <w:rPr>
          <w:spacing w:val="-7"/>
        </w:rPr>
        <w:t xml:space="preserve"> </w:t>
      </w:r>
      <w:r w:rsidRPr="006F683F">
        <w:t>for,</w:t>
      </w:r>
      <w:r w:rsidRPr="006F683F">
        <w:rPr>
          <w:spacing w:val="-3"/>
        </w:rPr>
        <w:t xml:space="preserve"> </w:t>
      </w:r>
      <w:r w:rsidRPr="006F683F">
        <w:t>all</w:t>
      </w:r>
      <w:r w:rsidRPr="006F683F">
        <w:rPr>
          <w:spacing w:val="-5"/>
        </w:rPr>
        <w:t xml:space="preserve"> </w:t>
      </w:r>
      <w:r w:rsidRPr="006F683F">
        <w:t>funds</w:t>
      </w:r>
      <w:r w:rsidRPr="006F683F">
        <w:rPr>
          <w:spacing w:val="-6"/>
        </w:rPr>
        <w:t xml:space="preserve"> </w:t>
      </w:r>
      <w:r w:rsidRPr="006F683F">
        <w:t>and</w:t>
      </w:r>
      <w:r w:rsidRPr="006F683F">
        <w:rPr>
          <w:spacing w:val="-6"/>
        </w:rPr>
        <w:t xml:space="preserve"> </w:t>
      </w:r>
      <w:r w:rsidRPr="006F683F">
        <w:t>securities</w:t>
      </w:r>
      <w:r w:rsidRPr="006F683F">
        <w:rPr>
          <w:spacing w:val="-3"/>
        </w:rPr>
        <w:t xml:space="preserve"> </w:t>
      </w:r>
      <w:r w:rsidRPr="006F683F">
        <w:t xml:space="preserve">of the G.S.O., and deposit such funds in the name of SAN GABRIEL POMONA </w:t>
      </w:r>
      <w:r w:rsidRPr="006F683F">
        <w:rPr>
          <w:spacing w:val="-3"/>
        </w:rPr>
        <w:t xml:space="preserve">VALLEY </w:t>
      </w:r>
      <w:r w:rsidRPr="006F683F">
        <w:t>COCAINE ANONYMOUS, in such banks, trust companies or other depositories</w:t>
      </w:r>
      <w:r w:rsidRPr="006F683F">
        <w:rPr>
          <w:spacing w:val="-8"/>
        </w:rPr>
        <w:t xml:space="preserve"> </w:t>
      </w:r>
      <w:r w:rsidRPr="006F683F">
        <w:t>as</w:t>
      </w:r>
      <w:r w:rsidRPr="006F683F">
        <w:rPr>
          <w:spacing w:val="-8"/>
        </w:rPr>
        <w:t xml:space="preserve"> </w:t>
      </w:r>
      <w:r w:rsidRPr="006F683F">
        <w:t>shall</w:t>
      </w:r>
      <w:r w:rsidRPr="006F683F">
        <w:rPr>
          <w:spacing w:val="-7"/>
        </w:rPr>
        <w:t xml:space="preserve"> </w:t>
      </w:r>
      <w:r w:rsidRPr="006F683F">
        <w:t>be</w:t>
      </w:r>
      <w:r w:rsidRPr="006F683F">
        <w:rPr>
          <w:spacing w:val="-10"/>
        </w:rPr>
        <w:t xml:space="preserve"> </w:t>
      </w:r>
      <w:r w:rsidRPr="006F683F">
        <w:t>selected</w:t>
      </w:r>
      <w:r w:rsidRPr="006F683F">
        <w:rPr>
          <w:spacing w:val="-9"/>
        </w:rPr>
        <w:t xml:space="preserve"> </w:t>
      </w:r>
      <w:r w:rsidRPr="006F683F">
        <w:t>by</w:t>
      </w:r>
      <w:r w:rsidRPr="006F683F">
        <w:rPr>
          <w:spacing w:val="-19"/>
        </w:rPr>
        <w:t xml:space="preserve"> </w:t>
      </w:r>
      <w:r w:rsidRPr="006F683F">
        <w:t>the</w:t>
      </w:r>
      <w:r w:rsidRPr="006F683F">
        <w:rPr>
          <w:spacing w:val="-10"/>
        </w:rPr>
        <w:t xml:space="preserve"> </w:t>
      </w:r>
      <w:r w:rsidRPr="006F683F">
        <w:t>G.S.O</w:t>
      </w:r>
      <w:r w:rsidR="001E2985" w:rsidRPr="006F683F">
        <w:t>. /</w:t>
      </w:r>
      <w:r w:rsidRPr="006F683F">
        <w:rPr>
          <w:spacing w:val="-8"/>
        </w:rPr>
        <w:t xml:space="preserve"> </w:t>
      </w:r>
      <w:r w:rsidRPr="006F683F">
        <w:t>District</w:t>
      </w:r>
      <w:r w:rsidRPr="006F683F">
        <w:rPr>
          <w:spacing w:val="-5"/>
        </w:rPr>
        <w:t xml:space="preserve"> </w:t>
      </w:r>
      <w:r w:rsidRPr="006F683F">
        <w:t>Board.</w:t>
      </w:r>
    </w:p>
    <w:p w14:paraId="5FA2548C"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71926A61" w14:textId="77777777" w:rsidR="007C7BED" w:rsidRPr="005634A9" w:rsidRDefault="00432B11" w:rsidP="005634A9">
      <w:pPr>
        <w:pStyle w:val="BodyText"/>
        <w:ind w:hanging="622"/>
        <w:rPr>
          <w:b/>
          <w:bCs/>
        </w:rPr>
      </w:pPr>
      <w:bookmarkStart w:id="166" w:name="_Toc471976259"/>
      <w:bookmarkStart w:id="167" w:name="_Toc471976530"/>
      <w:r w:rsidRPr="005634A9">
        <w:rPr>
          <w:b/>
        </w:rPr>
        <w:t>A.)</w:t>
      </w:r>
      <w:r w:rsidRPr="005634A9">
        <w:rPr>
          <w:b/>
          <w:spacing w:val="46"/>
        </w:rPr>
        <w:t xml:space="preserve"> </w:t>
      </w:r>
      <w:r w:rsidRPr="005634A9">
        <w:rPr>
          <w:b/>
        </w:rPr>
        <w:t>RECEIPTS</w:t>
      </w:r>
      <w:bookmarkEnd w:id="166"/>
      <w:bookmarkEnd w:id="167"/>
    </w:p>
    <w:p w14:paraId="1907FE2E" w14:textId="77777777" w:rsidR="007C7BED" w:rsidRPr="006F683F" w:rsidRDefault="007C7BED" w:rsidP="005634A9">
      <w:pPr>
        <w:pStyle w:val="BodyText"/>
        <w:ind w:hanging="622"/>
        <w:rPr>
          <w:b/>
          <w:bCs/>
        </w:rPr>
      </w:pPr>
    </w:p>
    <w:p w14:paraId="62AEF6C3" w14:textId="77777777" w:rsidR="007C7BED" w:rsidRPr="006F683F" w:rsidRDefault="00432B11" w:rsidP="005634A9">
      <w:pPr>
        <w:pStyle w:val="BodyText"/>
        <w:ind w:hanging="622"/>
      </w:pPr>
      <w:r w:rsidRPr="006F683F">
        <w:t>The</w:t>
      </w:r>
      <w:r w:rsidRPr="006F683F">
        <w:rPr>
          <w:spacing w:val="-10"/>
        </w:rPr>
        <w:t xml:space="preserve"> </w:t>
      </w:r>
      <w:r w:rsidRPr="006F683F">
        <w:t>Treasurer</w:t>
      </w:r>
      <w:r w:rsidRPr="006F683F">
        <w:rPr>
          <w:spacing w:val="-8"/>
        </w:rPr>
        <w:t xml:space="preserve"> </w:t>
      </w:r>
      <w:r w:rsidRPr="006F683F">
        <w:t>shall</w:t>
      </w:r>
      <w:r w:rsidRPr="006F683F">
        <w:rPr>
          <w:spacing w:val="-6"/>
        </w:rPr>
        <w:t xml:space="preserve"> </w:t>
      </w:r>
      <w:r w:rsidRPr="006F683F">
        <w:t>give</w:t>
      </w:r>
      <w:r w:rsidRPr="006F683F">
        <w:rPr>
          <w:spacing w:val="-8"/>
        </w:rPr>
        <w:t xml:space="preserve"> </w:t>
      </w:r>
      <w:r w:rsidRPr="006F683F">
        <w:t>and</w:t>
      </w:r>
      <w:r w:rsidRPr="006F683F">
        <w:rPr>
          <w:spacing w:val="-7"/>
        </w:rPr>
        <w:t xml:space="preserve"> </w:t>
      </w:r>
      <w:r w:rsidRPr="006F683F">
        <w:t>obtain</w:t>
      </w:r>
      <w:r w:rsidRPr="006F683F">
        <w:rPr>
          <w:spacing w:val="-7"/>
        </w:rPr>
        <w:t xml:space="preserve"> </w:t>
      </w:r>
      <w:r w:rsidRPr="006F683F">
        <w:t>receipts</w:t>
      </w:r>
      <w:r w:rsidRPr="006F683F">
        <w:rPr>
          <w:spacing w:val="-4"/>
        </w:rPr>
        <w:t xml:space="preserve"> </w:t>
      </w:r>
      <w:r w:rsidRPr="006F683F">
        <w:t>for</w:t>
      </w:r>
      <w:r w:rsidRPr="006F683F">
        <w:rPr>
          <w:spacing w:val="-8"/>
        </w:rPr>
        <w:t xml:space="preserve"> </w:t>
      </w:r>
      <w:r w:rsidRPr="006F683F">
        <w:t>any</w:t>
      </w:r>
      <w:r w:rsidRPr="006F683F">
        <w:rPr>
          <w:spacing w:val="-13"/>
        </w:rPr>
        <w:t xml:space="preserve"> </w:t>
      </w:r>
      <w:r w:rsidRPr="006F683F">
        <w:t>and</w:t>
      </w:r>
      <w:r w:rsidRPr="006F683F">
        <w:rPr>
          <w:spacing w:val="-7"/>
        </w:rPr>
        <w:t xml:space="preserve"> </w:t>
      </w:r>
      <w:r w:rsidRPr="006F683F">
        <w:t>all</w:t>
      </w:r>
      <w:r w:rsidRPr="006F683F">
        <w:rPr>
          <w:spacing w:val="-6"/>
        </w:rPr>
        <w:t xml:space="preserve"> </w:t>
      </w:r>
      <w:r w:rsidRPr="006F683F">
        <w:t>monies</w:t>
      </w:r>
      <w:r w:rsidRPr="006F683F">
        <w:rPr>
          <w:spacing w:val="-4"/>
        </w:rPr>
        <w:t xml:space="preserve"> </w:t>
      </w:r>
      <w:r w:rsidRPr="006F683F">
        <w:t>due</w:t>
      </w:r>
      <w:r w:rsidRPr="006F683F">
        <w:rPr>
          <w:spacing w:val="-10"/>
        </w:rPr>
        <w:t xml:space="preserve"> </w:t>
      </w:r>
      <w:r w:rsidRPr="006F683F">
        <w:t>to</w:t>
      </w:r>
      <w:r w:rsidRPr="006F683F">
        <w:rPr>
          <w:spacing w:val="-7"/>
        </w:rPr>
        <w:t xml:space="preserve"> </w:t>
      </w:r>
      <w:r w:rsidRPr="006F683F">
        <w:rPr>
          <w:spacing w:val="-3"/>
        </w:rPr>
        <w:t xml:space="preserve">or </w:t>
      </w:r>
      <w:r w:rsidRPr="006F683F">
        <w:t>payable from</w:t>
      </w:r>
      <w:r w:rsidRPr="006F683F">
        <w:rPr>
          <w:spacing w:val="-46"/>
        </w:rPr>
        <w:t xml:space="preserve"> </w:t>
      </w:r>
      <w:r w:rsidRPr="006F683F">
        <w:t>S.G.P.V. C.A./District.</w:t>
      </w:r>
    </w:p>
    <w:p w14:paraId="6D3D7EB0" w14:textId="77777777" w:rsidR="001E2985" w:rsidRPr="006F683F" w:rsidRDefault="001E2985" w:rsidP="005634A9">
      <w:pPr>
        <w:pStyle w:val="BodyText"/>
        <w:ind w:hanging="622"/>
      </w:pPr>
    </w:p>
    <w:p w14:paraId="6B321CB2" w14:textId="77777777" w:rsidR="007C7BED" w:rsidRPr="005634A9" w:rsidRDefault="00432B11" w:rsidP="005634A9">
      <w:pPr>
        <w:pStyle w:val="BodyText"/>
        <w:ind w:hanging="622"/>
        <w:rPr>
          <w:b/>
          <w:bCs/>
        </w:rPr>
      </w:pPr>
      <w:bookmarkStart w:id="168" w:name="_Toc471976260"/>
      <w:bookmarkStart w:id="169" w:name="_Toc471976531"/>
      <w:r w:rsidRPr="005634A9">
        <w:rPr>
          <w:b/>
        </w:rPr>
        <w:t xml:space="preserve">B.) </w:t>
      </w:r>
      <w:r w:rsidRPr="005634A9">
        <w:rPr>
          <w:b/>
          <w:spacing w:val="2"/>
        </w:rPr>
        <w:t xml:space="preserve"> </w:t>
      </w:r>
      <w:r w:rsidRPr="005634A9">
        <w:rPr>
          <w:b/>
        </w:rPr>
        <w:t>RECORDS</w:t>
      </w:r>
      <w:bookmarkEnd w:id="168"/>
      <w:bookmarkEnd w:id="169"/>
    </w:p>
    <w:p w14:paraId="7C83D51E" w14:textId="77777777" w:rsidR="007C7BED" w:rsidRPr="006F683F" w:rsidRDefault="007C7BED" w:rsidP="005634A9">
      <w:pPr>
        <w:pStyle w:val="BodyText"/>
        <w:ind w:hanging="622"/>
        <w:rPr>
          <w:b/>
          <w:bCs/>
        </w:rPr>
      </w:pPr>
    </w:p>
    <w:p w14:paraId="6893D4DC" w14:textId="77777777" w:rsidR="007C7BED" w:rsidRPr="006F683F" w:rsidRDefault="00432B11" w:rsidP="00D304E4">
      <w:pPr>
        <w:pStyle w:val="BodyText"/>
        <w:tabs>
          <w:tab w:val="left" w:pos="8730"/>
        </w:tabs>
        <w:spacing w:line="230" w:lineRule="auto"/>
        <w:ind w:left="540" w:right="450"/>
        <w:jc w:val="both"/>
      </w:pPr>
      <w:r w:rsidRPr="006F683F">
        <w:t>The Treasurer shall keep and maintain adequate and correct accounts of the G.S.O./District properties, tax filings of any kind, and all business transactions with</w:t>
      </w:r>
      <w:r w:rsidRPr="006F683F">
        <w:rPr>
          <w:spacing w:val="-9"/>
        </w:rPr>
        <w:t xml:space="preserve"> </w:t>
      </w:r>
      <w:r w:rsidRPr="006F683F">
        <w:t>documentation</w:t>
      </w:r>
      <w:r w:rsidRPr="006F683F">
        <w:rPr>
          <w:spacing w:val="-8"/>
        </w:rPr>
        <w:t xml:space="preserve"> </w:t>
      </w:r>
      <w:r w:rsidRPr="006F683F">
        <w:t>available</w:t>
      </w:r>
      <w:r w:rsidRPr="006F683F">
        <w:rPr>
          <w:spacing w:val="-8"/>
        </w:rPr>
        <w:t xml:space="preserve"> </w:t>
      </w:r>
      <w:r w:rsidRPr="006F683F">
        <w:t>at</w:t>
      </w:r>
      <w:r w:rsidRPr="006F683F">
        <w:rPr>
          <w:spacing w:val="-11"/>
        </w:rPr>
        <w:t xml:space="preserve"> </w:t>
      </w:r>
      <w:r w:rsidRPr="006F683F">
        <w:t>the</w:t>
      </w:r>
      <w:r w:rsidRPr="006F683F">
        <w:rPr>
          <w:spacing w:val="-10"/>
        </w:rPr>
        <w:t xml:space="preserve"> </w:t>
      </w:r>
      <w:r w:rsidR="00C6367A" w:rsidRPr="006F683F">
        <w:t>Area Storage Location</w:t>
      </w:r>
      <w:r w:rsidRPr="006F683F">
        <w:t>.</w:t>
      </w:r>
      <w:r w:rsidRPr="006F683F">
        <w:rPr>
          <w:spacing w:val="-9"/>
        </w:rPr>
        <w:t xml:space="preserve"> </w:t>
      </w:r>
      <w:r w:rsidRPr="006F683F">
        <w:t>This</w:t>
      </w:r>
      <w:r w:rsidRPr="006F683F">
        <w:rPr>
          <w:spacing w:val="-8"/>
        </w:rPr>
        <w:t xml:space="preserve"> </w:t>
      </w:r>
      <w:r w:rsidRPr="006F683F">
        <w:t>person</w:t>
      </w:r>
      <w:r w:rsidRPr="006F683F">
        <w:rPr>
          <w:spacing w:val="-9"/>
        </w:rPr>
        <w:t xml:space="preserve"> </w:t>
      </w:r>
      <w:r w:rsidRPr="006F683F">
        <w:t>shall</w:t>
      </w:r>
      <w:r w:rsidRPr="006F683F">
        <w:rPr>
          <w:spacing w:val="-9"/>
        </w:rPr>
        <w:t xml:space="preserve"> </w:t>
      </w:r>
      <w:r w:rsidRPr="006F683F">
        <w:t>maintain</w:t>
      </w:r>
      <w:r w:rsidRPr="006F683F">
        <w:rPr>
          <w:spacing w:val="-8"/>
        </w:rPr>
        <w:t xml:space="preserve"> </w:t>
      </w:r>
      <w:r w:rsidRPr="006F683F">
        <w:t>a duplicate set of records in the Treasurers possession. They must make or cause to be made available (if using an outside accounting firm) accounts or financial records to any officer or agent of any officer, of S.G.P.V. C.A.,/District, or Federal,</w:t>
      </w:r>
      <w:r w:rsidRPr="006F683F">
        <w:rPr>
          <w:spacing w:val="-10"/>
        </w:rPr>
        <w:t xml:space="preserve"> </w:t>
      </w:r>
      <w:r w:rsidRPr="006F683F">
        <w:t>State,</w:t>
      </w:r>
      <w:r w:rsidRPr="006F683F">
        <w:rPr>
          <w:spacing w:val="-8"/>
        </w:rPr>
        <w:t xml:space="preserve"> </w:t>
      </w:r>
      <w:r w:rsidRPr="006F683F">
        <w:t>or</w:t>
      </w:r>
      <w:r w:rsidRPr="006F683F">
        <w:rPr>
          <w:spacing w:val="-11"/>
        </w:rPr>
        <w:t xml:space="preserve"> </w:t>
      </w:r>
      <w:r w:rsidRPr="006F683F">
        <w:rPr>
          <w:spacing w:val="-3"/>
        </w:rPr>
        <w:t>Local</w:t>
      </w:r>
      <w:r w:rsidRPr="006F683F">
        <w:rPr>
          <w:spacing w:val="-10"/>
        </w:rPr>
        <w:t xml:space="preserve"> </w:t>
      </w:r>
      <w:r w:rsidRPr="006F683F">
        <w:t>agencies</w:t>
      </w:r>
      <w:r w:rsidRPr="006F683F">
        <w:rPr>
          <w:spacing w:val="-10"/>
        </w:rPr>
        <w:t xml:space="preserve"> </w:t>
      </w:r>
      <w:r w:rsidRPr="006F683F">
        <w:t>upon</w:t>
      </w:r>
      <w:r w:rsidRPr="006F683F">
        <w:rPr>
          <w:spacing w:val="-7"/>
        </w:rPr>
        <w:t xml:space="preserve"> </w:t>
      </w:r>
      <w:r w:rsidRPr="006F683F">
        <w:t>request,</w:t>
      </w:r>
      <w:r w:rsidRPr="006F683F">
        <w:rPr>
          <w:spacing w:val="-10"/>
        </w:rPr>
        <w:t xml:space="preserve"> </w:t>
      </w:r>
      <w:r w:rsidRPr="006F683F">
        <w:t>there</w:t>
      </w:r>
      <w:r w:rsidRPr="006F683F">
        <w:rPr>
          <w:spacing w:val="-11"/>
        </w:rPr>
        <w:t xml:space="preserve"> </w:t>
      </w:r>
      <w:r w:rsidRPr="006F683F">
        <w:t>from.</w:t>
      </w:r>
    </w:p>
    <w:p w14:paraId="0A59EA98" w14:textId="77777777" w:rsidR="007C7BED" w:rsidRPr="006F683F" w:rsidRDefault="007C7BED" w:rsidP="00D304E4">
      <w:pPr>
        <w:tabs>
          <w:tab w:val="left" w:pos="8730"/>
        </w:tabs>
        <w:spacing w:before="4"/>
        <w:ind w:left="540" w:right="450"/>
        <w:jc w:val="both"/>
        <w:rPr>
          <w:rFonts w:ascii="Times New Roman" w:eastAsia="Times New Roman" w:hAnsi="Times New Roman"/>
          <w:sz w:val="24"/>
          <w:szCs w:val="24"/>
        </w:rPr>
      </w:pPr>
    </w:p>
    <w:p w14:paraId="3689878F" w14:textId="77777777" w:rsidR="007C7BED" w:rsidRPr="005634A9" w:rsidRDefault="00432B11" w:rsidP="005634A9">
      <w:pPr>
        <w:pStyle w:val="BodyText"/>
        <w:ind w:hanging="622"/>
        <w:rPr>
          <w:b/>
          <w:bCs/>
        </w:rPr>
      </w:pPr>
      <w:bookmarkStart w:id="170" w:name="_Toc471976261"/>
      <w:bookmarkStart w:id="171" w:name="_Toc471976532"/>
      <w:r w:rsidRPr="005634A9">
        <w:rPr>
          <w:b/>
        </w:rPr>
        <w:t>C.)</w:t>
      </w:r>
      <w:r w:rsidRPr="005634A9">
        <w:rPr>
          <w:b/>
          <w:spacing w:val="47"/>
        </w:rPr>
        <w:t xml:space="preserve"> </w:t>
      </w:r>
      <w:r w:rsidRPr="005634A9">
        <w:rPr>
          <w:b/>
        </w:rPr>
        <w:t>STATEMENTS</w:t>
      </w:r>
      <w:bookmarkEnd w:id="170"/>
      <w:bookmarkEnd w:id="171"/>
    </w:p>
    <w:p w14:paraId="55225795" w14:textId="77777777" w:rsidR="007C7BED" w:rsidRPr="006F683F" w:rsidRDefault="007C7BED" w:rsidP="00D304E4">
      <w:pPr>
        <w:tabs>
          <w:tab w:val="left" w:pos="8730"/>
        </w:tabs>
        <w:spacing w:before="11"/>
        <w:ind w:left="540" w:right="450"/>
        <w:jc w:val="both"/>
        <w:rPr>
          <w:rFonts w:ascii="Times New Roman" w:eastAsia="Times New Roman" w:hAnsi="Times New Roman"/>
          <w:b/>
          <w:bCs/>
          <w:sz w:val="24"/>
          <w:szCs w:val="24"/>
        </w:rPr>
      </w:pPr>
    </w:p>
    <w:p w14:paraId="2186D8C8" w14:textId="77777777" w:rsidR="007C7BED" w:rsidRPr="006F683F" w:rsidRDefault="00432B11" w:rsidP="00D304E4">
      <w:pPr>
        <w:pStyle w:val="BodyText"/>
        <w:tabs>
          <w:tab w:val="left" w:pos="8730"/>
        </w:tabs>
        <w:spacing w:line="232" w:lineRule="auto"/>
        <w:ind w:left="540" w:right="450"/>
        <w:jc w:val="both"/>
      </w:pPr>
      <w:r w:rsidRPr="006F683F">
        <w:t>Prepare, and submit, a monthly statement of activity to the Board and G.S.O./District meetings. Render to the Chairperson and Officers of the G.S.O./District</w:t>
      </w:r>
      <w:r w:rsidRPr="006F683F">
        <w:rPr>
          <w:spacing w:val="-7"/>
        </w:rPr>
        <w:t xml:space="preserve"> </w:t>
      </w:r>
      <w:r w:rsidRPr="006F683F">
        <w:t>Board</w:t>
      </w:r>
      <w:r w:rsidRPr="006F683F">
        <w:rPr>
          <w:spacing w:val="-10"/>
        </w:rPr>
        <w:t xml:space="preserve"> </w:t>
      </w:r>
      <w:r w:rsidRPr="006F683F">
        <w:t>whenever</w:t>
      </w:r>
      <w:r w:rsidRPr="006F683F">
        <w:rPr>
          <w:spacing w:val="-9"/>
        </w:rPr>
        <w:t xml:space="preserve"> </w:t>
      </w:r>
      <w:r w:rsidRPr="006F683F">
        <w:t>requested,</w:t>
      </w:r>
      <w:r w:rsidRPr="006F683F">
        <w:rPr>
          <w:spacing w:val="-10"/>
        </w:rPr>
        <w:t xml:space="preserve"> </w:t>
      </w:r>
      <w:r w:rsidRPr="006F683F">
        <w:t>an</w:t>
      </w:r>
      <w:r w:rsidRPr="006F683F">
        <w:rPr>
          <w:spacing w:val="-8"/>
        </w:rPr>
        <w:t xml:space="preserve"> </w:t>
      </w:r>
      <w:r w:rsidRPr="006F683F">
        <w:t>account</w:t>
      </w:r>
      <w:r w:rsidRPr="006F683F">
        <w:rPr>
          <w:spacing w:val="-7"/>
        </w:rPr>
        <w:t xml:space="preserve"> </w:t>
      </w:r>
      <w:r w:rsidRPr="006F683F">
        <w:t>of</w:t>
      </w:r>
      <w:r w:rsidRPr="006F683F">
        <w:rPr>
          <w:spacing w:val="-9"/>
        </w:rPr>
        <w:t xml:space="preserve"> </w:t>
      </w:r>
      <w:r w:rsidRPr="006F683F">
        <w:t>any</w:t>
      </w:r>
      <w:r w:rsidRPr="006F683F">
        <w:rPr>
          <w:spacing w:val="-16"/>
        </w:rPr>
        <w:t xml:space="preserve"> </w:t>
      </w:r>
      <w:r w:rsidRPr="006F683F">
        <w:t>and</w:t>
      </w:r>
      <w:r w:rsidRPr="006F683F">
        <w:rPr>
          <w:spacing w:val="-10"/>
        </w:rPr>
        <w:t xml:space="preserve"> </w:t>
      </w:r>
      <w:r w:rsidRPr="006F683F">
        <w:t>all</w:t>
      </w:r>
      <w:r w:rsidRPr="006F683F">
        <w:rPr>
          <w:spacing w:val="-7"/>
        </w:rPr>
        <w:t xml:space="preserve"> </w:t>
      </w:r>
      <w:r w:rsidRPr="006F683F">
        <w:t>of</w:t>
      </w:r>
      <w:r w:rsidRPr="006F683F">
        <w:rPr>
          <w:spacing w:val="-11"/>
        </w:rPr>
        <w:t xml:space="preserve"> </w:t>
      </w:r>
      <w:r w:rsidRPr="006F683F">
        <w:t xml:space="preserve">their </w:t>
      </w:r>
      <w:r w:rsidRPr="006F683F">
        <w:lastRenderedPageBreak/>
        <w:t>transactions as Treasurer, and report on the financial condition of S.G.P.V.C.A./District.</w:t>
      </w:r>
    </w:p>
    <w:p w14:paraId="4D37287A" w14:textId="77777777" w:rsidR="007C7BED" w:rsidRPr="006F683F" w:rsidRDefault="007C7BED" w:rsidP="00D304E4">
      <w:pPr>
        <w:tabs>
          <w:tab w:val="left" w:pos="8730"/>
        </w:tabs>
        <w:spacing w:before="3"/>
        <w:ind w:left="540" w:right="450"/>
        <w:jc w:val="both"/>
        <w:rPr>
          <w:rFonts w:ascii="Times New Roman" w:eastAsia="Times New Roman" w:hAnsi="Times New Roman"/>
          <w:sz w:val="24"/>
          <w:szCs w:val="24"/>
        </w:rPr>
      </w:pPr>
    </w:p>
    <w:p w14:paraId="5818B685" w14:textId="77777777" w:rsidR="007C7BED" w:rsidRPr="006F683F" w:rsidRDefault="001E2985" w:rsidP="00D304E4">
      <w:pPr>
        <w:pStyle w:val="BodyText"/>
        <w:tabs>
          <w:tab w:val="left" w:pos="8730"/>
        </w:tabs>
        <w:spacing w:line="266" w:lineRule="exact"/>
        <w:ind w:left="900" w:right="450" w:hanging="360"/>
        <w:jc w:val="both"/>
      </w:pPr>
      <w:r w:rsidRPr="006F683F">
        <w:t>1.)</w:t>
      </w:r>
      <w:r w:rsidR="00D304E4">
        <w:t xml:space="preserve"> </w:t>
      </w:r>
      <w:r w:rsidR="00432B11" w:rsidRPr="006F683F">
        <w:t>Prepare or cause to be prepared and certify or cause to be certified annual and any special financial statements to be included in any</w:t>
      </w:r>
      <w:r w:rsidR="00432B11" w:rsidRPr="006F683F">
        <w:rPr>
          <w:spacing w:val="-42"/>
        </w:rPr>
        <w:t xml:space="preserve"> </w:t>
      </w:r>
      <w:r w:rsidR="00432B11" w:rsidRPr="006F683F">
        <w:t>required reports or</w:t>
      </w:r>
      <w:r w:rsidR="00432B11" w:rsidRPr="006F683F">
        <w:rPr>
          <w:spacing w:val="-17"/>
        </w:rPr>
        <w:t xml:space="preserve"> </w:t>
      </w:r>
      <w:r w:rsidR="00432B11" w:rsidRPr="006F683F">
        <w:t>documentation.</w:t>
      </w:r>
    </w:p>
    <w:p w14:paraId="471F033A" w14:textId="77777777" w:rsidR="007C7BED" w:rsidRPr="006F683F" w:rsidRDefault="007C7BED" w:rsidP="00D304E4">
      <w:pPr>
        <w:tabs>
          <w:tab w:val="left" w:pos="8730"/>
        </w:tabs>
        <w:ind w:left="540" w:right="450"/>
        <w:jc w:val="both"/>
        <w:rPr>
          <w:rFonts w:ascii="Times New Roman" w:eastAsia="Times New Roman" w:hAnsi="Times New Roman"/>
          <w:sz w:val="24"/>
          <w:szCs w:val="24"/>
        </w:rPr>
      </w:pPr>
    </w:p>
    <w:p w14:paraId="0BCBAC07" w14:textId="77777777" w:rsidR="007C7BED" w:rsidRDefault="001E2985" w:rsidP="00D304E4">
      <w:pPr>
        <w:pStyle w:val="BodyText"/>
        <w:tabs>
          <w:tab w:val="left" w:pos="8730"/>
        </w:tabs>
        <w:spacing w:line="230" w:lineRule="auto"/>
        <w:ind w:left="900" w:right="450" w:hanging="360"/>
        <w:jc w:val="both"/>
        <w:rPr>
          <w:spacing w:val="-4"/>
        </w:rPr>
      </w:pPr>
      <w:r w:rsidRPr="006F683F">
        <w:t>2.)</w:t>
      </w:r>
      <w:r w:rsidR="00D304E4">
        <w:t xml:space="preserve"> </w:t>
      </w:r>
      <w:r w:rsidR="00432B11" w:rsidRPr="006F683F">
        <w:rPr>
          <w:spacing w:val="-3"/>
        </w:rPr>
        <w:t xml:space="preserve">In </w:t>
      </w:r>
      <w:r w:rsidR="00432B11" w:rsidRPr="006F683F">
        <w:t>general, perform all duties incident to the office of the Treasurer and such</w:t>
      </w:r>
      <w:r w:rsidR="00432B11" w:rsidRPr="006F683F">
        <w:rPr>
          <w:spacing w:val="-5"/>
        </w:rPr>
        <w:t xml:space="preserve"> </w:t>
      </w:r>
      <w:r w:rsidR="00432B11" w:rsidRPr="006F683F">
        <w:t>other</w:t>
      </w:r>
      <w:r w:rsidR="00432B11" w:rsidRPr="006F683F">
        <w:rPr>
          <w:spacing w:val="-6"/>
        </w:rPr>
        <w:t xml:space="preserve"> </w:t>
      </w:r>
      <w:r w:rsidR="00432B11" w:rsidRPr="006F683F">
        <w:t>duties</w:t>
      </w:r>
      <w:r w:rsidR="00432B11" w:rsidRPr="006F683F">
        <w:rPr>
          <w:spacing w:val="-5"/>
        </w:rPr>
        <w:t xml:space="preserve"> </w:t>
      </w:r>
      <w:r w:rsidR="00432B11" w:rsidRPr="006F683F">
        <w:t>as</w:t>
      </w:r>
      <w:r w:rsidR="00432B11" w:rsidRPr="006F683F">
        <w:rPr>
          <w:spacing w:val="-7"/>
        </w:rPr>
        <w:t xml:space="preserve"> </w:t>
      </w:r>
      <w:r w:rsidR="00432B11" w:rsidRPr="006F683F">
        <w:t>may</w:t>
      </w:r>
      <w:r w:rsidR="00432B11" w:rsidRPr="006F683F">
        <w:rPr>
          <w:spacing w:val="-14"/>
        </w:rPr>
        <w:t xml:space="preserve"> </w:t>
      </w:r>
      <w:r w:rsidR="00432B11" w:rsidRPr="006F683F">
        <w:t>be</w:t>
      </w:r>
      <w:r w:rsidR="00432B11" w:rsidRPr="006F683F">
        <w:rPr>
          <w:spacing w:val="-6"/>
        </w:rPr>
        <w:t xml:space="preserve"> </w:t>
      </w:r>
      <w:r w:rsidR="00432B11" w:rsidRPr="006F683F">
        <w:t>required</w:t>
      </w:r>
      <w:r w:rsidR="00432B11" w:rsidRPr="006F683F">
        <w:rPr>
          <w:spacing w:val="-5"/>
        </w:rPr>
        <w:t xml:space="preserve"> </w:t>
      </w:r>
      <w:r w:rsidR="00432B11" w:rsidRPr="006F683F">
        <w:t>by</w:t>
      </w:r>
      <w:r w:rsidR="00432B11" w:rsidRPr="006F683F">
        <w:rPr>
          <w:spacing w:val="-14"/>
        </w:rPr>
        <w:t xml:space="preserve"> </w:t>
      </w:r>
      <w:r w:rsidR="00432B11" w:rsidRPr="006F683F">
        <w:t>law,</w:t>
      </w:r>
      <w:r w:rsidR="00432B11" w:rsidRPr="006F683F">
        <w:rPr>
          <w:spacing w:val="-5"/>
        </w:rPr>
        <w:t xml:space="preserve"> </w:t>
      </w:r>
      <w:r w:rsidR="00432B11" w:rsidRPr="006F683F">
        <w:t>or</w:t>
      </w:r>
      <w:r w:rsidR="00432B11" w:rsidRPr="006F683F">
        <w:rPr>
          <w:spacing w:val="-6"/>
        </w:rPr>
        <w:t xml:space="preserve"> </w:t>
      </w:r>
      <w:r w:rsidR="00432B11" w:rsidRPr="006F683F">
        <w:t>these</w:t>
      </w:r>
      <w:r w:rsidR="00432B11" w:rsidRPr="006F683F">
        <w:rPr>
          <w:spacing w:val="-8"/>
        </w:rPr>
        <w:t xml:space="preserve"> </w:t>
      </w:r>
      <w:r w:rsidR="00432B11" w:rsidRPr="006F683F">
        <w:rPr>
          <w:spacing w:val="-3"/>
        </w:rPr>
        <w:t>By-Laws,</w:t>
      </w:r>
      <w:r w:rsidR="00432B11" w:rsidRPr="006F683F">
        <w:rPr>
          <w:spacing w:val="-7"/>
        </w:rPr>
        <w:t xml:space="preserve"> </w:t>
      </w:r>
      <w:r w:rsidR="00432B11" w:rsidRPr="006F683F">
        <w:t>or</w:t>
      </w:r>
      <w:r w:rsidR="00432B11" w:rsidRPr="006F683F">
        <w:rPr>
          <w:spacing w:val="-3"/>
        </w:rPr>
        <w:t xml:space="preserve"> </w:t>
      </w:r>
      <w:r w:rsidR="00432B11" w:rsidRPr="006F683F">
        <w:t>which may be assigned to them from time to time, by the Board, the G.S.O./District,</w:t>
      </w:r>
      <w:r w:rsidR="00432B11" w:rsidRPr="006F683F">
        <w:rPr>
          <w:spacing w:val="-5"/>
        </w:rPr>
        <w:t xml:space="preserve"> </w:t>
      </w:r>
      <w:r w:rsidR="00432B11" w:rsidRPr="006F683F">
        <w:t>or</w:t>
      </w:r>
      <w:r w:rsidR="00432B11" w:rsidRPr="006F683F">
        <w:rPr>
          <w:spacing w:val="-8"/>
        </w:rPr>
        <w:t xml:space="preserve"> </w:t>
      </w:r>
      <w:r w:rsidR="00432B11" w:rsidRPr="006F683F">
        <w:t>by</w:t>
      </w:r>
      <w:r w:rsidR="00432B11" w:rsidRPr="006F683F">
        <w:rPr>
          <w:spacing w:val="-17"/>
        </w:rPr>
        <w:t xml:space="preserve"> </w:t>
      </w:r>
      <w:r w:rsidR="00432B11" w:rsidRPr="006F683F">
        <w:t>amendment</w:t>
      </w:r>
      <w:r w:rsidR="00432B11" w:rsidRPr="006F683F">
        <w:rPr>
          <w:spacing w:val="-6"/>
        </w:rPr>
        <w:t xml:space="preserve"> </w:t>
      </w:r>
      <w:r w:rsidR="00432B11" w:rsidRPr="006F683F">
        <w:t>to</w:t>
      </w:r>
      <w:r w:rsidR="00432B11" w:rsidRPr="006F683F">
        <w:rPr>
          <w:spacing w:val="-7"/>
        </w:rPr>
        <w:t xml:space="preserve"> </w:t>
      </w:r>
      <w:r w:rsidR="00432B11" w:rsidRPr="006F683F">
        <w:t>these</w:t>
      </w:r>
      <w:r w:rsidR="00432B11" w:rsidRPr="006F683F">
        <w:rPr>
          <w:spacing w:val="-8"/>
        </w:rPr>
        <w:t xml:space="preserve"> </w:t>
      </w:r>
      <w:r w:rsidR="00432B11" w:rsidRPr="006F683F">
        <w:rPr>
          <w:spacing w:val="-4"/>
        </w:rPr>
        <w:t>By-Laws.</w:t>
      </w:r>
    </w:p>
    <w:p w14:paraId="1F9347DC" w14:textId="77777777" w:rsidR="005E0361" w:rsidRPr="006F683F" w:rsidRDefault="005E0361" w:rsidP="00D304E4">
      <w:pPr>
        <w:pStyle w:val="BodyText"/>
        <w:tabs>
          <w:tab w:val="left" w:pos="8730"/>
        </w:tabs>
        <w:spacing w:line="230" w:lineRule="auto"/>
        <w:ind w:left="900" w:right="450" w:hanging="360"/>
        <w:jc w:val="both"/>
      </w:pPr>
    </w:p>
    <w:p w14:paraId="7038890D" w14:textId="77777777" w:rsidR="007C7BED" w:rsidRPr="006F683F" w:rsidRDefault="00432B11" w:rsidP="00D304E4">
      <w:pPr>
        <w:pStyle w:val="Heading2"/>
        <w:tabs>
          <w:tab w:val="left" w:pos="8730"/>
        </w:tabs>
        <w:ind w:left="540" w:right="450"/>
        <w:jc w:val="both"/>
      </w:pPr>
      <w:bookmarkStart w:id="172" w:name="_Toc471976262"/>
      <w:bookmarkStart w:id="173" w:name="_Toc471976533"/>
      <w:bookmarkStart w:id="174" w:name="_Toc471986491"/>
      <w:r w:rsidRPr="006F683F">
        <w:t>SECTION</w:t>
      </w:r>
      <w:r w:rsidRPr="006F683F">
        <w:rPr>
          <w:spacing w:val="-8"/>
        </w:rPr>
        <w:t xml:space="preserve"> </w:t>
      </w:r>
      <w:r w:rsidRPr="006F683F">
        <w:t>6</w:t>
      </w:r>
      <w:r w:rsidRPr="006F683F">
        <w:rPr>
          <w:spacing w:val="-8"/>
        </w:rPr>
        <w:t xml:space="preserve"> </w:t>
      </w:r>
      <w:r w:rsidRPr="006F683F">
        <w:t>-</w:t>
      </w:r>
      <w:r w:rsidRPr="006F683F">
        <w:rPr>
          <w:spacing w:val="-10"/>
        </w:rPr>
        <w:t xml:space="preserve"> </w:t>
      </w:r>
      <w:r w:rsidRPr="006F683F">
        <w:t>BOARD</w:t>
      </w:r>
      <w:r w:rsidRPr="006F683F">
        <w:rPr>
          <w:spacing w:val="-11"/>
        </w:rPr>
        <w:t xml:space="preserve"> </w:t>
      </w:r>
      <w:r w:rsidRPr="006F683F">
        <w:t>ALTERNATE</w:t>
      </w:r>
      <w:r w:rsidRPr="006F683F">
        <w:rPr>
          <w:spacing w:val="-7"/>
        </w:rPr>
        <w:t xml:space="preserve"> </w:t>
      </w:r>
      <w:r w:rsidRPr="006F683F">
        <w:t>TREASURER</w:t>
      </w:r>
      <w:r w:rsidRPr="006F683F">
        <w:rPr>
          <w:spacing w:val="-8"/>
        </w:rPr>
        <w:t xml:space="preserve"> </w:t>
      </w:r>
      <w:r w:rsidRPr="006F683F">
        <w:t>RESPONSIBILITIES</w:t>
      </w:r>
      <w:bookmarkEnd w:id="172"/>
      <w:bookmarkEnd w:id="173"/>
      <w:bookmarkEnd w:id="174"/>
    </w:p>
    <w:p w14:paraId="43EEB886"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3829CFD0" w14:textId="77777777" w:rsidR="007C7BED" w:rsidRPr="006F683F" w:rsidRDefault="00432B11" w:rsidP="00D304E4">
      <w:pPr>
        <w:pStyle w:val="BodyText"/>
        <w:tabs>
          <w:tab w:val="left" w:pos="8730"/>
        </w:tabs>
        <w:spacing w:line="266" w:lineRule="exact"/>
        <w:ind w:left="540" w:right="450"/>
        <w:jc w:val="both"/>
      </w:pPr>
      <w:r w:rsidRPr="006F683F">
        <w:t>The</w:t>
      </w:r>
      <w:r w:rsidRPr="006F683F">
        <w:rPr>
          <w:spacing w:val="-14"/>
        </w:rPr>
        <w:t xml:space="preserve"> </w:t>
      </w:r>
      <w:r w:rsidRPr="006F683F">
        <w:t>Board</w:t>
      </w:r>
      <w:r w:rsidRPr="006F683F">
        <w:rPr>
          <w:spacing w:val="-10"/>
        </w:rPr>
        <w:t xml:space="preserve"> </w:t>
      </w:r>
      <w:r w:rsidRPr="006F683F">
        <w:t>Alternate</w:t>
      </w:r>
      <w:r w:rsidRPr="006F683F">
        <w:rPr>
          <w:spacing w:val="-14"/>
        </w:rPr>
        <w:t xml:space="preserve"> </w:t>
      </w:r>
      <w:r w:rsidRPr="006F683F">
        <w:t>Treasurer</w:t>
      </w:r>
      <w:r w:rsidRPr="006F683F">
        <w:rPr>
          <w:spacing w:val="-13"/>
        </w:rPr>
        <w:t xml:space="preserve"> </w:t>
      </w:r>
      <w:r w:rsidRPr="006F683F">
        <w:t>shall</w:t>
      </w:r>
      <w:r w:rsidRPr="006F683F">
        <w:rPr>
          <w:spacing w:val="-10"/>
        </w:rPr>
        <w:t xml:space="preserve"> </w:t>
      </w:r>
      <w:r w:rsidRPr="006F683F">
        <w:t>perform</w:t>
      </w:r>
      <w:r w:rsidRPr="006F683F">
        <w:rPr>
          <w:spacing w:val="-12"/>
        </w:rPr>
        <w:t xml:space="preserve"> </w:t>
      </w:r>
      <w:r w:rsidRPr="006F683F">
        <w:t>all</w:t>
      </w:r>
      <w:r w:rsidRPr="006F683F">
        <w:rPr>
          <w:spacing w:val="-10"/>
        </w:rPr>
        <w:t xml:space="preserve"> </w:t>
      </w:r>
      <w:r w:rsidRPr="006F683F">
        <w:t>duties</w:t>
      </w:r>
      <w:r w:rsidRPr="006F683F">
        <w:rPr>
          <w:spacing w:val="-10"/>
        </w:rPr>
        <w:t xml:space="preserve"> </w:t>
      </w:r>
      <w:r w:rsidRPr="006F683F">
        <w:t>as</w:t>
      </w:r>
      <w:r w:rsidRPr="006F683F">
        <w:rPr>
          <w:spacing w:val="-12"/>
        </w:rPr>
        <w:t xml:space="preserve"> </w:t>
      </w:r>
      <w:r w:rsidRPr="006F683F">
        <w:t>Board</w:t>
      </w:r>
      <w:r w:rsidRPr="006F683F">
        <w:rPr>
          <w:spacing w:val="-10"/>
        </w:rPr>
        <w:t xml:space="preserve"> </w:t>
      </w:r>
      <w:r w:rsidRPr="006F683F">
        <w:t>Treasurer</w:t>
      </w:r>
      <w:r w:rsidRPr="006F683F">
        <w:rPr>
          <w:spacing w:val="-13"/>
        </w:rPr>
        <w:t xml:space="preserve"> </w:t>
      </w:r>
      <w:r w:rsidRPr="006F683F">
        <w:t>contained in Article 9, Section 5, as</w:t>
      </w:r>
      <w:r w:rsidRPr="006F683F">
        <w:rPr>
          <w:spacing w:val="-40"/>
        </w:rPr>
        <w:t xml:space="preserve"> </w:t>
      </w:r>
      <w:r w:rsidRPr="006F683F">
        <w:t>required.</w:t>
      </w:r>
    </w:p>
    <w:p w14:paraId="37161DF4" w14:textId="77777777" w:rsidR="001E2985" w:rsidRDefault="001E2985" w:rsidP="00D304E4">
      <w:pPr>
        <w:pStyle w:val="BodyText"/>
        <w:tabs>
          <w:tab w:val="left" w:pos="8730"/>
        </w:tabs>
        <w:spacing w:line="266" w:lineRule="exact"/>
        <w:ind w:left="540" w:right="450"/>
        <w:jc w:val="both"/>
      </w:pPr>
    </w:p>
    <w:p w14:paraId="6687E6BD" w14:textId="77777777" w:rsidR="00377F4B" w:rsidRPr="006F683F" w:rsidRDefault="00377F4B" w:rsidP="00D304E4">
      <w:pPr>
        <w:pStyle w:val="BodyText"/>
        <w:tabs>
          <w:tab w:val="left" w:pos="8730"/>
        </w:tabs>
        <w:spacing w:line="266" w:lineRule="exact"/>
        <w:ind w:left="540" w:right="450"/>
        <w:jc w:val="both"/>
      </w:pPr>
    </w:p>
    <w:p w14:paraId="06ABDD58" w14:textId="77777777" w:rsidR="007C7BED" w:rsidRPr="0012458C" w:rsidRDefault="00432B11" w:rsidP="0012458C">
      <w:pPr>
        <w:pStyle w:val="Heading1"/>
        <w:rPr>
          <w:b/>
          <w:bCs/>
          <w:sz w:val="24"/>
          <w:szCs w:val="24"/>
        </w:rPr>
      </w:pPr>
      <w:bookmarkStart w:id="175" w:name="_Toc471976263"/>
      <w:bookmarkStart w:id="176" w:name="_Toc471976534"/>
      <w:bookmarkStart w:id="177" w:name="_Toc471986492"/>
      <w:r w:rsidRPr="0012458C">
        <w:rPr>
          <w:b/>
          <w:w w:val="95"/>
          <w:sz w:val="24"/>
          <w:szCs w:val="24"/>
          <w:u w:color="000000"/>
        </w:rPr>
        <w:t>ARTICLE</w:t>
      </w:r>
      <w:r w:rsidRPr="0012458C">
        <w:rPr>
          <w:b/>
          <w:spacing w:val="-6"/>
          <w:w w:val="95"/>
          <w:sz w:val="24"/>
          <w:szCs w:val="24"/>
          <w:u w:color="000000"/>
        </w:rPr>
        <w:t xml:space="preserve"> </w:t>
      </w:r>
      <w:r w:rsidRPr="0012458C">
        <w:rPr>
          <w:b/>
          <w:spacing w:val="3"/>
          <w:w w:val="95"/>
          <w:sz w:val="24"/>
          <w:szCs w:val="24"/>
          <w:u w:color="000000"/>
        </w:rPr>
        <w:t>10</w:t>
      </w:r>
      <w:bookmarkEnd w:id="175"/>
      <w:bookmarkEnd w:id="176"/>
      <w:bookmarkEnd w:id="177"/>
    </w:p>
    <w:p w14:paraId="0A57360A" w14:textId="77777777" w:rsidR="007C7BED" w:rsidRPr="006F683F" w:rsidRDefault="007C7BED" w:rsidP="00D304E4">
      <w:pPr>
        <w:tabs>
          <w:tab w:val="left" w:pos="8730"/>
        </w:tabs>
        <w:spacing w:before="8"/>
        <w:ind w:left="540" w:right="450"/>
        <w:jc w:val="both"/>
        <w:rPr>
          <w:rFonts w:ascii="Times New Roman" w:eastAsia="Times New Roman" w:hAnsi="Times New Roman"/>
          <w:b/>
          <w:bCs/>
          <w:sz w:val="24"/>
          <w:szCs w:val="24"/>
        </w:rPr>
      </w:pPr>
    </w:p>
    <w:p w14:paraId="4EC0D288" w14:textId="77777777" w:rsidR="00377F4B" w:rsidRDefault="00432B11" w:rsidP="005634A9">
      <w:pPr>
        <w:pStyle w:val="Heading2"/>
        <w:ind w:firstLine="98"/>
        <w:jc w:val="center"/>
      </w:pPr>
      <w:bookmarkStart w:id="178" w:name="_Toc471986493"/>
      <w:r w:rsidRPr="006F683F">
        <w:t>STANDING</w:t>
      </w:r>
      <w:r w:rsidRPr="006F683F">
        <w:rPr>
          <w:spacing w:val="-23"/>
        </w:rPr>
        <w:t xml:space="preserve"> </w:t>
      </w:r>
      <w:r w:rsidR="00377F4B">
        <w:t>COMMITTEES</w:t>
      </w:r>
      <w:bookmarkEnd w:id="178"/>
    </w:p>
    <w:p w14:paraId="56598E63" w14:textId="77777777" w:rsidR="0012458C" w:rsidRDefault="0012458C" w:rsidP="0012458C">
      <w:pPr>
        <w:pStyle w:val="Heading2"/>
        <w:ind w:firstLine="98"/>
      </w:pPr>
    </w:p>
    <w:p w14:paraId="44B843C8" w14:textId="77777777" w:rsidR="007C7BED" w:rsidRDefault="00377F4B" w:rsidP="0012458C">
      <w:pPr>
        <w:pStyle w:val="Heading2"/>
        <w:ind w:left="540"/>
      </w:pPr>
      <w:bookmarkStart w:id="179" w:name="_Toc471986494"/>
      <w:r>
        <w:t xml:space="preserve">SECTION 1 </w:t>
      </w:r>
      <w:r w:rsidR="00432B11" w:rsidRPr="006F683F">
        <w:t>- COMMITTEE</w:t>
      </w:r>
      <w:r w:rsidR="00432B11" w:rsidRPr="006F683F">
        <w:rPr>
          <w:spacing w:val="-31"/>
        </w:rPr>
        <w:t xml:space="preserve"> </w:t>
      </w:r>
      <w:r w:rsidR="00432B11" w:rsidRPr="006F683F">
        <w:t>TITLES</w:t>
      </w:r>
      <w:bookmarkEnd w:id="179"/>
    </w:p>
    <w:p w14:paraId="6C0D24FF" w14:textId="77777777" w:rsidR="0012458C" w:rsidRPr="006F683F" w:rsidRDefault="0012458C" w:rsidP="0012458C">
      <w:pPr>
        <w:pStyle w:val="Heading2"/>
        <w:ind w:left="540"/>
      </w:pPr>
    </w:p>
    <w:p w14:paraId="4F514691" w14:textId="77777777" w:rsidR="007C7BED" w:rsidRPr="006F683F" w:rsidRDefault="00432B11" w:rsidP="00D304E4">
      <w:pPr>
        <w:pStyle w:val="BodyText"/>
        <w:tabs>
          <w:tab w:val="left" w:pos="8730"/>
        </w:tabs>
        <w:spacing w:before="14"/>
        <w:ind w:left="540" w:right="450"/>
        <w:jc w:val="both"/>
      </w:pPr>
      <w:r w:rsidRPr="006F683F">
        <w:t>The</w:t>
      </w:r>
      <w:r w:rsidRPr="006F683F">
        <w:rPr>
          <w:spacing w:val="-13"/>
        </w:rPr>
        <w:t xml:space="preserve"> </w:t>
      </w:r>
      <w:r w:rsidRPr="006F683F">
        <w:t>G.S.O.</w:t>
      </w:r>
      <w:r w:rsidRPr="006F683F">
        <w:rPr>
          <w:spacing w:val="-10"/>
        </w:rPr>
        <w:t xml:space="preserve"> </w:t>
      </w:r>
      <w:r w:rsidRPr="006F683F">
        <w:t>shall</w:t>
      </w:r>
      <w:r w:rsidRPr="006F683F">
        <w:rPr>
          <w:spacing w:val="-10"/>
        </w:rPr>
        <w:t xml:space="preserve"> </w:t>
      </w:r>
      <w:r w:rsidRPr="006F683F">
        <w:t>maintain</w:t>
      </w:r>
      <w:r w:rsidRPr="006F683F">
        <w:rPr>
          <w:spacing w:val="-10"/>
        </w:rPr>
        <w:t xml:space="preserve"> </w:t>
      </w:r>
      <w:r w:rsidRPr="006F683F">
        <w:t>the</w:t>
      </w:r>
      <w:r w:rsidRPr="006F683F">
        <w:rPr>
          <w:spacing w:val="-13"/>
        </w:rPr>
        <w:t xml:space="preserve"> </w:t>
      </w:r>
      <w:r w:rsidRPr="006F683F">
        <w:t>following</w:t>
      </w:r>
      <w:r w:rsidRPr="006F683F">
        <w:rPr>
          <w:spacing w:val="-12"/>
        </w:rPr>
        <w:t xml:space="preserve"> </w:t>
      </w:r>
      <w:r w:rsidRPr="006F683F">
        <w:t>standing</w:t>
      </w:r>
      <w:r w:rsidRPr="006F683F">
        <w:rPr>
          <w:spacing w:val="-13"/>
        </w:rPr>
        <w:t xml:space="preserve"> </w:t>
      </w:r>
      <w:r w:rsidRPr="006F683F">
        <w:t>committees:</w:t>
      </w:r>
    </w:p>
    <w:p w14:paraId="7C0D134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1CAA36A9" w14:textId="77777777" w:rsidR="007C7BED" w:rsidRPr="006F683F" w:rsidRDefault="00432B11" w:rsidP="00321DA5">
      <w:pPr>
        <w:pStyle w:val="BodyText"/>
        <w:tabs>
          <w:tab w:val="left" w:pos="4043"/>
          <w:tab w:val="left" w:pos="8730"/>
        </w:tabs>
        <w:spacing w:line="274" w:lineRule="exact"/>
        <w:ind w:left="730" w:right="450"/>
        <w:jc w:val="both"/>
      </w:pPr>
      <w:r w:rsidRPr="006F683F">
        <w:t xml:space="preserve">1) </w:t>
      </w:r>
      <w:r w:rsidRPr="006F683F">
        <w:rPr>
          <w:spacing w:val="41"/>
        </w:rPr>
        <w:t xml:space="preserve"> </w:t>
      </w:r>
      <w:r w:rsidRPr="006F683F">
        <w:t>Finance.</w:t>
      </w:r>
      <w:r w:rsidRPr="006F683F">
        <w:tab/>
        <w:t>Section</w:t>
      </w:r>
      <w:r w:rsidRPr="006F683F">
        <w:rPr>
          <w:spacing w:val="-7"/>
        </w:rPr>
        <w:t xml:space="preserve"> </w:t>
      </w:r>
      <w:r w:rsidRPr="006F683F">
        <w:t>5</w:t>
      </w:r>
    </w:p>
    <w:p w14:paraId="48FFA22C" w14:textId="77777777" w:rsidR="007C7BED" w:rsidRPr="006F683F" w:rsidRDefault="00432B11" w:rsidP="00321DA5">
      <w:pPr>
        <w:pStyle w:val="BodyText"/>
        <w:tabs>
          <w:tab w:val="left" w:pos="4043"/>
          <w:tab w:val="left" w:pos="8730"/>
        </w:tabs>
        <w:spacing w:line="269" w:lineRule="exact"/>
        <w:ind w:left="730" w:right="450"/>
        <w:jc w:val="both"/>
      </w:pPr>
      <w:r w:rsidRPr="006F683F">
        <w:t xml:space="preserve">2) </w:t>
      </w:r>
      <w:r w:rsidRPr="006F683F">
        <w:rPr>
          <w:spacing w:val="51"/>
        </w:rPr>
        <w:t xml:space="preserve"> </w:t>
      </w:r>
      <w:r w:rsidRPr="006F683F">
        <w:rPr>
          <w:spacing w:val="-3"/>
        </w:rPr>
        <w:t>By-Laws.</w:t>
      </w:r>
      <w:r w:rsidRPr="006F683F">
        <w:rPr>
          <w:spacing w:val="-3"/>
        </w:rPr>
        <w:tab/>
      </w:r>
      <w:r w:rsidRPr="006F683F">
        <w:t>Section</w:t>
      </w:r>
      <w:r w:rsidRPr="006F683F">
        <w:rPr>
          <w:spacing w:val="-7"/>
        </w:rPr>
        <w:t xml:space="preserve"> </w:t>
      </w:r>
      <w:r w:rsidRPr="006F683F">
        <w:t>6</w:t>
      </w:r>
    </w:p>
    <w:p w14:paraId="11FD5558" w14:textId="77777777" w:rsidR="007C7BED" w:rsidRPr="006F683F" w:rsidRDefault="00432B11" w:rsidP="00321DA5">
      <w:pPr>
        <w:pStyle w:val="BodyText"/>
        <w:tabs>
          <w:tab w:val="left" w:pos="4043"/>
          <w:tab w:val="left" w:pos="8730"/>
        </w:tabs>
        <w:spacing w:line="266" w:lineRule="exact"/>
        <w:ind w:left="730" w:right="450"/>
        <w:jc w:val="both"/>
      </w:pPr>
      <w:r w:rsidRPr="006F683F">
        <w:t xml:space="preserve">3) </w:t>
      </w:r>
      <w:r w:rsidRPr="006F683F">
        <w:rPr>
          <w:spacing w:val="42"/>
        </w:rPr>
        <w:t xml:space="preserve"> </w:t>
      </w:r>
      <w:r w:rsidRPr="006F683F">
        <w:t>Telephone</w:t>
      </w:r>
      <w:r w:rsidRPr="006F683F">
        <w:rPr>
          <w:spacing w:val="-5"/>
        </w:rPr>
        <w:t xml:space="preserve"> </w:t>
      </w:r>
      <w:r w:rsidRPr="006F683F">
        <w:t>Helpline.</w:t>
      </w:r>
      <w:r w:rsidRPr="006F683F">
        <w:tab/>
        <w:t>Section</w:t>
      </w:r>
      <w:r w:rsidRPr="006F683F">
        <w:rPr>
          <w:spacing w:val="-7"/>
        </w:rPr>
        <w:t xml:space="preserve"> </w:t>
      </w:r>
      <w:r w:rsidRPr="006F683F">
        <w:t>7</w:t>
      </w:r>
    </w:p>
    <w:p w14:paraId="3EBFBEE6" w14:textId="77777777" w:rsidR="007C7BED" w:rsidRPr="006F683F" w:rsidRDefault="00432B11" w:rsidP="00321DA5">
      <w:pPr>
        <w:pStyle w:val="BodyText"/>
        <w:tabs>
          <w:tab w:val="left" w:pos="4043"/>
          <w:tab w:val="left" w:pos="8730"/>
        </w:tabs>
        <w:spacing w:line="265" w:lineRule="exact"/>
        <w:ind w:left="730" w:right="450"/>
        <w:jc w:val="both"/>
      </w:pPr>
      <w:r w:rsidRPr="006F683F">
        <w:t xml:space="preserve">4) </w:t>
      </w:r>
      <w:r w:rsidRPr="006F683F">
        <w:rPr>
          <w:spacing w:val="38"/>
        </w:rPr>
        <w:t xml:space="preserve"> </w:t>
      </w:r>
      <w:r w:rsidRPr="006F683F">
        <w:t>Public</w:t>
      </w:r>
      <w:r w:rsidRPr="006F683F">
        <w:rPr>
          <w:spacing w:val="-3"/>
        </w:rPr>
        <w:t xml:space="preserve"> </w:t>
      </w:r>
      <w:r w:rsidRPr="006F683F">
        <w:t>Information.</w:t>
      </w:r>
      <w:r w:rsidRPr="006F683F">
        <w:tab/>
        <w:t>Section</w:t>
      </w:r>
      <w:r w:rsidRPr="006F683F">
        <w:rPr>
          <w:spacing w:val="-7"/>
        </w:rPr>
        <w:t xml:space="preserve"> </w:t>
      </w:r>
      <w:r w:rsidRPr="006F683F">
        <w:t>8</w:t>
      </w:r>
    </w:p>
    <w:p w14:paraId="5D0B64A8" w14:textId="77777777" w:rsidR="007C7BED" w:rsidRPr="006F683F" w:rsidRDefault="00432B11" w:rsidP="00321DA5">
      <w:pPr>
        <w:pStyle w:val="BodyText"/>
        <w:tabs>
          <w:tab w:val="left" w:pos="4043"/>
          <w:tab w:val="left" w:pos="8730"/>
        </w:tabs>
        <w:spacing w:line="265" w:lineRule="exact"/>
        <w:ind w:left="730" w:right="450"/>
        <w:jc w:val="both"/>
      </w:pPr>
      <w:r w:rsidRPr="006F683F">
        <w:t>5)   Hospitals</w:t>
      </w:r>
      <w:r w:rsidRPr="006F683F">
        <w:rPr>
          <w:spacing w:val="-27"/>
        </w:rPr>
        <w:t xml:space="preserve"> </w:t>
      </w:r>
      <w:r w:rsidRPr="006F683F">
        <w:t>and</w:t>
      </w:r>
      <w:r w:rsidRPr="006F683F">
        <w:rPr>
          <w:spacing w:val="-2"/>
        </w:rPr>
        <w:t xml:space="preserve"> </w:t>
      </w:r>
      <w:r w:rsidRPr="006F683F">
        <w:t>Institutions.</w:t>
      </w:r>
      <w:r w:rsidRPr="006F683F">
        <w:tab/>
        <w:t>Section</w:t>
      </w:r>
      <w:r w:rsidRPr="006F683F">
        <w:rPr>
          <w:spacing w:val="-7"/>
        </w:rPr>
        <w:t xml:space="preserve"> </w:t>
      </w:r>
      <w:r w:rsidRPr="006F683F">
        <w:t>9</w:t>
      </w:r>
    </w:p>
    <w:p w14:paraId="1921587A" w14:textId="77777777" w:rsidR="007C7BED" w:rsidRPr="006F683F" w:rsidRDefault="00432B11" w:rsidP="00321DA5">
      <w:pPr>
        <w:pStyle w:val="BodyText"/>
        <w:tabs>
          <w:tab w:val="left" w:pos="4043"/>
          <w:tab w:val="left" w:pos="8730"/>
        </w:tabs>
        <w:spacing w:line="267" w:lineRule="exact"/>
        <w:ind w:left="730" w:right="450"/>
        <w:jc w:val="both"/>
      </w:pPr>
      <w:r w:rsidRPr="006F683F">
        <w:t>6)   World</w:t>
      </w:r>
      <w:r w:rsidRPr="006F683F">
        <w:rPr>
          <w:spacing w:val="-27"/>
        </w:rPr>
        <w:t xml:space="preserve"> </w:t>
      </w:r>
      <w:r w:rsidRPr="006F683F">
        <w:t>Service</w:t>
      </w:r>
      <w:r w:rsidRPr="006F683F">
        <w:rPr>
          <w:spacing w:val="-7"/>
        </w:rPr>
        <w:t xml:space="preserve"> </w:t>
      </w:r>
      <w:r w:rsidRPr="006F683F">
        <w:t>Delegates.</w:t>
      </w:r>
      <w:r w:rsidRPr="006F683F">
        <w:tab/>
        <w:t>Section</w:t>
      </w:r>
      <w:r w:rsidRPr="006F683F">
        <w:rPr>
          <w:spacing w:val="-7"/>
        </w:rPr>
        <w:t xml:space="preserve"> </w:t>
      </w:r>
      <w:r w:rsidRPr="006F683F">
        <w:t>10</w:t>
      </w:r>
    </w:p>
    <w:p w14:paraId="2F4BF2D3" w14:textId="77777777" w:rsidR="007C7BED" w:rsidRPr="006F683F" w:rsidRDefault="00432B11" w:rsidP="00321DA5">
      <w:pPr>
        <w:pStyle w:val="BodyText"/>
        <w:tabs>
          <w:tab w:val="left" w:pos="4043"/>
          <w:tab w:val="left" w:pos="8730"/>
        </w:tabs>
        <w:spacing w:line="267" w:lineRule="exact"/>
        <w:ind w:left="730" w:right="450"/>
        <w:jc w:val="both"/>
      </w:pPr>
      <w:r w:rsidRPr="006F683F">
        <w:t xml:space="preserve">7) </w:t>
      </w:r>
      <w:r w:rsidRPr="006F683F">
        <w:rPr>
          <w:spacing w:val="43"/>
        </w:rPr>
        <w:t xml:space="preserve"> </w:t>
      </w:r>
      <w:r w:rsidRPr="006F683F">
        <w:t>Special</w:t>
      </w:r>
      <w:r w:rsidRPr="006F683F">
        <w:rPr>
          <w:spacing w:val="-2"/>
        </w:rPr>
        <w:t xml:space="preserve"> </w:t>
      </w:r>
      <w:r w:rsidRPr="006F683F">
        <w:t>Events.</w:t>
      </w:r>
      <w:r w:rsidRPr="006F683F">
        <w:tab/>
        <w:t>Section</w:t>
      </w:r>
      <w:r w:rsidRPr="006F683F">
        <w:rPr>
          <w:spacing w:val="-7"/>
        </w:rPr>
        <w:t xml:space="preserve"> </w:t>
      </w:r>
      <w:r w:rsidRPr="006F683F">
        <w:t>11</w:t>
      </w:r>
    </w:p>
    <w:p w14:paraId="0FAF4C77" w14:textId="77777777" w:rsidR="007C7BED" w:rsidRPr="006F683F" w:rsidRDefault="00432B11" w:rsidP="00321DA5">
      <w:pPr>
        <w:pStyle w:val="BodyText"/>
        <w:tabs>
          <w:tab w:val="left" w:pos="4043"/>
          <w:tab w:val="left" w:pos="8730"/>
        </w:tabs>
        <w:spacing w:line="266" w:lineRule="exact"/>
        <w:ind w:left="730" w:right="450"/>
        <w:jc w:val="both"/>
      </w:pPr>
      <w:r w:rsidRPr="006F683F">
        <w:t xml:space="preserve">8) </w:t>
      </w:r>
      <w:r w:rsidRPr="006F683F">
        <w:rPr>
          <w:spacing w:val="46"/>
        </w:rPr>
        <w:t xml:space="preserve"> </w:t>
      </w:r>
      <w:r w:rsidRPr="006F683F">
        <w:t>S.E.</w:t>
      </w:r>
      <w:r w:rsidRPr="006F683F">
        <w:rPr>
          <w:spacing w:val="-2"/>
        </w:rPr>
        <w:t xml:space="preserve"> </w:t>
      </w:r>
      <w:r w:rsidRPr="006F683F">
        <w:t>Convention.</w:t>
      </w:r>
      <w:r w:rsidRPr="006F683F">
        <w:tab/>
        <w:t>Section</w:t>
      </w:r>
      <w:r w:rsidRPr="006F683F">
        <w:rPr>
          <w:spacing w:val="-7"/>
        </w:rPr>
        <w:t xml:space="preserve"> </w:t>
      </w:r>
      <w:r w:rsidRPr="006F683F">
        <w:t>12</w:t>
      </w:r>
    </w:p>
    <w:p w14:paraId="53153377" w14:textId="77777777" w:rsidR="007C7BED" w:rsidRPr="006F683F" w:rsidRDefault="00432B11" w:rsidP="00321DA5">
      <w:pPr>
        <w:pStyle w:val="BodyText"/>
        <w:tabs>
          <w:tab w:val="left" w:pos="4014"/>
          <w:tab w:val="left" w:pos="8730"/>
        </w:tabs>
        <w:spacing w:line="266" w:lineRule="exact"/>
        <w:ind w:left="730" w:right="450"/>
        <w:jc w:val="both"/>
      </w:pPr>
      <w:r w:rsidRPr="006F683F">
        <w:t>9)   S.E</w:t>
      </w:r>
      <w:r w:rsidRPr="006F683F">
        <w:rPr>
          <w:spacing w:val="-22"/>
        </w:rPr>
        <w:t xml:space="preserve"> </w:t>
      </w:r>
      <w:r w:rsidRPr="006F683F">
        <w:t>.Marathon</w:t>
      </w:r>
      <w:r w:rsidRPr="006F683F">
        <w:rPr>
          <w:spacing w:val="-3"/>
        </w:rPr>
        <w:t xml:space="preserve"> </w:t>
      </w:r>
      <w:r w:rsidRPr="006F683F">
        <w:t>Guidelines.</w:t>
      </w:r>
      <w:r w:rsidRPr="006F683F">
        <w:tab/>
        <w:t>Section</w:t>
      </w:r>
      <w:r w:rsidRPr="006F683F">
        <w:rPr>
          <w:spacing w:val="-7"/>
        </w:rPr>
        <w:t xml:space="preserve"> </w:t>
      </w:r>
      <w:r w:rsidRPr="006F683F">
        <w:t>13</w:t>
      </w:r>
    </w:p>
    <w:p w14:paraId="6F644BF2" w14:textId="77777777" w:rsidR="007C7BED" w:rsidRPr="006F683F" w:rsidRDefault="00432B11" w:rsidP="00321DA5">
      <w:pPr>
        <w:pStyle w:val="BodyText"/>
        <w:tabs>
          <w:tab w:val="left" w:pos="1883"/>
          <w:tab w:val="left" w:pos="4043"/>
          <w:tab w:val="left" w:pos="8730"/>
        </w:tabs>
        <w:spacing w:line="265" w:lineRule="exact"/>
        <w:ind w:left="730" w:right="450"/>
        <w:jc w:val="both"/>
      </w:pPr>
      <w:r w:rsidRPr="006F683F">
        <w:t>10)</w:t>
      </w:r>
      <w:r w:rsidR="001C57E0" w:rsidRPr="006F683F">
        <w:t xml:space="preserve"> </w:t>
      </w:r>
      <w:r w:rsidRPr="006F683F">
        <w:rPr>
          <w:spacing w:val="-1"/>
        </w:rPr>
        <w:t>Accreditation.</w:t>
      </w:r>
      <w:r w:rsidRPr="006F683F">
        <w:rPr>
          <w:spacing w:val="-1"/>
        </w:rPr>
        <w:tab/>
        <w:t>Section</w:t>
      </w:r>
      <w:r w:rsidRPr="006F683F">
        <w:t xml:space="preserve"> 14</w:t>
      </w:r>
    </w:p>
    <w:p w14:paraId="75C27C72" w14:textId="77777777" w:rsidR="007C7BED" w:rsidRPr="006F683F" w:rsidRDefault="00432B11" w:rsidP="00321DA5">
      <w:pPr>
        <w:pStyle w:val="BodyText"/>
        <w:tabs>
          <w:tab w:val="left" w:pos="4043"/>
          <w:tab w:val="left" w:pos="8730"/>
        </w:tabs>
        <w:spacing w:line="265" w:lineRule="exact"/>
        <w:ind w:left="730" w:right="450"/>
        <w:jc w:val="both"/>
      </w:pPr>
      <w:r w:rsidRPr="006F683F">
        <w:t>11)</w:t>
      </w:r>
      <w:r w:rsidRPr="006F683F">
        <w:rPr>
          <w:spacing w:val="36"/>
        </w:rPr>
        <w:t xml:space="preserve"> </w:t>
      </w:r>
      <w:r w:rsidRPr="006F683F">
        <w:t>Directory.</w:t>
      </w:r>
      <w:r w:rsidRPr="006F683F">
        <w:tab/>
        <w:t>Section</w:t>
      </w:r>
      <w:r w:rsidRPr="006F683F">
        <w:rPr>
          <w:spacing w:val="-7"/>
        </w:rPr>
        <w:t xml:space="preserve"> </w:t>
      </w:r>
      <w:r w:rsidRPr="006F683F">
        <w:t>15</w:t>
      </w:r>
    </w:p>
    <w:p w14:paraId="412D133B" w14:textId="77777777" w:rsidR="007C7BED" w:rsidRPr="006F683F" w:rsidRDefault="00432B11" w:rsidP="00321DA5">
      <w:pPr>
        <w:pStyle w:val="BodyText"/>
        <w:tabs>
          <w:tab w:val="left" w:pos="4043"/>
          <w:tab w:val="left" w:pos="8730"/>
        </w:tabs>
        <w:spacing w:line="266" w:lineRule="exact"/>
        <w:ind w:left="730" w:right="450"/>
        <w:jc w:val="both"/>
      </w:pPr>
      <w:r w:rsidRPr="006F683F">
        <w:t>12)</w:t>
      </w:r>
      <w:r w:rsidRPr="006F683F">
        <w:rPr>
          <w:spacing w:val="41"/>
        </w:rPr>
        <w:t xml:space="preserve"> </w:t>
      </w:r>
      <w:r w:rsidRPr="006F683F">
        <w:t>Archives.</w:t>
      </w:r>
      <w:r w:rsidRPr="006F683F">
        <w:tab/>
        <w:t>Section</w:t>
      </w:r>
      <w:r w:rsidRPr="006F683F">
        <w:rPr>
          <w:spacing w:val="-7"/>
        </w:rPr>
        <w:t xml:space="preserve"> </w:t>
      </w:r>
      <w:r w:rsidRPr="006F683F">
        <w:t>16</w:t>
      </w:r>
    </w:p>
    <w:p w14:paraId="794794F9" w14:textId="77777777" w:rsidR="007C7BED" w:rsidRPr="006F683F" w:rsidRDefault="00432B11" w:rsidP="00321DA5">
      <w:pPr>
        <w:pStyle w:val="BodyText"/>
        <w:tabs>
          <w:tab w:val="left" w:pos="1883"/>
          <w:tab w:val="left" w:pos="4050"/>
          <w:tab w:val="left" w:pos="4749"/>
          <w:tab w:val="left" w:pos="8730"/>
        </w:tabs>
        <w:spacing w:line="271" w:lineRule="exact"/>
        <w:ind w:left="730" w:right="450"/>
        <w:jc w:val="both"/>
      </w:pPr>
      <w:r w:rsidRPr="006F683F">
        <w:t>13)</w:t>
      </w:r>
      <w:r w:rsidR="001C57E0" w:rsidRPr="006F683F">
        <w:t xml:space="preserve">  </w:t>
      </w:r>
      <w:r w:rsidRPr="006F683F">
        <w:t>Unity</w:t>
      </w:r>
      <w:r w:rsidR="001E2985" w:rsidRPr="006F683F">
        <w:t xml:space="preserve"> Committee.</w:t>
      </w:r>
      <w:r w:rsidR="001E2985" w:rsidRPr="006F683F">
        <w:tab/>
        <w:t>Section</w:t>
      </w:r>
      <w:r w:rsidRPr="006F683F">
        <w:rPr>
          <w:spacing w:val="-7"/>
        </w:rPr>
        <w:t xml:space="preserve"> </w:t>
      </w:r>
      <w:r w:rsidRPr="006F683F">
        <w:t>17</w:t>
      </w:r>
    </w:p>
    <w:p w14:paraId="4A2B0CC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09696CB" w14:textId="77777777" w:rsidR="007C7BED" w:rsidRPr="006F683F" w:rsidRDefault="00432B11" w:rsidP="00D304E4">
      <w:pPr>
        <w:pStyle w:val="Heading2"/>
        <w:tabs>
          <w:tab w:val="left" w:pos="8730"/>
        </w:tabs>
        <w:ind w:left="540" w:right="450"/>
        <w:jc w:val="both"/>
        <w:rPr>
          <w:b w:val="0"/>
          <w:bCs w:val="0"/>
        </w:rPr>
      </w:pPr>
      <w:bookmarkStart w:id="180" w:name="_Toc471976264"/>
      <w:bookmarkStart w:id="181" w:name="_Toc471976535"/>
      <w:bookmarkStart w:id="182" w:name="_Toc471986495"/>
      <w:r w:rsidRPr="006F683F">
        <w:t>SECTION 2 - OPERATIONAL</w:t>
      </w:r>
      <w:r w:rsidRPr="006F683F">
        <w:rPr>
          <w:spacing w:val="-35"/>
        </w:rPr>
        <w:t xml:space="preserve"> </w:t>
      </w:r>
      <w:r w:rsidRPr="006F683F">
        <w:t>GUIDELINES</w:t>
      </w:r>
      <w:bookmarkEnd w:id="180"/>
      <w:bookmarkEnd w:id="181"/>
      <w:bookmarkEnd w:id="182"/>
    </w:p>
    <w:p w14:paraId="5C23DBC9"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66B3998A" w14:textId="77777777" w:rsidR="007C7BED" w:rsidRPr="006F683F" w:rsidRDefault="00432B11" w:rsidP="00321DA5">
      <w:pPr>
        <w:pStyle w:val="BodyText"/>
        <w:tabs>
          <w:tab w:val="left" w:pos="8730"/>
        </w:tabs>
        <w:spacing w:line="266" w:lineRule="exact"/>
        <w:ind w:left="730" w:right="450"/>
        <w:jc w:val="both"/>
      </w:pPr>
      <w:r w:rsidRPr="006F683F">
        <w:t>Subject</w:t>
      </w:r>
      <w:r w:rsidRPr="006F683F">
        <w:rPr>
          <w:spacing w:val="-9"/>
        </w:rPr>
        <w:t xml:space="preserve"> </w:t>
      </w:r>
      <w:r w:rsidRPr="006F683F">
        <w:t>to</w:t>
      </w:r>
      <w:r w:rsidRPr="006F683F">
        <w:rPr>
          <w:spacing w:val="-5"/>
        </w:rPr>
        <w:t xml:space="preserve"> </w:t>
      </w:r>
      <w:r w:rsidRPr="006F683F">
        <w:t>the</w:t>
      </w:r>
      <w:r w:rsidRPr="006F683F">
        <w:rPr>
          <w:spacing w:val="-8"/>
        </w:rPr>
        <w:t xml:space="preserve"> </w:t>
      </w:r>
      <w:r w:rsidRPr="006F683F">
        <w:t>provisions</w:t>
      </w:r>
      <w:r w:rsidRPr="006F683F">
        <w:rPr>
          <w:spacing w:val="-7"/>
        </w:rPr>
        <w:t xml:space="preserve"> </w:t>
      </w:r>
      <w:r w:rsidRPr="006F683F">
        <w:t>of</w:t>
      </w:r>
      <w:r w:rsidRPr="006F683F">
        <w:rPr>
          <w:spacing w:val="-8"/>
        </w:rPr>
        <w:t xml:space="preserve"> </w:t>
      </w:r>
      <w:r w:rsidRPr="006F683F">
        <w:t>these</w:t>
      </w:r>
      <w:r w:rsidRPr="006F683F">
        <w:rPr>
          <w:spacing w:val="-8"/>
        </w:rPr>
        <w:t xml:space="preserve"> </w:t>
      </w:r>
      <w:r w:rsidRPr="006F683F">
        <w:rPr>
          <w:spacing w:val="-3"/>
        </w:rPr>
        <w:t>By-Laws,</w:t>
      </w:r>
      <w:r w:rsidRPr="006F683F">
        <w:rPr>
          <w:spacing w:val="-10"/>
        </w:rPr>
        <w:t xml:space="preserve"> </w:t>
      </w:r>
      <w:r w:rsidRPr="006F683F">
        <w:t>the</w:t>
      </w:r>
      <w:r w:rsidRPr="006F683F">
        <w:rPr>
          <w:spacing w:val="-6"/>
        </w:rPr>
        <w:t xml:space="preserve"> </w:t>
      </w:r>
      <w:r w:rsidRPr="006F683F">
        <w:t>G.S.O.</w:t>
      </w:r>
      <w:r w:rsidRPr="006F683F">
        <w:rPr>
          <w:spacing w:val="-7"/>
        </w:rPr>
        <w:t xml:space="preserve"> </w:t>
      </w:r>
      <w:r w:rsidRPr="006F683F">
        <w:t>standing</w:t>
      </w:r>
      <w:r w:rsidRPr="006F683F">
        <w:rPr>
          <w:spacing w:val="-10"/>
        </w:rPr>
        <w:t xml:space="preserve"> </w:t>
      </w:r>
      <w:r w:rsidRPr="006F683F">
        <w:t>committees shall:</w:t>
      </w:r>
    </w:p>
    <w:p w14:paraId="1316361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62542CE" w14:textId="77777777" w:rsidR="007C7BED" w:rsidRPr="006F683F" w:rsidRDefault="001E2985" w:rsidP="00321DA5">
      <w:pPr>
        <w:pStyle w:val="BodyText"/>
        <w:tabs>
          <w:tab w:val="left" w:pos="8730"/>
        </w:tabs>
        <w:spacing w:line="266" w:lineRule="exact"/>
        <w:ind w:right="450" w:hanging="432"/>
        <w:jc w:val="both"/>
      </w:pPr>
      <w:r w:rsidRPr="006F683F">
        <w:t>1.)</w:t>
      </w:r>
      <w:r w:rsidRPr="006F683F">
        <w:tab/>
      </w:r>
      <w:r w:rsidR="00432B11" w:rsidRPr="006F683F">
        <w:t>Be organized under the Ninth (9th) Tradition, "C.A. as such, ought never</w:t>
      </w:r>
      <w:r w:rsidR="00432B11" w:rsidRPr="006F683F">
        <w:rPr>
          <w:spacing w:val="-31"/>
        </w:rPr>
        <w:t xml:space="preserve"> </w:t>
      </w:r>
      <w:r w:rsidR="00432B11" w:rsidRPr="006F683F">
        <w:t>to be organized, but we may create service boards or committees directly responsible to those they</w:t>
      </w:r>
      <w:r w:rsidR="00432B11" w:rsidRPr="006F683F">
        <w:rPr>
          <w:spacing w:val="-44"/>
        </w:rPr>
        <w:t xml:space="preserve"> </w:t>
      </w:r>
      <w:r w:rsidR="00432B11" w:rsidRPr="006F683F">
        <w:t>serve."</w:t>
      </w:r>
    </w:p>
    <w:p w14:paraId="6E80B2BF"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A564864" w14:textId="77777777" w:rsidR="007C7BED" w:rsidRPr="006F683F" w:rsidRDefault="001E2985" w:rsidP="00377F4B">
      <w:pPr>
        <w:pStyle w:val="BodyText"/>
        <w:tabs>
          <w:tab w:val="left" w:pos="1170"/>
          <w:tab w:val="left" w:pos="8730"/>
        </w:tabs>
        <w:spacing w:line="266" w:lineRule="exact"/>
        <w:ind w:left="1170" w:right="450" w:hanging="440"/>
        <w:jc w:val="both"/>
      </w:pPr>
      <w:r w:rsidRPr="006F683F">
        <w:t>2.)</w:t>
      </w:r>
      <w:r w:rsidRPr="006F683F">
        <w:tab/>
      </w:r>
      <w:r w:rsidR="00432B11" w:rsidRPr="006F683F">
        <w:t>All committees shall operate within the Twelve Traditions in all</w:t>
      </w:r>
      <w:r w:rsidR="00432B11" w:rsidRPr="006F683F">
        <w:rPr>
          <w:spacing w:val="-27"/>
        </w:rPr>
        <w:t xml:space="preserve"> </w:t>
      </w:r>
      <w:r w:rsidR="00432B11" w:rsidRPr="006F683F">
        <w:t>their affairs.</w:t>
      </w:r>
    </w:p>
    <w:p w14:paraId="3B23F9AC"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6E2E110D" w14:textId="77777777" w:rsidR="007C7BED" w:rsidRPr="006F683F" w:rsidRDefault="00432B11" w:rsidP="00321DA5">
      <w:pPr>
        <w:pStyle w:val="BodyText"/>
        <w:tabs>
          <w:tab w:val="left" w:pos="8730"/>
        </w:tabs>
        <w:spacing w:line="266" w:lineRule="exact"/>
        <w:ind w:right="450" w:hanging="432"/>
        <w:jc w:val="both"/>
      </w:pPr>
      <w:r w:rsidRPr="006F683F">
        <w:t xml:space="preserve">3.) </w:t>
      </w:r>
      <w:r w:rsidR="001E2985" w:rsidRPr="006F683F">
        <w:tab/>
      </w:r>
      <w:r w:rsidRPr="006F683F">
        <w:t xml:space="preserve">All committees function within the realm of the S.G.P.V. C.A. </w:t>
      </w:r>
      <w:r w:rsidRPr="006F683F">
        <w:rPr>
          <w:spacing w:val="-4"/>
        </w:rPr>
        <w:t xml:space="preserve">By-Laws </w:t>
      </w:r>
      <w:r w:rsidRPr="006F683F">
        <w:t>and</w:t>
      </w:r>
      <w:r w:rsidRPr="006F683F">
        <w:rPr>
          <w:spacing w:val="-8"/>
        </w:rPr>
        <w:t xml:space="preserve"> </w:t>
      </w:r>
      <w:r w:rsidRPr="006F683F">
        <w:t>no</w:t>
      </w:r>
      <w:r w:rsidRPr="006F683F">
        <w:rPr>
          <w:spacing w:val="-8"/>
        </w:rPr>
        <w:t xml:space="preserve"> </w:t>
      </w:r>
      <w:r w:rsidRPr="006F683F">
        <w:t>committee</w:t>
      </w:r>
      <w:r w:rsidRPr="006F683F">
        <w:rPr>
          <w:spacing w:val="-9"/>
        </w:rPr>
        <w:t xml:space="preserve"> </w:t>
      </w:r>
      <w:r w:rsidRPr="006F683F">
        <w:t>may</w:t>
      </w:r>
      <w:r w:rsidRPr="006F683F">
        <w:rPr>
          <w:spacing w:val="-17"/>
        </w:rPr>
        <w:t xml:space="preserve"> </w:t>
      </w:r>
      <w:r w:rsidRPr="006F683F">
        <w:t>take</w:t>
      </w:r>
      <w:r w:rsidRPr="006F683F">
        <w:rPr>
          <w:spacing w:val="-9"/>
        </w:rPr>
        <w:t xml:space="preserve"> </w:t>
      </w:r>
      <w:r w:rsidRPr="006F683F">
        <w:t>actions</w:t>
      </w:r>
      <w:r w:rsidRPr="006F683F">
        <w:rPr>
          <w:spacing w:val="-5"/>
        </w:rPr>
        <w:t xml:space="preserve"> </w:t>
      </w:r>
      <w:r w:rsidRPr="006F683F">
        <w:t>which</w:t>
      </w:r>
      <w:r w:rsidRPr="006F683F">
        <w:rPr>
          <w:spacing w:val="-8"/>
        </w:rPr>
        <w:t xml:space="preserve"> </w:t>
      </w:r>
      <w:r w:rsidRPr="006F683F">
        <w:t>jeopardize</w:t>
      </w:r>
      <w:r w:rsidRPr="006F683F">
        <w:rPr>
          <w:spacing w:val="-7"/>
        </w:rPr>
        <w:t xml:space="preserve"> </w:t>
      </w:r>
      <w:r w:rsidRPr="006F683F">
        <w:t>either</w:t>
      </w:r>
      <w:r w:rsidRPr="006F683F">
        <w:rPr>
          <w:spacing w:val="-9"/>
        </w:rPr>
        <w:t xml:space="preserve"> </w:t>
      </w:r>
      <w:r w:rsidRPr="006F683F">
        <w:t>the</w:t>
      </w:r>
      <w:r w:rsidRPr="006F683F">
        <w:rPr>
          <w:spacing w:val="-9"/>
        </w:rPr>
        <w:t xml:space="preserve"> </w:t>
      </w:r>
      <w:r w:rsidRPr="006F683F">
        <w:t>S.G.P.V.C.A. non-profit status or C.A. as a</w:t>
      </w:r>
      <w:r w:rsidRPr="006F683F">
        <w:rPr>
          <w:spacing w:val="-34"/>
        </w:rPr>
        <w:t xml:space="preserve"> </w:t>
      </w:r>
      <w:r w:rsidRPr="006F683F">
        <w:t>whole.</w:t>
      </w:r>
    </w:p>
    <w:p w14:paraId="78510A31"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5800FE59" w14:textId="77777777" w:rsidR="007C7BED" w:rsidRPr="006F683F" w:rsidRDefault="00432B11" w:rsidP="00321DA5">
      <w:pPr>
        <w:pStyle w:val="BodyText"/>
        <w:tabs>
          <w:tab w:val="left" w:pos="8730"/>
        </w:tabs>
        <w:spacing w:line="264" w:lineRule="exact"/>
        <w:ind w:right="450" w:hanging="432"/>
        <w:jc w:val="both"/>
      </w:pPr>
      <w:r w:rsidRPr="006F683F">
        <w:t xml:space="preserve">4.) </w:t>
      </w:r>
      <w:r w:rsidR="001E2985" w:rsidRPr="006F683F">
        <w:tab/>
      </w:r>
      <w:r w:rsidRPr="006F683F">
        <w:t>Maintain a Standing</w:t>
      </w:r>
      <w:r w:rsidRPr="006F683F">
        <w:rPr>
          <w:spacing w:val="-34"/>
        </w:rPr>
        <w:t xml:space="preserve"> </w:t>
      </w:r>
      <w:r w:rsidRPr="006F683F">
        <w:t xml:space="preserve">Operating Procedure </w:t>
      </w:r>
      <w:r w:rsidRPr="006F683F">
        <w:rPr>
          <w:spacing w:val="-3"/>
        </w:rPr>
        <w:t xml:space="preserve">(By-Laws) </w:t>
      </w:r>
      <w:r w:rsidRPr="006F683F">
        <w:t>for that</w:t>
      </w:r>
      <w:r w:rsidRPr="006F683F">
        <w:rPr>
          <w:spacing w:val="-37"/>
        </w:rPr>
        <w:t xml:space="preserve"> </w:t>
      </w:r>
      <w:r w:rsidRPr="006F683F">
        <w:t>committee.</w:t>
      </w:r>
    </w:p>
    <w:p w14:paraId="392A829C"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EE17231" w14:textId="77777777" w:rsidR="001E2985" w:rsidRDefault="00432B11" w:rsidP="00321DA5">
      <w:pPr>
        <w:pStyle w:val="BodyText"/>
        <w:tabs>
          <w:tab w:val="left" w:pos="8730"/>
        </w:tabs>
        <w:spacing w:line="266" w:lineRule="exact"/>
        <w:ind w:right="450" w:hanging="432"/>
        <w:jc w:val="both"/>
        <w:rPr>
          <w:spacing w:val="-3"/>
        </w:rPr>
      </w:pPr>
      <w:r w:rsidRPr="006F683F">
        <w:t xml:space="preserve">5.) </w:t>
      </w:r>
      <w:r w:rsidR="001E2985" w:rsidRPr="006F683F">
        <w:tab/>
      </w:r>
      <w:r w:rsidRPr="006F683F">
        <w:t>Submit a proposed annual budget to the Finance committee and</w:t>
      </w:r>
      <w:r w:rsidRPr="006F683F">
        <w:rPr>
          <w:spacing w:val="-35"/>
        </w:rPr>
        <w:t xml:space="preserve"> </w:t>
      </w:r>
      <w:r w:rsidRPr="006F683F">
        <w:t xml:space="preserve">Treasurer of the G.S.O. not later than thirty (30) </w:t>
      </w:r>
      <w:r w:rsidRPr="006F683F">
        <w:rPr>
          <w:spacing w:val="-3"/>
        </w:rPr>
        <w:t xml:space="preserve">days </w:t>
      </w:r>
      <w:r w:rsidRPr="006F683F">
        <w:t xml:space="preserve">prior to the start of the fiscal </w:t>
      </w:r>
      <w:r w:rsidRPr="006F683F">
        <w:rPr>
          <w:spacing w:val="-3"/>
        </w:rPr>
        <w:t>year.</w:t>
      </w:r>
    </w:p>
    <w:p w14:paraId="19E67B46" w14:textId="77777777" w:rsidR="00422021" w:rsidRPr="006F683F" w:rsidRDefault="00422021" w:rsidP="00321DA5">
      <w:pPr>
        <w:pStyle w:val="BodyText"/>
        <w:tabs>
          <w:tab w:val="left" w:pos="8730"/>
        </w:tabs>
        <w:spacing w:line="266" w:lineRule="exact"/>
        <w:ind w:right="450" w:hanging="432"/>
        <w:jc w:val="both"/>
        <w:rPr>
          <w:spacing w:val="-3"/>
        </w:rPr>
      </w:pPr>
    </w:p>
    <w:p w14:paraId="3A13EC1F" w14:textId="77777777" w:rsidR="007C7BED" w:rsidRDefault="00432B11" w:rsidP="00321DA5">
      <w:pPr>
        <w:pStyle w:val="BodyText"/>
        <w:tabs>
          <w:tab w:val="left" w:pos="8730"/>
        </w:tabs>
        <w:spacing w:line="266" w:lineRule="exact"/>
        <w:ind w:right="450" w:hanging="432"/>
        <w:jc w:val="both"/>
      </w:pPr>
      <w:r w:rsidRPr="006F683F">
        <w:t xml:space="preserve">6.) </w:t>
      </w:r>
      <w:r w:rsidR="001E2985" w:rsidRPr="006F683F">
        <w:tab/>
      </w:r>
      <w:r w:rsidRPr="006F683F">
        <w:t>Submit a written report of activities at each meeting of the G.S.O. in addition</w:t>
      </w:r>
      <w:r w:rsidRPr="006F683F">
        <w:rPr>
          <w:spacing w:val="-6"/>
        </w:rPr>
        <w:t xml:space="preserve"> </w:t>
      </w:r>
      <w:r w:rsidRPr="006F683F">
        <w:t>to</w:t>
      </w:r>
      <w:r w:rsidRPr="006F683F">
        <w:rPr>
          <w:spacing w:val="-7"/>
        </w:rPr>
        <w:t xml:space="preserve"> </w:t>
      </w:r>
      <w:r w:rsidRPr="006F683F">
        <w:t>submitting</w:t>
      </w:r>
      <w:r w:rsidRPr="006F683F">
        <w:rPr>
          <w:spacing w:val="-12"/>
        </w:rPr>
        <w:t xml:space="preserve"> </w:t>
      </w:r>
      <w:r w:rsidRPr="006F683F">
        <w:t>a</w:t>
      </w:r>
      <w:r w:rsidRPr="006F683F">
        <w:rPr>
          <w:spacing w:val="-8"/>
        </w:rPr>
        <w:t xml:space="preserve"> </w:t>
      </w:r>
      <w:r w:rsidRPr="006F683F">
        <w:t>written</w:t>
      </w:r>
      <w:r w:rsidRPr="006F683F">
        <w:rPr>
          <w:spacing w:val="-7"/>
        </w:rPr>
        <w:t xml:space="preserve"> </w:t>
      </w:r>
      <w:r w:rsidRPr="006F683F">
        <w:t>report</w:t>
      </w:r>
      <w:r w:rsidRPr="006F683F">
        <w:rPr>
          <w:spacing w:val="-6"/>
        </w:rPr>
        <w:t xml:space="preserve"> </w:t>
      </w:r>
      <w:r w:rsidRPr="006F683F">
        <w:t>to</w:t>
      </w:r>
      <w:r w:rsidRPr="006F683F">
        <w:rPr>
          <w:spacing w:val="-9"/>
        </w:rPr>
        <w:t xml:space="preserve"> </w:t>
      </w:r>
      <w:r w:rsidRPr="006F683F">
        <w:t>the</w:t>
      </w:r>
      <w:r w:rsidRPr="006F683F">
        <w:rPr>
          <w:spacing w:val="-10"/>
        </w:rPr>
        <w:t xml:space="preserve"> </w:t>
      </w:r>
      <w:r w:rsidRPr="006F683F">
        <w:t>G.S.O.</w:t>
      </w:r>
      <w:r w:rsidRPr="006F683F">
        <w:rPr>
          <w:spacing w:val="-7"/>
        </w:rPr>
        <w:t xml:space="preserve"> </w:t>
      </w:r>
      <w:r w:rsidRPr="006F683F">
        <w:t>Board</w:t>
      </w:r>
      <w:r w:rsidRPr="006F683F">
        <w:rPr>
          <w:spacing w:val="-6"/>
        </w:rPr>
        <w:t xml:space="preserve"> </w:t>
      </w:r>
      <w:r w:rsidRPr="006F683F">
        <w:t>meeting</w:t>
      </w:r>
      <w:r w:rsidRPr="006F683F">
        <w:rPr>
          <w:spacing w:val="-12"/>
        </w:rPr>
        <w:t xml:space="preserve"> </w:t>
      </w:r>
      <w:r w:rsidRPr="006F683F">
        <w:t>each month.</w:t>
      </w:r>
    </w:p>
    <w:p w14:paraId="295623E0" w14:textId="77777777" w:rsidR="00147096" w:rsidRPr="006F683F" w:rsidRDefault="00147096" w:rsidP="00147096">
      <w:pPr>
        <w:pStyle w:val="BodyText"/>
        <w:tabs>
          <w:tab w:val="left" w:pos="810"/>
          <w:tab w:val="left" w:pos="8730"/>
        </w:tabs>
        <w:spacing w:line="266" w:lineRule="exact"/>
        <w:ind w:right="450" w:hanging="432"/>
        <w:jc w:val="both"/>
      </w:pPr>
    </w:p>
    <w:p w14:paraId="68AB0E35" w14:textId="77777777" w:rsidR="007C7BED" w:rsidRPr="006F683F" w:rsidRDefault="00432B11" w:rsidP="00D304E4">
      <w:pPr>
        <w:pStyle w:val="Heading2"/>
        <w:tabs>
          <w:tab w:val="left" w:pos="8730"/>
        </w:tabs>
        <w:spacing w:before="43"/>
        <w:ind w:left="540" w:right="450"/>
        <w:jc w:val="both"/>
        <w:rPr>
          <w:b w:val="0"/>
          <w:bCs w:val="0"/>
        </w:rPr>
      </w:pPr>
      <w:bookmarkStart w:id="183" w:name="_Toc471976265"/>
      <w:bookmarkStart w:id="184" w:name="_Toc471976536"/>
      <w:bookmarkStart w:id="185" w:name="_Toc471986496"/>
      <w:r w:rsidRPr="006F683F">
        <w:t xml:space="preserve">SECTION 3 </w:t>
      </w:r>
      <w:r w:rsidR="006455D2" w:rsidRPr="006F683F">
        <w:t>- NON</w:t>
      </w:r>
      <w:r w:rsidRPr="006F683F">
        <w:t>-STANDING</w:t>
      </w:r>
      <w:r w:rsidRPr="006F683F">
        <w:rPr>
          <w:spacing w:val="-37"/>
        </w:rPr>
        <w:t xml:space="preserve"> </w:t>
      </w:r>
      <w:r w:rsidRPr="006F683F">
        <w:t>COMMITTEES</w:t>
      </w:r>
      <w:bookmarkEnd w:id="183"/>
      <w:bookmarkEnd w:id="184"/>
      <w:bookmarkEnd w:id="185"/>
    </w:p>
    <w:p w14:paraId="054CEC30" w14:textId="77777777" w:rsidR="007C7BED" w:rsidRPr="006F683F" w:rsidRDefault="007C7BED" w:rsidP="00D304E4">
      <w:pPr>
        <w:tabs>
          <w:tab w:val="left" w:pos="8730"/>
        </w:tabs>
        <w:spacing w:before="4"/>
        <w:ind w:left="540" w:right="450"/>
        <w:jc w:val="both"/>
        <w:rPr>
          <w:rFonts w:ascii="Times New Roman" w:eastAsia="Times New Roman" w:hAnsi="Times New Roman"/>
          <w:b/>
          <w:bCs/>
          <w:sz w:val="24"/>
          <w:szCs w:val="24"/>
        </w:rPr>
      </w:pPr>
    </w:p>
    <w:p w14:paraId="730D943F" w14:textId="77777777" w:rsidR="007C7BED" w:rsidRPr="006F683F" w:rsidRDefault="00432B11" w:rsidP="00D304E4">
      <w:pPr>
        <w:pStyle w:val="BodyText"/>
        <w:tabs>
          <w:tab w:val="left" w:pos="8730"/>
        </w:tabs>
        <w:spacing w:line="266" w:lineRule="exact"/>
        <w:ind w:left="540" w:right="450"/>
        <w:jc w:val="both"/>
      </w:pPr>
      <w:r w:rsidRPr="006F683F">
        <w:t>The G.S.O./District shall have such other committees as may from time to time be designated by resolution of the G.S.O./District or the G.S.O./District Board.</w:t>
      </w:r>
      <w:r w:rsidRPr="006F683F">
        <w:rPr>
          <w:spacing w:val="-39"/>
        </w:rPr>
        <w:t xml:space="preserve"> </w:t>
      </w:r>
      <w:r w:rsidRPr="006F683F">
        <w:t>These other committees shall act in an advisory capacity only to the appointing body and shall</w:t>
      </w:r>
      <w:r w:rsidRPr="006F683F">
        <w:rPr>
          <w:spacing w:val="-11"/>
        </w:rPr>
        <w:t xml:space="preserve"> </w:t>
      </w:r>
      <w:r w:rsidRPr="006F683F">
        <w:t>be</w:t>
      </w:r>
      <w:r w:rsidRPr="006F683F">
        <w:rPr>
          <w:spacing w:val="-12"/>
        </w:rPr>
        <w:t xml:space="preserve"> </w:t>
      </w:r>
      <w:r w:rsidRPr="006F683F">
        <w:t>clearly</w:t>
      </w:r>
      <w:r w:rsidRPr="006F683F">
        <w:rPr>
          <w:spacing w:val="-22"/>
        </w:rPr>
        <w:t xml:space="preserve"> </w:t>
      </w:r>
      <w:r w:rsidRPr="006F683F">
        <w:t>titled</w:t>
      </w:r>
      <w:r w:rsidRPr="006F683F">
        <w:rPr>
          <w:spacing w:val="-9"/>
        </w:rPr>
        <w:t xml:space="preserve"> </w:t>
      </w:r>
      <w:r w:rsidRPr="006F683F">
        <w:t>as</w:t>
      </w:r>
      <w:r w:rsidRPr="006F683F">
        <w:rPr>
          <w:spacing w:val="-11"/>
        </w:rPr>
        <w:t xml:space="preserve"> </w:t>
      </w:r>
      <w:r w:rsidRPr="006F683F">
        <w:t>"advisory"</w:t>
      </w:r>
      <w:r w:rsidRPr="006F683F">
        <w:rPr>
          <w:spacing w:val="-17"/>
        </w:rPr>
        <w:t xml:space="preserve"> </w:t>
      </w:r>
      <w:r w:rsidRPr="006F683F">
        <w:t>committees.</w:t>
      </w:r>
    </w:p>
    <w:p w14:paraId="6AFD3889" w14:textId="77777777" w:rsidR="007C7BED" w:rsidRPr="006F683F" w:rsidRDefault="007C7BED" w:rsidP="00D304E4">
      <w:pPr>
        <w:tabs>
          <w:tab w:val="left" w:pos="8730"/>
        </w:tabs>
        <w:ind w:left="540" w:right="450"/>
        <w:jc w:val="both"/>
        <w:rPr>
          <w:rFonts w:ascii="Times New Roman" w:eastAsia="Times New Roman" w:hAnsi="Times New Roman"/>
          <w:sz w:val="24"/>
          <w:szCs w:val="24"/>
        </w:rPr>
      </w:pPr>
    </w:p>
    <w:p w14:paraId="0F6EBF28" w14:textId="77777777" w:rsidR="007C7BED" w:rsidRPr="006F683F" w:rsidRDefault="00432B11" w:rsidP="00D304E4">
      <w:pPr>
        <w:pStyle w:val="Heading2"/>
        <w:tabs>
          <w:tab w:val="left" w:pos="8730"/>
        </w:tabs>
        <w:ind w:left="540" w:right="450"/>
        <w:jc w:val="both"/>
        <w:rPr>
          <w:b w:val="0"/>
          <w:bCs w:val="0"/>
        </w:rPr>
      </w:pPr>
      <w:bookmarkStart w:id="186" w:name="_Toc471976266"/>
      <w:bookmarkStart w:id="187" w:name="_Toc471976537"/>
      <w:bookmarkStart w:id="188" w:name="_Toc471986497"/>
      <w:r w:rsidRPr="006F683F">
        <w:t>SECTION 4. - GENERAL</w:t>
      </w:r>
      <w:r w:rsidRPr="006F683F">
        <w:rPr>
          <w:spacing w:val="-29"/>
        </w:rPr>
        <w:t xml:space="preserve"> </w:t>
      </w:r>
      <w:r w:rsidRPr="006F683F">
        <w:t>GUIDELINES</w:t>
      </w:r>
      <w:bookmarkEnd w:id="186"/>
      <w:bookmarkEnd w:id="187"/>
      <w:bookmarkEnd w:id="188"/>
    </w:p>
    <w:p w14:paraId="26A81DDA" w14:textId="77777777" w:rsidR="007C7BED" w:rsidRPr="006F683F" w:rsidRDefault="007C7BED" w:rsidP="00D304E4">
      <w:pPr>
        <w:tabs>
          <w:tab w:val="left" w:pos="8730"/>
        </w:tabs>
        <w:spacing w:before="8"/>
        <w:ind w:left="540" w:right="450"/>
        <w:jc w:val="both"/>
        <w:rPr>
          <w:rFonts w:ascii="Times New Roman" w:eastAsia="Times New Roman" w:hAnsi="Times New Roman"/>
          <w:b/>
          <w:bCs/>
          <w:sz w:val="24"/>
          <w:szCs w:val="24"/>
        </w:rPr>
      </w:pPr>
    </w:p>
    <w:p w14:paraId="1A8DF024" w14:textId="77777777" w:rsidR="007C7BED" w:rsidRDefault="00432B11" w:rsidP="00D304E4">
      <w:pPr>
        <w:pStyle w:val="BodyText"/>
        <w:tabs>
          <w:tab w:val="left" w:pos="8730"/>
        </w:tabs>
        <w:spacing w:line="274" w:lineRule="exact"/>
        <w:ind w:left="540" w:right="450"/>
        <w:jc w:val="both"/>
      </w:pPr>
      <w:r w:rsidRPr="006F683F">
        <w:t>The</w:t>
      </w:r>
      <w:r w:rsidRPr="006F683F">
        <w:rPr>
          <w:spacing w:val="-12"/>
        </w:rPr>
        <w:t xml:space="preserve"> </w:t>
      </w:r>
      <w:r w:rsidRPr="006F683F">
        <w:t>following</w:t>
      </w:r>
      <w:r w:rsidRPr="006F683F">
        <w:rPr>
          <w:spacing w:val="-10"/>
        </w:rPr>
        <w:t xml:space="preserve"> </w:t>
      </w:r>
      <w:r w:rsidRPr="006F683F">
        <w:t>is</w:t>
      </w:r>
      <w:r w:rsidRPr="006F683F">
        <w:rPr>
          <w:spacing w:val="-8"/>
        </w:rPr>
        <w:t xml:space="preserve"> </w:t>
      </w:r>
      <w:r w:rsidRPr="006F683F">
        <w:t>an</w:t>
      </w:r>
      <w:r w:rsidRPr="006F683F">
        <w:rPr>
          <w:spacing w:val="-8"/>
        </w:rPr>
        <w:t xml:space="preserve"> </w:t>
      </w:r>
      <w:r w:rsidRPr="006F683F">
        <w:t>outline</w:t>
      </w:r>
      <w:r w:rsidRPr="006F683F">
        <w:rPr>
          <w:spacing w:val="-7"/>
        </w:rPr>
        <w:t xml:space="preserve"> </w:t>
      </w:r>
      <w:r w:rsidRPr="006F683F">
        <w:t>of</w:t>
      </w:r>
      <w:r w:rsidRPr="006F683F">
        <w:rPr>
          <w:spacing w:val="-7"/>
        </w:rPr>
        <w:t xml:space="preserve"> </w:t>
      </w:r>
      <w:r w:rsidRPr="006F683F">
        <w:t>guidelines</w:t>
      </w:r>
      <w:r w:rsidRPr="006F683F">
        <w:rPr>
          <w:spacing w:val="-6"/>
        </w:rPr>
        <w:t xml:space="preserve"> </w:t>
      </w:r>
      <w:r w:rsidRPr="006F683F">
        <w:t>and</w:t>
      </w:r>
      <w:r w:rsidRPr="006F683F">
        <w:rPr>
          <w:spacing w:val="-8"/>
        </w:rPr>
        <w:t xml:space="preserve"> </w:t>
      </w:r>
      <w:r w:rsidRPr="006F683F">
        <w:t>structure</w:t>
      </w:r>
      <w:r w:rsidRPr="006F683F">
        <w:rPr>
          <w:spacing w:val="-9"/>
        </w:rPr>
        <w:t xml:space="preserve"> </w:t>
      </w:r>
      <w:r w:rsidRPr="006F683F">
        <w:t>common</w:t>
      </w:r>
      <w:r w:rsidRPr="006F683F">
        <w:rPr>
          <w:spacing w:val="-8"/>
        </w:rPr>
        <w:t xml:space="preserve"> </w:t>
      </w:r>
      <w:r w:rsidRPr="006F683F">
        <w:t>to</w:t>
      </w:r>
      <w:r w:rsidRPr="006F683F">
        <w:rPr>
          <w:spacing w:val="-8"/>
        </w:rPr>
        <w:t xml:space="preserve"> </w:t>
      </w:r>
      <w:r w:rsidRPr="006F683F">
        <w:t>all</w:t>
      </w:r>
      <w:r w:rsidRPr="006F683F">
        <w:rPr>
          <w:spacing w:val="-6"/>
        </w:rPr>
        <w:t xml:space="preserve"> </w:t>
      </w:r>
      <w:r w:rsidRPr="006F683F">
        <w:t>committees.</w:t>
      </w:r>
    </w:p>
    <w:p w14:paraId="5242548B" w14:textId="77777777" w:rsidR="005A338C" w:rsidRPr="006F683F" w:rsidRDefault="005A338C" w:rsidP="00321DA5">
      <w:pPr>
        <w:pStyle w:val="BodyText"/>
        <w:tabs>
          <w:tab w:val="left" w:pos="8730"/>
        </w:tabs>
        <w:spacing w:line="274" w:lineRule="exact"/>
        <w:ind w:left="442" w:right="450"/>
        <w:jc w:val="both"/>
      </w:pPr>
    </w:p>
    <w:p w14:paraId="55B22C91" w14:textId="77777777" w:rsidR="001E2985" w:rsidRDefault="00432B11" w:rsidP="00321DA5">
      <w:pPr>
        <w:pStyle w:val="BodyText"/>
        <w:tabs>
          <w:tab w:val="left" w:pos="1170"/>
          <w:tab w:val="left" w:pos="7740"/>
          <w:tab w:val="left" w:pos="8730"/>
        </w:tabs>
        <w:ind w:left="734" w:right="450"/>
        <w:jc w:val="both"/>
      </w:pPr>
      <w:r w:rsidRPr="006F683F">
        <w:t xml:space="preserve">1.) </w:t>
      </w:r>
      <w:r w:rsidR="001E2985" w:rsidRPr="006F683F">
        <w:tab/>
      </w:r>
      <w:r w:rsidRPr="006F683F">
        <w:t>Committee Boa</w:t>
      </w:r>
      <w:r w:rsidR="001E2985" w:rsidRPr="006F683F">
        <w:t>rd members are to be elected in co</w:t>
      </w:r>
      <w:r w:rsidRPr="006F683F">
        <w:t>mmittee.</w:t>
      </w:r>
    </w:p>
    <w:p w14:paraId="2F6488E0" w14:textId="77777777" w:rsidR="007E212F" w:rsidRPr="006F683F" w:rsidRDefault="007E212F" w:rsidP="00321DA5">
      <w:pPr>
        <w:pStyle w:val="BodyText"/>
        <w:tabs>
          <w:tab w:val="left" w:pos="1170"/>
          <w:tab w:val="left" w:pos="7740"/>
          <w:tab w:val="left" w:pos="8730"/>
        </w:tabs>
        <w:ind w:left="734" w:right="450"/>
        <w:jc w:val="both"/>
      </w:pPr>
    </w:p>
    <w:p w14:paraId="3EE3B6D1" w14:textId="77777777" w:rsidR="007C7BED" w:rsidRDefault="00432B11" w:rsidP="00321DA5">
      <w:pPr>
        <w:pStyle w:val="BodyText"/>
        <w:tabs>
          <w:tab w:val="left" w:pos="1170"/>
          <w:tab w:val="left" w:pos="7740"/>
          <w:tab w:val="left" w:pos="8730"/>
        </w:tabs>
        <w:ind w:left="734" w:right="450"/>
        <w:jc w:val="both"/>
      </w:pPr>
      <w:r w:rsidRPr="006F683F">
        <w:t xml:space="preserve">2.) </w:t>
      </w:r>
      <w:r w:rsidR="001E2985" w:rsidRPr="006F683F">
        <w:tab/>
      </w:r>
      <w:r w:rsidRPr="006F683F">
        <w:t xml:space="preserve">Committee Board members are to serve a one (1) </w:t>
      </w:r>
      <w:r w:rsidRPr="006F683F">
        <w:rPr>
          <w:spacing w:val="-4"/>
        </w:rPr>
        <w:t>year</w:t>
      </w:r>
      <w:r w:rsidRPr="006F683F">
        <w:rPr>
          <w:spacing w:val="-13"/>
        </w:rPr>
        <w:t xml:space="preserve"> </w:t>
      </w:r>
      <w:r w:rsidRPr="006F683F">
        <w:t>term.</w:t>
      </w:r>
    </w:p>
    <w:p w14:paraId="40E947AB" w14:textId="77777777" w:rsidR="007E212F" w:rsidRPr="006F683F" w:rsidRDefault="007E212F" w:rsidP="00321DA5">
      <w:pPr>
        <w:pStyle w:val="BodyText"/>
        <w:tabs>
          <w:tab w:val="left" w:pos="1170"/>
          <w:tab w:val="left" w:pos="7740"/>
          <w:tab w:val="left" w:pos="8730"/>
        </w:tabs>
        <w:ind w:left="734" w:right="450"/>
        <w:jc w:val="both"/>
      </w:pPr>
    </w:p>
    <w:p w14:paraId="506F397F" w14:textId="77777777" w:rsidR="007C7BED" w:rsidRDefault="001E2985" w:rsidP="00377F4B">
      <w:pPr>
        <w:pStyle w:val="BodyText"/>
        <w:tabs>
          <w:tab w:val="left" w:pos="1170"/>
          <w:tab w:val="left" w:pos="8730"/>
        </w:tabs>
        <w:spacing w:before="13" w:line="274" w:lineRule="exact"/>
        <w:ind w:left="1170" w:right="450" w:hanging="440"/>
        <w:jc w:val="both"/>
      </w:pPr>
      <w:r w:rsidRPr="006F683F">
        <w:t>3.)</w:t>
      </w:r>
      <w:r w:rsidRPr="006F683F">
        <w:tab/>
      </w:r>
      <w:r w:rsidR="00432B11" w:rsidRPr="006F683F">
        <w:t xml:space="preserve">All Chairpersons and </w:t>
      </w:r>
      <w:r w:rsidRPr="006F683F">
        <w:t>Treasurers</w:t>
      </w:r>
      <w:r w:rsidR="00432B11" w:rsidRPr="006F683F">
        <w:t xml:space="preserve"> of a committee should have it least</w:t>
      </w:r>
      <w:r w:rsidR="00432B11" w:rsidRPr="006F683F">
        <w:rPr>
          <w:spacing w:val="-37"/>
        </w:rPr>
        <w:t xml:space="preserve"> </w:t>
      </w:r>
      <w:r w:rsidR="00432B11" w:rsidRPr="006F683F">
        <w:t>one</w:t>
      </w:r>
      <w:r w:rsidRPr="006F683F">
        <w:t xml:space="preserve"> </w:t>
      </w:r>
      <w:r w:rsidR="00432B11" w:rsidRPr="006F683F">
        <w:t xml:space="preserve">(1) </w:t>
      </w:r>
      <w:r w:rsidR="00432B11" w:rsidRPr="006F683F">
        <w:rPr>
          <w:spacing w:val="-3"/>
        </w:rPr>
        <w:t xml:space="preserve">year </w:t>
      </w:r>
      <w:r w:rsidR="00432B11" w:rsidRPr="006F683F">
        <w:t>of continuous</w:t>
      </w:r>
      <w:r w:rsidR="00432B11" w:rsidRPr="006F683F">
        <w:rPr>
          <w:spacing w:val="-32"/>
        </w:rPr>
        <w:t xml:space="preserve"> </w:t>
      </w:r>
      <w:r w:rsidR="00432B11" w:rsidRPr="006F683F">
        <w:t>sobriety.</w:t>
      </w:r>
    </w:p>
    <w:p w14:paraId="55FD96D3" w14:textId="77777777" w:rsidR="007E212F" w:rsidRPr="006F683F" w:rsidRDefault="007E212F" w:rsidP="00377F4B">
      <w:pPr>
        <w:pStyle w:val="BodyText"/>
        <w:tabs>
          <w:tab w:val="left" w:pos="1170"/>
          <w:tab w:val="left" w:pos="8730"/>
        </w:tabs>
        <w:spacing w:before="13" w:line="274" w:lineRule="exact"/>
        <w:ind w:left="1170" w:right="450" w:hanging="440"/>
        <w:jc w:val="both"/>
      </w:pPr>
    </w:p>
    <w:p w14:paraId="7C9006BF" w14:textId="77777777" w:rsidR="007C7BED" w:rsidRPr="006F683F" w:rsidRDefault="00432B11" w:rsidP="00321DA5">
      <w:pPr>
        <w:pStyle w:val="BodyText"/>
        <w:tabs>
          <w:tab w:val="left" w:pos="8730"/>
        </w:tabs>
        <w:spacing w:line="264" w:lineRule="exact"/>
        <w:ind w:right="450" w:hanging="432"/>
        <w:jc w:val="both"/>
      </w:pPr>
      <w:r w:rsidRPr="006F683F">
        <w:t xml:space="preserve">4.) </w:t>
      </w:r>
      <w:r w:rsidR="00565F91" w:rsidRPr="006F683F">
        <w:tab/>
      </w:r>
      <w:r w:rsidRPr="006F683F">
        <w:t>All committees are required to attend and stay for the duration of all</w:t>
      </w:r>
      <w:r w:rsidRPr="006F683F">
        <w:rPr>
          <w:spacing w:val="-39"/>
        </w:rPr>
        <w:t xml:space="preserve"> </w:t>
      </w:r>
      <w:r w:rsidRPr="006F683F">
        <w:t>Board and</w:t>
      </w:r>
      <w:r w:rsidRPr="006F683F">
        <w:rPr>
          <w:spacing w:val="-9"/>
        </w:rPr>
        <w:t xml:space="preserve"> </w:t>
      </w:r>
      <w:r w:rsidRPr="006F683F">
        <w:t>G.S.O</w:t>
      </w:r>
      <w:r w:rsidRPr="006F683F">
        <w:rPr>
          <w:spacing w:val="-10"/>
        </w:rPr>
        <w:t xml:space="preserve"> </w:t>
      </w:r>
      <w:r w:rsidRPr="006F683F">
        <w:t>meetings.</w:t>
      </w:r>
      <w:r w:rsidRPr="006F683F">
        <w:rPr>
          <w:spacing w:val="-9"/>
        </w:rPr>
        <w:t xml:space="preserve"> </w:t>
      </w:r>
      <w:r w:rsidRPr="006F683F">
        <w:t>They</w:t>
      </w:r>
      <w:r w:rsidRPr="006F683F">
        <w:rPr>
          <w:spacing w:val="-15"/>
        </w:rPr>
        <w:t xml:space="preserve"> </w:t>
      </w:r>
      <w:r w:rsidRPr="006F683F">
        <w:t>can</w:t>
      </w:r>
      <w:r w:rsidRPr="006F683F">
        <w:rPr>
          <w:spacing w:val="-7"/>
        </w:rPr>
        <w:t xml:space="preserve"> </w:t>
      </w:r>
      <w:r w:rsidRPr="006F683F">
        <w:t>be</w:t>
      </w:r>
      <w:r w:rsidRPr="006F683F">
        <w:rPr>
          <w:spacing w:val="-7"/>
        </w:rPr>
        <w:t xml:space="preserve"> </w:t>
      </w:r>
      <w:r w:rsidRPr="006F683F">
        <w:t>represented</w:t>
      </w:r>
      <w:r w:rsidRPr="006F683F">
        <w:rPr>
          <w:spacing w:val="-7"/>
        </w:rPr>
        <w:t xml:space="preserve"> </w:t>
      </w:r>
      <w:r w:rsidRPr="006F683F">
        <w:t>by</w:t>
      </w:r>
      <w:r w:rsidRPr="006F683F">
        <w:rPr>
          <w:spacing w:val="-18"/>
        </w:rPr>
        <w:t xml:space="preserve"> </w:t>
      </w:r>
      <w:r w:rsidRPr="006F683F">
        <w:t>the</w:t>
      </w:r>
      <w:r w:rsidRPr="006F683F">
        <w:rPr>
          <w:spacing w:val="-10"/>
        </w:rPr>
        <w:t xml:space="preserve"> </w:t>
      </w:r>
      <w:r w:rsidRPr="006F683F">
        <w:t>following:</w:t>
      </w:r>
    </w:p>
    <w:p w14:paraId="3C5FD562" w14:textId="77777777" w:rsidR="007C7BED" w:rsidRPr="006F683F" w:rsidRDefault="00432B11" w:rsidP="00321DA5">
      <w:pPr>
        <w:pStyle w:val="BodyText"/>
        <w:tabs>
          <w:tab w:val="left" w:pos="8730"/>
        </w:tabs>
        <w:spacing w:line="261" w:lineRule="exact"/>
        <w:ind w:right="450"/>
        <w:jc w:val="both"/>
      </w:pPr>
      <w:r w:rsidRPr="006F683F">
        <w:t>a.)  Committee</w:t>
      </w:r>
      <w:r w:rsidRPr="006F683F">
        <w:rPr>
          <w:spacing w:val="-30"/>
        </w:rPr>
        <w:t xml:space="preserve"> </w:t>
      </w:r>
      <w:r w:rsidRPr="006F683F">
        <w:t>Chairperson</w:t>
      </w:r>
    </w:p>
    <w:p w14:paraId="4389DE27" w14:textId="77777777" w:rsidR="007C7BED" w:rsidRPr="006F683F" w:rsidRDefault="00432B11" w:rsidP="00321DA5">
      <w:pPr>
        <w:pStyle w:val="BodyText"/>
        <w:tabs>
          <w:tab w:val="left" w:pos="8730"/>
        </w:tabs>
        <w:spacing w:line="265" w:lineRule="exact"/>
        <w:ind w:right="450"/>
        <w:jc w:val="both"/>
      </w:pPr>
      <w:r w:rsidRPr="006F683F">
        <w:t>b.)  Committee</w:t>
      </w:r>
      <w:r w:rsidRPr="006F683F">
        <w:rPr>
          <w:spacing w:val="-43"/>
        </w:rPr>
        <w:t xml:space="preserve"> </w:t>
      </w:r>
      <w:r w:rsidRPr="006F683F">
        <w:t>Vice-chairperson.</w:t>
      </w:r>
    </w:p>
    <w:p w14:paraId="1B1C57EF" w14:textId="77777777" w:rsidR="007C7BED" w:rsidRPr="006F683F" w:rsidRDefault="00432B11" w:rsidP="00321DA5">
      <w:pPr>
        <w:pStyle w:val="BodyText"/>
        <w:tabs>
          <w:tab w:val="left" w:pos="8730"/>
        </w:tabs>
        <w:spacing w:line="270" w:lineRule="exact"/>
        <w:ind w:right="450"/>
        <w:jc w:val="both"/>
      </w:pPr>
      <w:r w:rsidRPr="006F683F">
        <w:t>c.) Any committee member requested to be their</w:t>
      </w:r>
      <w:r w:rsidRPr="006F683F">
        <w:rPr>
          <w:spacing w:val="-29"/>
        </w:rPr>
        <w:t xml:space="preserve"> </w:t>
      </w:r>
      <w:r w:rsidRPr="006F683F">
        <w:t>representative.</w:t>
      </w:r>
    </w:p>
    <w:p w14:paraId="29663688"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5146B68E" w14:textId="77777777" w:rsidR="007C7BED" w:rsidRPr="006F683F" w:rsidRDefault="00432B11" w:rsidP="00321DA5">
      <w:pPr>
        <w:pStyle w:val="BodyText"/>
        <w:tabs>
          <w:tab w:val="left" w:pos="1162"/>
          <w:tab w:val="left" w:pos="8730"/>
        </w:tabs>
        <w:spacing w:line="264" w:lineRule="exact"/>
        <w:ind w:right="450" w:hanging="480"/>
        <w:jc w:val="both"/>
      </w:pPr>
      <w:r w:rsidRPr="006F683F">
        <w:t>5.)</w:t>
      </w:r>
      <w:r w:rsidRPr="006F683F">
        <w:tab/>
        <w:t>All</w:t>
      </w:r>
      <w:r w:rsidRPr="006F683F">
        <w:rPr>
          <w:spacing w:val="-9"/>
        </w:rPr>
        <w:t xml:space="preserve"> </w:t>
      </w:r>
      <w:r w:rsidRPr="006F683F">
        <w:t>committee</w:t>
      </w:r>
      <w:r w:rsidRPr="006F683F">
        <w:rPr>
          <w:spacing w:val="-10"/>
        </w:rPr>
        <w:t xml:space="preserve"> </w:t>
      </w:r>
      <w:r w:rsidRPr="006F683F">
        <w:t>Chairpersons</w:t>
      </w:r>
      <w:r w:rsidRPr="006F683F">
        <w:rPr>
          <w:spacing w:val="-10"/>
        </w:rPr>
        <w:t xml:space="preserve"> </w:t>
      </w:r>
      <w:r w:rsidRPr="006F683F">
        <w:t>are</w:t>
      </w:r>
      <w:r w:rsidRPr="006F683F">
        <w:rPr>
          <w:spacing w:val="-10"/>
        </w:rPr>
        <w:t xml:space="preserve"> </w:t>
      </w:r>
      <w:r w:rsidRPr="006F683F">
        <w:t>required</w:t>
      </w:r>
      <w:r w:rsidRPr="006F683F">
        <w:rPr>
          <w:spacing w:val="-9"/>
        </w:rPr>
        <w:t xml:space="preserve"> </w:t>
      </w:r>
      <w:r w:rsidRPr="006F683F">
        <w:t>to</w:t>
      </w:r>
      <w:r w:rsidRPr="006F683F">
        <w:rPr>
          <w:spacing w:val="-9"/>
        </w:rPr>
        <w:t xml:space="preserve"> </w:t>
      </w:r>
      <w:r w:rsidRPr="006F683F">
        <w:t>prepare</w:t>
      </w:r>
      <w:r w:rsidRPr="006F683F">
        <w:rPr>
          <w:spacing w:val="-10"/>
        </w:rPr>
        <w:t xml:space="preserve"> </w:t>
      </w:r>
      <w:r w:rsidRPr="006F683F">
        <w:t>a</w:t>
      </w:r>
      <w:r w:rsidRPr="006F683F">
        <w:rPr>
          <w:spacing w:val="-10"/>
        </w:rPr>
        <w:t xml:space="preserve"> </w:t>
      </w:r>
      <w:r w:rsidRPr="006F683F">
        <w:t>written</w:t>
      </w:r>
      <w:r w:rsidRPr="006F683F">
        <w:rPr>
          <w:spacing w:val="-9"/>
        </w:rPr>
        <w:t xml:space="preserve"> </w:t>
      </w:r>
      <w:r w:rsidRPr="006F683F">
        <w:t>report</w:t>
      </w:r>
      <w:r w:rsidRPr="006F683F">
        <w:rPr>
          <w:spacing w:val="-9"/>
        </w:rPr>
        <w:t xml:space="preserve"> </w:t>
      </w:r>
      <w:r w:rsidR="00565F91" w:rsidRPr="006F683F">
        <w:t>and submit</w:t>
      </w:r>
      <w:r w:rsidRPr="006F683F">
        <w:t xml:space="preserve"> it to the Board Secretary at the Board meeting each</w:t>
      </w:r>
      <w:r w:rsidRPr="006F683F">
        <w:rPr>
          <w:spacing w:val="-32"/>
        </w:rPr>
        <w:t xml:space="preserve"> </w:t>
      </w:r>
      <w:r w:rsidRPr="006F683F">
        <w:t>month.</w:t>
      </w:r>
    </w:p>
    <w:p w14:paraId="20D63370"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54801EF6" w14:textId="77777777" w:rsidR="007C7BED" w:rsidRPr="006F683F" w:rsidRDefault="00432B11" w:rsidP="00D304E4">
      <w:pPr>
        <w:pStyle w:val="Heading2"/>
        <w:ind w:left="540"/>
      </w:pPr>
      <w:bookmarkStart w:id="189" w:name="_Toc471976267"/>
      <w:bookmarkStart w:id="190" w:name="_Toc471976538"/>
      <w:bookmarkStart w:id="191" w:name="_Toc471986498"/>
      <w:r w:rsidRPr="006F683F">
        <w:t>SECTION 5 - FINANCE</w:t>
      </w:r>
      <w:r w:rsidRPr="006F683F">
        <w:rPr>
          <w:spacing w:val="-42"/>
        </w:rPr>
        <w:t xml:space="preserve"> </w:t>
      </w:r>
      <w:r w:rsidRPr="006F683F">
        <w:t>COMMITTEE</w:t>
      </w:r>
      <w:bookmarkEnd w:id="189"/>
      <w:bookmarkEnd w:id="190"/>
      <w:bookmarkEnd w:id="191"/>
    </w:p>
    <w:p w14:paraId="5230A3F3"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F0E804A" w14:textId="77777777" w:rsidR="007C7BED" w:rsidRPr="006F683F" w:rsidRDefault="00432B11" w:rsidP="00321DA5">
      <w:pPr>
        <w:pStyle w:val="BodyText"/>
        <w:tabs>
          <w:tab w:val="left" w:pos="8730"/>
        </w:tabs>
        <w:ind w:left="730" w:right="450"/>
        <w:jc w:val="both"/>
      </w:pPr>
      <w:r w:rsidRPr="006F683F">
        <w:lastRenderedPageBreak/>
        <w:t>A.)</w:t>
      </w:r>
      <w:r w:rsidRPr="006F683F">
        <w:rPr>
          <w:spacing w:val="-9"/>
        </w:rPr>
        <w:t xml:space="preserve"> </w:t>
      </w:r>
      <w:r w:rsidR="00565F91" w:rsidRPr="006F683F">
        <w:rPr>
          <w:spacing w:val="-9"/>
        </w:rPr>
        <w:t xml:space="preserve"> </w:t>
      </w:r>
      <w:r w:rsidRPr="006F683F">
        <w:t>PURPOSE</w:t>
      </w:r>
      <w:r w:rsidRPr="006F683F">
        <w:rPr>
          <w:spacing w:val="-7"/>
        </w:rPr>
        <w:t xml:space="preserve"> </w:t>
      </w:r>
      <w:r w:rsidRPr="006F683F">
        <w:t>AND</w:t>
      </w:r>
      <w:r w:rsidRPr="006F683F">
        <w:rPr>
          <w:spacing w:val="-10"/>
        </w:rPr>
        <w:t xml:space="preserve"> </w:t>
      </w:r>
      <w:r w:rsidRPr="006F683F">
        <w:rPr>
          <w:spacing w:val="-3"/>
        </w:rPr>
        <w:t>DUTIES</w:t>
      </w:r>
      <w:r w:rsidRPr="006F683F">
        <w:rPr>
          <w:spacing w:val="-7"/>
        </w:rPr>
        <w:t xml:space="preserve"> </w:t>
      </w:r>
      <w:r w:rsidRPr="006F683F">
        <w:t>OF</w:t>
      </w:r>
      <w:r w:rsidRPr="006F683F">
        <w:rPr>
          <w:spacing w:val="-13"/>
        </w:rPr>
        <w:t xml:space="preserve"> </w:t>
      </w:r>
      <w:r w:rsidRPr="006F683F">
        <w:t>THE</w:t>
      </w:r>
      <w:r w:rsidRPr="006F683F">
        <w:rPr>
          <w:spacing w:val="-8"/>
        </w:rPr>
        <w:t xml:space="preserve"> </w:t>
      </w:r>
      <w:r w:rsidRPr="006F683F">
        <w:t>FINANCE</w:t>
      </w:r>
      <w:r w:rsidRPr="006F683F">
        <w:rPr>
          <w:spacing w:val="-10"/>
        </w:rPr>
        <w:t xml:space="preserve"> </w:t>
      </w:r>
      <w:r w:rsidRPr="006F683F">
        <w:t>COMMITTEE</w:t>
      </w:r>
    </w:p>
    <w:p w14:paraId="5A5C56A5"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374E7E3" w14:textId="77777777" w:rsidR="007C7BED" w:rsidRPr="006F683F" w:rsidRDefault="00432B11" w:rsidP="00321DA5">
      <w:pPr>
        <w:pStyle w:val="BodyText"/>
        <w:tabs>
          <w:tab w:val="left" w:pos="8730"/>
        </w:tabs>
        <w:spacing w:line="266" w:lineRule="exact"/>
        <w:ind w:right="450" w:hanging="432"/>
        <w:jc w:val="both"/>
      </w:pPr>
      <w:r w:rsidRPr="006F683F">
        <w:t>1.) The Finance committee is responsible for assisting the Treasurer or Alternate Treasurer of the G.S.O. in all matters pertaining to records, finances,</w:t>
      </w:r>
      <w:r w:rsidRPr="006F683F">
        <w:rPr>
          <w:spacing w:val="-9"/>
        </w:rPr>
        <w:t xml:space="preserve"> </w:t>
      </w:r>
      <w:r w:rsidRPr="006F683F">
        <w:t>income</w:t>
      </w:r>
      <w:r w:rsidRPr="006F683F">
        <w:rPr>
          <w:spacing w:val="-13"/>
        </w:rPr>
        <w:t xml:space="preserve"> </w:t>
      </w:r>
      <w:r w:rsidRPr="006F683F">
        <w:t>and</w:t>
      </w:r>
      <w:r w:rsidRPr="006F683F">
        <w:rPr>
          <w:spacing w:val="-9"/>
        </w:rPr>
        <w:t xml:space="preserve"> </w:t>
      </w:r>
      <w:r w:rsidRPr="006F683F">
        <w:t>expenditures</w:t>
      </w:r>
      <w:r w:rsidRPr="006F683F">
        <w:rPr>
          <w:spacing w:val="-9"/>
        </w:rPr>
        <w:t xml:space="preserve"> </w:t>
      </w:r>
      <w:r w:rsidRPr="006F683F">
        <w:t>of</w:t>
      </w:r>
      <w:r w:rsidRPr="006F683F">
        <w:rPr>
          <w:spacing w:val="-10"/>
        </w:rPr>
        <w:t xml:space="preserve"> </w:t>
      </w:r>
      <w:r w:rsidRPr="006F683F">
        <w:t>the</w:t>
      </w:r>
      <w:r w:rsidRPr="006F683F">
        <w:rPr>
          <w:spacing w:val="-13"/>
        </w:rPr>
        <w:t xml:space="preserve"> </w:t>
      </w:r>
      <w:r w:rsidRPr="006F683F">
        <w:t>G.S.O.</w:t>
      </w:r>
    </w:p>
    <w:p w14:paraId="56F0B12D"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6AC9F0A6" w14:textId="77777777" w:rsidR="007C7BED" w:rsidRPr="006F683F" w:rsidRDefault="00432B11" w:rsidP="00321DA5">
      <w:pPr>
        <w:pStyle w:val="BodyText"/>
        <w:tabs>
          <w:tab w:val="left" w:pos="8730"/>
        </w:tabs>
        <w:spacing w:line="230" w:lineRule="auto"/>
        <w:ind w:right="450" w:hanging="432"/>
        <w:jc w:val="both"/>
      </w:pPr>
      <w:r w:rsidRPr="006F683F">
        <w:t>2.)</w:t>
      </w:r>
      <w:r w:rsidRPr="006F683F">
        <w:rPr>
          <w:spacing w:val="14"/>
        </w:rPr>
        <w:t xml:space="preserve"> </w:t>
      </w:r>
      <w:r w:rsidR="00565F91" w:rsidRPr="006F683F">
        <w:rPr>
          <w:spacing w:val="14"/>
        </w:rPr>
        <w:t xml:space="preserve"> </w:t>
      </w:r>
      <w:r w:rsidRPr="006F683F">
        <w:t>The Finance committee shall meet once a month, at a time and place to be pre-determined by the committee for the purpose of fulfilling their function.</w:t>
      </w:r>
    </w:p>
    <w:p w14:paraId="60220052" w14:textId="77777777" w:rsidR="00422021" w:rsidRDefault="00422021" w:rsidP="00321DA5">
      <w:pPr>
        <w:pStyle w:val="BodyText"/>
        <w:tabs>
          <w:tab w:val="left" w:pos="8730"/>
        </w:tabs>
        <w:ind w:left="730" w:right="450"/>
        <w:jc w:val="both"/>
      </w:pPr>
    </w:p>
    <w:p w14:paraId="137338E9" w14:textId="77777777" w:rsidR="007C7BED" w:rsidRPr="006F683F" w:rsidRDefault="00432B11" w:rsidP="00147096">
      <w:pPr>
        <w:pStyle w:val="BodyText"/>
        <w:tabs>
          <w:tab w:val="left" w:pos="1080"/>
          <w:tab w:val="left" w:pos="8730"/>
        </w:tabs>
        <w:ind w:left="720" w:right="450"/>
        <w:jc w:val="both"/>
      </w:pPr>
      <w:r w:rsidRPr="006F683F">
        <w:t>B.)</w:t>
      </w:r>
      <w:r w:rsidRPr="006F683F">
        <w:rPr>
          <w:spacing w:val="-25"/>
        </w:rPr>
        <w:t xml:space="preserve"> </w:t>
      </w:r>
      <w:r w:rsidR="00565F91" w:rsidRPr="006F683F">
        <w:rPr>
          <w:spacing w:val="-25"/>
        </w:rPr>
        <w:t xml:space="preserve"> </w:t>
      </w:r>
      <w:r w:rsidRPr="006F683F">
        <w:t>FUNCTION</w:t>
      </w:r>
    </w:p>
    <w:p w14:paraId="465B046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2CC5DC3C" w14:textId="77777777" w:rsidR="007C7BED" w:rsidRPr="006F683F" w:rsidRDefault="00432B11" w:rsidP="00321DA5">
      <w:pPr>
        <w:pStyle w:val="BodyText"/>
        <w:tabs>
          <w:tab w:val="left" w:pos="8730"/>
        </w:tabs>
        <w:spacing w:line="266" w:lineRule="exact"/>
        <w:ind w:right="450" w:hanging="432"/>
        <w:jc w:val="both"/>
      </w:pPr>
      <w:r w:rsidRPr="006F683F">
        <w:t xml:space="preserve">1.) </w:t>
      </w:r>
      <w:r w:rsidR="00565F91" w:rsidRPr="006F683F">
        <w:t xml:space="preserve"> </w:t>
      </w:r>
      <w:r w:rsidRPr="006F683F">
        <w:t>The Finance committee shall review the prudent reserve of the G.S.O. on</w:t>
      </w:r>
      <w:r w:rsidRPr="006F683F">
        <w:rPr>
          <w:spacing w:val="-38"/>
        </w:rPr>
        <w:t xml:space="preserve"> </w:t>
      </w:r>
      <w:r w:rsidRPr="006F683F">
        <w:t>a semi-annual</w:t>
      </w:r>
      <w:r w:rsidRPr="006F683F">
        <w:rPr>
          <w:spacing w:val="-6"/>
        </w:rPr>
        <w:t xml:space="preserve"> </w:t>
      </w:r>
      <w:r w:rsidRPr="006F683F">
        <w:t>basis</w:t>
      </w:r>
      <w:r w:rsidRPr="006F683F">
        <w:rPr>
          <w:spacing w:val="-4"/>
        </w:rPr>
        <w:t xml:space="preserve"> </w:t>
      </w:r>
      <w:r w:rsidRPr="006F683F">
        <w:t>and</w:t>
      </w:r>
      <w:r w:rsidRPr="006F683F">
        <w:rPr>
          <w:spacing w:val="-7"/>
        </w:rPr>
        <w:t xml:space="preserve"> </w:t>
      </w:r>
      <w:r w:rsidRPr="006F683F">
        <w:t>report</w:t>
      </w:r>
      <w:r w:rsidRPr="006F683F">
        <w:rPr>
          <w:spacing w:val="-9"/>
        </w:rPr>
        <w:t xml:space="preserve"> </w:t>
      </w:r>
      <w:r w:rsidRPr="006F683F">
        <w:t>to</w:t>
      </w:r>
      <w:r w:rsidRPr="006F683F">
        <w:rPr>
          <w:spacing w:val="-7"/>
        </w:rPr>
        <w:t xml:space="preserve"> </w:t>
      </w:r>
      <w:r w:rsidRPr="006F683F">
        <w:t>the</w:t>
      </w:r>
      <w:r w:rsidRPr="006F683F">
        <w:rPr>
          <w:spacing w:val="-10"/>
        </w:rPr>
        <w:t xml:space="preserve"> </w:t>
      </w:r>
      <w:r w:rsidRPr="006F683F">
        <w:t>G.S.O.</w:t>
      </w:r>
      <w:r w:rsidRPr="006F683F">
        <w:rPr>
          <w:spacing w:val="-7"/>
        </w:rPr>
        <w:t xml:space="preserve"> </w:t>
      </w:r>
      <w:r w:rsidRPr="006F683F">
        <w:t>on</w:t>
      </w:r>
      <w:r w:rsidRPr="006F683F">
        <w:rPr>
          <w:spacing w:val="-9"/>
        </w:rPr>
        <w:t xml:space="preserve"> </w:t>
      </w:r>
      <w:r w:rsidRPr="006F683F">
        <w:t>such</w:t>
      </w:r>
      <w:r w:rsidRPr="006F683F">
        <w:rPr>
          <w:spacing w:val="-7"/>
        </w:rPr>
        <w:t xml:space="preserve"> </w:t>
      </w:r>
      <w:r w:rsidRPr="006F683F">
        <w:t>findings.</w:t>
      </w:r>
    </w:p>
    <w:p w14:paraId="3D9EAF5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BB918F0" w14:textId="77777777" w:rsidR="007C7BED" w:rsidRPr="006F683F" w:rsidRDefault="00432B11" w:rsidP="00321DA5">
      <w:pPr>
        <w:pStyle w:val="BodyText"/>
        <w:tabs>
          <w:tab w:val="left" w:pos="8730"/>
        </w:tabs>
        <w:spacing w:line="266" w:lineRule="exact"/>
        <w:ind w:right="450" w:hanging="432"/>
        <w:jc w:val="both"/>
      </w:pPr>
      <w:r w:rsidRPr="006F683F">
        <w:t xml:space="preserve">2.) </w:t>
      </w:r>
      <w:r w:rsidR="00565F91" w:rsidRPr="006F683F">
        <w:t xml:space="preserve"> </w:t>
      </w:r>
      <w:r w:rsidRPr="006F683F">
        <w:t>Shall review and make recommendations on the budgets or requests</w:t>
      </w:r>
      <w:r w:rsidRPr="006F683F">
        <w:rPr>
          <w:spacing w:val="-27"/>
        </w:rPr>
        <w:t xml:space="preserve"> </w:t>
      </w:r>
      <w:r w:rsidRPr="006F683F">
        <w:t>for funding</w:t>
      </w:r>
      <w:r w:rsidRPr="006F683F">
        <w:rPr>
          <w:spacing w:val="-13"/>
        </w:rPr>
        <w:t xml:space="preserve"> </w:t>
      </w:r>
      <w:r w:rsidRPr="006F683F">
        <w:t>from</w:t>
      </w:r>
      <w:r w:rsidRPr="006F683F">
        <w:rPr>
          <w:spacing w:val="-10"/>
        </w:rPr>
        <w:t xml:space="preserve"> </w:t>
      </w:r>
      <w:r w:rsidRPr="006F683F">
        <w:t>all</w:t>
      </w:r>
      <w:r w:rsidRPr="006F683F">
        <w:rPr>
          <w:spacing w:val="-10"/>
        </w:rPr>
        <w:t xml:space="preserve"> </w:t>
      </w:r>
      <w:r w:rsidRPr="006F683F">
        <w:t>standing</w:t>
      </w:r>
      <w:r w:rsidRPr="006F683F">
        <w:rPr>
          <w:spacing w:val="-14"/>
        </w:rPr>
        <w:t xml:space="preserve"> </w:t>
      </w:r>
      <w:r w:rsidRPr="006F683F">
        <w:t>committees.</w:t>
      </w:r>
      <w:r w:rsidRPr="006F683F">
        <w:rPr>
          <w:spacing w:val="-12"/>
        </w:rPr>
        <w:t xml:space="preserve"> </w:t>
      </w:r>
      <w:r w:rsidRPr="006F683F">
        <w:t>These</w:t>
      </w:r>
      <w:r w:rsidRPr="006F683F">
        <w:rPr>
          <w:spacing w:val="-13"/>
        </w:rPr>
        <w:t xml:space="preserve"> </w:t>
      </w:r>
      <w:r w:rsidRPr="006F683F">
        <w:t>recommendations</w:t>
      </w:r>
      <w:r w:rsidRPr="006F683F">
        <w:rPr>
          <w:spacing w:val="-10"/>
        </w:rPr>
        <w:t xml:space="preserve"> </w:t>
      </w:r>
      <w:r w:rsidRPr="006F683F">
        <w:t>shall</w:t>
      </w:r>
      <w:r w:rsidRPr="006F683F">
        <w:rPr>
          <w:spacing w:val="-10"/>
        </w:rPr>
        <w:t xml:space="preserve"> </w:t>
      </w:r>
      <w:r w:rsidRPr="006F683F">
        <w:t>be presented to the G.S.O. for final approval prior to any funds being allocated.</w:t>
      </w:r>
    </w:p>
    <w:p w14:paraId="56FE667C" w14:textId="77777777" w:rsidR="007C7BED" w:rsidRPr="006F683F" w:rsidRDefault="00432B11" w:rsidP="00321DA5">
      <w:pPr>
        <w:pStyle w:val="BodyText"/>
        <w:tabs>
          <w:tab w:val="left" w:pos="8730"/>
        </w:tabs>
        <w:spacing w:before="50" w:line="232" w:lineRule="auto"/>
        <w:ind w:left="1522" w:right="450" w:hanging="360"/>
        <w:jc w:val="both"/>
      </w:pPr>
      <w:r w:rsidRPr="006F683F">
        <w:t>a.) The Finance committee may advise the requesting committee as to whether</w:t>
      </w:r>
      <w:r w:rsidRPr="006F683F">
        <w:rPr>
          <w:spacing w:val="-10"/>
        </w:rPr>
        <w:t xml:space="preserve"> </w:t>
      </w:r>
      <w:r w:rsidRPr="006F683F">
        <w:t>the</w:t>
      </w:r>
      <w:r w:rsidRPr="006F683F">
        <w:rPr>
          <w:spacing w:val="-10"/>
        </w:rPr>
        <w:t xml:space="preserve"> </w:t>
      </w:r>
      <w:r w:rsidRPr="006F683F">
        <w:t>event</w:t>
      </w:r>
      <w:r w:rsidRPr="006F683F">
        <w:rPr>
          <w:spacing w:val="-6"/>
        </w:rPr>
        <w:t xml:space="preserve"> </w:t>
      </w:r>
      <w:r w:rsidRPr="006F683F">
        <w:t>is</w:t>
      </w:r>
      <w:r w:rsidRPr="006F683F">
        <w:rPr>
          <w:spacing w:val="-9"/>
        </w:rPr>
        <w:t xml:space="preserve"> </w:t>
      </w:r>
      <w:r w:rsidRPr="006F683F">
        <w:t>affordable</w:t>
      </w:r>
      <w:r w:rsidRPr="006F683F">
        <w:rPr>
          <w:spacing w:val="-10"/>
        </w:rPr>
        <w:t xml:space="preserve"> </w:t>
      </w:r>
      <w:r w:rsidRPr="006F683F">
        <w:t>as</w:t>
      </w:r>
      <w:r w:rsidRPr="006F683F">
        <w:rPr>
          <w:spacing w:val="-9"/>
        </w:rPr>
        <w:t xml:space="preserve"> </w:t>
      </w:r>
      <w:r w:rsidRPr="006F683F">
        <w:t>submitted,</w:t>
      </w:r>
      <w:r w:rsidRPr="006F683F">
        <w:rPr>
          <w:spacing w:val="-5"/>
        </w:rPr>
        <w:t xml:space="preserve"> </w:t>
      </w:r>
      <w:r w:rsidRPr="006F683F">
        <w:t>or</w:t>
      </w:r>
      <w:r w:rsidRPr="006F683F">
        <w:rPr>
          <w:spacing w:val="-10"/>
        </w:rPr>
        <w:t xml:space="preserve"> </w:t>
      </w:r>
      <w:r w:rsidRPr="006F683F">
        <w:t>counter-offer</w:t>
      </w:r>
      <w:r w:rsidRPr="006F683F">
        <w:rPr>
          <w:spacing w:val="-8"/>
        </w:rPr>
        <w:t xml:space="preserve"> </w:t>
      </w:r>
      <w:r w:rsidRPr="006F683F">
        <w:t>with</w:t>
      </w:r>
      <w:r w:rsidRPr="006F683F">
        <w:rPr>
          <w:spacing w:val="-7"/>
        </w:rPr>
        <w:t xml:space="preserve"> </w:t>
      </w:r>
      <w:r w:rsidRPr="006F683F">
        <w:t>an amount</w:t>
      </w:r>
      <w:r w:rsidRPr="006F683F">
        <w:rPr>
          <w:spacing w:val="-10"/>
        </w:rPr>
        <w:t xml:space="preserve"> </w:t>
      </w:r>
      <w:r w:rsidRPr="006F683F">
        <w:t>that</w:t>
      </w:r>
      <w:r w:rsidRPr="006F683F">
        <w:rPr>
          <w:spacing w:val="-10"/>
        </w:rPr>
        <w:t xml:space="preserve"> </w:t>
      </w:r>
      <w:r w:rsidRPr="006F683F">
        <w:t>they</w:t>
      </w:r>
      <w:r w:rsidRPr="006F683F">
        <w:rPr>
          <w:spacing w:val="-18"/>
        </w:rPr>
        <w:t xml:space="preserve"> </w:t>
      </w:r>
      <w:r w:rsidRPr="006F683F">
        <w:t>feel</w:t>
      </w:r>
      <w:r w:rsidRPr="006F683F">
        <w:rPr>
          <w:spacing w:val="-8"/>
        </w:rPr>
        <w:t xml:space="preserve"> </w:t>
      </w:r>
      <w:r w:rsidRPr="006F683F">
        <w:t>is</w:t>
      </w:r>
      <w:r w:rsidRPr="006F683F">
        <w:rPr>
          <w:spacing w:val="-10"/>
        </w:rPr>
        <w:t xml:space="preserve"> </w:t>
      </w:r>
      <w:r w:rsidRPr="006F683F">
        <w:t>reasonable.</w:t>
      </w:r>
    </w:p>
    <w:p w14:paraId="78AE7ED5"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59449EC6" w14:textId="77777777" w:rsidR="00565F91" w:rsidRPr="006F683F" w:rsidRDefault="00565F91" w:rsidP="00321DA5">
      <w:pPr>
        <w:pStyle w:val="BodyText"/>
        <w:tabs>
          <w:tab w:val="left" w:pos="1611"/>
          <w:tab w:val="left" w:pos="8730"/>
        </w:tabs>
        <w:spacing w:line="266" w:lineRule="exact"/>
        <w:ind w:right="450" w:hanging="432"/>
        <w:jc w:val="both"/>
      </w:pPr>
      <w:r w:rsidRPr="006F683F">
        <w:t>3.)</w:t>
      </w:r>
      <w:r w:rsidRPr="006F683F">
        <w:tab/>
      </w:r>
      <w:r w:rsidR="00432B11" w:rsidRPr="006F683F">
        <w:rPr>
          <w:spacing w:val="-4"/>
        </w:rPr>
        <w:t xml:space="preserve">In </w:t>
      </w:r>
      <w:r w:rsidR="00432B11" w:rsidRPr="006F683F">
        <w:t xml:space="preserve">reviewing such requests the following criteria shall </w:t>
      </w:r>
      <w:r w:rsidR="00367755" w:rsidRPr="006F683F">
        <w:t>be considered</w:t>
      </w:r>
      <w:r w:rsidR="00432B11" w:rsidRPr="006F683F">
        <w:t>:</w:t>
      </w:r>
    </w:p>
    <w:p w14:paraId="388BF343" w14:textId="77777777" w:rsidR="007C7BED" w:rsidRPr="006F683F" w:rsidRDefault="00565F91" w:rsidP="00321DA5">
      <w:pPr>
        <w:pStyle w:val="BodyText"/>
        <w:tabs>
          <w:tab w:val="left" w:pos="1611"/>
          <w:tab w:val="left" w:pos="8730"/>
        </w:tabs>
        <w:spacing w:line="266" w:lineRule="exact"/>
        <w:ind w:right="450" w:hanging="432"/>
        <w:jc w:val="both"/>
      </w:pPr>
      <w:r w:rsidRPr="006F683F">
        <w:tab/>
      </w:r>
      <w:r w:rsidR="00432B11" w:rsidRPr="006F683F">
        <w:rPr>
          <w:spacing w:val="-1"/>
        </w:rPr>
        <w:t>a.)</w:t>
      </w:r>
      <w:r w:rsidR="00432B11" w:rsidRPr="006F683F">
        <w:rPr>
          <w:spacing w:val="-1"/>
        </w:rPr>
        <w:tab/>
        <w:t>Have</w:t>
      </w:r>
      <w:r w:rsidR="00432B11" w:rsidRPr="006F683F">
        <w:t xml:space="preserve"> a </w:t>
      </w:r>
      <w:r w:rsidR="00432B11" w:rsidRPr="006F683F">
        <w:rPr>
          <w:spacing w:val="-1"/>
        </w:rPr>
        <w:t>proper</w:t>
      </w:r>
      <w:r w:rsidR="00432B11" w:rsidRPr="006F683F">
        <w:t xml:space="preserve"> </w:t>
      </w:r>
      <w:r w:rsidR="00432B11" w:rsidRPr="006F683F">
        <w:rPr>
          <w:spacing w:val="-1"/>
        </w:rPr>
        <w:t>number</w:t>
      </w:r>
      <w:r w:rsidR="00432B11" w:rsidRPr="006F683F">
        <w:t xml:space="preserve"> of bids </w:t>
      </w:r>
      <w:r w:rsidR="00432B11" w:rsidRPr="006F683F">
        <w:rPr>
          <w:spacing w:val="-1"/>
        </w:rPr>
        <w:t>been</w:t>
      </w:r>
      <w:r w:rsidR="00432B11" w:rsidRPr="006F683F">
        <w:rPr>
          <w:spacing w:val="-20"/>
        </w:rPr>
        <w:t xml:space="preserve"> </w:t>
      </w:r>
      <w:r w:rsidR="00432B11" w:rsidRPr="006F683F">
        <w:rPr>
          <w:spacing w:val="-1"/>
        </w:rPr>
        <w:t>considered?</w:t>
      </w:r>
    </w:p>
    <w:p w14:paraId="6C00294E" w14:textId="77777777" w:rsidR="007C7BED" w:rsidRPr="006F683F" w:rsidRDefault="006455D2" w:rsidP="00321DA5">
      <w:pPr>
        <w:pStyle w:val="BodyText"/>
        <w:tabs>
          <w:tab w:val="left" w:pos="8730"/>
        </w:tabs>
        <w:spacing w:line="266" w:lineRule="exact"/>
        <w:ind w:left="1613" w:right="450" w:hanging="452"/>
        <w:jc w:val="both"/>
      </w:pPr>
      <w:r>
        <w:t>b.)</w:t>
      </w:r>
      <w:r>
        <w:tab/>
      </w:r>
      <w:r w:rsidR="00432B11" w:rsidRPr="006F683F">
        <w:rPr>
          <w:spacing w:val="-3"/>
        </w:rPr>
        <w:t xml:space="preserve">Is </w:t>
      </w:r>
      <w:r w:rsidR="00432B11" w:rsidRPr="006F683F">
        <w:t>this the most economical way of fulfilling the requesting committee’s</w:t>
      </w:r>
      <w:r w:rsidR="00432B11" w:rsidRPr="006F683F">
        <w:rPr>
          <w:spacing w:val="-24"/>
        </w:rPr>
        <w:t xml:space="preserve"> </w:t>
      </w:r>
      <w:r w:rsidR="00432B11" w:rsidRPr="006F683F">
        <w:t>goal?</w:t>
      </w:r>
    </w:p>
    <w:p w14:paraId="5D3D789D" w14:textId="77777777" w:rsidR="007C7BED" w:rsidRPr="006F683F" w:rsidRDefault="00432B11" w:rsidP="00321DA5">
      <w:pPr>
        <w:pStyle w:val="BodyText"/>
        <w:tabs>
          <w:tab w:val="left" w:pos="1611"/>
          <w:tab w:val="left" w:pos="8730"/>
        </w:tabs>
        <w:spacing w:line="266" w:lineRule="exact"/>
        <w:ind w:left="1613" w:right="450" w:hanging="452"/>
        <w:jc w:val="both"/>
      </w:pPr>
      <w:r w:rsidRPr="006F683F">
        <w:rPr>
          <w:spacing w:val="-1"/>
        </w:rPr>
        <w:t>c.)</w:t>
      </w:r>
      <w:r w:rsidRPr="006F683F">
        <w:rPr>
          <w:spacing w:val="-1"/>
        </w:rPr>
        <w:tab/>
      </w:r>
      <w:r w:rsidRPr="006F683F">
        <w:rPr>
          <w:spacing w:val="-2"/>
        </w:rPr>
        <w:t>Are</w:t>
      </w:r>
      <w:r w:rsidRPr="006F683F">
        <w:rPr>
          <w:spacing w:val="-4"/>
        </w:rPr>
        <w:t xml:space="preserve"> </w:t>
      </w:r>
      <w:r w:rsidRPr="006F683F">
        <w:rPr>
          <w:spacing w:val="-1"/>
        </w:rPr>
        <w:t>there</w:t>
      </w:r>
      <w:r w:rsidRPr="006F683F">
        <w:rPr>
          <w:spacing w:val="-4"/>
        </w:rPr>
        <w:t xml:space="preserve"> </w:t>
      </w:r>
      <w:r w:rsidRPr="006F683F">
        <w:t>any</w:t>
      </w:r>
      <w:r w:rsidRPr="006F683F">
        <w:rPr>
          <w:spacing w:val="-15"/>
        </w:rPr>
        <w:t xml:space="preserve"> </w:t>
      </w:r>
      <w:r w:rsidRPr="006F683F">
        <w:rPr>
          <w:spacing w:val="-1"/>
        </w:rPr>
        <w:t>expenses</w:t>
      </w:r>
      <w:r w:rsidRPr="006F683F">
        <w:rPr>
          <w:spacing w:val="-3"/>
        </w:rPr>
        <w:t xml:space="preserve"> </w:t>
      </w:r>
      <w:r w:rsidRPr="006F683F">
        <w:rPr>
          <w:spacing w:val="-1"/>
        </w:rPr>
        <w:t>that</w:t>
      </w:r>
      <w:r w:rsidRPr="006F683F">
        <w:rPr>
          <w:spacing w:val="-2"/>
        </w:rPr>
        <w:t xml:space="preserve"> </w:t>
      </w:r>
      <w:r w:rsidRPr="006F683F">
        <w:t>the</w:t>
      </w:r>
      <w:r w:rsidRPr="006F683F">
        <w:rPr>
          <w:spacing w:val="-2"/>
        </w:rPr>
        <w:t xml:space="preserve"> </w:t>
      </w:r>
      <w:r w:rsidRPr="006F683F">
        <w:rPr>
          <w:spacing w:val="-1"/>
        </w:rPr>
        <w:t>requesting</w:t>
      </w:r>
      <w:r w:rsidRPr="006F683F">
        <w:rPr>
          <w:spacing w:val="-6"/>
        </w:rPr>
        <w:t xml:space="preserve"> </w:t>
      </w:r>
      <w:r w:rsidRPr="006F683F">
        <w:rPr>
          <w:spacing w:val="-1"/>
        </w:rPr>
        <w:t>committee</w:t>
      </w:r>
      <w:r w:rsidRPr="006F683F">
        <w:rPr>
          <w:spacing w:val="-4"/>
        </w:rPr>
        <w:t xml:space="preserve"> </w:t>
      </w:r>
      <w:r w:rsidRPr="006F683F">
        <w:rPr>
          <w:spacing w:val="-1"/>
        </w:rPr>
        <w:t>may</w:t>
      </w:r>
      <w:r w:rsidRPr="006F683F">
        <w:rPr>
          <w:spacing w:val="-13"/>
        </w:rPr>
        <w:t xml:space="preserve"> </w:t>
      </w:r>
      <w:r w:rsidRPr="006F683F">
        <w:rPr>
          <w:spacing w:val="-1"/>
        </w:rPr>
        <w:t>have</w:t>
      </w:r>
      <w:r w:rsidRPr="006F683F">
        <w:rPr>
          <w:spacing w:val="-4"/>
        </w:rPr>
        <w:t xml:space="preserve"> </w:t>
      </w:r>
      <w:r w:rsidRPr="006F683F">
        <w:rPr>
          <w:spacing w:val="-1"/>
        </w:rPr>
        <w:t>over-</w:t>
      </w:r>
      <w:r w:rsidRPr="006F683F">
        <w:t xml:space="preserve"> looked,</w:t>
      </w:r>
      <w:r w:rsidRPr="006F683F">
        <w:rPr>
          <w:spacing w:val="-10"/>
        </w:rPr>
        <w:t xml:space="preserve"> </w:t>
      </w:r>
      <w:r w:rsidRPr="006F683F">
        <w:t>thereby</w:t>
      </w:r>
      <w:r w:rsidRPr="006F683F">
        <w:rPr>
          <w:spacing w:val="-19"/>
        </w:rPr>
        <w:t xml:space="preserve"> </w:t>
      </w:r>
      <w:r w:rsidRPr="006F683F">
        <w:t>causing</w:t>
      </w:r>
      <w:r w:rsidRPr="006F683F">
        <w:rPr>
          <w:spacing w:val="-13"/>
        </w:rPr>
        <w:t xml:space="preserve"> </w:t>
      </w:r>
      <w:r w:rsidRPr="006F683F">
        <w:t>this</w:t>
      </w:r>
      <w:r w:rsidRPr="006F683F">
        <w:rPr>
          <w:spacing w:val="-7"/>
        </w:rPr>
        <w:t xml:space="preserve"> </w:t>
      </w:r>
      <w:r w:rsidRPr="006F683F">
        <w:t>expenditure</w:t>
      </w:r>
      <w:r w:rsidRPr="006F683F">
        <w:rPr>
          <w:spacing w:val="-11"/>
        </w:rPr>
        <w:t xml:space="preserve"> </w:t>
      </w:r>
      <w:r w:rsidRPr="006F683F">
        <w:t>to</w:t>
      </w:r>
      <w:r w:rsidRPr="006F683F">
        <w:rPr>
          <w:spacing w:val="-10"/>
        </w:rPr>
        <w:t xml:space="preserve"> </w:t>
      </w:r>
      <w:r w:rsidRPr="006F683F">
        <w:t>run</w:t>
      </w:r>
      <w:r w:rsidRPr="006F683F">
        <w:rPr>
          <w:spacing w:val="-10"/>
        </w:rPr>
        <w:t xml:space="preserve"> </w:t>
      </w:r>
      <w:r w:rsidRPr="006F683F">
        <w:t>over-budget?</w:t>
      </w:r>
    </w:p>
    <w:p w14:paraId="1A4912CD" w14:textId="77777777" w:rsidR="007C7BED" w:rsidRPr="006F683F" w:rsidRDefault="00565F91" w:rsidP="00321DA5">
      <w:pPr>
        <w:pStyle w:val="BodyText"/>
        <w:tabs>
          <w:tab w:val="left" w:pos="1620"/>
          <w:tab w:val="left" w:pos="8730"/>
        </w:tabs>
        <w:ind w:right="450"/>
        <w:jc w:val="both"/>
      </w:pPr>
      <w:r w:rsidRPr="006F683F">
        <w:t>d.)</w:t>
      </w:r>
      <w:r w:rsidRPr="006F683F">
        <w:tab/>
      </w:r>
      <w:r w:rsidR="00432B11" w:rsidRPr="006F683F">
        <w:t>The financial status of the</w:t>
      </w:r>
      <w:r w:rsidR="00432B11" w:rsidRPr="006F683F">
        <w:rPr>
          <w:spacing w:val="-28"/>
        </w:rPr>
        <w:t xml:space="preserve"> </w:t>
      </w:r>
      <w:r w:rsidR="00432B11" w:rsidRPr="006F683F">
        <w:t>G.S.O.</w:t>
      </w:r>
    </w:p>
    <w:p w14:paraId="00630E4E"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732872EA" w14:textId="77777777" w:rsidR="007C7BED" w:rsidRPr="006F683F" w:rsidRDefault="00565F91" w:rsidP="00321DA5">
      <w:pPr>
        <w:pStyle w:val="BodyText"/>
        <w:tabs>
          <w:tab w:val="left" w:pos="8730"/>
        </w:tabs>
        <w:spacing w:line="266" w:lineRule="exact"/>
        <w:ind w:right="450" w:hanging="432"/>
        <w:jc w:val="both"/>
      </w:pPr>
      <w:r w:rsidRPr="006F683F">
        <w:t>4.)</w:t>
      </w:r>
      <w:r w:rsidRPr="006F683F">
        <w:tab/>
      </w:r>
      <w:r w:rsidR="00432B11" w:rsidRPr="006F683F">
        <w:t>Review the expenditures of the G.S.O. to guarantee that the</w:t>
      </w:r>
      <w:r w:rsidR="00432B11" w:rsidRPr="006F683F">
        <w:rPr>
          <w:spacing w:val="-32"/>
        </w:rPr>
        <w:t xml:space="preserve"> </w:t>
      </w:r>
      <w:r w:rsidR="00432B11" w:rsidRPr="006F683F">
        <w:t>overall financial</w:t>
      </w:r>
      <w:r w:rsidR="00432B11" w:rsidRPr="006F683F">
        <w:rPr>
          <w:spacing w:val="-8"/>
        </w:rPr>
        <w:t xml:space="preserve"> </w:t>
      </w:r>
      <w:r w:rsidR="00432B11" w:rsidRPr="006F683F">
        <w:t>operations</w:t>
      </w:r>
      <w:r w:rsidR="00432B11" w:rsidRPr="006F683F">
        <w:rPr>
          <w:spacing w:val="-6"/>
        </w:rPr>
        <w:t xml:space="preserve"> </w:t>
      </w:r>
      <w:r w:rsidR="00432B11" w:rsidRPr="006F683F">
        <w:t>of</w:t>
      </w:r>
      <w:r w:rsidR="00432B11" w:rsidRPr="006F683F">
        <w:rPr>
          <w:spacing w:val="-9"/>
        </w:rPr>
        <w:t xml:space="preserve"> </w:t>
      </w:r>
      <w:r w:rsidR="00432B11" w:rsidRPr="006F683F">
        <w:t>the</w:t>
      </w:r>
      <w:r w:rsidR="00432B11" w:rsidRPr="006F683F">
        <w:rPr>
          <w:spacing w:val="-9"/>
        </w:rPr>
        <w:t xml:space="preserve"> </w:t>
      </w:r>
      <w:r w:rsidR="00432B11" w:rsidRPr="006F683F">
        <w:t>G.S.O.</w:t>
      </w:r>
      <w:r w:rsidR="00432B11" w:rsidRPr="006F683F">
        <w:rPr>
          <w:spacing w:val="-5"/>
        </w:rPr>
        <w:t xml:space="preserve"> </w:t>
      </w:r>
      <w:r w:rsidR="00432B11" w:rsidRPr="006F683F">
        <w:t>are</w:t>
      </w:r>
      <w:r w:rsidR="00432B11" w:rsidRPr="006F683F">
        <w:rPr>
          <w:spacing w:val="-9"/>
        </w:rPr>
        <w:t xml:space="preserve"> </w:t>
      </w:r>
      <w:r w:rsidR="00432B11" w:rsidRPr="006F683F">
        <w:t>capable</w:t>
      </w:r>
      <w:r w:rsidR="00432B11" w:rsidRPr="006F683F">
        <w:rPr>
          <w:spacing w:val="-9"/>
        </w:rPr>
        <w:t xml:space="preserve"> </w:t>
      </w:r>
      <w:r w:rsidR="00432B11" w:rsidRPr="006F683F">
        <w:t>of</w:t>
      </w:r>
      <w:r w:rsidR="00432B11" w:rsidRPr="006F683F">
        <w:rPr>
          <w:spacing w:val="-9"/>
        </w:rPr>
        <w:t xml:space="preserve"> </w:t>
      </w:r>
      <w:r w:rsidR="00432B11" w:rsidRPr="006F683F">
        <w:t>being</w:t>
      </w:r>
      <w:r w:rsidR="00432B11" w:rsidRPr="006F683F">
        <w:rPr>
          <w:spacing w:val="-8"/>
        </w:rPr>
        <w:t xml:space="preserve"> </w:t>
      </w:r>
      <w:r w:rsidR="00432B11" w:rsidRPr="006F683F">
        <w:t>met.</w:t>
      </w:r>
    </w:p>
    <w:p w14:paraId="71CD7E22"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36CC1A1" w14:textId="77777777" w:rsidR="007C7BED" w:rsidRPr="006F683F" w:rsidRDefault="00565F91" w:rsidP="00321DA5">
      <w:pPr>
        <w:pStyle w:val="BodyText"/>
        <w:tabs>
          <w:tab w:val="left" w:pos="8730"/>
        </w:tabs>
        <w:spacing w:line="266" w:lineRule="exact"/>
        <w:ind w:right="450" w:hanging="432"/>
        <w:jc w:val="both"/>
      </w:pPr>
      <w:r w:rsidRPr="006F683F">
        <w:t>5.)</w:t>
      </w:r>
      <w:r w:rsidRPr="006F683F">
        <w:tab/>
      </w:r>
      <w:r w:rsidR="00432B11" w:rsidRPr="006F683F">
        <w:t>The S.G.P.V.C.A. Treasurer must be a signature on each check written on the</w:t>
      </w:r>
      <w:r w:rsidR="00432B11" w:rsidRPr="006F683F">
        <w:rPr>
          <w:spacing w:val="-9"/>
        </w:rPr>
        <w:t xml:space="preserve"> </w:t>
      </w:r>
      <w:r w:rsidR="00432B11" w:rsidRPr="006F683F">
        <w:t>convention</w:t>
      </w:r>
      <w:r w:rsidR="00432B11" w:rsidRPr="006F683F">
        <w:rPr>
          <w:spacing w:val="-7"/>
        </w:rPr>
        <w:t xml:space="preserve"> </w:t>
      </w:r>
      <w:r w:rsidR="00432B11" w:rsidRPr="006F683F">
        <w:t>account.</w:t>
      </w:r>
      <w:r w:rsidR="00432B11" w:rsidRPr="006F683F">
        <w:rPr>
          <w:spacing w:val="-11"/>
        </w:rPr>
        <w:t xml:space="preserve"> </w:t>
      </w:r>
      <w:r w:rsidR="00432B11" w:rsidRPr="006F683F">
        <w:t>The</w:t>
      </w:r>
      <w:r w:rsidR="00432B11" w:rsidRPr="006F683F">
        <w:rPr>
          <w:spacing w:val="-9"/>
        </w:rPr>
        <w:t xml:space="preserve"> </w:t>
      </w:r>
      <w:r w:rsidR="00432B11" w:rsidRPr="006F683F">
        <w:t>Treasurer</w:t>
      </w:r>
      <w:r w:rsidR="00432B11" w:rsidRPr="006F683F">
        <w:rPr>
          <w:spacing w:val="-9"/>
        </w:rPr>
        <w:t xml:space="preserve"> </w:t>
      </w:r>
      <w:r w:rsidR="00432B11" w:rsidRPr="006F683F">
        <w:t>must</w:t>
      </w:r>
      <w:r w:rsidR="00432B11" w:rsidRPr="006F683F">
        <w:rPr>
          <w:spacing w:val="-8"/>
        </w:rPr>
        <w:t xml:space="preserve"> </w:t>
      </w:r>
      <w:r w:rsidR="00432B11" w:rsidRPr="006F683F">
        <w:t>also</w:t>
      </w:r>
      <w:r w:rsidR="00432B11" w:rsidRPr="006F683F">
        <w:rPr>
          <w:spacing w:val="-8"/>
        </w:rPr>
        <w:t xml:space="preserve"> </w:t>
      </w:r>
      <w:r w:rsidR="00432B11" w:rsidRPr="006F683F">
        <w:t>be</w:t>
      </w:r>
      <w:r w:rsidR="00432B11" w:rsidRPr="006F683F">
        <w:rPr>
          <w:spacing w:val="-9"/>
        </w:rPr>
        <w:t xml:space="preserve"> </w:t>
      </w:r>
      <w:r w:rsidR="00432B11" w:rsidRPr="006F683F">
        <w:t>provided</w:t>
      </w:r>
      <w:r w:rsidR="00432B11" w:rsidRPr="006F683F">
        <w:rPr>
          <w:spacing w:val="-7"/>
        </w:rPr>
        <w:t xml:space="preserve"> </w:t>
      </w:r>
      <w:r w:rsidR="00432B11" w:rsidRPr="006F683F">
        <w:t>records</w:t>
      </w:r>
      <w:r w:rsidR="00432B11" w:rsidRPr="006F683F">
        <w:rPr>
          <w:spacing w:val="-9"/>
        </w:rPr>
        <w:t xml:space="preserve"> </w:t>
      </w:r>
      <w:r w:rsidR="00432B11" w:rsidRPr="006F683F">
        <w:t>on</w:t>
      </w:r>
      <w:r w:rsidR="00432B11" w:rsidRPr="006F683F">
        <w:rPr>
          <w:spacing w:val="-8"/>
        </w:rPr>
        <w:t xml:space="preserve"> </w:t>
      </w:r>
      <w:r w:rsidR="00432B11" w:rsidRPr="006F683F">
        <w:t>all financial</w:t>
      </w:r>
      <w:r w:rsidR="00432B11" w:rsidRPr="006F683F">
        <w:rPr>
          <w:spacing w:val="-10"/>
        </w:rPr>
        <w:t xml:space="preserve"> </w:t>
      </w:r>
      <w:r w:rsidR="00432B11" w:rsidRPr="006F683F">
        <w:t>dealings</w:t>
      </w:r>
      <w:r w:rsidR="00432B11" w:rsidRPr="006F683F">
        <w:rPr>
          <w:spacing w:val="-10"/>
        </w:rPr>
        <w:t xml:space="preserve"> </w:t>
      </w:r>
      <w:r w:rsidR="00432B11" w:rsidRPr="006F683F">
        <w:t>each</w:t>
      </w:r>
      <w:r w:rsidR="00432B11" w:rsidRPr="006F683F">
        <w:rPr>
          <w:spacing w:val="-10"/>
        </w:rPr>
        <w:t xml:space="preserve"> </w:t>
      </w:r>
      <w:r w:rsidR="00432B11" w:rsidRPr="006F683F">
        <w:t>month</w:t>
      </w:r>
      <w:r w:rsidR="00432B11" w:rsidRPr="006F683F">
        <w:rPr>
          <w:spacing w:val="-10"/>
        </w:rPr>
        <w:t xml:space="preserve"> </w:t>
      </w:r>
      <w:r w:rsidR="00432B11" w:rsidRPr="006F683F">
        <w:t>and</w:t>
      </w:r>
      <w:r w:rsidR="00432B11" w:rsidRPr="006F683F">
        <w:rPr>
          <w:spacing w:val="-10"/>
        </w:rPr>
        <w:t xml:space="preserve"> </w:t>
      </w:r>
      <w:r w:rsidR="00432B11" w:rsidRPr="006F683F">
        <w:t>after</w:t>
      </w:r>
      <w:r w:rsidR="00432B11" w:rsidRPr="006F683F">
        <w:rPr>
          <w:spacing w:val="-11"/>
        </w:rPr>
        <w:t xml:space="preserve"> </w:t>
      </w:r>
      <w:r w:rsidR="00432B11" w:rsidRPr="006F683F">
        <w:t>the</w:t>
      </w:r>
      <w:r w:rsidR="00432B11" w:rsidRPr="006F683F">
        <w:rPr>
          <w:spacing w:val="-11"/>
        </w:rPr>
        <w:t xml:space="preserve"> </w:t>
      </w:r>
      <w:r w:rsidR="00432B11" w:rsidRPr="006F683F">
        <w:t>convention.</w:t>
      </w:r>
    </w:p>
    <w:p w14:paraId="2E4D3141"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2675684" w14:textId="77777777" w:rsidR="007C7BED" w:rsidRPr="006F683F" w:rsidRDefault="00432B11" w:rsidP="00321DA5">
      <w:pPr>
        <w:pStyle w:val="BodyText"/>
        <w:tabs>
          <w:tab w:val="left" w:pos="8730"/>
        </w:tabs>
        <w:ind w:left="730" w:right="450"/>
        <w:jc w:val="both"/>
      </w:pPr>
      <w:r w:rsidRPr="006F683F">
        <w:t>The</w:t>
      </w:r>
      <w:r w:rsidRPr="006F683F">
        <w:rPr>
          <w:spacing w:val="-17"/>
        </w:rPr>
        <w:t xml:space="preserve"> </w:t>
      </w:r>
      <w:r w:rsidRPr="006F683F">
        <w:t>Finance</w:t>
      </w:r>
      <w:r w:rsidRPr="006F683F">
        <w:rPr>
          <w:spacing w:val="-14"/>
        </w:rPr>
        <w:t xml:space="preserve"> </w:t>
      </w:r>
      <w:r w:rsidRPr="006F683F">
        <w:t>committee</w:t>
      </w:r>
      <w:r w:rsidRPr="006F683F">
        <w:rPr>
          <w:spacing w:val="-12"/>
        </w:rPr>
        <w:t xml:space="preserve"> </w:t>
      </w:r>
      <w:r w:rsidRPr="006F683F">
        <w:t>shall</w:t>
      </w:r>
      <w:r w:rsidRPr="006F683F">
        <w:rPr>
          <w:spacing w:val="-13"/>
        </w:rPr>
        <w:t xml:space="preserve"> </w:t>
      </w:r>
      <w:r w:rsidRPr="006F683F">
        <w:t>include:</w:t>
      </w:r>
    </w:p>
    <w:p w14:paraId="316EDFDE"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058F204B" w14:textId="77777777" w:rsidR="007C7BED" w:rsidRDefault="00432B11" w:rsidP="00321DA5">
      <w:pPr>
        <w:pStyle w:val="BodyText"/>
        <w:tabs>
          <w:tab w:val="left" w:pos="8730"/>
        </w:tabs>
        <w:spacing w:line="266" w:lineRule="exact"/>
        <w:ind w:right="450" w:hanging="432"/>
        <w:jc w:val="both"/>
      </w:pPr>
      <w:r w:rsidRPr="006F683F">
        <w:t>1.)</w:t>
      </w:r>
      <w:r w:rsidR="00565F91" w:rsidRPr="006F683F">
        <w:rPr>
          <w:spacing w:val="13"/>
        </w:rPr>
        <w:tab/>
      </w:r>
      <w:r w:rsidRPr="006F683F">
        <w:t>The G.S.O. Board Treasurer/Alternate Treasurer shall act as the Finance committee</w:t>
      </w:r>
      <w:r w:rsidRPr="006F683F">
        <w:rPr>
          <w:spacing w:val="-6"/>
        </w:rPr>
        <w:t xml:space="preserve"> </w:t>
      </w:r>
      <w:r w:rsidRPr="006F683F">
        <w:t>Chairperson,</w:t>
      </w:r>
      <w:r w:rsidRPr="006F683F">
        <w:rPr>
          <w:spacing w:val="-8"/>
        </w:rPr>
        <w:t xml:space="preserve"> </w:t>
      </w:r>
      <w:r w:rsidRPr="006F683F">
        <w:t>and</w:t>
      </w:r>
      <w:r w:rsidRPr="006F683F">
        <w:rPr>
          <w:spacing w:val="-7"/>
        </w:rPr>
        <w:t xml:space="preserve"> </w:t>
      </w:r>
      <w:r w:rsidRPr="006F683F">
        <w:t>can</w:t>
      </w:r>
      <w:r w:rsidRPr="006F683F">
        <w:rPr>
          <w:spacing w:val="-4"/>
        </w:rPr>
        <w:t xml:space="preserve"> </w:t>
      </w:r>
      <w:r w:rsidRPr="006F683F">
        <w:t>vote</w:t>
      </w:r>
      <w:r w:rsidRPr="006F683F">
        <w:rPr>
          <w:spacing w:val="-8"/>
        </w:rPr>
        <w:t xml:space="preserve"> </w:t>
      </w:r>
      <w:r w:rsidRPr="006F683F">
        <w:t>only</w:t>
      </w:r>
      <w:r w:rsidRPr="006F683F">
        <w:rPr>
          <w:spacing w:val="-17"/>
        </w:rPr>
        <w:t xml:space="preserve"> </w:t>
      </w:r>
      <w:r w:rsidRPr="006F683F">
        <w:t>in</w:t>
      </w:r>
      <w:r w:rsidRPr="006F683F">
        <w:rPr>
          <w:spacing w:val="-5"/>
        </w:rPr>
        <w:t xml:space="preserve"> </w:t>
      </w:r>
      <w:r w:rsidRPr="006F683F">
        <w:t>the</w:t>
      </w:r>
      <w:r w:rsidRPr="006F683F">
        <w:rPr>
          <w:spacing w:val="-8"/>
        </w:rPr>
        <w:t xml:space="preserve"> </w:t>
      </w:r>
      <w:r w:rsidRPr="006F683F">
        <w:t>event</w:t>
      </w:r>
      <w:r w:rsidRPr="006F683F">
        <w:rPr>
          <w:spacing w:val="-7"/>
        </w:rPr>
        <w:t xml:space="preserve"> </w:t>
      </w:r>
      <w:r w:rsidRPr="006F683F">
        <w:t>of</w:t>
      </w:r>
      <w:r w:rsidRPr="006F683F">
        <w:rPr>
          <w:spacing w:val="-5"/>
        </w:rPr>
        <w:t xml:space="preserve"> </w:t>
      </w:r>
      <w:r w:rsidRPr="006F683F">
        <w:t>a</w:t>
      </w:r>
      <w:r w:rsidRPr="006F683F">
        <w:rPr>
          <w:spacing w:val="-8"/>
        </w:rPr>
        <w:t xml:space="preserve"> </w:t>
      </w:r>
      <w:r w:rsidRPr="006F683F">
        <w:t>tie.</w:t>
      </w:r>
    </w:p>
    <w:p w14:paraId="5ED68C26" w14:textId="77777777" w:rsidR="007E212F" w:rsidRPr="006F683F" w:rsidRDefault="007E212F" w:rsidP="00321DA5">
      <w:pPr>
        <w:pStyle w:val="BodyText"/>
        <w:tabs>
          <w:tab w:val="left" w:pos="8730"/>
        </w:tabs>
        <w:spacing w:line="266" w:lineRule="exact"/>
        <w:ind w:right="450" w:hanging="432"/>
        <w:jc w:val="both"/>
      </w:pPr>
    </w:p>
    <w:p w14:paraId="67CB82C4" w14:textId="77777777" w:rsidR="003946B4" w:rsidRDefault="00565F91" w:rsidP="00321DA5">
      <w:pPr>
        <w:pStyle w:val="BodyText"/>
        <w:tabs>
          <w:tab w:val="left" w:pos="1170"/>
          <w:tab w:val="left" w:pos="7020"/>
          <w:tab w:val="left" w:pos="8730"/>
        </w:tabs>
        <w:ind w:left="734" w:right="450"/>
        <w:jc w:val="both"/>
      </w:pPr>
      <w:r w:rsidRPr="006F683F">
        <w:t>2.)</w:t>
      </w:r>
      <w:r w:rsidRPr="006F683F">
        <w:tab/>
      </w:r>
      <w:r w:rsidR="003946B4">
        <w:t xml:space="preserve">Finance </w:t>
      </w:r>
      <w:r w:rsidR="00432B11" w:rsidRPr="006F683F">
        <w:t>committee Vice-chairperson (voting</w:t>
      </w:r>
      <w:r w:rsidR="00432B11" w:rsidRPr="006F683F">
        <w:rPr>
          <w:spacing w:val="-13"/>
        </w:rPr>
        <w:t xml:space="preserve"> </w:t>
      </w:r>
      <w:r w:rsidRPr="006F683F">
        <w:t>member).</w:t>
      </w:r>
    </w:p>
    <w:p w14:paraId="056487CD" w14:textId="77777777" w:rsidR="007E212F" w:rsidRDefault="007E212F" w:rsidP="00321DA5">
      <w:pPr>
        <w:pStyle w:val="BodyText"/>
        <w:tabs>
          <w:tab w:val="left" w:pos="1170"/>
          <w:tab w:val="left" w:pos="7020"/>
          <w:tab w:val="left" w:pos="8730"/>
        </w:tabs>
        <w:ind w:left="734" w:right="450"/>
        <w:jc w:val="both"/>
      </w:pPr>
    </w:p>
    <w:p w14:paraId="7CBA7AD7" w14:textId="77777777" w:rsidR="007C7BED" w:rsidRDefault="00565F91" w:rsidP="00321DA5">
      <w:pPr>
        <w:pStyle w:val="BodyText"/>
        <w:tabs>
          <w:tab w:val="left" w:pos="1170"/>
          <w:tab w:val="left" w:pos="7020"/>
          <w:tab w:val="left" w:pos="8730"/>
        </w:tabs>
        <w:ind w:left="734" w:right="450"/>
        <w:jc w:val="both"/>
      </w:pPr>
      <w:r w:rsidRPr="006F683F">
        <w:t>3.)</w:t>
      </w:r>
      <w:r w:rsidRPr="006F683F">
        <w:tab/>
      </w:r>
      <w:r w:rsidR="00432B11" w:rsidRPr="006F683F">
        <w:t>Finance committee Secretary (voting</w:t>
      </w:r>
      <w:r w:rsidR="00432B11" w:rsidRPr="006F683F">
        <w:rPr>
          <w:spacing w:val="-16"/>
        </w:rPr>
        <w:t xml:space="preserve"> </w:t>
      </w:r>
      <w:r w:rsidR="00432B11" w:rsidRPr="006F683F">
        <w:t>member).</w:t>
      </w:r>
    </w:p>
    <w:p w14:paraId="1907933A" w14:textId="77777777" w:rsidR="007E212F" w:rsidRPr="006F683F" w:rsidRDefault="007E212F" w:rsidP="00321DA5">
      <w:pPr>
        <w:pStyle w:val="BodyText"/>
        <w:tabs>
          <w:tab w:val="left" w:pos="1170"/>
          <w:tab w:val="left" w:pos="7020"/>
          <w:tab w:val="left" w:pos="8730"/>
        </w:tabs>
        <w:ind w:left="734" w:right="450"/>
        <w:jc w:val="both"/>
      </w:pPr>
    </w:p>
    <w:p w14:paraId="52A7DB21" w14:textId="77777777" w:rsidR="007C7BED" w:rsidRDefault="00565F91" w:rsidP="00321DA5">
      <w:pPr>
        <w:pStyle w:val="BodyText"/>
        <w:tabs>
          <w:tab w:val="left" w:pos="1170"/>
          <w:tab w:val="left" w:pos="8730"/>
        </w:tabs>
        <w:spacing w:before="14"/>
        <w:ind w:left="730" w:right="450"/>
        <w:jc w:val="both"/>
      </w:pPr>
      <w:r w:rsidRPr="006F683F">
        <w:lastRenderedPageBreak/>
        <w:t>4.)</w:t>
      </w:r>
      <w:r w:rsidRPr="006F683F">
        <w:tab/>
      </w:r>
      <w:r w:rsidR="00432B11" w:rsidRPr="006F683F">
        <w:t>Three non-G.S.R. members (voting</w:t>
      </w:r>
      <w:r w:rsidR="00432B11" w:rsidRPr="006F683F">
        <w:rPr>
          <w:spacing w:val="6"/>
        </w:rPr>
        <w:t xml:space="preserve"> </w:t>
      </w:r>
      <w:r w:rsidR="00432B11" w:rsidRPr="006F683F">
        <w:t>members).</w:t>
      </w:r>
    </w:p>
    <w:p w14:paraId="0C8E70A3" w14:textId="77777777" w:rsidR="007E212F" w:rsidRPr="006F683F" w:rsidRDefault="007E212F" w:rsidP="00321DA5">
      <w:pPr>
        <w:pStyle w:val="BodyText"/>
        <w:tabs>
          <w:tab w:val="left" w:pos="1170"/>
          <w:tab w:val="left" w:pos="8730"/>
        </w:tabs>
        <w:spacing w:before="14"/>
        <w:ind w:left="730" w:right="450"/>
        <w:jc w:val="both"/>
      </w:pPr>
    </w:p>
    <w:p w14:paraId="4F83C30E" w14:textId="77777777" w:rsidR="007E212F" w:rsidRDefault="00432B11" w:rsidP="00321DA5">
      <w:pPr>
        <w:pStyle w:val="BodyText"/>
        <w:tabs>
          <w:tab w:val="left" w:pos="8730"/>
        </w:tabs>
        <w:ind w:left="734" w:right="450"/>
        <w:jc w:val="both"/>
      </w:pPr>
      <w:r w:rsidRPr="006F683F">
        <w:t>5.) Treasurers of all other G.S.O. c</w:t>
      </w:r>
      <w:r w:rsidR="006455D2">
        <w:t>ommittees (non-voting members).</w:t>
      </w:r>
    </w:p>
    <w:p w14:paraId="0CDEBF83" w14:textId="77777777" w:rsidR="00CE4042" w:rsidRDefault="00CE4042" w:rsidP="00321DA5">
      <w:pPr>
        <w:pStyle w:val="BodyText"/>
        <w:tabs>
          <w:tab w:val="left" w:pos="8730"/>
        </w:tabs>
        <w:ind w:left="734" w:right="450"/>
        <w:jc w:val="both"/>
      </w:pPr>
    </w:p>
    <w:p w14:paraId="5865CCBF" w14:textId="77777777" w:rsidR="00CE4042" w:rsidRPr="006F683F" w:rsidRDefault="006455D2" w:rsidP="00321DA5">
      <w:pPr>
        <w:pStyle w:val="BodyText"/>
        <w:tabs>
          <w:tab w:val="left" w:pos="8730"/>
        </w:tabs>
        <w:spacing w:line="463" w:lineRule="auto"/>
        <w:ind w:left="730" w:right="450"/>
        <w:jc w:val="both"/>
      </w:pPr>
      <w:r>
        <w:t>C</w:t>
      </w:r>
      <w:r w:rsidR="00432B11" w:rsidRPr="006F683F">
        <w:t>.)</w:t>
      </w:r>
      <w:r w:rsidR="00432B11" w:rsidRPr="006F683F">
        <w:rPr>
          <w:spacing w:val="-16"/>
        </w:rPr>
        <w:t xml:space="preserve"> </w:t>
      </w:r>
      <w:r w:rsidR="00432B11" w:rsidRPr="006F683F">
        <w:t>RETURNING</w:t>
      </w:r>
      <w:r w:rsidR="00432B11" w:rsidRPr="006F683F">
        <w:rPr>
          <w:spacing w:val="-16"/>
        </w:rPr>
        <w:t xml:space="preserve"> </w:t>
      </w:r>
      <w:r w:rsidR="00432B11" w:rsidRPr="006F683F">
        <w:t>FUNDING</w:t>
      </w:r>
      <w:r w:rsidR="00432B11" w:rsidRPr="006F683F">
        <w:rPr>
          <w:spacing w:val="-20"/>
        </w:rPr>
        <w:t xml:space="preserve"> </w:t>
      </w:r>
      <w:r w:rsidR="00432B11" w:rsidRPr="006F683F">
        <w:t>REQUESTS</w:t>
      </w:r>
      <w:r w:rsidR="00432B11" w:rsidRPr="006F683F">
        <w:rPr>
          <w:spacing w:val="-12"/>
        </w:rPr>
        <w:t xml:space="preserve"> </w:t>
      </w:r>
      <w:r w:rsidR="00432B11" w:rsidRPr="006F683F">
        <w:t>TO</w:t>
      </w:r>
      <w:r w:rsidR="00432B11" w:rsidRPr="006F683F">
        <w:rPr>
          <w:spacing w:val="-13"/>
        </w:rPr>
        <w:t xml:space="preserve"> </w:t>
      </w:r>
      <w:r w:rsidR="00432B11" w:rsidRPr="006F683F">
        <w:t>COMMITTEES</w:t>
      </w:r>
    </w:p>
    <w:p w14:paraId="546C9227" w14:textId="77777777" w:rsidR="005A338C" w:rsidRDefault="00432B11" w:rsidP="005E0361">
      <w:pPr>
        <w:pStyle w:val="BodyText"/>
        <w:tabs>
          <w:tab w:val="left" w:pos="8730"/>
        </w:tabs>
        <w:spacing w:before="30" w:line="230" w:lineRule="auto"/>
        <w:ind w:left="730" w:right="450"/>
        <w:jc w:val="both"/>
      </w:pPr>
      <w:r w:rsidRPr="006F683F">
        <w:rPr>
          <w:spacing w:val="-3"/>
        </w:rPr>
        <w:t>If</w:t>
      </w:r>
      <w:r w:rsidRPr="006F683F">
        <w:rPr>
          <w:spacing w:val="-12"/>
        </w:rPr>
        <w:t xml:space="preserve"> </w:t>
      </w:r>
      <w:r w:rsidRPr="006F683F">
        <w:t>changes</w:t>
      </w:r>
      <w:r w:rsidRPr="006F683F">
        <w:rPr>
          <w:spacing w:val="-9"/>
        </w:rPr>
        <w:t xml:space="preserve"> </w:t>
      </w:r>
      <w:r w:rsidRPr="006F683F">
        <w:t>in</w:t>
      </w:r>
      <w:r w:rsidRPr="006F683F">
        <w:rPr>
          <w:spacing w:val="-9"/>
        </w:rPr>
        <w:t xml:space="preserve"> </w:t>
      </w:r>
      <w:r w:rsidRPr="006F683F">
        <w:t>a</w:t>
      </w:r>
      <w:r w:rsidRPr="006F683F">
        <w:rPr>
          <w:spacing w:val="-10"/>
        </w:rPr>
        <w:t xml:space="preserve"> </w:t>
      </w:r>
      <w:r w:rsidRPr="006F683F">
        <w:t>proposed</w:t>
      </w:r>
      <w:r w:rsidRPr="006F683F">
        <w:rPr>
          <w:spacing w:val="-7"/>
        </w:rPr>
        <w:t xml:space="preserve"> </w:t>
      </w:r>
      <w:r w:rsidRPr="006F683F">
        <w:t>budget</w:t>
      </w:r>
      <w:r w:rsidRPr="006F683F">
        <w:rPr>
          <w:spacing w:val="-9"/>
        </w:rPr>
        <w:t xml:space="preserve"> </w:t>
      </w:r>
      <w:r w:rsidRPr="006F683F">
        <w:t>are</w:t>
      </w:r>
      <w:r w:rsidRPr="006F683F">
        <w:rPr>
          <w:spacing w:val="-10"/>
        </w:rPr>
        <w:t xml:space="preserve"> </w:t>
      </w:r>
      <w:r w:rsidRPr="006F683F">
        <w:t>deemed</w:t>
      </w:r>
      <w:r w:rsidRPr="006F683F">
        <w:rPr>
          <w:spacing w:val="-9"/>
        </w:rPr>
        <w:t xml:space="preserve"> </w:t>
      </w:r>
      <w:r w:rsidRPr="006F683F">
        <w:t>necessary,</w:t>
      </w:r>
      <w:r w:rsidRPr="006F683F">
        <w:rPr>
          <w:spacing w:val="-12"/>
        </w:rPr>
        <w:t xml:space="preserve"> </w:t>
      </w:r>
      <w:r w:rsidRPr="006F683F">
        <w:t>the</w:t>
      </w:r>
      <w:r w:rsidRPr="006F683F">
        <w:rPr>
          <w:spacing w:val="-10"/>
        </w:rPr>
        <w:t xml:space="preserve"> </w:t>
      </w:r>
      <w:r w:rsidRPr="006F683F">
        <w:t>Finance</w:t>
      </w:r>
      <w:r w:rsidRPr="006F683F">
        <w:rPr>
          <w:spacing w:val="-10"/>
        </w:rPr>
        <w:t xml:space="preserve"> </w:t>
      </w:r>
      <w:r w:rsidRPr="006F683F">
        <w:t>committee shall send the proposed budget or request for funding back to the requesting committee to alter it and then resubmit the request to the Finance committee. All</w:t>
      </w:r>
      <w:r w:rsidRPr="006F683F">
        <w:rPr>
          <w:spacing w:val="-6"/>
        </w:rPr>
        <w:t xml:space="preserve"> </w:t>
      </w:r>
      <w:r w:rsidRPr="006F683F">
        <w:t>resubmitted</w:t>
      </w:r>
      <w:r w:rsidRPr="006F683F">
        <w:rPr>
          <w:spacing w:val="-7"/>
        </w:rPr>
        <w:t xml:space="preserve"> </w:t>
      </w:r>
      <w:r w:rsidRPr="006F683F">
        <w:t>requests</w:t>
      </w:r>
      <w:r w:rsidRPr="006F683F">
        <w:rPr>
          <w:spacing w:val="-9"/>
        </w:rPr>
        <w:t xml:space="preserve"> </w:t>
      </w:r>
      <w:r w:rsidRPr="006F683F">
        <w:t>for</w:t>
      </w:r>
      <w:r w:rsidRPr="006F683F">
        <w:rPr>
          <w:spacing w:val="-8"/>
        </w:rPr>
        <w:t xml:space="preserve"> </w:t>
      </w:r>
      <w:r w:rsidRPr="006F683F">
        <w:t>funding</w:t>
      </w:r>
      <w:r w:rsidRPr="006F683F">
        <w:rPr>
          <w:spacing w:val="-9"/>
        </w:rPr>
        <w:t xml:space="preserve"> </w:t>
      </w:r>
      <w:r w:rsidRPr="006F683F">
        <w:t>or</w:t>
      </w:r>
      <w:r w:rsidRPr="006F683F">
        <w:rPr>
          <w:spacing w:val="-8"/>
        </w:rPr>
        <w:t xml:space="preserve"> </w:t>
      </w:r>
      <w:r w:rsidRPr="006F683F">
        <w:t>budgets</w:t>
      </w:r>
      <w:r w:rsidRPr="006F683F">
        <w:rPr>
          <w:spacing w:val="-7"/>
        </w:rPr>
        <w:t xml:space="preserve"> </w:t>
      </w:r>
      <w:r w:rsidRPr="006F683F">
        <w:t>shall</w:t>
      </w:r>
      <w:r w:rsidRPr="006F683F">
        <w:rPr>
          <w:spacing w:val="-6"/>
        </w:rPr>
        <w:t xml:space="preserve"> </w:t>
      </w:r>
      <w:r w:rsidRPr="006F683F">
        <w:t>be</w:t>
      </w:r>
      <w:r w:rsidRPr="006F683F">
        <w:rPr>
          <w:spacing w:val="-10"/>
        </w:rPr>
        <w:t xml:space="preserve"> </w:t>
      </w:r>
      <w:r w:rsidRPr="006F683F">
        <w:t>reviewed</w:t>
      </w:r>
      <w:r w:rsidRPr="006F683F">
        <w:rPr>
          <w:spacing w:val="-7"/>
        </w:rPr>
        <w:t xml:space="preserve"> </w:t>
      </w:r>
      <w:r w:rsidRPr="006F683F">
        <w:t>on</w:t>
      </w:r>
      <w:r w:rsidRPr="006F683F">
        <w:rPr>
          <w:spacing w:val="-7"/>
        </w:rPr>
        <w:t xml:space="preserve"> </w:t>
      </w:r>
      <w:r w:rsidRPr="006F683F">
        <w:t>a</w:t>
      </w:r>
      <w:r w:rsidRPr="006F683F">
        <w:rPr>
          <w:spacing w:val="-10"/>
        </w:rPr>
        <w:t xml:space="preserve"> </w:t>
      </w:r>
      <w:r w:rsidRPr="006F683F">
        <w:t>priority basis.</w:t>
      </w:r>
    </w:p>
    <w:p w14:paraId="642FC90B" w14:textId="77777777" w:rsidR="005E0361" w:rsidRPr="006F683F" w:rsidRDefault="005E0361" w:rsidP="005E0361">
      <w:pPr>
        <w:pStyle w:val="BodyText"/>
        <w:tabs>
          <w:tab w:val="left" w:pos="8730"/>
        </w:tabs>
        <w:spacing w:before="30" w:line="230" w:lineRule="auto"/>
        <w:ind w:left="730" w:right="450"/>
        <w:jc w:val="both"/>
      </w:pPr>
    </w:p>
    <w:p w14:paraId="184093E6" w14:textId="77777777" w:rsidR="007C7BED" w:rsidRPr="006F683F" w:rsidRDefault="00432B11" w:rsidP="00D304E4">
      <w:pPr>
        <w:pStyle w:val="Heading2"/>
        <w:tabs>
          <w:tab w:val="left" w:pos="8730"/>
        </w:tabs>
        <w:ind w:left="540" w:right="450"/>
        <w:jc w:val="both"/>
        <w:rPr>
          <w:b w:val="0"/>
          <w:bCs w:val="0"/>
        </w:rPr>
      </w:pPr>
      <w:bookmarkStart w:id="192" w:name="_Toc471976268"/>
      <w:bookmarkStart w:id="193" w:name="_Toc471976539"/>
      <w:bookmarkStart w:id="194" w:name="_Toc471986499"/>
      <w:r w:rsidRPr="006F683F">
        <w:t>SECTION 6 - BY-LAWS (ADVISORY)</w:t>
      </w:r>
      <w:r w:rsidRPr="006F683F">
        <w:rPr>
          <w:spacing w:val="-43"/>
        </w:rPr>
        <w:t xml:space="preserve"> </w:t>
      </w:r>
      <w:r w:rsidRPr="006F683F">
        <w:t>COMMITTEE</w:t>
      </w:r>
      <w:bookmarkEnd w:id="192"/>
      <w:bookmarkEnd w:id="193"/>
      <w:bookmarkEnd w:id="194"/>
    </w:p>
    <w:p w14:paraId="00769D6C"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6181FAEB" w14:textId="77777777" w:rsidR="007C7BED" w:rsidRPr="006F683F" w:rsidRDefault="00432B11" w:rsidP="00321DA5">
      <w:pPr>
        <w:pStyle w:val="BodyText"/>
        <w:tabs>
          <w:tab w:val="left" w:pos="8730"/>
        </w:tabs>
        <w:ind w:left="730" w:right="450"/>
        <w:jc w:val="both"/>
      </w:pPr>
      <w:r w:rsidRPr="006F683F">
        <w:t>A.)</w:t>
      </w:r>
      <w:r w:rsidRPr="006F683F">
        <w:rPr>
          <w:spacing w:val="-9"/>
        </w:rPr>
        <w:t xml:space="preserve"> </w:t>
      </w:r>
      <w:r w:rsidRPr="006F683F">
        <w:t>PURPOSE</w:t>
      </w:r>
    </w:p>
    <w:p w14:paraId="5283FC8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C7C000B"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purpose</w:t>
      </w:r>
      <w:r w:rsidRPr="006F683F">
        <w:rPr>
          <w:spacing w:val="-9"/>
        </w:rPr>
        <w:t xml:space="preserve"> </w:t>
      </w:r>
      <w:r w:rsidRPr="006F683F">
        <w:t>of</w:t>
      </w:r>
      <w:r w:rsidRPr="006F683F">
        <w:rPr>
          <w:spacing w:val="-7"/>
        </w:rPr>
        <w:t xml:space="preserve"> </w:t>
      </w:r>
      <w:r w:rsidRPr="006F683F">
        <w:t>the</w:t>
      </w:r>
      <w:r w:rsidRPr="006F683F">
        <w:rPr>
          <w:spacing w:val="-9"/>
        </w:rPr>
        <w:t xml:space="preserve"> </w:t>
      </w:r>
      <w:r w:rsidRPr="006F683F">
        <w:rPr>
          <w:spacing w:val="-3"/>
        </w:rPr>
        <w:t>By-Laws</w:t>
      </w:r>
      <w:r w:rsidRPr="006F683F">
        <w:rPr>
          <w:spacing w:val="-9"/>
        </w:rPr>
        <w:t xml:space="preserve"> </w:t>
      </w:r>
      <w:r w:rsidRPr="006F683F">
        <w:t>committee</w:t>
      </w:r>
      <w:r w:rsidRPr="006F683F">
        <w:rPr>
          <w:spacing w:val="-7"/>
        </w:rPr>
        <w:t xml:space="preserve"> </w:t>
      </w:r>
      <w:r w:rsidRPr="006F683F">
        <w:t>is</w:t>
      </w:r>
      <w:r w:rsidRPr="006F683F">
        <w:rPr>
          <w:spacing w:val="-8"/>
        </w:rPr>
        <w:t xml:space="preserve"> </w:t>
      </w:r>
      <w:r w:rsidRPr="006F683F">
        <w:t>to</w:t>
      </w:r>
      <w:r w:rsidRPr="006F683F">
        <w:rPr>
          <w:spacing w:val="-8"/>
        </w:rPr>
        <w:t xml:space="preserve"> </w:t>
      </w:r>
      <w:r w:rsidRPr="006F683F">
        <w:t>evaluate</w:t>
      </w:r>
      <w:r w:rsidRPr="006F683F">
        <w:rPr>
          <w:spacing w:val="-7"/>
        </w:rPr>
        <w:t xml:space="preserve"> </w:t>
      </w:r>
      <w:r w:rsidRPr="006F683F">
        <w:t>the</w:t>
      </w:r>
      <w:r w:rsidRPr="006F683F">
        <w:rPr>
          <w:spacing w:val="-7"/>
        </w:rPr>
        <w:t xml:space="preserve"> </w:t>
      </w:r>
      <w:r w:rsidRPr="006F683F">
        <w:t>impact</w:t>
      </w:r>
      <w:r w:rsidRPr="006F683F">
        <w:rPr>
          <w:spacing w:val="-5"/>
        </w:rPr>
        <w:t xml:space="preserve"> </w:t>
      </w:r>
      <w:r w:rsidRPr="006F683F">
        <w:t>of</w:t>
      </w:r>
      <w:r w:rsidRPr="006F683F">
        <w:rPr>
          <w:spacing w:val="-7"/>
        </w:rPr>
        <w:t xml:space="preserve"> </w:t>
      </w:r>
      <w:r w:rsidRPr="006F683F">
        <w:t>all</w:t>
      </w:r>
      <w:r w:rsidRPr="006F683F">
        <w:rPr>
          <w:spacing w:val="-5"/>
        </w:rPr>
        <w:t xml:space="preserve"> </w:t>
      </w:r>
      <w:r w:rsidRPr="006F683F">
        <w:t xml:space="preserve">proposed changes, as affected by motions of the G.S.O./District. </w:t>
      </w:r>
      <w:r w:rsidRPr="006F683F">
        <w:rPr>
          <w:spacing w:val="-4"/>
        </w:rPr>
        <w:t xml:space="preserve">By-law </w:t>
      </w:r>
      <w:r w:rsidRPr="006F683F">
        <w:t>changes</w:t>
      </w:r>
      <w:r w:rsidRPr="006F683F">
        <w:rPr>
          <w:spacing w:val="-24"/>
        </w:rPr>
        <w:t xml:space="preserve"> </w:t>
      </w:r>
      <w:r w:rsidR="00367755" w:rsidRPr="006F683F">
        <w:t>which are</w:t>
      </w:r>
      <w:r w:rsidRPr="006F683F">
        <w:rPr>
          <w:spacing w:val="-11"/>
        </w:rPr>
        <w:t xml:space="preserve"> </w:t>
      </w:r>
      <w:r w:rsidRPr="006F683F">
        <w:t>beneficial</w:t>
      </w:r>
      <w:r w:rsidRPr="006F683F">
        <w:rPr>
          <w:spacing w:val="-7"/>
        </w:rPr>
        <w:t xml:space="preserve"> </w:t>
      </w:r>
      <w:r w:rsidRPr="006F683F">
        <w:t>to</w:t>
      </w:r>
      <w:r w:rsidRPr="006F683F">
        <w:rPr>
          <w:spacing w:val="-10"/>
        </w:rPr>
        <w:t xml:space="preserve"> </w:t>
      </w:r>
      <w:r w:rsidRPr="006F683F">
        <w:t>the</w:t>
      </w:r>
      <w:r w:rsidRPr="006F683F">
        <w:rPr>
          <w:spacing w:val="-11"/>
        </w:rPr>
        <w:t xml:space="preserve"> </w:t>
      </w:r>
      <w:r w:rsidRPr="006F683F">
        <w:t>S.G.P.V.</w:t>
      </w:r>
      <w:r w:rsidRPr="006F683F">
        <w:rPr>
          <w:spacing w:val="-10"/>
        </w:rPr>
        <w:t xml:space="preserve"> </w:t>
      </w:r>
      <w:r w:rsidRPr="006F683F">
        <w:t>C.A./District</w:t>
      </w:r>
      <w:r w:rsidRPr="006F683F">
        <w:rPr>
          <w:spacing w:val="-5"/>
        </w:rPr>
        <w:t xml:space="preserve"> </w:t>
      </w:r>
      <w:r w:rsidRPr="006F683F">
        <w:t>area,</w:t>
      </w:r>
      <w:r w:rsidRPr="006F683F">
        <w:rPr>
          <w:spacing w:val="-10"/>
        </w:rPr>
        <w:t xml:space="preserve"> </w:t>
      </w:r>
      <w:r w:rsidRPr="006F683F">
        <w:t>shall</w:t>
      </w:r>
      <w:r w:rsidRPr="006F683F">
        <w:rPr>
          <w:spacing w:val="-7"/>
        </w:rPr>
        <w:t xml:space="preserve"> </w:t>
      </w:r>
      <w:r w:rsidRPr="006F683F">
        <w:t>be</w:t>
      </w:r>
      <w:r w:rsidRPr="006F683F">
        <w:rPr>
          <w:spacing w:val="-11"/>
        </w:rPr>
        <w:t xml:space="preserve"> </w:t>
      </w:r>
      <w:r w:rsidRPr="006F683F">
        <w:t>presented</w:t>
      </w:r>
      <w:r w:rsidRPr="006F683F">
        <w:rPr>
          <w:spacing w:val="-8"/>
        </w:rPr>
        <w:t xml:space="preserve"> </w:t>
      </w:r>
      <w:r w:rsidRPr="006F683F">
        <w:t>for</w:t>
      </w:r>
      <w:r w:rsidRPr="006F683F">
        <w:rPr>
          <w:spacing w:val="-11"/>
        </w:rPr>
        <w:t xml:space="preserve"> </w:t>
      </w:r>
      <w:r w:rsidRPr="006F683F">
        <w:t>approval to</w:t>
      </w:r>
      <w:r w:rsidRPr="006F683F">
        <w:rPr>
          <w:spacing w:val="-6"/>
        </w:rPr>
        <w:t xml:space="preserve"> </w:t>
      </w:r>
      <w:r w:rsidRPr="006F683F">
        <w:t>the</w:t>
      </w:r>
      <w:r w:rsidRPr="006F683F">
        <w:rPr>
          <w:spacing w:val="-9"/>
        </w:rPr>
        <w:t xml:space="preserve"> </w:t>
      </w:r>
      <w:r w:rsidRPr="006F683F">
        <w:t>G.S.O./District</w:t>
      </w:r>
      <w:r w:rsidRPr="006F683F">
        <w:rPr>
          <w:spacing w:val="-3"/>
        </w:rPr>
        <w:t xml:space="preserve"> Board</w:t>
      </w:r>
      <w:r w:rsidRPr="006F683F">
        <w:rPr>
          <w:spacing w:val="-6"/>
        </w:rPr>
        <w:t xml:space="preserve"> </w:t>
      </w:r>
      <w:r w:rsidRPr="006F683F">
        <w:t>and</w:t>
      </w:r>
      <w:r w:rsidRPr="006F683F">
        <w:rPr>
          <w:spacing w:val="-6"/>
        </w:rPr>
        <w:t xml:space="preserve"> </w:t>
      </w:r>
      <w:r w:rsidRPr="006F683F">
        <w:t>then</w:t>
      </w:r>
      <w:r w:rsidRPr="006F683F">
        <w:rPr>
          <w:spacing w:val="-5"/>
        </w:rPr>
        <w:t xml:space="preserve"> </w:t>
      </w:r>
      <w:r w:rsidRPr="006F683F">
        <w:t>to</w:t>
      </w:r>
      <w:r w:rsidRPr="006F683F">
        <w:rPr>
          <w:spacing w:val="-8"/>
        </w:rPr>
        <w:t xml:space="preserve"> </w:t>
      </w:r>
      <w:r w:rsidRPr="006F683F">
        <w:t>the</w:t>
      </w:r>
      <w:r w:rsidRPr="006F683F">
        <w:rPr>
          <w:spacing w:val="-7"/>
        </w:rPr>
        <w:t xml:space="preserve"> </w:t>
      </w:r>
      <w:r w:rsidRPr="006F683F">
        <w:t>G.S.O./District</w:t>
      </w:r>
      <w:r w:rsidRPr="006F683F">
        <w:rPr>
          <w:spacing w:val="-5"/>
        </w:rPr>
        <w:t xml:space="preserve"> </w:t>
      </w:r>
      <w:r w:rsidRPr="006F683F">
        <w:t>floor</w:t>
      </w:r>
      <w:r w:rsidRPr="006F683F">
        <w:rPr>
          <w:spacing w:val="-6"/>
        </w:rPr>
        <w:t xml:space="preserve"> </w:t>
      </w:r>
      <w:r w:rsidRPr="006F683F">
        <w:t>for</w:t>
      </w:r>
      <w:r w:rsidRPr="006F683F">
        <w:rPr>
          <w:spacing w:val="-7"/>
        </w:rPr>
        <w:t xml:space="preserve"> </w:t>
      </w:r>
      <w:r w:rsidR="006455D2">
        <w:t xml:space="preserve">voting. </w:t>
      </w:r>
      <w:r w:rsidRPr="006F683F">
        <w:t>The</w:t>
      </w:r>
      <w:r w:rsidRPr="006F683F">
        <w:rPr>
          <w:spacing w:val="-10"/>
        </w:rPr>
        <w:t xml:space="preserve"> </w:t>
      </w:r>
      <w:r w:rsidRPr="006F683F">
        <w:rPr>
          <w:spacing w:val="-4"/>
        </w:rPr>
        <w:t>By-Laws</w:t>
      </w:r>
      <w:r w:rsidRPr="006F683F">
        <w:rPr>
          <w:spacing w:val="-6"/>
        </w:rPr>
        <w:t xml:space="preserve"> </w:t>
      </w:r>
      <w:r w:rsidRPr="006F683F">
        <w:t>committee</w:t>
      </w:r>
      <w:r w:rsidRPr="006F683F">
        <w:rPr>
          <w:spacing w:val="-5"/>
        </w:rPr>
        <w:t xml:space="preserve"> </w:t>
      </w:r>
      <w:r w:rsidRPr="006F683F">
        <w:t>shall</w:t>
      </w:r>
      <w:r w:rsidRPr="006F683F">
        <w:rPr>
          <w:spacing w:val="-3"/>
        </w:rPr>
        <w:t xml:space="preserve"> </w:t>
      </w:r>
      <w:r w:rsidRPr="006F683F">
        <w:t>act</w:t>
      </w:r>
      <w:r w:rsidRPr="006F683F">
        <w:rPr>
          <w:spacing w:val="-8"/>
        </w:rPr>
        <w:t xml:space="preserve"> </w:t>
      </w:r>
      <w:r w:rsidRPr="006F683F">
        <w:t>in</w:t>
      </w:r>
      <w:r w:rsidRPr="006F683F">
        <w:rPr>
          <w:spacing w:val="-6"/>
        </w:rPr>
        <w:t xml:space="preserve"> </w:t>
      </w:r>
      <w:r w:rsidRPr="006F683F">
        <w:t>an</w:t>
      </w:r>
      <w:r w:rsidRPr="006F683F">
        <w:rPr>
          <w:spacing w:val="-6"/>
        </w:rPr>
        <w:t xml:space="preserve"> </w:t>
      </w:r>
      <w:r w:rsidRPr="006F683F">
        <w:t>advisory</w:t>
      </w:r>
      <w:r w:rsidRPr="006F683F">
        <w:rPr>
          <w:spacing w:val="-16"/>
        </w:rPr>
        <w:t xml:space="preserve"> </w:t>
      </w:r>
      <w:r w:rsidRPr="006F683F">
        <w:t>capacity</w:t>
      </w:r>
      <w:r w:rsidRPr="006F683F">
        <w:rPr>
          <w:spacing w:val="-18"/>
        </w:rPr>
        <w:t xml:space="preserve"> </w:t>
      </w:r>
      <w:r w:rsidRPr="006F683F">
        <w:t>only</w:t>
      </w:r>
      <w:r w:rsidRPr="006F683F">
        <w:rPr>
          <w:spacing w:val="-15"/>
        </w:rPr>
        <w:t xml:space="preserve"> </w:t>
      </w:r>
      <w:r w:rsidRPr="006F683F">
        <w:t>to</w:t>
      </w:r>
      <w:r w:rsidRPr="006F683F">
        <w:rPr>
          <w:spacing w:val="-6"/>
        </w:rPr>
        <w:t xml:space="preserve"> </w:t>
      </w:r>
      <w:r w:rsidRPr="006F683F">
        <w:t>the</w:t>
      </w:r>
      <w:r w:rsidRPr="006F683F">
        <w:rPr>
          <w:spacing w:val="-7"/>
        </w:rPr>
        <w:t xml:space="preserve"> </w:t>
      </w:r>
      <w:r w:rsidRPr="006F683F">
        <w:t>appointing body</w:t>
      </w:r>
      <w:r w:rsidRPr="006F683F">
        <w:rPr>
          <w:spacing w:val="-15"/>
        </w:rPr>
        <w:t xml:space="preserve"> </w:t>
      </w:r>
      <w:r w:rsidRPr="006F683F">
        <w:t>(the</w:t>
      </w:r>
      <w:r w:rsidRPr="006F683F">
        <w:rPr>
          <w:spacing w:val="-10"/>
        </w:rPr>
        <w:t xml:space="preserve"> </w:t>
      </w:r>
      <w:r w:rsidRPr="006F683F">
        <w:t>G.S.O.)</w:t>
      </w:r>
      <w:r w:rsidRPr="006F683F">
        <w:rPr>
          <w:spacing w:val="-8"/>
        </w:rPr>
        <w:t xml:space="preserve"> </w:t>
      </w:r>
      <w:r w:rsidRPr="006F683F">
        <w:t>and</w:t>
      </w:r>
      <w:r w:rsidRPr="006F683F">
        <w:rPr>
          <w:spacing w:val="-9"/>
        </w:rPr>
        <w:t xml:space="preserve"> </w:t>
      </w:r>
      <w:r w:rsidRPr="006F683F">
        <w:t>shall</w:t>
      </w:r>
      <w:r w:rsidRPr="006F683F">
        <w:rPr>
          <w:spacing w:val="-6"/>
        </w:rPr>
        <w:t xml:space="preserve"> </w:t>
      </w:r>
      <w:r w:rsidRPr="006F683F">
        <w:t>be</w:t>
      </w:r>
      <w:r w:rsidRPr="006F683F">
        <w:rPr>
          <w:spacing w:val="-10"/>
        </w:rPr>
        <w:t xml:space="preserve"> </w:t>
      </w:r>
      <w:r w:rsidRPr="006F683F">
        <w:t>clearly</w:t>
      </w:r>
      <w:r w:rsidRPr="006F683F">
        <w:rPr>
          <w:spacing w:val="-17"/>
        </w:rPr>
        <w:t xml:space="preserve"> </w:t>
      </w:r>
      <w:r w:rsidRPr="006F683F">
        <w:t>titled</w:t>
      </w:r>
      <w:r w:rsidRPr="006F683F">
        <w:rPr>
          <w:spacing w:val="-7"/>
        </w:rPr>
        <w:t xml:space="preserve"> </w:t>
      </w:r>
      <w:r w:rsidRPr="006F683F">
        <w:t>as</w:t>
      </w:r>
      <w:r w:rsidRPr="006F683F">
        <w:rPr>
          <w:spacing w:val="-7"/>
        </w:rPr>
        <w:t xml:space="preserve"> </w:t>
      </w:r>
      <w:r w:rsidRPr="006F683F">
        <w:t>an</w:t>
      </w:r>
      <w:r w:rsidRPr="006F683F">
        <w:rPr>
          <w:spacing w:val="-9"/>
        </w:rPr>
        <w:t xml:space="preserve"> </w:t>
      </w:r>
      <w:r w:rsidRPr="006F683F">
        <w:t>"advisory"</w:t>
      </w:r>
      <w:r w:rsidRPr="006F683F">
        <w:rPr>
          <w:spacing w:val="-13"/>
        </w:rPr>
        <w:t xml:space="preserve"> </w:t>
      </w:r>
      <w:r w:rsidRPr="006F683F">
        <w:t>committee.</w:t>
      </w:r>
    </w:p>
    <w:p w14:paraId="2C1A6B88" w14:textId="77777777" w:rsidR="003946B4" w:rsidRDefault="003946B4" w:rsidP="00321DA5">
      <w:pPr>
        <w:pStyle w:val="BodyText"/>
        <w:tabs>
          <w:tab w:val="left" w:pos="8730"/>
        </w:tabs>
        <w:ind w:left="730" w:right="450"/>
        <w:jc w:val="both"/>
      </w:pPr>
    </w:p>
    <w:p w14:paraId="0C9C0977" w14:textId="77777777" w:rsidR="007C7BED" w:rsidRPr="006F683F" w:rsidRDefault="00432B11" w:rsidP="00321DA5">
      <w:pPr>
        <w:pStyle w:val="BodyText"/>
        <w:tabs>
          <w:tab w:val="left" w:pos="8730"/>
        </w:tabs>
        <w:ind w:left="730" w:right="450"/>
        <w:jc w:val="both"/>
      </w:pPr>
      <w:r w:rsidRPr="006F683F">
        <w:t>B.) COMMITTEE</w:t>
      </w:r>
      <w:r w:rsidRPr="006F683F">
        <w:rPr>
          <w:spacing w:val="-39"/>
        </w:rPr>
        <w:t xml:space="preserve"> </w:t>
      </w:r>
      <w:r w:rsidRPr="006F683F">
        <w:t>MAKE-UP</w:t>
      </w:r>
    </w:p>
    <w:p w14:paraId="5923D187"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E2A03D4" w14:textId="77777777" w:rsidR="006455D2" w:rsidRDefault="00432B11" w:rsidP="00321DA5">
      <w:pPr>
        <w:pStyle w:val="BodyText"/>
        <w:tabs>
          <w:tab w:val="left" w:pos="8730"/>
        </w:tabs>
        <w:spacing w:line="460" w:lineRule="auto"/>
        <w:ind w:left="730" w:right="450"/>
        <w:jc w:val="both"/>
      </w:pPr>
      <w:r w:rsidRPr="006F683F">
        <w:t>The</w:t>
      </w:r>
      <w:r w:rsidRPr="006F683F">
        <w:rPr>
          <w:spacing w:val="-11"/>
        </w:rPr>
        <w:t xml:space="preserve"> </w:t>
      </w:r>
      <w:r w:rsidRPr="006F683F">
        <w:rPr>
          <w:spacing w:val="-3"/>
        </w:rPr>
        <w:t>By-Laws</w:t>
      </w:r>
      <w:r w:rsidRPr="006F683F">
        <w:rPr>
          <w:spacing w:val="-10"/>
        </w:rPr>
        <w:t xml:space="preserve"> </w:t>
      </w:r>
      <w:r w:rsidRPr="006F683F">
        <w:t>committee</w:t>
      </w:r>
      <w:r w:rsidRPr="006F683F">
        <w:rPr>
          <w:spacing w:val="-9"/>
        </w:rPr>
        <w:t xml:space="preserve"> </w:t>
      </w:r>
      <w:r w:rsidRPr="006F683F">
        <w:t>shall</w:t>
      </w:r>
      <w:r w:rsidRPr="006F683F">
        <w:rPr>
          <w:spacing w:val="-8"/>
        </w:rPr>
        <w:t xml:space="preserve"> </w:t>
      </w:r>
      <w:r w:rsidRPr="006F683F">
        <w:t>be</w:t>
      </w:r>
      <w:r w:rsidRPr="006F683F">
        <w:rPr>
          <w:spacing w:val="-11"/>
        </w:rPr>
        <w:t xml:space="preserve"> </w:t>
      </w:r>
      <w:r w:rsidRPr="006F683F">
        <w:t>comprised</w:t>
      </w:r>
      <w:r w:rsidRPr="006F683F">
        <w:rPr>
          <w:spacing w:val="-11"/>
        </w:rPr>
        <w:t xml:space="preserve"> </w:t>
      </w:r>
      <w:r w:rsidR="006455D2">
        <w:t>of:</w:t>
      </w:r>
    </w:p>
    <w:p w14:paraId="3CE1C969" w14:textId="77777777" w:rsidR="007C7BED" w:rsidRPr="006F683F" w:rsidRDefault="00432B11" w:rsidP="00321DA5">
      <w:pPr>
        <w:pStyle w:val="BodyText"/>
        <w:tabs>
          <w:tab w:val="left" w:pos="8730"/>
        </w:tabs>
        <w:spacing w:line="460" w:lineRule="auto"/>
        <w:ind w:left="730" w:right="450"/>
        <w:jc w:val="both"/>
      </w:pPr>
      <w:r w:rsidRPr="006F683F">
        <w:t>1.) Members of the G.S.O. /</w:t>
      </w:r>
      <w:r w:rsidRPr="006F683F">
        <w:rPr>
          <w:spacing w:val="-34"/>
        </w:rPr>
        <w:t xml:space="preserve"> </w:t>
      </w:r>
      <w:r w:rsidRPr="006F683F">
        <w:t>District</w:t>
      </w:r>
    </w:p>
    <w:p w14:paraId="3CF8A27A" w14:textId="77777777" w:rsidR="007C7BED" w:rsidRPr="006F683F" w:rsidRDefault="00432B11" w:rsidP="00321DA5">
      <w:pPr>
        <w:pStyle w:val="BodyText"/>
        <w:tabs>
          <w:tab w:val="left" w:pos="8730"/>
        </w:tabs>
        <w:spacing w:before="17"/>
        <w:ind w:left="730" w:right="450"/>
        <w:jc w:val="both"/>
      </w:pPr>
      <w:r w:rsidRPr="006F683F">
        <w:t>2.)</w:t>
      </w:r>
      <w:r w:rsidRPr="006F683F">
        <w:rPr>
          <w:spacing w:val="-10"/>
        </w:rPr>
        <w:t xml:space="preserve"> </w:t>
      </w:r>
      <w:r w:rsidRPr="006F683F">
        <w:t>Members</w:t>
      </w:r>
      <w:r w:rsidRPr="006F683F">
        <w:rPr>
          <w:spacing w:val="-8"/>
        </w:rPr>
        <w:t xml:space="preserve"> </w:t>
      </w:r>
      <w:r w:rsidRPr="006F683F">
        <w:t>from</w:t>
      </w:r>
      <w:r w:rsidRPr="006F683F">
        <w:rPr>
          <w:spacing w:val="-9"/>
        </w:rPr>
        <w:t xml:space="preserve"> </w:t>
      </w:r>
      <w:r w:rsidRPr="006F683F">
        <w:t>the</w:t>
      </w:r>
      <w:r w:rsidRPr="006F683F">
        <w:rPr>
          <w:spacing w:val="-10"/>
        </w:rPr>
        <w:t xml:space="preserve"> </w:t>
      </w:r>
      <w:r w:rsidRPr="006F683F">
        <w:t>fellowship</w:t>
      </w:r>
      <w:r w:rsidRPr="006F683F">
        <w:rPr>
          <w:spacing w:val="-9"/>
        </w:rPr>
        <w:t xml:space="preserve"> </w:t>
      </w:r>
      <w:r w:rsidRPr="006F683F">
        <w:t>(there</w:t>
      </w:r>
      <w:r w:rsidRPr="006F683F">
        <w:rPr>
          <w:spacing w:val="-10"/>
        </w:rPr>
        <w:t xml:space="preserve"> </w:t>
      </w:r>
      <w:r w:rsidRPr="006F683F">
        <w:t>is</w:t>
      </w:r>
      <w:r w:rsidRPr="006F683F">
        <w:rPr>
          <w:spacing w:val="-7"/>
        </w:rPr>
        <w:t xml:space="preserve"> </w:t>
      </w:r>
      <w:r w:rsidRPr="006F683F">
        <w:t>no</w:t>
      </w:r>
      <w:r w:rsidRPr="006F683F">
        <w:rPr>
          <w:spacing w:val="-9"/>
        </w:rPr>
        <w:t xml:space="preserve"> </w:t>
      </w:r>
      <w:r w:rsidRPr="006F683F">
        <w:t>sobriety</w:t>
      </w:r>
      <w:r w:rsidRPr="006F683F">
        <w:rPr>
          <w:spacing w:val="-18"/>
        </w:rPr>
        <w:t xml:space="preserve"> </w:t>
      </w:r>
      <w:r w:rsidRPr="006F683F">
        <w:t>requirement).</w:t>
      </w:r>
    </w:p>
    <w:p w14:paraId="297DFA4A"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60F7A5CC" w14:textId="77777777" w:rsidR="007C7BED" w:rsidRPr="006F683F" w:rsidRDefault="00432B11" w:rsidP="00321DA5">
      <w:pPr>
        <w:pStyle w:val="BodyText"/>
        <w:tabs>
          <w:tab w:val="left" w:pos="8730"/>
        </w:tabs>
        <w:ind w:left="730" w:right="450"/>
        <w:jc w:val="both"/>
      </w:pPr>
      <w:r w:rsidRPr="006F683F">
        <w:t>C.) COMMITTEE</w:t>
      </w:r>
      <w:r w:rsidRPr="006F683F">
        <w:rPr>
          <w:spacing w:val="-28"/>
        </w:rPr>
        <w:t xml:space="preserve"> </w:t>
      </w:r>
      <w:r w:rsidRPr="006F683F">
        <w:t>REPORT</w:t>
      </w:r>
    </w:p>
    <w:p w14:paraId="17A076CD"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01FA5B56" w14:textId="77777777" w:rsidR="007C7BED" w:rsidRDefault="00432B11" w:rsidP="00321DA5">
      <w:pPr>
        <w:pStyle w:val="BodyText"/>
        <w:tabs>
          <w:tab w:val="left" w:pos="8730"/>
        </w:tabs>
        <w:spacing w:line="266" w:lineRule="exact"/>
        <w:ind w:left="730" w:right="450"/>
        <w:jc w:val="both"/>
      </w:pPr>
      <w:r w:rsidRPr="006F683F">
        <w:t>A</w:t>
      </w:r>
      <w:r w:rsidRPr="006F683F">
        <w:rPr>
          <w:spacing w:val="-10"/>
        </w:rPr>
        <w:t xml:space="preserve"> </w:t>
      </w:r>
      <w:r w:rsidRPr="006F683F">
        <w:t>written</w:t>
      </w:r>
      <w:r w:rsidRPr="006F683F">
        <w:rPr>
          <w:spacing w:val="-7"/>
        </w:rPr>
        <w:t xml:space="preserve"> </w:t>
      </w:r>
      <w:r w:rsidRPr="006F683F">
        <w:t>report</w:t>
      </w:r>
      <w:r w:rsidRPr="006F683F">
        <w:rPr>
          <w:spacing w:val="-6"/>
        </w:rPr>
        <w:t xml:space="preserve"> </w:t>
      </w:r>
      <w:r w:rsidRPr="006F683F">
        <w:t>shall</w:t>
      </w:r>
      <w:r w:rsidRPr="006F683F">
        <w:rPr>
          <w:spacing w:val="-4"/>
        </w:rPr>
        <w:t xml:space="preserve"> </w:t>
      </w:r>
      <w:r w:rsidRPr="006F683F">
        <w:t>be</w:t>
      </w:r>
      <w:r w:rsidRPr="006F683F">
        <w:rPr>
          <w:spacing w:val="-10"/>
        </w:rPr>
        <w:t xml:space="preserve"> </w:t>
      </w:r>
      <w:r w:rsidRPr="006F683F">
        <w:t>submitted</w:t>
      </w:r>
      <w:r w:rsidRPr="006F683F">
        <w:rPr>
          <w:spacing w:val="-7"/>
        </w:rPr>
        <w:t xml:space="preserve"> </w:t>
      </w:r>
      <w:r w:rsidRPr="006F683F">
        <w:t>to</w:t>
      </w:r>
      <w:r w:rsidRPr="006F683F">
        <w:rPr>
          <w:spacing w:val="-9"/>
        </w:rPr>
        <w:t xml:space="preserve"> </w:t>
      </w:r>
      <w:r w:rsidRPr="006F683F">
        <w:t>the</w:t>
      </w:r>
      <w:r w:rsidRPr="006F683F">
        <w:rPr>
          <w:spacing w:val="-10"/>
        </w:rPr>
        <w:t xml:space="preserve"> </w:t>
      </w:r>
      <w:r w:rsidRPr="006F683F">
        <w:t>G.S.O.</w:t>
      </w:r>
      <w:r w:rsidRPr="006F683F">
        <w:rPr>
          <w:spacing w:val="-7"/>
        </w:rPr>
        <w:t xml:space="preserve"> </w:t>
      </w:r>
      <w:r w:rsidRPr="006F683F">
        <w:t>Board</w:t>
      </w:r>
      <w:r w:rsidRPr="006F683F">
        <w:rPr>
          <w:spacing w:val="-7"/>
        </w:rPr>
        <w:t xml:space="preserve"> </w:t>
      </w:r>
      <w:r w:rsidRPr="006F683F">
        <w:t>at</w:t>
      </w:r>
      <w:r w:rsidRPr="006F683F">
        <w:rPr>
          <w:spacing w:val="-9"/>
        </w:rPr>
        <w:t xml:space="preserve"> </w:t>
      </w:r>
      <w:r w:rsidRPr="006F683F">
        <w:t>each</w:t>
      </w:r>
      <w:r w:rsidRPr="006F683F">
        <w:rPr>
          <w:spacing w:val="-6"/>
        </w:rPr>
        <w:t xml:space="preserve"> </w:t>
      </w:r>
      <w:r w:rsidRPr="006F683F">
        <w:t>regular</w:t>
      </w:r>
      <w:r w:rsidRPr="006F683F">
        <w:rPr>
          <w:spacing w:val="-8"/>
        </w:rPr>
        <w:t xml:space="preserve"> </w:t>
      </w:r>
      <w:r w:rsidRPr="006F683F">
        <w:t>meeting of that body as a minimum. The written report shall include, but is not limited to:</w:t>
      </w:r>
    </w:p>
    <w:p w14:paraId="7C8EA2F1" w14:textId="77777777" w:rsidR="007E212F" w:rsidRPr="006F683F" w:rsidRDefault="007E212F" w:rsidP="00321DA5">
      <w:pPr>
        <w:pStyle w:val="BodyText"/>
        <w:tabs>
          <w:tab w:val="left" w:pos="8730"/>
        </w:tabs>
        <w:spacing w:line="266" w:lineRule="exact"/>
        <w:ind w:left="730" w:right="450"/>
        <w:jc w:val="both"/>
      </w:pPr>
    </w:p>
    <w:p w14:paraId="070DFA4F" w14:textId="77777777" w:rsidR="007C7BED" w:rsidRPr="006F683F" w:rsidRDefault="00565F91" w:rsidP="00321DA5">
      <w:pPr>
        <w:pStyle w:val="BodyText"/>
        <w:tabs>
          <w:tab w:val="left" w:pos="8730"/>
        </w:tabs>
        <w:spacing w:line="232" w:lineRule="auto"/>
        <w:ind w:right="450" w:hanging="432"/>
        <w:jc w:val="both"/>
      </w:pPr>
      <w:r w:rsidRPr="006F683F">
        <w:t>1.)</w:t>
      </w:r>
      <w:r w:rsidRPr="006F683F">
        <w:tab/>
      </w:r>
      <w:r w:rsidR="00432B11" w:rsidRPr="006F683F">
        <w:t xml:space="preserve">Any motions past or present which will affect the current </w:t>
      </w:r>
      <w:r w:rsidR="00432B11" w:rsidRPr="006F683F">
        <w:rPr>
          <w:spacing w:val="-3"/>
        </w:rPr>
        <w:t>Bylaws</w:t>
      </w:r>
      <w:r w:rsidR="00432B11" w:rsidRPr="006F683F">
        <w:rPr>
          <w:spacing w:val="-32"/>
        </w:rPr>
        <w:t xml:space="preserve"> </w:t>
      </w:r>
      <w:r w:rsidR="00432B11" w:rsidRPr="006F683F">
        <w:t>adversely or</w:t>
      </w:r>
      <w:r w:rsidR="00432B11" w:rsidRPr="006F683F">
        <w:rPr>
          <w:spacing w:val="-15"/>
        </w:rPr>
        <w:t xml:space="preserve"> </w:t>
      </w:r>
      <w:r w:rsidR="00432B11" w:rsidRPr="006F683F">
        <w:t>otherwise.</w:t>
      </w:r>
    </w:p>
    <w:p w14:paraId="3E484B64"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68118FC" w14:textId="77777777" w:rsidR="00377F4B" w:rsidRDefault="00432B11" w:rsidP="00321DA5">
      <w:pPr>
        <w:tabs>
          <w:tab w:val="left" w:pos="8730"/>
        </w:tabs>
        <w:spacing w:line="463" w:lineRule="auto"/>
        <w:ind w:left="730" w:right="450"/>
        <w:jc w:val="both"/>
        <w:rPr>
          <w:rFonts w:ascii="Times New Roman" w:hAnsi="Times New Roman"/>
          <w:sz w:val="24"/>
          <w:szCs w:val="24"/>
        </w:rPr>
      </w:pPr>
      <w:r w:rsidRPr="006F683F">
        <w:rPr>
          <w:rFonts w:ascii="Times New Roman" w:hAnsi="Times New Roman"/>
          <w:sz w:val="24"/>
          <w:szCs w:val="24"/>
        </w:rPr>
        <w:t>2.) Any expenditure necessary to maintain the committee.</w:t>
      </w:r>
    </w:p>
    <w:p w14:paraId="51A87DB2" w14:textId="77777777" w:rsidR="006455D2" w:rsidRDefault="00432B11" w:rsidP="0012458C">
      <w:pPr>
        <w:pStyle w:val="Heading2"/>
        <w:ind w:firstLine="98"/>
      </w:pPr>
      <w:bookmarkStart w:id="195" w:name="_Toc471986500"/>
      <w:r w:rsidRPr="006F683F">
        <w:t>SECTION</w:t>
      </w:r>
      <w:r w:rsidRPr="006F683F">
        <w:rPr>
          <w:spacing w:val="-15"/>
        </w:rPr>
        <w:t xml:space="preserve"> </w:t>
      </w:r>
      <w:r w:rsidRPr="006F683F">
        <w:t>7</w:t>
      </w:r>
      <w:r w:rsidRPr="006F683F">
        <w:rPr>
          <w:spacing w:val="-13"/>
        </w:rPr>
        <w:t xml:space="preserve"> </w:t>
      </w:r>
      <w:r w:rsidRPr="006F683F">
        <w:t>-</w:t>
      </w:r>
      <w:r w:rsidRPr="006F683F">
        <w:rPr>
          <w:spacing w:val="-13"/>
        </w:rPr>
        <w:t xml:space="preserve"> </w:t>
      </w:r>
      <w:r w:rsidRPr="006F683F">
        <w:t>TELEPHONE</w:t>
      </w:r>
      <w:r w:rsidRPr="006F683F">
        <w:rPr>
          <w:spacing w:val="-10"/>
        </w:rPr>
        <w:t xml:space="preserve"> </w:t>
      </w:r>
      <w:r w:rsidRPr="006F683F">
        <w:t>HELPLINE</w:t>
      </w:r>
      <w:r w:rsidRPr="006F683F">
        <w:rPr>
          <w:spacing w:val="-12"/>
        </w:rPr>
        <w:t xml:space="preserve"> </w:t>
      </w:r>
      <w:r w:rsidRPr="006F683F">
        <w:t>COMMITTEE</w:t>
      </w:r>
      <w:bookmarkEnd w:id="195"/>
      <w:r w:rsidRPr="006F683F">
        <w:t xml:space="preserve"> </w:t>
      </w:r>
    </w:p>
    <w:p w14:paraId="47EB0322" w14:textId="77777777" w:rsidR="0012458C" w:rsidRDefault="0012458C" w:rsidP="0012458C">
      <w:pPr>
        <w:pStyle w:val="Heading2"/>
        <w:ind w:firstLine="98"/>
      </w:pPr>
    </w:p>
    <w:p w14:paraId="1DE417A7" w14:textId="77777777" w:rsidR="007C7BED" w:rsidRPr="006F683F" w:rsidRDefault="00432B11" w:rsidP="00321DA5">
      <w:pPr>
        <w:tabs>
          <w:tab w:val="left" w:pos="8730"/>
        </w:tabs>
        <w:spacing w:line="463" w:lineRule="auto"/>
        <w:ind w:left="730" w:right="450"/>
        <w:jc w:val="both"/>
        <w:rPr>
          <w:rFonts w:ascii="Times New Roman" w:eastAsia="Times New Roman" w:hAnsi="Times New Roman"/>
          <w:sz w:val="24"/>
          <w:szCs w:val="24"/>
        </w:rPr>
      </w:pPr>
      <w:r w:rsidRPr="006F683F">
        <w:rPr>
          <w:rFonts w:ascii="Times New Roman" w:hAnsi="Times New Roman"/>
          <w:sz w:val="24"/>
          <w:szCs w:val="24"/>
        </w:rPr>
        <w:t>A.)</w:t>
      </w:r>
      <w:r w:rsidR="00565F91" w:rsidRPr="006F683F">
        <w:rPr>
          <w:rFonts w:ascii="Times New Roman" w:hAnsi="Times New Roman"/>
          <w:spacing w:val="-9"/>
          <w:sz w:val="24"/>
          <w:szCs w:val="24"/>
        </w:rPr>
        <w:t xml:space="preserve"> </w:t>
      </w:r>
      <w:r w:rsidRPr="006F683F">
        <w:rPr>
          <w:rFonts w:ascii="Times New Roman" w:hAnsi="Times New Roman"/>
          <w:sz w:val="24"/>
          <w:szCs w:val="24"/>
        </w:rPr>
        <w:t>PURPOSE</w:t>
      </w:r>
    </w:p>
    <w:p w14:paraId="526C3583" w14:textId="77777777" w:rsidR="007C7BED" w:rsidRPr="006F683F" w:rsidRDefault="00432B11" w:rsidP="00321DA5">
      <w:pPr>
        <w:pStyle w:val="BodyText"/>
        <w:tabs>
          <w:tab w:val="left" w:pos="8730"/>
        </w:tabs>
        <w:spacing w:before="31" w:line="230" w:lineRule="auto"/>
        <w:ind w:left="730" w:right="450"/>
        <w:jc w:val="both"/>
      </w:pPr>
      <w:r w:rsidRPr="006F683F">
        <w:t>The</w:t>
      </w:r>
      <w:r w:rsidRPr="006F683F">
        <w:rPr>
          <w:spacing w:val="-9"/>
        </w:rPr>
        <w:t xml:space="preserve"> </w:t>
      </w:r>
      <w:r w:rsidRPr="006F683F">
        <w:t>Helpline</w:t>
      </w:r>
      <w:r w:rsidRPr="006F683F">
        <w:rPr>
          <w:spacing w:val="-6"/>
        </w:rPr>
        <w:t xml:space="preserve"> </w:t>
      </w:r>
      <w:r w:rsidRPr="006F683F">
        <w:t>Committee</w:t>
      </w:r>
      <w:r w:rsidRPr="006F683F">
        <w:rPr>
          <w:spacing w:val="-9"/>
        </w:rPr>
        <w:t xml:space="preserve"> </w:t>
      </w:r>
      <w:r w:rsidRPr="006F683F">
        <w:t>is</w:t>
      </w:r>
      <w:r w:rsidRPr="006F683F">
        <w:rPr>
          <w:spacing w:val="-6"/>
        </w:rPr>
        <w:t xml:space="preserve"> </w:t>
      </w:r>
      <w:r w:rsidRPr="006F683F">
        <w:t>a</w:t>
      </w:r>
      <w:r w:rsidRPr="006F683F">
        <w:rPr>
          <w:spacing w:val="-9"/>
        </w:rPr>
        <w:t xml:space="preserve"> </w:t>
      </w:r>
      <w:r w:rsidRPr="006F683F">
        <w:t>major</w:t>
      </w:r>
      <w:r w:rsidRPr="006F683F">
        <w:rPr>
          <w:spacing w:val="-7"/>
        </w:rPr>
        <w:t xml:space="preserve"> </w:t>
      </w:r>
      <w:r w:rsidRPr="006F683F">
        <w:t>part</w:t>
      </w:r>
      <w:r w:rsidRPr="006F683F">
        <w:rPr>
          <w:spacing w:val="-5"/>
        </w:rPr>
        <w:t xml:space="preserve"> </w:t>
      </w:r>
      <w:r w:rsidRPr="006F683F">
        <w:t>of</w:t>
      </w:r>
      <w:r w:rsidRPr="006F683F">
        <w:rPr>
          <w:spacing w:val="-9"/>
        </w:rPr>
        <w:t xml:space="preserve"> </w:t>
      </w:r>
      <w:r w:rsidRPr="006F683F">
        <w:t>our</w:t>
      </w:r>
      <w:r w:rsidRPr="006F683F">
        <w:rPr>
          <w:spacing w:val="-7"/>
        </w:rPr>
        <w:t xml:space="preserve"> </w:t>
      </w:r>
      <w:r w:rsidRPr="006F683F">
        <w:t>outreach</w:t>
      </w:r>
      <w:r w:rsidRPr="006F683F">
        <w:rPr>
          <w:spacing w:val="-8"/>
        </w:rPr>
        <w:t xml:space="preserve"> </w:t>
      </w:r>
      <w:r w:rsidRPr="006F683F">
        <w:t>program.</w:t>
      </w:r>
      <w:r w:rsidRPr="006F683F">
        <w:rPr>
          <w:spacing w:val="-6"/>
        </w:rPr>
        <w:t xml:space="preserve"> </w:t>
      </w:r>
      <w:r w:rsidRPr="006F683F">
        <w:rPr>
          <w:spacing w:val="-3"/>
        </w:rPr>
        <w:t>It</w:t>
      </w:r>
      <w:r w:rsidRPr="006F683F">
        <w:rPr>
          <w:spacing w:val="-8"/>
        </w:rPr>
        <w:t xml:space="preserve"> </w:t>
      </w:r>
      <w:r w:rsidRPr="006F683F">
        <w:t>provides</w:t>
      </w:r>
      <w:r w:rsidRPr="006F683F">
        <w:rPr>
          <w:spacing w:val="-6"/>
        </w:rPr>
        <w:t xml:space="preserve"> </w:t>
      </w:r>
      <w:r w:rsidRPr="006F683F">
        <w:t xml:space="preserve">a </w:t>
      </w:r>
      <w:r w:rsidRPr="006F683F">
        <w:lastRenderedPageBreak/>
        <w:t>conduit for those who seek help as well as the recovering addict seeking meeting</w:t>
      </w:r>
      <w:r w:rsidRPr="006F683F">
        <w:rPr>
          <w:spacing w:val="-16"/>
        </w:rPr>
        <w:t xml:space="preserve"> </w:t>
      </w:r>
      <w:r w:rsidRPr="006F683F">
        <w:t>information</w:t>
      </w:r>
      <w:r w:rsidRPr="006F683F">
        <w:rPr>
          <w:spacing w:val="-15"/>
        </w:rPr>
        <w:t xml:space="preserve"> </w:t>
      </w:r>
      <w:r w:rsidRPr="006F683F">
        <w:t>or</w:t>
      </w:r>
      <w:r w:rsidRPr="006F683F">
        <w:rPr>
          <w:spacing w:val="-15"/>
        </w:rPr>
        <w:t xml:space="preserve"> </w:t>
      </w:r>
      <w:r w:rsidRPr="006F683F">
        <w:t>service</w:t>
      </w:r>
      <w:r w:rsidRPr="006F683F">
        <w:rPr>
          <w:spacing w:val="-17"/>
        </w:rPr>
        <w:t xml:space="preserve"> </w:t>
      </w:r>
      <w:r w:rsidRPr="006F683F">
        <w:t>commitments.</w:t>
      </w:r>
    </w:p>
    <w:p w14:paraId="1C4DC63F"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6EBB28B0" w14:textId="77777777" w:rsidR="007C7BED" w:rsidRPr="006F683F" w:rsidRDefault="00432B11" w:rsidP="00321DA5">
      <w:pPr>
        <w:pStyle w:val="BodyText"/>
        <w:tabs>
          <w:tab w:val="left" w:pos="8730"/>
        </w:tabs>
        <w:ind w:left="730" w:right="450"/>
        <w:jc w:val="both"/>
      </w:pPr>
      <w:r w:rsidRPr="006F683F">
        <w:t>B.)</w:t>
      </w:r>
      <w:r w:rsidRPr="006F683F">
        <w:rPr>
          <w:spacing w:val="-8"/>
        </w:rPr>
        <w:t xml:space="preserve"> </w:t>
      </w:r>
      <w:r w:rsidRPr="006F683F">
        <w:rPr>
          <w:spacing w:val="-3"/>
        </w:rPr>
        <w:t>RESPONSIBILITIES</w:t>
      </w:r>
    </w:p>
    <w:p w14:paraId="1D14E4EC"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59EE450" w14:textId="77777777" w:rsidR="007C7BED" w:rsidRPr="006F683F" w:rsidRDefault="00432B11" w:rsidP="00147096">
      <w:pPr>
        <w:pStyle w:val="BodyText"/>
        <w:tabs>
          <w:tab w:val="left" w:pos="540"/>
          <w:tab w:val="left" w:pos="8730"/>
        </w:tabs>
        <w:spacing w:line="266" w:lineRule="exact"/>
        <w:ind w:left="540" w:right="450"/>
        <w:jc w:val="both"/>
      </w:pPr>
      <w:r w:rsidRPr="006F683F">
        <w:t>The</w:t>
      </w:r>
      <w:r w:rsidRPr="006F683F">
        <w:rPr>
          <w:spacing w:val="-16"/>
        </w:rPr>
        <w:t xml:space="preserve"> </w:t>
      </w:r>
      <w:r w:rsidRPr="006F683F">
        <w:t>Helpline</w:t>
      </w:r>
      <w:r w:rsidRPr="006F683F">
        <w:rPr>
          <w:spacing w:val="-15"/>
        </w:rPr>
        <w:t xml:space="preserve"> </w:t>
      </w:r>
      <w:r w:rsidRPr="006F683F">
        <w:t>Chairperson,</w:t>
      </w:r>
      <w:r w:rsidRPr="006F683F">
        <w:rPr>
          <w:spacing w:val="-15"/>
        </w:rPr>
        <w:t xml:space="preserve"> </w:t>
      </w:r>
      <w:r w:rsidRPr="006F683F">
        <w:t>Vice-Chairperson</w:t>
      </w:r>
      <w:r w:rsidRPr="006F683F">
        <w:rPr>
          <w:spacing w:val="-14"/>
        </w:rPr>
        <w:t xml:space="preserve"> </w:t>
      </w:r>
      <w:r w:rsidRPr="006F683F">
        <w:t>and/or</w:t>
      </w:r>
      <w:r w:rsidRPr="006F683F">
        <w:rPr>
          <w:spacing w:val="-15"/>
        </w:rPr>
        <w:t xml:space="preserve"> </w:t>
      </w:r>
      <w:r w:rsidRPr="006F683F">
        <w:t>the</w:t>
      </w:r>
      <w:r w:rsidRPr="006F683F">
        <w:rPr>
          <w:spacing w:val="-16"/>
        </w:rPr>
        <w:t xml:space="preserve"> </w:t>
      </w:r>
      <w:r w:rsidRPr="006F683F">
        <w:t>Day-Chairpersons</w:t>
      </w:r>
      <w:r w:rsidRPr="006F683F">
        <w:rPr>
          <w:spacing w:val="-13"/>
        </w:rPr>
        <w:t xml:space="preserve"> </w:t>
      </w:r>
      <w:r w:rsidRPr="006F683F">
        <w:t>are responsible</w:t>
      </w:r>
      <w:r w:rsidRPr="006F683F">
        <w:rPr>
          <w:spacing w:val="-14"/>
        </w:rPr>
        <w:t xml:space="preserve"> </w:t>
      </w:r>
      <w:r w:rsidRPr="006F683F">
        <w:t>to:</w:t>
      </w:r>
    </w:p>
    <w:p w14:paraId="7BA99BD6"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4CC6B96" w14:textId="77777777" w:rsidR="00565F91" w:rsidRDefault="00565F91" w:rsidP="00321DA5">
      <w:pPr>
        <w:pStyle w:val="BodyText"/>
        <w:tabs>
          <w:tab w:val="left" w:pos="1170"/>
          <w:tab w:val="left" w:pos="8730"/>
        </w:tabs>
        <w:ind w:left="734" w:right="450"/>
        <w:jc w:val="both"/>
      </w:pPr>
      <w:r w:rsidRPr="006F683F">
        <w:t>1.)</w:t>
      </w:r>
      <w:r w:rsidRPr="006F683F">
        <w:tab/>
      </w:r>
      <w:r w:rsidR="00432B11" w:rsidRPr="006F683F">
        <w:t>Schedule and make su</w:t>
      </w:r>
      <w:r w:rsidRPr="006F683F">
        <w:t>re phone slots are manned.</w:t>
      </w:r>
    </w:p>
    <w:p w14:paraId="2148234C" w14:textId="77777777" w:rsidR="007E212F" w:rsidRPr="006F683F" w:rsidRDefault="007E212F" w:rsidP="00321DA5">
      <w:pPr>
        <w:pStyle w:val="BodyText"/>
        <w:tabs>
          <w:tab w:val="left" w:pos="1170"/>
          <w:tab w:val="left" w:pos="8730"/>
        </w:tabs>
        <w:ind w:left="734" w:right="450"/>
        <w:jc w:val="both"/>
      </w:pPr>
    </w:p>
    <w:p w14:paraId="677EF139" w14:textId="77777777" w:rsidR="007C7BED" w:rsidRDefault="00565F91" w:rsidP="00321DA5">
      <w:pPr>
        <w:pStyle w:val="BodyText"/>
        <w:tabs>
          <w:tab w:val="left" w:pos="1170"/>
          <w:tab w:val="left" w:pos="8730"/>
        </w:tabs>
        <w:ind w:left="730" w:right="450"/>
        <w:jc w:val="both"/>
      </w:pPr>
      <w:r w:rsidRPr="006F683F">
        <w:t>2.)</w:t>
      </w:r>
      <w:r w:rsidRPr="006F683F">
        <w:tab/>
      </w:r>
      <w:r w:rsidR="00432B11" w:rsidRPr="006F683F">
        <w:t>Train phone slot volunteers and</w:t>
      </w:r>
      <w:r w:rsidR="00432B11" w:rsidRPr="006F683F">
        <w:rPr>
          <w:spacing w:val="7"/>
        </w:rPr>
        <w:t xml:space="preserve"> </w:t>
      </w:r>
      <w:r w:rsidR="00432B11" w:rsidRPr="006F683F">
        <w:t>alternates.</w:t>
      </w:r>
    </w:p>
    <w:p w14:paraId="0BF91704" w14:textId="77777777" w:rsidR="007E212F" w:rsidRPr="006F683F" w:rsidRDefault="007E212F" w:rsidP="00321DA5">
      <w:pPr>
        <w:pStyle w:val="BodyText"/>
        <w:tabs>
          <w:tab w:val="left" w:pos="1170"/>
          <w:tab w:val="left" w:pos="8730"/>
        </w:tabs>
        <w:ind w:left="730" w:right="450"/>
        <w:jc w:val="both"/>
      </w:pPr>
    </w:p>
    <w:p w14:paraId="6DF498DE" w14:textId="77777777" w:rsidR="00377F4B" w:rsidRDefault="00565F91" w:rsidP="00321DA5">
      <w:pPr>
        <w:pStyle w:val="BodyText"/>
        <w:tabs>
          <w:tab w:val="left" w:pos="1170"/>
          <w:tab w:val="left" w:pos="8730"/>
        </w:tabs>
        <w:spacing w:before="20"/>
        <w:ind w:left="730" w:right="450"/>
        <w:jc w:val="both"/>
      </w:pPr>
      <w:r w:rsidRPr="006F683F">
        <w:t>3.)</w:t>
      </w:r>
      <w:r w:rsidRPr="006F683F">
        <w:tab/>
      </w:r>
      <w:r w:rsidR="00432B11" w:rsidRPr="006F683F">
        <w:rPr>
          <w:spacing w:val="-3"/>
        </w:rPr>
        <w:t xml:space="preserve">Be </w:t>
      </w:r>
      <w:r w:rsidR="00432B11" w:rsidRPr="006F683F">
        <w:t>available for gu</w:t>
      </w:r>
      <w:r w:rsidR="006455D2">
        <w:t xml:space="preserve">idance if questions arise. </w:t>
      </w:r>
    </w:p>
    <w:p w14:paraId="5B996120" w14:textId="77777777" w:rsidR="007E212F" w:rsidRDefault="007E212F" w:rsidP="00321DA5">
      <w:pPr>
        <w:pStyle w:val="BodyText"/>
        <w:tabs>
          <w:tab w:val="left" w:pos="1170"/>
          <w:tab w:val="left" w:pos="8730"/>
        </w:tabs>
        <w:spacing w:before="20"/>
        <w:ind w:left="730" w:right="450"/>
        <w:jc w:val="both"/>
      </w:pPr>
    </w:p>
    <w:p w14:paraId="262FF8CB" w14:textId="77777777" w:rsidR="007C7BED" w:rsidRDefault="006455D2" w:rsidP="00377F4B">
      <w:pPr>
        <w:pStyle w:val="BodyText"/>
        <w:tabs>
          <w:tab w:val="left" w:pos="1170"/>
          <w:tab w:val="left" w:pos="8730"/>
        </w:tabs>
        <w:spacing w:before="20"/>
        <w:ind w:left="730" w:right="450"/>
        <w:jc w:val="both"/>
      </w:pPr>
      <w:r>
        <w:t>4.</w:t>
      </w:r>
      <w:r w:rsidR="00377F4B">
        <w:t>)</w:t>
      </w:r>
      <w:r w:rsidR="00565F91" w:rsidRPr="006F683F">
        <w:tab/>
      </w:r>
      <w:r w:rsidR="00432B11" w:rsidRPr="006F683F">
        <w:t>Create, implement and review the sign-in</w:t>
      </w:r>
      <w:r w:rsidR="00432B11" w:rsidRPr="006F683F">
        <w:rPr>
          <w:spacing w:val="1"/>
        </w:rPr>
        <w:t xml:space="preserve"> </w:t>
      </w:r>
      <w:r w:rsidR="00432B11" w:rsidRPr="006F683F">
        <w:t>log.</w:t>
      </w:r>
    </w:p>
    <w:p w14:paraId="19685A5E" w14:textId="77777777" w:rsidR="007E212F" w:rsidRPr="006F683F" w:rsidRDefault="007E212F" w:rsidP="00377F4B">
      <w:pPr>
        <w:pStyle w:val="BodyText"/>
        <w:tabs>
          <w:tab w:val="left" w:pos="1170"/>
          <w:tab w:val="left" w:pos="8730"/>
        </w:tabs>
        <w:spacing w:before="20"/>
        <w:ind w:left="730" w:right="450"/>
        <w:jc w:val="both"/>
      </w:pPr>
    </w:p>
    <w:p w14:paraId="535F7AB9" w14:textId="77777777" w:rsidR="007C7BED" w:rsidRDefault="00565F91" w:rsidP="00321DA5">
      <w:pPr>
        <w:pStyle w:val="BodyText"/>
        <w:tabs>
          <w:tab w:val="left" w:pos="8730"/>
        </w:tabs>
        <w:spacing w:before="35" w:line="230" w:lineRule="auto"/>
        <w:ind w:right="450" w:hanging="432"/>
        <w:jc w:val="both"/>
      </w:pPr>
      <w:r w:rsidRPr="006F683F">
        <w:t>5.)</w:t>
      </w:r>
      <w:r w:rsidRPr="006F683F">
        <w:tab/>
      </w:r>
      <w:r w:rsidR="00432B11" w:rsidRPr="006F683F">
        <w:t>Coordinate sign-in log with the telephone bill and obtain reimbursement</w:t>
      </w:r>
      <w:r w:rsidR="00432B11" w:rsidRPr="006F683F">
        <w:rPr>
          <w:spacing w:val="-33"/>
        </w:rPr>
        <w:t xml:space="preserve"> </w:t>
      </w:r>
      <w:r w:rsidR="00432B11" w:rsidRPr="006F683F">
        <w:t>for outgoing personal calls (all out-going calls are to be logged with stated purpose).</w:t>
      </w:r>
    </w:p>
    <w:p w14:paraId="10F3FC5A" w14:textId="77777777" w:rsidR="007E212F" w:rsidRPr="006F683F" w:rsidRDefault="007E212F" w:rsidP="00321DA5">
      <w:pPr>
        <w:pStyle w:val="BodyText"/>
        <w:tabs>
          <w:tab w:val="left" w:pos="8730"/>
        </w:tabs>
        <w:spacing w:before="35" w:line="230" w:lineRule="auto"/>
        <w:ind w:right="450" w:hanging="432"/>
        <w:jc w:val="both"/>
      </w:pPr>
    </w:p>
    <w:p w14:paraId="7B24C6CF" w14:textId="77777777" w:rsidR="007E212F" w:rsidRPr="006F683F" w:rsidRDefault="00565F91" w:rsidP="00321DA5">
      <w:pPr>
        <w:pStyle w:val="BodyText"/>
        <w:tabs>
          <w:tab w:val="left" w:pos="8730"/>
        </w:tabs>
        <w:spacing w:before="50" w:line="232" w:lineRule="auto"/>
        <w:ind w:right="450" w:hanging="432"/>
        <w:jc w:val="both"/>
      </w:pPr>
      <w:r w:rsidRPr="006F683F">
        <w:t>6.)</w:t>
      </w:r>
      <w:r w:rsidRPr="006F683F">
        <w:tab/>
      </w:r>
      <w:r w:rsidR="00432B11" w:rsidRPr="006F683F">
        <w:t>Form a reliable sub-committee to pitch at meetings; collect telephone numbers</w:t>
      </w:r>
      <w:r w:rsidR="00432B11" w:rsidRPr="006F683F">
        <w:rPr>
          <w:spacing w:val="-8"/>
        </w:rPr>
        <w:t xml:space="preserve"> </w:t>
      </w:r>
      <w:r w:rsidR="00432B11" w:rsidRPr="006F683F">
        <w:t>of</w:t>
      </w:r>
      <w:r w:rsidR="00432B11" w:rsidRPr="006F683F">
        <w:rPr>
          <w:spacing w:val="-10"/>
        </w:rPr>
        <w:t xml:space="preserve"> </w:t>
      </w:r>
      <w:r w:rsidR="00432B11" w:rsidRPr="006F683F">
        <w:t>individuals</w:t>
      </w:r>
      <w:r w:rsidR="00432B11" w:rsidRPr="006F683F">
        <w:rPr>
          <w:spacing w:val="-4"/>
        </w:rPr>
        <w:t xml:space="preserve"> </w:t>
      </w:r>
      <w:r w:rsidR="00432B11" w:rsidRPr="006F683F">
        <w:t>who</w:t>
      </w:r>
      <w:r w:rsidR="00432B11" w:rsidRPr="006F683F">
        <w:rPr>
          <w:spacing w:val="-9"/>
        </w:rPr>
        <w:t xml:space="preserve"> </w:t>
      </w:r>
      <w:r w:rsidR="00432B11" w:rsidRPr="006F683F">
        <w:t>might</w:t>
      </w:r>
      <w:r w:rsidR="00432B11" w:rsidRPr="006F683F">
        <w:rPr>
          <w:spacing w:val="-6"/>
        </w:rPr>
        <w:t xml:space="preserve"> </w:t>
      </w:r>
      <w:r w:rsidR="00432B11" w:rsidRPr="006F683F">
        <w:t>be</w:t>
      </w:r>
      <w:r w:rsidR="00432B11" w:rsidRPr="006F683F">
        <w:rPr>
          <w:spacing w:val="-13"/>
        </w:rPr>
        <w:t xml:space="preserve"> </w:t>
      </w:r>
      <w:r w:rsidR="00432B11" w:rsidRPr="006F683F">
        <w:t>interested</w:t>
      </w:r>
      <w:r w:rsidR="00432B11" w:rsidRPr="006F683F">
        <w:rPr>
          <w:spacing w:val="-12"/>
        </w:rPr>
        <w:t xml:space="preserve"> </w:t>
      </w:r>
      <w:r w:rsidR="00432B11" w:rsidRPr="006F683F">
        <w:t>in</w:t>
      </w:r>
      <w:r w:rsidR="00432B11" w:rsidRPr="006F683F">
        <w:rPr>
          <w:spacing w:val="-9"/>
        </w:rPr>
        <w:t xml:space="preserve"> </w:t>
      </w:r>
      <w:r w:rsidR="00432B11" w:rsidRPr="006F683F">
        <w:t>volunteer</w:t>
      </w:r>
      <w:r w:rsidR="00432B11" w:rsidRPr="006F683F">
        <w:rPr>
          <w:spacing w:val="-10"/>
        </w:rPr>
        <w:t xml:space="preserve"> </w:t>
      </w:r>
      <w:r w:rsidR="00432B11" w:rsidRPr="006F683F">
        <w:t>or</w:t>
      </w:r>
      <w:r w:rsidR="00432B11" w:rsidRPr="006F683F">
        <w:rPr>
          <w:spacing w:val="-10"/>
        </w:rPr>
        <w:t xml:space="preserve"> </w:t>
      </w:r>
      <w:r w:rsidR="00432B11" w:rsidRPr="006F683F">
        <w:t>alternate positions.</w:t>
      </w:r>
      <w:r w:rsidR="00432B11" w:rsidRPr="006F683F">
        <w:rPr>
          <w:spacing w:val="-9"/>
        </w:rPr>
        <w:t xml:space="preserve"> </w:t>
      </w:r>
      <w:r w:rsidR="00432B11" w:rsidRPr="006F683F">
        <w:t>The</w:t>
      </w:r>
      <w:r w:rsidR="00432B11" w:rsidRPr="006F683F">
        <w:rPr>
          <w:spacing w:val="-13"/>
        </w:rPr>
        <w:t xml:space="preserve"> </w:t>
      </w:r>
      <w:r w:rsidR="00432B11" w:rsidRPr="006F683F">
        <w:t>sobriety</w:t>
      </w:r>
      <w:r w:rsidR="00432B11" w:rsidRPr="006F683F">
        <w:rPr>
          <w:spacing w:val="-19"/>
        </w:rPr>
        <w:t xml:space="preserve"> </w:t>
      </w:r>
      <w:r w:rsidR="00432B11" w:rsidRPr="006F683F">
        <w:t>requirements</w:t>
      </w:r>
      <w:r w:rsidR="00432B11" w:rsidRPr="006F683F">
        <w:rPr>
          <w:spacing w:val="-8"/>
        </w:rPr>
        <w:t xml:space="preserve"> </w:t>
      </w:r>
      <w:r w:rsidR="00432B11" w:rsidRPr="006F683F">
        <w:t>are</w:t>
      </w:r>
      <w:r w:rsidR="00432B11" w:rsidRPr="006F683F">
        <w:rPr>
          <w:spacing w:val="-13"/>
        </w:rPr>
        <w:t xml:space="preserve"> </w:t>
      </w:r>
      <w:r w:rsidR="00432B11" w:rsidRPr="006F683F">
        <w:t>as</w:t>
      </w:r>
      <w:r w:rsidR="00432B11" w:rsidRPr="006F683F">
        <w:rPr>
          <w:spacing w:val="-10"/>
        </w:rPr>
        <w:t xml:space="preserve"> </w:t>
      </w:r>
      <w:r w:rsidR="00432B11" w:rsidRPr="006F683F">
        <w:t>follows:</w:t>
      </w:r>
    </w:p>
    <w:p w14:paraId="4CEBE34B" w14:textId="77777777" w:rsidR="00CE4042" w:rsidRDefault="00432B11" w:rsidP="00321DA5">
      <w:pPr>
        <w:pStyle w:val="BodyText"/>
        <w:tabs>
          <w:tab w:val="left" w:pos="8730"/>
        </w:tabs>
        <w:spacing w:before="3" w:line="266" w:lineRule="exact"/>
        <w:ind w:right="450"/>
        <w:jc w:val="both"/>
      </w:pPr>
      <w:r w:rsidRPr="006F683F">
        <w:t xml:space="preserve">a.) 60 </w:t>
      </w:r>
      <w:r w:rsidRPr="006F683F">
        <w:rPr>
          <w:spacing w:val="-3"/>
        </w:rPr>
        <w:t xml:space="preserve">days </w:t>
      </w:r>
      <w:r w:rsidRPr="006F683F">
        <w:t>to train for a phone</w:t>
      </w:r>
      <w:r w:rsidRPr="006F683F">
        <w:rPr>
          <w:spacing w:val="-26"/>
        </w:rPr>
        <w:t xml:space="preserve"> </w:t>
      </w:r>
      <w:r w:rsidRPr="006F683F">
        <w:t xml:space="preserve">slot. </w:t>
      </w:r>
    </w:p>
    <w:p w14:paraId="107B83E6" w14:textId="77777777" w:rsidR="007C7BED" w:rsidRPr="006F683F" w:rsidRDefault="00432B11" w:rsidP="00321DA5">
      <w:pPr>
        <w:pStyle w:val="BodyText"/>
        <w:tabs>
          <w:tab w:val="left" w:pos="8730"/>
        </w:tabs>
        <w:spacing w:before="3" w:line="266" w:lineRule="exact"/>
        <w:ind w:right="450"/>
        <w:jc w:val="both"/>
      </w:pPr>
      <w:r w:rsidRPr="006F683F">
        <w:t xml:space="preserve">b.) 90 </w:t>
      </w:r>
      <w:r w:rsidRPr="006F683F">
        <w:rPr>
          <w:spacing w:val="-3"/>
        </w:rPr>
        <w:t xml:space="preserve">days </w:t>
      </w:r>
      <w:r w:rsidRPr="006F683F">
        <w:t xml:space="preserve">to have </w:t>
      </w:r>
      <w:r w:rsidRPr="006F683F">
        <w:rPr>
          <w:spacing w:val="-3"/>
        </w:rPr>
        <w:t xml:space="preserve">your </w:t>
      </w:r>
      <w:r w:rsidRPr="006F683F">
        <w:t>own</w:t>
      </w:r>
      <w:r w:rsidRPr="006F683F">
        <w:rPr>
          <w:spacing w:val="-9"/>
        </w:rPr>
        <w:t xml:space="preserve"> </w:t>
      </w:r>
      <w:r w:rsidRPr="006F683F">
        <w:t>slot.</w:t>
      </w:r>
    </w:p>
    <w:p w14:paraId="6D7FC540" w14:textId="77777777" w:rsidR="007C7BED" w:rsidRDefault="00432B11" w:rsidP="00321DA5">
      <w:pPr>
        <w:pStyle w:val="BodyText"/>
        <w:tabs>
          <w:tab w:val="left" w:pos="8730"/>
        </w:tabs>
        <w:spacing w:line="265" w:lineRule="exact"/>
        <w:ind w:right="450"/>
        <w:jc w:val="both"/>
      </w:pPr>
      <w:r w:rsidRPr="006F683F">
        <w:t>c.)</w:t>
      </w:r>
      <w:r w:rsidRPr="006F683F">
        <w:rPr>
          <w:spacing w:val="-6"/>
        </w:rPr>
        <w:t xml:space="preserve"> </w:t>
      </w:r>
      <w:r w:rsidRPr="006F683F">
        <w:t>One</w:t>
      </w:r>
      <w:r w:rsidRPr="006F683F">
        <w:rPr>
          <w:spacing w:val="-5"/>
        </w:rPr>
        <w:t xml:space="preserve"> </w:t>
      </w:r>
      <w:r w:rsidRPr="006F683F">
        <w:t>(1)</w:t>
      </w:r>
      <w:r w:rsidRPr="006F683F">
        <w:rPr>
          <w:spacing w:val="-1"/>
        </w:rPr>
        <w:t xml:space="preserve"> </w:t>
      </w:r>
      <w:r w:rsidRPr="006F683F">
        <w:rPr>
          <w:spacing w:val="-4"/>
        </w:rPr>
        <w:t>year</w:t>
      </w:r>
      <w:r w:rsidRPr="006F683F">
        <w:rPr>
          <w:spacing w:val="-8"/>
        </w:rPr>
        <w:t xml:space="preserve"> </w:t>
      </w:r>
      <w:r w:rsidRPr="006F683F">
        <w:t>to</w:t>
      </w:r>
      <w:r w:rsidRPr="006F683F">
        <w:rPr>
          <w:spacing w:val="-5"/>
        </w:rPr>
        <w:t xml:space="preserve"> </w:t>
      </w:r>
      <w:r w:rsidRPr="006F683F">
        <w:t>have</w:t>
      </w:r>
      <w:r w:rsidRPr="006F683F">
        <w:rPr>
          <w:spacing w:val="-8"/>
        </w:rPr>
        <w:t xml:space="preserve"> </w:t>
      </w:r>
      <w:r w:rsidRPr="006F683F">
        <w:t>an</w:t>
      </w:r>
      <w:r w:rsidRPr="006F683F">
        <w:rPr>
          <w:spacing w:val="-5"/>
        </w:rPr>
        <w:t xml:space="preserve"> </w:t>
      </w:r>
      <w:r w:rsidRPr="006F683F">
        <w:t>overnight</w:t>
      </w:r>
      <w:r w:rsidRPr="006F683F">
        <w:rPr>
          <w:spacing w:val="-4"/>
        </w:rPr>
        <w:t xml:space="preserve"> </w:t>
      </w:r>
      <w:r w:rsidRPr="006F683F">
        <w:t>phone</w:t>
      </w:r>
      <w:r w:rsidRPr="006F683F">
        <w:rPr>
          <w:spacing w:val="-8"/>
        </w:rPr>
        <w:t xml:space="preserve"> </w:t>
      </w:r>
      <w:r w:rsidRPr="006F683F">
        <w:t>slot.</w:t>
      </w:r>
    </w:p>
    <w:p w14:paraId="59BF1904" w14:textId="77777777" w:rsidR="007E212F" w:rsidRPr="006F683F" w:rsidRDefault="007E212F" w:rsidP="00321DA5">
      <w:pPr>
        <w:pStyle w:val="BodyText"/>
        <w:tabs>
          <w:tab w:val="left" w:pos="8730"/>
        </w:tabs>
        <w:spacing w:line="265" w:lineRule="exact"/>
        <w:ind w:right="450"/>
        <w:jc w:val="both"/>
      </w:pPr>
    </w:p>
    <w:p w14:paraId="132F9688" w14:textId="77777777" w:rsidR="007C7BED" w:rsidRPr="006F683F" w:rsidRDefault="00432B11" w:rsidP="00321DA5">
      <w:pPr>
        <w:pStyle w:val="BodyText"/>
        <w:tabs>
          <w:tab w:val="left" w:pos="8730"/>
        </w:tabs>
        <w:spacing w:line="266" w:lineRule="exact"/>
        <w:ind w:right="450" w:hanging="432"/>
        <w:jc w:val="both"/>
      </w:pPr>
      <w:r w:rsidRPr="006F683F">
        <w:t>7.)</w:t>
      </w:r>
      <w:r w:rsidR="00565F91" w:rsidRPr="006F683F">
        <w:rPr>
          <w:spacing w:val="16"/>
        </w:rPr>
        <w:tab/>
      </w:r>
      <w:r w:rsidRPr="006F683F">
        <w:t>Keep an accessible active phone schedule and replace volunteer misses with alternates whenever</w:t>
      </w:r>
      <w:r w:rsidRPr="006F683F">
        <w:rPr>
          <w:spacing w:val="-42"/>
        </w:rPr>
        <w:t xml:space="preserve"> </w:t>
      </w:r>
      <w:r w:rsidRPr="006F683F">
        <w:t>possible.</w:t>
      </w:r>
    </w:p>
    <w:p w14:paraId="23AE9E59"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7CFD85FC" w14:textId="77777777" w:rsidR="007C7BED" w:rsidRPr="006F683F" w:rsidRDefault="00432B11" w:rsidP="00321DA5">
      <w:pPr>
        <w:pStyle w:val="BodyText"/>
        <w:tabs>
          <w:tab w:val="left" w:pos="8730"/>
        </w:tabs>
        <w:spacing w:line="266" w:lineRule="exact"/>
        <w:ind w:right="450" w:hanging="432"/>
        <w:jc w:val="both"/>
      </w:pPr>
      <w:r w:rsidRPr="006F683F">
        <w:t>8.) Create and maintain a phone guidebook to be used as a reference</w:t>
      </w:r>
      <w:r w:rsidRPr="006F683F">
        <w:rPr>
          <w:spacing w:val="-33"/>
        </w:rPr>
        <w:t xml:space="preserve"> </w:t>
      </w:r>
      <w:r w:rsidRPr="006F683F">
        <w:t>which should:</w:t>
      </w:r>
    </w:p>
    <w:p w14:paraId="250A0398" w14:textId="77777777" w:rsidR="007C7BED" w:rsidRPr="006F683F" w:rsidRDefault="00432B11" w:rsidP="00377F4B">
      <w:pPr>
        <w:pStyle w:val="MediumGrid1-Accent21"/>
        <w:numPr>
          <w:ilvl w:val="0"/>
          <w:numId w:val="9"/>
        </w:numPr>
        <w:tabs>
          <w:tab w:val="left" w:pos="1530"/>
          <w:tab w:val="left" w:pos="8730"/>
        </w:tabs>
        <w:spacing w:line="258" w:lineRule="exact"/>
        <w:ind w:right="450"/>
        <w:jc w:val="both"/>
        <w:rPr>
          <w:rFonts w:ascii="Times New Roman" w:eastAsia="Times New Roman" w:hAnsi="Times New Roman"/>
          <w:sz w:val="24"/>
          <w:szCs w:val="24"/>
        </w:rPr>
      </w:pPr>
      <w:r w:rsidRPr="006F683F">
        <w:rPr>
          <w:rFonts w:ascii="Times New Roman" w:hAnsi="Times New Roman"/>
          <w:spacing w:val="-3"/>
          <w:sz w:val="24"/>
          <w:szCs w:val="24"/>
        </w:rPr>
        <w:t xml:space="preserve">Be </w:t>
      </w:r>
      <w:r w:rsidRPr="006F683F">
        <w:rPr>
          <w:rFonts w:ascii="Times New Roman" w:hAnsi="Times New Roman"/>
          <w:sz w:val="24"/>
          <w:szCs w:val="24"/>
        </w:rPr>
        <w:t>approved by the G.S.O. /</w:t>
      </w:r>
      <w:r w:rsidRPr="006F683F">
        <w:rPr>
          <w:rFonts w:ascii="Times New Roman" w:hAnsi="Times New Roman"/>
          <w:spacing w:val="-42"/>
          <w:sz w:val="24"/>
          <w:szCs w:val="24"/>
        </w:rPr>
        <w:t xml:space="preserve"> </w:t>
      </w:r>
      <w:r w:rsidRPr="006F683F">
        <w:rPr>
          <w:rFonts w:ascii="Times New Roman" w:hAnsi="Times New Roman"/>
          <w:sz w:val="24"/>
          <w:szCs w:val="24"/>
        </w:rPr>
        <w:t>Board</w:t>
      </w:r>
    </w:p>
    <w:p w14:paraId="0C389931" w14:textId="77777777" w:rsidR="007C7BED" w:rsidRPr="006F683F" w:rsidRDefault="00432B11" w:rsidP="00377F4B">
      <w:pPr>
        <w:pStyle w:val="MediumGrid1-Accent21"/>
        <w:numPr>
          <w:ilvl w:val="0"/>
          <w:numId w:val="9"/>
        </w:numPr>
        <w:tabs>
          <w:tab w:val="left" w:pos="1530"/>
          <w:tab w:val="left" w:pos="8730"/>
        </w:tabs>
        <w:spacing w:line="268" w:lineRule="exact"/>
        <w:ind w:left="1422" w:right="450" w:hanging="260"/>
        <w:jc w:val="both"/>
        <w:rPr>
          <w:rFonts w:ascii="Times New Roman" w:eastAsia="Times New Roman" w:hAnsi="Times New Roman"/>
          <w:sz w:val="24"/>
          <w:szCs w:val="24"/>
        </w:rPr>
      </w:pPr>
      <w:r w:rsidRPr="006F683F">
        <w:rPr>
          <w:rFonts w:ascii="Times New Roman" w:hAnsi="Times New Roman"/>
          <w:spacing w:val="-3"/>
          <w:sz w:val="24"/>
          <w:szCs w:val="24"/>
        </w:rPr>
        <w:t>Be</w:t>
      </w:r>
      <w:r w:rsidRPr="006F683F">
        <w:rPr>
          <w:rFonts w:ascii="Times New Roman" w:hAnsi="Times New Roman"/>
          <w:spacing w:val="-11"/>
          <w:sz w:val="24"/>
          <w:szCs w:val="24"/>
        </w:rPr>
        <w:t xml:space="preserve"> </w:t>
      </w:r>
      <w:r w:rsidRPr="006F683F">
        <w:rPr>
          <w:rFonts w:ascii="Times New Roman" w:hAnsi="Times New Roman"/>
          <w:sz w:val="24"/>
          <w:szCs w:val="24"/>
        </w:rPr>
        <w:t>divided</w:t>
      </w:r>
      <w:r w:rsidRPr="006F683F">
        <w:rPr>
          <w:rFonts w:ascii="Times New Roman" w:hAnsi="Times New Roman"/>
          <w:spacing w:val="-9"/>
          <w:sz w:val="24"/>
          <w:szCs w:val="24"/>
        </w:rPr>
        <w:t xml:space="preserve"> </w:t>
      </w:r>
      <w:r w:rsidRPr="006F683F">
        <w:rPr>
          <w:rFonts w:ascii="Times New Roman" w:hAnsi="Times New Roman"/>
          <w:sz w:val="24"/>
          <w:szCs w:val="24"/>
        </w:rPr>
        <w:t>and</w:t>
      </w:r>
      <w:r w:rsidRPr="006F683F">
        <w:rPr>
          <w:rFonts w:ascii="Times New Roman" w:hAnsi="Times New Roman"/>
          <w:spacing w:val="-11"/>
          <w:sz w:val="24"/>
          <w:szCs w:val="24"/>
        </w:rPr>
        <w:t xml:space="preserve"> </w:t>
      </w:r>
      <w:r w:rsidRPr="006F683F">
        <w:rPr>
          <w:rFonts w:ascii="Times New Roman" w:hAnsi="Times New Roman"/>
          <w:sz w:val="24"/>
          <w:szCs w:val="24"/>
        </w:rPr>
        <w:t>labeled</w:t>
      </w:r>
      <w:r w:rsidRPr="006F683F">
        <w:rPr>
          <w:rFonts w:ascii="Times New Roman" w:hAnsi="Times New Roman"/>
          <w:spacing w:val="-11"/>
          <w:sz w:val="24"/>
          <w:szCs w:val="24"/>
        </w:rPr>
        <w:t xml:space="preserve"> </w:t>
      </w:r>
      <w:r w:rsidRPr="006F683F">
        <w:rPr>
          <w:rFonts w:ascii="Times New Roman" w:hAnsi="Times New Roman"/>
          <w:sz w:val="24"/>
          <w:szCs w:val="24"/>
        </w:rPr>
        <w:t>by</w:t>
      </w:r>
      <w:r w:rsidRPr="006F683F">
        <w:rPr>
          <w:rFonts w:ascii="Times New Roman" w:hAnsi="Times New Roman"/>
          <w:spacing w:val="-17"/>
          <w:sz w:val="24"/>
          <w:szCs w:val="24"/>
        </w:rPr>
        <w:t xml:space="preserve"> </w:t>
      </w:r>
      <w:r w:rsidRPr="006F683F">
        <w:rPr>
          <w:rFonts w:ascii="Times New Roman" w:hAnsi="Times New Roman"/>
          <w:sz w:val="24"/>
          <w:szCs w:val="24"/>
        </w:rPr>
        <w:t>category.</w:t>
      </w:r>
    </w:p>
    <w:p w14:paraId="72599E67" w14:textId="77777777" w:rsidR="00CE4042" w:rsidRDefault="00432B11" w:rsidP="00377F4B">
      <w:pPr>
        <w:pStyle w:val="BodyText"/>
        <w:tabs>
          <w:tab w:val="left" w:pos="1530"/>
          <w:tab w:val="left" w:pos="8730"/>
        </w:tabs>
        <w:spacing w:before="9" w:line="264" w:lineRule="exact"/>
        <w:ind w:right="450"/>
        <w:jc w:val="both"/>
      </w:pPr>
      <w:r w:rsidRPr="006F683F">
        <w:t>c.)</w:t>
      </w:r>
      <w:r w:rsidR="00377F4B">
        <w:tab/>
      </w:r>
      <w:r w:rsidRPr="006F683F">
        <w:t>Provide</w:t>
      </w:r>
      <w:r w:rsidRPr="006F683F">
        <w:rPr>
          <w:spacing w:val="-10"/>
        </w:rPr>
        <w:t xml:space="preserve"> </w:t>
      </w:r>
      <w:r w:rsidRPr="006F683F">
        <w:t>a</w:t>
      </w:r>
      <w:r w:rsidRPr="006F683F">
        <w:rPr>
          <w:spacing w:val="-10"/>
        </w:rPr>
        <w:t xml:space="preserve"> </w:t>
      </w:r>
      <w:r w:rsidRPr="006F683F">
        <w:t>pertinent</w:t>
      </w:r>
      <w:r w:rsidRPr="006F683F">
        <w:rPr>
          <w:spacing w:val="-6"/>
        </w:rPr>
        <w:t xml:space="preserve"> </w:t>
      </w:r>
      <w:r w:rsidRPr="006F683F">
        <w:t>number</w:t>
      </w:r>
      <w:r w:rsidRPr="006F683F">
        <w:rPr>
          <w:spacing w:val="-10"/>
        </w:rPr>
        <w:t xml:space="preserve"> </w:t>
      </w:r>
      <w:r w:rsidRPr="006F683F">
        <w:t>directory</w:t>
      </w:r>
      <w:r w:rsidRPr="006F683F">
        <w:rPr>
          <w:spacing w:val="-20"/>
        </w:rPr>
        <w:t xml:space="preserve"> </w:t>
      </w:r>
      <w:r w:rsidRPr="006F683F">
        <w:t>in</w:t>
      </w:r>
      <w:r w:rsidRPr="006F683F">
        <w:rPr>
          <w:spacing w:val="-7"/>
        </w:rPr>
        <w:t xml:space="preserve"> </w:t>
      </w:r>
      <w:r w:rsidR="00565F91" w:rsidRPr="006F683F">
        <w:t xml:space="preserve">front. </w:t>
      </w:r>
    </w:p>
    <w:p w14:paraId="731EB8B2" w14:textId="77777777" w:rsidR="007C7BED" w:rsidRPr="006F683F" w:rsidRDefault="00565F91" w:rsidP="00377F4B">
      <w:pPr>
        <w:pStyle w:val="BodyText"/>
        <w:tabs>
          <w:tab w:val="left" w:pos="1530"/>
          <w:tab w:val="left" w:pos="8730"/>
        </w:tabs>
        <w:spacing w:before="9" w:line="264" w:lineRule="exact"/>
        <w:ind w:right="450"/>
        <w:jc w:val="both"/>
      </w:pPr>
      <w:r w:rsidRPr="006F683F">
        <w:t>d.)</w:t>
      </w:r>
      <w:r w:rsidR="00377F4B">
        <w:tab/>
      </w:r>
      <w:r w:rsidR="00432B11" w:rsidRPr="006F683F">
        <w:t>Have a table of contents in</w:t>
      </w:r>
      <w:r w:rsidR="00432B11" w:rsidRPr="006F683F">
        <w:rPr>
          <w:spacing w:val="-39"/>
        </w:rPr>
        <w:t xml:space="preserve"> </w:t>
      </w:r>
      <w:r w:rsidR="00432B11" w:rsidRPr="006F683F">
        <w:t>front.</w:t>
      </w:r>
    </w:p>
    <w:p w14:paraId="7CA0786D" w14:textId="77777777" w:rsidR="007C7BED" w:rsidRPr="006F683F" w:rsidRDefault="00432B11" w:rsidP="00377F4B">
      <w:pPr>
        <w:pStyle w:val="BodyText"/>
        <w:tabs>
          <w:tab w:val="left" w:pos="1440"/>
          <w:tab w:val="left" w:pos="1530"/>
          <w:tab w:val="left" w:pos="8730"/>
        </w:tabs>
        <w:spacing w:before="1" w:line="266" w:lineRule="exact"/>
        <w:ind w:left="1530" w:right="450" w:hanging="360"/>
        <w:jc w:val="both"/>
      </w:pPr>
      <w:r w:rsidRPr="006F683F">
        <w:t>e.)</w:t>
      </w:r>
      <w:r w:rsidR="00565F91" w:rsidRPr="006F683F">
        <w:rPr>
          <w:spacing w:val="-7"/>
        </w:rPr>
        <w:tab/>
      </w:r>
      <w:r w:rsidR="00377F4B">
        <w:rPr>
          <w:spacing w:val="-7"/>
        </w:rPr>
        <w:tab/>
      </w:r>
      <w:r w:rsidRPr="006F683F">
        <w:t>Have</w:t>
      </w:r>
      <w:r w:rsidRPr="006F683F">
        <w:rPr>
          <w:spacing w:val="-7"/>
        </w:rPr>
        <w:t xml:space="preserve"> </w:t>
      </w:r>
      <w:r w:rsidRPr="006F683F">
        <w:t>a</w:t>
      </w:r>
      <w:r w:rsidRPr="006F683F">
        <w:rPr>
          <w:spacing w:val="-9"/>
        </w:rPr>
        <w:t xml:space="preserve"> </w:t>
      </w:r>
      <w:r w:rsidRPr="006F683F">
        <w:t>section</w:t>
      </w:r>
      <w:r w:rsidRPr="006F683F">
        <w:rPr>
          <w:spacing w:val="-6"/>
        </w:rPr>
        <w:t xml:space="preserve"> </w:t>
      </w:r>
      <w:r w:rsidRPr="006F683F">
        <w:t>which</w:t>
      </w:r>
      <w:r w:rsidRPr="006F683F">
        <w:rPr>
          <w:spacing w:val="-8"/>
        </w:rPr>
        <w:t xml:space="preserve"> </w:t>
      </w:r>
      <w:r w:rsidRPr="006F683F">
        <w:t>explains</w:t>
      </w:r>
      <w:r w:rsidRPr="006F683F">
        <w:rPr>
          <w:spacing w:val="-3"/>
        </w:rPr>
        <w:t xml:space="preserve"> </w:t>
      </w:r>
      <w:r w:rsidRPr="006F683F">
        <w:t>how</w:t>
      </w:r>
      <w:r w:rsidRPr="006F683F">
        <w:rPr>
          <w:spacing w:val="-6"/>
        </w:rPr>
        <w:t xml:space="preserve"> </w:t>
      </w:r>
      <w:r w:rsidRPr="006F683F">
        <w:t>to</w:t>
      </w:r>
      <w:r w:rsidRPr="006F683F">
        <w:rPr>
          <w:spacing w:val="-6"/>
        </w:rPr>
        <w:t xml:space="preserve"> </w:t>
      </w:r>
      <w:r w:rsidRPr="006F683F">
        <w:t>take</w:t>
      </w:r>
      <w:r w:rsidRPr="006F683F">
        <w:rPr>
          <w:spacing w:val="-9"/>
        </w:rPr>
        <w:t xml:space="preserve"> </w:t>
      </w:r>
      <w:r w:rsidRPr="006F683F">
        <w:t>messages</w:t>
      </w:r>
      <w:r w:rsidRPr="006F683F">
        <w:rPr>
          <w:spacing w:val="-6"/>
        </w:rPr>
        <w:t xml:space="preserve"> </w:t>
      </w:r>
      <w:r w:rsidRPr="006F683F">
        <w:t>and</w:t>
      </w:r>
      <w:r w:rsidRPr="006F683F">
        <w:rPr>
          <w:spacing w:val="-6"/>
        </w:rPr>
        <w:t xml:space="preserve"> </w:t>
      </w:r>
      <w:r w:rsidRPr="006F683F">
        <w:t>what</w:t>
      </w:r>
      <w:r w:rsidRPr="006F683F">
        <w:rPr>
          <w:spacing w:val="-3"/>
        </w:rPr>
        <w:t xml:space="preserve"> </w:t>
      </w:r>
      <w:r w:rsidRPr="006F683F">
        <w:t>to</w:t>
      </w:r>
      <w:r w:rsidRPr="006F683F">
        <w:rPr>
          <w:spacing w:val="-6"/>
        </w:rPr>
        <w:t xml:space="preserve"> </w:t>
      </w:r>
      <w:r w:rsidRPr="006F683F">
        <w:t>do with</w:t>
      </w:r>
      <w:r w:rsidRPr="006F683F">
        <w:rPr>
          <w:spacing w:val="-12"/>
        </w:rPr>
        <w:t xml:space="preserve"> </w:t>
      </w:r>
      <w:r w:rsidRPr="006F683F">
        <w:t>them.</w:t>
      </w:r>
    </w:p>
    <w:p w14:paraId="3338DFDD" w14:textId="77777777" w:rsidR="007C7BED" w:rsidRPr="006F683F" w:rsidRDefault="00432B11" w:rsidP="00377F4B">
      <w:pPr>
        <w:pStyle w:val="BodyText"/>
        <w:tabs>
          <w:tab w:val="left" w:pos="1530"/>
          <w:tab w:val="left" w:pos="8730"/>
        </w:tabs>
        <w:spacing w:line="258" w:lineRule="exact"/>
        <w:ind w:right="450"/>
        <w:jc w:val="both"/>
      </w:pPr>
      <w:r w:rsidRPr="006F683F">
        <w:t>f.)</w:t>
      </w:r>
      <w:r w:rsidR="00377F4B">
        <w:tab/>
      </w:r>
      <w:r w:rsidRPr="006F683F">
        <w:t>Include</w:t>
      </w:r>
      <w:r w:rsidRPr="006F683F">
        <w:rPr>
          <w:spacing w:val="-13"/>
        </w:rPr>
        <w:t xml:space="preserve"> </w:t>
      </w:r>
      <w:r w:rsidRPr="006F683F">
        <w:t>a</w:t>
      </w:r>
      <w:r w:rsidRPr="006F683F">
        <w:rPr>
          <w:spacing w:val="-15"/>
        </w:rPr>
        <w:t xml:space="preserve"> </w:t>
      </w:r>
      <w:r w:rsidRPr="006F683F">
        <w:t>World</w:t>
      </w:r>
      <w:r w:rsidRPr="006F683F">
        <w:rPr>
          <w:spacing w:val="-12"/>
        </w:rPr>
        <w:t xml:space="preserve"> </w:t>
      </w:r>
      <w:r w:rsidRPr="006F683F">
        <w:t>Service</w:t>
      </w:r>
      <w:r w:rsidRPr="006F683F">
        <w:rPr>
          <w:spacing w:val="-13"/>
        </w:rPr>
        <w:t xml:space="preserve"> </w:t>
      </w:r>
      <w:r w:rsidRPr="006F683F">
        <w:t>National</w:t>
      </w:r>
      <w:r w:rsidRPr="006F683F">
        <w:rPr>
          <w:spacing w:val="-12"/>
        </w:rPr>
        <w:t xml:space="preserve"> </w:t>
      </w:r>
      <w:r w:rsidRPr="006F683F">
        <w:t>directory.</w:t>
      </w:r>
    </w:p>
    <w:p w14:paraId="27F0FB47" w14:textId="77777777" w:rsidR="007C7BED" w:rsidRPr="006F683F" w:rsidRDefault="00432B11" w:rsidP="00377F4B">
      <w:pPr>
        <w:pStyle w:val="BodyText"/>
        <w:tabs>
          <w:tab w:val="left" w:pos="1530"/>
          <w:tab w:val="left" w:pos="8730"/>
        </w:tabs>
        <w:spacing w:line="268" w:lineRule="exact"/>
        <w:ind w:right="450"/>
        <w:jc w:val="both"/>
      </w:pPr>
      <w:r w:rsidRPr="006F683F">
        <w:t>g.)</w:t>
      </w:r>
      <w:r w:rsidR="00377F4B">
        <w:tab/>
      </w:r>
      <w:r w:rsidRPr="006F683F">
        <w:t>Review</w:t>
      </w:r>
      <w:r w:rsidRPr="006F683F">
        <w:rPr>
          <w:spacing w:val="-6"/>
        </w:rPr>
        <w:t xml:space="preserve"> </w:t>
      </w:r>
      <w:r w:rsidRPr="006F683F">
        <w:t>a</w:t>
      </w:r>
      <w:r w:rsidRPr="006F683F">
        <w:rPr>
          <w:spacing w:val="-9"/>
        </w:rPr>
        <w:t xml:space="preserve"> </w:t>
      </w:r>
      <w:r w:rsidRPr="006F683F">
        <w:t>list</w:t>
      </w:r>
      <w:r w:rsidRPr="006F683F">
        <w:rPr>
          <w:spacing w:val="-5"/>
        </w:rPr>
        <w:t xml:space="preserve"> </w:t>
      </w:r>
      <w:r w:rsidRPr="006F683F">
        <w:t>of</w:t>
      </w:r>
      <w:r w:rsidRPr="006F683F">
        <w:rPr>
          <w:spacing w:val="-7"/>
        </w:rPr>
        <w:t xml:space="preserve"> </w:t>
      </w:r>
      <w:r w:rsidRPr="006F683F">
        <w:t>rules</w:t>
      </w:r>
      <w:r w:rsidRPr="006F683F">
        <w:rPr>
          <w:spacing w:val="-8"/>
        </w:rPr>
        <w:t xml:space="preserve"> </w:t>
      </w:r>
      <w:r w:rsidRPr="006F683F">
        <w:t>that</w:t>
      </w:r>
      <w:r w:rsidRPr="006F683F">
        <w:rPr>
          <w:spacing w:val="-5"/>
        </w:rPr>
        <w:t xml:space="preserve"> </w:t>
      </w:r>
      <w:r w:rsidRPr="006F683F">
        <w:t>volunteers</w:t>
      </w:r>
      <w:r w:rsidRPr="006F683F">
        <w:rPr>
          <w:spacing w:val="-6"/>
        </w:rPr>
        <w:t xml:space="preserve"> </w:t>
      </w:r>
      <w:r w:rsidRPr="006F683F">
        <w:t>are</w:t>
      </w:r>
      <w:r w:rsidRPr="006F683F">
        <w:rPr>
          <w:spacing w:val="-9"/>
        </w:rPr>
        <w:t xml:space="preserve"> </w:t>
      </w:r>
      <w:r w:rsidRPr="006F683F">
        <w:t>to</w:t>
      </w:r>
      <w:r w:rsidRPr="006F683F">
        <w:rPr>
          <w:spacing w:val="-6"/>
        </w:rPr>
        <w:t xml:space="preserve"> </w:t>
      </w:r>
      <w:r w:rsidRPr="006F683F">
        <w:t>adhere</w:t>
      </w:r>
      <w:r w:rsidRPr="006F683F">
        <w:rPr>
          <w:spacing w:val="-9"/>
        </w:rPr>
        <w:t xml:space="preserve"> </w:t>
      </w:r>
      <w:r w:rsidRPr="006F683F">
        <w:t>to.</w:t>
      </w:r>
    </w:p>
    <w:p w14:paraId="62E48C09" w14:textId="77777777" w:rsidR="007C7BED" w:rsidRDefault="00432B11" w:rsidP="00377F4B">
      <w:pPr>
        <w:pStyle w:val="BodyText"/>
        <w:tabs>
          <w:tab w:val="left" w:pos="1530"/>
          <w:tab w:val="left" w:pos="8730"/>
        </w:tabs>
        <w:spacing w:before="9" w:line="264" w:lineRule="exact"/>
        <w:ind w:left="1530" w:right="450" w:hanging="360"/>
        <w:jc w:val="both"/>
      </w:pPr>
      <w:r w:rsidRPr="006F683F">
        <w:t>h.)</w:t>
      </w:r>
      <w:r w:rsidR="00377F4B">
        <w:tab/>
      </w:r>
      <w:r w:rsidRPr="006F683F">
        <w:t>Make</w:t>
      </w:r>
      <w:r w:rsidRPr="006F683F">
        <w:rPr>
          <w:spacing w:val="-10"/>
        </w:rPr>
        <w:t xml:space="preserve"> </w:t>
      </w:r>
      <w:r w:rsidRPr="006F683F">
        <w:t>sure</w:t>
      </w:r>
      <w:r w:rsidRPr="006F683F">
        <w:rPr>
          <w:spacing w:val="-10"/>
        </w:rPr>
        <w:t xml:space="preserve"> </w:t>
      </w:r>
      <w:r w:rsidRPr="006F683F">
        <w:t>each</w:t>
      </w:r>
      <w:r w:rsidRPr="006F683F">
        <w:rPr>
          <w:spacing w:val="-9"/>
        </w:rPr>
        <w:t xml:space="preserve"> </w:t>
      </w:r>
      <w:r w:rsidRPr="006F683F">
        <w:t>overnight</w:t>
      </w:r>
      <w:r w:rsidRPr="006F683F">
        <w:rPr>
          <w:spacing w:val="-11"/>
        </w:rPr>
        <w:t xml:space="preserve"> </w:t>
      </w:r>
      <w:r w:rsidRPr="006F683F">
        <w:t>Helpline</w:t>
      </w:r>
      <w:r w:rsidRPr="006F683F">
        <w:rPr>
          <w:spacing w:val="-8"/>
        </w:rPr>
        <w:t xml:space="preserve"> </w:t>
      </w:r>
      <w:r w:rsidRPr="006F683F">
        <w:t>volunteer</w:t>
      </w:r>
      <w:r w:rsidRPr="006F683F">
        <w:rPr>
          <w:spacing w:val="-10"/>
        </w:rPr>
        <w:t xml:space="preserve"> </w:t>
      </w:r>
      <w:r w:rsidRPr="006F683F">
        <w:t>has</w:t>
      </w:r>
      <w:r w:rsidRPr="006F683F">
        <w:rPr>
          <w:spacing w:val="-9"/>
        </w:rPr>
        <w:t xml:space="preserve"> </w:t>
      </w:r>
      <w:r w:rsidRPr="006F683F">
        <w:t>a</w:t>
      </w:r>
      <w:r w:rsidRPr="006F683F">
        <w:rPr>
          <w:spacing w:val="-10"/>
        </w:rPr>
        <w:t xml:space="preserve"> </w:t>
      </w:r>
      <w:r w:rsidRPr="006F683F">
        <w:t>current guidebook</w:t>
      </w:r>
      <w:r w:rsidRPr="006F683F">
        <w:rPr>
          <w:spacing w:val="-9"/>
        </w:rPr>
        <w:t xml:space="preserve"> </w:t>
      </w:r>
      <w:r w:rsidRPr="006F683F">
        <w:t>to</w:t>
      </w:r>
      <w:r w:rsidRPr="006F683F">
        <w:rPr>
          <w:spacing w:val="-7"/>
        </w:rPr>
        <w:t xml:space="preserve"> </w:t>
      </w:r>
      <w:r w:rsidRPr="006F683F">
        <w:t>be</w:t>
      </w:r>
      <w:r w:rsidRPr="006F683F">
        <w:rPr>
          <w:spacing w:val="-10"/>
        </w:rPr>
        <w:t xml:space="preserve"> </w:t>
      </w:r>
      <w:r w:rsidRPr="006F683F">
        <w:t>used</w:t>
      </w:r>
      <w:r w:rsidRPr="006F683F">
        <w:rPr>
          <w:spacing w:val="-7"/>
        </w:rPr>
        <w:t xml:space="preserve"> </w:t>
      </w:r>
      <w:r w:rsidRPr="006F683F">
        <w:t>as</w:t>
      </w:r>
      <w:r w:rsidRPr="006F683F">
        <w:rPr>
          <w:spacing w:val="-7"/>
        </w:rPr>
        <w:t xml:space="preserve"> </w:t>
      </w:r>
      <w:r w:rsidRPr="006F683F">
        <w:t>a</w:t>
      </w:r>
      <w:r w:rsidRPr="006F683F">
        <w:rPr>
          <w:spacing w:val="-8"/>
        </w:rPr>
        <w:t xml:space="preserve"> </w:t>
      </w:r>
      <w:r w:rsidRPr="006F683F">
        <w:t>reference.</w:t>
      </w:r>
    </w:p>
    <w:p w14:paraId="74DD2CC7" w14:textId="77777777" w:rsidR="007E212F" w:rsidRPr="006F683F" w:rsidRDefault="007E212F" w:rsidP="00377F4B">
      <w:pPr>
        <w:pStyle w:val="BodyText"/>
        <w:tabs>
          <w:tab w:val="left" w:pos="1530"/>
          <w:tab w:val="left" w:pos="8730"/>
        </w:tabs>
        <w:spacing w:before="9" w:line="264" w:lineRule="exact"/>
        <w:ind w:left="1530" w:right="450" w:hanging="360"/>
        <w:jc w:val="both"/>
      </w:pPr>
    </w:p>
    <w:p w14:paraId="640BC3A1" w14:textId="77777777" w:rsidR="007C7BED" w:rsidRDefault="00432B11" w:rsidP="00321DA5">
      <w:pPr>
        <w:pStyle w:val="BodyText"/>
        <w:tabs>
          <w:tab w:val="left" w:pos="1170"/>
          <w:tab w:val="left" w:pos="8730"/>
        </w:tabs>
        <w:spacing w:line="264" w:lineRule="exact"/>
        <w:ind w:right="450" w:hanging="432"/>
        <w:jc w:val="both"/>
      </w:pPr>
      <w:r w:rsidRPr="006F683F">
        <w:t>9.)</w:t>
      </w:r>
      <w:r w:rsidR="00565F91" w:rsidRPr="006F683F">
        <w:rPr>
          <w:spacing w:val="12"/>
        </w:rPr>
        <w:tab/>
      </w:r>
      <w:r w:rsidRPr="006F683F">
        <w:t>Develop and maintain a night call-forwarding system for every night of the week.</w:t>
      </w:r>
    </w:p>
    <w:p w14:paraId="325CE2B6" w14:textId="77777777" w:rsidR="007E212F" w:rsidRPr="006F683F" w:rsidRDefault="007E212F" w:rsidP="00321DA5">
      <w:pPr>
        <w:pStyle w:val="BodyText"/>
        <w:tabs>
          <w:tab w:val="left" w:pos="1170"/>
          <w:tab w:val="left" w:pos="8730"/>
        </w:tabs>
        <w:spacing w:line="264" w:lineRule="exact"/>
        <w:ind w:right="450" w:hanging="432"/>
        <w:jc w:val="both"/>
      </w:pPr>
    </w:p>
    <w:p w14:paraId="3072372F" w14:textId="77777777" w:rsidR="006455D2" w:rsidRDefault="00432B11" w:rsidP="00377F4B">
      <w:pPr>
        <w:pStyle w:val="BodyText"/>
        <w:tabs>
          <w:tab w:val="left" w:pos="1170"/>
          <w:tab w:val="left" w:pos="8730"/>
        </w:tabs>
        <w:spacing w:before="53"/>
        <w:ind w:left="1170" w:right="450" w:hanging="436"/>
        <w:jc w:val="both"/>
      </w:pPr>
      <w:r w:rsidRPr="006F683F">
        <w:t>10.)</w:t>
      </w:r>
      <w:r w:rsidR="00565F91" w:rsidRPr="006F683F">
        <w:rPr>
          <w:spacing w:val="-11"/>
        </w:rPr>
        <w:tab/>
      </w:r>
      <w:r w:rsidRPr="006F683F">
        <w:t>Establish</w:t>
      </w:r>
      <w:r w:rsidRPr="006F683F">
        <w:rPr>
          <w:spacing w:val="-7"/>
        </w:rPr>
        <w:t xml:space="preserve"> </w:t>
      </w:r>
      <w:r w:rsidRPr="006F683F">
        <w:t>and</w:t>
      </w:r>
      <w:r w:rsidRPr="006F683F">
        <w:rPr>
          <w:spacing w:val="-10"/>
        </w:rPr>
        <w:t xml:space="preserve"> </w:t>
      </w:r>
      <w:r w:rsidRPr="006F683F">
        <w:t>maintain</w:t>
      </w:r>
      <w:r w:rsidRPr="006F683F">
        <w:rPr>
          <w:spacing w:val="-8"/>
        </w:rPr>
        <w:t xml:space="preserve"> </w:t>
      </w:r>
      <w:r w:rsidRPr="006F683F">
        <w:t>a</w:t>
      </w:r>
      <w:r w:rsidRPr="006F683F">
        <w:rPr>
          <w:spacing w:val="-11"/>
        </w:rPr>
        <w:t xml:space="preserve"> </w:t>
      </w:r>
      <w:r w:rsidRPr="006F683F">
        <w:t>phone</w:t>
      </w:r>
      <w:r w:rsidRPr="006F683F">
        <w:rPr>
          <w:spacing w:val="-11"/>
        </w:rPr>
        <w:t xml:space="preserve"> </w:t>
      </w:r>
      <w:r w:rsidRPr="006F683F">
        <w:t>answering</w:t>
      </w:r>
      <w:r w:rsidRPr="006F683F">
        <w:rPr>
          <w:spacing w:val="-13"/>
        </w:rPr>
        <w:t xml:space="preserve"> </w:t>
      </w:r>
      <w:r w:rsidRPr="006F683F">
        <w:t>system</w:t>
      </w:r>
      <w:r w:rsidRPr="006F683F">
        <w:rPr>
          <w:spacing w:val="-10"/>
        </w:rPr>
        <w:t xml:space="preserve"> </w:t>
      </w:r>
      <w:r w:rsidRPr="006F683F">
        <w:t>with</w:t>
      </w:r>
      <w:r w:rsidRPr="006F683F">
        <w:rPr>
          <w:spacing w:val="-10"/>
        </w:rPr>
        <w:t xml:space="preserve"> </w:t>
      </w:r>
      <w:r w:rsidRPr="006F683F">
        <w:t>the</w:t>
      </w:r>
      <w:r w:rsidRPr="006F683F">
        <w:rPr>
          <w:spacing w:val="-11"/>
        </w:rPr>
        <w:t xml:space="preserve"> </w:t>
      </w:r>
      <w:r w:rsidRPr="006F683F">
        <w:t>Office</w:t>
      </w:r>
      <w:r w:rsidRPr="006F683F">
        <w:rPr>
          <w:spacing w:val="-11"/>
        </w:rPr>
        <w:t xml:space="preserve"> </w:t>
      </w:r>
      <w:r w:rsidR="006455D2">
        <w:t>Manager.</w:t>
      </w:r>
    </w:p>
    <w:p w14:paraId="28BBE276" w14:textId="77777777" w:rsidR="007E212F" w:rsidRDefault="007E212F" w:rsidP="00377F4B">
      <w:pPr>
        <w:pStyle w:val="BodyText"/>
        <w:tabs>
          <w:tab w:val="left" w:pos="1170"/>
          <w:tab w:val="left" w:pos="8730"/>
        </w:tabs>
        <w:spacing w:before="53"/>
        <w:ind w:left="1170" w:right="450" w:hanging="436"/>
        <w:jc w:val="both"/>
      </w:pPr>
    </w:p>
    <w:p w14:paraId="4AEBA148" w14:textId="77777777" w:rsidR="007C7BED" w:rsidRDefault="00432B11" w:rsidP="00377F4B">
      <w:pPr>
        <w:pStyle w:val="BodyText"/>
        <w:tabs>
          <w:tab w:val="left" w:pos="1170"/>
          <w:tab w:val="left" w:pos="8730"/>
        </w:tabs>
        <w:spacing w:before="53"/>
        <w:ind w:left="1170" w:right="450" w:hanging="436"/>
        <w:jc w:val="both"/>
      </w:pPr>
      <w:r w:rsidRPr="006F683F">
        <w:t>11.)</w:t>
      </w:r>
      <w:r w:rsidRPr="006F683F">
        <w:rPr>
          <w:spacing w:val="-6"/>
        </w:rPr>
        <w:t xml:space="preserve"> </w:t>
      </w:r>
      <w:r w:rsidRPr="006F683F">
        <w:t>Have</w:t>
      </w:r>
      <w:r w:rsidRPr="006F683F">
        <w:rPr>
          <w:spacing w:val="-6"/>
        </w:rPr>
        <w:t xml:space="preserve"> </w:t>
      </w:r>
      <w:r w:rsidRPr="006F683F">
        <w:t>a</w:t>
      </w:r>
      <w:r w:rsidRPr="006F683F">
        <w:rPr>
          <w:spacing w:val="-8"/>
        </w:rPr>
        <w:t xml:space="preserve"> </w:t>
      </w:r>
      <w:r w:rsidRPr="006F683F">
        <w:t>maximum</w:t>
      </w:r>
      <w:r w:rsidRPr="006F683F">
        <w:rPr>
          <w:spacing w:val="-3"/>
        </w:rPr>
        <w:t xml:space="preserve"> </w:t>
      </w:r>
      <w:r w:rsidRPr="006F683F">
        <w:t>no-show</w:t>
      </w:r>
      <w:r w:rsidRPr="006F683F">
        <w:rPr>
          <w:spacing w:val="-5"/>
        </w:rPr>
        <w:t xml:space="preserve"> </w:t>
      </w:r>
      <w:r w:rsidRPr="006F683F">
        <w:t>policy</w:t>
      </w:r>
      <w:r w:rsidRPr="006F683F">
        <w:rPr>
          <w:spacing w:val="-17"/>
        </w:rPr>
        <w:t xml:space="preserve"> </w:t>
      </w:r>
      <w:r w:rsidRPr="006F683F">
        <w:t>of</w:t>
      </w:r>
      <w:r w:rsidRPr="006F683F">
        <w:rPr>
          <w:spacing w:val="-6"/>
        </w:rPr>
        <w:t xml:space="preserve"> </w:t>
      </w:r>
      <w:r w:rsidRPr="006F683F">
        <w:t>three</w:t>
      </w:r>
      <w:r w:rsidRPr="006F683F">
        <w:rPr>
          <w:spacing w:val="-6"/>
        </w:rPr>
        <w:t xml:space="preserve"> </w:t>
      </w:r>
      <w:r w:rsidRPr="006F683F">
        <w:t>(3)</w:t>
      </w:r>
      <w:r w:rsidRPr="006F683F">
        <w:rPr>
          <w:spacing w:val="-4"/>
        </w:rPr>
        <w:t xml:space="preserve"> </w:t>
      </w:r>
      <w:r w:rsidRPr="006F683F">
        <w:t>misses</w:t>
      </w:r>
      <w:r w:rsidRPr="006F683F">
        <w:rPr>
          <w:spacing w:val="-5"/>
        </w:rPr>
        <w:t xml:space="preserve"> </w:t>
      </w:r>
      <w:r w:rsidRPr="006F683F">
        <w:t>before</w:t>
      </w:r>
      <w:r w:rsidRPr="006F683F">
        <w:rPr>
          <w:spacing w:val="-8"/>
        </w:rPr>
        <w:t xml:space="preserve"> </w:t>
      </w:r>
      <w:r w:rsidRPr="006F683F">
        <w:t>loss</w:t>
      </w:r>
      <w:r w:rsidRPr="006F683F">
        <w:rPr>
          <w:spacing w:val="-5"/>
        </w:rPr>
        <w:t xml:space="preserve"> </w:t>
      </w:r>
      <w:r w:rsidRPr="006F683F">
        <w:t>of</w:t>
      </w:r>
      <w:r w:rsidRPr="006F683F">
        <w:rPr>
          <w:spacing w:val="-6"/>
        </w:rPr>
        <w:t xml:space="preserve"> </w:t>
      </w:r>
      <w:r w:rsidRPr="006F683F">
        <w:t>phone</w:t>
      </w:r>
      <w:r w:rsidR="00367755">
        <w:t xml:space="preserve"> slot </w:t>
      </w:r>
    </w:p>
    <w:p w14:paraId="4C972DE2" w14:textId="77777777" w:rsidR="007E212F" w:rsidRPr="006F683F" w:rsidRDefault="007E212F" w:rsidP="00377F4B">
      <w:pPr>
        <w:pStyle w:val="BodyText"/>
        <w:tabs>
          <w:tab w:val="left" w:pos="1170"/>
          <w:tab w:val="left" w:pos="8730"/>
        </w:tabs>
        <w:spacing w:before="53"/>
        <w:ind w:left="1170" w:right="450" w:hanging="436"/>
        <w:jc w:val="both"/>
      </w:pPr>
    </w:p>
    <w:p w14:paraId="5EC81210" w14:textId="77777777" w:rsidR="007C7BED" w:rsidRPr="006F683F" w:rsidRDefault="00432B11" w:rsidP="00147096">
      <w:pPr>
        <w:pStyle w:val="BodyText"/>
        <w:tabs>
          <w:tab w:val="left" w:pos="8730"/>
        </w:tabs>
        <w:spacing w:line="266" w:lineRule="exact"/>
        <w:ind w:right="450" w:hanging="432"/>
        <w:jc w:val="both"/>
      </w:pPr>
      <w:r w:rsidRPr="006F683F">
        <w:t>12.)</w:t>
      </w:r>
      <w:r w:rsidRPr="006F683F">
        <w:rPr>
          <w:spacing w:val="-8"/>
        </w:rPr>
        <w:t xml:space="preserve"> </w:t>
      </w:r>
      <w:r w:rsidRPr="006F683F">
        <w:t>Have</w:t>
      </w:r>
      <w:r w:rsidRPr="006F683F">
        <w:rPr>
          <w:spacing w:val="-8"/>
        </w:rPr>
        <w:t xml:space="preserve"> </w:t>
      </w:r>
      <w:r w:rsidRPr="006F683F">
        <w:t>a</w:t>
      </w:r>
      <w:r w:rsidRPr="006F683F">
        <w:rPr>
          <w:spacing w:val="-8"/>
        </w:rPr>
        <w:t xml:space="preserve"> </w:t>
      </w:r>
      <w:r w:rsidRPr="006F683F">
        <w:t>visitor</w:t>
      </w:r>
      <w:r w:rsidRPr="006F683F">
        <w:rPr>
          <w:spacing w:val="-6"/>
        </w:rPr>
        <w:t xml:space="preserve"> </w:t>
      </w:r>
      <w:r w:rsidRPr="006F683F">
        <w:t>access</w:t>
      </w:r>
      <w:r w:rsidRPr="006F683F">
        <w:rPr>
          <w:spacing w:val="-9"/>
        </w:rPr>
        <w:t xml:space="preserve"> </w:t>
      </w:r>
      <w:r w:rsidRPr="006F683F">
        <w:t>policy</w:t>
      </w:r>
      <w:r w:rsidRPr="006F683F">
        <w:rPr>
          <w:spacing w:val="-19"/>
        </w:rPr>
        <w:t xml:space="preserve"> </w:t>
      </w:r>
      <w:r w:rsidRPr="006F683F">
        <w:t>where</w:t>
      </w:r>
      <w:r w:rsidRPr="006F683F">
        <w:rPr>
          <w:spacing w:val="-8"/>
        </w:rPr>
        <w:t xml:space="preserve"> </w:t>
      </w:r>
      <w:r w:rsidRPr="006F683F">
        <w:t>the</w:t>
      </w:r>
      <w:r w:rsidRPr="006F683F">
        <w:rPr>
          <w:spacing w:val="-8"/>
        </w:rPr>
        <w:t xml:space="preserve"> </w:t>
      </w:r>
      <w:r w:rsidRPr="006F683F">
        <w:t>Helpline</w:t>
      </w:r>
      <w:r w:rsidRPr="006F683F">
        <w:rPr>
          <w:spacing w:val="-8"/>
        </w:rPr>
        <w:t xml:space="preserve"> </w:t>
      </w:r>
      <w:r w:rsidRPr="006F683F">
        <w:t>volunteer</w:t>
      </w:r>
      <w:r w:rsidRPr="006F683F">
        <w:rPr>
          <w:spacing w:val="-7"/>
        </w:rPr>
        <w:t xml:space="preserve"> </w:t>
      </w:r>
      <w:r w:rsidRPr="006F683F">
        <w:t>controls</w:t>
      </w:r>
      <w:r w:rsidRPr="006F683F">
        <w:rPr>
          <w:spacing w:val="-5"/>
        </w:rPr>
        <w:t xml:space="preserve"> </w:t>
      </w:r>
      <w:r w:rsidRPr="006F683F">
        <w:rPr>
          <w:spacing w:val="-3"/>
        </w:rPr>
        <w:t xml:space="preserve">access </w:t>
      </w:r>
      <w:r w:rsidRPr="006F683F">
        <w:t>or</w:t>
      </w:r>
      <w:r w:rsidRPr="006F683F">
        <w:rPr>
          <w:spacing w:val="-9"/>
        </w:rPr>
        <w:t xml:space="preserve"> </w:t>
      </w:r>
      <w:r w:rsidRPr="006F683F">
        <w:t>presence</w:t>
      </w:r>
      <w:r w:rsidRPr="006F683F">
        <w:rPr>
          <w:spacing w:val="-9"/>
        </w:rPr>
        <w:t xml:space="preserve"> </w:t>
      </w:r>
      <w:r w:rsidRPr="006F683F">
        <w:t>in</w:t>
      </w:r>
      <w:r w:rsidRPr="006F683F">
        <w:rPr>
          <w:spacing w:val="-6"/>
        </w:rPr>
        <w:t xml:space="preserve"> </w:t>
      </w:r>
      <w:r w:rsidRPr="006F683F">
        <w:t>the</w:t>
      </w:r>
      <w:r w:rsidRPr="006F683F">
        <w:rPr>
          <w:spacing w:val="-9"/>
        </w:rPr>
        <w:t xml:space="preserve"> </w:t>
      </w:r>
      <w:r w:rsidRPr="006F683F">
        <w:t>office</w:t>
      </w:r>
      <w:r w:rsidRPr="006F683F">
        <w:rPr>
          <w:spacing w:val="-9"/>
        </w:rPr>
        <w:t xml:space="preserve"> </w:t>
      </w:r>
      <w:r w:rsidRPr="006F683F">
        <w:t>should</w:t>
      </w:r>
      <w:r w:rsidRPr="006F683F">
        <w:rPr>
          <w:spacing w:val="-8"/>
        </w:rPr>
        <w:t xml:space="preserve"> </w:t>
      </w:r>
      <w:r w:rsidRPr="006F683F">
        <w:t>any</w:t>
      </w:r>
      <w:r w:rsidRPr="006F683F">
        <w:rPr>
          <w:spacing w:val="-17"/>
        </w:rPr>
        <w:t xml:space="preserve"> </w:t>
      </w:r>
      <w:r w:rsidRPr="006F683F">
        <w:t>dispute</w:t>
      </w:r>
      <w:r w:rsidRPr="006F683F">
        <w:rPr>
          <w:spacing w:val="-7"/>
        </w:rPr>
        <w:t xml:space="preserve"> </w:t>
      </w:r>
      <w:r w:rsidRPr="006F683F">
        <w:t>occur.</w:t>
      </w:r>
    </w:p>
    <w:p w14:paraId="3C69DD49" w14:textId="77777777" w:rsidR="005A338C" w:rsidRDefault="005A338C" w:rsidP="00321DA5">
      <w:pPr>
        <w:pStyle w:val="Heading2"/>
        <w:tabs>
          <w:tab w:val="left" w:pos="8730"/>
        </w:tabs>
        <w:ind w:left="441" w:right="450"/>
        <w:jc w:val="both"/>
      </w:pPr>
    </w:p>
    <w:p w14:paraId="445AFB75" w14:textId="77777777" w:rsidR="005A338C" w:rsidRDefault="005A338C" w:rsidP="00321DA5">
      <w:pPr>
        <w:pStyle w:val="Heading2"/>
        <w:tabs>
          <w:tab w:val="left" w:pos="8730"/>
        </w:tabs>
        <w:ind w:left="441" w:right="450"/>
        <w:jc w:val="both"/>
      </w:pPr>
    </w:p>
    <w:p w14:paraId="716D8B59" w14:textId="77777777" w:rsidR="007C7BED" w:rsidRPr="00037D2A" w:rsidRDefault="00432B11" w:rsidP="0012458C">
      <w:pPr>
        <w:pStyle w:val="Heading2"/>
        <w:ind w:firstLine="98"/>
      </w:pPr>
      <w:bookmarkStart w:id="196" w:name="_Toc471976269"/>
      <w:bookmarkStart w:id="197" w:name="_Toc471986501"/>
      <w:r w:rsidRPr="00037D2A">
        <w:t>SECTION</w:t>
      </w:r>
      <w:r w:rsidRPr="00037D2A">
        <w:rPr>
          <w:spacing w:val="-11"/>
        </w:rPr>
        <w:t xml:space="preserve"> </w:t>
      </w:r>
      <w:r w:rsidRPr="00037D2A">
        <w:t>8</w:t>
      </w:r>
      <w:r w:rsidRPr="00037D2A">
        <w:rPr>
          <w:spacing w:val="-10"/>
        </w:rPr>
        <w:t xml:space="preserve"> </w:t>
      </w:r>
      <w:r w:rsidR="005E0361" w:rsidRPr="00037D2A">
        <w:rPr>
          <w:spacing w:val="-10"/>
        </w:rPr>
        <w:t>-</w:t>
      </w:r>
      <w:r w:rsidRPr="00037D2A">
        <w:rPr>
          <w:spacing w:val="-10"/>
        </w:rPr>
        <w:t xml:space="preserve"> </w:t>
      </w:r>
      <w:r w:rsidRPr="00037D2A">
        <w:t>PUBLIC</w:t>
      </w:r>
      <w:r w:rsidRPr="00037D2A">
        <w:rPr>
          <w:spacing w:val="-13"/>
        </w:rPr>
        <w:t xml:space="preserve"> </w:t>
      </w:r>
      <w:r w:rsidRPr="00037D2A">
        <w:t>INFORMATION</w:t>
      </w:r>
      <w:r w:rsidRPr="00037D2A">
        <w:rPr>
          <w:spacing w:val="-11"/>
        </w:rPr>
        <w:t xml:space="preserve"> </w:t>
      </w:r>
      <w:r w:rsidRPr="00037D2A">
        <w:t>COMMITTEE</w:t>
      </w:r>
      <w:bookmarkEnd w:id="196"/>
      <w:bookmarkEnd w:id="197"/>
    </w:p>
    <w:p w14:paraId="1287B8FD"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BD08BDC" w14:textId="77777777" w:rsidR="007C7BED" w:rsidRPr="006F683F" w:rsidRDefault="00432B11" w:rsidP="00321DA5">
      <w:pPr>
        <w:pStyle w:val="BodyText"/>
        <w:tabs>
          <w:tab w:val="left" w:pos="8730"/>
        </w:tabs>
        <w:ind w:left="730" w:right="450"/>
        <w:jc w:val="both"/>
      </w:pPr>
      <w:r w:rsidRPr="006F683F">
        <w:t>A.)</w:t>
      </w:r>
      <w:r w:rsidRPr="006F683F">
        <w:rPr>
          <w:spacing w:val="51"/>
        </w:rPr>
        <w:t xml:space="preserve"> </w:t>
      </w:r>
      <w:r w:rsidRPr="006F683F">
        <w:t>PURPOSE</w:t>
      </w:r>
    </w:p>
    <w:p w14:paraId="0A9281D8"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18BE5F4" w14:textId="77777777" w:rsidR="007C7BED" w:rsidRPr="006F683F" w:rsidRDefault="00432B11" w:rsidP="00321DA5">
      <w:pPr>
        <w:pStyle w:val="BodyText"/>
        <w:tabs>
          <w:tab w:val="left" w:pos="8730"/>
        </w:tabs>
        <w:spacing w:line="230" w:lineRule="auto"/>
        <w:ind w:left="730" w:right="450"/>
        <w:jc w:val="both"/>
      </w:pPr>
      <w:r w:rsidRPr="006F683F">
        <w:t>The purpose of the Public Information committee is to carry the message of Cocaine Anonymous to the still suffering addict. The P.I. committee makes our presence</w:t>
      </w:r>
      <w:r w:rsidRPr="006F683F">
        <w:rPr>
          <w:spacing w:val="-11"/>
        </w:rPr>
        <w:t xml:space="preserve"> </w:t>
      </w:r>
      <w:r w:rsidRPr="006F683F">
        <w:t>known</w:t>
      </w:r>
      <w:r w:rsidRPr="006F683F">
        <w:rPr>
          <w:spacing w:val="-10"/>
        </w:rPr>
        <w:t xml:space="preserve"> </w:t>
      </w:r>
      <w:r w:rsidRPr="006F683F">
        <w:t>to</w:t>
      </w:r>
      <w:r w:rsidRPr="006F683F">
        <w:rPr>
          <w:spacing w:val="-8"/>
        </w:rPr>
        <w:t xml:space="preserve"> </w:t>
      </w:r>
      <w:r w:rsidRPr="006F683F">
        <w:t>the</w:t>
      </w:r>
      <w:r w:rsidRPr="006F683F">
        <w:rPr>
          <w:spacing w:val="-11"/>
        </w:rPr>
        <w:t xml:space="preserve"> </w:t>
      </w:r>
      <w:r w:rsidRPr="006F683F">
        <w:t>person,</w:t>
      </w:r>
      <w:r w:rsidRPr="006F683F">
        <w:rPr>
          <w:spacing w:val="-10"/>
        </w:rPr>
        <w:t xml:space="preserve"> </w:t>
      </w:r>
      <w:r w:rsidRPr="006F683F">
        <w:t>community</w:t>
      </w:r>
      <w:r w:rsidRPr="006F683F">
        <w:rPr>
          <w:spacing w:val="-19"/>
        </w:rPr>
        <w:t xml:space="preserve"> </w:t>
      </w:r>
      <w:r w:rsidRPr="006F683F">
        <w:t>groups</w:t>
      </w:r>
      <w:r w:rsidRPr="006F683F">
        <w:rPr>
          <w:spacing w:val="-8"/>
        </w:rPr>
        <w:t xml:space="preserve"> </w:t>
      </w:r>
      <w:r w:rsidRPr="006F683F">
        <w:t>and</w:t>
      </w:r>
      <w:r w:rsidRPr="006F683F">
        <w:rPr>
          <w:spacing w:val="-10"/>
        </w:rPr>
        <w:t xml:space="preserve"> </w:t>
      </w:r>
      <w:r w:rsidRPr="006F683F">
        <w:t>interested</w:t>
      </w:r>
      <w:r w:rsidRPr="006F683F">
        <w:rPr>
          <w:spacing w:val="-10"/>
        </w:rPr>
        <w:t xml:space="preserve"> </w:t>
      </w:r>
      <w:r w:rsidRPr="006F683F">
        <w:t>parties</w:t>
      </w:r>
      <w:r w:rsidRPr="006F683F">
        <w:rPr>
          <w:spacing w:val="-8"/>
        </w:rPr>
        <w:t xml:space="preserve"> </w:t>
      </w:r>
      <w:r w:rsidRPr="006F683F">
        <w:t xml:space="preserve">affected by drug addiction. </w:t>
      </w:r>
      <w:r w:rsidRPr="006F683F">
        <w:rPr>
          <w:spacing w:val="-3"/>
        </w:rPr>
        <w:t xml:space="preserve">It </w:t>
      </w:r>
      <w:r w:rsidRPr="006F683F">
        <w:t>also has the task of keeping our own fellowship informed and</w:t>
      </w:r>
      <w:r w:rsidRPr="006F683F">
        <w:rPr>
          <w:spacing w:val="-7"/>
        </w:rPr>
        <w:t xml:space="preserve"> </w:t>
      </w:r>
      <w:r w:rsidRPr="006F683F">
        <w:t>up</w:t>
      </w:r>
      <w:r w:rsidRPr="006F683F">
        <w:rPr>
          <w:spacing w:val="-7"/>
        </w:rPr>
        <w:t xml:space="preserve"> </w:t>
      </w:r>
      <w:r w:rsidRPr="006F683F">
        <w:t>to</w:t>
      </w:r>
      <w:r w:rsidRPr="006F683F">
        <w:rPr>
          <w:spacing w:val="-7"/>
        </w:rPr>
        <w:t xml:space="preserve"> </w:t>
      </w:r>
      <w:r w:rsidRPr="006F683F">
        <w:t>date</w:t>
      </w:r>
      <w:r w:rsidRPr="006F683F">
        <w:rPr>
          <w:spacing w:val="-8"/>
        </w:rPr>
        <w:t xml:space="preserve"> </w:t>
      </w:r>
      <w:r w:rsidRPr="006F683F">
        <w:t>on</w:t>
      </w:r>
      <w:r w:rsidRPr="006F683F">
        <w:rPr>
          <w:spacing w:val="-7"/>
        </w:rPr>
        <w:t xml:space="preserve"> </w:t>
      </w:r>
      <w:r w:rsidRPr="006F683F">
        <w:t>the</w:t>
      </w:r>
      <w:r w:rsidRPr="006F683F">
        <w:rPr>
          <w:spacing w:val="-10"/>
        </w:rPr>
        <w:t xml:space="preserve"> </w:t>
      </w:r>
      <w:r w:rsidRPr="006F683F">
        <w:t>changes</w:t>
      </w:r>
      <w:r w:rsidRPr="006F683F">
        <w:rPr>
          <w:spacing w:val="-7"/>
        </w:rPr>
        <w:t xml:space="preserve"> </w:t>
      </w:r>
      <w:r w:rsidRPr="006F683F">
        <w:t>of</w:t>
      </w:r>
      <w:r w:rsidRPr="006F683F">
        <w:rPr>
          <w:spacing w:val="-8"/>
        </w:rPr>
        <w:t xml:space="preserve"> </w:t>
      </w:r>
      <w:r w:rsidRPr="006F683F">
        <w:t>Cocaine</w:t>
      </w:r>
      <w:r w:rsidRPr="006F683F">
        <w:rPr>
          <w:spacing w:val="-8"/>
        </w:rPr>
        <w:t xml:space="preserve"> </w:t>
      </w:r>
      <w:r w:rsidRPr="006F683F">
        <w:t>Anonymous.</w:t>
      </w:r>
    </w:p>
    <w:p w14:paraId="5F019B1A"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5BA83000" w14:textId="77777777" w:rsidR="007C7BED" w:rsidRPr="006F683F" w:rsidRDefault="00432B11" w:rsidP="00321DA5">
      <w:pPr>
        <w:pStyle w:val="BodyText"/>
        <w:tabs>
          <w:tab w:val="left" w:pos="8730"/>
        </w:tabs>
        <w:ind w:left="730" w:right="450"/>
        <w:jc w:val="both"/>
      </w:pPr>
      <w:r w:rsidRPr="006F683F">
        <w:t>B.) FUNCTION</w:t>
      </w:r>
      <w:r w:rsidRPr="006F683F">
        <w:rPr>
          <w:spacing w:val="-25"/>
        </w:rPr>
        <w:t xml:space="preserve"> </w:t>
      </w:r>
      <w:r w:rsidRPr="006F683F">
        <w:rPr>
          <w:spacing w:val="-3"/>
        </w:rPr>
        <w:t>GUIDELINES</w:t>
      </w:r>
    </w:p>
    <w:p w14:paraId="5E465DFE"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C90CBFD" w14:textId="77777777" w:rsidR="006455D2" w:rsidRDefault="00432B11" w:rsidP="00321DA5">
      <w:pPr>
        <w:pStyle w:val="BodyText"/>
        <w:tabs>
          <w:tab w:val="left" w:pos="1170"/>
          <w:tab w:val="left" w:pos="8730"/>
        </w:tabs>
        <w:spacing w:line="463" w:lineRule="auto"/>
        <w:ind w:left="720" w:right="450" w:firstLine="10"/>
        <w:jc w:val="both"/>
      </w:pPr>
      <w:r w:rsidRPr="006F683F">
        <w:t>The</w:t>
      </w:r>
      <w:r w:rsidRPr="006F683F">
        <w:rPr>
          <w:spacing w:val="-11"/>
        </w:rPr>
        <w:t xml:space="preserve"> </w:t>
      </w:r>
      <w:r w:rsidRPr="006F683F">
        <w:t>methods</w:t>
      </w:r>
      <w:r w:rsidRPr="006F683F">
        <w:rPr>
          <w:spacing w:val="-5"/>
        </w:rPr>
        <w:t xml:space="preserve"> </w:t>
      </w:r>
      <w:r w:rsidRPr="006F683F">
        <w:t>that</w:t>
      </w:r>
      <w:r w:rsidRPr="006F683F">
        <w:rPr>
          <w:spacing w:val="-10"/>
        </w:rPr>
        <w:t xml:space="preserve"> </w:t>
      </w:r>
      <w:r w:rsidRPr="006F683F">
        <w:t>the</w:t>
      </w:r>
      <w:r w:rsidRPr="006F683F">
        <w:rPr>
          <w:spacing w:val="-9"/>
        </w:rPr>
        <w:t xml:space="preserve"> </w:t>
      </w:r>
      <w:r w:rsidRPr="006F683F">
        <w:t>committee</w:t>
      </w:r>
      <w:r w:rsidRPr="006F683F">
        <w:rPr>
          <w:spacing w:val="-7"/>
        </w:rPr>
        <w:t xml:space="preserve"> </w:t>
      </w:r>
      <w:r w:rsidRPr="006F683F">
        <w:t>may</w:t>
      </w:r>
      <w:r w:rsidRPr="006F683F">
        <w:rPr>
          <w:spacing w:val="-19"/>
        </w:rPr>
        <w:t xml:space="preserve"> </w:t>
      </w:r>
      <w:r w:rsidRPr="006F683F">
        <w:t>use</w:t>
      </w:r>
      <w:r w:rsidRPr="006F683F">
        <w:rPr>
          <w:spacing w:val="-9"/>
        </w:rPr>
        <w:t xml:space="preserve"> </w:t>
      </w:r>
      <w:r w:rsidRPr="006F683F">
        <w:t>include,</w:t>
      </w:r>
      <w:r w:rsidRPr="006F683F">
        <w:rPr>
          <w:spacing w:val="-6"/>
        </w:rPr>
        <w:t xml:space="preserve"> </w:t>
      </w:r>
      <w:r w:rsidRPr="006F683F">
        <w:t>but</w:t>
      </w:r>
      <w:r w:rsidRPr="006F683F">
        <w:rPr>
          <w:spacing w:val="-8"/>
        </w:rPr>
        <w:t xml:space="preserve"> </w:t>
      </w:r>
      <w:r w:rsidRPr="006F683F">
        <w:t>are</w:t>
      </w:r>
      <w:r w:rsidRPr="006F683F">
        <w:rPr>
          <w:spacing w:val="-9"/>
        </w:rPr>
        <w:t xml:space="preserve"> </w:t>
      </w:r>
      <w:r w:rsidRPr="006F683F">
        <w:t>not</w:t>
      </w:r>
      <w:r w:rsidRPr="006F683F">
        <w:rPr>
          <w:spacing w:val="-8"/>
        </w:rPr>
        <w:t xml:space="preserve"> </w:t>
      </w:r>
      <w:r w:rsidRPr="006F683F">
        <w:t>limited</w:t>
      </w:r>
      <w:r w:rsidRPr="006F683F">
        <w:rPr>
          <w:spacing w:val="-8"/>
        </w:rPr>
        <w:t xml:space="preserve"> </w:t>
      </w:r>
      <w:r w:rsidR="006455D2">
        <w:t>to:</w:t>
      </w:r>
    </w:p>
    <w:p w14:paraId="69EE8645" w14:textId="77777777" w:rsidR="007C7BED" w:rsidRPr="006F683F" w:rsidRDefault="00565F91" w:rsidP="00321DA5">
      <w:pPr>
        <w:pStyle w:val="BodyText"/>
        <w:tabs>
          <w:tab w:val="left" w:pos="1170"/>
          <w:tab w:val="left" w:pos="8730"/>
        </w:tabs>
        <w:spacing w:line="463" w:lineRule="auto"/>
        <w:ind w:left="720" w:right="450" w:firstLine="10"/>
        <w:jc w:val="both"/>
      </w:pPr>
      <w:r w:rsidRPr="006F683F">
        <w:t>1.)</w:t>
      </w:r>
      <w:r w:rsidRPr="006F683F">
        <w:tab/>
      </w:r>
      <w:r w:rsidR="00432B11" w:rsidRPr="006F683F">
        <w:t>Word of</w:t>
      </w:r>
      <w:r w:rsidR="00432B11" w:rsidRPr="006F683F">
        <w:rPr>
          <w:spacing w:val="-19"/>
        </w:rPr>
        <w:t xml:space="preserve"> </w:t>
      </w:r>
      <w:r w:rsidR="00432B11" w:rsidRPr="006F683F">
        <w:t>mouth.</w:t>
      </w:r>
    </w:p>
    <w:p w14:paraId="7EA1EB57" w14:textId="77777777" w:rsidR="007C7BED" w:rsidRPr="006F683F" w:rsidRDefault="006455D2" w:rsidP="00321DA5">
      <w:pPr>
        <w:pStyle w:val="BodyText"/>
        <w:tabs>
          <w:tab w:val="left" w:pos="720"/>
          <w:tab w:val="left" w:pos="8730"/>
        </w:tabs>
        <w:spacing w:before="45"/>
        <w:ind w:left="1170" w:right="450" w:hanging="440"/>
        <w:jc w:val="both"/>
      </w:pPr>
      <w:r>
        <w:t>2.)</w:t>
      </w:r>
      <w:r>
        <w:tab/>
      </w:r>
      <w:r w:rsidR="00432B11" w:rsidRPr="006F683F">
        <w:rPr>
          <w:spacing w:val="-2"/>
        </w:rPr>
        <w:t>Letter</w:t>
      </w:r>
      <w:r w:rsidR="00432B11" w:rsidRPr="006F683F">
        <w:rPr>
          <w:spacing w:val="-22"/>
        </w:rPr>
        <w:t xml:space="preserve"> </w:t>
      </w:r>
      <w:r w:rsidR="00432B11" w:rsidRPr="006F683F">
        <w:t>writing.</w:t>
      </w:r>
    </w:p>
    <w:p w14:paraId="24CE667D"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1D3E82E2" w14:textId="77777777" w:rsidR="007C7BED" w:rsidRPr="006F683F" w:rsidRDefault="00432B11" w:rsidP="00321DA5">
      <w:pPr>
        <w:pStyle w:val="BodyText"/>
        <w:tabs>
          <w:tab w:val="left" w:pos="8730"/>
        </w:tabs>
        <w:ind w:left="730" w:right="450"/>
        <w:jc w:val="both"/>
      </w:pPr>
      <w:r w:rsidRPr="006F683F">
        <w:t xml:space="preserve">3.) </w:t>
      </w:r>
      <w:r w:rsidRPr="006F683F">
        <w:rPr>
          <w:spacing w:val="38"/>
        </w:rPr>
        <w:t xml:space="preserve"> </w:t>
      </w:r>
      <w:r w:rsidRPr="006F683F">
        <w:t>Billboards.</w:t>
      </w:r>
    </w:p>
    <w:p w14:paraId="022FD7C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076495D" w14:textId="77777777" w:rsidR="007C7BED" w:rsidRPr="006F683F" w:rsidRDefault="00432B11" w:rsidP="00321DA5">
      <w:pPr>
        <w:pStyle w:val="BodyText"/>
        <w:tabs>
          <w:tab w:val="left" w:pos="8730"/>
        </w:tabs>
        <w:ind w:left="730" w:right="450"/>
        <w:jc w:val="both"/>
      </w:pPr>
      <w:r w:rsidRPr="006F683F">
        <w:t>4.)   Speaking at non-C.A.</w:t>
      </w:r>
      <w:r w:rsidRPr="006F683F">
        <w:rPr>
          <w:spacing w:val="-41"/>
        </w:rPr>
        <w:t xml:space="preserve"> </w:t>
      </w:r>
      <w:r w:rsidRPr="006F683F">
        <w:t>meetings.</w:t>
      </w:r>
    </w:p>
    <w:p w14:paraId="54E91442"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CBAFD8B" w14:textId="77777777" w:rsidR="00565F91" w:rsidRPr="006F683F" w:rsidRDefault="00565F91" w:rsidP="00321DA5">
      <w:pPr>
        <w:pStyle w:val="BodyText"/>
        <w:tabs>
          <w:tab w:val="left" w:pos="1170"/>
          <w:tab w:val="left" w:pos="8730"/>
        </w:tabs>
        <w:spacing w:line="460" w:lineRule="auto"/>
        <w:ind w:left="730" w:right="450"/>
        <w:jc w:val="both"/>
      </w:pPr>
      <w:r w:rsidRPr="006F683F">
        <w:t>5.)</w:t>
      </w:r>
      <w:r w:rsidRPr="006F683F">
        <w:tab/>
      </w:r>
      <w:r w:rsidR="00432B11" w:rsidRPr="006F683F">
        <w:t xml:space="preserve">Radio and TV Public Service Announcements. </w:t>
      </w:r>
    </w:p>
    <w:p w14:paraId="7C9D6E7F" w14:textId="77777777" w:rsidR="00565F91" w:rsidRPr="006F683F" w:rsidRDefault="00565F91" w:rsidP="00321DA5">
      <w:pPr>
        <w:pStyle w:val="BodyText"/>
        <w:tabs>
          <w:tab w:val="left" w:pos="1170"/>
          <w:tab w:val="left" w:pos="8730"/>
        </w:tabs>
        <w:spacing w:line="460" w:lineRule="auto"/>
        <w:ind w:left="730" w:right="450"/>
        <w:jc w:val="both"/>
      </w:pPr>
      <w:r w:rsidRPr="006F683F">
        <w:t>6.)</w:t>
      </w:r>
      <w:r w:rsidRPr="006F683F">
        <w:tab/>
      </w:r>
      <w:r w:rsidR="00432B11" w:rsidRPr="006F683F">
        <w:t>Cooperating w</w:t>
      </w:r>
      <w:r w:rsidRPr="006F683F">
        <w:t>ith the Professional Community.</w:t>
      </w:r>
    </w:p>
    <w:p w14:paraId="3EA4F666" w14:textId="77777777" w:rsidR="007C7BED" w:rsidRPr="006F683F" w:rsidRDefault="00565F91" w:rsidP="00321DA5">
      <w:pPr>
        <w:pStyle w:val="BodyText"/>
        <w:tabs>
          <w:tab w:val="left" w:pos="1170"/>
          <w:tab w:val="left" w:pos="8730"/>
        </w:tabs>
        <w:spacing w:line="460" w:lineRule="auto"/>
        <w:ind w:left="730" w:right="450"/>
        <w:jc w:val="both"/>
      </w:pPr>
      <w:r w:rsidRPr="006F683F">
        <w:t>7.)</w:t>
      </w:r>
      <w:r w:rsidRPr="006F683F">
        <w:tab/>
      </w:r>
      <w:r w:rsidR="00432B11" w:rsidRPr="006F683F">
        <w:t>Public Information</w:t>
      </w:r>
      <w:r w:rsidR="00432B11" w:rsidRPr="006F683F">
        <w:rPr>
          <w:spacing w:val="12"/>
        </w:rPr>
        <w:t xml:space="preserve"> </w:t>
      </w:r>
      <w:r w:rsidR="00432B11" w:rsidRPr="006F683F">
        <w:t>Newsletter.</w:t>
      </w:r>
    </w:p>
    <w:p w14:paraId="598D6F0F" w14:textId="77777777" w:rsidR="007C7BED" w:rsidRPr="006F683F" w:rsidRDefault="00432B11" w:rsidP="00321DA5">
      <w:pPr>
        <w:pStyle w:val="BodyText"/>
        <w:tabs>
          <w:tab w:val="left" w:pos="8730"/>
        </w:tabs>
        <w:spacing w:before="35" w:line="230" w:lineRule="auto"/>
        <w:ind w:left="730" w:right="450"/>
        <w:jc w:val="both"/>
      </w:pPr>
      <w:r w:rsidRPr="006F683F">
        <w:rPr>
          <w:spacing w:val="-3"/>
        </w:rPr>
        <w:t>In</w:t>
      </w:r>
      <w:r w:rsidRPr="006F683F">
        <w:rPr>
          <w:spacing w:val="-11"/>
        </w:rPr>
        <w:t xml:space="preserve"> </w:t>
      </w:r>
      <w:r w:rsidRPr="006F683F">
        <w:t>performing</w:t>
      </w:r>
      <w:r w:rsidRPr="006F683F">
        <w:rPr>
          <w:spacing w:val="-10"/>
        </w:rPr>
        <w:t xml:space="preserve"> </w:t>
      </w:r>
      <w:r w:rsidRPr="006F683F">
        <w:t>these</w:t>
      </w:r>
      <w:r w:rsidRPr="006F683F">
        <w:rPr>
          <w:spacing w:val="-9"/>
        </w:rPr>
        <w:t xml:space="preserve"> </w:t>
      </w:r>
      <w:r w:rsidRPr="006F683F">
        <w:t>duties,</w:t>
      </w:r>
      <w:r w:rsidRPr="006F683F">
        <w:rPr>
          <w:spacing w:val="-6"/>
        </w:rPr>
        <w:t xml:space="preserve"> </w:t>
      </w:r>
      <w:r w:rsidRPr="006F683F">
        <w:t>the</w:t>
      </w:r>
      <w:r w:rsidRPr="006F683F">
        <w:rPr>
          <w:spacing w:val="-9"/>
        </w:rPr>
        <w:t xml:space="preserve"> </w:t>
      </w:r>
      <w:r w:rsidRPr="006F683F">
        <w:t>P.I.</w:t>
      </w:r>
      <w:r w:rsidRPr="006F683F">
        <w:rPr>
          <w:spacing w:val="-8"/>
        </w:rPr>
        <w:t xml:space="preserve"> </w:t>
      </w:r>
      <w:r w:rsidRPr="006F683F">
        <w:t>committee</w:t>
      </w:r>
      <w:r w:rsidRPr="006F683F">
        <w:rPr>
          <w:spacing w:val="-7"/>
        </w:rPr>
        <w:t xml:space="preserve"> </w:t>
      </w:r>
      <w:r w:rsidRPr="006F683F">
        <w:t>shall</w:t>
      </w:r>
      <w:r w:rsidRPr="006F683F">
        <w:rPr>
          <w:spacing w:val="-5"/>
        </w:rPr>
        <w:t xml:space="preserve"> </w:t>
      </w:r>
      <w:r w:rsidRPr="006F683F">
        <w:rPr>
          <w:spacing w:val="-3"/>
        </w:rPr>
        <w:t>always</w:t>
      </w:r>
      <w:r w:rsidRPr="006F683F">
        <w:rPr>
          <w:spacing w:val="-6"/>
        </w:rPr>
        <w:t xml:space="preserve"> </w:t>
      </w:r>
      <w:r w:rsidRPr="006F683F">
        <w:t>be</w:t>
      </w:r>
      <w:r w:rsidRPr="006F683F">
        <w:rPr>
          <w:spacing w:val="-9"/>
        </w:rPr>
        <w:t xml:space="preserve"> </w:t>
      </w:r>
      <w:r w:rsidRPr="006F683F">
        <w:t>mindful</w:t>
      </w:r>
      <w:r w:rsidRPr="006F683F">
        <w:rPr>
          <w:spacing w:val="-4"/>
        </w:rPr>
        <w:t xml:space="preserve"> </w:t>
      </w:r>
      <w:r w:rsidRPr="006F683F">
        <w:t>of</w:t>
      </w:r>
      <w:r w:rsidRPr="006F683F">
        <w:rPr>
          <w:spacing w:val="-7"/>
        </w:rPr>
        <w:t xml:space="preserve"> </w:t>
      </w:r>
      <w:r w:rsidRPr="006F683F">
        <w:t>the</w:t>
      </w:r>
      <w:r w:rsidRPr="006F683F">
        <w:rPr>
          <w:spacing w:val="-7"/>
        </w:rPr>
        <w:t xml:space="preserve"> </w:t>
      </w:r>
      <w:r w:rsidRPr="006F683F">
        <w:t>12 Traditions of C.A. While doing P.I. work with any outside entity, they need to always</w:t>
      </w:r>
      <w:r w:rsidRPr="006F683F">
        <w:rPr>
          <w:spacing w:val="-15"/>
        </w:rPr>
        <w:t xml:space="preserve"> </w:t>
      </w:r>
      <w:r w:rsidRPr="006F683F">
        <w:t>to</w:t>
      </w:r>
      <w:r w:rsidRPr="006F683F">
        <w:rPr>
          <w:spacing w:val="-11"/>
        </w:rPr>
        <w:t xml:space="preserve"> </w:t>
      </w:r>
      <w:r w:rsidRPr="006F683F">
        <w:t>remember</w:t>
      </w:r>
      <w:r w:rsidRPr="006F683F">
        <w:rPr>
          <w:spacing w:val="-14"/>
        </w:rPr>
        <w:t xml:space="preserve"> </w:t>
      </w:r>
      <w:r w:rsidRPr="006F683F">
        <w:t>"COOPERATION</w:t>
      </w:r>
      <w:r w:rsidRPr="006F683F">
        <w:rPr>
          <w:spacing w:val="-13"/>
        </w:rPr>
        <w:t xml:space="preserve"> </w:t>
      </w:r>
      <w:r w:rsidRPr="006F683F">
        <w:t>NOT</w:t>
      </w:r>
      <w:r w:rsidRPr="006F683F">
        <w:rPr>
          <w:spacing w:val="-11"/>
        </w:rPr>
        <w:t xml:space="preserve"> </w:t>
      </w:r>
      <w:r w:rsidRPr="006F683F">
        <w:rPr>
          <w:spacing w:val="-3"/>
        </w:rPr>
        <w:t>AFFILIATION".</w:t>
      </w:r>
    </w:p>
    <w:p w14:paraId="21EA81A5"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C7C5FB3"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8"/>
        </w:rPr>
        <w:t xml:space="preserve"> </w:t>
      </w:r>
      <w:r w:rsidRPr="006F683F">
        <w:t>C.A.</w:t>
      </w:r>
      <w:r w:rsidRPr="006F683F">
        <w:rPr>
          <w:spacing w:val="-8"/>
        </w:rPr>
        <w:t xml:space="preserve"> </w:t>
      </w:r>
      <w:r w:rsidRPr="006F683F">
        <w:t>World</w:t>
      </w:r>
      <w:r w:rsidRPr="006F683F">
        <w:rPr>
          <w:spacing w:val="-7"/>
        </w:rPr>
        <w:t xml:space="preserve"> </w:t>
      </w:r>
      <w:r w:rsidRPr="006F683F">
        <w:t>Service</w:t>
      </w:r>
      <w:r w:rsidRPr="006F683F">
        <w:rPr>
          <w:spacing w:val="-11"/>
        </w:rPr>
        <w:t xml:space="preserve"> </w:t>
      </w:r>
      <w:r w:rsidRPr="006F683F">
        <w:t>Public</w:t>
      </w:r>
      <w:r w:rsidRPr="006F683F">
        <w:rPr>
          <w:spacing w:val="-3"/>
        </w:rPr>
        <w:t xml:space="preserve"> </w:t>
      </w:r>
      <w:r w:rsidRPr="006F683F">
        <w:t>Information</w:t>
      </w:r>
      <w:r w:rsidRPr="006F683F">
        <w:rPr>
          <w:spacing w:val="-7"/>
        </w:rPr>
        <w:t xml:space="preserve"> </w:t>
      </w:r>
      <w:r w:rsidRPr="006F683F">
        <w:t>Workbook</w:t>
      </w:r>
      <w:r w:rsidRPr="006F683F">
        <w:rPr>
          <w:spacing w:val="-5"/>
        </w:rPr>
        <w:t xml:space="preserve"> </w:t>
      </w:r>
      <w:r w:rsidRPr="006F683F">
        <w:t>should</w:t>
      </w:r>
      <w:r w:rsidRPr="006F683F">
        <w:rPr>
          <w:spacing w:val="-7"/>
        </w:rPr>
        <w:t xml:space="preserve"> </w:t>
      </w:r>
      <w:r w:rsidRPr="006F683F">
        <w:rPr>
          <w:spacing w:val="-3"/>
        </w:rPr>
        <w:t>always</w:t>
      </w:r>
      <w:r w:rsidRPr="006F683F">
        <w:rPr>
          <w:spacing w:val="-9"/>
        </w:rPr>
        <w:t xml:space="preserve"> </w:t>
      </w:r>
      <w:r w:rsidRPr="006F683F">
        <w:t>be consulted</w:t>
      </w:r>
      <w:r w:rsidRPr="006F683F">
        <w:rPr>
          <w:spacing w:val="-9"/>
        </w:rPr>
        <w:t xml:space="preserve"> </w:t>
      </w:r>
      <w:r w:rsidRPr="006F683F">
        <w:t>prior</w:t>
      </w:r>
      <w:r w:rsidRPr="006F683F">
        <w:rPr>
          <w:spacing w:val="-8"/>
        </w:rPr>
        <w:t xml:space="preserve"> </w:t>
      </w:r>
      <w:r w:rsidRPr="006F683F">
        <w:t>to</w:t>
      </w:r>
      <w:r w:rsidRPr="006F683F">
        <w:rPr>
          <w:spacing w:val="-7"/>
        </w:rPr>
        <w:t xml:space="preserve"> </w:t>
      </w:r>
      <w:r w:rsidRPr="006F683F">
        <w:t>undertaking</w:t>
      </w:r>
      <w:r w:rsidRPr="006F683F">
        <w:rPr>
          <w:spacing w:val="-11"/>
        </w:rPr>
        <w:t xml:space="preserve"> </w:t>
      </w:r>
      <w:r w:rsidRPr="006F683F">
        <w:t>any</w:t>
      </w:r>
      <w:r w:rsidRPr="006F683F">
        <w:rPr>
          <w:spacing w:val="-15"/>
        </w:rPr>
        <w:t xml:space="preserve"> </w:t>
      </w:r>
      <w:r w:rsidRPr="006F683F">
        <w:t>of</w:t>
      </w:r>
      <w:r w:rsidRPr="006F683F">
        <w:rPr>
          <w:spacing w:val="-7"/>
        </w:rPr>
        <w:t xml:space="preserve"> </w:t>
      </w:r>
      <w:r w:rsidRPr="006F683F">
        <w:t>these</w:t>
      </w:r>
      <w:r w:rsidRPr="006F683F">
        <w:rPr>
          <w:spacing w:val="-10"/>
        </w:rPr>
        <w:t xml:space="preserve"> </w:t>
      </w:r>
      <w:r w:rsidRPr="006F683F">
        <w:t>tasks.</w:t>
      </w:r>
    </w:p>
    <w:p w14:paraId="0A7017D1"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94E72D6" w14:textId="77777777" w:rsidR="007C7BED" w:rsidRPr="006F683F" w:rsidRDefault="00432B11" w:rsidP="00321DA5">
      <w:pPr>
        <w:pStyle w:val="BodyText"/>
        <w:tabs>
          <w:tab w:val="left" w:pos="8730"/>
        </w:tabs>
        <w:ind w:left="730" w:right="450"/>
        <w:jc w:val="both"/>
      </w:pPr>
      <w:r w:rsidRPr="006F683F">
        <w:t>C.)  CHAIRPERSON</w:t>
      </w:r>
      <w:r w:rsidRPr="006F683F">
        <w:rPr>
          <w:spacing w:val="-6"/>
        </w:rPr>
        <w:t xml:space="preserve"> </w:t>
      </w:r>
      <w:r w:rsidRPr="006F683F">
        <w:rPr>
          <w:spacing w:val="-3"/>
        </w:rPr>
        <w:t>QUALIFICATIONS</w:t>
      </w:r>
    </w:p>
    <w:p w14:paraId="21984147"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690D09D9" w14:textId="77777777" w:rsidR="00367755" w:rsidRDefault="00432B11" w:rsidP="00321DA5">
      <w:pPr>
        <w:pStyle w:val="BodyText"/>
        <w:tabs>
          <w:tab w:val="left" w:pos="1170"/>
          <w:tab w:val="left" w:pos="8730"/>
        </w:tabs>
        <w:spacing w:line="460" w:lineRule="auto"/>
        <w:ind w:left="730" w:right="450"/>
        <w:jc w:val="both"/>
      </w:pPr>
      <w:r w:rsidRPr="006F683F">
        <w:t>Any</w:t>
      </w:r>
      <w:r w:rsidRPr="006F683F">
        <w:rPr>
          <w:spacing w:val="-19"/>
        </w:rPr>
        <w:t xml:space="preserve"> </w:t>
      </w:r>
      <w:r w:rsidRPr="006F683F">
        <w:t>person</w:t>
      </w:r>
      <w:r w:rsidRPr="006F683F">
        <w:rPr>
          <w:spacing w:val="-9"/>
        </w:rPr>
        <w:t xml:space="preserve"> </w:t>
      </w:r>
      <w:r w:rsidRPr="006F683F">
        <w:t>serving</w:t>
      </w:r>
      <w:r w:rsidRPr="006F683F">
        <w:rPr>
          <w:spacing w:val="-12"/>
        </w:rPr>
        <w:t xml:space="preserve"> </w:t>
      </w:r>
      <w:r w:rsidRPr="006F683F">
        <w:t>as</w:t>
      </w:r>
      <w:r w:rsidRPr="006F683F">
        <w:rPr>
          <w:spacing w:val="-9"/>
        </w:rPr>
        <w:t xml:space="preserve"> </w:t>
      </w:r>
      <w:r w:rsidRPr="006F683F">
        <w:t>Chairperson</w:t>
      </w:r>
      <w:r w:rsidRPr="006F683F">
        <w:rPr>
          <w:spacing w:val="-10"/>
        </w:rPr>
        <w:t xml:space="preserve"> </w:t>
      </w:r>
      <w:r w:rsidRPr="006F683F">
        <w:t>of</w:t>
      </w:r>
      <w:r w:rsidRPr="006F683F">
        <w:rPr>
          <w:spacing w:val="-10"/>
        </w:rPr>
        <w:t xml:space="preserve"> </w:t>
      </w:r>
      <w:r w:rsidRPr="006F683F">
        <w:t>the</w:t>
      </w:r>
      <w:r w:rsidRPr="006F683F">
        <w:rPr>
          <w:spacing w:val="-10"/>
        </w:rPr>
        <w:t xml:space="preserve"> </w:t>
      </w:r>
      <w:r w:rsidRPr="006F683F">
        <w:t>Public</w:t>
      </w:r>
      <w:r w:rsidRPr="006F683F">
        <w:rPr>
          <w:spacing w:val="-8"/>
        </w:rPr>
        <w:t xml:space="preserve"> </w:t>
      </w:r>
      <w:r w:rsidRPr="006F683F">
        <w:t>Information</w:t>
      </w:r>
      <w:r w:rsidRPr="006F683F">
        <w:rPr>
          <w:spacing w:val="-7"/>
        </w:rPr>
        <w:t xml:space="preserve"> </w:t>
      </w:r>
      <w:r w:rsidRPr="006F683F">
        <w:t>committee</w:t>
      </w:r>
      <w:r w:rsidRPr="006F683F">
        <w:rPr>
          <w:spacing w:val="-8"/>
        </w:rPr>
        <w:t xml:space="preserve"> </w:t>
      </w:r>
      <w:r w:rsidRPr="006F683F">
        <w:t xml:space="preserve">shall: </w:t>
      </w:r>
    </w:p>
    <w:p w14:paraId="343FA77E" w14:textId="77777777" w:rsidR="007C7BED" w:rsidRPr="006F683F" w:rsidRDefault="00432B11" w:rsidP="00321DA5">
      <w:pPr>
        <w:pStyle w:val="BodyText"/>
        <w:tabs>
          <w:tab w:val="left" w:pos="1170"/>
          <w:tab w:val="left" w:pos="8730"/>
        </w:tabs>
        <w:spacing w:line="460" w:lineRule="auto"/>
        <w:ind w:left="730" w:right="450"/>
        <w:jc w:val="both"/>
      </w:pPr>
      <w:r w:rsidRPr="006F683F">
        <w:lastRenderedPageBreak/>
        <w:t>1.</w:t>
      </w:r>
      <w:r w:rsidR="00565F91" w:rsidRPr="006F683F">
        <w:t>)</w:t>
      </w:r>
      <w:r w:rsidR="00565F91" w:rsidRPr="006F683F">
        <w:tab/>
        <w:t>Have</w:t>
      </w:r>
      <w:r w:rsidRPr="006F683F">
        <w:t xml:space="preserve"> at least two (2) </w:t>
      </w:r>
      <w:r w:rsidRPr="006F683F">
        <w:rPr>
          <w:spacing w:val="-3"/>
        </w:rPr>
        <w:t>years</w:t>
      </w:r>
      <w:r w:rsidRPr="006F683F">
        <w:rPr>
          <w:spacing w:val="16"/>
        </w:rPr>
        <w:t xml:space="preserve"> </w:t>
      </w:r>
      <w:r w:rsidRPr="006F683F">
        <w:t>sobriety.</w:t>
      </w:r>
    </w:p>
    <w:p w14:paraId="09096890" w14:textId="77777777" w:rsidR="007C7BED" w:rsidRPr="006F683F" w:rsidRDefault="00565F91" w:rsidP="00321DA5">
      <w:pPr>
        <w:pStyle w:val="BodyText"/>
        <w:tabs>
          <w:tab w:val="left" w:pos="8730"/>
        </w:tabs>
        <w:spacing w:before="39" w:line="264" w:lineRule="exact"/>
        <w:ind w:right="450" w:hanging="432"/>
        <w:jc w:val="both"/>
      </w:pPr>
      <w:r w:rsidRPr="006F683F">
        <w:t>2.)</w:t>
      </w:r>
      <w:r w:rsidRPr="006F683F">
        <w:tab/>
      </w:r>
      <w:r w:rsidR="00432B11" w:rsidRPr="006F683F">
        <w:t>Have a working knowledge of the 12 Traditions and the C.A. World Services Public Information</w:t>
      </w:r>
      <w:r w:rsidR="00432B11" w:rsidRPr="006F683F">
        <w:rPr>
          <w:spacing w:val="-37"/>
        </w:rPr>
        <w:t xml:space="preserve"> </w:t>
      </w:r>
      <w:r w:rsidR="00432B11" w:rsidRPr="006F683F">
        <w:t>Workbook.</w:t>
      </w:r>
    </w:p>
    <w:p w14:paraId="48FD2358"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3241C84D" w14:textId="77777777" w:rsidR="007C7BED" w:rsidRPr="006F683F" w:rsidRDefault="00ED31B1" w:rsidP="00321DA5">
      <w:pPr>
        <w:pStyle w:val="BodyText"/>
        <w:tabs>
          <w:tab w:val="left" w:pos="1170"/>
          <w:tab w:val="left" w:pos="8730"/>
        </w:tabs>
        <w:ind w:left="730" w:right="450"/>
        <w:jc w:val="both"/>
      </w:pPr>
      <w:r w:rsidRPr="006F683F">
        <w:t>3.)</w:t>
      </w:r>
      <w:r w:rsidRPr="006F683F">
        <w:tab/>
      </w:r>
      <w:r w:rsidR="00432B11" w:rsidRPr="006F683F">
        <w:t>Have served on the G.S.O. floor for at least six (6)</w:t>
      </w:r>
      <w:r w:rsidR="00432B11" w:rsidRPr="006F683F">
        <w:rPr>
          <w:spacing w:val="3"/>
        </w:rPr>
        <w:t xml:space="preserve"> </w:t>
      </w:r>
      <w:r w:rsidR="00432B11" w:rsidRPr="006F683F">
        <w:t>months.</w:t>
      </w:r>
    </w:p>
    <w:p w14:paraId="20AE09F1"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FC01F78" w14:textId="77777777" w:rsidR="007C7BED" w:rsidRPr="006F683F" w:rsidRDefault="00ED31B1" w:rsidP="00321DA5">
      <w:pPr>
        <w:pStyle w:val="BodyText"/>
        <w:tabs>
          <w:tab w:val="left" w:pos="1170"/>
          <w:tab w:val="left" w:pos="8730"/>
        </w:tabs>
        <w:ind w:left="730" w:right="450"/>
        <w:jc w:val="both"/>
      </w:pPr>
      <w:r w:rsidRPr="006F683F">
        <w:t>4.)</w:t>
      </w:r>
      <w:r w:rsidRPr="006F683F">
        <w:tab/>
      </w:r>
      <w:r w:rsidR="00432B11" w:rsidRPr="006F683F">
        <w:rPr>
          <w:spacing w:val="-3"/>
        </w:rPr>
        <w:t xml:space="preserve">Be </w:t>
      </w:r>
      <w:r w:rsidR="00432B11" w:rsidRPr="006F683F">
        <w:t>articulate in communicating with the professional</w:t>
      </w:r>
      <w:r w:rsidR="00432B11" w:rsidRPr="006F683F">
        <w:rPr>
          <w:spacing w:val="-25"/>
        </w:rPr>
        <w:t xml:space="preserve"> </w:t>
      </w:r>
      <w:r w:rsidR="00432B11" w:rsidRPr="006F683F">
        <w:t>community.</w:t>
      </w:r>
    </w:p>
    <w:p w14:paraId="18840BEC" w14:textId="77777777" w:rsidR="00ED31B1" w:rsidRPr="006F683F" w:rsidRDefault="00ED31B1" w:rsidP="00321DA5">
      <w:pPr>
        <w:pStyle w:val="BodyText"/>
        <w:tabs>
          <w:tab w:val="left" w:pos="1170"/>
          <w:tab w:val="left" w:pos="8730"/>
        </w:tabs>
        <w:spacing w:before="2" w:line="530" w:lineRule="atLeast"/>
        <w:ind w:left="730" w:right="450"/>
        <w:jc w:val="both"/>
      </w:pPr>
      <w:r w:rsidRPr="006F683F">
        <w:t>5.)</w:t>
      </w:r>
      <w:r w:rsidRPr="006F683F">
        <w:tab/>
      </w:r>
      <w:r w:rsidR="00432B11" w:rsidRPr="006F683F">
        <w:t>Have enough time available to fulfill the obligations of this</w:t>
      </w:r>
      <w:r w:rsidR="00432B11" w:rsidRPr="006F683F">
        <w:rPr>
          <w:spacing w:val="-29"/>
        </w:rPr>
        <w:t xml:space="preserve"> </w:t>
      </w:r>
      <w:r w:rsidRPr="006F683F">
        <w:t>committee.</w:t>
      </w:r>
    </w:p>
    <w:p w14:paraId="1CCA2199" w14:textId="77777777" w:rsidR="007C7BED" w:rsidRPr="006F683F" w:rsidRDefault="00ED31B1" w:rsidP="00321DA5">
      <w:pPr>
        <w:pStyle w:val="BodyText"/>
        <w:tabs>
          <w:tab w:val="left" w:pos="1170"/>
          <w:tab w:val="left" w:pos="8730"/>
        </w:tabs>
        <w:spacing w:before="2" w:line="530" w:lineRule="atLeast"/>
        <w:ind w:left="730" w:right="450"/>
        <w:jc w:val="both"/>
      </w:pPr>
      <w:r w:rsidRPr="006F683F">
        <w:t>6.)</w:t>
      </w:r>
      <w:r w:rsidRPr="006F683F">
        <w:tab/>
      </w:r>
      <w:r w:rsidR="00432B11" w:rsidRPr="006F683F">
        <w:t>Keep and maintain the newest C.A. World Service Public</w:t>
      </w:r>
      <w:r w:rsidR="00432B11" w:rsidRPr="006F683F">
        <w:rPr>
          <w:spacing w:val="-27"/>
        </w:rPr>
        <w:t xml:space="preserve"> </w:t>
      </w:r>
      <w:r w:rsidR="00432B11" w:rsidRPr="006F683F">
        <w:t>Information</w:t>
      </w:r>
    </w:p>
    <w:p w14:paraId="11779B4A" w14:textId="77777777" w:rsidR="007C7BED" w:rsidRDefault="00CE4042" w:rsidP="00321DA5">
      <w:pPr>
        <w:pStyle w:val="BodyText"/>
        <w:tabs>
          <w:tab w:val="left" w:pos="8730"/>
        </w:tabs>
        <w:spacing w:line="271" w:lineRule="exact"/>
        <w:ind w:left="1144" w:right="450"/>
        <w:jc w:val="both"/>
      </w:pPr>
      <w:r>
        <w:t>Workbook</w:t>
      </w:r>
    </w:p>
    <w:p w14:paraId="348D1BE8" w14:textId="77777777" w:rsidR="00147096" w:rsidRPr="006F683F" w:rsidRDefault="00147096" w:rsidP="00321DA5">
      <w:pPr>
        <w:pStyle w:val="BodyText"/>
        <w:tabs>
          <w:tab w:val="left" w:pos="8730"/>
        </w:tabs>
        <w:spacing w:line="271" w:lineRule="exact"/>
        <w:ind w:left="1144" w:right="450"/>
        <w:jc w:val="both"/>
      </w:pPr>
    </w:p>
    <w:p w14:paraId="24746BB3"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1547265" w14:textId="77777777" w:rsidR="007C7BED" w:rsidRPr="006F683F" w:rsidRDefault="00432B11" w:rsidP="00F31366">
      <w:pPr>
        <w:pStyle w:val="Heading2"/>
        <w:tabs>
          <w:tab w:val="left" w:pos="8730"/>
        </w:tabs>
        <w:ind w:left="540" w:right="450"/>
        <w:jc w:val="both"/>
        <w:rPr>
          <w:b w:val="0"/>
          <w:bCs w:val="0"/>
        </w:rPr>
      </w:pPr>
      <w:bookmarkStart w:id="198" w:name="_Toc471976270"/>
      <w:bookmarkStart w:id="199" w:name="_Toc471976540"/>
      <w:bookmarkStart w:id="200" w:name="_Toc471986502"/>
      <w:r w:rsidRPr="006F683F">
        <w:t>SECTION 9 - HOSPITALS AND</w:t>
      </w:r>
      <w:r w:rsidRPr="006F683F">
        <w:rPr>
          <w:spacing w:val="-30"/>
        </w:rPr>
        <w:t xml:space="preserve"> </w:t>
      </w:r>
      <w:r w:rsidRPr="006F683F">
        <w:t>INSTITUTIONS</w:t>
      </w:r>
      <w:bookmarkEnd w:id="198"/>
      <w:bookmarkEnd w:id="199"/>
      <w:bookmarkEnd w:id="200"/>
    </w:p>
    <w:p w14:paraId="3FB5414B" w14:textId="77777777" w:rsidR="007C7BED" w:rsidRPr="006F683F" w:rsidRDefault="007C7BED" w:rsidP="00321DA5">
      <w:pPr>
        <w:tabs>
          <w:tab w:val="left" w:pos="8730"/>
        </w:tabs>
        <w:spacing w:before="2"/>
        <w:ind w:right="450"/>
        <w:jc w:val="both"/>
        <w:rPr>
          <w:rFonts w:ascii="Times New Roman" w:eastAsia="Times New Roman" w:hAnsi="Times New Roman"/>
          <w:b/>
          <w:bCs/>
          <w:sz w:val="24"/>
          <w:szCs w:val="24"/>
        </w:rPr>
      </w:pPr>
    </w:p>
    <w:p w14:paraId="2796A15B" w14:textId="77777777" w:rsidR="007C7BED" w:rsidRPr="006F683F" w:rsidRDefault="00432B11" w:rsidP="00321DA5">
      <w:pPr>
        <w:pStyle w:val="BodyText"/>
        <w:tabs>
          <w:tab w:val="left" w:pos="8730"/>
        </w:tabs>
        <w:spacing w:line="230" w:lineRule="auto"/>
        <w:ind w:left="730" w:right="450"/>
        <w:jc w:val="both"/>
      </w:pPr>
      <w:r w:rsidRPr="006F683F">
        <w:t xml:space="preserve">Hospitals and Institutions (“H &amp; </w:t>
      </w:r>
      <w:r w:rsidRPr="006F683F">
        <w:rPr>
          <w:spacing w:val="-4"/>
        </w:rPr>
        <w:t xml:space="preserve">I”) </w:t>
      </w:r>
      <w:r w:rsidRPr="006F683F">
        <w:t>is a large standing committee which conducts</w:t>
      </w:r>
      <w:r w:rsidRPr="006F683F">
        <w:rPr>
          <w:spacing w:val="-7"/>
        </w:rPr>
        <w:t xml:space="preserve"> </w:t>
      </w:r>
      <w:r w:rsidRPr="006F683F">
        <w:t>its</w:t>
      </w:r>
      <w:r w:rsidRPr="006F683F">
        <w:rPr>
          <w:spacing w:val="-2"/>
        </w:rPr>
        <w:t xml:space="preserve"> </w:t>
      </w:r>
      <w:r w:rsidRPr="006F683F">
        <w:t>own</w:t>
      </w:r>
      <w:r w:rsidRPr="006F683F">
        <w:rPr>
          <w:spacing w:val="-5"/>
        </w:rPr>
        <w:t xml:space="preserve"> </w:t>
      </w:r>
      <w:r w:rsidRPr="006F683F">
        <w:t>operations</w:t>
      </w:r>
      <w:r w:rsidRPr="006F683F">
        <w:rPr>
          <w:spacing w:val="-5"/>
        </w:rPr>
        <w:t xml:space="preserve"> </w:t>
      </w:r>
      <w:r w:rsidRPr="006F683F">
        <w:t>subject</w:t>
      </w:r>
      <w:r w:rsidRPr="006F683F">
        <w:rPr>
          <w:spacing w:val="-7"/>
        </w:rPr>
        <w:t xml:space="preserve"> </w:t>
      </w:r>
      <w:r w:rsidRPr="006F683F">
        <w:t>to</w:t>
      </w:r>
      <w:r w:rsidRPr="006F683F">
        <w:rPr>
          <w:spacing w:val="-5"/>
        </w:rPr>
        <w:t xml:space="preserve"> </w:t>
      </w:r>
      <w:r w:rsidRPr="006F683F">
        <w:t>H</w:t>
      </w:r>
      <w:r w:rsidRPr="006F683F">
        <w:rPr>
          <w:spacing w:val="-10"/>
        </w:rPr>
        <w:t xml:space="preserve"> </w:t>
      </w:r>
      <w:r w:rsidRPr="006F683F">
        <w:t>&amp;</w:t>
      </w:r>
      <w:r w:rsidRPr="006F683F">
        <w:rPr>
          <w:spacing w:val="-7"/>
        </w:rPr>
        <w:t xml:space="preserve"> </w:t>
      </w:r>
      <w:r w:rsidRPr="006F683F">
        <w:t>I</w:t>
      </w:r>
      <w:r w:rsidRPr="006F683F">
        <w:rPr>
          <w:spacing w:val="-13"/>
        </w:rPr>
        <w:t xml:space="preserve"> </w:t>
      </w:r>
      <w:r w:rsidRPr="006F683F">
        <w:rPr>
          <w:spacing w:val="-3"/>
        </w:rPr>
        <w:t>By-Laws,</w:t>
      </w:r>
      <w:r w:rsidRPr="006F683F">
        <w:rPr>
          <w:spacing w:val="-7"/>
        </w:rPr>
        <w:t xml:space="preserve"> </w:t>
      </w:r>
      <w:r w:rsidRPr="006F683F">
        <w:t>which</w:t>
      </w:r>
      <w:r w:rsidRPr="006F683F">
        <w:rPr>
          <w:spacing w:val="-4"/>
        </w:rPr>
        <w:t xml:space="preserve"> </w:t>
      </w:r>
      <w:r w:rsidRPr="006F683F">
        <w:t>may</w:t>
      </w:r>
      <w:r w:rsidRPr="006F683F">
        <w:rPr>
          <w:spacing w:val="-17"/>
        </w:rPr>
        <w:t xml:space="preserve"> </w:t>
      </w:r>
      <w:r w:rsidRPr="006F683F">
        <w:t>not</w:t>
      </w:r>
      <w:r w:rsidRPr="006F683F">
        <w:rPr>
          <w:spacing w:val="-7"/>
        </w:rPr>
        <w:t xml:space="preserve"> </w:t>
      </w:r>
      <w:r w:rsidRPr="006F683F">
        <w:t>conflict with S.G.P.V.C.A.</w:t>
      </w:r>
      <w:r w:rsidRPr="006F683F">
        <w:rPr>
          <w:spacing w:val="-10"/>
        </w:rPr>
        <w:t xml:space="preserve"> </w:t>
      </w:r>
      <w:r w:rsidRPr="006F683F">
        <w:rPr>
          <w:spacing w:val="-3"/>
        </w:rPr>
        <w:t>By-Laws.</w:t>
      </w:r>
    </w:p>
    <w:p w14:paraId="58B8E1FF"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7C2C77B" w14:textId="77777777" w:rsidR="007C7BED" w:rsidRPr="0012458C" w:rsidRDefault="00432B11" w:rsidP="0012458C">
      <w:pPr>
        <w:pStyle w:val="BodyText"/>
        <w:ind w:hanging="442"/>
      </w:pPr>
      <w:r w:rsidRPr="0012458C">
        <w:t>A.)</w:t>
      </w:r>
      <w:r w:rsidRPr="0012458C">
        <w:rPr>
          <w:spacing w:val="-9"/>
        </w:rPr>
        <w:t xml:space="preserve"> </w:t>
      </w:r>
      <w:r w:rsidRPr="0012458C">
        <w:t>PURPOSE</w:t>
      </w:r>
    </w:p>
    <w:p w14:paraId="166B9D57"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97FDC69" w14:textId="77777777" w:rsidR="007C7BED" w:rsidRPr="006F683F" w:rsidRDefault="00432B11" w:rsidP="00321DA5">
      <w:pPr>
        <w:pStyle w:val="BodyText"/>
        <w:tabs>
          <w:tab w:val="left" w:pos="8730"/>
        </w:tabs>
        <w:spacing w:line="230" w:lineRule="auto"/>
        <w:ind w:left="730" w:right="450"/>
        <w:jc w:val="both"/>
      </w:pPr>
      <w:r w:rsidRPr="006F683F">
        <w:t>The</w:t>
      </w:r>
      <w:r w:rsidRPr="006F683F">
        <w:rPr>
          <w:spacing w:val="-8"/>
        </w:rPr>
        <w:t xml:space="preserve"> </w:t>
      </w:r>
      <w:r w:rsidRPr="006F683F">
        <w:t>sole</w:t>
      </w:r>
      <w:r w:rsidRPr="006F683F">
        <w:rPr>
          <w:spacing w:val="-6"/>
        </w:rPr>
        <w:t xml:space="preserve"> </w:t>
      </w:r>
      <w:r w:rsidRPr="006F683F">
        <w:t>purpose</w:t>
      </w:r>
      <w:r w:rsidRPr="006F683F">
        <w:rPr>
          <w:spacing w:val="-5"/>
        </w:rPr>
        <w:t xml:space="preserve"> </w:t>
      </w:r>
      <w:r w:rsidRPr="006F683F">
        <w:t>of</w:t>
      </w:r>
      <w:r w:rsidRPr="006F683F">
        <w:rPr>
          <w:spacing w:val="-6"/>
        </w:rPr>
        <w:t xml:space="preserve"> </w:t>
      </w:r>
      <w:r w:rsidRPr="006F683F">
        <w:t>the</w:t>
      </w:r>
      <w:r w:rsidRPr="006F683F">
        <w:rPr>
          <w:spacing w:val="-3"/>
        </w:rPr>
        <w:t xml:space="preserve"> </w:t>
      </w:r>
      <w:r w:rsidRPr="006F683F">
        <w:t>S.G.P.V.</w:t>
      </w:r>
      <w:r w:rsidRPr="006F683F">
        <w:rPr>
          <w:spacing w:val="-5"/>
        </w:rPr>
        <w:t xml:space="preserve"> </w:t>
      </w:r>
      <w:r w:rsidRPr="006F683F">
        <w:t>C.A.</w:t>
      </w:r>
      <w:r w:rsidRPr="006F683F">
        <w:rPr>
          <w:spacing w:val="-5"/>
        </w:rPr>
        <w:t xml:space="preserve"> </w:t>
      </w:r>
      <w:r w:rsidRPr="006F683F">
        <w:t>H</w:t>
      </w:r>
      <w:r w:rsidRPr="006F683F">
        <w:rPr>
          <w:spacing w:val="-8"/>
        </w:rPr>
        <w:t xml:space="preserve"> </w:t>
      </w:r>
      <w:r w:rsidRPr="006F683F">
        <w:t>&amp;</w:t>
      </w:r>
      <w:r w:rsidRPr="006F683F">
        <w:rPr>
          <w:spacing w:val="-4"/>
        </w:rPr>
        <w:t xml:space="preserve"> </w:t>
      </w:r>
      <w:r w:rsidRPr="006F683F">
        <w:t>I</w:t>
      </w:r>
      <w:r w:rsidRPr="006F683F">
        <w:rPr>
          <w:spacing w:val="-13"/>
        </w:rPr>
        <w:t xml:space="preserve"> </w:t>
      </w:r>
      <w:r w:rsidRPr="006F683F">
        <w:t>committee</w:t>
      </w:r>
      <w:r w:rsidRPr="006F683F">
        <w:rPr>
          <w:spacing w:val="-6"/>
        </w:rPr>
        <w:t xml:space="preserve"> </w:t>
      </w:r>
      <w:r w:rsidRPr="006F683F">
        <w:t>is</w:t>
      </w:r>
      <w:r w:rsidRPr="006F683F">
        <w:rPr>
          <w:spacing w:val="-7"/>
        </w:rPr>
        <w:t xml:space="preserve"> </w:t>
      </w:r>
      <w:r w:rsidRPr="006F683F">
        <w:t>to</w:t>
      </w:r>
      <w:r w:rsidRPr="006F683F">
        <w:rPr>
          <w:spacing w:val="-2"/>
        </w:rPr>
        <w:t xml:space="preserve"> </w:t>
      </w:r>
      <w:r w:rsidRPr="006F683F">
        <w:t>carry</w:t>
      </w:r>
      <w:r w:rsidRPr="006F683F">
        <w:rPr>
          <w:spacing w:val="-14"/>
        </w:rPr>
        <w:t xml:space="preserve"> </w:t>
      </w:r>
      <w:r w:rsidRPr="006F683F">
        <w:t>the</w:t>
      </w:r>
      <w:r w:rsidRPr="006F683F">
        <w:rPr>
          <w:spacing w:val="-6"/>
        </w:rPr>
        <w:t xml:space="preserve"> </w:t>
      </w:r>
      <w:r w:rsidRPr="006F683F">
        <w:t>message of C.A. to those confined voluntarily or involuntary in institutions. Institutions served</w:t>
      </w:r>
      <w:r w:rsidRPr="006F683F">
        <w:rPr>
          <w:spacing w:val="-9"/>
        </w:rPr>
        <w:t xml:space="preserve"> </w:t>
      </w:r>
      <w:r w:rsidRPr="006F683F">
        <w:t>may</w:t>
      </w:r>
      <w:r w:rsidRPr="006F683F">
        <w:rPr>
          <w:spacing w:val="-18"/>
        </w:rPr>
        <w:t xml:space="preserve"> </w:t>
      </w:r>
      <w:r w:rsidRPr="006F683F">
        <w:t>include,</w:t>
      </w:r>
      <w:r w:rsidRPr="006F683F">
        <w:rPr>
          <w:spacing w:val="-9"/>
        </w:rPr>
        <w:t xml:space="preserve"> </w:t>
      </w:r>
      <w:r w:rsidRPr="006F683F">
        <w:t>but</w:t>
      </w:r>
      <w:r w:rsidRPr="006F683F">
        <w:rPr>
          <w:spacing w:val="-11"/>
        </w:rPr>
        <w:t xml:space="preserve"> </w:t>
      </w:r>
      <w:r w:rsidRPr="006F683F">
        <w:t>is</w:t>
      </w:r>
      <w:r w:rsidRPr="006F683F">
        <w:rPr>
          <w:spacing w:val="-8"/>
        </w:rPr>
        <w:t xml:space="preserve"> </w:t>
      </w:r>
      <w:r w:rsidRPr="006F683F">
        <w:t>not</w:t>
      </w:r>
      <w:r w:rsidRPr="006F683F">
        <w:rPr>
          <w:spacing w:val="-11"/>
        </w:rPr>
        <w:t xml:space="preserve"> </w:t>
      </w:r>
      <w:r w:rsidRPr="006F683F">
        <w:t>limited</w:t>
      </w:r>
      <w:r w:rsidRPr="006F683F">
        <w:rPr>
          <w:spacing w:val="-9"/>
        </w:rPr>
        <w:t xml:space="preserve"> </w:t>
      </w:r>
      <w:r w:rsidRPr="006F683F">
        <w:t>to,</w:t>
      </w:r>
      <w:r w:rsidRPr="006F683F">
        <w:rPr>
          <w:spacing w:val="-9"/>
        </w:rPr>
        <w:t xml:space="preserve"> </w:t>
      </w:r>
      <w:r w:rsidRPr="006F683F">
        <w:t>Correctional,</w:t>
      </w:r>
      <w:r w:rsidRPr="006F683F">
        <w:rPr>
          <w:spacing w:val="-8"/>
        </w:rPr>
        <w:t xml:space="preserve"> </w:t>
      </w:r>
      <w:r w:rsidRPr="006F683F">
        <w:t>Hospital,</w:t>
      </w:r>
      <w:r w:rsidRPr="006F683F">
        <w:rPr>
          <w:spacing w:val="-9"/>
        </w:rPr>
        <w:t xml:space="preserve"> </w:t>
      </w:r>
      <w:r w:rsidRPr="006F683F">
        <w:t>Residential</w:t>
      </w:r>
      <w:r w:rsidR="00ED31B1" w:rsidRPr="006F683F">
        <w:t xml:space="preserve"> </w:t>
      </w:r>
      <w:r w:rsidRPr="006F683F">
        <w:t>Institutions</w:t>
      </w:r>
      <w:r w:rsidRPr="006F683F">
        <w:rPr>
          <w:spacing w:val="-8"/>
        </w:rPr>
        <w:t xml:space="preserve"> </w:t>
      </w:r>
      <w:r w:rsidRPr="006F683F">
        <w:t>and</w:t>
      </w:r>
      <w:r w:rsidRPr="006F683F">
        <w:rPr>
          <w:spacing w:val="-11"/>
        </w:rPr>
        <w:t xml:space="preserve"> </w:t>
      </w:r>
      <w:r w:rsidRPr="006F683F">
        <w:t>other</w:t>
      </w:r>
      <w:r w:rsidRPr="006F683F">
        <w:rPr>
          <w:spacing w:val="-12"/>
        </w:rPr>
        <w:t xml:space="preserve"> </w:t>
      </w:r>
      <w:r w:rsidRPr="006F683F">
        <w:t>facilities</w:t>
      </w:r>
      <w:r w:rsidRPr="006F683F">
        <w:rPr>
          <w:spacing w:val="-6"/>
        </w:rPr>
        <w:t xml:space="preserve"> </w:t>
      </w:r>
      <w:r w:rsidRPr="006F683F">
        <w:t>engaged</w:t>
      </w:r>
      <w:r w:rsidRPr="006F683F">
        <w:rPr>
          <w:spacing w:val="-11"/>
        </w:rPr>
        <w:t xml:space="preserve"> </w:t>
      </w:r>
      <w:r w:rsidRPr="006F683F">
        <w:t>in</w:t>
      </w:r>
      <w:r w:rsidRPr="006F683F">
        <w:rPr>
          <w:spacing w:val="-11"/>
        </w:rPr>
        <w:t xml:space="preserve"> </w:t>
      </w:r>
      <w:r w:rsidRPr="006F683F">
        <w:t>the</w:t>
      </w:r>
      <w:r w:rsidRPr="006F683F">
        <w:rPr>
          <w:spacing w:val="-12"/>
        </w:rPr>
        <w:t xml:space="preserve"> </w:t>
      </w:r>
      <w:r w:rsidRPr="006F683F">
        <w:t>treatment</w:t>
      </w:r>
      <w:r w:rsidRPr="006F683F">
        <w:rPr>
          <w:spacing w:val="-8"/>
        </w:rPr>
        <w:t xml:space="preserve"> </w:t>
      </w:r>
      <w:r w:rsidRPr="006F683F">
        <w:t>and</w:t>
      </w:r>
      <w:r w:rsidRPr="006F683F">
        <w:rPr>
          <w:spacing w:val="-11"/>
        </w:rPr>
        <w:t xml:space="preserve"> </w:t>
      </w:r>
      <w:r w:rsidRPr="006F683F">
        <w:t>rehabilitation</w:t>
      </w:r>
      <w:r w:rsidRPr="006F683F">
        <w:rPr>
          <w:spacing w:val="-9"/>
        </w:rPr>
        <w:t xml:space="preserve"> </w:t>
      </w:r>
      <w:r w:rsidRPr="006F683F">
        <w:t>of Cocaine</w:t>
      </w:r>
      <w:r w:rsidRPr="006F683F">
        <w:rPr>
          <w:spacing w:val="-14"/>
        </w:rPr>
        <w:t xml:space="preserve"> </w:t>
      </w:r>
      <w:r w:rsidRPr="006F683F">
        <w:t>Addicts;</w:t>
      </w:r>
      <w:r w:rsidRPr="006F683F">
        <w:rPr>
          <w:spacing w:val="-12"/>
        </w:rPr>
        <w:t xml:space="preserve"> </w:t>
      </w:r>
      <w:r w:rsidRPr="006F683F">
        <w:t>both</w:t>
      </w:r>
      <w:r w:rsidRPr="006F683F">
        <w:rPr>
          <w:spacing w:val="-10"/>
        </w:rPr>
        <w:t xml:space="preserve"> </w:t>
      </w:r>
      <w:r w:rsidRPr="006F683F">
        <w:t>government</w:t>
      </w:r>
      <w:r w:rsidRPr="006F683F">
        <w:rPr>
          <w:spacing w:val="-12"/>
        </w:rPr>
        <w:t xml:space="preserve"> </w:t>
      </w:r>
      <w:r w:rsidRPr="006F683F">
        <w:t>and</w:t>
      </w:r>
      <w:r w:rsidRPr="006F683F">
        <w:rPr>
          <w:spacing w:val="-12"/>
        </w:rPr>
        <w:t xml:space="preserve"> </w:t>
      </w:r>
      <w:r w:rsidRPr="006F683F">
        <w:t>private.</w:t>
      </w:r>
    </w:p>
    <w:p w14:paraId="79377EC2"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106D7C7" w14:textId="77777777" w:rsidR="007C7BED" w:rsidRPr="006F683F" w:rsidRDefault="00432B11" w:rsidP="00321DA5">
      <w:pPr>
        <w:pStyle w:val="BodyText"/>
        <w:tabs>
          <w:tab w:val="left" w:pos="8730"/>
        </w:tabs>
        <w:spacing w:line="266" w:lineRule="exact"/>
        <w:ind w:left="730" w:right="450"/>
        <w:jc w:val="both"/>
      </w:pPr>
      <w:r w:rsidRPr="006F683F">
        <w:t>C.A. Panel meetings will be held at the invitation of the institution or administration,</w:t>
      </w:r>
      <w:r w:rsidRPr="006F683F">
        <w:rPr>
          <w:spacing w:val="-9"/>
        </w:rPr>
        <w:t xml:space="preserve"> </w:t>
      </w:r>
      <w:r w:rsidRPr="006F683F">
        <w:t>ever</w:t>
      </w:r>
      <w:r w:rsidRPr="006F683F">
        <w:rPr>
          <w:spacing w:val="-12"/>
        </w:rPr>
        <w:t xml:space="preserve"> </w:t>
      </w:r>
      <w:r w:rsidRPr="006F683F">
        <w:t>mindful</w:t>
      </w:r>
      <w:r w:rsidRPr="006F683F">
        <w:rPr>
          <w:spacing w:val="-9"/>
        </w:rPr>
        <w:t xml:space="preserve"> </w:t>
      </w:r>
      <w:r w:rsidRPr="006F683F">
        <w:t>of</w:t>
      </w:r>
      <w:r w:rsidRPr="006F683F">
        <w:rPr>
          <w:spacing w:val="-12"/>
        </w:rPr>
        <w:t xml:space="preserve"> </w:t>
      </w:r>
      <w:r w:rsidRPr="006F683F">
        <w:t>the</w:t>
      </w:r>
      <w:r w:rsidRPr="006F683F">
        <w:rPr>
          <w:spacing w:val="-13"/>
        </w:rPr>
        <w:t xml:space="preserve"> </w:t>
      </w:r>
      <w:r w:rsidRPr="006F683F">
        <w:t>admonition:</w:t>
      </w:r>
      <w:r w:rsidRPr="006F683F">
        <w:rPr>
          <w:spacing w:val="-9"/>
        </w:rPr>
        <w:t xml:space="preserve"> </w:t>
      </w:r>
      <w:r w:rsidRPr="006F683F">
        <w:t>Cooperation</w:t>
      </w:r>
      <w:r w:rsidRPr="006F683F">
        <w:rPr>
          <w:spacing w:val="-9"/>
        </w:rPr>
        <w:t xml:space="preserve"> </w:t>
      </w:r>
      <w:r w:rsidRPr="006F683F">
        <w:t>Not</w:t>
      </w:r>
      <w:r w:rsidRPr="006F683F">
        <w:rPr>
          <w:spacing w:val="-11"/>
        </w:rPr>
        <w:t xml:space="preserve"> </w:t>
      </w:r>
      <w:r w:rsidRPr="006F683F">
        <w:t>Affiliation.</w:t>
      </w:r>
    </w:p>
    <w:p w14:paraId="5E90DE82"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76B50CAC" w14:textId="77777777" w:rsidR="007C7BED" w:rsidRPr="006F683F" w:rsidRDefault="00432B11" w:rsidP="00321DA5">
      <w:pPr>
        <w:pStyle w:val="BodyText"/>
        <w:tabs>
          <w:tab w:val="left" w:pos="8730"/>
        </w:tabs>
        <w:ind w:left="730" w:right="450"/>
        <w:jc w:val="both"/>
      </w:pPr>
      <w:r w:rsidRPr="006F683F">
        <w:t>B.)</w:t>
      </w:r>
      <w:r w:rsidRPr="006F683F">
        <w:rPr>
          <w:spacing w:val="-33"/>
        </w:rPr>
        <w:t xml:space="preserve"> </w:t>
      </w:r>
      <w:r w:rsidRPr="006F683F">
        <w:t>REPRESENTATION</w:t>
      </w:r>
    </w:p>
    <w:p w14:paraId="1AB40E7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89B6E9B" w14:textId="77777777" w:rsidR="007C7BED" w:rsidRPr="006F683F" w:rsidRDefault="00432B11" w:rsidP="00321DA5">
      <w:pPr>
        <w:pStyle w:val="BodyText"/>
        <w:tabs>
          <w:tab w:val="left" w:pos="8730"/>
        </w:tabs>
        <w:spacing w:line="235" w:lineRule="auto"/>
        <w:ind w:right="450" w:hanging="360"/>
        <w:jc w:val="both"/>
      </w:pPr>
      <w:r w:rsidRPr="006F683F">
        <w:t>1.) Representation at the G.S.O. meeting will be by their selection</w:t>
      </w:r>
      <w:r w:rsidRPr="006F683F">
        <w:rPr>
          <w:spacing w:val="-28"/>
        </w:rPr>
        <w:t xml:space="preserve"> </w:t>
      </w:r>
      <w:r w:rsidRPr="006F683F">
        <w:t>process. The individual’s responsibility will be to present H &amp; I s message and views to the</w:t>
      </w:r>
      <w:r w:rsidRPr="006F683F">
        <w:rPr>
          <w:spacing w:val="-15"/>
        </w:rPr>
        <w:t xml:space="preserve"> </w:t>
      </w:r>
      <w:r w:rsidRPr="006F683F">
        <w:t>G.S.O.</w:t>
      </w:r>
    </w:p>
    <w:p w14:paraId="4DEEEA74"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1A53C2E" w14:textId="77777777" w:rsidR="00106917" w:rsidRDefault="00ED31B1" w:rsidP="00321DA5">
      <w:pPr>
        <w:pStyle w:val="BodyText"/>
        <w:tabs>
          <w:tab w:val="left" w:pos="8730"/>
        </w:tabs>
        <w:spacing w:line="266" w:lineRule="exact"/>
        <w:ind w:right="450" w:hanging="352"/>
        <w:jc w:val="both"/>
      </w:pPr>
      <w:r w:rsidRPr="006F683F">
        <w:t xml:space="preserve">2.) </w:t>
      </w:r>
      <w:r w:rsidR="00432B11" w:rsidRPr="006F683F">
        <w:t xml:space="preserve">Representation at the G.S.O. Board meeting will be to: </w:t>
      </w:r>
    </w:p>
    <w:p w14:paraId="1B029AF6" w14:textId="77777777" w:rsidR="007C7BED" w:rsidRDefault="00106917" w:rsidP="00321DA5">
      <w:pPr>
        <w:pStyle w:val="BodyText"/>
        <w:tabs>
          <w:tab w:val="left" w:pos="1440"/>
          <w:tab w:val="left" w:pos="1710"/>
          <w:tab w:val="left" w:pos="8730"/>
        </w:tabs>
        <w:spacing w:line="266" w:lineRule="exact"/>
        <w:ind w:right="450" w:hanging="352"/>
        <w:jc w:val="both"/>
      </w:pPr>
      <w:r>
        <w:tab/>
      </w:r>
      <w:r w:rsidR="00432B11" w:rsidRPr="006F683F">
        <w:t>a.)</w:t>
      </w:r>
      <w:r w:rsidR="00432B11" w:rsidRPr="006F683F">
        <w:rPr>
          <w:spacing w:val="-8"/>
        </w:rPr>
        <w:t xml:space="preserve"> </w:t>
      </w:r>
      <w:r w:rsidR="00432B11" w:rsidRPr="006F683F">
        <w:t>Provide</w:t>
      </w:r>
      <w:r w:rsidR="00432B11" w:rsidRPr="006F683F">
        <w:rPr>
          <w:spacing w:val="-6"/>
        </w:rPr>
        <w:t xml:space="preserve"> </w:t>
      </w:r>
      <w:r w:rsidR="00432B11" w:rsidRPr="006F683F">
        <w:t>a</w:t>
      </w:r>
      <w:r w:rsidR="00432B11" w:rsidRPr="006F683F">
        <w:rPr>
          <w:spacing w:val="-8"/>
        </w:rPr>
        <w:t xml:space="preserve"> </w:t>
      </w:r>
      <w:r w:rsidR="00432B11" w:rsidRPr="006F683F">
        <w:t>monthly</w:t>
      </w:r>
      <w:r w:rsidR="00432B11" w:rsidRPr="006F683F">
        <w:rPr>
          <w:spacing w:val="-14"/>
        </w:rPr>
        <w:t xml:space="preserve"> </w:t>
      </w:r>
      <w:r w:rsidR="00432B11" w:rsidRPr="006F683F">
        <w:t>report</w:t>
      </w:r>
      <w:r w:rsidR="00432B11" w:rsidRPr="006F683F">
        <w:rPr>
          <w:spacing w:val="-7"/>
        </w:rPr>
        <w:t xml:space="preserve"> </w:t>
      </w:r>
      <w:r w:rsidR="00432B11" w:rsidRPr="006F683F">
        <w:t>of</w:t>
      </w:r>
      <w:r w:rsidR="00432B11" w:rsidRPr="006F683F">
        <w:rPr>
          <w:spacing w:val="-8"/>
        </w:rPr>
        <w:t xml:space="preserve"> </w:t>
      </w:r>
      <w:r w:rsidR="00432B11" w:rsidRPr="006F683F">
        <w:t>major</w:t>
      </w:r>
      <w:r w:rsidR="00432B11" w:rsidRPr="006F683F">
        <w:rPr>
          <w:spacing w:val="-6"/>
        </w:rPr>
        <w:t xml:space="preserve"> </w:t>
      </w:r>
      <w:r w:rsidR="00432B11" w:rsidRPr="006F683F">
        <w:t>issues.</w:t>
      </w:r>
    </w:p>
    <w:p w14:paraId="4DFF9892" w14:textId="77777777" w:rsidR="00106917" w:rsidRDefault="00432B11" w:rsidP="00321DA5">
      <w:pPr>
        <w:pStyle w:val="BodyText"/>
        <w:tabs>
          <w:tab w:val="left" w:pos="1440"/>
          <w:tab w:val="left" w:pos="8730"/>
        </w:tabs>
        <w:spacing w:before="1" w:line="266" w:lineRule="exact"/>
        <w:ind w:left="1260" w:right="450" w:hanging="90"/>
        <w:jc w:val="both"/>
      </w:pPr>
      <w:r w:rsidRPr="006F683F">
        <w:t>b.)</w:t>
      </w:r>
      <w:r w:rsidR="00DB3382">
        <w:rPr>
          <w:spacing w:val="-8"/>
        </w:rPr>
        <w:tab/>
      </w:r>
      <w:r w:rsidRPr="006F683F">
        <w:t>Provide</w:t>
      </w:r>
      <w:r w:rsidRPr="006F683F">
        <w:rPr>
          <w:spacing w:val="-8"/>
        </w:rPr>
        <w:t xml:space="preserve"> </w:t>
      </w:r>
      <w:r w:rsidRPr="006F683F">
        <w:t>a</w:t>
      </w:r>
      <w:r w:rsidRPr="006F683F">
        <w:rPr>
          <w:spacing w:val="-8"/>
        </w:rPr>
        <w:t xml:space="preserve"> </w:t>
      </w:r>
      <w:r w:rsidRPr="006F683F">
        <w:t>copy</w:t>
      </w:r>
      <w:r w:rsidRPr="006F683F">
        <w:rPr>
          <w:spacing w:val="-17"/>
        </w:rPr>
        <w:t xml:space="preserve"> </w:t>
      </w:r>
      <w:r w:rsidRPr="006F683F">
        <w:t>of</w:t>
      </w:r>
      <w:r w:rsidRPr="006F683F">
        <w:rPr>
          <w:spacing w:val="-6"/>
        </w:rPr>
        <w:t xml:space="preserve"> </w:t>
      </w:r>
      <w:r w:rsidRPr="006F683F">
        <w:t>the</w:t>
      </w:r>
      <w:r w:rsidRPr="006F683F">
        <w:rPr>
          <w:spacing w:val="-8"/>
        </w:rPr>
        <w:t xml:space="preserve"> </w:t>
      </w:r>
      <w:r w:rsidRPr="006F683F">
        <w:t>prior</w:t>
      </w:r>
      <w:r w:rsidRPr="006F683F">
        <w:rPr>
          <w:spacing w:val="-6"/>
        </w:rPr>
        <w:t xml:space="preserve"> </w:t>
      </w:r>
      <w:r w:rsidRPr="006F683F">
        <w:t>months</w:t>
      </w:r>
      <w:r w:rsidRPr="006F683F">
        <w:rPr>
          <w:spacing w:val="-5"/>
        </w:rPr>
        <w:t xml:space="preserve"> </w:t>
      </w:r>
      <w:r w:rsidRPr="006F683F">
        <w:t>reconciled</w:t>
      </w:r>
      <w:r w:rsidRPr="006F683F">
        <w:rPr>
          <w:spacing w:val="-7"/>
        </w:rPr>
        <w:t xml:space="preserve"> </w:t>
      </w:r>
      <w:r w:rsidRPr="006F683F">
        <w:t>bank</w:t>
      </w:r>
      <w:r w:rsidRPr="006F683F">
        <w:rPr>
          <w:spacing w:val="-7"/>
        </w:rPr>
        <w:t xml:space="preserve"> </w:t>
      </w:r>
      <w:r w:rsidR="00106917">
        <w:t>statement.</w:t>
      </w:r>
    </w:p>
    <w:p w14:paraId="618D04A2" w14:textId="77777777" w:rsidR="007C7BED" w:rsidRPr="006F683F" w:rsidRDefault="00432B11" w:rsidP="00321DA5">
      <w:pPr>
        <w:pStyle w:val="BodyText"/>
        <w:tabs>
          <w:tab w:val="left" w:pos="8730"/>
        </w:tabs>
        <w:spacing w:before="1" w:line="266" w:lineRule="exact"/>
        <w:ind w:right="450"/>
        <w:jc w:val="both"/>
      </w:pPr>
      <w:r w:rsidRPr="006F683F">
        <w:t>c.)</w:t>
      </w:r>
      <w:r w:rsidRPr="006F683F">
        <w:rPr>
          <w:spacing w:val="-8"/>
        </w:rPr>
        <w:t xml:space="preserve"> </w:t>
      </w:r>
      <w:r w:rsidRPr="006F683F">
        <w:t>Provide</w:t>
      </w:r>
      <w:r w:rsidRPr="006F683F">
        <w:rPr>
          <w:spacing w:val="-6"/>
        </w:rPr>
        <w:t xml:space="preserve"> </w:t>
      </w:r>
      <w:r w:rsidRPr="006F683F">
        <w:t>the</w:t>
      </w:r>
      <w:r w:rsidRPr="006F683F">
        <w:rPr>
          <w:spacing w:val="-8"/>
        </w:rPr>
        <w:t xml:space="preserve"> </w:t>
      </w:r>
      <w:r w:rsidRPr="006F683F">
        <w:t>current</w:t>
      </w:r>
      <w:r w:rsidRPr="006F683F">
        <w:rPr>
          <w:spacing w:val="-4"/>
        </w:rPr>
        <w:t xml:space="preserve"> </w:t>
      </w:r>
      <w:r w:rsidRPr="006F683F">
        <w:t>balance</w:t>
      </w:r>
      <w:r w:rsidRPr="006F683F">
        <w:rPr>
          <w:spacing w:val="-8"/>
        </w:rPr>
        <w:t xml:space="preserve"> </w:t>
      </w:r>
      <w:r w:rsidRPr="006F683F">
        <w:t>sheet</w:t>
      </w:r>
      <w:r w:rsidRPr="006F683F">
        <w:rPr>
          <w:spacing w:val="-7"/>
        </w:rPr>
        <w:t xml:space="preserve"> </w:t>
      </w:r>
      <w:r w:rsidRPr="006F683F">
        <w:t>of</w:t>
      </w:r>
      <w:r w:rsidRPr="006F683F">
        <w:rPr>
          <w:spacing w:val="-6"/>
        </w:rPr>
        <w:t xml:space="preserve"> </w:t>
      </w:r>
      <w:r w:rsidRPr="006F683F">
        <w:t>the</w:t>
      </w:r>
      <w:r w:rsidRPr="006F683F">
        <w:rPr>
          <w:spacing w:val="-8"/>
        </w:rPr>
        <w:t xml:space="preserve"> </w:t>
      </w:r>
      <w:r w:rsidRPr="006F683F">
        <w:t>H</w:t>
      </w:r>
      <w:r w:rsidRPr="006F683F">
        <w:rPr>
          <w:spacing w:val="-8"/>
        </w:rPr>
        <w:t xml:space="preserve"> </w:t>
      </w:r>
      <w:r w:rsidRPr="006F683F">
        <w:t>&amp;</w:t>
      </w:r>
      <w:r w:rsidRPr="006F683F">
        <w:rPr>
          <w:spacing w:val="-9"/>
        </w:rPr>
        <w:t xml:space="preserve"> </w:t>
      </w:r>
      <w:r w:rsidRPr="006F683F">
        <w:t>I</w:t>
      </w:r>
      <w:r w:rsidRPr="006F683F">
        <w:rPr>
          <w:spacing w:val="-15"/>
        </w:rPr>
        <w:t xml:space="preserve"> </w:t>
      </w:r>
      <w:r w:rsidRPr="006F683F">
        <w:t>committee.</w:t>
      </w:r>
    </w:p>
    <w:p w14:paraId="79F7B4C2" w14:textId="77777777" w:rsidR="007C7BED" w:rsidRPr="006F683F" w:rsidRDefault="007C7BED" w:rsidP="00321DA5">
      <w:pPr>
        <w:tabs>
          <w:tab w:val="left" w:pos="1170"/>
          <w:tab w:val="left" w:pos="1530"/>
          <w:tab w:val="left" w:pos="8730"/>
        </w:tabs>
        <w:spacing w:before="4"/>
        <w:ind w:right="450"/>
        <w:jc w:val="both"/>
        <w:rPr>
          <w:rFonts w:ascii="Times New Roman" w:eastAsia="Times New Roman" w:hAnsi="Times New Roman"/>
          <w:sz w:val="24"/>
          <w:szCs w:val="24"/>
        </w:rPr>
      </w:pPr>
    </w:p>
    <w:p w14:paraId="2EDE649F" w14:textId="77777777" w:rsidR="007C7BED" w:rsidRPr="006F683F" w:rsidRDefault="00432B11" w:rsidP="00321DA5">
      <w:pPr>
        <w:pStyle w:val="BodyText"/>
        <w:tabs>
          <w:tab w:val="left" w:pos="8730"/>
        </w:tabs>
        <w:spacing w:line="264" w:lineRule="exact"/>
        <w:ind w:left="730" w:right="450"/>
        <w:jc w:val="both"/>
      </w:pPr>
      <w:r w:rsidRPr="006F683F">
        <w:t>H</w:t>
      </w:r>
      <w:r w:rsidRPr="006F683F">
        <w:rPr>
          <w:spacing w:val="-8"/>
        </w:rPr>
        <w:t xml:space="preserve"> </w:t>
      </w:r>
      <w:r w:rsidRPr="006F683F">
        <w:t>&amp;</w:t>
      </w:r>
      <w:r w:rsidRPr="006F683F">
        <w:rPr>
          <w:spacing w:val="-7"/>
        </w:rPr>
        <w:t xml:space="preserve"> </w:t>
      </w:r>
      <w:r w:rsidRPr="006F683F">
        <w:t>I</w:t>
      </w:r>
      <w:r w:rsidRPr="006F683F">
        <w:rPr>
          <w:spacing w:val="-15"/>
        </w:rPr>
        <w:t xml:space="preserve"> </w:t>
      </w:r>
      <w:r w:rsidRPr="006F683F">
        <w:t>will</w:t>
      </w:r>
      <w:r w:rsidRPr="006F683F">
        <w:rPr>
          <w:spacing w:val="-4"/>
        </w:rPr>
        <w:t xml:space="preserve"> </w:t>
      </w:r>
      <w:r w:rsidRPr="006F683F">
        <w:t>be</w:t>
      </w:r>
      <w:r w:rsidRPr="006F683F">
        <w:rPr>
          <w:spacing w:val="-8"/>
        </w:rPr>
        <w:t xml:space="preserve"> </w:t>
      </w:r>
      <w:r w:rsidRPr="006F683F">
        <w:t>the</w:t>
      </w:r>
      <w:r w:rsidRPr="006F683F">
        <w:rPr>
          <w:spacing w:val="-6"/>
        </w:rPr>
        <w:t xml:space="preserve"> </w:t>
      </w:r>
      <w:r w:rsidRPr="006F683F">
        <w:t>only</w:t>
      </w:r>
      <w:r w:rsidRPr="006F683F">
        <w:rPr>
          <w:spacing w:val="-17"/>
        </w:rPr>
        <w:t xml:space="preserve"> </w:t>
      </w:r>
      <w:r w:rsidRPr="006F683F">
        <w:t>standing</w:t>
      </w:r>
      <w:r w:rsidRPr="006F683F">
        <w:rPr>
          <w:spacing w:val="-7"/>
        </w:rPr>
        <w:t xml:space="preserve"> </w:t>
      </w:r>
      <w:r w:rsidRPr="006F683F">
        <w:t>committee,</w:t>
      </w:r>
      <w:r w:rsidRPr="006F683F">
        <w:rPr>
          <w:spacing w:val="-5"/>
        </w:rPr>
        <w:t xml:space="preserve"> </w:t>
      </w:r>
      <w:r w:rsidRPr="006F683F">
        <w:t>not-withstanding,</w:t>
      </w:r>
      <w:r w:rsidRPr="006F683F">
        <w:rPr>
          <w:spacing w:val="-7"/>
        </w:rPr>
        <w:t xml:space="preserve"> </w:t>
      </w:r>
      <w:r w:rsidRPr="006F683F">
        <w:t>that</w:t>
      </w:r>
      <w:r w:rsidRPr="006F683F">
        <w:rPr>
          <w:spacing w:val="-4"/>
        </w:rPr>
        <w:t xml:space="preserve"> </w:t>
      </w:r>
      <w:r w:rsidRPr="006F683F">
        <w:t>will</w:t>
      </w:r>
      <w:r w:rsidRPr="006F683F">
        <w:rPr>
          <w:spacing w:val="-4"/>
        </w:rPr>
        <w:t xml:space="preserve"> </w:t>
      </w:r>
      <w:r w:rsidRPr="006F683F">
        <w:t>keep</w:t>
      </w:r>
      <w:r w:rsidRPr="006F683F">
        <w:rPr>
          <w:spacing w:val="-10"/>
        </w:rPr>
        <w:t xml:space="preserve"> </w:t>
      </w:r>
      <w:r w:rsidRPr="006F683F">
        <w:t>a separate</w:t>
      </w:r>
      <w:r w:rsidRPr="006F683F">
        <w:rPr>
          <w:spacing w:val="-12"/>
        </w:rPr>
        <w:t xml:space="preserve"> </w:t>
      </w:r>
      <w:r w:rsidRPr="006F683F">
        <w:t>banking</w:t>
      </w:r>
      <w:r w:rsidRPr="006F683F">
        <w:rPr>
          <w:spacing w:val="-11"/>
        </w:rPr>
        <w:t xml:space="preserve"> </w:t>
      </w:r>
      <w:r w:rsidRPr="006F683F">
        <w:t>account</w:t>
      </w:r>
      <w:r w:rsidRPr="006F683F">
        <w:rPr>
          <w:spacing w:val="-6"/>
        </w:rPr>
        <w:t xml:space="preserve"> </w:t>
      </w:r>
      <w:r w:rsidRPr="006F683F">
        <w:t>for</w:t>
      </w:r>
      <w:r w:rsidRPr="006F683F">
        <w:rPr>
          <w:spacing w:val="-9"/>
        </w:rPr>
        <w:t xml:space="preserve"> </w:t>
      </w:r>
      <w:r w:rsidRPr="006F683F">
        <w:t>the</w:t>
      </w:r>
      <w:r w:rsidRPr="006F683F">
        <w:rPr>
          <w:spacing w:val="-9"/>
        </w:rPr>
        <w:t xml:space="preserve"> </w:t>
      </w:r>
      <w:r w:rsidRPr="006F683F">
        <w:t>sole</w:t>
      </w:r>
      <w:r w:rsidRPr="006F683F">
        <w:rPr>
          <w:spacing w:val="-9"/>
        </w:rPr>
        <w:t xml:space="preserve"> </w:t>
      </w:r>
      <w:r w:rsidRPr="006F683F">
        <w:t>purpose</w:t>
      </w:r>
      <w:r w:rsidRPr="006F683F">
        <w:rPr>
          <w:spacing w:val="-9"/>
        </w:rPr>
        <w:t xml:space="preserve"> </w:t>
      </w:r>
      <w:r w:rsidRPr="006F683F">
        <w:t>of</w:t>
      </w:r>
      <w:r w:rsidRPr="006F683F">
        <w:rPr>
          <w:spacing w:val="-9"/>
        </w:rPr>
        <w:t xml:space="preserve"> </w:t>
      </w:r>
      <w:r w:rsidRPr="006F683F">
        <w:t>that</w:t>
      </w:r>
      <w:r w:rsidRPr="006F683F">
        <w:rPr>
          <w:spacing w:val="-8"/>
        </w:rPr>
        <w:t xml:space="preserve"> </w:t>
      </w:r>
      <w:r w:rsidRPr="006F683F">
        <w:t>committee.</w:t>
      </w:r>
    </w:p>
    <w:p w14:paraId="24C70234"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1AC4196" w14:textId="77777777" w:rsidR="007C7BED" w:rsidRPr="006F683F" w:rsidRDefault="00432B11" w:rsidP="00F31366">
      <w:pPr>
        <w:pStyle w:val="Heading2"/>
        <w:tabs>
          <w:tab w:val="left" w:pos="8730"/>
        </w:tabs>
        <w:ind w:left="720" w:right="450" w:hanging="180"/>
        <w:jc w:val="both"/>
        <w:rPr>
          <w:b w:val="0"/>
          <w:bCs w:val="0"/>
        </w:rPr>
      </w:pPr>
      <w:bookmarkStart w:id="201" w:name="_Toc471976271"/>
      <w:bookmarkStart w:id="202" w:name="_Toc471976541"/>
      <w:bookmarkStart w:id="203" w:name="_Toc471986503"/>
      <w:r w:rsidRPr="006F683F">
        <w:t>SECTION 10 - W.S.O.</w:t>
      </w:r>
      <w:r w:rsidRPr="006F683F">
        <w:rPr>
          <w:spacing w:val="-25"/>
        </w:rPr>
        <w:t xml:space="preserve"> </w:t>
      </w:r>
      <w:r w:rsidRPr="006F683F">
        <w:t>DELEGATES</w:t>
      </w:r>
      <w:bookmarkEnd w:id="201"/>
      <w:bookmarkEnd w:id="202"/>
      <w:bookmarkEnd w:id="203"/>
    </w:p>
    <w:p w14:paraId="485CCFEA"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BA1153C" w14:textId="77777777" w:rsidR="007C7BED" w:rsidRPr="006F683F" w:rsidRDefault="00432B11" w:rsidP="00037D2A">
      <w:pPr>
        <w:pStyle w:val="BodyText"/>
        <w:tabs>
          <w:tab w:val="left" w:pos="8730"/>
        </w:tabs>
        <w:spacing w:line="275" w:lineRule="exact"/>
        <w:ind w:left="720" w:right="450"/>
        <w:jc w:val="both"/>
      </w:pPr>
      <w:r w:rsidRPr="006F683F">
        <w:t>The</w:t>
      </w:r>
      <w:r w:rsidRPr="006F683F">
        <w:rPr>
          <w:spacing w:val="-9"/>
        </w:rPr>
        <w:t xml:space="preserve"> </w:t>
      </w:r>
      <w:r w:rsidRPr="006F683F">
        <w:t>purpose</w:t>
      </w:r>
      <w:r w:rsidRPr="006F683F">
        <w:rPr>
          <w:spacing w:val="-9"/>
        </w:rPr>
        <w:t xml:space="preserve"> </w:t>
      </w:r>
      <w:r w:rsidRPr="006F683F">
        <w:t>of</w:t>
      </w:r>
      <w:r w:rsidRPr="006F683F">
        <w:rPr>
          <w:spacing w:val="-6"/>
        </w:rPr>
        <w:t xml:space="preserve"> </w:t>
      </w:r>
      <w:r w:rsidRPr="006F683F">
        <w:t>the</w:t>
      </w:r>
      <w:r w:rsidRPr="006F683F">
        <w:rPr>
          <w:spacing w:val="-9"/>
        </w:rPr>
        <w:t xml:space="preserve"> </w:t>
      </w:r>
      <w:r w:rsidRPr="006F683F">
        <w:t>W.S.O.</w:t>
      </w:r>
      <w:r w:rsidRPr="006F683F">
        <w:rPr>
          <w:spacing w:val="-6"/>
        </w:rPr>
        <w:t xml:space="preserve"> </w:t>
      </w:r>
      <w:r w:rsidRPr="006F683F">
        <w:t>delegates</w:t>
      </w:r>
      <w:r w:rsidRPr="006F683F">
        <w:rPr>
          <w:spacing w:val="-6"/>
        </w:rPr>
        <w:t xml:space="preserve"> </w:t>
      </w:r>
      <w:r w:rsidRPr="006F683F">
        <w:t>and</w:t>
      </w:r>
      <w:r w:rsidRPr="006F683F">
        <w:rPr>
          <w:spacing w:val="-5"/>
        </w:rPr>
        <w:t xml:space="preserve"> </w:t>
      </w:r>
      <w:r w:rsidRPr="006F683F">
        <w:t>alternates</w:t>
      </w:r>
      <w:r w:rsidRPr="006F683F">
        <w:rPr>
          <w:spacing w:val="-8"/>
        </w:rPr>
        <w:t xml:space="preserve"> </w:t>
      </w:r>
      <w:r w:rsidRPr="006F683F">
        <w:t>is</w:t>
      </w:r>
      <w:r w:rsidRPr="006F683F">
        <w:rPr>
          <w:spacing w:val="-6"/>
        </w:rPr>
        <w:t xml:space="preserve"> </w:t>
      </w:r>
      <w:r w:rsidRPr="006F683F">
        <w:t>to</w:t>
      </w:r>
      <w:r w:rsidRPr="006F683F">
        <w:rPr>
          <w:spacing w:val="-6"/>
        </w:rPr>
        <w:t xml:space="preserve"> </w:t>
      </w:r>
      <w:r w:rsidRPr="006F683F">
        <w:t>represent</w:t>
      </w:r>
      <w:r w:rsidRPr="006F683F">
        <w:rPr>
          <w:spacing w:val="-7"/>
        </w:rPr>
        <w:t xml:space="preserve"> </w:t>
      </w:r>
      <w:r w:rsidRPr="006F683F">
        <w:t>our</w:t>
      </w:r>
      <w:r w:rsidRPr="006F683F">
        <w:rPr>
          <w:spacing w:val="-7"/>
        </w:rPr>
        <w:t xml:space="preserve"> </w:t>
      </w:r>
      <w:r w:rsidRPr="006F683F">
        <w:t>area</w:t>
      </w:r>
      <w:r w:rsidRPr="006F683F">
        <w:rPr>
          <w:spacing w:val="-7"/>
        </w:rPr>
        <w:t xml:space="preserve"> </w:t>
      </w:r>
      <w:r w:rsidRPr="006F683F">
        <w:t>at</w:t>
      </w:r>
      <w:r w:rsidRPr="006F683F">
        <w:rPr>
          <w:spacing w:val="-8"/>
        </w:rPr>
        <w:t xml:space="preserve"> </w:t>
      </w:r>
      <w:r w:rsidRPr="006F683F">
        <w:t>the</w:t>
      </w:r>
      <w:r w:rsidR="00106917">
        <w:t xml:space="preserve"> </w:t>
      </w:r>
      <w:r w:rsidRPr="006F683F">
        <w:t>in helping to make world-wide decisions. When delegates attend the conference</w:t>
      </w:r>
      <w:r w:rsidRPr="006F683F">
        <w:rPr>
          <w:spacing w:val="-9"/>
        </w:rPr>
        <w:t xml:space="preserve"> </w:t>
      </w:r>
      <w:r w:rsidRPr="006F683F">
        <w:t>meetings,</w:t>
      </w:r>
      <w:r w:rsidRPr="006F683F">
        <w:rPr>
          <w:spacing w:val="-9"/>
        </w:rPr>
        <w:t xml:space="preserve"> </w:t>
      </w:r>
      <w:r w:rsidRPr="006F683F">
        <w:t>they</w:t>
      </w:r>
      <w:r w:rsidRPr="006F683F">
        <w:rPr>
          <w:spacing w:val="-13"/>
        </w:rPr>
        <w:t xml:space="preserve"> </w:t>
      </w:r>
      <w:r w:rsidRPr="006F683F">
        <w:t>bring</w:t>
      </w:r>
      <w:r w:rsidRPr="006F683F">
        <w:rPr>
          <w:spacing w:val="-11"/>
        </w:rPr>
        <w:t xml:space="preserve"> </w:t>
      </w:r>
      <w:r w:rsidRPr="006F683F">
        <w:t>to</w:t>
      </w:r>
      <w:r w:rsidRPr="006F683F">
        <w:rPr>
          <w:spacing w:val="-7"/>
        </w:rPr>
        <w:t xml:space="preserve"> </w:t>
      </w:r>
      <w:r w:rsidRPr="006F683F">
        <w:t>it</w:t>
      </w:r>
      <w:r w:rsidRPr="006F683F">
        <w:rPr>
          <w:spacing w:val="-6"/>
        </w:rPr>
        <w:t xml:space="preserve"> </w:t>
      </w:r>
      <w:r w:rsidRPr="006F683F">
        <w:t>the</w:t>
      </w:r>
      <w:r w:rsidRPr="006F683F">
        <w:rPr>
          <w:spacing w:val="-9"/>
        </w:rPr>
        <w:t xml:space="preserve"> </w:t>
      </w:r>
      <w:r w:rsidRPr="006F683F">
        <w:t>problems</w:t>
      </w:r>
      <w:r w:rsidRPr="006F683F">
        <w:rPr>
          <w:spacing w:val="-7"/>
        </w:rPr>
        <w:t xml:space="preserve"> </w:t>
      </w:r>
      <w:r w:rsidRPr="006F683F">
        <w:t>of</w:t>
      </w:r>
      <w:r w:rsidRPr="006F683F">
        <w:rPr>
          <w:spacing w:val="-9"/>
        </w:rPr>
        <w:t xml:space="preserve"> </w:t>
      </w:r>
      <w:r w:rsidRPr="006F683F">
        <w:t>their</w:t>
      </w:r>
      <w:r w:rsidRPr="006F683F">
        <w:rPr>
          <w:spacing w:val="-8"/>
        </w:rPr>
        <w:t xml:space="preserve"> </w:t>
      </w:r>
      <w:r w:rsidRPr="006F683F">
        <w:t>area.</w:t>
      </w:r>
      <w:r w:rsidRPr="006F683F">
        <w:rPr>
          <w:spacing w:val="-7"/>
        </w:rPr>
        <w:t xml:space="preserve"> </w:t>
      </w:r>
      <w:r w:rsidRPr="006F683F">
        <w:t>They</w:t>
      </w:r>
      <w:r w:rsidRPr="006F683F">
        <w:rPr>
          <w:spacing w:val="-20"/>
        </w:rPr>
        <w:t xml:space="preserve"> </w:t>
      </w:r>
      <w:r w:rsidRPr="006F683F">
        <w:t>consider</w:t>
      </w:r>
      <w:r w:rsidRPr="006F683F">
        <w:rPr>
          <w:spacing w:val="-8"/>
        </w:rPr>
        <w:t xml:space="preserve"> </w:t>
      </w:r>
      <w:r w:rsidRPr="006F683F">
        <w:t>and vote</w:t>
      </w:r>
      <w:r w:rsidRPr="006F683F">
        <w:rPr>
          <w:spacing w:val="-8"/>
        </w:rPr>
        <w:t xml:space="preserve"> </w:t>
      </w:r>
      <w:r w:rsidRPr="006F683F">
        <w:t>on</w:t>
      </w:r>
      <w:r w:rsidRPr="006F683F">
        <w:rPr>
          <w:spacing w:val="-9"/>
        </w:rPr>
        <w:t xml:space="preserve"> </w:t>
      </w:r>
      <w:r w:rsidRPr="006F683F">
        <w:t>all</w:t>
      </w:r>
      <w:r w:rsidRPr="006F683F">
        <w:rPr>
          <w:spacing w:val="-6"/>
        </w:rPr>
        <w:t xml:space="preserve"> </w:t>
      </w:r>
      <w:r w:rsidRPr="006F683F">
        <w:t>questions,</w:t>
      </w:r>
      <w:r w:rsidRPr="006F683F">
        <w:rPr>
          <w:spacing w:val="-7"/>
        </w:rPr>
        <w:t xml:space="preserve"> </w:t>
      </w:r>
      <w:r w:rsidRPr="006F683F">
        <w:t>not</w:t>
      </w:r>
      <w:r w:rsidRPr="006F683F">
        <w:rPr>
          <w:spacing w:val="-6"/>
        </w:rPr>
        <w:t xml:space="preserve"> </w:t>
      </w:r>
      <w:r w:rsidRPr="006F683F">
        <w:t>as</w:t>
      </w:r>
      <w:r w:rsidRPr="006F683F">
        <w:rPr>
          <w:spacing w:val="-9"/>
        </w:rPr>
        <w:t xml:space="preserve"> </w:t>
      </w:r>
      <w:r w:rsidRPr="006F683F">
        <w:t>representatives</w:t>
      </w:r>
      <w:r w:rsidRPr="006F683F">
        <w:rPr>
          <w:spacing w:val="-4"/>
        </w:rPr>
        <w:t xml:space="preserve"> </w:t>
      </w:r>
      <w:r w:rsidRPr="006F683F">
        <w:t>of</w:t>
      </w:r>
      <w:r w:rsidRPr="006F683F">
        <w:rPr>
          <w:spacing w:val="-10"/>
        </w:rPr>
        <w:t xml:space="preserve"> </w:t>
      </w:r>
      <w:r w:rsidRPr="006F683F">
        <w:t>particular</w:t>
      </w:r>
      <w:r w:rsidRPr="006F683F">
        <w:rPr>
          <w:spacing w:val="-8"/>
        </w:rPr>
        <w:t xml:space="preserve"> </w:t>
      </w:r>
      <w:r w:rsidRPr="006F683F">
        <w:t>areas,</w:t>
      </w:r>
      <w:r w:rsidRPr="006F683F">
        <w:rPr>
          <w:spacing w:val="-9"/>
        </w:rPr>
        <w:t xml:space="preserve"> </w:t>
      </w:r>
      <w:r w:rsidRPr="006F683F">
        <w:t>but</w:t>
      </w:r>
      <w:r w:rsidRPr="006F683F">
        <w:rPr>
          <w:spacing w:val="-8"/>
        </w:rPr>
        <w:t xml:space="preserve"> </w:t>
      </w:r>
      <w:r w:rsidRPr="006F683F">
        <w:t>as</w:t>
      </w:r>
      <w:r w:rsidRPr="006F683F">
        <w:rPr>
          <w:spacing w:val="-9"/>
        </w:rPr>
        <w:t xml:space="preserve"> </w:t>
      </w:r>
      <w:r w:rsidRPr="006F683F">
        <w:t>members</w:t>
      </w:r>
      <w:r w:rsidRPr="006F683F">
        <w:rPr>
          <w:spacing w:val="-7"/>
        </w:rPr>
        <w:t xml:space="preserve"> </w:t>
      </w:r>
      <w:r w:rsidRPr="006F683F">
        <w:t>of the</w:t>
      </w:r>
      <w:r w:rsidRPr="006F683F">
        <w:rPr>
          <w:spacing w:val="-7"/>
        </w:rPr>
        <w:t xml:space="preserve"> </w:t>
      </w:r>
      <w:r w:rsidRPr="006F683F">
        <w:t>conference</w:t>
      </w:r>
      <w:r w:rsidRPr="006F683F">
        <w:rPr>
          <w:spacing w:val="-6"/>
        </w:rPr>
        <w:t xml:space="preserve"> </w:t>
      </w:r>
      <w:r w:rsidRPr="006F683F">
        <w:t>whose</w:t>
      </w:r>
      <w:r w:rsidRPr="006F683F">
        <w:rPr>
          <w:spacing w:val="-7"/>
        </w:rPr>
        <w:t xml:space="preserve"> </w:t>
      </w:r>
      <w:r w:rsidRPr="006F683F">
        <w:t>duty</w:t>
      </w:r>
      <w:r w:rsidRPr="006F683F">
        <w:rPr>
          <w:spacing w:val="-14"/>
        </w:rPr>
        <w:t xml:space="preserve"> </w:t>
      </w:r>
      <w:r w:rsidRPr="006F683F">
        <w:t>it</w:t>
      </w:r>
      <w:r w:rsidRPr="006F683F">
        <w:rPr>
          <w:spacing w:val="-5"/>
        </w:rPr>
        <w:t xml:space="preserve"> </w:t>
      </w:r>
      <w:r w:rsidRPr="006F683F">
        <w:t>is</w:t>
      </w:r>
      <w:r w:rsidRPr="006F683F">
        <w:rPr>
          <w:spacing w:val="-6"/>
        </w:rPr>
        <w:t xml:space="preserve"> </w:t>
      </w:r>
      <w:r w:rsidRPr="006F683F">
        <w:t>to</w:t>
      </w:r>
      <w:r w:rsidRPr="006F683F">
        <w:rPr>
          <w:spacing w:val="-3"/>
        </w:rPr>
        <w:t xml:space="preserve"> </w:t>
      </w:r>
      <w:r w:rsidRPr="006F683F">
        <w:t>act</w:t>
      </w:r>
      <w:r w:rsidRPr="006F683F">
        <w:rPr>
          <w:spacing w:val="-8"/>
        </w:rPr>
        <w:t xml:space="preserve"> </w:t>
      </w:r>
      <w:r w:rsidRPr="006F683F">
        <w:t>in</w:t>
      </w:r>
      <w:r w:rsidRPr="006F683F">
        <w:rPr>
          <w:spacing w:val="-5"/>
        </w:rPr>
        <w:t xml:space="preserve"> </w:t>
      </w:r>
      <w:r w:rsidRPr="006F683F">
        <w:t>the</w:t>
      </w:r>
      <w:r w:rsidRPr="006F683F">
        <w:rPr>
          <w:spacing w:val="-8"/>
        </w:rPr>
        <w:t xml:space="preserve"> </w:t>
      </w:r>
      <w:r w:rsidRPr="006F683F">
        <w:t>best</w:t>
      </w:r>
      <w:r w:rsidRPr="006F683F">
        <w:rPr>
          <w:spacing w:val="-8"/>
        </w:rPr>
        <w:t xml:space="preserve"> </w:t>
      </w:r>
      <w:r w:rsidRPr="006F683F">
        <w:t>interest</w:t>
      </w:r>
      <w:r w:rsidRPr="006F683F">
        <w:rPr>
          <w:spacing w:val="-5"/>
        </w:rPr>
        <w:t xml:space="preserve"> </w:t>
      </w:r>
      <w:r w:rsidRPr="006F683F">
        <w:t>of</w:t>
      </w:r>
      <w:r w:rsidRPr="006F683F">
        <w:rPr>
          <w:spacing w:val="-7"/>
        </w:rPr>
        <w:t xml:space="preserve"> </w:t>
      </w:r>
      <w:r w:rsidRPr="006F683F">
        <w:t>C.A.</w:t>
      </w:r>
      <w:r w:rsidRPr="006F683F">
        <w:rPr>
          <w:spacing w:val="-6"/>
        </w:rPr>
        <w:t xml:space="preserve"> </w:t>
      </w:r>
      <w:r w:rsidRPr="006F683F">
        <w:t>as</w:t>
      </w:r>
      <w:r w:rsidRPr="006F683F">
        <w:rPr>
          <w:spacing w:val="-6"/>
        </w:rPr>
        <w:t xml:space="preserve"> </w:t>
      </w:r>
      <w:r w:rsidRPr="006F683F">
        <w:t>a</w:t>
      </w:r>
      <w:r w:rsidRPr="006F683F">
        <w:rPr>
          <w:spacing w:val="-7"/>
        </w:rPr>
        <w:t xml:space="preserve"> </w:t>
      </w:r>
      <w:r w:rsidRPr="006F683F">
        <w:t>whole.</w:t>
      </w:r>
    </w:p>
    <w:p w14:paraId="5DB86561"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6161821" w14:textId="77777777" w:rsidR="007C7BED" w:rsidRPr="006F683F" w:rsidRDefault="00432B11" w:rsidP="00321DA5">
      <w:pPr>
        <w:pStyle w:val="BodyText"/>
        <w:tabs>
          <w:tab w:val="left" w:pos="8730"/>
        </w:tabs>
        <w:ind w:left="730" w:right="450"/>
        <w:jc w:val="both"/>
      </w:pPr>
      <w:r w:rsidRPr="006F683F">
        <w:t>A.)</w:t>
      </w:r>
      <w:r w:rsidRPr="006F683F">
        <w:rPr>
          <w:spacing w:val="30"/>
        </w:rPr>
        <w:t xml:space="preserve"> </w:t>
      </w:r>
      <w:r w:rsidRPr="006F683F">
        <w:t>REQUIREMENTS</w:t>
      </w:r>
    </w:p>
    <w:p w14:paraId="18A84DF5"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BC36AAD" w14:textId="77777777" w:rsidR="007C7BED" w:rsidRPr="006F683F" w:rsidRDefault="00ED31B1" w:rsidP="00321DA5">
      <w:pPr>
        <w:pStyle w:val="BodyText"/>
        <w:tabs>
          <w:tab w:val="left" w:pos="1080"/>
          <w:tab w:val="left" w:pos="8730"/>
        </w:tabs>
        <w:ind w:left="730" w:right="450"/>
        <w:jc w:val="both"/>
      </w:pPr>
      <w:r w:rsidRPr="006F683F">
        <w:t>1.)</w:t>
      </w:r>
      <w:r w:rsidRPr="006F683F">
        <w:tab/>
        <w:t xml:space="preserve"> </w:t>
      </w:r>
      <w:r w:rsidR="00432B11" w:rsidRPr="006F683F">
        <w:t xml:space="preserve">Shall have a minimum of two (2) </w:t>
      </w:r>
      <w:r w:rsidR="00432B11" w:rsidRPr="006F683F">
        <w:rPr>
          <w:spacing w:val="-4"/>
        </w:rPr>
        <w:t xml:space="preserve">years </w:t>
      </w:r>
      <w:r w:rsidR="00432B11" w:rsidRPr="006F683F">
        <w:t>continuous</w:t>
      </w:r>
      <w:r w:rsidR="00432B11" w:rsidRPr="006F683F">
        <w:rPr>
          <w:spacing w:val="16"/>
        </w:rPr>
        <w:t xml:space="preserve"> </w:t>
      </w:r>
      <w:r w:rsidR="00432B11" w:rsidRPr="006F683F">
        <w:t>sobriety</w:t>
      </w:r>
    </w:p>
    <w:p w14:paraId="62E02AF0" w14:textId="77777777" w:rsidR="00ED31B1" w:rsidRPr="006F683F" w:rsidRDefault="00ED31B1" w:rsidP="00321DA5">
      <w:pPr>
        <w:pStyle w:val="BodyText"/>
        <w:tabs>
          <w:tab w:val="left" w:pos="1080"/>
          <w:tab w:val="left" w:pos="8730"/>
        </w:tabs>
        <w:ind w:left="730" w:right="450"/>
        <w:jc w:val="both"/>
      </w:pPr>
    </w:p>
    <w:p w14:paraId="4CDC2CF4" w14:textId="77777777" w:rsidR="00ED31B1" w:rsidRPr="006F683F" w:rsidRDefault="00ED31B1" w:rsidP="00321DA5">
      <w:pPr>
        <w:pStyle w:val="BodyText"/>
        <w:tabs>
          <w:tab w:val="left" w:pos="1170"/>
          <w:tab w:val="left" w:pos="8730"/>
        </w:tabs>
        <w:spacing w:before="2"/>
        <w:ind w:left="734" w:right="450"/>
        <w:jc w:val="both"/>
      </w:pPr>
      <w:r w:rsidRPr="006F683F">
        <w:t>2.)</w:t>
      </w:r>
      <w:r w:rsidRPr="006F683F">
        <w:tab/>
      </w:r>
      <w:r w:rsidR="00432B11" w:rsidRPr="006F683F">
        <w:t xml:space="preserve">Shall have at least six (6) months of active service on the G.S.O. floor. </w:t>
      </w:r>
    </w:p>
    <w:p w14:paraId="35B55878" w14:textId="77777777" w:rsidR="00ED31B1" w:rsidRPr="006F683F" w:rsidRDefault="00ED31B1" w:rsidP="00321DA5">
      <w:pPr>
        <w:pStyle w:val="BodyText"/>
        <w:tabs>
          <w:tab w:val="left" w:pos="1170"/>
          <w:tab w:val="left" w:pos="8730"/>
        </w:tabs>
        <w:spacing w:before="2"/>
        <w:ind w:left="734" w:right="450"/>
        <w:jc w:val="both"/>
      </w:pPr>
    </w:p>
    <w:p w14:paraId="090FC68B" w14:textId="77777777" w:rsidR="007C7BED" w:rsidRPr="006F683F" w:rsidRDefault="00ED31B1" w:rsidP="00C42D14">
      <w:pPr>
        <w:pStyle w:val="BodyText"/>
        <w:tabs>
          <w:tab w:val="left" w:pos="1170"/>
          <w:tab w:val="left" w:pos="8730"/>
        </w:tabs>
        <w:spacing w:before="2"/>
        <w:ind w:left="1170" w:right="450" w:hanging="440"/>
        <w:jc w:val="both"/>
      </w:pPr>
      <w:r w:rsidRPr="006F683F">
        <w:t xml:space="preserve">3.) </w:t>
      </w:r>
      <w:r w:rsidRPr="006F683F">
        <w:tab/>
      </w:r>
      <w:r w:rsidR="00432B11" w:rsidRPr="006F683F">
        <w:t>Shall have a working knowledge of the 12 steps, the 12 Traditions,</w:t>
      </w:r>
      <w:r w:rsidR="00432B11" w:rsidRPr="006F683F">
        <w:rPr>
          <w:spacing w:val="-17"/>
        </w:rPr>
        <w:t xml:space="preserve"> </w:t>
      </w:r>
      <w:r w:rsidRPr="006F683F">
        <w:t xml:space="preserve">12 </w:t>
      </w:r>
      <w:r w:rsidR="00432B11" w:rsidRPr="006F683F">
        <w:t>concepts</w:t>
      </w:r>
      <w:r w:rsidR="00432B11" w:rsidRPr="006F683F">
        <w:rPr>
          <w:spacing w:val="-9"/>
        </w:rPr>
        <w:t xml:space="preserve"> </w:t>
      </w:r>
      <w:r w:rsidR="00432B11" w:rsidRPr="006F683F">
        <w:t>of</w:t>
      </w:r>
      <w:r w:rsidR="00432B11" w:rsidRPr="006F683F">
        <w:rPr>
          <w:spacing w:val="-10"/>
        </w:rPr>
        <w:t xml:space="preserve"> </w:t>
      </w:r>
      <w:r w:rsidR="00432B11" w:rsidRPr="006F683F">
        <w:t>service</w:t>
      </w:r>
      <w:r w:rsidR="00432B11" w:rsidRPr="006F683F">
        <w:rPr>
          <w:spacing w:val="-10"/>
        </w:rPr>
        <w:t xml:space="preserve"> </w:t>
      </w:r>
      <w:r w:rsidR="00432B11" w:rsidRPr="006F683F">
        <w:t>and</w:t>
      </w:r>
      <w:r w:rsidR="00432B11" w:rsidRPr="006F683F">
        <w:rPr>
          <w:spacing w:val="-9"/>
        </w:rPr>
        <w:t xml:space="preserve"> </w:t>
      </w:r>
      <w:r w:rsidR="00432B11" w:rsidRPr="006F683F">
        <w:t>Robert's</w:t>
      </w:r>
      <w:r w:rsidR="00432B11" w:rsidRPr="006F683F">
        <w:rPr>
          <w:spacing w:val="-9"/>
        </w:rPr>
        <w:t xml:space="preserve"> </w:t>
      </w:r>
      <w:r w:rsidR="00432B11" w:rsidRPr="006F683F">
        <w:t>Rules</w:t>
      </w:r>
      <w:r w:rsidR="00432B11" w:rsidRPr="006F683F">
        <w:rPr>
          <w:spacing w:val="-7"/>
        </w:rPr>
        <w:t xml:space="preserve"> </w:t>
      </w:r>
      <w:r w:rsidR="00432B11" w:rsidRPr="006F683F">
        <w:t>of</w:t>
      </w:r>
      <w:r w:rsidR="00432B11" w:rsidRPr="006F683F">
        <w:rPr>
          <w:spacing w:val="-10"/>
        </w:rPr>
        <w:t xml:space="preserve"> </w:t>
      </w:r>
      <w:r w:rsidR="00432B11" w:rsidRPr="006F683F">
        <w:t>Order.</w:t>
      </w:r>
    </w:p>
    <w:p w14:paraId="3D4078E5"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6D6ABE15" w14:textId="77777777" w:rsidR="007C7BED" w:rsidRPr="006F683F" w:rsidRDefault="00432B11" w:rsidP="00321DA5">
      <w:pPr>
        <w:pStyle w:val="BodyText"/>
        <w:tabs>
          <w:tab w:val="left" w:pos="1170"/>
          <w:tab w:val="left" w:pos="8730"/>
        </w:tabs>
        <w:spacing w:line="266" w:lineRule="exact"/>
        <w:ind w:right="450" w:hanging="432"/>
        <w:jc w:val="both"/>
      </w:pPr>
      <w:r w:rsidRPr="006F683F">
        <w:t>4.)</w:t>
      </w:r>
      <w:r w:rsidR="00ED31B1" w:rsidRPr="006F683F">
        <w:rPr>
          <w:spacing w:val="10"/>
        </w:rPr>
        <w:tab/>
      </w:r>
      <w:r w:rsidRPr="006F683F">
        <w:t>Should have time available-- not only for at</w:t>
      </w:r>
      <w:r w:rsidR="00ED31B1" w:rsidRPr="006F683F">
        <w:t xml:space="preserve">tending the Conference, but for </w:t>
      </w:r>
      <w:r w:rsidRPr="006F683F">
        <w:t>all</w:t>
      </w:r>
      <w:r w:rsidRPr="006F683F">
        <w:rPr>
          <w:spacing w:val="-10"/>
        </w:rPr>
        <w:t xml:space="preserve"> </w:t>
      </w:r>
      <w:r w:rsidRPr="006F683F">
        <w:t>efforts</w:t>
      </w:r>
      <w:r w:rsidRPr="006F683F">
        <w:rPr>
          <w:spacing w:val="-10"/>
        </w:rPr>
        <w:t xml:space="preserve"> </w:t>
      </w:r>
      <w:r w:rsidRPr="006F683F">
        <w:t>necessary</w:t>
      </w:r>
      <w:r w:rsidRPr="006F683F">
        <w:rPr>
          <w:spacing w:val="-19"/>
        </w:rPr>
        <w:t xml:space="preserve"> </w:t>
      </w:r>
      <w:r w:rsidRPr="006F683F">
        <w:t>before</w:t>
      </w:r>
      <w:r w:rsidRPr="006F683F">
        <w:rPr>
          <w:spacing w:val="-13"/>
        </w:rPr>
        <w:t xml:space="preserve"> </w:t>
      </w:r>
      <w:r w:rsidRPr="006F683F">
        <w:t>and</w:t>
      </w:r>
      <w:r w:rsidRPr="006F683F">
        <w:rPr>
          <w:spacing w:val="-10"/>
        </w:rPr>
        <w:t xml:space="preserve"> </w:t>
      </w:r>
      <w:r w:rsidRPr="006F683F">
        <w:t>after</w:t>
      </w:r>
      <w:r w:rsidRPr="006F683F">
        <w:rPr>
          <w:spacing w:val="-11"/>
        </w:rPr>
        <w:t xml:space="preserve"> </w:t>
      </w:r>
      <w:r w:rsidRPr="006F683F">
        <w:t>the</w:t>
      </w:r>
      <w:r w:rsidRPr="006F683F">
        <w:rPr>
          <w:spacing w:val="-13"/>
        </w:rPr>
        <w:t xml:space="preserve"> </w:t>
      </w:r>
      <w:r w:rsidRPr="006F683F">
        <w:t>conference,</w:t>
      </w:r>
      <w:r w:rsidRPr="006F683F">
        <w:rPr>
          <w:spacing w:val="-10"/>
        </w:rPr>
        <w:t xml:space="preserve"> </w:t>
      </w:r>
      <w:r w:rsidRPr="006F683F">
        <w:t>including</w:t>
      </w:r>
      <w:r w:rsidRPr="006F683F">
        <w:rPr>
          <w:spacing w:val="-13"/>
        </w:rPr>
        <w:t xml:space="preserve"> </w:t>
      </w:r>
      <w:r w:rsidRPr="006F683F">
        <w:t>studying</w:t>
      </w:r>
      <w:r w:rsidRPr="006F683F">
        <w:rPr>
          <w:spacing w:val="-16"/>
        </w:rPr>
        <w:t xml:space="preserve"> </w:t>
      </w:r>
      <w:r w:rsidRPr="006F683F">
        <w:t>the</w:t>
      </w:r>
      <w:r w:rsidR="00367755">
        <w:t xml:space="preserve"> </w:t>
      </w:r>
      <w:r w:rsidRPr="006F683F">
        <w:t>W.S.C.</w:t>
      </w:r>
      <w:r w:rsidRPr="006F683F">
        <w:rPr>
          <w:spacing w:val="-5"/>
        </w:rPr>
        <w:t xml:space="preserve"> </w:t>
      </w:r>
      <w:r w:rsidRPr="006F683F">
        <w:t>Charter</w:t>
      </w:r>
      <w:r w:rsidRPr="006F683F">
        <w:rPr>
          <w:spacing w:val="-9"/>
        </w:rPr>
        <w:t xml:space="preserve"> </w:t>
      </w:r>
      <w:r w:rsidRPr="006F683F">
        <w:t>to</w:t>
      </w:r>
      <w:r w:rsidRPr="006F683F">
        <w:rPr>
          <w:spacing w:val="-8"/>
        </w:rPr>
        <w:t xml:space="preserve"> </w:t>
      </w:r>
      <w:r w:rsidRPr="006F683F">
        <w:t>achieve</w:t>
      </w:r>
      <w:r w:rsidRPr="006F683F">
        <w:rPr>
          <w:spacing w:val="-9"/>
        </w:rPr>
        <w:t xml:space="preserve"> </w:t>
      </w:r>
      <w:r w:rsidRPr="006F683F">
        <w:t>a</w:t>
      </w:r>
      <w:r w:rsidRPr="006F683F">
        <w:rPr>
          <w:spacing w:val="-9"/>
        </w:rPr>
        <w:t xml:space="preserve"> </w:t>
      </w:r>
      <w:r w:rsidRPr="006F683F">
        <w:t>working</w:t>
      </w:r>
      <w:r w:rsidRPr="006F683F">
        <w:rPr>
          <w:spacing w:val="-11"/>
        </w:rPr>
        <w:t xml:space="preserve"> </w:t>
      </w:r>
      <w:r w:rsidRPr="006F683F">
        <w:t>knowledge</w:t>
      </w:r>
      <w:r w:rsidRPr="006F683F">
        <w:rPr>
          <w:spacing w:val="-9"/>
        </w:rPr>
        <w:t xml:space="preserve"> </w:t>
      </w:r>
      <w:r w:rsidRPr="006F683F">
        <w:t>of</w:t>
      </w:r>
      <w:r w:rsidRPr="006F683F">
        <w:rPr>
          <w:spacing w:val="-9"/>
        </w:rPr>
        <w:t xml:space="preserve"> </w:t>
      </w:r>
      <w:r w:rsidRPr="006F683F">
        <w:t>the</w:t>
      </w:r>
      <w:r w:rsidRPr="006F683F">
        <w:rPr>
          <w:spacing w:val="-7"/>
        </w:rPr>
        <w:t xml:space="preserve"> </w:t>
      </w:r>
      <w:r w:rsidRPr="006F683F">
        <w:t>W.S.C..</w:t>
      </w:r>
    </w:p>
    <w:p w14:paraId="330B241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D75495F" w14:textId="77777777" w:rsidR="007C7BED" w:rsidRPr="006F683F" w:rsidRDefault="00ED31B1" w:rsidP="00321DA5">
      <w:pPr>
        <w:pStyle w:val="BodyText"/>
        <w:tabs>
          <w:tab w:val="left" w:pos="8730"/>
        </w:tabs>
        <w:spacing w:line="266" w:lineRule="exact"/>
        <w:ind w:right="450" w:hanging="432"/>
        <w:jc w:val="both"/>
      </w:pPr>
      <w:r w:rsidRPr="006F683F">
        <w:t>5.)</w:t>
      </w:r>
      <w:r w:rsidRPr="006F683F">
        <w:tab/>
      </w:r>
      <w:r w:rsidR="00432B11" w:rsidRPr="006F683F">
        <w:rPr>
          <w:spacing w:val="-3"/>
        </w:rPr>
        <w:t xml:space="preserve">In </w:t>
      </w:r>
      <w:r w:rsidR="00432B11" w:rsidRPr="006F683F">
        <w:t>general, must be capable of adherence to the standing rules of the</w:t>
      </w:r>
      <w:r w:rsidR="00432B11" w:rsidRPr="006F683F">
        <w:rPr>
          <w:spacing w:val="-40"/>
        </w:rPr>
        <w:t xml:space="preserve"> </w:t>
      </w:r>
      <w:r w:rsidR="00432B11" w:rsidRPr="006F683F">
        <w:t>C.A. W.S.C.,</w:t>
      </w:r>
      <w:r w:rsidR="00432B11" w:rsidRPr="006F683F">
        <w:rPr>
          <w:spacing w:val="-3"/>
        </w:rPr>
        <w:t xml:space="preserve"> </w:t>
      </w:r>
      <w:r w:rsidR="00432B11" w:rsidRPr="006F683F">
        <w:t>and</w:t>
      </w:r>
      <w:r w:rsidR="00432B11" w:rsidRPr="006F683F">
        <w:rPr>
          <w:spacing w:val="-9"/>
        </w:rPr>
        <w:t xml:space="preserve"> </w:t>
      </w:r>
      <w:r w:rsidR="00432B11" w:rsidRPr="006F683F">
        <w:t>knowledge</w:t>
      </w:r>
      <w:r w:rsidR="00432B11" w:rsidRPr="006F683F">
        <w:rPr>
          <w:spacing w:val="-10"/>
        </w:rPr>
        <w:t xml:space="preserve"> </w:t>
      </w:r>
      <w:r w:rsidR="00432B11" w:rsidRPr="006F683F">
        <w:t>of</w:t>
      </w:r>
      <w:r w:rsidR="00432B11" w:rsidRPr="006F683F">
        <w:rPr>
          <w:spacing w:val="-8"/>
        </w:rPr>
        <w:t xml:space="preserve"> </w:t>
      </w:r>
      <w:r w:rsidR="00432B11" w:rsidRPr="006F683F">
        <w:t>the</w:t>
      </w:r>
      <w:r w:rsidR="00432B11" w:rsidRPr="006F683F">
        <w:rPr>
          <w:spacing w:val="-10"/>
        </w:rPr>
        <w:t xml:space="preserve"> </w:t>
      </w:r>
      <w:r w:rsidR="00432B11" w:rsidRPr="006F683F">
        <w:t>C.A.</w:t>
      </w:r>
      <w:r w:rsidR="00432B11" w:rsidRPr="006F683F">
        <w:rPr>
          <w:spacing w:val="-9"/>
        </w:rPr>
        <w:t xml:space="preserve"> </w:t>
      </w:r>
      <w:r w:rsidR="00432B11" w:rsidRPr="006F683F">
        <w:t>service</w:t>
      </w:r>
      <w:r w:rsidR="00432B11" w:rsidRPr="006F683F">
        <w:rPr>
          <w:spacing w:val="-10"/>
        </w:rPr>
        <w:t xml:space="preserve"> </w:t>
      </w:r>
      <w:r w:rsidR="00432B11" w:rsidRPr="006F683F">
        <w:t>structure.</w:t>
      </w:r>
    </w:p>
    <w:p w14:paraId="278C9D60" w14:textId="77777777" w:rsidR="007C7BED" w:rsidRDefault="007C7BED" w:rsidP="00321DA5">
      <w:pPr>
        <w:tabs>
          <w:tab w:val="left" w:pos="8730"/>
        </w:tabs>
        <w:spacing w:before="7"/>
        <w:ind w:right="450"/>
        <w:jc w:val="both"/>
        <w:rPr>
          <w:rFonts w:ascii="Times New Roman" w:eastAsia="Times New Roman" w:hAnsi="Times New Roman"/>
          <w:sz w:val="24"/>
          <w:szCs w:val="24"/>
        </w:rPr>
      </w:pPr>
    </w:p>
    <w:p w14:paraId="587E39E0" w14:textId="77777777" w:rsidR="007C7BED" w:rsidRPr="006F683F" w:rsidRDefault="00432B11" w:rsidP="00321DA5">
      <w:pPr>
        <w:pStyle w:val="BodyText"/>
        <w:tabs>
          <w:tab w:val="left" w:pos="8730"/>
        </w:tabs>
        <w:ind w:left="730" w:right="450"/>
        <w:jc w:val="both"/>
      </w:pPr>
      <w:r w:rsidRPr="006F683F">
        <w:t>B.)</w:t>
      </w:r>
      <w:r w:rsidRPr="006F683F">
        <w:rPr>
          <w:spacing w:val="-15"/>
        </w:rPr>
        <w:t xml:space="preserve"> </w:t>
      </w:r>
      <w:r w:rsidRPr="006F683F">
        <w:t>TERM</w:t>
      </w:r>
    </w:p>
    <w:p w14:paraId="7D7F2395"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118509D6" w14:textId="77777777" w:rsidR="007C7BED" w:rsidRDefault="00ED31B1" w:rsidP="00C42D14">
      <w:pPr>
        <w:pStyle w:val="BodyText"/>
        <w:tabs>
          <w:tab w:val="left" w:pos="1170"/>
          <w:tab w:val="left" w:pos="8730"/>
        </w:tabs>
        <w:spacing w:line="274" w:lineRule="exact"/>
        <w:ind w:left="1170" w:right="450" w:hanging="440"/>
        <w:jc w:val="both"/>
      </w:pPr>
      <w:r w:rsidRPr="006F683F">
        <w:t>1.)</w:t>
      </w:r>
      <w:r w:rsidRPr="006F683F">
        <w:tab/>
      </w:r>
      <w:r w:rsidR="00432B11" w:rsidRPr="006F683F">
        <w:t>The number of W.S.C. delegates to serve the area shall be based upon</w:t>
      </w:r>
      <w:r w:rsidR="00432B11" w:rsidRPr="006F683F">
        <w:rPr>
          <w:spacing w:val="-40"/>
        </w:rPr>
        <w:t xml:space="preserve"> </w:t>
      </w:r>
      <w:r w:rsidR="00432B11" w:rsidRPr="006F683F">
        <w:t>the</w:t>
      </w:r>
      <w:r w:rsidR="00367755">
        <w:t xml:space="preserve"> </w:t>
      </w:r>
      <w:r w:rsidR="00432B11" w:rsidRPr="006F683F">
        <w:t>W.S.C.</w:t>
      </w:r>
      <w:r w:rsidR="00432B11" w:rsidRPr="006F683F">
        <w:rPr>
          <w:spacing w:val="-3"/>
        </w:rPr>
        <w:t xml:space="preserve"> </w:t>
      </w:r>
      <w:r w:rsidR="00432B11" w:rsidRPr="006F683F">
        <w:t>guidelines,</w:t>
      </w:r>
      <w:r w:rsidR="00432B11" w:rsidRPr="006F683F">
        <w:rPr>
          <w:spacing w:val="-4"/>
        </w:rPr>
        <w:t xml:space="preserve"> </w:t>
      </w:r>
      <w:r w:rsidR="00432B11" w:rsidRPr="006F683F">
        <w:t>which</w:t>
      </w:r>
      <w:r w:rsidR="00432B11" w:rsidRPr="006F683F">
        <w:rPr>
          <w:spacing w:val="-9"/>
        </w:rPr>
        <w:t xml:space="preserve"> </w:t>
      </w:r>
      <w:r w:rsidR="00432B11" w:rsidRPr="006F683F">
        <w:t>is</w:t>
      </w:r>
      <w:r w:rsidR="00432B11" w:rsidRPr="006F683F">
        <w:rPr>
          <w:spacing w:val="-7"/>
        </w:rPr>
        <w:t xml:space="preserve"> </w:t>
      </w:r>
      <w:r w:rsidR="00432B11" w:rsidRPr="006F683F">
        <w:t>3</w:t>
      </w:r>
      <w:r w:rsidR="00432B11" w:rsidRPr="006F683F">
        <w:rPr>
          <w:spacing w:val="-7"/>
        </w:rPr>
        <w:t xml:space="preserve"> </w:t>
      </w:r>
      <w:r w:rsidR="00432B11" w:rsidRPr="006F683F">
        <w:t>Delegates</w:t>
      </w:r>
      <w:r w:rsidR="00432B11" w:rsidRPr="006F683F">
        <w:rPr>
          <w:spacing w:val="-7"/>
        </w:rPr>
        <w:t xml:space="preserve"> </w:t>
      </w:r>
      <w:r w:rsidR="00432B11" w:rsidRPr="006F683F">
        <w:t>for</w:t>
      </w:r>
      <w:r w:rsidR="00432B11" w:rsidRPr="006F683F">
        <w:rPr>
          <w:spacing w:val="-8"/>
        </w:rPr>
        <w:t xml:space="preserve"> </w:t>
      </w:r>
      <w:r w:rsidR="00432B11" w:rsidRPr="006F683F">
        <w:t>the</w:t>
      </w:r>
      <w:r w:rsidR="00432B11" w:rsidRPr="006F683F">
        <w:rPr>
          <w:spacing w:val="-10"/>
        </w:rPr>
        <w:t xml:space="preserve"> </w:t>
      </w:r>
      <w:r w:rsidR="00432B11" w:rsidRPr="006F683F">
        <w:t>first</w:t>
      </w:r>
      <w:r w:rsidR="00432B11" w:rsidRPr="006F683F">
        <w:rPr>
          <w:spacing w:val="-9"/>
        </w:rPr>
        <w:t xml:space="preserve"> </w:t>
      </w:r>
      <w:r w:rsidR="00432B11" w:rsidRPr="006F683F">
        <w:t>75</w:t>
      </w:r>
      <w:r w:rsidR="00432B11" w:rsidRPr="006F683F">
        <w:rPr>
          <w:spacing w:val="-7"/>
        </w:rPr>
        <w:t xml:space="preserve"> </w:t>
      </w:r>
      <w:r w:rsidR="00432B11" w:rsidRPr="006F683F">
        <w:t>meetings,</w:t>
      </w:r>
      <w:r w:rsidR="00432B11" w:rsidRPr="006F683F">
        <w:rPr>
          <w:spacing w:val="-7"/>
        </w:rPr>
        <w:t xml:space="preserve"> </w:t>
      </w:r>
      <w:r w:rsidR="00432B11" w:rsidRPr="006F683F">
        <w:t>or</w:t>
      </w:r>
      <w:r w:rsidR="00432B11" w:rsidRPr="006F683F">
        <w:rPr>
          <w:spacing w:val="-8"/>
        </w:rPr>
        <w:t xml:space="preserve"> </w:t>
      </w:r>
      <w:r w:rsidR="00432B11" w:rsidRPr="006F683F">
        <w:t>any</w:t>
      </w:r>
      <w:r w:rsidRPr="006F683F">
        <w:t xml:space="preserve"> </w:t>
      </w:r>
      <w:r w:rsidR="00432B11" w:rsidRPr="006F683F">
        <w:t>portion</w:t>
      </w:r>
      <w:r w:rsidR="00432B11" w:rsidRPr="006F683F">
        <w:rPr>
          <w:spacing w:val="-9"/>
        </w:rPr>
        <w:t xml:space="preserve"> </w:t>
      </w:r>
      <w:r w:rsidR="00432B11" w:rsidRPr="006F683F">
        <w:t>thereof,</w:t>
      </w:r>
      <w:r w:rsidR="00432B11" w:rsidRPr="006F683F">
        <w:rPr>
          <w:spacing w:val="-9"/>
        </w:rPr>
        <w:t xml:space="preserve"> </w:t>
      </w:r>
      <w:r w:rsidR="00432B11" w:rsidRPr="006F683F">
        <w:t>then</w:t>
      </w:r>
      <w:r w:rsidR="00432B11" w:rsidRPr="006F683F">
        <w:rPr>
          <w:spacing w:val="-7"/>
        </w:rPr>
        <w:t xml:space="preserve"> </w:t>
      </w:r>
      <w:r w:rsidR="00432B11" w:rsidRPr="006F683F">
        <w:t>1</w:t>
      </w:r>
      <w:r w:rsidR="00432B11" w:rsidRPr="006F683F">
        <w:rPr>
          <w:spacing w:val="-9"/>
        </w:rPr>
        <w:t xml:space="preserve"> </w:t>
      </w:r>
      <w:r w:rsidR="00432B11" w:rsidRPr="006F683F">
        <w:t>additional</w:t>
      </w:r>
      <w:r w:rsidR="00432B11" w:rsidRPr="006F683F">
        <w:rPr>
          <w:spacing w:val="-4"/>
        </w:rPr>
        <w:t xml:space="preserve"> </w:t>
      </w:r>
      <w:r w:rsidR="00432B11" w:rsidRPr="006F683F">
        <w:t>Delegate</w:t>
      </w:r>
      <w:r w:rsidR="00432B11" w:rsidRPr="006F683F">
        <w:rPr>
          <w:spacing w:val="-10"/>
        </w:rPr>
        <w:t xml:space="preserve"> </w:t>
      </w:r>
      <w:r w:rsidR="00432B11" w:rsidRPr="006F683F">
        <w:t>for</w:t>
      </w:r>
      <w:r w:rsidR="00432B11" w:rsidRPr="006F683F">
        <w:rPr>
          <w:spacing w:val="-8"/>
        </w:rPr>
        <w:t xml:space="preserve"> </w:t>
      </w:r>
      <w:r w:rsidR="00432B11" w:rsidRPr="006F683F">
        <w:t>every</w:t>
      </w:r>
      <w:r w:rsidR="00432B11" w:rsidRPr="006F683F">
        <w:rPr>
          <w:spacing w:val="-16"/>
        </w:rPr>
        <w:t xml:space="preserve"> </w:t>
      </w:r>
      <w:r w:rsidR="00432B11" w:rsidRPr="006F683F">
        <w:t>50</w:t>
      </w:r>
      <w:r w:rsidR="00432B11" w:rsidRPr="006F683F">
        <w:rPr>
          <w:spacing w:val="-7"/>
        </w:rPr>
        <w:t xml:space="preserve"> </w:t>
      </w:r>
      <w:r w:rsidR="00432B11" w:rsidRPr="006F683F">
        <w:t>meetings</w:t>
      </w:r>
      <w:r w:rsidR="00432B11" w:rsidRPr="006F683F">
        <w:rPr>
          <w:spacing w:val="-7"/>
        </w:rPr>
        <w:t xml:space="preserve"> </w:t>
      </w:r>
      <w:r w:rsidR="00432B11" w:rsidRPr="006F683F">
        <w:t>or</w:t>
      </w:r>
      <w:r w:rsidR="00432B11" w:rsidRPr="006F683F">
        <w:rPr>
          <w:spacing w:val="-10"/>
        </w:rPr>
        <w:t xml:space="preserve"> </w:t>
      </w:r>
      <w:r w:rsidR="00432B11" w:rsidRPr="006F683F">
        <w:t>portion thereof.</w:t>
      </w:r>
    </w:p>
    <w:p w14:paraId="37D71037" w14:textId="77777777" w:rsidR="00C42D14" w:rsidRPr="006F683F" w:rsidRDefault="00C42D14" w:rsidP="00C42D14">
      <w:pPr>
        <w:pStyle w:val="BodyText"/>
        <w:tabs>
          <w:tab w:val="left" w:pos="1170"/>
          <w:tab w:val="left" w:pos="8730"/>
        </w:tabs>
        <w:spacing w:line="274" w:lineRule="exact"/>
        <w:ind w:left="1170" w:right="450" w:hanging="440"/>
        <w:jc w:val="both"/>
      </w:pPr>
    </w:p>
    <w:p w14:paraId="5095CDAB" w14:textId="77777777" w:rsidR="00C42D14" w:rsidRDefault="00ED31B1" w:rsidP="00321DA5">
      <w:pPr>
        <w:pStyle w:val="BodyText"/>
        <w:tabs>
          <w:tab w:val="left" w:pos="1170"/>
          <w:tab w:val="left" w:pos="8730"/>
        </w:tabs>
        <w:spacing w:line="266" w:lineRule="exact"/>
        <w:ind w:left="730" w:right="450"/>
        <w:jc w:val="both"/>
      </w:pPr>
      <w:r w:rsidRPr="006F683F">
        <w:t>2.)</w:t>
      </w:r>
      <w:r w:rsidRPr="006F683F">
        <w:tab/>
      </w:r>
      <w:r w:rsidR="00432B11" w:rsidRPr="006F683F">
        <w:t xml:space="preserve">Delegates shall serve a term of four (4) consecutive calendar </w:t>
      </w:r>
    </w:p>
    <w:p w14:paraId="1E000219" w14:textId="77777777" w:rsidR="00C42D14" w:rsidRDefault="00C42D14" w:rsidP="00321DA5">
      <w:pPr>
        <w:pStyle w:val="BodyText"/>
        <w:tabs>
          <w:tab w:val="left" w:pos="1170"/>
          <w:tab w:val="left" w:pos="8730"/>
        </w:tabs>
        <w:spacing w:line="266" w:lineRule="exact"/>
        <w:ind w:left="730" w:right="450"/>
        <w:jc w:val="both"/>
      </w:pPr>
    </w:p>
    <w:p w14:paraId="015D3EEB" w14:textId="77777777" w:rsidR="007C7BED" w:rsidRDefault="00ED31B1" w:rsidP="00321DA5">
      <w:pPr>
        <w:pStyle w:val="BodyText"/>
        <w:tabs>
          <w:tab w:val="left" w:pos="1170"/>
          <w:tab w:val="left" w:pos="8730"/>
        </w:tabs>
        <w:spacing w:line="266" w:lineRule="exact"/>
        <w:ind w:left="730" w:right="450"/>
        <w:jc w:val="both"/>
      </w:pPr>
      <w:r w:rsidRPr="006F683F">
        <w:tab/>
      </w:r>
      <w:r w:rsidR="00432B11" w:rsidRPr="006F683F">
        <w:rPr>
          <w:spacing w:val="-4"/>
        </w:rPr>
        <w:t xml:space="preserve">years. </w:t>
      </w:r>
      <w:r w:rsidR="00432B11" w:rsidRPr="006F683F">
        <w:t xml:space="preserve">3.)  </w:t>
      </w:r>
      <w:r w:rsidR="00432B11" w:rsidRPr="006F683F">
        <w:rPr>
          <w:spacing w:val="-3"/>
        </w:rPr>
        <w:t xml:space="preserve">Loss </w:t>
      </w:r>
      <w:r w:rsidR="00432B11" w:rsidRPr="006F683F">
        <w:t>of sobriety is automatic</w:t>
      </w:r>
      <w:r w:rsidR="00432B11" w:rsidRPr="006F683F">
        <w:rPr>
          <w:spacing w:val="13"/>
        </w:rPr>
        <w:t xml:space="preserve"> </w:t>
      </w:r>
      <w:r w:rsidR="00432B11" w:rsidRPr="006F683F">
        <w:t>disqualification.</w:t>
      </w:r>
    </w:p>
    <w:p w14:paraId="71437BEF" w14:textId="77777777" w:rsidR="00C42D14" w:rsidRPr="006F683F" w:rsidRDefault="00C42D14" w:rsidP="00321DA5">
      <w:pPr>
        <w:pStyle w:val="BodyText"/>
        <w:tabs>
          <w:tab w:val="left" w:pos="1170"/>
          <w:tab w:val="left" w:pos="8730"/>
        </w:tabs>
        <w:spacing w:line="266" w:lineRule="exact"/>
        <w:ind w:left="730" w:right="450"/>
        <w:jc w:val="both"/>
      </w:pPr>
    </w:p>
    <w:p w14:paraId="44F6735D" w14:textId="77777777" w:rsidR="007C7BED" w:rsidRDefault="00ED31B1" w:rsidP="00321DA5">
      <w:pPr>
        <w:pStyle w:val="BodyText"/>
        <w:tabs>
          <w:tab w:val="left" w:pos="8730"/>
        </w:tabs>
        <w:spacing w:before="2" w:line="264" w:lineRule="exact"/>
        <w:ind w:right="450" w:hanging="432"/>
        <w:jc w:val="both"/>
      </w:pPr>
      <w:r w:rsidRPr="006F683F">
        <w:t>4.)</w:t>
      </w:r>
      <w:r w:rsidRPr="006F683F">
        <w:tab/>
      </w:r>
      <w:r w:rsidR="00432B11" w:rsidRPr="006F683F">
        <w:t>The delegate(s) with the most voting experience at the W.S.C. level</w:t>
      </w:r>
      <w:r w:rsidR="00432B11" w:rsidRPr="006F683F">
        <w:rPr>
          <w:spacing w:val="-39"/>
        </w:rPr>
        <w:t xml:space="preserve"> </w:t>
      </w:r>
      <w:r w:rsidR="00432B11" w:rsidRPr="006F683F">
        <w:t>shall be</w:t>
      </w:r>
      <w:r w:rsidR="00432B11" w:rsidRPr="006F683F">
        <w:rPr>
          <w:spacing w:val="-14"/>
        </w:rPr>
        <w:t xml:space="preserve"> </w:t>
      </w:r>
      <w:r w:rsidR="00432B11" w:rsidRPr="006F683F">
        <w:t>deemed</w:t>
      </w:r>
      <w:r w:rsidR="00432B11" w:rsidRPr="006F683F">
        <w:rPr>
          <w:spacing w:val="-11"/>
        </w:rPr>
        <w:t xml:space="preserve"> </w:t>
      </w:r>
      <w:r w:rsidR="00432B11" w:rsidRPr="006F683F">
        <w:t>the</w:t>
      </w:r>
      <w:r w:rsidR="00432B11" w:rsidRPr="006F683F">
        <w:rPr>
          <w:spacing w:val="-14"/>
        </w:rPr>
        <w:t xml:space="preserve"> </w:t>
      </w:r>
      <w:r w:rsidR="00432B11" w:rsidRPr="006F683F">
        <w:t>senior</w:t>
      </w:r>
      <w:r w:rsidR="00432B11" w:rsidRPr="006F683F">
        <w:rPr>
          <w:spacing w:val="-13"/>
        </w:rPr>
        <w:t xml:space="preserve"> </w:t>
      </w:r>
      <w:r w:rsidR="00432B11" w:rsidRPr="006F683F">
        <w:t>delegate(s).</w:t>
      </w:r>
    </w:p>
    <w:p w14:paraId="3DB49F9C" w14:textId="77777777" w:rsidR="005A338C" w:rsidRPr="006F683F" w:rsidRDefault="005A338C" w:rsidP="00321DA5">
      <w:pPr>
        <w:pStyle w:val="BodyText"/>
        <w:tabs>
          <w:tab w:val="left" w:pos="8730"/>
        </w:tabs>
        <w:spacing w:before="2" w:line="264" w:lineRule="exact"/>
        <w:ind w:right="450" w:hanging="432"/>
        <w:jc w:val="both"/>
      </w:pPr>
    </w:p>
    <w:p w14:paraId="555C01EE" w14:textId="77777777" w:rsidR="007C7BED" w:rsidRPr="006F683F" w:rsidRDefault="00432B11" w:rsidP="00321DA5">
      <w:pPr>
        <w:pStyle w:val="BodyText"/>
        <w:tabs>
          <w:tab w:val="left" w:pos="8730"/>
        </w:tabs>
        <w:spacing w:before="1" w:line="266" w:lineRule="exact"/>
        <w:ind w:right="450" w:hanging="432"/>
        <w:jc w:val="both"/>
      </w:pPr>
      <w:r w:rsidRPr="006F683F">
        <w:t>5.)</w:t>
      </w:r>
      <w:r w:rsidR="00ED31B1" w:rsidRPr="006F683F">
        <w:rPr>
          <w:spacing w:val="4"/>
        </w:rPr>
        <w:tab/>
      </w:r>
      <w:r w:rsidRPr="006F683F">
        <w:t>Any delegate/alternate may be removed from this position by a majority vote of the G.S.O.</w:t>
      </w:r>
      <w:r w:rsidRPr="006F683F">
        <w:rPr>
          <w:spacing w:val="-23"/>
        </w:rPr>
        <w:t xml:space="preserve"> </w:t>
      </w:r>
      <w:r w:rsidRPr="006F683F">
        <w:t>for:</w:t>
      </w:r>
    </w:p>
    <w:p w14:paraId="45C2F4A2" w14:textId="77777777" w:rsidR="007C7BED" w:rsidRPr="006F683F" w:rsidRDefault="00432B11" w:rsidP="00321DA5">
      <w:pPr>
        <w:pStyle w:val="BodyText"/>
        <w:tabs>
          <w:tab w:val="left" w:pos="8730"/>
        </w:tabs>
        <w:spacing w:line="260" w:lineRule="exact"/>
        <w:ind w:right="450"/>
        <w:jc w:val="both"/>
      </w:pPr>
      <w:r w:rsidRPr="006F683F">
        <w:t>a.)</w:t>
      </w:r>
      <w:r w:rsidRPr="006F683F">
        <w:rPr>
          <w:spacing w:val="-11"/>
        </w:rPr>
        <w:t xml:space="preserve"> </w:t>
      </w:r>
      <w:r w:rsidRPr="006F683F">
        <w:rPr>
          <w:spacing w:val="-3"/>
        </w:rPr>
        <w:t>Lack</w:t>
      </w:r>
      <w:r w:rsidRPr="006F683F">
        <w:rPr>
          <w:spacing w:val="-12"/>
        </w:rPr>
        <w:t xml:space="preserve"> </w:t>
      </w:r>
      <w:r w:rsidRPr="006F683F">
        <w:t>of</w:t>
      </w:r>
      <w:r w:rsidRPr="006F683F">
        <w:rPr>
          <w:spacing w:val="-11"/>
        </w:rPr>
        <w:t xml:space="preserve"> </w:t>
      </w:r>
      <w:r w:rsidRPr="006F683F">
        <w:t>attendance</w:t>
      </w:r>
      <w:r w:rsidRPr="006F683F">
        <w:rPr>
          <w:spacing w:val="-14"/>
        </w:rPr>
        <w:t xml:space="preserve"> </w:t>
      </w:r>
      <w:r w:rsidRPr="006F683F">
        <w:t>(as</w:t>
      </w:r>
      <w:r w:rsidRPr="006F683F">
        <w:rPr>
          <w:spacing w:val="-8"/>
        </w:rPr>
        <w:t xml:space="preserve"> </w:t>
      </w:r>
      <w:r w:rsidRPr="006F683F">
        <w:t>described</w:t>
      </w:r>
      <w:r w:rsidRPr="006F683F">
        <w:rPr>
          <w:spacing w:val="-10"/>
        </w:rPr>
        <w:t xml:space="preserve"> </w:t>
      </w:r>
      <w:r w:rsidRPr="006F683F">
        <w:t>hereafter).</w:t>
      </w:r>
    </w:p>
    <w:p w14:paraId="632FB747" w14:textId="77777777" w:rsidR="007C7BED" w:rsidRPr="006F683F" w:rsidRDefault="00432B11" w:rsidP="00321DA5">
      <w:pPr>
        <w:pStyle w:val="BodyText"/>
        <w:tabs>
          <w:tab w:val="left" w:pos="8730"/>
        </w:tabs>
        <w:spacing w:before="6" w:line="266" w:lineRule="exact"/>
        <w:ind w:left="1170" w:right="450"/>
        <w:jc w:val="both"/>
      </w:pPr>
      <w:r w:rsidRPr="006F683F">
        <w:t>b.)</w:t>
      </w:r>
      <w:r w:rsidRPr="006F683F">
        <w:rPr>
          <w:spacing w:val="-6"/>
        </w:rPr>
        <w:t xml:space="preserve"> </w:t>
      </w:r>
      <w:r w:rsidRPr="006F683F">
        <w:t>By</w:t>
      </w:r>
      <w:r w:rsidRPr="006F683F">
        <w:rPr>
          <w:spacing w:val="-14"/>
        </w:rPr>
        <w:t xml:space="preserve"> </w:t>
      </w:r>
      <w:r w:rsidRPr="006F683F">
        <w:t>any</w:t>
      </w:r>
      <w:r w:rsidRPr="006F683F">
        <w:rPr>
          <w:spacing w:val="-14"/>
        </w:rPr>
        <w:t xml:space="preserve"> </w:t>
      </w:r>
      <w:r w:rsidRPr="006F683F">
        <w:t>conduct</w:t>
      </w:r>
      <w:r w:rsidRPr="006F683F">
        <w:rPr>
          <w:spacing w:val="-2"/>
        </w:rPr>
        <w:t xml:space="preserve"> </w:t>
      </w:r>
      <w:r w:rsidRPr="006F683F">
        <w:t>that</w:t>
      </w:r>
      <w:r w:rsidRPr="006F683F">
        <w:rPr>
          <w:spacing w:val="-4"/>
        </w:rPr>
        <w:t xml:space="preserve"> </w:t>
      </w:r>
      <w:r w:rsidRPr="006F683F">
        <w:t>is</w:t>
      </w:r>
      <w:r w:rsidRPr="006F683F">
        <w:rPr>
          <w:spacing w:val="-7"/>
        </w:rPr>
        <w:t xml:space="preserve"> </w:t>
      </w:r>
      <w:r w:rsidRPr="006F683F">
        <w:t>deemed</w:t>
      </w:r>
      <w:r w:rsidRPr="006F683F">
        <w:rPr>
          <w:spacing w:val="-5"/>
        </w:rPr>
        <w:t xml:space="preserve"> </w:t>
      </w:r>
      <w:r w:rsidRPr="006F683F">
        <w:t>by</w:t>
      </w:r>
      <w:r w:rsidRPr="006F683F">
        <w:rPr>
          <w:spacing w:val="-14"/>
        </w:rPr>
        <w:t xml:space="preserve"> </w:t>
      </w:r>
      <w:r w:rsidRPr="006F683F">
        <w:t>a</w:t>
      </w:r>
      <w:r w:rsidRPr="006F683F">
        <w:rPr>
          <w:spacing w:val="-8"/>
        </w:rPr>
        <w:t xml:space="preserve"> </w:t>
      </w:r>
      <w:r w:rsidRPr="006F683F">
        <w:t>majority</w:t>
      </w:r>
      <w:r w:rsidRPr="006F683F">
        <w:rPr>
          <w:spacing w:val="-14"/>
        </w:rPr>
        <w:t xml:space="preserve"> </w:t>
      </w:r>
      <w:r w:rsidRPr="006F683F">
        <w:t>vote</w:t>
      </w:r>
      <w:r w:rsidRPr="006F683F">
        <w:rPr>
          <w:spacing w:val="-6"/>
        </w:rPr>
        <w:t xml:space="preserve"> </w:t>
      </w:r>
      <w:r w:rsidRPr="006F683F">
        <w:t>of</w:t>
      </w:r>
      <w:r w:rsidRPr="006F683F">
        <w:rPr>
          <w:spacing w:val="-5"/>
        </w:rPr>
        <w:t xml:space="preserve"> </w:t>
      </w:r>
      <w:r w:rsidRPr="006F683F">
        <w:t>the</w:t>
      </w:r>
      <w:r w:rsidRPr="006F683F">
        <w:rPr>
          <w:spacing w:val="-6"/>
        </w:rPr>
        <w:t xml:space="preserve"> </w:t>
      </w:r>
      <w:r w:rsidRPr="006F683F">
        <w:t>G.S.O.</w:t>
      </w:r>
      <w:r w:rsidRPr="006F683F">
        <w:rPr>
          <w:spacing w:val="-7"/>
        </w:rPr>
        <w:t xml:space="preserve"> </w:t>
      </w:r>
      <w:r w:rsidRPr="006F683F">
        <w:t>to</w:t>
      </w:r>
      <w:r w:rsidRPr="006F683F">
        <w:rPr>
          <w:spacing w:val="-2"/>
        </w:rPr>
        <w:t xml:space="preserve"> </w:t>
      </w:r>
      <w:r w:rsidRPr="006F683F">
        <w:t>be detrimental</w:t>
      </w:r>
      <w:r w:rsidRPr="006F683F">
        <w:rPr>
          <w:spacing w:val="-9"/>
        </w:rPr>
        <w:t xml:space="preserve"> </w:t>
      </w:r>
      <w:r w:rsidRPr="006F683F">
        <w:t>to</w:t>
      </w:r>
      <w:r w:rsidRPr="006F683F">
        <w:rPr>
          <w:spacing w:val="-7"/>
        </w:rPr>
        <w:t xml:space="preserve"> </w:t>
      </w:r>
      <w:r w:rsidRPr="006F683F">
        <w:t>the</w:t>
      </w:r>
      <w:r w:rsidRPr="006F683F">
        <w:rPr>
          <w:spacing w:val="-10"/>
        </w:rPr>
        <w:t xml:space="preserve"> </w:t>
      </w:r>
      <w:r w:rsidRPr="006F683F">
        <w:t>welfare</w:t>
      </w:r>
      <w:r w:rsidRPr="006F683F">
        <w:rPr>
          <w:spacing w:val="-8"/>
        </w:rPr>
        <w:t xml:space="preserve"> </w:t>
      </w:r>
      <w:r w:rsidRPr="006F683F">
        <w:t>and</w:t>
      </w:r>
      <w:r w:rsidRPr="006F683F">
        <w:rPr>
          <w:spacing w:val="-9"/>
        </w:rPr>
        <w:t xml:space="preserve"> </w:t>
      </w:r>
      <w:r w:rsidRPr="006F683F">
        <w:t>best</w:t>
      </w:r>
      <w:r w:rsidRPr="006F683F">
        <w:rPr>
          <w:spacing w:val="-6"/>
        </w:rPr>
        <w:t xml:space="preserve"> </w:t>
      </w:r>
      <w:r w:rsidRPr="006F683F">
        <w:t>interest</w:t>
      </w:r>
      <w:r w:rsidRPr="006F683F">
        <w:rPr>
          <w:spacing w:val="-9"/>
        </w:rPr>
        <w:t xml:space="preserve"> </w:t>
      </w:r>
      <w:r w:rsidRPr="006F683F">
        <w:t>of</w:t>
      </w:r>
      <w:r w:rsidRPr="006F683F">
        <w:rPr>
          <w:spacing w:val="-10"/>
        </w:rPr>
        <w:t xml:space="preserve"> </w:t>
      </w:r>
      <w:r w:rsidRPr="006F683F">
        <w:t>the</w:t>
      </w:r>
      <w:r w:rsidRPr="006F683F">
        <w:rPr>
          <w:spacing w:val="-8"/>
        </w:rPr>
        <w:t xml:space="preserve"> </w:t>
      </w:r>
      <w:r w:rsidRPr="006F683F">
        <w:t>fellowship.</w:t>
      </w:r>
    </w:p>
    <w:p w14:paraId="3897031F" w14:textId="77777777" w:rsidR="00ED31B1" w:rsidRPr="006F683F" w:rsidRDefault="00ED31B1" w:rsidP="00321DA5">
      <w:pPr>
        <w:tabs>
          <w:tab w:val="left" w:pos="8730"/>
        </w:tabs>
        <w:spacing w:before="7"/>
        <w:ind w:right="450"/>
        <w:jc w:val="both"/>
        <w:rPr>
          <w:rFonts w:ascii="Times New Roman" w:eastAsia="Times New Roman" w:hAnsi="Times New Roman"/>
          <w:sz w:val="24"/>
          <w:szCs w:val="24"/>
        </w:rPr>
      </w:pPr>
    </w:p>
    <w:p w14:paraId="145F9E6C" w14:textId="77777777" w:rsidR="007C7BED" w:rsidRPr="006F683F" w:rsidRDefault="00432B11" w:rsidP="00321DA5">
      <w:pPr>
        <w:pStyle w:val="BodyText"/>
        <w:tabs>
          <w:tab w:val="left" w:pos="8730"/>
        </w:tabs>
        <w:ind w:left="730" w:right="450"/>
        <w:jc w:val="both"/>
      </w:pPr>
      <w:r w:rsidRPr="006F683F">
        <w:t>C.)</w:t>
      </w:r>
      <w:r w:rsidRPr="006F683F">
        <w:rPr>
          <w:spacing w:val="-49"/>
        </w:rPr>
        <w:t xml:space="preserve"> </w:t>
      </w:r>
      <w:r w:rsidR="00C42D14">
        <w:rPr>
          <w:spacing w:val="-49"/>
        </w:rPr>
        <w:t xml:space="preserve"> </w:t>
      </w:r>
      <w:r w:rsidRPr="006F683F">
        <w:t>ALTERNATE DELEGATE(S)</w:t>
      </w:r>
    </w:p>
    <w:p w14:paraId="334D46C3"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36A08327" w14:textId="77777777" w:rsidR="007C7BED" w:rsidRPr="006F683F" w:rsidRDefault="00ED31B1" w:rsidP="00321DA5">
      <w:pPr>
        <w:pStyle w:val="BodyText"/>
        <w:tabs>
          <w:tab w:val="left" w:pos="8730"/>
        </w:tabs>
        <w:ind w:left="730" w:right="450"/>
        <w:jc w:val="both"/>
      </w:pPr>
      <w:r w:rsidRPr="006F683F">
        <w:t xml:space="preserve">1.)  </w:t>
      </w:r>
      <w:r w:rsidR="00432B11" w:rsidRPr="006F683F">
        <w:t>Shall be elected from the G.S.O.</w:t>
      </w:r>
      <w:r w:rsidR="00432B11" w:rsidRPr="006F683F">
        <w:rPr>
          <w:spacing w:val="-41"/>
        </w:rPr>
        <w:t xml:space="preserve"> </w:t>
      </w:r>
      <w:r w:rsidR="00432B11" w:rsidRPr="006F683F">
        <w:t>floor.</w:t>
      </w:r>
    </w:p>
    <w:p w14:paraId="46D4409D"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57BFB1E2" w14:textId="77777777" w:rsidR="007C7BED" w:rsidRPr="006F683F" w:rsidRDefault="00432B11" w:rsidP="00321DA5">
      <w:pPr>
        <w:pStyle w:val="BodyText"/>
        <w:tabs>
          <w:tab w:val="left" w:pos="8730"/>
        </w:tabs>
        <w:ind w:left="730" w:right="450"/>
        <w:jc w:val="both"/>
      </w:pPr>
      <w:r w:rsidRPr="006F683F">
        <w:lastRenderedPageBreak/>
        <w:t>2.)  Shall be capable of fulfilling all the obligations of a W.S.C.</w:t>
      </w:r>
      <w:r w:rsidRPr="006F683F">
        <w:rPr>
          <w:spacing w:val="-30"/>
        </w:rPr>
        <w:t xml:space="preserve"> </w:t>
      </w:r>
      <w:r w:rsidRPr="006F683F">
        <w:t>Delegate.</w:t>
      </w:r>
    </w:p>
    <w:p w14:paraId="701805B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649F21ED" w14:textId="77777777" w:rsidR="007C7BED" w:rsidRPr="006F683F" w:rsidRDefault="00432B11" w:rsidP="00C42D14">
      <w:pPr>
        <w:pStyle w:val="BodyText"/>
        <w:tabs>
          <w:tab w:val="left" w:pos="1170"/>
          <w:tab w:val="left" w:pos="8730"/>
        </w:tabs>
        <w:spacing w:line="266" w:lineRule="exact"/>
        <w:ind w:left="1170" w:right="450" w:hanging="450"/>
        <w:jc w:val="both"/>
      </w:pPr>
      <w:r w:rsidRPr="006F683F">
        <w:t>3.)</w:t>
      </w:r>
      <w:r w:rsidR="00ED31B1" w:rsidRPr="006F683F">
        <w:rPr>
          <w:spacing w:val="5"/>
        </w:rPr>
        <w:tab/>
      </w:r>
      <w:r w:rsidRPr="006F683F">
        <w:t>Shall automatically succeed the vacating delegate(s) in the order that they have been</w:t>
      </w:r>
      <w:r w:rsidRPr="006F683F">
        <w:rPr>
          <w:spacing w:val="-26"/>
        </w:rPr>
        <w:t xml:space="preserve"> </w:t>
      </w:r>
      <w:r w:rsidRPr="006F683F">
        <w:t>elected.</w:t>
      </w:r>
    </w:p>
    <w:p w14:paraId="47E57E01"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A1FBE56" w14:textId="77777777" w:rsidR="007C7BED" w:rsidRDefault="00ED31B1" w:rsidP="00C42D14">
      <w:pPr>
        <w:pStyle w:val="BodyText"/>
        <w:tabs>
          <w:tab w:val="left" w:pos="1170"/>
          <w:tab w:val="left" w:pos="8730"/>
        </w:tabs>
        <w:spacing w:line="230" w:lineRule="auto"/>
        <w:ind w:left="1170" w:right="450" w:hanging="450"/>
        <w:jc w:val="both"/>
      </w:pPr>
      <w:r w:rsidRPr="006F683F">
        <w:t>4.)</w:t>
      </w:r>
      <w:r w:rsidR="00377254" w:rsidRPr="006F683F">
        <w:tab/>
      </w:r>
      <w:r w:rsidR="00432B11" w:rsidRPr="006F683F">
        <w:rPr>
          <w:spacing w:val="-3"/>
        </w:rPr>
        <w:t xml:space="preserve">In </w:t>
      </w:r>
      <w:r w:rsidR="00432B11" w:rsidRPr="006F683F">
        <w:t>the event that a W.S.C. Delegate cannot attend the conference, the alternate</w:t>
      </w:r>
      <w:r w:rsidR="00432B11" w:rsidRPr="006F683F">
        <w:rPr>
          <w:spacing w:val="-10"/>
        </w:rPr>
        <w:t xml:space="preserve"> </w:t>
      </w:r>
      <w:r w:rsidR="00432B11" w:rsidRPr="006F683F">
        <w:t>that</w:t>
      </w:r>
      <w:r w:rsidR="00432B11" w:rsidRPr="006F683F">
        <w:rPr>
          <w:spacing w:val="-9"/>
        </w:rPr>
        <w:t xml:space="preserve"> </w:t>
      </w:r>
      <w:r w:rsidR="00432B11" w:rsidRPr="006F683F">
        <w:t>was</w:t>
      </w:r>
      <w:r w:rsidR="00432B11" w:rsidRPr="006F683F">
        <w:rPr>
          <w:spacing w:val="-9"/>
        </w:rPr>
        <w:t xml:space="preserve"> </w:t>
      </w:r>
      <w:r w:rsidR="00432B11" w:rsidRPr="006F683F">
        <w:t>elected</w:t>
      </w:r>
      <w:r w:rsidR="00432B11" w:rsidRPr="006F683F">
        <w:rPr>
          <w:spacing w:val="-12"/>
        </w:rPr>
        <w:t xml:space="preserve"> </w:t>
      </w:r>
      <w:r w:rsidR="00432B11" w:rsidRPr="006F683F">
        <w:t>first,</w:t>
      </w:r>
      <w:r w:rsidR="00432B11" w:rsidRPr="006F683F">
        <w:rPr>
          <w:spacing w:val="-9"/>
        </w:rPr>
        <w:t xml:space="preserve"> </w:t>
      </w:r>
      <w:r w:rsidR="00432B11" w:rsidRPr="006F683F">
        <w:t>shall</w:t>
      </w:r>
      <w:r w:rsidR="00432B11" w:rsidRPr="006F683F">
        <w:rPr>
          <w:spacing w:val="-9"/>
        </w:rPr>
        <w:t xml:space="preserve"> </w:t>
      </w:r>
      <w:r w:rsidR="00432B11" w:rsidRPr="006F683F">
        <w:t>fulfill</w:t>
      </w:r>
      <w:r w:rsidR="00432B11" w:rsidRPr="006F683F">
        <w:rPr>
          <w:spacing w:val="-6"/>
        </w:rPr>
        <w:t xml:space="preserve"> </w:t>
      </w:r>
      <w:r w:rsidR="00432B11" w:rsidRPr="006F683F">
        <w:t>the</w:t>
      </w:r>
      <w:r w:rsidR="00432B11" w:rsidRPr="006F683F">
        <w:rPr>
          <w:spacing w:val="-10"/>
        </w:rPr>
        <w:t xml:space="preserve"> </w:t>
      </w:r>
      <w:r w:rsidR="00432B11" w:rsidRPr="006F683F">
        <w:t>delegate's</w:t>
      </w:r>
      <w:r w:rsidR="00432B11" w:rsidRPr="006F683F">
        <w:rPr>
          <w:spacing w:val="-9"/>
        </w:rPr>
        <w:t xml:space="preserve"> </w:t>
      </w:r>
      <w:r w:rsidR="00432B11" w:rsidRPr="006F683F">
        <w:t>obligation</w:t>
      </w:r>
      <w:r w:rsidR="00432B11" w:rsidRPr="006F683F">
        <w:rPr>
          <w:spacing w:val="-5"/>
        </w:rPr>
        <w:t xml:space="preserve"> </w:t>
      </w:r>
      <w:r w:rsidR="00432B11" w:rsidRPr="006F683F">
        <w:t>at</w:t>
      </w:r>
      <w:r w:rsidR="00432B11" w:rsidRPr="006F683F">
        <w:rPr>
          <w:spacing w:val="-11"/>
        </w:rPr>
        <w:t xml:space="preserve"> </w:t>
      </w:r>
      <w:r w:rsidR="00432B11" w:rsidRPr="006F683F">
        <w:t>the conference.</w:t>
      </w:r>
      <w:r w:rsidR="00432B11" w:rsidRPr="006F683F">
        <w:rPr>
          <w:spacing w:val="-8"/>
        </w:rPr>
        <w:t xml:space="preserve"> </w:t>
      </w:r>
      <w:r w:rsidR="00432B11" w:rsidRPr="006F683F">
        <w:t>This</w:t>
      </w:r>
      <w:r w:rsidR="00432B11" w:rsidRPr="006F683F">
        <w:rPr>
          <w:spacing w:val="-6"/>
        </w:rPr>
        <w:t xml:space="preserve"> </w:t>
      </w:r>
      <w:r w:rsidR="00432B11" w:rsidRPr="006F683F">
        <w:t>shall</w:t>
      </w:r>
      <w:r w:rsidR="00432B11" w:rsidRPr="006F683F">
        <w:rPr>
          <w:spacing w:val="-5"/>
        </w:rPr>
        <w:t xml:space="preserve"> </w:t>
      </w:r>
      <w:r w:rsidR="00432B11" w:rsidRPr="006F683F">
        <w:t>not</w:t>
      </w:r>
      <w:r w:rsidR="00432B11" w:rsidRPr="006F683F">
        <w:rPr>
          <w:spacing w:val="-10"/>
        </w:rPr>
        <w:t xml:space="preserve"> </w:t>
      </w:r>
      <w:r w:rsidR="00432B11" w:rsidRPr="006F683F">
        <w:t>be</w:t>
      </w:r>
      <w:r w:rsidR="00432B11" w:rsidRPr="006F683F">
        <w:rPr>
          <w:spacing w:val="-9"/>
        </w:rPr>
        <w:t xml:space="preserve"> </w:t>
      </w:r>
      <w:r w:rsidR="00432B11" w:rsidRPr="006F683F">
        <w:t>counted</w:t>
      </w:r>
      <w:r w:rsidR="00432B11" w:rsidRPr="006F683F">
        <w:rPr>
          <w:spacing w:val="-8"/>
        </w:rPr>
        <w:t xml:space="preserve"> </w:t>
      </w:r>
      <w:r w:rsidR="00432B11" w:rsidRPr="006F683F">
        <w:t>as</w:t>
      </w:r>
      <w:r w:rsidR="00432B11" w:rsidRPr="006F683F">
        <w:rPr>
          <w:spacing w:val="-8"/>
        </w:rPr>
        <w:t xml:space="preserve"> </w:t>
      </w:r>
      <w:r w:rsidR="00432B11" w:rsidRPr="006F683F">
        <w:t>one</w:t>
      </w:r>
      <w:r w:rsidR="00432B11" w:rsidRPr="006F683F">
        <w:rPr>
          <w:spacing w:val="-9"/>
        </w:rPr>
        <w:t xml:space="preserve"> </w:t>
      </w:r>
      <w:r w:rsidR="00432B11" w:rsidRPr="006F683F">
        <w:t>of</w:t>
      </w:r>
      <w:r w:rsidR="00432B11" w:rsidRPr="006F683F">
        <w:rPr>
          <w:spacing w:val="-9"/>
        </w:rPr>
        <w:t xml:space="preserve"> </w:t>
      </w:r>
      <w:r w:rsidR="00432B11" w:rsidRPr="006F683F">
        <w:t>the</w:t>
      </w:r>
      <w:r w:rsidR="00432B11" w:rsidRPr="006F683F">
        <w:rPr>
          <w:spacing w:val="-4"/>
        </w:rPr>
        <w:t xml:space="preserve"> </w:t>
      </w:r>
      <w:r w:rsidR="00432B11" w:rsidRPr="006F683F">
        <w:t>alternates</w:t>
      </w:r>
      <w:r w:rsidR="00432B11" w:rsidRPr="006F683F">
        <w:rPr>
          <w:spacing w:val="-6"/>
        </w:rPr>
        <w:t xml:space="preserve"> </w:t>
      </w:r>
      <w:r w:rsidR="00432B11" w:rsidRPr="006F683F">
        <w:rPr>
          <w:spacing w:val="-4"/>
        </w:rPr>
        <w:t>years</w:t>
      </w:r>
      <w:r w:rsidR="00432B11" w:rsidRPr="006F683F">
        <w:rPr>
          <w:spacing w:val="-8"/>
        </w:rPr>
        <w:t xml:space="preserve"> </w:t>
      </w:r>
      <w:r w:rsidR="00432B11" w:rsidRPr="006F683F">
        <w:t>served as</w:t>
      </w:r>
      <w:r w:rsidR="00432B11" w:rsidRPr="006F683F">
        <w:rPr>
          <w:spacing w:val="-5"/>
        </w:rPr>
        <w:t xml:space="preserve"> </w:t>
      </w:r>
      <w:r w:rsidR="00432B11" w:rsidRPr="006F683F">
        <w:t>a</w:t>
      </w:r>
      <w:r w:rsidR="00432B11" w:rsidRPr="006F683F">
        <w:rPr>
          <w:spacing w:val="-8"/>
        </w:rPr>
        <w:t xml:space="preserve"> </w:t>
      </w:r>
      <w:r w:rsidR="00432B11" w:rsidRPr="006F683F">
        <w:t>delegate,</w:t>
      </w:r>
      <w:r w:rsidR="00432B11" w:rsidRPr="006F683F">
        <w:rPr>
          <w:spacing w:val="-3"/>
        </w:rPr>
        <w:t xml:space="preserve"> </w:t>
      </w:r>
      <w:r w:rsidR="00432B11" w:rsidRPr="006F683F">
        <w:t>(as</w:t>
      </w:r>
      <w:r w:rsidR="00432B11" w:rsidRPr="006F683F">
        <w:rPr>
          <w:spacing w:val="-5"/>
        </w:rPr>
        <w:t xml:space="preserve"> </w:t>
      </w:r>
      <w:r w:rsidR="00432B11" w:rsidRPr="006F683F">
        <w:t>set</w:t>
      </w:r>
      <w:r w:rsidR="00432B11" w:rsidRPr="006F683F">
        <w:rPr>
          <w:spacing w:val="-5"/>
        </w:rPr>
        <w:t xml:space="preserve"> </w:t>
      </w:r>
      <w:r w:rsidR="00432B11" w:rsidRPr="006F683F">
        <w:t>forth</w:t>
      </w:r>
      <w:r w:rsidR="00432B11" w:rsidRPr="006F683F">
        <w:rPr>
          <w:spacing w:val="-5"/>
        </w:rPr>
        <w:t xml:space="preserve"> </w:t>
      </w:r>
      <w:r w:rsidR="00432B11" w:rsidRPr="006F683F">
        <w:t>in</w:t>
      </w:r>
      <w:r w:rsidR="00432B11" w:rsidRPr="006F683F">
        <w:rPr>
          <w:spacing w:val="-5"/>
        </w:rPr>
        <w:t xml:space="preserve"> </w:t>
      </w:r>
      <w:r w:rsidR="00432B11" w:rsidRPr="006F683F">
        <w:t>the</w:t>
      </w:r>
      <w:r w:rsidR="00432B11" w:rsidRPr="006F683F">
        <w:rPr>
          <w:spacing w:val="-8"/>
        </w:rPr>
        <w:t xml:space="preserve"> </w:t>
      </w:r>
      <w:r w:rsidR="00432B11" w:rsidRPr="006F683F">
        <w:t>Section</w:t>
      </w:r>
      <w:r w:rsidR="00432B11" w:rsidRPr="006F683F">
        <w:rPr>
          <w:spacing w:val="-5"/>
        </w:rPr>
        <w:t xml:space="preserve"> </w:t>
      </w:r>
      <w:r w:rsidR="00432B11" w:rsidRPr="006F683F">
        <w:t>B.</w:t>
      </w:r>
      <w:r w:rsidR="00432B11" w:rsidRPr="006F683F">
        <w:rPr>
          <w:spacing w:val="-5"/>
        </w:rPr>
        <w:t xml:space="preserve"> </w:t>
      </w:r>
      <w:r w:rsidR="00432B11" w:rsidRPr="006F683F">
        <w:rPr>
          <w:spacing w:val="-3"/>
        </w:rPr>
        <w:t>Item</w:t>
      </w:r>
      <w:r w:rsidR="00432B11" w:rsidRPr="006F683F">
        <w:rPr>
          <w:spacing w:val="-7"/>
        </w:rPr>
        <w:t xml:space="preserve"> </w:t>
      </w:r>
      <w:r w:rsidR="00432B11" w:rsidRPr="006F683F">
        <w:t>2)</w:t>
      </w:r>
      <w:r w:rsidR="00432B11" w:rsidRPr="006F683F">
        <w:rPr>
          <w:spacing w:val="-6"/>
        </w:rPr>
        <w:t xml:space="preserve"> </w:t>
      </w:r>
      <w:r w:rsidR="00432B11" w:rsidRPr="006F683F">
        <w:t>unless;</w:t>
      </w:r>
    </w:p>
    <w:p w14:paraId="3ED5B824" w14:textId="77777777" w:rsidR="007C7BED" w:rsidRPr="006F683F" w:rsidRDefault="00432B11" w:rsidP="00C42D14">
      <w:pPr>
        <w:pStyle w:val="BodyText"/>
        <w:tabs>
          <w:tab w:val="left" w:pos="1170"/>
          <w:tab w:val="left" w:pos="8730"/>
        </w:tabs>
        <w:spacing w:before="3" w:line="266" w:lineRule="exact"/>
        <w:ind w:left="1530" w:right="450" w:hanging="360"/>
        <w:jc w:val="both"/>
      </w:pPr>
      <w:r w:rsidRPr="006F683F">
        <w:t>a.)</w:t>
      </w:r>
      <w:r w:rsidRPr="006F683F">
        <w:rPr>
          <w:spacing w:val="-10"/>
        </w:rPr>
        <w:t xml:space="preserve"> </w:t>
      </w:r>
      <w:r w:rsidRPr="006F683F">
        <w:t>The</w:t>
      </w:r>
      <w:r w:rsidRPr="006F683F">
        <w:rPr>
          <w:spacing w:val="-10"/>
        </w:rPr>
        <w:t xml:space="preserve"> </w:t>
      </w:r>
      <w:r w:rsidRPr="006F683F">
        <w:t>delegate</w:t>
      </w:r>
      <w:r w:rsidRPr="006F683F">
        <w:rPr>
          <w:spacing w:val="-9"/>
        </w:rPr>
        <w:t xml:space="preserve"> </w:t>
      </w:r>
      <w:r w:rsidRPr="006F683F">
        <w:t>that</w:t>
      </w:r>
      <w:r w:rsidRPr="006F683F">
        <w:rPr>
          <w:spacing w:val="-9"/>
        </w:rPr>
        <w:t xml:space="preserve"> </w:t>
      </w:r>
      <w:r w:rsidRPr="006F683F">
        <w:t>the</w:t>
      </w:r>
      <w:r w:rsidRPr="006F683F">
        <w:rPr>
          <w:spacing w:val="-10"/>
        </w:rPr>
        <w:t xml:space="preserve"> </w:t>
      </w:r>
      <w:r w:rsidRPr="006F683F">
        <w:t>alternate</w:t>
      </w:r>
      <w:r w:rsidRPr="006F683F">
        <w:rPr>
          <w:spacing w:val="-8"/>
        </w:rPr>
        <w:t xml:space="preserve"> </w:t>
      </w:r>
      <w:r w:rsidRPr="006F683F">
        <w:t>is</w:t>
      </w:r>
      <w:r w:rsidRPr="006F683F">
        <w:rPr>
          <w:spacing w:val="-9"/>
        </w:rPr>
        <w:t xml:space="preserve"> </w:t>
      </w:r>
      <w:r w:rsidRPr="006F683F">
        <w:t>replacing</w:t>
      </w:r>
      <w:r w:rsidRPr="006F683F">
        <w:rPr>
          <w:spacing w:val="-12"/>
        </w:rPr>
        <w:t xml:space="preserve"> </w:t>
      </w:r>
      <w:r w:rsidRPr="006F683F">
        <w:t>decides</w:t>
      </w:r>
      <w:r w:rsidRPr="006F683F">
        <w:rPr>
          <w:spacing w:val="-9"/>
        </w:rPr>
        <w:t xml:space="preserve"> </w:t>
      </w:r>
      <w:r w:rsidRPr="006F683F">
        <w:t>to</w:t>
      </w:r>
      <w:r w:rsidRPr="006F683F">
        <w:rPr>
          <w:spacing w:val="-8"/>
        </w:rPr>
        <w:t xml:space="preserve"> </w:t>
      </w:r>
      <w:r w:rsidRPr="006F683F">
        <w:t>vacate</w:t>
      </w:r>
      <w:r w:rsidRPr="006F683F">
        <w:rPr>
          <w:spacing w:val="-13"/>
        </w:rPr>
        <w:t xml:space="preserve"> </w:t>
      </w:r>
      <w:r w:rsidRPr="006F683F">
        <w:t>the delegate role,</w:t>
      </w:r>
      <w:r w:rsidRPr="006F683F">
        <w:rPr>
          <w:spacing w:val="-23"/>
        </w:rPr>
        <w:t xml:space="preserve"> </w:t>
      </w:r>
      <w:r w:rsidRPr="006F683F">
        <w:t>or</w:t>
      </w:r>
    </w:p>
    <w:p w14:paraId="2806212F" w14:textId="77777777" w:rsidR="007C7BED" w:rsidRPr="006F683F" w:rsidRDefault="00432B11" w:rsidP="00C42D14">
      <w:pPr>
        <w:pStyle w:val="BodyText"/>
        <w:tabs>
          <w:tab w:val="left" w:pos="1080"/>
          <w:tab w:val="left" w:pos="1170"/>
          <w:tab w:val="left" w:pos="8730"/>
        </w:tabs>
        <w:spacing w:line="266" w:lineRule="exact"/>
        <w:ind w:left="1530" w:right="450" w:hanging="368"/>
        <w:jc w:val="both"/>
      </w:pPr>
      <w:r w:rsidRPr="006F683F">
        <w:t>b.)</w:t>
      </w:r>
      <w:r w:rsidRPr="006F683F">
        <w:rPr>
          <w:spacing w:val="-7"/>
        </w:rPr>
        <w:t xml:space="preserve"> </w:t>
      </w:r>
      <w:r w:rsidRPr="006F683F">
        <w:t>That</w:t>
      </w:r>
      <w:r w:rsidRPr="006F683F">
        <w:rPr>
          <w:spacing w:val="-8"/>
        </w:rPr>
        <w:t xml:space="preserve"> </w:t>
      </w:r>
      <w:r w:rsidRPr="006F683F">
        <w:t>delegate</w:t>
      </w:r>
      <w:r w:rsidRPr="006F683F">
        <w:rPr>
          <w:spacing w:val="-7"/>
        </w:rPr>
        <w:t xml:space="preserve"> </w:t>
      </w:r>
      <w:r w:rsidRPr="006F683F">
        <w:t>is</w:t>
      </w:r>
      <w:r w:rsidRPr="006F683F">
        <w:rPr>
          <w:spacing w:val="-7"/>
        </w:rPr>
        <w:t xml:space="preserve"> </w:t>
      </w:r>
      <w:r w:rsidRPr="006F683F">
        <w:t>removed</w:t>
      </w:r>
      <w:r w:rsidRPr="006F683F">
        <w:rPr>
          <w:spacing w:val="-7"/>
        </w:rPr>
        <w:t xml:space="preserve"> </w:t>
      </w:r>
      <w:r w:rsidRPr="006F683F">
        <w:t>from</w:t>
      </w:r>
      <w:r w:rsidRPr="006F683F">
        <w:rPr>
          <w:spacing w:val="-7"/>
        </w:rPr>
        <w:t xml:space="preserve"> </w:t>
      </w:r>
      <w:r w:rsidRPr="006F683F">
        <w:t>their</w:t>
      </w:r>
      <w:r w:rsidRPr="006F683F">
        <w:rPr>
          <w:spacing w:val="-7"/>
        </w:rPr>
        <w:t xml:space="preserve"> </w:t>
      </w:r>
      <w:r w:rsidRPr="006F683F">
        <w:t>position.</w:t>
      </w:r>
      <w:r w:rsidRPr="006F683F">
        <w:rPr>
          <w:spacing w:val="-4"/>
        </w:rPr>
        <w:t xml:space="preserve"> </w:t>
      </w:r>
      <w:r w:rsidRPr="006F683F">
        <w:t>(as</w:t>
      </w:r>
      <w:r w:rsidRPr="006F683F">
        <w:rPr>
          <w:spacing w:val="-7"/>
        </w:rPr>
        <w:t xml:space="preserve"> </w:t>
      </w:r>
      <w:r w:rsidRPr="006F683F">
        <w:t>set</w:t>
      </w:r>
      <w:r w:rsidRPr="006F683F">
        <w:rPr>
          <w:spacing w:val="-8"/>
        </w:rPr>
        <w:t xml:space="preserve"> </w:t>
      </w:r>
      <w:r w:rsidRPr="006F683F">
        <w:t>forth</w:t>
      </w:r>
      <w:r w:rsidRPr="006F683F">
        <w:rPr>
          <w:spacing w:val="-7"/>
        </w:rPr>
        <w:t xml:space="preserve"> </w:t>
      </w:r>
      <w:r w:rsidRPr="006F683F">
        <w:t>in</w:t>
      </w:r>
      <w:r w:rsidRPr="006F683F">
        <w:rPr>
          <w:spacing w:val="-7"/>
        </w:rPr>
        <w:t xml:space="preserve"> </w:t>
      </w:r>
      <w:r w:rsidRPr="006F683F">
        <w:t>Section</w:t>
      </w:r>
      <w:r w:rsidRPr="006F683F">
        <w:rPr>
          <w:spacing w:val="-4"/>
        </w:rPr>
        <w:t xml:space="preserve"> </w:t>
      </w:r>
      <w:r w:rsidRPr="006F683F">
        <w:rPr>
          <w:spacing w:val="-3"/>
        </w:rPr>
        <w:t xml:space="preserve">B. </w:t>
      </w:r>
      <w:r w:rsidRPr="006F683F">
        <w:t>Item</w:t>
      </w:r>
      <w:r w:rsidRPr="006F683F">
        <w:rPr>
          <w:spacing w:val="-10"/>
        </w:rPr>
        <w:t xml:space="preserve"> </w:t>
      </w:r>
      <w:r w:rsidRPr="006F683F">
        <w:t>5)</w:t>
      </w:r>
      <w:r w:rsidRPr="006F683F">
        <w:rPr>
          <w:spacing w:val="-9"/>
        </w:rPr>
        <w:t xml:space="preserve"> </w:t>
      </w:r>
      <w:r w:rsidRPr="006F683F">
        <w:t>before</w:t>
      </w:r>
      <w:r w:rsidRPr="006F683F">
        <w:rPr>
          <w:spacing w:val="-11"/>
        </w:rPr>
        <w:t xml:space="preserve"> </w:t>
      </w:r>
      <w:r w:rsidRPr="006F683F">
        <w:t>the</w:t>
      </w:r>
      <w:r w:rsidRPr="006F683F">
        <w:rPr>
          <w:spacing w:val="-12"/>
        </w:rPr>
        <w:t xml:space="preserve"> </w:t>
      </w:r>
      <w:r w:rsidRPr="006F683F">
        <w:t>next</w:t>
      </w:r>
      <w:r w:rsidRPr="006F683F">
        <w:rPr>
          <w:spacing w:val="-5"/>
        </w:rPr>
        <w:t xml:space="preserve"> </w:t>
      </w:r>
      <w:r w:rsidRPr="006F683F">
        <w:t>scheduled</w:t>
      </w:r>
      <w:r w:rsidRPr="006F683F">
        <w:rPr>
          <w:spacing w:val="-11"/>
        </w:rPr>
        <w:t xml:space="preserve"> </w:t>
      </w:r>
      <w:r w:rsidRPr="006F683F">
        <w:t>W.S.C.</w:t>
      </w:r>
    </w:p>
    <w:p w14:paraId="0E33D554" w14:textId="77777777" w:rsidR="007C7BED" w:rsidRPr="006F683F" w:rsidRDefault="00C42D14" w:rsidP="00C42D14">
      <w:pPr>
        <w:tabs>
          <w:tab w:val="left" w:pos="1170"/>
          <w:tab w:val="left" w:pos="8730"/>
        </w:tabs>
        <w:spacing w:before="11"/>
        <w:ind w:right="450"/>
        <w:jc w:val="both"/>
        <w:rPr>
          <w:rFonts w:ascii="Times New Roman" w:eastAsia="Times New Roman" w:hAnsi="Times New Roman"/>
          <w:sz w:val="24"/>
          <w:szCs w:val="24"/>
        </w:rPr>
      </w:pPr>
      <w:r>
        <w:rPr>
          <w:rFonts w:ascii="Times New Roman" w:eastAsia="Times New Roman" w:hAnsi="Times New Roman"/>
          <w:sz w:val="24"/>
          <w:szCs w:val="24"/>
        </w:rPr>
        <w:t xml:space="preserve"> </w:t>
      </w:r>
    </w:p>
    <w:p w14:paraId="758BB567" w14:textId="77777777" w:rsidR="007C7BED" w:rsidRPr="006F683F" w:rsidRDefault="00C42D14" w:rsidP="00C42D14">
      <w:pPr>
        <w:pStyle w:val="BodyText"/>
        <w:tabs>
          <w:tab w:val="left" w:pos="8730"/>
        </w:tabs>
        <w:spacing w:line="266" w:lineRule="exact"/>
        <w:ind w:left="1170" w:right="450" w:hanging="440"/>
        <w:jc w:val="both"/>
      </w:pPr>
      <w:r>
        <w:t>5.)</w:t>
      </w:r>
      <w:r>
        <w:tab/>
      </w:r>
      <w:r w:rsidR="00432B11" w:rsidRPr="006F683F">
        <w:rPr>
          <w:spacing w:val="-3"/>
        </w:rPr>
        <w:t xml:space="preserve">If </w:t>
      </w:r>
      <w:r w:rsidR="00432B11" w:rsidRPr="006F683F">
        <w:t>the delegate returns to their position after th</w:t>
      </w:r>
      <w:r w:rsidR="00377254" w:rsidRPr="006F683F">
        <w:t xml:space="preserve">e conference, it shall still be </w:t>
      </w:r>
      <w:r w:rsidR="00432B11" w:rsidRPr="006F683F">
        <w:t>counted</w:t>
      </w:r>
      <w:r w:rsidR="00432B11" w:rsidRPr="006F683F">
        <w:rPr>
          <w:spacing w:val="-8"/>
        </w:rPr>
        <w:t xml:space="preserve"> </w:t>
      </w:r>
      <w:r w:rsidR="00432B11" w:rsidRPr="006F683F">
        <w:t>as</w:t>
      </w:r>
      <w:r w:rsidR="00432B11" w:rsidRPr="006F683F">
        <w:rPr>
          <w:spacing w:val="-6"/>
        </w:rPr>
        <w:t xml:space="preserve"> </w:t>
      </w:r>
      <w:r w:rsidR="00432B11" w:rsidRPr="006F683F">
        <w:t>one</w:t>
      </w:r>
      <w:r w:rsidR="00432B11" w:rsidRPr="006F683F">
        <w:rPr>
          <w:spacing w:val="-9"/>
        </w:rPr>
        <w:t xml:space="preserve"> </w:t>
      </w:r>
      <w:r w:rsidR="00432B11" w:rsidRPr="006F683F">
        <w:t>of</w:t>
      </w:r>
      <w:r w:rsidR="00432B11" w:rsidRPr="006F683F">
        <w:rPr>
          <w:spacing w:val="-7"/>
        </w:rPr>
        <w:t xml:space="preserve"> </w:t>
      </w:r>
      <w:r w:rsidR="00432B11" w:rsidRPr="006F683F">
        <w:t>the</w:t>
      </w:r>
      <w:r w:rsidR="00432B11" w:rsidRPr="006F683F">
        <w:rPr>
          <w:spacing w:val="-7"/>
        </w:rPr>
        <w:t xml:space="preserve"> </w:t>
      </w:r>
      <w:r w:rsidR="00432B11" w:rsidRPr="006F683F">
        <w:t>delegates</w:t>
      </w:r>
      <w:r w:rsidR="00432B11" w:rsidRPr="006F683F">
        <w:rPr>
          <w:spacing w:val="-3"/>
        </w:rPr>
        <w:t xml:space="preserve"> </w:t>
      </w:r>
      <w:r w:rsidR="00432B11" w:rsidRPr="006F683F">
        <w:rPr>
          <w:spacing w:val="-4"/>
        </w:rPr>
        <w:t>years</w:t>
      </w:r>
      <w:r w:rsidR="00432B11" w:rsidRPr="006F683F">
        <w:rPr>
          <w:spacing w:val="-8"/>
        </w:rPr>
        <w:t xml:space="preserve"> </w:t>
      </w:r>
      <w:r w:rsidR="00432B11" w:rsidRPr="006F683F">
        <w:t>served,</w:t>
      </w:r>
      <w:r w:rsidR="00432B11" w:rsidRPr="006F683F">
        <w:rPr>
          <w:spacing w:val="-6"/>
        </w:rPr>
        <w:t xml:space="preserve"> </w:t>
      </w:r>
      <w:r w:rsidR="00432B11" w:rsidRPr="006F683F">
        <w:t>(as</w:t>
      </w:r>
      <w:r w:rsidR="00432B11" w:rsidRPr="006F683F">
        <w:rPr>
          <w:spacing w:val="-6"/>
        </w:rPr>
        <w:t xml:space="preserve"> </w:t>
      </w:r>
      <w:r w:rsidR="00432B11" w:rsidRPr="006F683F">
        <w:t>set</w:t>
      </w:r>
      <w:r w:rsidR="00432B11" w:rsidRPr="006F683F">
        <w:rPr>
          <w:spacing w:val="-5"/>
        </w:rPr>
        <w:t xml:space="preserve"> </w:t>
      </w:r>
      <w:r w:rsidR="00432B11" w:rsidRPr="006F683F">
        <w:t>forth</w:t>
      </w:r>
      <w:r w:rsidR="00432B11" w:rsidRPr="006F683F">
        <w:rPr>
          <w:spacing w:val="-5"/>
        </w:rPr>
        <w:t xml:space="preserve"> </w:t>
      </w:r>
      <w:r w:rsidR="00432B11" w:rsidRPr="006F683F">
        <w:t>in</w:t>
      </w:r>
      <w:r w:rsidR="00432B11" w:rsidRPr="006F683F">
        <w:rPr>
          <w:spacing w:val="-6"/>
        </w:rPr>
        <w:t xml:space="preserve"> </w:t>
      </w:r>
      <w:r w:rsidR="00432B11" w:rsidRPr="006F683F">
        <w:t>section</w:t>
      </w:r>
      <w:r w:rsidR="00432B11" w:rsidRPr="006F683F">
        <w:rPr>
          <w:spacing w:val="-3"/>
        </w:rPr>
        <w:t xml:space="preserve"> B.</w:t>
      </w:r>
      <w:r w:rsidR="00432B11" w:rsidRPr="006F683F">
        <w:rPr>
          <w:spacing w:val="-6"/>
        </w:rPr>
        <w:t xml:space="preserve"> </w:t>
      </w:r>
      <w:r w:rsidR="00432B11" w:rsidRPr="006F683F">
        <w:rPr>
          <w:spacing w:val="-3"/>
        </w:rPr>
        <w:t xml:space="preserve">Item </w:t>
      </w:r>
      <w:r w:rsidR="00432B11" w:rsidRPr="006F683F">
        <w:t>2).</w:t>
      </w:r>
    </w:p>
    <w:p w14:paraId="0BBB31F9" w14:textId="77777777" w:rsidR="007C7BED" w:rsidRPr="006F683F" w:rsidRDefault="007C7BED" w:rsidP="00C42D14">
      <w:pPr>
        <w:tabs>
          <w:tab w:val="left" w:pos="1170"/>
          <w:tab w:val="left" w:pos="8730"/>
        </w:tabs>
        <w:spacing w:before="4"/>
        <w:ind w:right="450"/>
        <w:jc w:val="both"/>
        <w:rPr>
          <w:rFonts w:ascii="Times New Roman" w:eastAsia="Times New Roman" w:hAnsi="Times New Roman"/>
          <w:sz w:val="24"/>
          <w:szCs w:val="24"/>
        </w:rPr>
      </w:pPr>
    </w:p>
    <w:p w14:paraId="2778D32F" w14:textId="77777777" w:rsidR="00377254" w:rsidRPr="006F683F" w:rsidRDefault="00C42D14" w:rsidP="00C42D14">
      <w:pPr>
        <w:pStyle w:val="BodyText"/>
        <w:tabs>
          <w:tab w:val="left" w:pos="1170"/>
          <w:tab w:val="left" w:pos="8730"/>
        </w:tabs>
        <w:spacing w:line="264" w:lineRule="exact"/>
        <w:ind w:left="730" w:right="450"/>
        <w:jc w:val="both"/>
      </w:pPr>
      <w:r>
        <w:t>6.)</w:t>
      </w:r>
      <w:r>
        <w:tab/>
      </w:r>
      <w:r w:rsidR="00432B11" w:rsidRPr="006F683F">
        <w:t xml:space="preserve">Perform the functions of Article 10, section 11, subsection D item 5b. </w:t>
      </w:r>
    </w:p>
    <w:p w14:paraId="614A6E9D" w14:textId="77777777" w:rsidR="00377254" w:rsidRPr="006F683F" w:rsidRDefault="00377254" w:rsidP="00C42D14">
      <w:pPr>
        <w:pStyle w:val="BodyText"/>
        <w:tabs>
          <w:tab w:val="left" w:pos="1170"/>
          <w:tab w:val="left" w:pos="8730"/>
        </w:tabs>
        <w:spacing w:line="264" w:lineRule="exact"/>
        <w:ind w:left="730" w:right="450"/>
        <w:jc w:val="both"/>
      </w:pPr>
    </w:p>
    <w:p w14:paraId="7F82743E" w14:textId="77777777" w:rsidR="007C7BED" w:rsidRPr="006F683F" w:rsidRDefault="00DB3382" w:rsidP="00C42D14">
      <w:pPr>
        <w:pStyle w:val="BodyText"/>
        <w:tabs>
          <w:tab w:val="left" w:pos="1170"/>
          <w:tab w:val="left" w:pos="8730"/>
        </w:tabs>
        <w:spacing w:line="264" w:lineRule="exact"/>
        <w:ind w:left="730" w:right="450"/>
        <w:jc w:val="both"/>
      </w:pPr>
      <w:r>
        <w:t>7.)</w:t>
      </w:r>
      <w:r w:rsidR="00C42D14">
        <w:tab/>
      </w:r>
      <w:r w:rsidR="00432B11" w:rsidRPr="006F683F">
        <w:t>Perform the functions of Article 10, Section 14, Subsection D, item</w:t>
      </w:r>
      <w:r w:rsidR="00432B11" w:rsidRPr="006F683F">
        <w:rPr>
          <w:spacing w:val="-12"/>
        </w:rPr>
        <w:t xml:space="preserve"> </w:t>
      </w:r>
      <w:r w:rsidR="00432B11" w:rsidRPr="006F683F">
        <w:t>3.</w:t>
      </w:r>
    </w:p>
    <w:p w14:paraId="4AB26E5A"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3A40480A" w14:textId="77777777" w:rsidR="007C7BED" w:rsidRPr="006F683F" w:rsidRDefault="00432B11" w:rsidP="00321DA5">
      <w:pPr>
        <w:pStyle w:val="BodyText"/>
        <w:tabs>
          <w:tab w:val="left" w:pos="8730"/>
        </w:tabs>
        <w:ind w:left="730" w:right="450"/>
        <w:jc w:val="both"/>
      </w:pPr>
      <w:r w:rsidRPr="006F683F">
        <w:t>D.)</w:t>
      </w:r>
      <w:r w:rsidRPr="006F683F">
        <w:rPr>
          <w:spacing w:val="40"/>
        </w:rPr>
        <w:t xml:space="preserve"> </w:t>
      </w:r>
      <w:r w:rsidRPr="006F683F">
        <w:t>DUTIES</w:t>
      </w:r>
    </w:p>
    <w:p w14:paraId="4F187D33"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987F7FF" w14:textId="77777777" w:rsidR="007C7BED" w:rsidRPr="006F683F" w:rsidRDefault="00432B11" w:rsidP="00321DA5">
      <w:pPr>
        <w:pStyle w:val="BodyText"/>
        <w:tabs>
          <w:tab w:val="left" w:pos="8730"/>
        </w:tabs>
        <w:ind w:left="730" w:right="450"/>
        <w:jc w:val="both"/>
      </w:pPr>
      <w:r w:rsidRPr="006F683F">
        <w:t>The</w:t>
      </w:r>
      <w:r w:rsidRPr="006F683F">
        <w:rPr>
          <w:spacing w:val="-13"/>
        </w:rPr>
        <w:t xml:space="preserve"> </w:t>
      </w:r>
      <w:r w:rsidRPr="006F683F">
        <w:t>World</w:t>
      </w:r>
      <w:r w:rsidRPr="006F683F">
        <w:rPr>
          <w:spacing w:val="-9"/>
        </w:rPr>
        <w:t xml:space="preserve"> </w:t>
      </w:r>
      <w:r w:rsidRPr="006F683F">
        <w:t>Service</w:t>
      </w:r>
      <w:r w:rsidRPr="006F683F">
        <w:rPr>
          <w:spacing w:val="-13"/>
        </w:rPr>
        <w:t xml:space="preserve"> </w:t>
      </w:r>
      <w:r w:rsidRPr="006F683F">
        <w:t>Conference</w:t>
      </w:r>
      <w:r w:rsidRPr="006F683F">
        <w:rPr>
          <w:spacing w:val="-10"/>
        </w:rPr>
        <w:t xml:space="preserve"> </w:t>
      </w:r>
      <w:r w:rsidRPr="006F683F">
        <w:t>Delegate's</w:t>
      </w:r>
      <w:r w:rsidRPr="006F683F">
        <w:rPr>
          <w:spacing w:val="-11"/>
        </w:rPr>
        <w:t xml:space="preserve"> </w:t>
      </w:r>
      <w:r w:rsidRPr="006F683F">
        <w:t>job</w:t>
      </w:r>
      <w:r w:rsidRPr="006F683F">
        <w:rPr>
          <w:spacing w:val="-9"/>
        </w:rPr>
        <w:t xml:space="preserve"> </w:t>
      </w:r>
      <w:r w:rsidRPr="006F683F">
        <w:t>is</w:t>
      </w:r>
      <w:r w:rsidRPr="006F683F">
        <w:rPr>
          <w:spacing w:val="-7"/>
        </w:rPr>
        <w:t xml:space="preserve"> </w:t>
      </w:r>
      <w:r w:rsidRPr="006F683F">
        <w:t>a</w:t>
      </w:r>
      <w:r w:rsidRPr="006F683F">
        <w:rPr>
          <w:spacing w:val="-13"/>
        </w:rPr>
        <w:t xml:space="preserve"> </w:t>
      </w:r>
      <w:r w:rsidRPr="006F683F">
        <w:t>demanding</w:t>
      </w:r>
      <w:r w:rsidRPr="006F683F">
        <w:rPr>
          <w:spacing w:val="-11"/>
        </w:rPr>
        <w:t xml:space="preserve"> </w:t>
      </w:r>
      <w:r w:rsidRPr="006F683F">
        <w:t>one.</w:t>
      </w:r>
    </w:p>
    <w:p w14:paraId="7041F61B"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D8B6F68" w14:textId="77777777" w:rsidR="007C7BED" w:rsidRPr="006F683F" w:rsidRDefault="00377254" w:rsidP="00321DA5">
      <w:pPr>
        <w:pStyle w:val="BodyText"/>
        <w:tabs>
          <w:tab w:val="left" w:pos="8730"/>
        </w:tabs>
        <w:spacing w:line="266" w:lineRule="exact"/>
        <w:ind w:right="450" w:hanging="432"/>
        <w:jc w:val="both"/>
      </w:pPr>
      <w:r w:rsidRPr="006F683F">
        <w:t>1.)</w:t>
      </w:r>
      <w:r w:rsidRPr="006F683F">
        <w:tab/>
      </w:r>
      <w:r w:rsidR="00432B11" w:rsidRPr="006F683F">
        <w:t>Conference delegates must have a working knowledge of the 12 Steps,</w:t>
      </w:r>
      <w:r w:rsidR="00432B11" w:rsidRPr="006F683F">
        <w:rPr>
          <w:spacing w:val="-35"/>
        </w:rPr>
        <w:t xml:space="preserve"> </w:t>
      </w:r>
      <w:r w:rsidR="00432B11" w:rsidRPr="006F683F">
        <w:t>the 12 Traditions, the 12 Concepts of Service and the World Services Conference</w:t>
      </w:r>
      <w:r w:rsidR="00432B11" w:rsidRPr="006F683F">
        <w:rPr>
          <w:spacing w:val="-34"/>
        </w:rPr>
        <w:t xml:space="preserve"> </w:t>
      </w:r>
      <w:r w:rsidR="00432B11" w:rsidRPr="006F683F">
        <w:t>Charter.</w:t>
      </w:r>
    </w:p>
    <w:p w14:paraId="593DBD86"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309CA83B" w14:textId="77777777" w:rsidR="007C7BED" w:rsidRPr="006F683F" w:rsidRDefault="00377254" w:rsidP="00321DA5">
      <w:pPr>
        <w:pStyle w:val="BodyText"/>
        <w:tabs>
          <w:tab w:val="left" w:pos="8730"/>
        </w:tabs>
        <w:spacing w:line="266" w:lineRule="exact"/>
        <w:ind w:right="450" w:hanging="432"/>
        <w:jc w:val="both"/>
      </w:pPr>
      <w:r w:rsidRPr="006F683F">
        <w:t>2.)</w:t>
      </w:r>
      <w:r w:rsidRPr="006F683F">
        <w:tab/>
      </w:r>
      <w:r w:rsidR="00432B11" w:rsidRPr="006F683F">
        <w:t>Attend the World Service Conference in August prepared, in order to</w:t>
      </w:r>
      <w:r w:rsidR="00432B11" w:rsidRPr="006F683F">
        <w:rPr>
          <w:spacing w:val="-37"/>
        </w:rPr>
        <w:t xml:space="preserve"> </w:t>
      </w:r>
      <w:r w:rsidR="00432B11" w:rsidRPr="006F683F">
        <w:t>vote knowledgeably.</w:t>
      </w:r>
      <w:r w:rsidR="00432B11" w:rsidRPr="006F683F">
        <w:rPr>
          <w:spacing w:val="-17"/>
        </w:rPr>
        <w:t xml:space="preserve"> </w:t>
      </w:r>
      <w:r w:rsidR="00432B11" w:rsidRPr="006F683F">
        <w:t>Every</w:t>
      </w:r>
      <w:r w:rsidR="00432B11" w:rsidRPr="006F683F">
        <w:rPr>
          <w:spacing w:val="-23"/>
        </w:rPr>
        <w:t xml:space="preserve"> </w:t>
      </w:r>
      <w:r w:rsidR="00432B11" w:rsidRPr="006F683F">
        <w:t>conference</w:t>
      </w:r>
      <w:r w:rsidR="00432B11" w:rsidRPr="006F683F">
        <w:rPr>
          <w:spacing w:val="-14"/>
        </w:rPr>
        <w:t xml:space="preserve"> </w:t>
      </w:r>
      <w:r w:rsidR="00432B11" w:rsidRPr="006F683F">
        <w:t>delegate,</w:t>
      </w:r>
      <w:r w:rsidR="00432B11" w:rsidRPr="006F683F">
        <w:rPr>
          <w:spacing w:val="-13"/>
        </w:rPr>
        <w:t xml:space="preserve"> </w:t>
      </w:r>
      <w:r w:rsidR="00432B11" w:rsidRPr="006F683F">
        <w:t>after</w:t>
      </w:r>
      <w:r w:rsidR="00432B11" w:rsidRPr="006F683F">
        <w:rPr>
          <w:spacing w:val="-16"/>
        </w:rPr>
        <w:t xml:space="preserve"> </w:t>
      </w:r>
      <w:r w:rsidR="00432B11" w:rsidRPr="006F683F">
        <w:t>their</w:t>
      </w:r>
      <w:r w:rsidR="00432B11" w:rsidRPr="006F683F">
        <w:rPr>
          <w:spacing w:val="-14"/>
        </w:rPr>
        <w:t xml:space="preserve"> </w:t>
      </w:r>
      <w:r w:rsidR="00432B11" w:rsidRPr="006F683F">
        <w:t>election,</w:t>
      </w:r>
      <w:r w:rsidR="00432B11" w:rsidRPr="006F683F">
        <w:rPr>
          <w:spacing w:val="-13"/>
        </w:rPr>
        <w:t xml:space="preserve"> </w:t>
      </w:r>
      <w:r w:rsidR="00432B11" w:rsidRPr="006F683F">
        <w:t>will</w:t>
      </w:r>
      <w:r w:rsidR="00432B11" w:rsidRPr="006F683F">
        <w:rPr>
          <w:spacing w:val="-13"/>
        </w:rPr>
        <w:t xml:space="preserve"> </w:t>
      </w:r>
      <w:r w:rsidR="00432B11" w:rsidRPr="006F683F">
        <w:t>notify</w:t>
      </w:r>
      <w:r w:rsidRPr="006F683F">
        <w:t xml:space="preserve"> </w:t>
      </w:r>
      <w:r w:rsidR="00432B11" w:rsidRPr="006F683F">
        <w:t>the</w:t>
      </w:r>
      <w:r w:rsidR="00432B11" w:rsidRPr="006F683F">
        <w:rPr>
          <w:spacing w:val="-8"/>
        </w:rPr>
        <w:t xml:space="preserve"> </w:t>
      </w:r>
      <w:r w:rsidR="00432B11" w:rsidRPr="006F683F">
        <w:t>W.S.O.</w:t>
      </w:r>
      <w:r w:rsidR="00432B11" w:rsidRPr="006F683F">
        <w:rPr>
          <w:spacing w:val="-7"/>
        </w:rPr>
        <w:t xml:space="preserve"> </w:t>
      </w:r>
      <w:r w:rsidR="00432B11" w:rsidRPr="006F683F">
        <w:t>to</w:t>
      </w:r>
      <w:r w:rsidR="00432B11" w:rsidRPr="006F683F">
        <w:rPr>
          <w:spacing w:val="-5"/>
        </w:rPr>
        <w:t xml:space="preserve"> </w:t>
      </w:r>
      <w:r w:rsidR="00432B11" w:rsidRPr="006F683F">
        <w:t>be</w:t>
      </w:r>
      <w:r w:rsidR="00432B11" w:rsidRPr="006F683F">
        <w:rPr>
          <w:spacing w:val="-6"/>
        </w:rPr>
        <w:t xml:space="preserve"> </w:t>
      </w:r>
      <w:r w:rsidR="00432B11" w:rsidRPr="006F683F">
        <w:t>put</w:t>
      </w:r>
      <w:r w:rsidR="00432B11" w:rsidRPr="006F683F">
        <w:rPr>
          <w:spacing w:val="-7"/>
        </w:rPr>
        <w:t xml:space="preserve"> </w:t>
      </w:r>
      <w:r w:rsidR="00432B11" w:rsidRPr="006F683F">
        <w:t>on</w:t>
      </w:r>
      <w:r w:rsidR="00432B11" w:rsidRPr="006F683F">
        <w:rPr>
          <w:spacing w:val="-5"/>
        </w:rPr>
        <w:t xml:space="preserve"> </w:t>
      </w:r>
      <w:r w:rsidR="00432B11" w:rsidRPr="006F683F">
        <w:t>the</w:t>
      </w:r>
      <w:r w:rsidR="00432B11" w:rsidRPr="006F683F">
        <w:rPr>
          <w:spacing w:val="-6"/>
        </w:rPr>
        <w:t xml:space="preserve"> </w:t>
      </w:r>
      <w:r w:rsidR="00432B11" w:rsidRPr="006F683F">
        <w:t>mailing</w:t>
      </w:r>
      <w:r w:rsidR="00432B11" w:rsidRPr="006F683F">
        <w:rPr>
          <w:spacing w:val="-7"/>
        </w:rPr>
        <w:t xml:space="preserve"> </w:t>
      </w:r>
      <w:r w:rsidR="00432B11" w:rsidRPr="006F683F">
        <w:t>list</w:t>
      </w:r>
      <w:r w:rsidR="00432B11" w:rsidRPr="006F683F">
        <w:rPr>
          <w:spacing w:val="-7"/>
        </w:rPr>
        <w:t xml:space="preserve"> </w:t>
      </w:r>
      <w:r w:rsidR="00432B11" w:rsidRPr="006F683F">
        <w:t>in</w:t>
      </w:r>
      <w:r w:rsidR="00432B11" w:rsidRPr="006F683F">
        <w:rPr>
          <w:spacing w:val="-5"/>
        </w:rPr>
        <w:t xml:space="preserve"> </w:t>
      </w:r>
      <w:r w:rsidR="00432B11" w:rsidRPr="006F683F">
        <w:t>order</w:t>
      </w:r>
      <w:r w:rsidR="00432B11" w:rsidRPr="006F683F">
        <w:rPr>
          <w:spacing w:val="-6"/>
        </w:rPr>
        <w:t xml:space="preserve"> </w:t>
      </w:r>
      <w:r w:rsidR="00432B11" w:rsidRPr="006F683F">
        <w:t>to</w:t>
      </w:r>
      <w:r w:rsidR="00432B11" w:rsidRPr="006F683F">
        <w:rPr>
          <w:spacing w:val="-7"/>
        </w:rPr>
        <w:t xml:space="preserve"> </w:t>
      </w:r>
      <w:r w:rsidR="00432B11" w:rsidRPr="006F683F">
        <w:t>receive</w:t>
      </w:r>
      <w:r w:rsidR="00432B11" w:rsidRPr="006F683F">
        <w:rPr>
          <w:spacing w:val="-5"/>
        </w:rPr>
        <w:t xml:space="preserve"> </w:t>
      </w:r>
      <w:r w:rsidR="00432B11" w:rsidRPr="006F683F">
        <w:t>all</w:t>
      </w:r>
      <w:r w:rsidR="00432B11" w:rsidRPr="006F683F">
        <w:rPr>
          <w:spacing w:val="-4"/>
        </w:rPr>
        <w:t xml:space="preserve"> </w:t>
      </w:r>
      <w:r w:rsidR="00432B11" w:rsidRPr="006F683F">
        <w:t>conference materials,</w:t>
      </w:r>
      <w:r w:rsidR="00432B11" w:rsidRPr="006F683F">
        <w:rPr>
          <w:spacing w:val="-11"/>
        </w:rPr>
        <w:t xml:space="preserve"> </w:t>
      </w:r>
      <w:r w:rsidR="00432B11" w:rsidRPr="006F683F">
        <w:t>which</w:t>
      </w:r>
      <w:r w:rsidR="00432B11" w:rsidRPr="006F683F">
        <w:rPr>
          <w:spacing w:val="-11"/>
        </w:rPr>
        <w:t xml:space="preserve"> </w:t>
      </w:r>
      <w:r w:rsidR="00432B11" w:rsidRPr="006F683F">
        <w:t>require</w:t>
      </w:r>
      <w:r w:rsidR="00432B11" w:rsidRPr="006F683F">
        <w:rPr>
          <w:spacing w:val="-12"/>
        </w:rPr>
        <w:t xml:space="preserve"> </w:t>
      </w:r>
      <w:r w:rsidR="00432B11" w:rsidRPr="006F683F">
        <w:t>several</w:t>
      </w:r>
      <w:r w:rsidR="00432B11" w:rsidRPr="006F683F">
        <w:rPr>
          <w:spacing w:val="-8"/>
        </w:rPr>
        <w:t xml:space="preserve"> </w:t>
      </w:r>
      <w:r w:rsidR="00432B11" w:rsidRPr="006F683F">
        <w:t>hours</w:t>
      </w:r>
      <w:r w:rsidR="00432B11" w:rsidRPr="006F683F">
        <w:rPr>
          <w:spacing w:val="-11"/>
        </w:rPr>
        <w:t xml:space="preserve"> </w:t>
      </w:r>
      <w:r w:rsidR="00432B11" w:rsidRPr="006F683F">
        <w:t>to</w:t>
      </w:r>
      <w:r w:rsidR="00432B11" w:rsidRPr="006F683F">
        <w:rPr>
          <w:spacing w:val="-9"/>
        </w:rPr>
        <w:t xml:space="preserve"> </w:t>
      </w:r>
      <w:r w:rsidR="00432B11" w:rsidRPr="006F683F">
        <w:t>study.</w:t>
      </w:r>
    </w:p>
    <w:p w14:paraId="04EE9E27"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5135F2EB" w14:textId="77777777" w:rsidR="007C7BED" w:rsidRPr="006F683F" w:rsidRDefault="00432B11" w:rsidP="00954E3C">
      <w:pPr>
        <w:pStyle w:val="BodyText"/>
        <w:tabs>
          <w:tab w:val="left" w:pos="8730"/>
        </w:tabs>
        <w:spacing w:line="266" w:lineRule="exact"/>
        <w:ind w:right="450" w:hanging="432"/>
        <w:jc w:val="both"/>
      </w:pPr>
      <w:r w:rsidRPr="006F683F">
        <w:t>3.)</w:t>
      </w:r>
      <w:r w:rsidR="00377254" w:rsidRPr="006F683F">
        <w:rPr>
          <w:spacing w:val="12"/>
        </w:rPr>
        <w:tab/>
      </w:r>
      <w:r w:rsidRPr="006F683F">
        <w:t>After the conference, the delegate transmits the information back to their areas through area meetings and district meetings as well as individual groups.</w:t>
      </w:r>
      <w:r w:rsidRPr="006F683F">
        <w:rPr>
          <w:spacing w:val="-5"/>
        </w:rPr>
        <w:t xml:space="preserve"> </w:t>
      </w:r>
      <w:r w:rsidRPr="006F683F">
        <w:t>It</w:t>
      </w:r>
      <w:r w:rsidRPr="006F683F">
        <w:rPr>
          <w:spacing w:val="-13"/>
        </w:rPr>
        <w:t xml:space="preserve"> </w:t>
      </w:r>
      <w:r w:rsidRPr="006F683F">
        <w:t>is</w:t>
      </w:r>
      <w:r w:rsidRPr="006F683F">
        <w:rPr>
          <w:spacing w:val="-4"/>
        </w:rPr>
        <w:t xml:space="preserve"> </w:t>
      </w:r>
      <w:r w:rsidRPr="006F683F">
        <w:t>important</w:t>
      </w:r>
      <w:r w:rsidRPr="006F683F">
        <w:rPr>
          <w:spacing w:val="-8"/>
        </w:rPr>
        <w:t xml:space="preserve"> </w:t>
      </w:r>
      <w:r w:rsidRPr="006F683F">
        <w:t>that</w:t>
      </w:r>
      <w:r w:rsidRPr="006F683F">
        <w:rPr>
          <w:spacing w:val="-5"/>
        </w:rPr>
        <w:t xml:space="preserve"> </w:t>
      </w:r>
      <w:r w:rsidRPr="006F683F">
        <w:t>this</w:t>
      </w:r>
      <w:r w:rsidRPr="006F683F">
        <w:rPr>
          <w:spacing w:val="-6"/>
        </w:rPr>
        <w:t xml:space="preserve"> </w:t>
      </w:r>
      <w:r w:rsidRPr="006F683F">
        <w:t>information</w:t>
      </w:r>
      <w:r w:rsidRPr="006F683F">
        <w:rPr>
          <w:spacing w:val="-4"/>
        </w:rPr>
        <w:t xml:space="preserve"> </w:t>
      </w:r>
      <w:r w:rsidRPr="006F683F">
        <w:t>about</w:t>
      </w:r>
      <w:r w:rsidRPr="006F683F">
        <w:rPr>
          <w:spacing w:val="-10"/>
        </w:rPr>
        <w:t xml:space="preserve"> </w:t>
      </w:r>
      <w:r w:rsidRPr="006F683F">
        <w:t>the</w:t>
      </w:r>
      <w:r w:rsidRPr="006F683F">
        <w:rPr>
          <w:spacing w:val="-9"/>
        </w:rPr>
        <w:t xml:space="preserve"> </w:t>
      </w:r>
      <w:r w:rsidRPr="006F683F">
        <w:t>W.S.O.</w:t>
      </w:r>
      <w:r w:rsidRPr="006F683F">
        <w:rPr>
          <w:spacing w:val="-8"/>
        </w:rPr>
        <w:t xml:space="preserve"> </w:t>
      </w:r>
      <w:r w:rsidRPr="006F683F">
        <w:t>and</w:t>
      </w:r>
      <w:r w:rsidRPr="006F683F">
        <w:rPr>
          <w:spacing w:val="-8"/>
        </w:rPr>
        <w:t xml:space="preserve"> </w:t>
      </w:r>
      <w:r w:rsidRPr="006F683F">
        <w:t>the</w:t>
      </w:r>
      <w:r w:rsidR="00954E3C">
        <w:t xml:space="preserve"> </w:t>
      </w:r>
      <w:r w:rsidRPr="006F683F">
        <w:t>W.S.C.</w:t>
      </w:r>
      <w:r w:rsidRPr="006F683F">
        <w:rPr>
          <w:spacing w:val="-6"/>
        </w:rPr>
        <w:t xml:space="preserve"> </w:t>
      </w:r>
      <w:r w:rsidRPr="006F683F">
        <w:t>be</w:t>
      </w:r>
      <w:r w:rsidRPr="006F683F">
        <w:rPr>
          <w:spacing w:val="-10"/>
        </w:rPr>
        <w:t xml:space="preserve"> </w:t>
      </w:r>
      <w:r w:rsidRPr="006F683F">
        <w:t>passed</w:t>
      </w:r>
      <w:r w:rsidRPr="006F683F">
        <w:rPr>
          <w:spacing w:val="-9"/>
        </w:rPr>
        <w:t xml:space="preserve"> </w:t>
      </w:r>
      <w:r w:rsidRPr="006F683F">
        <w:t>on</w:t>
      </w:r>
      <w:r w:rsidRPr="006F683F">
        <w:rPr>
          <w:spacing w:val="-9"/>
        </w:rPr>
        <w:t xml:space="preserve"> </w:t>
      </w:r>
      <w:r w:rsidRPr="006F683F">
        <w:t>with</w:t>
      </w:r>
      <w:r w:rsidRPr="006F683F">
        <w:rPr>
          <w:spacing w:val="-12"/>
        </w:rPr>
        <w:t xml:space="preserve"> </w:t>
      </w:r>
      <w:r w:rsidRPr="006F683F">
        <w:t>enthusiasm,</w:t>
      </w:r>
      <w:r w:rsidRPr="006F683F">
        <w:rPr>
          <w:spacing w:val="-9"/>
        </w:rPr>
        <w:t xml:space="preserve"> </w:t>
      </w:r>
      <w:r w:rsidRPr="006F683F">
        <w:t>encouraging</w:t>
      </w:r>
      <w:r w:rsidRPr="006F683F">
        <w:rPr>
          <w:spacing w:val="-9"/>
        </w:rPr>
        <w:t xml:space="preserve"> </w:t>
      </w:r>
      <w:r w:rsidRPr="006F683F">
        <w:t>the</w:t>
      </w:r>
      <w:r w:rsidRPr="006F683F">
        <w:rPr>
          <w:spacing w:val="-13"/>
        </w:rPr>
        <w:t xml:space="preserve"> </w:t>
      </w:r>
      <w:r w:rsidRPr="006F683F">
        <w:t>continued</w:t>
      </w:r>
      <w:r w:rsidRPr="006F683F">
        <w:rPr>
          <w:spacing w:val="-7"/>
        </w:rPr>
        <w:t xml:space="preserve"> </w:t>
      </w:r>
      <w:r w:rsidRPr="006F683F">
        <w:t>health and growth of</w:t>
      </w:r>
      <w:r w:rsidRPr="006F683F">
        <w:rPr>
          <w:spacing w:val="-13"/>
        </w:rPr>
        <w:t xml:space="preserve"> </w:t>
      </w:r>
      <w:r w:rsidRPr="006F683F">
        <w:t>C.A.</w:t>
      </w:r>
    </w:p>
    <w:p w14:paraId="1DB4F66B"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425E2091" w14:textId="77777777" w:rsidR="00377254" w:rsidRPr="006F683F" w:rsidRDefault="00432B11" w:rsidP="00C42D14">
      <w:pPr>
        <w:pStyle w:val="BodyText"/>
        <w:tabs>
          <w:tab w:val="left" w:pos="1170"/>
          <w:tab w:val="left" w:pos="8730"/>
        </w:tabs>
        <w:spacing w:line="266" w:lineRule="exact"/>
        <w:ind w:left="1170" w:right="450" w:hanging="440"/>
        <w:jc w:val="both"/>
      </w:pPr>
      <w:r w:rsidRPr="006F683F">
        <w:t>4.)</w:t>
      </w:r>
      <w:r w:rsidR="00377254" w:rsidRPr="006F683F">
        <w:rPr>
          <w:spacing w:val="8"/>
        </w:rPr>
        <w:tab/>
      </w:r>
      <w:r w:rsidRPr="006F683F">
        <w:t>They shall encourage their areas to generate funds to help support World Services.</w:t>
      </w:r>
    </w:p>
    <w:p w14:paraId="30142F45" w14:textId="77777777" w:rsidR="00377254" w:rsidRPr="006F683F" w:rsidRDefault="00377254" w:rsidP="00321DA5">
      <w:pPr>
        <w:tabs>
          <w:tab w:val="left" w:pos="8730"/>
        </w:tabs>
        <w:spacing w:before="7"/>
        <w:ind w:right="450"/>
        <w:jc w:val="both"/>
        <w:rPr>
          <w:rFonts w:ascii="Times New Roman" w:eastAsia="Times New Roman" w:hAnsi="Times New Roman"/>
          <w:sz w:val="24"/>
          <w:szCs w:val="24"/>
        </w:rPr>
      </w:pPr>
    </w:p>
    <w:p w14:paraId="116646AE" w14:textId="77777777" w:rsidR="007C7BED" w:rsidRPr="006F683F" w:rsidRDefault="00432B11" w:rsidP="00321DA5">
      <w:pPr>
        <w:pStyle w:val="BodyText"/>
        <w:tabs>
          <w:tab w:val="left" w:pos="8730"/>
        </w:tabs>
        <w:spacing w:line="232" w:lineRule="auto"/>
        <w:ind w:right="450" w:hanging="432"/>
        <w:jc w:val="both"/>
      </w:pPr>
      <w:r w:rsidRPr="006F683F">
        <w:t>5.)</w:t>
      </w:r>
      <w:r w:rsidR="00377254" w:rsidRPr="006F683F">
        <w:rPr>
          <w:spacing w:val="11"/>
        </w:rPr>
        <w:tab/>
      </w:r>
      <w:r w:rsidRPr="006F683F">
        <w:t>They must be prepared to attend service meetings. They must understand the issues in their areas to be better able to present their ideas before the conference:</w:t>
      </w:r>
    </w:p>
    <w:p w14:paraId="1BB2482C" w14:textId="77777777" w:rsidR="007C7BED" w:rsidRPr="006F683F" w:rsidRDefault="00432B11" w:rsidP="00321DA5">
      <w:pPr>
        <w:pStyle w:val="BodyText"/>
        <w:tabs>
          <w:tab w:val="left" w:pos="8730"/>
        </w:tabs>
        <w:spacing w:before="3" w:line="266" w:lineRule="exact"/>
        <w:ind w:left="1522" w:right="450" w:hanging="360"/>
        <w:jc w:val="both"/>
      </w:pPr>
      <w:r w:rsidRPr="006F683F">
        <w:t>a.)</w:t>
      </w:r>
      <w:r w:rsidRPr="006F683F">
        <w:rPr>
          <w:spacing w:val="-8"/>
        </w:rPr>
        <w:t xml:space="preserve"> </w:t>
      </w:r>
      <w:r w:rsidRPr="006F683F">
        <w:t>Delegates</w:t>
      </w:r>
      <w:r w:rsidRPr="006F683F">
        <w:rPr>
          <w:spacing w:val="-7"/>
        </w:rPr>
        <w:t xml:space="preserve"> </w:t>
      </w:r>
      <w:r w:rsidRPr="006F683F">
        <w:t>shall</w:t>
      </w:r>
      <w:r w:rsidRPr="006F683F">
        <w:rPr>
          <w:spacing w:val="-6"/>
        </w:rPr>
        <w:t xml:space="preserve"> </w:t>
      </w:r>
      <w:r w:rsidRPr="006F683F">
        <w:t>attend</w:t>
      </w:r>
      <w:r w:rsidRPr="006F683F">
        <w:rPr>
          <w:spacing w:val="-9"/>
        </w:rPr>
        <w:t xml:space="preserve"> </w:t>
      </w:r>
      <w:r w:rsidRPr="006F683F">
        <w:t>at</w:t>
      </w:r>
      <w:r w:rsidRPr="006F683F">
        <w:rPr>
          <w:spacing w:val="-9"/>
        </w:rPr>
        <w:t xml:space="preserve"> </w:t>
      </w:r>
      <w:r w:rsidRPr="006F683F">
        <w:t>least</w:t>
      </w:r>
      <w:r w:rsidRPr="006F683F">
        <w:rPr>
          <w:spacing w:val="-6"/>
        </w:rPr>
        <w:t xml:space="preserve"> </w:t>
      </w:r>
      <w:r w:rsidRPr="006F683F">
        <w:t>two</w:t>
      </w:r>
      <w:r w:rsidRPr="006F683F">
        <w:rPr>
          <w:spacing w:val="-7"/>
        </w:rPr>
        <w:t xml:space="preserve"> </w:t>
      </w:r>
      <w:r w:rsidRPr="006F683F">
        <w:t>(2)</w:t>
      </w:r>
      <w:r w:rsidRPr="006F683F">
        <w:rPr>
          <w:spacing w:val="-8"/>
        </w:rPr>
        <w:t xml:space="preserve"> </w:t>
      </w:r>
      <w:r w:rsidRPr="006F683F">
        <w:t>G.S.O.</w:t>
      </w:r>
      <w:r w:rsidRPr="006F683F">
        <w:rPr>
          <w:spacing w:val="-7"/>
        </w:rPr>
        <w:t xml:space="preserve"> </w:t>
      </w:r>
      <w:r w:rsidRPr="006F683F">
        <w:t>meetings</w:t>
      </w:r>
      <w:r w:rsidRPr="006F683F">
        <w:rPr>
          <w:spacing w:val="-6"/>
        </w:rPr>
        <w:t xml:space="preserve"> </w:t>
      </w:r>
      <w:r w:rsidRPr="006F683F">
        <w:t>out</w:t>
      </w:r>
      <w:r w:rsidRPr="006F683F">
        <w:rPr>
          <w:spacing w:val="-6"/>
        </w:rPr>
        <w:t xml:space="preserve"> </w:t>
      </w:r>
      <w:r w:rsidRPr="006F683F">
        <w:t>of</w:t>
      </w:r>
      <w:r w:rsidRPr="006F683F">
        <w:rPr>
          <w:spacing w:val="-8"/>
        </w:rPr>
        <w:t xml:space="preserve"> </w:t>
      </w:r>
      <w:r w:rsidRPr="006F683F">
        <w:t xml:space="preserve">every </w:t>
      </w:r>
      <w:r w:rsidRPr="006F683F">
        <w:lastRenderedPageBreak/>
        <w:t>calendar</w:t>
      </w:r>
      <w:r w:rsidRPr="006F683F">
        <w:rPr>
          <w:spacing w:val="-24"/>
        </w:rPr>
        <w:t xml:space="preserve"> </w:t>
      </w:r>
      <w:r w:rsidRPr="006F683F">
        <w:t>quarter.</w:t>
      </w:r>
    </w:p>
    <w:p w14:paraId="218773FD" w14:textId="77777777" w:rsidR="007C7BED" w:rsidRPr="006F683F" w:rsidRDefault="00432B11" w:rsidP="00321DA5">
      <w:pPr>
        <w:pStyle w:val="BodyText"/>
        <w:tabs>
          <w:tab w:val="left" w:pos="8730"/>
        </w:tabs>
        <w:spacing w:line="230" w:lineRule="auto"/>
        <w:ind w:left="1522" w:right="450" w:hanging="360"/>
        <w:jc w:val="both"/>
      </w:pPr>
      <w:r w:rsidRPr="006F683F">
        <w:t>b.) The delegates and alternate Delegates shall divide the S.G.P.V.C.A. area</w:t>
      </w:r>
      <w:r w:rsidRPr="006F683F">
        <w:rPr>
          <w:spacing w:val="-10"/>
        </w:rPr>
        <w:t xml:space="preserve"> </w:t>
      </w:r>
      <w:r w:rsidRPr="006F683F">
        <w:t>into</w:t>
      </w:r>
      <w:r w:rsidRPr="006F683F">
        <w:rPr>
          <w:spacing w:val="-9"/>
        </w:rPr>
        <w:t xml:space="preserve"> </w:t>
      </w:r>
      <w:r w:rsidRPr="006F683F">
        <w:t>smaller</w:t>
      </w:r>
      <w:r w:rsidRPr="006F683F">
        <w:rPr>
          <w:spacing w:val="-8"/>
        </w:rPr>
        <w:t xml:space="preserve"> </w:t>
      </w:r>
      <w:r w:rsidRPr="006F683F">
        <w:t>areas</w:t>
      </w:r>
      <w:r w:rsidRPr="006F683F">
        <w:rPr>
          <w:spacing w:val="-9"/>
        </w:rPr>
        <w:t xml:space="preserve"> </w:t>
      </w:r>
      <w:r w:rsidRPr="006F683F">
        <w:t>that</w:t>
      </w:r>
      <w:r w:rsidRPr="006F683F">
        <w:rPr>
          <w:spacing w:val="-6"/>
        </w:rPr>
        <w:t xml:space="preserve"> </w:t>
      </w:r>
      <w:r w:rsidRPr="006F683F">
        <w:t>they</w:t>
      </w:r>
      <w:r w:rsidRPr="006F683F">
        <w:rPr>
          <w:spacing w:val="-20"/>
        </w:rPr>
        <w:t xml:space="preserve"> </w:t>
      </w:r>
      <w:r w:rsidRPr="006F683F">
        <w:t>will</w:t>
      </w:r>
      <w:r w:rsidRPr="006F683F">
        <w:rPr>
          <w:spacing w:val="-6"/>
        </w:rPr>
        <w:t xml:space="preserve"> </w:t>
      </w:r>
      <w:r w:rsidRPr="006F683F">
        <w:t>divide</w:t>
      </w:r>
      <w:r w:rsidRPr="006F683F">
        <w:rPr>
          <w:spacing w:val="-8"/>
        </w:rPr>
        <w:t xml:space="preserve"> </w:t>
      </w:r>
      <w:r w:rsidRPr="006F683F">
        <w:t>amongst</w:t>
      </w:r>
      <w:r w:rsidRPr="006F683F">
        <w:rPr>
          <w:spacing w:val="-6"/>
        </w:rPr>
        <w:t xml:space="preserve"> </w:t>
      </w:r>
      <w:r w:rsidRPr="006F683F">
        <w:t>themselves,</w:t>
      </w:r>
      <w:r w:rsidRPr="006F683F">
        <w:rPr>
          <w:spacing w:val="-9"/>
        </w:rPr>
        <w:t xml:space="preserve"> </w:t>
      </w:r>
      <w:r w:rsidRPr="006F683F">
        <w:t>so</w:t>
      </w:r>
      <w:r w:rsidRPr="006F683F">
        <w:rPr>
          <w:spacing w:val="-9"/>
        </w:rPr>
        <w:t xml:space="preserve"> </w:t>
      </w:r>
      <w:r w:rsidRPr="006F683F">
        <w:t>that the delegate may attend meetings within their own area, to better understand the issues of the individual groups. The Delegates and Alternate</w:t>
      </w:r>
      <w:r w:rsidRPr="006F683F">
        <w:rPr>
          <w:spacing w:val="-13"/>
        </w:rPr>
        <w:t xml:space="preserve"> </w:t>
      </w:r>
      <w:r w:rsidRPr="006F683F">
        <w:t>Delegates</w:t>
      </w:r>
      <w:r w:rsidRPr="006F683F">
        <w:rPr>
          <w:spacing w:val="-9"/>
        </w:rPr>
        <w:t xml:space="preserve"> </w:t>
      </w:r>
      <w:r w:rsidRPr="006F683F">
        <w:t>shall</w:t>
      </w:r>
      <w:r w:rsidRPr="006F683F">
        <w:rPr>
          <w:spacing w:val="-6"/>
        </w:rPr>
        <w:t xml:space="preserve"> </w:t>
      </w:r>
      <w:r w:rsidRPr="006F683F">
        <w:t>inform</w:t>
      </w:r>
      <w:r w:rsidRPr="006F683F">
        <w:rPr>
          <w:spacing w:val="-9"/>
        </w:rPr>
        <w:t xml:space="preserve"> </w:t>
      </w:r>
      <w:r w:rsidRPr="006F683F">
        <w:t>one</w:t>
      </w:r>
      <w:r w:rsidRPr="006F683F">
        <w:rPr>
          <w:spacing w:val="-10"/>
        </w:rPr>
        <w:t xml:space="preserve"> </w:t>
      </w:r>
      <w:r w:rsidRPr="006F683F">
        <w:t>another</w:t>
      </w:r>
      <w:r w:rsidRPr="006F683F">
        <w:rPr>
          <w:spacing w:val="-10"/>
        </w:rPr>
        <w:t xml:space="preserve"> </w:t>
      </w:r>
      <w:r w:rsidRPr="006F683F">
        <w:t>of</w:t>
      </w:r>
      <w:r w:rsidRPr="006F683F">
        <w:rPr>
          <w:spacing w:val="-10"/>
        </w:rPr>
        <w:t xml:space="preserve"> </w:t>
      </w:r>
      <w:r w:rsidRPr="006F683F">
        <w:t>their</w:t>
      </w:r>
      <w:r w:rsidRPr="006F683F">
        <w:rPr>
          <w:spacing w:val="-10"/>
        </w:rPr>
        <w:t xml:space="preserve"> </w:t>
      </w:r>
      <w:r w:rsidRPr="006F683F">
        <w:t>findings</w:t>
      </w:r>
      <w:r w:rsidRPr="006F683F">
        <w:rPr>
          <w:spacing w:val="-9"/>
        </w:rPr>
        <w:t xml:space="preserve"> </w:t>
      </w:r>
      <w:r w:rsidRPr="006F683F">
        <w:t>and</w:t>
      </w:r>
      <w:r w:rsidRPr="006F683F">
        <w:rPr>
          <w:spacing w:val="-9"/>
        </w:rPr>
        <w:t xml:space="preserve"> </w:t>
      </w:r>
      <w:r w:rsidRPr="006F683F">
        <w:t>these shall</w:t>
      </w:r>
      <w:r w:rsidRPr="006F683F">
        <w:rPr>
          <w:spacing w:val="-5"/>
        </w:rPr>
        <w:t xml:space="preserve"> </w:t>
      </w:r>
      <w:r w:rsidRPr="006F683F">
        <w:t>be</w:t>
      </w:r>
      <w:r w:rsidRPr="006F683F">
        <w:rPr>
          <w:spacing w:val="-9"/>
        </w:rPr>
        <w:t xml:space="preserve"> </w:t>
      </w:r>
      <w:r w:rsidRPr="006F683F">
        <w:t>included</w:t>
      </w:r>
      <w:r w:rsidRPr="006F683F">
        <w:rPr>
          <w:spacing w:val="-6"/>
        </w:rPr>
        <w:t xml:space="preserve"> </w:t>
      </w:r>
      <w:r w:rsidRPr="006F683F">
        <w:t>within</w:t>
      </w:r>
      <w:r w:rsidRPr="006F683F">
        <w:rPr>
          <w:spacing w:val="-8"/>
        </w:rPr>
        <w:t xml:space="preserve"> </w:t>
      </w:r>
      <w:r w:rsidRPr="006F683F">
        <w:t>their</w:t>
      </w:r>
      <w:r w:rsidRPr="006F683F">
        <w:rPr>
          <w:spacing w:val="-6"/>
        </w:rPr>
        <w:t xml:space="preserve"> </w:t>
      </w:r>
      <w:r w:rsidRPr="006F683F">
        <w:t>monthly</w:t>
      </w:r>
      <w:r w:rsidRPr="006F683F">
        <w:rPr>
          <w:spacing w:val="-15"/>
        </w:rPr>
        <w:t xml:space="preserve"> </w:t>
      </w:r>
      <w:r w:rsidRPr="006F683F">
        <w:t>report</w:t>
      </w:r>
      <w:r w:rsidRPr="006F683F">
        <w:rPr>
          <w:spacing w:val="-8"/>
        </w:rPr>
        <w:t xml:space="preserve"> </w:t>
      </w:r>
      <w:r w:rsidRPr="006F683F">
        <w:t>to</w:t>
      </w:r>
      <w:r w:rsidRPr="006F683F">
        <w:rPr>
          <w:spacing w:val="-6"/>
        </w:rPr>
        <w:t xml:space="preserve"> </w:t>
      </w:r>
      <w:r w:rsidRPr="006F683F">
        <w:t>the</w:t>
      </w:r>
      <w:r w:rsidRPr="006F683F">
        <w:rPr>
          <w:spacing w:val="-9"/>
        </w:rPr>
        <w:t xml:space="preserve"> </w:t>
      </w:r>
      <w:r w:rsidRPr="006F683F">
        <w:t>Board</w:t>
      </w:r>
      <w:r w:rsidRPr="006F683F">
        <w:rPr>
          <w:spacing w:val="-6"/>
        </w:rPr>
        <w:t xml:space="preserve"> </w:t>
      </w:r>
      <w:r w:rsidRPr="006F683F">
        <w:t>and</w:t>
      </w:r>
      <w:r w:rsidRPr="006F683F">
        <w:rPr>
          <w:spacing w:val="-8"/>
        </w:rPr>
        <w:t xml:space="preserve"> </w:t>
      </w:r>
      <w:r w:rsidRPr="006F683F">
        <w:t>the</w:t>
      </w:r>
      <w:r w:rsidRPr="006F683F">
        <w:rPr>
          <w:spacing w:val="-9"/>
        </w:rPr>
        <w:t xml:space="preserve"> </w:t>
      </w:r>
      <w:r w:rsidRPr="006F683F">
        <w:t>GSO.</w:t>
      </w:r>
    </w:p>
    <w:p w14:paraId="647966A2" w14:textId="77777777" w:rsidR="005E0361" w:rsidRPr="006F683F" w:rsidRDefault="005E0361" w:rsidP="00321DA5">
      <w:pPr>
        <w:tabs>
          <w:tab w:val="left" w:pos="8730"/>
        </w:tabs>
        <w:spacing w:before="3"/>
        <w:ind w:right="450"/>
        <w:jc w:val="both"/>
        <w:rPr>
          <w:rFonts w:ascii="Times New Roman" w:eastAsia="Times New Roman" w:hAnsi="Times New Roman"/>
          <w:sz w:val="24"/>
          <w:szCs w:val="24"/>
        </w:rPr>
      </w:pPr>
    </w:p>
    <w:p w14:paraId="206337C2" w14:textId="77777777" w:rsidR="007C7BED" w:rsidRPr="006F683F" w:rsidRDefault="00954E3C" w:rsidP="00954E3C">
      <w:pPr>
        <w:pStyle w:val="BodyText"/>
        <w:tabs>
          <w:tab w:val="left" w:pos="8730"/>
        </w:tabs>
        <w:spacing w:line="266" w:lineRule="exact"/>
        <w:ind w:left="1170" w:right="450" w:hanging="450"/>
        <w:jc w:val="both"/>
      </w:pPr>
      <w:r>
        <w:t>6.)</w:t>
      </w:r>
      <w:r>
        <w:tab/>
      </w:r>
      <w:r w:rsidR="00432B11" w:rsidRPr="006F683F">
        <w:t>They cooperate with the W.S.O. in obtaining information for example,</w:t>
      </w:r>
      <w:r w:rsidR="00432B11" w:rsidRPr="006F683F">
        <w:rPr>
          <w:spacing w:val="-36"/>
        </w:rPr>
        <w:t xml:space="preserve"> </w:t>
      </w:r>
      <w:r w:rsidR="00432B11" w:rsidRPr="006F683F">
        <w:t>by providing current local meeting schedules to update the C.A. World Directory</w:t>
      </w:r>
    </w:p>
    <w:p w14:paraId="195EDE54" w14:textId="77777777" w:rsidR="007C7BED" w:rsidRPr="006F683F" w:rsidRDefault="007C7BED" w:rsidP="00954E3C">
      <w:pPr>
        <w:tabs>
          <w:tab w:val="left" w:pos="8730"/>
        </w:tabs>
        <w:spacing w:before="7"/>
        <w:ind w:left="1170" w:right="450" w:hanging="450"/>
        <w:jc w:val="both"/>
        <w:rPr>
          <w:rFonts w:ascii="Times New Roman" w:eastAsia="Times New Roman" w:hAnsi="Times New Roman"/>
          <w:sz w:val="24"/>
          <w:szCs w:val="24"/>
        </w:rPr>
      </w:pPr>
    </w:p>
    <w:p w14:paraId="6783EF9D" w14:textId="77777777" w:rsidR="007C7BED" w:rsidRPr="006F683F" w:rsidRDefault="00432B11" w:rsidP="00954E3C">
      <w:pPr>
        <w:pStyle w:val="BodyText"/>
        <w:tabs>
          <w:tab w:val="left" w:pos="8730"/>
        </w:tabs>
        <w:spacing w:line="274" w:lineRule="exact"/>
        <w:ind w:left="1170" w:right="450" w:hanging="450"/>
        <w:jc w:val="both"/>
      </w:pPr>
      <w:r w:rsidRPr="006F683F">
        <w:t>7.)</w:t>
      </w:r>
      <w:r w:rsidR="00954E3C">
        <w:tab/>
      </w:r>
      <w:r w:rsidRPr="006F683F">
        <w:t>They provide C.A. leadership be helping to solve local problems involving</w:t>
      </w:r>
      <w:r w:rsidR="00954E3C">
        <w:t xml:space="preserve"> </w:t>
      </w:r>
      <w:r w:rsidRPr="006F683F">
        <w:t>C.A.</w:t>
      </w:r>
      <w:r w:rsidRPr="006F683F">
        <w:rPr>
          <w:spacing w:val="-13"/>
        </w:rPr>
        <w:t xml:space="preserve"> </w:t>
      </w:r>
      <w:r w:rsidRPr="006F683F">
        <w:t>Traditions.</w:t>
      </w:r>
    </w:p>
    <w:p w14:paraId="4B8C5597"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61BC6FD9" w14:textId="77777777" w:rsidR="007C7BED" w:rsidRPr="006F683F" w:rsidRDefault="00954E3C" w:rsidP="00954E3C">
      <w:pPr>
        <w:pStyle w:val="BodyText"/>
        <w:tabs>
          <w:tab w:val="left" w:pos="8730"/>
        </w:tabs>
        <w:spacing w:line="266" w:lineRule="exact"/>
        <w:ind w:left="1170" w:right="450" w:hanging="450"/>
        <w:jc w:val="both"/>
      </w:pPr>
      <w:r>
        <w:t>8.)</w:t>
      </w:r>
      <w:r>
        <w:tab/>
      </w:r>
      <w:r w:rsidR="00432B11" w:rsidRPr="006F683F">
        <w:t>Delegates will be sensitive to the needs and reactions of their areas. After the</w:t>
      </w:r>
      <w:r w:rsidR="00432B11" w:rsidRPr="006F683F">
        <w:rPr>
          <w:spacing w:val="-11"/>
        </w:rPr>
        <w:t xml:space="preserve"> </w:t>
      </w:r>
      <w:r w:rsidR="00432B11" w:rsidRPr="006F683F">
        <w:t>Group</w:t>
      </w:r>
      <w:r w:rsidR="00432B11" w:rsidRPr="006F683F">
        <w:rPr>
          <w:spacing w:val="-10"/>
        </w:rPr>
        <w:t xml:space="preserve"> </w:t>
      </w:r>
      <w:r w:rsidR="00432B11" w:rsidRPr="006F683F">
        <w:t>Service</w:t>
      </w:r>
      <w:r w:rsidR="00432B11" w:rsidRPr="006F683F">
        <w:rPr>
          <w:spacing w:val="-13"/>
        </w:rPr>
        <w:t xml:space="preserve"> </w:t>
      </w:r>
      <w:r w:rsidR="00432B11" w:rsidRPr="006F683F">
        <w:t>Representatives</w:t>
      </w:r>
      <w:r w:rsidR="00432B11" w:rsidRPr="006F683F">
        <w:rPr>
          <w:spacing w:val="-8"/>
        </w:rPr>
        <w:t xml:space="preserve"> </w:t>
      </w:r>
      <w:r w:rsidR="00432B11" w:rsidRPr="006F683F">
        <w:t>(G.S.R</w:t>
      </w:r>
      <w:r w:rsidR="00432B11" w:rsidRPr="006F683F">
        <w:rPr>
          <w:spacing w:val="-9"/>
        </w:rPr>
        <w:t xml:space="preserve"> </w:t>
      </w:r>
      <w:r w:rsidR="00432B11" w:rsidRPr="006F683F">
        <w:t>s)</w:t>
      </w:r>
      <w:r w:rsidR="00432B11" w:rsidRPr="006F683F">
        <w:rPr>
          <w:spacing w:val="-11"/>
        </w:rPr>
        <w:t xml:space="preserve"> </w:t>
      </w:r>
      <w:r w:rsidR="00432B11" w:rsidRPr="006F683F">
        <w:t>have</w:t>
      </w:r>
      <w:r w:rsidR="00432B11" w:rsidRPr="006F683F">
        <w:rPr>
          <w:spacing w:val="-11"/>
        </w:rPr>
        <w:t xml:space="preserve"> </w:t>
      </w:r>
      <w:r w:rsidR="00432B11" w:rsidRPr="006F683F">
        <w:t>reported</w:t>
      </w:r>
      <w:r w:rsidR="00432B11" w:rsidRPr="006F683F">
        <w:rPr>
          <w:spacing w:val="-8"/>
        </w:rPr>
        <w:t xml:space="preserve"> </w:t>
      </w:r>
      <w:r w:rsidR="00432B11" w:rsidRPr="006F683F">
        <w:t>on</w:t>
      </w:r>
      <w:r w:rsidR="00432B11" w:rsidRPr="006F683F">
        <w:rPr>
          <w:spacing w:val="-10"/>
        </w:rPr>
        <w:t xml:space="preserve"> </w:t>
      </w:r>
      <w:r w:rsidR="00432B11" w:rsidRPr="006F683F">
        <w:t>conference actions, delegates shall learn how the groups have reacted on conference actions.</w:t>
      </w:r>
      <w:r w:rsidR="00432B11" w:rsidRPr="006F683F">
        <w:rPr>
          <w:spacing w:val="-8"/>
        </w:rPr>
        <w:t xml:space="preserve"> </w:t>
      </w:r>
      <w:r w:rsidR="00432B11" w:rsidRPr="006F683F">
        <w:t>Delegates</w:t>
      </w:r>
      <w:r w:rsidR="00432B11" w:rsidRPr="006F683F">
        <w:rPr>
          <w:spacing w:val="-7"/>
        </w:rPr>
        <w:t xml:space="preserve"> </w:t>
      </w:r>
      <w:r w:rsidR="00432B11" w:rsidRPr="006F683F">
        <w:t>know</w:t>
      </w:r>
      <w:r w:rsidR="00432B11" w:rsidRPr="006F683F">
        <w:rPr>
          <w:spacing w:val="-7"/>
        </w:rPr>
        <w:t xml:space="preserve"> </w:t>
      </w:r>
      <w:r w:rsidR="00432B11" w:rsidRPr="006F683F">
        <w:t>this</w:t>
      </w:r>
      <w:r w:rsidR="00432B11" w:rsidRPr="006F683F">
        <w:rPr>
          <w:spacing w:val="-7"/>
        </w:rPr>
        <w:t xml:space="preserve"> </w:t>
      </w:r>
      <w:r w:rsidR="00432B11" w:rsidRPr="006F683F">
        <w:t>is</w:t>
      </w:r>
      <w:r w:rsidR="00432B11" w:rsidRPr="006F683F">
        <w:rPr>
          <w:spacing w:val="-9"/>
        </w:rPr>
        <w:t xml:space="preserve"> </w:t>
      </w:r>
      <w:r w:rsidR="00432B11" w:rsidRPr="006F683F">
        <w:t>a</w:t>
      </w:r>
      <w:r w:rsidR="00432B11" w:rsidRPr="006F683F">
        <w:rPr>
          <w:spacing w:val="-10"/>
        </w:rPr>
        <w:t xml:space="preserve"> </w:t>
      </w:r>
      <w:r w:rsidR="00432B11" w:rsidRPr="006F683F">
        <w:t>two-way</w:t>
      </w:r>
      <w:r w:rsidR="00432B11" w:rsidRPr="006F683F">
        <w:rPr>
          <w:spacing w:val="-18"/>
        </w:rPr>
        <w:t xml:space="preserve"> </w:t>
      </w:r>
      <w:r w:rsidR="00432B11" w:rsidRPr="006F683F">
        <w:t>street</w:t>
      </w:r>
      <w:r w:rsidR="00432B11" w:rsidRPr="006F683F">
        <w:rPr>
          <w:spacing w:val="-9"/>
        </w:rPr>
        <w:t xml:space="preserve"> </w:t>
      </w:r>
      <w:r w:rsidR="00432B11" w:rsidRPr="006F683F">
        <w:t>with</w:t>
      </w:r>
      <w:r w:rsidR="00432B11" w:rsidRPr="006F683F">
        <w:rPr>
          <w:spacing w:val="-7"/>
        </w:rPr>
        <w:t xml:space="preserve"> </w:t>
      </w:r>
      <w:r w:rsidR="00432B11" w:rsidRPr="006F683F">
        <w:t>information</w:t>
      </w:r>
      <w:r w:rsidR="00432B11" w:rsidRPr="006F683F">
        <w:rPr>
          <w:spacing w:val="-7"/>
        </w:rPr>
        <w:t xml:space="preserve"> </w:t>
      </w:r>
      <w:r w:rsidR="00432B11" w:rsidRPr="006F683F">
        <w:t>flowing in both</w:t>
      </w:r>
      <w:r w:rsidR="00432B11" w:rsidRPr="006F683F">
        <w:rPr>
          <w:spacing w:val="-18"/>
        </w:rPr>
        <w:t xml:space="preserve"> </w:t>
      </w:r>
      <w:r w:rsidR="00432B11" w:rsidRPr="006F683F">
        <w:t>directions.</w:t>
      </w:r>
    </w:p>
    <w:p w14:paraId="151BCA8D" w14:textId="77777777" w:rsidR="007C7BED" w:rsidRPr="006F683F" w:rsidRDefault="007C7BED" w:rsidP="00954E3C">
      <w:pPr>
        <w:tabs>
          <w:tab w:val="left" w:pos="8730"/>
        </w:tabs>
        <w:spacing w:before="11"/>
        <w:ind w:left="1170" w:right="450" w:hanging="450"/>
        <w:jc w:val="both"/>
        <w:rPr>
          <w:rFonts w:ascii="Times New Roman" w:eastAsia="Times New Roman" w:hAnsi="Times New Roman"/>
          <w:sz w:val="24"/>
          <w:szCs w:val="24"/>
        </w:rPr>
      </w:pPr>
    </w:p>
    <w:p w14:paraId="66363A38" w14:textId="77777777" w:rsidR="007C7BED" w:rsidRPr="006F683F" w:rsidRDefault="00954E3C" w:rsidP="00954E3C">
      <w:pPr>
        <w:pStyle w:val="BodyText"/>
        <w:tabs>
          <w:tab w:val="left" w:pos="8730"/>
        </w:tabs>
        <w:spacing w:line="266" w:lineRule="exact"/>
        <w:ind w:left="1170" w:right="450" w:hanging="450"/>
        <w:jc w:val="both"/>
      </w:pPr>
      <w:r>
        <w:t>9.)</w:t>
      </w:r>
      <w:r>
        <w:tab/>
      </w:r>
      <w:r w:rsidR="00432B11" w:rsidRPr="006F683F">
        <w:t>They serve on a World Service Conference Committee, working closely with</w:t>
      </w:r>
      <w:r w:rsidR="00432B11" w:rsidRPr="006F683F">
        <w:rPr>
          <w:spacing w:val="-9"/>
        </w:rPr>
        <w:t xml:space="preserve"> </w:t>
      </w:r>
      <w:r w:rsidR="00432B11" w:rsidRPr="006F683F">
        <w:t>other</w:t>
      </w:r>
      <w:r w:rsidR="00432B11" w:rsidRPr="006F683F">
        <w:rPr>
          <w:spacing w:val="-10"/>
        </w:rPr>
        <w:t xml:space="preserve"> </w:t>
      </w:r>
      <w:r w:rsidR="00432B11" w:rsidRPr="006F683F">
        <w:t>conference</w:t>
      </w:r>
      <w:r w:rsidR="00432B11" w:rsidRPr="006F683F">
        <w:rPr>
          <w:spacing w:val="-10"/>
        </w:rPr>
        <w:t xml:space="preserve"> </w:t>
      </w:r>
      <w:r w:rsidR="00432B11" w:rsidRPr="006F683F">
        <w:t>committee</w:t>
      </w:r>
      <w:r w:rsidR="00432B11" w:rsidRPr="006F683F">
        <w:rPr>
          <w:spacing w:val="-10"/>
        </w:rPr>
        <w:t xml:space="preserve"> </w:t>
      </w:r>
      <w:r w:rsidR="00432B11" w:rsidRPr="006F683F">
        <w:t>members</w:t>
      </w:r>
      <w:r w:rsidR="00432B11" w:rsidRPr="006F683F">
        <w:rPr>
          <w:spacing w:val="-7"/>
        </w:rPr>
        <w:t xml:space="preserve"> </w:t>
      </w:r>
      <w:r w:rsidR="00432B11" w:rsidRPr="006F683F">
        <w:t>throughout</w:t>
      </w:r>
      <w:r w:rsidR="00432B11" w:rsidRPr="006F683F">
        <w:rPr>
          <w:spacing w:val="-11"/>
        </w:rPr>
        <w:t xml:space="preserve"> </w:t>
      </w:r>
      <w:r w:rsidR="00432B11" w:rsidRPr="006F683F">
        <w:t>the</w:t>
      </w:r>
      <w:r w:rsidR="00432B11" w:rsidRPr="006F683F">
        <w:rPr>
          <w:spacing w:val="-5"/>
        </w:rPr>
        <w:t xml:space="preserve"> </w:t>
      </w:r>
      <w:r w:rsidR="00432B11" w:rsidRPr="006F683F">
        <w:rPr>
          <w:spacing w:val="-4"/>
        </w:rPr>
        <w:t>year,</w:t>
      </w:r>
      <w:r w:rsidR="00432B11" w:rsidRPr="006F683F">
        <w:rPr>
          <w:spacing w:val="-9"/>
        </w:rPr>
        <w:t xml:space="preserve"> </w:t>
      </w:r>
      <w:r w:rsidR="00432B11" w:rsidRPr="006F683F">
        <w:t>as</w:t>
      </w:r>
      <w:r w:rsidR="00432B11" w:rsidRPr="006F683F">
        <w:rPr>
          <w:spacing w:val="-9"/>
        </w:rPr>
        <w:t xml:space="preserve"> </w:t>
      </w:r>
      <w:r w:rsidR="00432B11" w:rsidRPr="006F683F">
        <w:t>well</w:t>
      </w:r>
      <w:r w:rsidR="00432B11" w:rsidRPr="006F683F">
        <w:rPr>
          <w:spacing w:val="-6"/>
        </w:rPr>
        <w:t xml:space="preserve"> </w:t>
      </w:r>
      <w:r w:rsidR="00432B11" w:rsidRPr="006F683F">
        <w:t>as at the</w:t>
      </w:r>
      <w:r w:rsidR="00432B11" w:rsidRPr="006F683F">
        <w:rPr>
          <w:spacing w:val="-14"/>
        </w:rPr>
        <w:t xml:space="preserve"> </w:t>
      </w:r>
      <w:r w:rsidR="00432B11" w:rsidRPr="006F683F">
        <w:t>W.S.C.</w:t>
      </w:r>
    </w:p>
    <w:p w14:paraId="49645C9F" w14:textId="77777777" w:rsidR="007C7BED" w:rsidRPr="006F683F" w:rsidRDefault="007C7BED" w:rsidP="00954E3C">
      <w:pPr>
        <w:tabs>
          <w:tab w:val="left" w:pos="8730"/>
        </w:tabs>
        <w:spacing w:before="5"/>
        <w:ind w:left="1170" w:right="450" w:hanging="450"/>
        <w:jc w:val="both"/>
        <w:rPr>
          <w:rFonts w:ascii="Times New Roman" w:eastAsia="Times New Roman" w:hAnsi="Times New Roman"/>
          <w:sz w:val="24"/>
          <w:szCs w:val="24"/>
        </w:rPr>
      </w:pPr>
    </w:p>
    <w:p w14:paraId="2A421748" w14:textId="77777777" w:rsidR="007C7BED" w:rsidRPr="006F683F" w:rsidRDefault="00954E3C" w:rsidP="00954E3C">
      <w:pPr>
        <w:pStyle w:val="BodyText"/>
        <w:tabs>
          <w:tab w:val="left" w:pos="8730"/>
        </w:tabs>
        <w:spacing w:line="264" w:lineRule="exact"/>
        <w:ind w:left="1170" w:right="450" w:hanging="450"/>
        <w:jc w:val="both"/>
      </w:pPr>
      <w:r>
        <w:t>10.)</w:t>
      </w:r>
      <w:r>
        <w:tab/>
      </w:r>
      <w:r w:rsidR="00432B11" w:rsidRPr="006F683F">
        <w:t>They</w:t>
      </w:r>
      <w:r w:rsidR="00432B11" w:rsidRPr="006F683F">
        <w:rPr>
          <w:spacing w:val="-18"/>
        </w:rPr>
        <w:t xml:space="preserve"> </w:t>
      </w:r>
      <w:r w:rsidR="00432B11" w:rsidRPr="006F683F">
        <w:t>keep</w:t>
      </w:r>
      <w:r w:rsidR="00432B11" w:rsidRPr="006F683F">
        <w:rPr>
          <w:spacing w:val="-7"/>
        </w:rPr>
        <w:t xml:space="preserve"> </w:t>
      </w:r>
      <w:r w:rsidR="00432B11" w:rsidRPr="006F683F">
        <w:t>alternate</w:t>
      </w:r>
      <w:r w:rsidR="00432B11" w:rsidRPr="006F683F">
        <w:rPr>
          <w:spacing w:val="-9"/>
        </w:rPr>
        <w:t xml:space="preserve"> </w:t>
      </w:r>
      <w:r w:rsidR="00432B11" w:rsidRPr="006F683F">
        <w:t>delegates</w:t>
      </w:r>
      <w:r w:rsidR="00432B11" w:rsidRPr="006F683F">
        <w:rPr>
          <w:spacing w:val="-8"/>
        </w:rPr>
        <w:t xml:space="preserve"> </w:t>
      </w:r>
      <w:r w:rsidR="00432B11" w:rsidRPr="006F683F">
        <w:t>fully</w:t>
      </w:r>
      <w:r w:rsidR="00432B11" w:rsidRPr="006F683F">
        <w:rPr>
          <w:spacing w:val="-18"/>
        </w:rPr>
        <w:t xml:space="preserve"> </w:t>
      </w:r>
      <w:r w:rsidR="00432B11" w:rsidRPr="006F683F">
        <w:t>informed</w:t>
      </w:r>
      <w:r w:rsidR="00432B11" w:rsidRPr="006F683F">
        <w:rPr>
          <w:spacing w:val="-8"/>
        </w:rPr>
        <w:t xml:space="preserve"> </w:t>
      </w:r>
      <w:r w:rsidR="00432B11" w:rsidRPr="006F683F">
        <w:t>so</w:t>
      </w:r>
      <w:r w:rsidR="00432B11" w:rsidRPr="006F683F">
        <w:rPr>
          <w:spacing w:val="-8"/>
        </w:rPr>
        <w:t xml:space="preserve"> </w:t>
      </w:r>
      <w:r w:rsidR="00432B11" w:rsidRPr="006F683F">
        <w:t>that</w:t>
      </w:r>
      <w:r w:rsidR="00432B11" w:rsidRPr="006F683F">
        <w:rPr>
          <w:spacing w:val="-8"/>
        </w:rPr>
        <w:t xml:space="preserve"> </w:t>
      </w:r>
      <w:r w:rsidR="00432B11" w:rsidRPr="006F683F">
        <w:t>the</w:t>
      </w:r>
      <w:r w:rsidR="00432B11" w:rsidRPr="006F683F">
        <w:rPr>
          <w:spacing w:val="-9"/>
        </w:rPr>
        <w:t xml:space="preserve"> </w:t>
      </w:r>
      <w:r w:rsidR="00432B11" w:rsidRPr="006F683F">
        <w:t>alternate</w:t>
      </w:r>
      <w:r w:rsidR="00432B11" w:rsidRPr="006F683F">
        <w:rPr>
          <w:spacing w:val="-9"/>
        </w:rPr>
        <w:t xml:space="preserve"> </w:t>
      </w:r>
      <w:r w:rsidR="00432B11" w:rsidRPr="006F683F">
        <w:t>can replace</w:t>
      </w:r>
      <w:r w:rsidR="00432B11" w:rsidRPr="006F683F">
        <w:rPr>
          <w:spacing w:val="-15"/>
        </w:rPr>
        <w:t xml:space="preserve"> </w:t>
      </w:r>
      <w:r w:rsidR="00432B11" w:rsidRPr="006F683F">
        <w:t>the</w:t>
      </w:r>
      <w:r w:rsidR="00432B11" w:rsidRPr="006F683F">
        <w:rPr>
          <w:spacing w:val="-16"/>
        </w:rPr>
        <w:t xml:space="preserve"> </w:t>
      </w:r>
      <w:r w:rsidR="00432B11" w:rsidRPr="006F683F">
        <w:t>delegate</w:t>
      </w:r>
      <w:r w:rsidR="00432B11" w:rsidRPr="006F683F">
        <w:rPr>
          <w:spacing w:val="-16"/>
        </w:rPr>
        <w:t xml:space="preserve"> </w:t>
      </w:r>
      <w:r w:rsidR="00432B11" w:rsidRPr="006F683F">
        <w:t>in</w:t>
      </w:r>
      <w:r w:rsidR="00432B11" w:rsidRPr="006F683F">
        <w:rPr>
          <w:spacing w:val="-12"/>
        </w:rPr>
        <w:t xml:space="preserve"> </w:t>
      </w:r>
      <w:r w:rsidR="00432B11" w:rsidRPr="006F683F">
        <w:t>an</w:t>
      </w:r>
      <w:r w:rsidR="00432B11" w:rsidRPr="006F683F">
        <w:rPr>
          <w:spacing w:val="-12"/>
        </w:rPr>
        <w:t xml:space="preserve"> </w:t>
      </w:r>
      <w:r w:rsidR="00432B11" w:rsidRPr="006F683F">
        <w:t>emergency.</w:t>
      </w:r>
    </w:p>
    <w:p w14:paraId="4483DEA0" w14:textId="77777777" w:rsidR="007C7BED" w:rsidRPr="006F683F" w:rsidRDefault="007C7BED" w:rsidP="00954E3C">
      <w:pPr>
        <w:tabs>
          <w:tab w:val="left" w:pos="8730"/>
        </w:tabs>
        <w:spacing w:before="3"/>
        <w:ind w:left="1170" w:right="450" w:hanging="450"/>
        <w:jc w:val="both"/>
        <w:rPr>
          <w:rFonts w:ascii="Times New Roman" w:eastAsia="Times New Roman" w:hAnsi="Times New Roman"/>
          <w:sz w:val="24"/>
          <w:szCs w:val="24"/>
        </w:rPr>
      </w:pPr>
    </w:p>
    <w:p w14:paraId="1200862E" w14:textId="77777777" w:rsidR="007C7BED" w:rsidRDefault="00432B11" w:rsidP="00954E3C">
      <w:pPr>
        <w:pStyle w:val="BodyText"/>
        <w:tabs>
          <w:tab w:val="left" w:pos="1080"/>
          <w:tab w:val="left" w:pos="8730"/>
        </w:tabs>
        <w:spacing w:line="266" w:lineRule="exact"/>
        <w:ind w:left="1170" w:right="450" w:hanging="450"/>
        <w:jc w:val="both"/>
      </w:pPr>
      <w:r w:rsidRPr="006F683F">
        <w:t>11.)</w:t>
      </w:r>
      <w:r w:rsidR="00954E3C">
        <w:rPr>
          <w:spacing w:val="1"/>
        </w:rPr>
        <w:tab/>
      </w:r>
      <w:r w:rsidRPr="006F683F">
        <w:t>They</w:t>
      </w:r>
      <w:r w:rsidRPr="006F683F">
        <w:rPr>
          <w:spacing w:val="-18"/>
        </w:rPr>
        <w:t xml:space="preserve"> </w:t>
      </w:r>
      <w:r w:rsidRPr="006F683F">
        <w:t>shall</w:t>
      </w:r>
      <w:r w:rsidRPr="006F683F">
        <w:rPr>
          <w:spacing w:val="-6"/>
        </w:rPr>
        <w:t xml:space="preserve"> </w:t>
      </w:r>
      <w:r w:rsidRPr="006F683F">
        <w:t>help</w:t>
      </w:r>
      <w:r w:rsidRPr="006F683F">
        <w:rPr>
          <w:spacing w:val="-7"/>
        </w:rPr>
        <w:t xml:space="preserve"> </w:t>
      </w:r>
      <w:r w:rsidRPr="006F683F">
        <w:t>all</w:t>
      </w:r>
      <w:r w:rsidRPr="006F683F">
        <w:rPr>
          <w:spacing w:val="-6"/>
        </w:rPr>
        <w:t xml:space="preserve"> </w:t>
      </w:r>
      <w:r w:rsidRPr="006F683F">
        <w:t>newly</w:t>
      </w:r>
      <w:r w:rsidRPr="006F683F">
        <w:rPr>
          <w:spacing w:val="-15"/>
        </w:rPr>
        <w:t xml:space="preserve"> </w:t>
      </w:r>
      <w:r w:rsidRPr="006F683F">
        <w:t>elected</w:t>
      </w:r>
      <w:r w:rsidRPr="006F683F">
        <w:rPr>
          <w:spacing w:val="-9"/>
        </w:rPr>
        <w:t xml:space="preserve"> </w:t>
      </w:r>
      <w:r w:rsidRPr="006F683F">
        <w:t>W.S.C.</w:t>
      </w:r>
      <w:r w:rsidRPr="006F683F">
        <w:rPr>
          <w:spacing w:val="-7"/>
        </w:rPr>
        <w:t xml:space="preserve"> </w:t>
      </w:r>
      <w:r w:rsidRPr="006F683F">
        <w:t>Delegates</w:t>
      </w:r>
      <w:r w:rsidRPr="006F683F">
        <w:rPr>
          <w:spacing w:val="-9"/>
        </w:rPr>
        <w:t xml:space="preserve"> </w:t>
      </w:r>
      <w:r w:rsidRPr="006F683F">
        <w:t>by</w:t>
      </w:r>
      <w:r w:rsidRPr="006F683F">
        <w:rPr>
          <w:spacing w:val="-15"/>
        </w:rPr>
        <w:t xml:space="preserve"> </w:t>
      </w:r>
      <w:r w:rsidRPr="006F683F">
        <w:t>passing</w:t>
      </w:r>
      <w:r w:rsidRPr="006F683F">
        <w:rPr>
          <w:spacing w:val="-9"/>
        </w:rPr>
        <w:t xml:space="preserve"> </w:t>
      </w:r>
      <w:r w:rsidRPr="006F683F">
        <w:t>on knowledge of W.S.C.</w:t>
      </w:r>
      <w:r w:rsidRPr="006F683F">
        <w:rPr>
          <w:spacing w:val="-35"/>
        </w:rPr>
        <w:t xml:space="preserve"> </w:t>
      </w:r>
      <w:r w:rsidRPr="006F683F">
        <w:t>procedures.</w:t>
      </w:r>
    </w:p>
    <w:p w14:paraId="39285553" w14:textId="77777777" w:rsidR="00C42D14" w:rsidRPr="006F683F" w:rsidRDefault="00C42D14" w:rsidP="00954E3C">
      <w:pPr>
        <w:pStyle w:val="BodyText"/>
        <w:tabs>
          <w:tab w:val="left" w:pos="1080"/>
          <w:tab w:val="left" w:pos="8730"/>
        </w:tabs>
        <w:spacing w:line="266" w:lineRule="exact"/>
        <w:ind w:left="1170" w:right="450" w:hanging="450"/>
        <w:jc w:val="both"/>
      </w:pPr>
    </w:p>
    <w:p w14:paraId="5B5E16FC" w14:textId="77777777" w:rsidR="007C7BED" w:rsidRPr="006F683F" w:rsidRDefault="00432B11" w:rsidP="00954E3C">
      <w:pPr>
        <w:pStyle w:val="BodyText"/>
        <w:tabs>
          <w:tab w:val="left" w:pos="8730"/>
        </w:tabs>
        <w:spacing w:before="50" w:line="232" w:lineRule="auto"/>
        <w:ind w:left="1170" w:right="450" w:hanging="450"/>
        <w:jc w:val="both"/>
      </w:pPr>
      <w:r w:rsidRPr="006F683F">
        <w:t>12.)</w:t>
      </w:r>
      <w:r w:rsidRPr="006F683F">
        <w:rPr>
          <w:spacing w:val="-7"/>
        </w:rPr>
        <w:t xml:space="preserve"> </w:t>
      </w:r>
      <w:r w:rsidRPr="006F683F">
        <w:rPr>
          <w:spacing w:val="-3"/>
        </w:rPr>
        <w:t>It</w:t>
      </w:r>
      <w:r w:rsidRPr="006F683F">
        <w:rPr>
          <w:spacing w:val="-9"/>
        </w:rPr>
        <w:t xml:space="preserve"> </w:t>
      </w:r>
      <w:r w:rsidRPr="006F683F">
        <w:t>is</w:t>
      </w:r>
      <w:r w:rsidRPr="006F683F">
        <w:rPr>
          <w:spacing w:val="-7"/>
        </w:rPr>
        <w:t xml:space="preserve"> </w:t>
      </w:r>
      <w:r w:rsidRPr="006F683F">
        <w:t>the</w:t>
      </w:r>
      <w:r w:rsidRPr="006F683F">
        <w:rPr>
          <w:spacing w:val="-8"/>
        </w:rPr>
        <w:t xml:space="preserve"> </w:t>
      </w:r>
      <w:r w:rsidRPr="006F683F">
        <w:t>delegate's</w:t>
      </w:r>
      <w:r w:rsidRPr="006F683F">
        <w:rPr>
          <w:spacing w:val="-6"/>
        </w:rPr>
        <w:t xml:space="preserve"> </w:t>
      </w:r>
      <w:r w:rsidRPr="006F683F">
        <w:t>responsibility</w:t>
      </w:r>
      <w:r w:rsidRPr="006F683F">
        <w:rPr>
          <w:spacing w:val="-16"/>
        </w:rPr>
        <w:t xml:space="preserve"> </w:t>
      </w:r>
      <w:r w:rsidRPr="006F683F">
        <w:t>to</w:t>
      </w:r>
      <w:r w:rsidRPr="006F683F">
        <w:rPr>
          <w:spacing w:val="-6"/>
        </w:rPr>
        <w:t xml:space="preserve"> </w:t>
      </w:r>
      <w:r w:rsidRPr="006F683F">
        <w:t>insure</w:t>
      </w:r>
      <w:r w:rsidRPr="006F683F">
        <w:rPr>
          <w:spacing w:val="-9"/>
        </w:rPr>
        <w:t xml:space="preserve"> </w:t>
      </w:r>
      <w:r w:rsidRPr="006F683F">
        <w:t>that</w:t>
      </w:r>
      <w:r w:rsidRPr="006F683F">
        <w:rPr>
          <w:spacing w:val="-7"/>
        </w:rPr>
        <w:t xml:space="preserve"> </w:t>
      </w:r>
      <w:r w:rsidRPr="006F683F">
        <w:t>their</w:t>
      </w:r>
      <w:r w:rsidRPr="006F683F">
        <w:rPr>
          <w:spacing w:val="-10"/>
        </w:rPr>
        <w:t xml:space="preserve"> </w:t>
      </w:r>
      <w:r w:rsidRPr="006F683F">
        <w:t>W.S.C.</w:t>
      </w:r>
      <w:r w:rsidRPr="006F683F">
        <w:rPr>
          <w:spacing w:val="-2"/>
        </w:rPr>
        <w:t xml:space="preserve"> </w:t>
      </w:r>
      <w:r w:rsidRPr="006F683F">
        <w:t>committee</w:t>
      </w:r>
      <w:r w:rsidRPr="006F683F">
        <w:rPr>
          <w:spacing w:val="-7"/>
        </w:rPr>
        <w:t xml:space="preserve"> </w:t>
      </w:r>
      <w:r w:rsidRPr="006F683F">
        <w:t>is</w:t>
      </w:r>
      <w:r w:rsidRPr="006F683F">
        <w:rPr>
          <w:spacing w:val="-3"/>
        </w:rPr>
        <w:t xml:space="preserve"> </w:t>
      </w:r>
      <w:r w:rsidRPr="006F683F">
        <w:t xml:space="preserve">in action throughout the </w:t>
      </w:r>
      <w:r w:rsidRPr="006F683F">
        <w:rPr>
          <w:spacing w:val="-3"/>
        </w:rPr>
        <w:t xml:space="preserve">year </w:t>
      </w:r>
      <w:r w:rsidRPr="006F683F">
        <w:t>and that Bi-monthly committee reports are sent to the</w:t>
      </w:r>
      <w:r w:rsidRPr="006F683F">
        <w:rPr>
          <w:spacing w:val="-11"/>
        </w:rPr>
        <w:t xml:space="preserve"> </w:t>
      </w:r>
      <w:r w:rsidRPr="006F683F">
        <w:t>W.S.O.</w:t>
      </w:r>
    </w:p>
    <w:p w14:paraId="43A4A67A" w14:textId="77777777" w:rsidR="007C7BED" w:rsidRPr="006F683F" w:rsidRDefault="007C7BED" w:rsidP="00954E3C">
      <w:pPr>
        <w:tabs>
          <w:tab w:val="left" w:pos="8730"/>
        </w:tabs>
        <w:spacing w:before="5"/>
        <w:ind w:left="1170" w:right="450" w:hanging="450"/>
        <w:jc w:val="both"/>
        <w:rPr>
          <w:rFonts w:ascii="Times New Roman" w:eastAsia="Times New Roman" w:hAnsi="Times New Roman"/>
          <w:sz w:val="24"/>
          <w:szCs w:val="24"/>
        </w:rPr>
      </w:pPr>
    </w:p>
    <w:p w14:paraId="1E936380" w14:textId="77777777" w:rsidR="007C7BED" w:rsidRPr="006F683F" w:rsidRDefault="00432B11" w:rsidP="00954E3C">
      <w:pPr>
        <w:pStyle w:val="BodyText"/>
        <w:tabs>
          <w:tab w:val="left" w:pos="8730"/>
        </w:tabs>
        <w:spacing w:line="266" w:lineRule="exact"/>
        <w:ind w:left="1170" w:right="450" w:hanging="450"/>
        <w:jc w:val="both"/>
      </w:pPr>
      <w:r w:rsidRPr="006F683F">
        <w:t>13.)</w:t>
      </w:r>
      <w:r w:rsidRPr="006F683F">
        <w:rPr>
          <w:spacing w:val="2"/>
        </w:rPr>
        <w:t xml:space="preserve"> </w:t>
      </w:r>
      <w:r w:rsidRPr="006F683F">
        <w:rPr>
          <w:spacing w:val="-3"/>
        </w:rPr>
        <w:t>It</w:t>
      </w:r>
      <w:r w:rsidRPr="006F683F">
        <w:rPr>
          <w:spacing w:val="-10"/>
        </w:rPr>
        <w:t xml:space="preserve"> </w:t>
      </w:r>
      <w:r w:rsidRPr="006F683F">
        <w:t>is</w:t>
      </w:r>
      <w:r w:rsidRPr="006F683F">
        <w:rPr>
          <w:spacing w:val="-8"/>
        </w:rPr>
        <w:t xml:space="preserve"> </w:t>
      </w:r>
      <w:r w:rsidRPr="006F683F">
        <w:t>recommended</w:t>
      </w:r>
      <w:r w:rsidRPr="006F683F">
        <w:rPr>
          <w:spacing w:val="-8"/>
        </w:rPr>
        <w:t xml:space="preserve"> </w:t>
      </w:r>
      <w:r w:rsidRPr="006F683F">
        <w:t>that</w:t>
      </w:r>
      <w:r w:rsidRPr="006F683F">
        <w:rPr>
          <w:spacing w:val="-5"/>
        </w:rPr>
        <w:t xml:space="preserve"> </w:t>
      </w:r>
      <w:r w:rsidRPr="006F683F">
        <w:t>all</w:t>
      </w:r>
      <w:r w:rsidRPr="006F683F">
        <w:rPr>
          <w:spacing w:val="-8"/>
        </w:rPr>
        <w:t xml:space="preserve"> </w:t>
      </w:r>
      <w:r w:rsidRPr="006F683F">
        <w:t>new</w:t>
      </w:r>
      <w:r w:rsidRPr="006F683F">
        <w:rPr>
          <w:spacing w:val="-6"/>
        </w:rPr>
        <w:t xml:space="preserve"> </w:t>
      </w:r>
      <w:r w:rsidRPr="006F683F">
        <w:t>delegates</w:t>
      </w:r>
      <w:r w:rsidRPr="006F683F">
        <w:rPr>
          <w:spacing w:val="-6"/>
        </w:rPr>
        <w:t xml:space="preserve"> </w:t>
      </w:r>
      <w:r w:rsidRPr="006F683F">
        <w:t>for</w:t>
      </w:r>
      <w:r w:rsidRPr="006F683F">
        <w:rPr>
          <w:spacing w:val="-9"/>
        </w:rPr>
        <w:t xml:space="preserve"> </w:t>
      </w:r>
      <w:r w:rsidRPr="006F683F">
        <w:t>the</w:t>
      </w:r>
      <w:r w:rsidRPr="006F683F">
        <w:rPr>
          <w:spacing w:val="-9"/>
        </w:rPr>
        <w:t xml:space="preserve"> </w:t>
      </w:r>
      <w:r w:rsidRPr="006F683F">
        <w:t>W.S.C.</w:t>
      </w:r>
      <w:r w:rsidRPr="006F683F">
        <w:rPr>
          <w:spacing w:val="-5"/>
        </w:rPr>
        <w:t xml:space="preserve"> </w:t>
      </w:r>
      <w:r w:rsidRPr="006F683F">
        <w:t>have</w:t>
      </w:r>
      <w:r w:rsidRPr="006F683F">
        <w:rPr>
          <w:spacing w:val="-9"/>
        </w:rPr>
        <w:t xml:space="preserve"> </w:t>
      </w:r>
      <w:r w:rsidRPr="006F683F">
        <w:t>replaced</w:t>
      </w:r>
      <w:r w:rsidRPr="006F683F">
        <w:rPr>
          <w:spacing w:val="-8"/>
        </w:rPr>
        <w:t xml:space="preserve"> </w:t>
      </w:r>
      <w:r w:rsidRPr="006F683F">
        <w:t>the outgoing</w:t>
      </w:r>
      <w:r w:rsidRPr="006F683F">
        <w:rPr>
          <w:spacing w:val="-15"/>
        </w:rPr>
        <w:t xml:space="preserve"> </w:t>
      </w:r>
      <w:r w:rsidRPr="006F683F">
        <w:t>delegate</w:t>
      </w:r>
      <w:r w:rsidRPr="006F683F">
        <w:rPr>
          <w:spacing w:val="-14"/>
        </w:rPr>
        <w:t xml:space="preserve"> </w:t>
      </w:r>
      <w:r w:rsidRPr="006F683F">
        <w:t>prior</w:t>
      </w:r>
      <w:r w:rsidRPr="006F683F">
        <w:rPr>
          <w:spacing w:val="-13"/>
        </w:rPr>
        <w:t xml:space="preserve"> </w:t>
      </w:r>
      <w:r w:rsidRPr="006F683F">
        <w:t>to</w:t>
      </w:r>
      <w:r w:rsidRPr="006F683F">
        <w:rPr>
          <w:spacing w:val="-8"/>
        </w:rPr>
        <w:t xml:space="preserve"> </w:t>
      </w:r>
      <w:r w:rsidRPr="006F683F">
        <w:t>the</w:t>
      </w:r>
      <w:r w:rsidRPr="006F683F">
        <w:rPr>
          <w:spacing w:val="-14"/>
        </w:rPr>
        <w:t xml:space="preserve"> </w:t>
      </w:r>
      <w:r w:rsidRPr="006F683F">
        <w:t>regional</w:t>
      </w:r>
      <w:r w:rsidRPr="006F683F">
        <w:rPr>
          <w:spacing w:val="-12"/>
        </w:rPr>
        <w:t xml:space="preserve"> </w:t>
      </w:r>
      <w:r w:rsidRPr="006F683F">
        <w:t>service</w:t>
      </w:r>
      <w:r w:rsidRPr="006F683F">
        <w:rPr>
          <w:spacing w:val="-11"/>
        </w:rPr>
        <w:t xml:space="preserve"> </w:t>
      </w:r>
      <w:r w:rsidRPr="006F683F">
        <w:t>assemble.</w:t>
      </w:r>
    </w:p>
    <w:p w14:paraId="175CDC6D" w14:textId="77777777" w:rsidR="007C7BED" w:rsidRPr="006F683F" w:rsidRDefault="007C7BED" w:rsidP="00954E3C">
      <w:pPr>
        <w:tabs>
          <w:tab w:val="left" w:pos="8730"/>
        </w:tabs>
        <w:spacing w:before="7"/>
        <w:ind w:left="1170" w:right="450" w:hanging="450"/>
        <w:jc w:val="both"/>
        <w:rPr>
          <w:rFonts w:ascii="Times New Roman" w:eastAsia="Times New Roman" w:hAnsi="Times New Roman"/>
          <w:sz w:val="24"/>
          <w:szCs w:val="24"/>
        </w:rPr>
      </w:pPr>
    </w:p>
    <w:p w14:paraId="6080FA8B" w14:textId="77777777" w:rsidR="007C7BED" w:rsidRPr="006F683F" w:rsidRDefault="00432B11" w:rsidP="00954E3C">
      <w:pPr>
        <w:pStyle w:val="BodyText"/>
        <w:tabs>
          <w:tab w:val="left" w:pos="1170"/>
          <w:tab w:val="left" w:pos="8550"/>
          <w:tab w:val="left" w:pos="8730"/>
        </w:tabs>
        <w:ind w:left="1170" w:right="450" w:hanging="450"/>
        <w:jc w:val="both"/>
      </w:pPr>
      <w:r w:rsidRPr="006F683F">
        <w:t>14.)</w:t>
      </w:r>
      <w:r w:rsidRPr="006F683F">
        <w:rPr>
          <w:spacing w:val="-7"/>
        </w:rPr>
        <w:t xml:space="preserve"> </w:t>
      </w:r>
      <w:r w:rsidRPr="006F683F">
        <w:t>Perform</w:t>
      </w:r>
      <w:r w:rsidRPr="006F683F">
        <w:rPr>
          <w:spacing w:val="-5"/>
        </w:rPr>
        <w:t xml:space="preserve"> </w:t>
      </w:r>
      <w:r w:rsidRPr="006F683F">
        <w:t>the</w:t>
      </w:r>
      <w:r w:rsidRPr="006F683F">
        <w:rPr>
          <w:spacing w:val="-7"/>
        </w:rPr>
        <w:t xml:space="preserve"> </w:t>
      </w:r>
      <w:r w:rsidRPr="006F683F">
        <w:t>functions</w:t>
      </w:r>
      <w:r w:rsidRPr="006F683F">
        <w:rPr>
          <w:spacing w:val="-3"/>
        </w:rPr>
        <w:t xml:space="preserve"> </w:t>
      </w:r>
      <w:r w:rsidRPr="006F683F">
        <w:t>of</w:t>
      </w:r>
      <w:r w:rsidRPr="006F683F">
        <w:rPr>
          <w:spacing w:val="-7"/>
        </w:rPr>
        <w:t xml:space="preserve"> </w:t>
      </w:r>
      <w:r w:rsidRPr="006F683F">
        <w:t>Article</w:t>
      </w:r>
      <w:r w:rsidRPr="006F683F">
        <w:rPr>
          <w:spacing w:val="-6"/>
        </w:rPr>
        <w:t xml:space="preserve"> </w:t>
      </w:r>
      <w:r w:rsidRPr="006F683F">
        <w:t>10,</w:t>
      </w:r>
      <w:r w:rsidRPr="006F683F">
        <w:rPr>
          <w:spacing w:val="-6"/>
        </w:rPr>
        <w:t xml:space="preserve"> </w:t>
      </w:r>
      <w:r w:rsidRPr="006F683F">
        <w:t>Section</w:t>
      </w:r>
      <w:r w:rsidRPr="006F683F">
        <w:rPr>
          <w:spacing w:val="-6"/>
        </w:rPr>
        <w:t xml:space="preserve"> </w:t>
      </w:r>
      <w:r w:rsidRPr="006F683F">
        <w:t>14,</w:t>
      </w:r>
      <w:r w:rsidRPr="006F683F">
        <w:rPr>
          <w:spacing w:val="-6"/>
        </w:rPr>
        <w:t xml:space="preserve"> </w:t>
      </w:r>
      <w:r w:rsidR="00367755" w:rsidRPr="006F683F">
        <w:t>and Sub</w:t>
      </w:r>
      <w:r w:rsidRPr="006F683F">
        <w:t>-section</w:t>
      </w:r>
      <w:r w:rsidRPr="006F683F">
        <w:rPr>
          <w:spacing w:val="-6"/>
        </w:rPr>
        <w:t xml:space="preserve"> </w:t>
      </w:r>
      <w:r w:rsidRPr="006F683F">
        <w:t>D</w:t>
      </w:r>
      <w:r w:rsidRPr="006F683F">
        <w:rPr>
          <w:spacing w:val="-6"/>
        </w:rPr>
        <w:t xml:space="preserve"> </w:t>
      </w:r>
      <w:r w:rsidRPr="006F683F">
        <w:t>item</w:t>
      </w:r>
      <w:r w:rsidRPr="006F683F">
        <w:rPr>
          <w:spacing w:val="-5"/>
        </w:rPr>
        <w:t xml:space="preserve"> </w:t>
      </w:r>
      <w:r w:rsidRPr="006F683F">
        <w:t>3.</w:t>
      </w:r>
    </w:p>
    <w:p w14:paraId="4F188222" w14:textId="77777777" w:rsidR="007C7BED" w:rsidRPr="006F683F" w:rsidRDefault="007C7BED" w:rsidP="00954E3C">
      <w:pPr>
        <w:tabs>
          <w:tab w:val="left" w:pos="8730"/>
        </w:tabs>
        <w:spacing w:before="6"/>
        <w:ind w:left="1170" w:right="450" w:hanging="450"/>
        <w:jc w:val="both"/>
        <w:rPr>
          <w:rFonts w:ascii="Times New Roman" w:eastAsia="Times New Roman" w:hAnsi="Times New Roman"/>
          <w:sz w:val="24"/>
          <w:szCs w:val="24"/>
        </w:rPr>
      </w:pPr>
    </w:p>
    <w:p w14:paraId="7A4531CF" w14:textId="77777777" w:rsidR="00106917" w:rsidRDefault="00106917" w:rsidP="00321DA5">
      <w:pPr>
        <w:pStyle w:val="Heading2"/>
        <w:tabs>
          <w:tab w:val="left" w:pos="8730"/>
        </w:tabs>
        <w:ind w:left="730" w:right="450"/>
        <w:jc w:val="both"/>
      </w:pPr>
    </w:p>
    <w:p w14:paraId="4B94BBC6" w14:textId="77777777" w:rsidR="007C7BED" w:rsidRPr="006F683F" w:rsidRDefault="00432B11" w:rsidP="00F31366">
      <w:pPr>
        <w:pStyle w:val="Heading2"/>
        <w:tabs>
          <w:tab w:val="left" w:pos="8730"/>
        </w:tabs>
        <w:ind w:left="730" w:right="450" w:hanging="190"/>
        <w:jc w:val="both"/>
        <w:rPr>
          <w:b w:val="0"/>
          <w:bCs w:val="0"/>
        </w:rPr>
      </w:pPr>
      <w:bookmarkStart w:id="204" w:name="_Toc471976272"/>
      <w:bookmarkStart w:id="205" w:name="_Toc471976542"/>
      <w:bookmarkStart w:id="206" w:name="_Toc471986504"/>
      <w:r w:rsidRPr="006F683F">
        <w:t>SECTION 11 -</w:t>
      </w:r>
      <w:r w:rsidRPr="006F683F">
        <w:rPr>
          <w:spacing w:val="-43"/>
        </w:rPr>
        <w:t xml:space="preserve"> </w:t>
      </w:r>
      <w:r w:rsidRPr="006F683F">
        <w:t>SPECIAL EVENTS COMMITTEE</w:t>
      </w:r>
      <w:bookmarkEnd w:id="204"/>
      <w:bookmarkEnd w:id="205"/>
      <w:bookmarkEnd w:id="206"/>
    </w:p>
    <w:p w14:paraId="23F47239"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3CEBFA2" w14:textId="77777777" w:rsidR="007C7BED" w:rsidRPr="006F683F" w:rsidRDefault="00432B11" w:rsidP="00321DA5">
      <w:pPr>
        <w:pStyle w:val="MediumGrid1-Accent21"/>
        <w:numPr>
          <w:ilvl w:val="3"/>
          <w:numId w:val="8"/>
        </w:numPr>
        <w:tabs>
          <w:tab w:val="left" w:pos="1024"/>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PURPOSE</w:t>
      </w:r>
    </w:p>
    <w:p w14:paraId="5D9A9C44"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0F69C4A2" w14:textId="77777777" w:rsidR="007C7BED" w:rsidRDefault="00432B11" w:rsidP="00321DA5">
      <w:pPr>
        <w:pStyle w:val="BodyText"/>
        <w:tabs>
          <w:tab w:val="left" w:pos="8730"/>
        </w:tabs>
        <w:spacing w:line="232" w:lineRule="auto"/>
        <w:ind w:left="730" w:right="450"/>
        <w:jc w:val="both"/>
      </w:pPr>
      <w:r w:rsidRPr="006F683F">
        <w:t>The</w:t>
      </w:r>
      <w:r w:rsidRPr="006F683F">
        <w:rPr>
          <w:spacing w:val="-9"/>
        </w:rPr>
        <w:t xml:space="preserve"> </w:t>
      </w:r>
      <w:r w:rsidRPr="006F683F">
        <w:t>Special</w:t>
      </w:r>
      <w:r w:rsidRPr="006F683F">
        <w:rPr>
          <w:spacing w:val="-7"/>
        </w:rPr>
        <w:t xml:space="preserve"> </w:t>
      </w:r>
      <w:r w:rsidRPr="006F683F">
        <w:t>Events</w:t>
      </w:r>
      <w:r w:rsidRPr="006F683F">
        <w:rPr>
          <w:spacing w:val="-8"/>
        </w:rPr>
        <w:t xml:space="preserve"> </w:t>
      </w:r>
      <w:r w:rsidRPr="006F683F">
        <w:t>committee</w:t>
      </w:r>
      <w:r w:rsidRPr="006F683F">
        <w:rPr>
          <w:spacing w:val="-7"/>
        </w:rPr>
        <w:t xml:space="preserve"> </w:t>
      </w:r>
      <w:r w:rsidRPr="006F683F">
        <w:t>is</w:t>
      </w:r>
      <w:r w:rsidRPr="006F683F">
        <w:rPr>
          <w:spacing w:val="-8"/>
        </w:rPr>
        <w:t xml:space="preserve"> </w:t>
      </w:r>
      <w:r w:rsidRPr="006F683F">
        <w:t>responsible</w:t>
      </w:r>
      <w:r w:rsidRPr="006F683F">
        <w:rPr>
          <w:spacing w:val="-7"/>
        </w:rPr>
        <w:t xml:space="preserve"> </w:t>
      </w:r>
      <w:r w:rsidRPr="006F683F">
        <w:t>for</w:t>
      </w:r>
      <w:r w:rsidRPr="006F683F">
        <w:rPr>
          <w:spacing w:val="-7"/>
        </w:rPr>
        <w:t xml:space="preserve"> </w:t>
      </w:r>
      <w:r w:rsidRPr="006F683F">
        <w:t>doing</w:t>
      </w:r>
      <w:r w:rsidRPr="006F683F">
        <w:rPr>
          <w:spacing w:val="-8"/>
        </w:rPr>
        <w:t xml:space="preserve"> </w:t>
      </w:r>
      <w:r w:rsidRPr="006F683F">
        <w:t>the</w:t>
      </w:r>
      <w:r w:rsidRPr="006F683F">
        <w:rPr>
          <w:spacing w:val="-9"/>
        </w:rPr>
        <w:t xml:space="preserve"> </w:t>
      </w:r>
      <w:r w:rsidRPr="006F683F">
        <w:t>footwork</w:t>
      </w:r>
      <w:r w:rsidRPr="006F683F">
        <w:rPr>
          <w:spacing w:val="-8"/>
        </w:rPr>
        <w:t xml:space="preserve"> </w:t>
      </w:r>
      <w:r w:rsidRPr="006F683F">
        <w:t>to</w:t>
      </w:r>
      <w:r w:rsidRPr="006F683F">
        <w:rPr>
          <w:spacing w:val="-6"/>
        </w:rPr>
        <w:t xml:space="preserve"> </w:t>
      </w:r>
      <w:r w:rsidRPr="006F683F">
        <w:t>put</w:t>
      </w:r>
      <w:r w:rsidRPr="006F683F">
        <w:rPr>
          <w:spacing w:val="-8"/>
        </w:rPr>
        <w:t xml:space="preserve"> </w:t>
      </w:r>
      <w:r w:rsidRPr="006F683F">
        <w:t xml:space="preserve">on any special informational seminars, marathons, celebrations, fund-raisers, </w:t>
      </w:r>
      <w:r w:rsidRPr="006F683F">
        <w:lastRenderedPageBreak/>
        <w:t>picnics,</w:t>
      </w:r>
      <w:r w:rsidRPr="006F683F">
        <w:rPr>
          <w:spacing w:val="-10"/>
        </w:rPr>
        <w:t xml:space="preserve"> </w:t>
      </w:r>
      <w:r w:rsidRPr="006F683F">
        <w:t>annual</w:t>
      </w:r>
      <w:r w:rsidRPr="006F683F">
        <w:rPr>
          <w:spacing w:val="-10"/>
        </w:rPr>
        <w:t xml:space="preserve"> </w:t>
      </w:r>
      <w:r w:rsidRPr="006F683F">
        <w:t>events,</w:t>
      </w:r>
      <w:r w:rsidRPr="006F683F">
        <w:rPr>
          <w:spacing w:val="-10"/>
        </w:rPr>
        <w:t xml:space="preserve"> </w:t>
      </w:r>
      <w:r w:rsidRPr="006F683F">
        <w:t>or</w:t>
      </w:r>
      <w:r w:rsidRPr="006F683F">
        <w:rPr>
          <w:spacing w:val="-11"/>
        </w:rPr>
        <w:t xml:space="preserve"> </w:t>
      </w:r>
      <w:r w:rsidRPr="006F683F">
        <w:t>other</w:t>
      </w:r>
      <w:r w:rsidRPr="006F683F">
        <w:rPr>
          <w:spacing w:val="-11"/>
        </w:rPr>
        <w:t xml:space="preserve"> </w:t>
      </w:r>
      <w:r w:rsidRPr="006F683F">
        <w:t>special</w:t>
      </w:r>
      <w:r w:rsidRPr="006F683F">
        <w:rPr>
          <w:spacing w:val="-12"/>
        </w:rPr>
        <w:t xml:space="preserve"> </w:t>
      </w:r>
      <w:r w:rsidRPr="006F683F">
        <w:t>meetings.</w:t>
      </w:r>
    </w:p>
    <w:p w14:paraId="67A92BDA" w14:textId="77777777" w:rsidR="00D965F0" w:rsidRPr="006F683F" w:rsidRDefault="00D965F0" w:rsidP="00321DA5">
      <w:pPr>
        <w:pStyle w:val="BodyText"/>
        <w:tabs>
          <w:tab w:val="left" w:pos="8730"/>
        </w:tabs>
        <w:spacing w:line="232" w:lineRule="auto"/>
        <w:ind w:left="730" w:right="450"/>
        <w:jc w:val="both"/>
      </w:pPr>
    </w:p>
    <w:p w14:paraId="60044274" w14:textId="77777777" w:rsidR="00D965F0" w:rsidRPr="00D965F0" w:rsidRDefault="00954E3C" w:rsidP="00954E3C">
      <w:pPr>
        <w:pStyle w:val="MediumGrid1-Accent21"/>
        <w:tabs>
          <w:tab w:val="left" w:pos="1010"/>
          <w:tab w:val="left" w:pos="8730"/>
        </w:tabs>
        <w:spacing w:before="45"/>
        <w:ind w:left="734" w:right="450"/>
        <w:jc w:val="both"/>
        <w:rPr>
          <w:rFonts w:ascii="Times New Roman" w:eastAsia="Times New Roman" w:hAnsi="Times New Roman"/>
          <w:sz w:val="24"/>
          <w:szCs w:val="24"/>
        </w:rPr>
      </w:pPr>
      <w:r>
        <w:rPr>
          <w:rFonts w:ascii="Times New Roman" w:hAnsi="Times New Roman"/>
          <w:sz w:val="24"/>
          <w:szCs w:val="24"/>
        </w:rPr>
        <w:t xml:space="preserve">B. </w:t>
      </w:r>
      <w:r w:rsidR="00432B11" w:rsidRPr="006F683F">
        <w:rPr>
          <w:rFonts w:ascii="Times New Roman" w:hAnsi="Times New Roman"/>
          <w:sz w:val="24"/>
          <w:szCs w:val="24"/>
        </w:rPr>
        <w:t xml:space="preserve">CHAIRPERSON REQUIREMENTS AND </w:t>
      </w:r>
      <w:r w:rsidR="00432B11" w:rsidRPr="006F683F">
        <w:rPr>
          <w:rFonts w:ascii="Times New Roman" w:hAnsi="Times New Roman"/>
          <w:spacing w:val="-3"/>
          <w:sz w:val="24"/>
          <w:szCs w:val="24"/>
        </w:rPr>
        <w:t xml:space="preserve">POSITION </w:t>
      </w:r>
      <w:r w:rsidR="00432B11" w:rsidRPr="006F683F">
        <w:rPr>
          <w:rFonts w:ascii="Times New Roman" w:hAnsi="Times New Roman"/>
          <w:sz w:val="24"/>
          <w:szCs w:val="24"/>
        </w:rPr>
        <w:t xml:space="preserve">DESCRIPTION </w:t>
      </w:r>
    </w:p>
    <w:p w14:paraId="1E764A70" w14:textId="77777777" w:rsidR="00D965F0" w:rsidRPr="00D965F0" w:rsidRDefault="00D965F0" w:rsidP="00954E3C">
      <w:pPr>
        <w:pStyle w:val="MediumGrid1-Accent21"/>
        <w:tabs>
          <w:tab w:val="left" w:pos="1170"/>
          <w:tab w:val="left" w:pos="8730"/>
        </w:tabs>
        <w:spacing w:before="45"/>
        <w:ind w:left="734" w:right="450"/>
        <w:jc w:val="both"/>
        <w:rPr>
          <w:rFonts w:ascii="Times New Roman" w:eastAsia="Times New Roman" w:hAnsi="Times New Roman"/>
          <w:sz w:val="24"/>
          <w:szCs w:val="24"/>
        </w:rPr>
      </w:pPr>
    </w:p>
    <w:p w14:paraId="3B126C8D" w14:textId="77777777" w:rsidR="007C7BED" w:rsidRPr="006F683F" w:rsidRDefault="00954E3C" w:rsidP="00954E3C">
      <w:pPr>
        <w:pStyle w:val="MediumGrid1-Accent21"/>
        <w:tabs>
          <w:tab w:val="left" w:pos="1170"/>
          <w:tab w:val="left" w:pos="8100"/>
          <w:tab w:val="left" w:pos="8730"/>
        </w:tabs>
        <w:spacing w:before="45"/>
        <w:ind w:left="1170" w:right="450" w:hanging="450"/>
        <w:jc w:val="both"/>
      </w:pPr>
      <w:r>
        <w:rPr>
          <w:rFonts w:ascii="Times New Roman" w:hAnsi="Times New Roman"/>
          <w:sz w:val="24"/>
          <w:szCs w:val="24"/>
        </w:rPr>
        <w:t>1.)</w:t>
      </w:r>
      <w:r>
        <w:rPr>
          <w:rFonts w:ascii="Times New Roman" w:hAnsi="Times New Roman"/>
          <w:sz w:val="24"/>
          <w:szCs w:val="24"/>
        </w:rPr>
        <w:tab/>
      </w:r>
      <w:r w:rsidR="00432B11" w:rsidRPr="006F683F">
        <w:rPr>
          <w:rFonts w:ascii="Times New Roman" w:hAnsi="Times New Roman"/>
          <w:sz w:val="24"/>
          <w:szCs w:val="24"/>
        </w:rPr>
        <w:t xml:space="preserve">Suggested two (2) </w:t>
      </w:r>
      <w:r w:rsidR="00432B11" w:rsidRPr="006F683F">
        <w:rPr>
          <w:rFonts w:ascii="Times New Roman" w:hAnsi="Times New Roman"/>
          <w:spacing w:val="-3"/>
          <w:sz w:val="24"/>
          <w:szCs w:val="24"/>
        </w:rPr>
        <w:t xml:space="preserve">years </w:t>
      </w:r>
      <w:r w:rsidR="00432B11" w:rsidRPr="006F683F">
        <w:rPr>
          <w:rFonts w:ascii="Times New Roman" w:hAnsi="Times New Roman"/>
          <w:sz w:val="24"/>
          <w:szCs w:val="24"/>
        </w:rPr>
        <w:t>of continuous sobriety with G.S.R, and a</w:t>
      </w:r>
      <w:r w:rsidR="00432B11" w:rsidRPr="006F683F">
        <w:rPr>
          <w:rFonts w:ascii="Times New Roman" w:hAnsi="Times New Roman"/>
          <w:spacing w:val="-13"/>
          <w:sz w:val="24"/>
          <w:szCs w:val="24"/>
        </w:rPr>
        <w:t xml:space="preserve"> </w:t>
      </w:r>
      <w:r w:rsidR="00432B11" w:rsidRPr="006F683F">
        <w:rPr>
          <w:rFonts w:ascii="Times New Roman" w:hAnsi="Times New Roman"/>
          <w:sz w:val="24"/>
          <w:szCs w:val="24"/>
        </w:rPr>
        <w:t>broad</w:t>
      </w:r>
      <w:r w:rsidR="00D965F0">
        <w:rPr>
          <w:rFonts w:ascii="Times New Roman" w:hAnsi="Times New Roman"/>
          <w:sz w:val="24"/>
          <w:szCs w:val="24"/>
        </w:rPr>
        <w:t xml:space="preserve"> </w:t>
      </w:r>
      <w:r w:rsidR="00432B11" w:rsidRPr="006F683F">
        <w:t xml:space="preserve">range </w:t>
      </w:r>
      <w:r w:rsidR="005E0361" w:rsidRPr="006F683F">
        <w:t>of</w:t>
      </w:r>
      <w:r w:rsidR="005E0361">
        <w:t xml:space="preserve"> </w:t>
      </w:r>
      <w:r w:rsidR="005E0361" w:rsidRPr="006F683F">
        <w:rPr>
          <w:spacing w:val="-28"/>
        </w:rPr>
        <w:t>experience</w:t>
      </w:r>
      <w:r w:rsidR="00432B11" w:rsidRPr="006F683F">
        <w:t>.</w:t>
      </w:r>
    </w:p>
    <w:p w14:paraId="4CDB2A19"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0EEAE8DC" w14:textId="77777777" w:rsidR="007C7BED" w:rsidRPr="006F683F" w:rsidRDefault="00954E3C" w:rsidP="00954E3C">
      <w:pPr>
        <w:pStyle w:val="BodyText"/>
        <w:tabs>
          <w:tab w:val="left" w:pos="8730"/>
        </w:tabs>
        <w:spacing w:line="266" w:lineRule="exact"/>
        <w:ind w:left="1170" w:right="450" w:hanging="450"/>
        <w:jc w:val="both"/>
      </w:pPr>
      <w:r>
        <w:t>2.)</w:t>
      </w:r>
      <w:r>
        <w:tab/>
        <w:t>I</w:t>
      </w:r>
      <w:r w:rsidR="00432B11" w:rsidRPr="006F683F">
        <w:t xml:space="preserve">t is a two (2) </w:t>
      </w:r>
      <w:r w:rsidR="00432B11" w:rsidRPr="006F683F">
        <w:rPr>
          <w:spacing w:val="-4"/>
        </w:rPr>
        <w:t xml:space="preserve">year </w:t>
      </w:r>
      <w:r w:rsidR="00432B11" w:rsidRPr="006F683F">
        <w:t xml:space="preserve">commitment, one </w:t>
      </w:r>
      <w:r w:rsidR="00432B11" w:rsidRPr="006F683F">
        <w:rPr>
          <w:spacing w:val="-4"/>
        </w:rPr>
        <w:t xml:space="preserve">year </w:t>
      </w:r>
      <w:r w:rsidR="00432B11" w:rsidRPr="006F683F">
        <w:t xml:space="preserve">as Vice-chairperson and one </w:t>
      </w:r>
      <w:r w:rsidR="00432B11" w:rsidRPr="006F683F">
        <w:rPr>
          <w:spacing w:val="-4"/>
        </w:rPr>
        <w:t xml:space="preserve">year </w:t>
      </w:r>
      <w:r w:rsidR="00432B11" w:rsidRPr="006F683F">
        <w:t>as</w:t>
      </w:r>
      <w:r w:rsidR="00432B11" w:rsidRPr="006F683F">
        <w:rPr>
          <w:spacing w:val="-17"/>
        </w:rPr>
        <w:t xml:space="preserve"> </w:t>
      </w:r>
      <w:r w:rsidR="00432B11" w:rsidRPr="006F683F">
        <w:t>Chairperson.</w:t>
      </w:r>
    </w:p>
    <w:p w14:paraId="64F4095A" w14:textId="77777777" w:rsidR="007C7BED" w:rsidRPr="006F683F" w:rsidRDefault="007C7BED" w:rsidP="00954E3C">
      <w:pPr>
        <w:tabs>
          <w:tab w:val="left" w:pos="8730"/>
        </w:tabs>
        <w:spacing w:before="11"/>
        <w:ind w:left="1170" w:right="450" w:hanging="450"/>
        <w:jc w:val="both"/>
        <w:rPr>
          <w:rFonts w:ascii="Times New Roman" w:eastAsia="Times New Roman" w:hAnsi="Times New Roman"/>
          <w:sz w:val="24"/>
          <w:szCs w:val="24"/>
        </w:rPr>
      </w:pPr>
    </w:p>
    <w:p w14:paraId="01179BD7" w14:textId="77777777" w:rsidR="007C7BED" w:rsidRPr="006F683F" w:rsidRDefault="00954E3C" w:rsidP="00954E3C">
      <w:pPr>
        <w:pStyle w:val="BodyText"/>
        <w:tabs>
          <w:tab w:val="left" w:pos="8730"/>
        </w:tabs>
        <w:spacing w:line="266" w:lineRule="exact"/>
        <w:ind w:left="1170" w:right="450" w:hanging="450"/>
        <w:jc w:val="both"/>
      </w:pPr>
      <w:r>
        <w:t>3.)</w:t>
      </w:r>
      <w:r>
        <w:tab/>
      </w:r>
      <w:r w:rsidR="00432B11" w:rsidRPr="006F683F">
        <w:t>Maintain open communication with other C.A. Boards, including World Services,</w:t>
      </w:r>
      <w:r w:rsidR="00432B11" w:rsidRPr="006F683F">
        <w:rPr>
          <w:spacing w:val="-9"/>
        </w:rPr>
        <w:t xml:space="preserve"> </w:t>
      </w:r>
      <w:r w:rsidR="00432B11" w:rsidRPr="006F683F">
        <w:t>and</w:t>
      </w:r>
      <w:r w:rsidR="00432B11" w:rsidRPr="006F683F">
        <w:rPr>
          <w:spacing w:val="-9"/>
        </w:rPr>
        <w:t xml:space="preserve"> </w:t>
      </w:r>
      <w:r w:rsidR="00432B11" w:rsidRPr="006F683F">
        <w:t>be</w:t>
      </w:r>
      <w:r w:rsidR="00432B11" w:rsidRPr="006F683F">
        <w:rPr>
          <w:spacing w:val="-10"/>
        </w:rPr>
        <w:t xml:space="preserve"> </w:t>
      </w:r>
      <w:r w:rsidR="00432B11" w:rsidRPr="006F683F">
        <w:t>aware</w:t>
      </w:r>
      <w:r w:rsidR="00432B11" w:rsidRPr="006F683F">
        <w:rPr>
          <w:spacing w:val="-10"/>
        </w:rPr>
        <w:t xml:space="preserve"> </w:t>
      </w:r>
      <w:r w:rsidR="00432B11" w:rsidRPr="006F683F">
        <w:t>of</w:t>
      </w:r>
      <w:r w:rsidR="00432B11" w:rsidRPr="006F683F">
        <w:rPr>
          <w:spacing w:val="-5"/>
        </w:rPr>
        <w:t xml:space="preserve"> </w:t>
      </w:r>
      <w:r w:rsidR="00432B11" w:rsidRPr="006F683F">
        <w:t>any</w:t>
      </w:r>
      <w:r w:rsidR="00432B11" w:rsidRPr="006F683F">
        <w:rPr>
          <w:spacing w:val="-18"/>
        </w:rPr>
        <w:t xml:space="preserve"> </w:t>
      </w:r>
      <w:r w:rsidR="00432B11" w:rsidRPr="006F683F">
        <w:t>conflicting</w:t>
      </w:r>
      <w:r w:rsidR="00432B11" w:rsidRPr="006F683F">
        <w:rPr>
          <w:spacing w:val="-12"/>
        </w:rPr>
        <w:t xml:space="preserve"> </w:t>
      </w:r>
      <w:r w:rsidR="00432B11" w:rsidRPr="006F683F">
        <w:t>events</w:t>
      </w:r>
      <w:r w:rsidR="00432B11" w:rsidRPr="006F683F">
        <w:rPr>
          <w:spacing w:val="-9"/>
        </w:rPr>
        <w:t xml:space="preserve"> </w:t>
      </w:r>
      <w:r w:rsidR="00432B11" w:rsidRPr="006F683F">
        <w:t>in</w:t>
      </w:r>
      <w:r w:rsidR="00432B11" w:rsidRPr="006F683F">
        <w:rPr>
          <w:spacing w:val="-9"/>
        </w:rPr>
        <w:t xml:space="preserve"> </w:t>
      </w:r>
      <w:r w:rsidR="00432B11" w:rsidRPr="006F683F">
        <w:t>surrounding</w:t>
      </w:r>
      <w:r w:rsidR="00432B11" w:rsidRPr="006F683F">
        <w:rPr>
          <w:spacing w:val="-9"/>
        </w:rPr>
        <w:t xml:space="preserve"> </w:t>
      </w:r>
      <w:r w:rsidR="00432B11" w:rsidRPr="006F683F">
        <w:t>areas.</w:t>
      </w:r>
      <w:r w:rsidR="00432B11" w:rsidRPr="006F683F">
        <w:rPr>
          <w:spacing w:val="-7"/>
        </w:rPr>
        <w:t xml:space="preserve"> </w:t>
      </w:r>
      <w:r w:rsidR="00432B11" w:rsidRPr="006F683F">
        <w:t>This should</w:t>
      </w:r>
      <w:r w:rsidR="00432B11" w:rsidRPr="006F683F">
        <w:rPr>
          <w:spacing w:val="-5"/>
        </w:rPr>
        <w:t xml:space="preserve"> </w:t>
      </w:r>
      <w:r w:rsidR="00432B11" w:rsidRPr="006F683F">
        <w:t>be</w:t>
      </w:r>
      <w:r w:rsidR="00432B11" w:rsidRPr="006F683F">
        <w:rPr>
          <w:spacing w:val="-9"/>
        </w:rPr>
        <w:t xml:space="preserve"> </w:t>
      </w:r>
      <w:r w:rsidR="00432B11" w:rsidRPr="006F683F">
        <w:t>done</w:t>
      </w:r>
      <w:r w:rsidR="00432B11" w:rsidRPr="006F683F">
        <w:rPr>
          <w:spacing w:val="-9"/>
        </w:rPr>
        <w:t xml:space="preserve"> </w:t>
      </w:r>
      <w:r w:rsidR="00432B11" w:rsidRPr="006F683F">
        <w:t>on</w:t>
      </w:r>
      <w:r w:rsidR="00432B11" w:rsidRPr="006F683F">
        <w:rPr>
          <w:spacing w:val="-6"/>
        </w:rPr>
        <w:t xml:space="preserve"> </w:t>
      </w:r>
      <w:r w:rsidR="00432B11" w:rsidRPr="006F683F">
        <w:t>a</w:t>
      </w:r>
      <w:r w:rsidR="00432B11" w:rsidRPr="006F683F">
        <w:rPr>
          <w:spacing w:val="-9"/>
        </w:rPr>
        <w:t xml:space="preserve"> </w:t>
      </w:r>
      <w:r w:rsidR="00432B11" w:rsidRPr="006F683F">
        <w:t>calendar</w:t>
      </w:r>
      <w:r w:rsidR="00432B11" w:rsidRPr="006F683F">
        <w:rPr>
          <w:spacing w:val="-7"/>
        </w:rPr>
        <w:t xml:space="preserve"> </w:t>
      </w:r>
      <w:r w:rsidR="00432B11" w:rsidRPr="006F683F">
        <w:t>of</w:t>
      </w:r>
      <w:r w:rsidR="00432B11" w:rsidRPr="006F683F">
        <w:rPr>
          <w:spacing w:val="-6"/>
        </w:rPr>
        <w:t xml:space="preserve"> </w:t>
      </w:r>
      <w:r w:rsidR="00432B11" w:rsidRPr="006F683F">
        <w:t>events</w:t>
      </w:r>
      <w:r w:rsidR="00432B11" w:rsidRPr="006F683F">
        <w:rPr>
          <w:spacing w:val="-6"/>
        </w:rPr>
        <w:t xml:space="preserve"> </w:t>
      </w:r>
      <w:r w:rsidR="00432B11" w:rsidRPr="006F683F">
        <w:t>to</w:t>
      </w:r>
      <w:r w:rsidR="00432B11" w:rsidRPr="006F683F">
        <w:rPr>
          <w:spacing w:val="-6"/>
        </w:rPr>
        <w:t xml:space="preserve"> </w:t>
      </w:r>
      <w:r w:rsidR="00432B11" w:rsidRPr="006F683F">
        <w:t>aid</w:t>
      </w:r>
      <w:r w:rsidR="00432B11" w:rsidRPr="006F683F">
        <w:rPr>
          <w:spacing w:val="-6"/>
        </w:rPr>
        <w:t xml:space="preserve"> </w:t>
      </w:r>
      <w:r w:rsidR="00432B11" w:rsidRPr="006F683F">
        <w:t>successors.</w:t>
      </w:r>
    </w:p>
    <w:p w14:paraId="01C227EE"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10827802" w14:textId="77777777" w:rsidR="007C7BED" w:rsidRPr="006F683F" w:rsidRDefault="00954E3C" w:rsidP="00954E3C">
      <w:pPr>
        <w:pStyle w:val="BodyText"/>
        <w:tabs>
          <w:tab w:val="left" w:pos="8730"/>
        </w:tabs>
        <w:spacing w:line="264" w:lineRule="exact"/>
        <w:ind w:left="1170" w:right="450" w:hanging="450"/>
        <w:jc w:val="both"/>
      </w:pPr>
      <w:r>
        <w:t>4.)</w:t>
      </w:r>
      <w:r>
        <w:tab/>
      </w:r>
      <w:r w:rsidR="00432B11" w:rsidRPr="006F683F">
        <w:t>The Chairperson shall be responsible for and involved in all levels</w:t>
      </w:r>
      <w:r w:rsidR="00432B11" w:rsidRPr="006F683F">
        <w:rPr>
          <w:spacing w:val="-22"/>
        </w:rPr>
        <w:t xml:space="preserve"> </w:t>
      </w:r>
      <w:r w:rsidR="00432B11" w:rsidRPr="006F683F">
        <w:t>of commitments</w:t>
      </w:r>
      <w:r w:rsidR="00432B11" w:rsidRPr="006F683F">
        <w:rPr>
          <w:spacing w:val="-11"/>
        </w:rPr>
        <w:t xml:space="preserve"> </w:t>
      </w:r>
      <w:r w:rsidR="00432B11" w:rsidRPr="006F683F">
        <w:t>for</w:t>
      </w:r>
      <w:r w:rsidR="00432B11" w:rsidRPr="006F683F">
        <w:rPr>
          <w:spacing w:val="-14"/>
        </w:rPr>
        <w:t xml:space="preserve"> </w:t>
      </w:r>
      <w:r w:rsidR="00432B11" w:rsidRPr="006F683F">
        <w:t>all</w:t>
      </w:r>
      <w:r w:rsidR="00432B11" w:rsidRPr="006F683F">
        <w:rPr>
          <w:spacing w:val="-13"/>
        </w:rPr>
        <w:t xml:space="preserve"> </w:t>
      </w:r>
      <w:r w:rsidR="00432B11" w:rsidRPr="006F683F">
        <w:t>individual</w:t>
      </w:r>
      <w:r w:rsidR="00432B11" w:rsidRPr="006F683F">
        <w:rPr>
          <w:spacing w:val="-11"/>
        </w:rPr>
        <w:t xml:space="preserve"> </w:t>
      </w:r>
      <w:r w:rsidR="00432B11" w:rsidRPr="006F683F">
        <w:t>events.</w:t>
      </w:r>
    </w:p>
    <w:p w14:paraId="78429995" w14:textId="77777777" w:rsidR="007C7BED" w:rsidRPr="006F683F" w:rsidRDefault="007C7BED" w:rsidP="00954E3C">
      <w:pPr>
        <w:tabs>
          <w:tab w:val="left" w:pos="8730"/>
        </w:tabs>
        <w:spacing w:before="3"/>
        <w:ind w:left="1170" w:right="450" w:hanging="450"/>
        <w:jc w:val="both"/>
        <w:rPr>
          <w:rFonts w:ascii="Times New Roman" w:eastAsia="Times New Roman" w:hAnsi="Times New Roman"/>
          <w:sz w:val="24"/>
          <w:szCs w:val="24"/>
        </w:rPr>
      </w:pPr>
    </w:p>
    <w:p w14:paraId="2E0AEB2B" w14:textId="77777777" w:rsidR="007C7BED" w:rsidRPr="006F683F" w:rsidRDefault="00954E3C" w:rsidP="00954E3C">
      <w:pPr>
        <w:pStyle w:val="BodyText"/>
        <w:tabs>
          <w:tab w:val="left" w:pos="8730"/>
        </w:tabs>
        <w:spacing w:line="266" w:lineRule="exact"/>
        <w:ind w:left="1170" w:right="450" w:hanging="450"/>
        <w:jc w:val="both"/>
      </w:pPr>
      <w:r>
        <w:t>5.)</w:t>
      </w:r>
      <w:r>
        <w:tab/>
      </w:r>
      <w:r w:rsidR="00432B11" w:rsidRPr="006F683F">
        <w:t>To serve as a direct link between the G.S.O. Board., the G.S.O. and</w:t>
      </w:r>
      <w:r w:rsidR="00432B11" w:rsidRPr="006F683F">
        <w:rPr>
          <w:spacing w:val="-25"/>
        </w:rPr>
        <w:t xml:space="preserve"> </w:t>
      </w:r>
      <w:r w:rsidR="00432B11" w:rsidRPr="006F683F">
        <w:t>the Special</w:t>
      </w:r>
      <w:r w:rsidR="00432B11" w:rsidRPr="006F683F">
        <w:rPr>
          <w:spacing w:val="-16"/>
        </w:rPr>
        <w:t xml:space="preserve"> </w:t>
      </w:r>
      <w:r w:rsidR="00432B11" w:rsidRPr="006F683F">
        <w:t>Events</w:t>
      </w:r>
      <w:r w:rsidR="00432B11" w:rsidRPr="006F683F">
        <w:rPr>
          <w:spacing w:val="-15"/>
        </w:rPr>
        <w:t xml:space="preserve"> </w:t>
      </w:r>
      <w:r w:rsidR="00432B11" w:rsidRPr="006F683F">
        <w:t>committee</w:t>
      </w:r>
      <w:r w:rsidR="00432B11" w:rsidRPr="006F683F">
        <w:rPr>
          <w:spacing w:val="-16"/>
        </w:rPr>
        <w:t xml:space="preserve"> </w:t>
      </w:r>
      <w:r w:rsidR="00432B11" w:rsidRPr="006F683F">
        <w:t>and</w:t>
      </w:r>
      <w:r w:rsidR="00432B11" w:rsidRPr="006F683F">
        <w:rPr>
          <w:spacing w:val="-17"/>
        </w:rPr>
        <w:t xml:space="preserve"> </w:t>
      </w:r>
      <w:r w:rsidR="00432B11" w:rsidRPr="006F683F">
        <w:t>sub-committees.</w:t>
      </w:r>
    </w:p>
    <w:p w14:paraId="73ECA06B" w14:textId="77777777" w:rsidR="007C7BED" w:rsidRPr="006F683F" w:rsidRDefault="007C7BED" w:rsidP="00954E3C">
      <w:pPr>
        <w:tabs>
          <w:tab w:val="left" w:pos="8730"/>
        </w:tabs>
        <w:ind w:left="1170" w:right="450" w:hanging="450"/>
        <w:jc w:val="both"/>
        <w:rPr>
          <w:rFonts w:ascii="Times New Roman" w:eastAsia="Times New Roman" w:hAnsi="Times New Roman"/>
          <w:sz w:val="24"/>
          <w:szCs w:val="24"/>
        </w:rPr>
      </w:pPr>
    </w:p>
    <w:p w14:paraId="57D313DE" w14:textId="77777777" w:rsidR="007C7BED" w:rsidRPr="006F683F" w:rsidRDefault="00954E3C" w:rsidP="00954E3C">
      <w:pPr>
        <w:pStyle w:val="BodyText"/>
        <w:tabs>
          <w:tab w:val="left" w:pos="8730"/>
        </w:tabs>
        <w:spacing w:line="230" w:lineRule="auto"/>
        <w:ind w:left="1170" w:right="450" w:hanging="450"/>
        <w:jc w:val="both"/>
      </w:pPr>
      <w:r>
        <w:t>6.)</w:t>
      </w:r>
      <w:r>
        <w:tab/>
        <w:t>S</w:t>
      </w:r>
      <w:r w:rsidR="00432B11" w:rsidRPr="006F683F">
        <w:t>hould solicit, collate, and report to the Board as well as the G.S.O. suggestions</w:t>
      </w:r>
      <w:r w:rsidR="00432B11" w:rsidRPr="006F683F">
        <w:rPr>
          <w:spacing w:val="-6"/>
        </w:rPr>
        <w:t xml:space="preserve"> </w:t>
      </w:r>
      <w:r w:rsidR="00432B11" w:rsidRPr="006F683F">
        <w:t>of</w:t>
      </w:r>
      <w:r w:rsidR="00432B11" w:rsidRPr="006F683F">
        <w:rPr>
          <w:spacing w:val="-7"/>
        </w:rPr>
        <w:t xml:space="preserve"> </w:t>
      </w:r>
      <w:r w:rsidR="00432B11" w:rsidRPr="006F683F">
        <w:t>events</w:t>
      </w:r>
      <w:r w:rsidR="00432B11" w:rsidRPr="006F683F">
        <w:rPr>
          <w:spacing w:val="-6"/>
        </w:rPr>
        <w:t xml:space="preserve"> </w:t>
      </w:r>
      <w:r w:rsidR="00432B11" w:rsidRPr="006F683F">
        <w:t>the</w:t>
      </w:r>
      <w:r w:rsidR="00432B11" w:rsidRPr="006F683F">
        <w:rPr>
          <w:spacing w:val="-9"/>
        </w:rPr>
        <w:t xml:space="preserve"> </w:t>
      </w:r>
      <w:r w:rsidR="00432B11" w:rsidRPr="006F683F">
        <w:t>fellowship</w:t>
      </w:r>
      <w:r w:rsidR="00432B11" w:rsidRPr="006F683F">
        <w:rPr>
          <w:spacing w:val="-6"/>
        </w:rPr>
        <w:t xml:space="preserve"> </w:t>
      </w:r>
      <w:r w:rsidR="00432B11" w:rsidRPr="006F683F">
        <w:t>would</w:t>
      </w:r>
      <w:r w:rsidR="00432B11" w:rsidRPr="006F683F">
        <w:rPr>
          <w:spacing w:val="-6"/>
        </w:rPr>
        <w:t xml:space="preserve"> </w:t>
      </w:r>
      <w:r w:rsidR="00432B11" w:rsidRPr="006F683F">
        <w:t>like</w:t>
      </w:r>
      <w:r w:rsidR="00432B11" w:rsidRPr="006F683F">
        <w:rPr>
          <w:spacing w:val="-7"/>
        </w:rPr>
        <w:t xml:space="preserve"> </w:t>
      </w:r>
      <w:r w:rsidR="00432B11" w:rsidRPr="006F683F">
        <w:t>the</w:t>
      </w:r>
      <w:r w:rsidR="00432B11" w:rsidRPr="006F683F">
        <w:rPr>
          <w:spacing w:val="-9"/>
        </w:rPr>
        <w:t xml:space="preserve"> </w:t>
      </w:r>
      <w:r w:rsidR="00432B11" w:rsidRPr="006F683F">
        <w:t>area</w:t>
      </w:r>
      <w:r w:rsidR="00432B11" w:rsidRPr="006F683F">
        <w:rPr>
          <w:spacing w:val="-9"/>
        </w:rPr>
        <w:t xml:space="preserve"> </w:t>
      </w:r>
      <w:r w:rsidR="00432B11" w:rsidRPr="006F683F">
        <w:t>to</w:t>
      </w:r>
      <w:r w:rsidR="00432B11" w:rsidRPr="006F683F">
        <w:rPr>
          <w:spacing w:val="-5"/>
        </w:rPr>
        <w:t xml:space="preserve"> </w:t>
      </w:r>
      <w:r w:rsidR="00432B11" w:rsidRPr="006F683F">
        <w:t>sponsor.</w:t>
      </w:r>
      <w:r w:rsidR="00432B11" w:rsidRPr="006F683F">
        <w:rPr>
          <w:spacing w:val="-6"/>
        </w:rPr>
        <w:t xml:space="preserve"> </w:t>
      </w:r>
      <w:r w:rsidR="00432B11" w:rsidRPr="006F683F">
        <w:t>They should</w:t>
      </w:r>
      <w:r w:rsidR="00432B11" w:rsidRPr="006F683F">
        <w:rPr>
          <w:spacing w:val="-6"/>
        </w:rPr>
        <w:t xml:space="preserve"> </w:t>
      </w:r>
      <w:r w:rsidR="00432B11" w:rsidRPr="006F683F">
        <w:t>also</w:t>
      </w:r>
      <w:r w:rsidR="00432B11" w:rsidRPr="006F683F">
        <w:rPr>
          <w:spacing w:val="-9"/>
        </w:rPr>
        <w:t xml:space="preserve"> </w:t>
      </w:r>
      <w:r w:rsidR="00432B11" w:rsidRPr="006F683F">
        <w:t>attempt</w:t>
      </w:r>
      <w:r w:rsidR="00432B11" w:rsidRPr="006F683F">
        <w:rPr>
          <w:spacing w:val="-6"/>
        </w:rPr>
        <w:t xml:space="preserve"> </w:t>
      </w:r>
      <w:r w:rsidR="00432B11" w:rsidRPr="006F683F">
        <w:t>to</w:t>
      </w:r>
      <w:r w:rsidR="00432B11" w:rsidRPr="006F683F">
        <w:rPr>
          <w:spacing w:val="-7"/>
        </w:rPr>
        <w:t xml:space="preserve"> </w:t>
      </w:r>
      <w:r w:rsidR="00432B11" w:rsidRPr="006F683F">
        <w:t>hold</w:t>
      </w:r>
      <w:r w:rsidR="00432B11" w:rsidRPr="006F683F">
        <w:rPr>
          <w:spacing w:val="-7"/>
        </w:rPr>
        <w:t xml:space="preserve"> </w:t>
      </w:r>
      <w:r w:rsidR="00432B11" w:rsidRPr="006F683F">
        <w:t>events</w:t>
      </w:r>
      <w:r w:rsidR="00432B11" w:rsidRPr="006F683F">
        <w:rPr>
          <w:spacing w:val="-9"/>
        </w:rPr>
        <w:t xml:space="preserve"> </w:t>
      </w:r>
      <w:r w:rsidR="00432B11" w:rsidRPr="006F683F">
        <w:t>in</w:t>
      </w:r>
      <w:r w:rsidR="00432B11" w:rsidRPr="006F683F">
        <w:rPr>
          <w:spacing w:val="-7"/>
        </w:rPr>
        <w:t xml:space="preserve"> </w:t>
      </w:r>
      <w:r w:rsidR="00432B11" w:rsidRPr="006F683F">
        <w:t>all</w:t>
      </w:r>
      <w:r w:rsidR="00432B11" w:rsidRPr="006F683F">
        <w:rPr>
          <w:spacing w:val="-6"/>
        </w:rPr>
        <w:t xml:space="preserve"> </w:t>
      </w:r>
      <w:r w:rsidR="00432B11" w:rsidRPr="006F683F">
        <w:t>areas.</w:t>
      </w:r>
    </w:p>
    <w:p w14:paraId="57AE142C" w14:textId="77777777" w:rsidR="007C7BED" w:rsidRPr="006F683F" w:rsidRDefault="007C7BED" w:rsidP="00954E3C">
      <w:pPr>
        <w:tabs>
          <w:tab w:val="left" w:pos="8730"/>
        </w:tabs>
        <w:spacing w:before="6"/>
        <w:ind w:left="1170" w:right="450" w:hanging="450"/>
        <w:jc w:val="both"/>
        <w:rPr>
          <w:rFonts w:ascii="Times New Roman" w:eastAsia="Times New Roman" w:hAnsi="Times New Roman"/>
          <w:sz w:val="24"/>
          <w:szCs w:val="24"/>
        </w:rPr>
      </w:pPr>
    </w:p>
    <w:p w14:paraId="4C48C4BC" w14:textId="77777777" w:rsidR="007C7BED" w:rsidRPr="006F683F" w:rsidRDefault="00954E3C" w:rsidP="00954E3C">
      <w:pPr>
        <w:pStyle w:val="BodyText"/>
        <w:tabs>
          <w:tab w:val="left" w:pos="8730"/>
        </w:tabs>
        <w:spacing w:line="266" w:lineRule="exact"/>
        <w:ind w:left="1170" w:right="450" w:hanging="450"/>
        <w:jc w:val="both"/>
      </w:pPr>
      <w:r>
        <w:t>7.)</w:t>
      </w:r>
      <w:r>
        <w:tab/>
      </w:r>
      <w:r w:rsidR="00432B11" w:rsidRPr="006F683F">
        <w:t>A written report shall be submitted at each G.S.O. Board meeting</w:t>
      </w:r>
      <w:r w:rsidR="00432B11" w:rsidRPr="006F683F">
        <w:rPr>
          <w:spacing w:val="-23"/>
        </w:rPr>
        <w:t xml:space="preserve"> </w:t>
      </w:r>
      <w:r w:rsidR="00432B11" w:rsidRPr="006F683F">
        <w:t>to include:</w:t>
      </w:r>
    </w:p>
    <w:p w14:paraId="1EB03797" w14:textId="77777777" w:rsidR="007C7BED" w:rsidRPr="006F683F" w:rsidRDefault="00954E3C" w:rsidP="00954E3C">
      <w:pPr>
        <w:pStyle w:val="BodyText"/>
        <w:tabs>
          <w:tab w:val="left" w:pos="8730"/>
        </w:tabs>
        <w:spacing w:line="259" w:lineRule="exact"/>
        <w:ind w:left="1170" w:right="450" w:hanging="450"/>
        <w:jc w:val="both"/>
      </w:pPr>
      <w:r>
        <w:tab/>
      </w:r>
      <w:r w:rsidR="00432B11" w:rsidRPr="006F683F">
        <w:t>a.)</w:t>
      </w:r>
      <w:r w:rsidR="00432B11" w:rsidRPr="006F683F">
        <w:rPr>
          <w:spacing w:val="-10"/>
        </w:rPr>
        <w:t xml:space="preserve"> </w:t>
      </w:r>
      <w:r w:rsidR="00432B11" w:rsidRPr="006F683F">
        <w:t>A</w:t>
      </w:r>
      <w:r w:rsidR="00432B11" w:rsidRPr="006F683F">
        <w:rPr>
          <w:spacing w:val="-10"/>
        </w:rPr>
        <w:t xml:space="preserve"> </w:t>
      </w:r>
      <w:r w:rsidR="00432B11" w:rsidRPr="006F683F">
        <w:t>calendar</w:t>
      </w:r>
      <w:r w:rsidR="00432B11" w:rsidRPr="006F683F">
        <w:rPr>
          <w:spacing w:val="-8"/>
        </w:rPr>
        <w:t xml:space="preserve"> </w:t>
      </w:r>
      <w:r w:rsidR="00432B11" w:rsidRPr="006F683F">
        <w:t>of</w:t>
      </w:r>
      <w:r w:rsidR="00432B11" w:rsidRPr="006F683F">
        <w:rPr>
          <w:spacing w:val="-10"/>
        </w:rPr>
        <w:t xml:space="preserve"> </w:t>
      </w:r>
      <w:r w:rsidR="00432B11" w:rsidRPr="006F683F">
        <w:t>events,</w:t>
      </w:r>
      <w:r w:rsidR="00432B11" w:rsidRPr="006F683F">
        <w:rPr>
          <w:spacing w:val="-7"/>
        </w:rPr>
        <w:t xml:space="preserve"> </w:t>
      </w:r>
      <w:r w:rsidR="00432B11" w:rsidRPr="006F683F">
        <w:t>both</w:t>
      </w:r>
      <w:r w:rsidR="00432B11" w:rsidRPr="006F683F">
        <w:rPr>
          <w:spacing w:val="-7"/>
        </w:rPr>
        <w:t xml:space="preserve"> </w:t>
      </w:r>
      <w:r w:rsidR="00432B11" w:rsidRPr="006F683F">
        <w:t>current</w:t>
      </w:r>
      <w:r w:rsidR="00432B11" w:rsidRPr="006F683F">
        <w:rPr>
          <w:spacing w:val="-6"/>
        </w:rPr>
        <w:t xml:space="preserve"> </w:t>
      </w:r>
      <w:r w:rsidR="00432B11" w:rsidRPr="006F683F">
        <w:t>and</w:t>
      </w:r>
      <w:r w:rsidR="00432B11" w:rsidRPr="006F683F">
        <w:rPr>
          <w:spacing w:val="-7"/>
        </w:rPr>
        <w:t xml:space="preserve"> </w:t>
      </w:r>
      <w:r w:rsidR="00432B11" w:rsidRPr="006F683F">
        <w:t>future.</w:t>
      </w:r>
    </w:p>
    <w:p w14:paraId="695166C8" w14:textId="77777777" w:rsidR="007C7BED" w:rsidRPr="006F683F" w:rsidRDefault="00954E3C" w:rsidP="00954E3C">
      <w:pPr>
        <w:pStyle w:val="BodyText"/>
        <w:tabs>
          <w:tab w:val="left" w:pos="8730"/>
        </w:tabs>
        <w:spacing w:line="270" w:lineRule="exact"/>
        <w:ind w:left="1170" w:right="450" w:hanging="450"/>
        <w:jc w:val="both"/>
      </w:pPr>
      <w:r>
        <w:tab/>
      </w:r>
      <w:r w:rsidR="00432B11" w:rsidRPr="006F683F">
        <w:t>b.)</w:t>
      </w:r>
      <w:r w:rsidR="00432B11" w:rsidRPr="006F683F">
        <w:rPr>
          <w:spacing w:val="-10"/>
        </w:rPr>
        <w:t xml:space="preserve"> </w:t>
      </w:r>
      <w:r w:rsidR="00432B11" w:rsidRPr="006F683F">
        <w:t>Budgets</w:t>
      </w:r>
      <w:r w:rsidR="00432B11" w:rsidRPr="006F683F">
        <w:rPr>
          <w:spacing w:val="-9"/>
        </w:rPr>
        <w:t xml:space="preserve"> </w:t>
      </w:r>
      <w:r w:rsidR="00432B11" w:rsidRPr="006F683F">
        <w:t>pending</w:t>
      </w:r>
      <w:r w:rsidR="00432B11" w:rsidRPr="006F683F">
        <w:rPr>
          <w:spacing w:val="-12"/>
        </w:rPr>
        <w:t xml:space="preserve"> </w:t>
      </w:r>
      <w:r w:rsidR="00432B11" w:rsidRPr="006F683F">
        <w:t>approval</w:t>
      </w:r>
      <w:r w:rsidR="00432B11" w:rsidRPr="006F683F">
        <w:rPr>
          <w:spacing w:val="-7"/>
        </w:rPr>
        <w:t xml:space="preserve"> </w:t>
      </w:r>
      <w:r w:rsidR="00432B11" w:rsidRPr="006F683F">
        <w:t>by</w:t>
      </w:r>
      <w:r w:rsidR="00432B11" w:rsidRPr="006F683F">
        <w:rPr>
          <w:spacing w:val="-18"/>
        </w:rPr>
        <w:t xml:space="preserve"> </w:t>
      </w:r>
      <w:r w:rsidR="00432B11" w:rsidRPr="006F683F">
        <w:t>the</w:t>
      </w:r>
      <w:r w:rsidR="00432B11" w:rsidRPr="006F683F">
        <w:rPr>
          <w:spacing w:val="-8"/>
        </w:rPr>
        <w:t xml:space="preserve"> </w:t>
      </w:r>
      <w:r w:rsidR="00432B11" w:rsidRPr="006F683F">
        <w:t>Finance</w:t>
      </w:r>
      <w:r w:rsidR="00432B11" w:rsidRPr="006F683F">
        <w:rPr>
          <w:spacing w:val="-10"/>
        </w:rPr>
        <w:t xml:space="preserve"> </w:t>
      </w:r>
      <w:r w:rsidR="00432B11" w:rsidRPr="006F683F">
        <w:t>committee.</w:t>
      </w:r>
    </w:p>
    <w:p w14:paraId="72E0F912" w14:textId="77777777" w:rsidR="007C7BED" w:rsidRPr="006F683F" w:rsidRDefault="007C7BED" w:rsidP="00954E3C">
      <w:pPr>
        <w:tabs>
          <w:tab w:val="left" w:pos="8730"/>
        </w:tabs>
        <w:spacing w:before="10"/>
        <w:ind w:left="1170" w:right="450" w:hanging="450"/>
        <w:jc w:val="both"/>
        <w:rPr>
          <w:rFonts w:ascii="Times New Roman" w:eastAsia="Times New Roman" w:hAnsi="Times New Roman"/>
          <w:sz w:val="24"/>
          <w:szCs w:val="24"/>
        </w:rPr>
      </w:pPr>
    </w:p>
    <w:p w14:paraId="3BC00F64" w14:textId="77777777" w:rsidR="007C7BED" w:rsidRPr="006F683F" w:rsidRDefault="00954E3C" w:rsidP="00F31366">
      <w:pPr>
        <w:pStyle w:val="MediumGrid1-Accent21"/>
        <w:tabs>
          <w:tab w:val="left" w:pos="720"/>
          <w:tab w:val="left" w:pos="810"/>
          <w:tab w:val="left" w:pos="8730"/>
        </w:tabs>
        <w:ind w:left="437" w:right="450" w:firstLine="283"/>
        <w:jc w:val="both"/>
        <w:rPr>
          <w:rFonts w:ascii="Times New Roman" w:eastAsia="Times New Roman" w:hAnsi="Times New Roman"/>
          <w:sz w:val="24"/>
          <w:szCs w:val="24"/>
        </w:rPr>
      </w:pPr>
      <w:r>
        <w:rPr>
          <w:rFonts w:ascii="Times New Roman" w:hAnsi="Times New Roman"/>
          <w:sz w:val="24"/>
          <w:szCs w:val="24"/>
        </w:rPr>
        <w:t xml:space="preserve">C. </w:t>
      </w:r>
      <w:r w:rsidR="00432B11" w:rsidRPr="006F683F">
        <w:rPr>
          <w:rFonts w:ascii="Times New Roman" w:hAnsi="Times New Roman"/>
          <w:sz w:val="24"/>
          <w:szCs w:val="24"/>
        </w:rPr>
        <w:t>OPERATIONAL</w:t>
      </w:r>
      <w:r w:rsidR="00432B11" w:rsidRPr="006F683F">
        <w:rPr>
          <w:rFonts w:ascii="Times New Roman" w:hAnsi="Times New Roman"/>
          <w:spacing w:val="-30"/>
          <w:sz w:val="24"/>
          <w:szCs w:val="24"/>
        </w:rPr>
        <w:t xml:space="preserve"> </w:t>
      </w:r>
      <w:r w:rsidR="00432B11" w:rsidRPr="006F683F">
        <w:rPr>
          <w:rFonts w:ascii="Times New Roman" w:hAnsi="Times New Roman"/>
          <w:spacing w:val="-3"/>
          <w:sz w:val="24"/>
          <w:szCs w:val="24"/>
        </w:rPr>
        <w:t>GUIDELINES</w:t>
      </w:r>
    </w:p>
    <w:p w14:paraId="521B3FE0" w14:textId="77777777" w:rsidR="007C7BED" w:rsidRPr="006F683F" w:rsidRDefault="007C7BED" w:rsidP="00954E3C">
      <w:pPr>
        <w:tabs>
          <w:tab w:val="left" w:pos="8730"/>
        </w:tabs>
        <w:spacing w:before="4"/>
        <w:ind w:left="1170" w:right="450" w:hanging="450"/>
        <w:jc w:val="both"/>
        <w:rPr>
          <w:rFonts w:ascii="Times New Roman" w:eastAsia="Times New Roman" w:hAnsi="Times New Roman"/>
          <w:sz w:val="24"/>
          <w:szCs w:val="24"/>
        </w:rPr>
      </w:pPr>
    </w:p>
    <w:p w14:paraId="7A6E5853" w14:textId="77777777" w:rsidR="007C7BED" w:rsidRPr="006F683F" w:rsidRDefault="00432B11" w:rsidP="00954E3C">
      <w:pPr>
        <w:pStyle w:val="BodyText"/>
        <w:tabs>
          <w:tab w:val="left" w:pos="8730"/>
        </w:tabs>
        <w:ind w:left="1170" w:right="450" w:hanging="450"/>
        <w:jc w:val="both"/>
      </w:pPr>
      <w:r w:rsidRPr="006F683F">
        <w:t>Operational</w:t>
      </w:r>
      <w:r w:rsidRPr="006F683F">
        <w:rPr>
          <w:spacing w:val="-12"/>
        </w:rPr>
        <w:t xml:space="preserve"> </w:t>
      </w:r>
      <w:r w:rsidRPr="006F683F">
        <w:t>guidelines</w:t>
      </w:r>
      <w:r w:rsidRPr="006F683F">
        <w:rPr>
          <w:spacing w:val="-12"/>
        </w:rPr>
        <w:t xml:space="preserve"> </w:t>
      </w:r>
      <w:r w:rsidRPr="006F683F">
        <w:t>shall</w:t>
      </w:r>
      <w:r w:rsidRPr="006F683F">
        <w:rPr>
          <w:spacing w:val="-10"/>
        </w:rPr>
        <w:t xml:space="preserve"> </w:t>
      </w:r>
      <w:r w:rsidRPr="006F683F">
        <w:t>be</w:t>
      </w:r>
      <w:r w:rsidRPr="006F683F">
        <w:rPr>
          <w:spacing w:val="-15"/>
        </w:rPr>
        <w:t xml:space="preserve"> </w:t>
      </w:r>
      <w:r w:rsidRPr="006F683F">
        <w:t>implemented</w:t>
      </w:r>
      <w:r w:rsidRPr="006F683F">
        <w:rPr>
          <w:spacing w:val="-13"/>
        </w:rPr>
        <w:t xml:space="preserve"> </w:t>
      </w:r>
      <w:r w:rsidRPr="006F683F">
        <w:t>as</w:t>
      </w:r>
      <w:r w:rsidRPr="006F683F">
        <w:rPr>
          <w:spacing w:val="-12"/>
        </w:rPr>
        <w:t xml:space="preserve"> </w:t>
      </w:r>
      <w:r w:rsidRPr="006F683F">
        <w:t>follows:</w:t>
      </w:r>
    </w:p>
    <w:p w14:paraId="763F7431" w14:textId="77777777" w:rsidR="007C7BED" w:rsidRPr="006F683F" w:rsidRDefault="00954E3C" w:rsidP="00954E3C">
      <w:pPr>
        <w:pStyle w:val="BodyText"/>
        <w:tabs>
          <w:tab w:val="left" w:pos="8730"/>
        </w:tabs>
        <w:spacing w:before="50" w:line="232" w:lineRule="auto"/>
        <w:ind w:left="1170" w:right="450" w:hanging="450"/>
        <w:jc w:val="both"/>
      </w:pPr>
      <w:r>
        <w:t>1.)</w:t>
      </w:r>
      <w:r>
        <w:tab/>
      </w:r>
      <w:r w:rsidR="00432B11" w:rsidRPr="006F683F">
        <w:t>A minimum of ninety (90) days prior to all planned functions, the</w:t>
      </w:r>
      <w:r w:rsidR="00432B11" w:rsidRPr="006F683F">
        <w:rPr>
          <w:spacing w:val="-39"/>
        </w:rPr>
        <w:t xml:space="preserve"> </w:t>
      </w:r>
      <w:r w:rsidR="00432B11" w:rsidRPr="006F683F">
        <w:t>Special Events Chairperson shall submit a proposed budget to the Finance committee for consideration. This proposal shall include a minimum of three</w:t>
      </w:r>
      <w:r w:rsidR="00432B11" w:rsidRPr="006F683F">
        <w:rPr>
          <w:spacing w:val="-8"/>
        </w:rPr>
        <w:t xml:space="preserve"> </w:t>
      </w:r>
      <w:r w:rsidR="00432B11" w:rsidRPr="006F683F">
        <w:t>(3)</w:t>
      </w:r>
      <w:r w:rsidR="00432B11" w:rsidRPr="006F683F">
        <w:rPr>
          <w:spacing w:val="-6"/>
        </w:rPr>
        <w:t xml:space="preserve"> </w:t>
      </w:r>
      <w:r w:rsidR="00432B11" w:rsidRPr="006F683F">
        <w:t>bids</w:t>
      </w:r>
      <w:r w:rsidR="00432B11" w:rsidRPr="006F683F">
        <w:rPr>
          <w:spacing w:val="-5"/>
        </w:rPr>
        <w:t xml:space="preserve"> </w:t>
      </w:r>
      <w:r w:rsidR="00432B11" w:rsidRPr="006F683F">
        <w:t>on</w:t>
      </w:r>
      <w:r w:rsidR="00432B11" w:rsidRPr="006F683F">
        <w:rPr>
          <w:spacing w:val="-5"/>
        </w:rPr>
        <w:t xml:space="preserve"> </w:t>
      </w:r>
      <w:r w:rsidR="00432B11" w:rsidRPr="006F683F">
        <w:t>all</w:t>
      </w:r>
      <w:r w:rsidR="00432B11" w:rsidRPr="006F683F">
        <w:rPr>
          <w:spacing w:val="-7"/>
        </w:rPr>
        <w:t xml:space="preserve"> </w:t>
      </w:r>
      <w:r w:rsidR="00432B11" w:rsidRPr="006F683F">
        <w:t>items</w:t>
      </w:r>
      <w:r w:rsidR="00432B11" w:rsidRPr="006F683F">
        <w:rPr>
          <w:spacing w:val="-5"/>
        </w:rPr>
        <w:t xml:space="preserve"> </w:t>
      </w:r>
      <w:r w:rsidR="00432B11" w:rsidRPr="006F683F">
        <w:t>of</w:t>
      </w:r>
      <w:r w:rsidR="00432B11" w:rsidRPr="006F683F">
        <w:rPr>
          <w:spacing w:val="-8"/>
        </w:rPr>
        <w:t xml:space="preserve"> </w:t>
      </w:r>
      <w:r w:rsidR="00432B11" w:rsidRPr="006F683F">
        <w:t>the</w:t>
      </w:r>
      <w:r w:rsidR="00432B11" w:rsidRPr="006F683F">
        <w:rPr>
          <w:spacing w:val="-8"/>
        </w:rPr>
        <w:t xml:space="preserve"> </w:t>
      </w:r>
      <w:r w:rsidR="00432B11" w:rsidRPr="006F683F">
        <w:t>expenditure.</w:t>
      </w:r>
    </w:p>
    <w:p w14:paraId="7B59685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005E5FF" w14:textId="77777777" w:rsidR="007C7BED" w:rsidRPr="006F683F" w:rsidRDefault="00DB3382" w:rsidP="00321DA5">
      <w:pPr>
        <w:pStyle w:val="BodyText"/>
        <w:tabs>
          <w:tab w:val="left" w:pos="8730"/>
        </w:tabs>
        <w:spacing w:line="230" w:lineRule="auto"/>
        <w:ind w:right="450" w:hanging="432"/>
        <w:jc w:val="both"/>
      </w:pPr>
      <w:r>
        <w:t>2.)</w:t>
      </w:r>
      <w:r>
        <w:tab/>
      </w:r>
      <w:r w:rsidR="00432B11" w:rsidRPr="006F683F">
        <w:t>Once a proposed budget has been returned (with an approval recommendation) from the Finance committee, the Special Events committee</w:t>
      </w:r>
      <w:r w:rsidR="00432B11" w:rsidRPr="006F683F">
        <w:rPr>
          <w:spacing w:val="-11"/>
        </w:rPr>
        <w:t xml:space="preserve"> </w:t>
      </w:r>
      <w:r w:rsidR="00432B11" w:rsidRPr="006F683F">
        <w:t>Chairperson</w:t>
      </w:r>
      <w:r w:rsidR="00432B11" w:rsidRPr="006F683F">
        <w:rPr>
          <w:spacing w:val="-13"/>
        </w:rPr>
        <w:t xml:space="preserve"> </w:t>
      </w:r>
      <w:r w:rsidR="00432B11" w:rsidRPr="006F683F">
        <w:t>or</w:t>
      </w:r>
      <w:r w:rsidR="00432B11" w:rsidRPr="006F683F">
        <w:rPr>
          <w:spacing w:val="-11"/>
        </w:rPr>
        <w:t xml:space="preserve"> </w:t>
      </w:r>
      <w:r w:rsidR="00432B11" w:rsidRPr="006F683F">
        <w:t>their</w:t>
      </w:r>
      <w:r w:rsidR="00432B11" w:rsidRPr="006F683F">
        <w:rPr>
          <w:spacing w:val="-13"/>
        </w:rPr>
        <w:t xml:space="preserve"> </w:t>
      </w:r>
      <w:r w:rsidR="00432B11" w:rsidRPr="006F683F">
        <w:t>representative</w:t>
      </w:r>
      <w:r w:rsidR="00432B11" w:rsidRPr="006F683F">
        <w:rPr>
          <w:spacing w:val="-11"/>
        </w:rPr>
        <w:t xml:space="preserve"> </w:t>
      </w:r>
      <w:r w:rsidR="00432B11" w:rsidRPr="006F683F">
        <w:t>shall</w:t>
      </w:r>
      <w:r w:rsidR="00432B11" w:rsidRPr="006F683F">
        <w:rPr>
          <w:spacing w:val="-10"/>
        </w:rPr>
        <w:t xml:space="preserve"> </w:t>
      </w:r>
      <w:r w:rsidR="00432B11" w:rsidRPr="006F683F">
        <w:t>present</w:t>
      </w:r>
      <w:r w:rsidR="00432B11" w:rsidRPr="006F683F">
        <w:rPr>
          <w:spacing w:val="-9"/>
        </w:rPr>
        <w:t xml:space="preserve"> </w:t>
      </w:r>
      <w:r w:rsidR="00432B11" w:rsidRPr="006F683F">
        <w:t>the</w:t>
      </w:r>
      <w:r w:rsidR="00432B11" w:rsidRPr="006F683F">
        <w:rPr>
          <w:spacing w:val="-14"/>
        </w:rPr>
        <w:t xml:space="preserve"> </w:t>
      </w:r>
      <w:r w:rsidR="00432B11" w:rsidRPr="006F683F">
        <w:t>proposed expenditure</w:t>
      </w:r>
      <w:r w:rsidR="00432B11" w:rsidRPr="006F683F">
        <w:rPr>
          <w:spacing w:val="-10"/>
        </w:rPr>
        <w:t xml:space="preserve"> </w:t>
      </w:r>
      <w:r w:rsidR="00432B11" w:rsidRPr="006F683F">
        <w:t>to</w:t>
      </w:r>
      <w:r w:rsidR="00432B11" w:rsidRPr="006F683F">
        <w:rPr>
          <w:spacing w:val="-9"/>
        </w:rPr>
        <w:t xml:space="preserve"> </w:t>
      </w:r>
      <w:r w:rsidR="00432B11" w:rsidRPr="006F683F">
        <w:t>the</w:t>
      </w:r>
      <w:r w:rsidR="00432B11" w:rsidRPr="006F683F">
        <w:rPr>
          <w:spacing w:val="-8"/>
        </w:rPr>
        <w:t xml:space="preserve"> </w:t>
      </w:r>
      <w:r w:rsidR="00432B11" w:rsidRPr="006F683F">
        <w:t>G.S.O.</w:t>
      </w:r>
      <w:r w:rsidR="00432B11" w:rsidRPr="006F683F">
        <w:rPr>
          <w:spacing w:val="-12"/>
        </w:rPr>
        <w:t xml:space="preserve"> </w:t>
      </w:r>
      <w:r w:rsidR="00432B11" w:rsidRPr="006F683F">
        <w:t>Board</w:t>
      </w:r>
      <w:r w:rsidR="00432B11" w:rsidRPr="006F683F">
        <w:rPr>
          <w:spacing w:val="-7"/>
        </w:rPr>
        <w:t xml:space="preserve"> </w:t>
      </w:r>
      <w:r w:rsidR="00432B11" w:rsidRPr="006F683F">
        <w:t>for</w:t>
      </w:r>
      <w:r w:rsidR="00432B11" w:rsidRPr="006F683F">
        <w:rPr>
          <w:spacing w:val="-8"/>
        </w:rPr>
        <w:t xml:space="preserve"> </w:t>
      </w:r>
      <w:r w:rsidR="00432B11" w:rsidRPr="006F683F">
        <w:t>review.</w:t>
      </w:r>
    </w:p>
    <w:p w14:paraId="6D552740" w14:textId="77777777" w:rsidR="00106917" w:rsidRPr="006F683F" w:rsidRDefault="00106917" w:rsidP="00321DA5">
      <w:pPr>
        <w:tabs>
          <w:tab w:val="left" w:pos="1260"/>
          <w:tab w:val="left" w:pos="8730"/>
        </w:tabs>
        <w:spacing w:before="6"/>
        <w:ind w:right="450"/>
        <w:jc w:val="both"/>
        <w:rPr>
          <w:rFonts w:ascii="Times New Roman" w:eastAsia="Times New Roman" w:hAnsi="Times New Roman"/>
          <w:sz w:val="24"/>
          <w:szCs w:val="24"/>
        </w:rPr>
      </w:pPr>
    </w:p>
    <w:p w14:paraId="76CFA441" w14:textId="77777777" w:rsidR="007C7BED" w:rsidRPr="006F683F" w:rsidRDefault="00432B11" w:rsidP="00321DA5">
      <w:pPr>
        <w:pStyle w:val="BodyText"/>
        <w:tabs>
          <w:tab w:val="left" w:pos="810"/>
          <w:tab w:val="left" w:pos="8730"/>
        </w:tabs>
        <w:spacing w:line="266" w:lineRule="exact"/>
        <w:ind w:right="450" w:hanging="432"/>
        <w:jc w:val="both"/>
      </w:pPr>
      <w:r w:rsidRPr="006F683F">
        <w:t xml:space="preserve">3.) </w:t>
      </w:r>
      <w:r w:rsidR="00DB3382">
        <w:t xml:space="preserve"> </w:t>
      </w:r>
      <w:r w:rsidRPr="006F683F">
        <w:t>All budgets and expenditures must obtain final approval from the</w:t>
      </w:r>
      <w:r w:rsidRPr="006F683F">
        <w:rPr>
          <w:spacing w:val="-26"/>
        </w:rPr>
        <w:t xml:space="preserve"> </w:t>
      </w:r>
      <w:r w:rsidRPr="006F683F">
        <w:t>G.S.O. floor by majority</w:t>
      </w:r>
      <w:r w:rsidRPr="006F683F">
        <w:rPr>
          <w:spacing w:val="-35"/>
        </w:rPr>
        <w:t xml:space="preserve"> </w:t>
      </w:r>
      <w:r w:rsidRPr="006F683F">
        <w:t>vote.</w:t>
      </w:r>
    </w:p>
    <w:p w14:paraId="16DD41EF"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41372C17" w14:textId="77777777" w:rsidR="007C7BED" w:rsidRPr="006F683F" w:rsidRDefault="00954E3C" w:rsidP="00954E3C">
      <w:pPr>
        <w:pStyle w:val="BodyText"/>
        <w:tabs>
          <w:tab w:val="left" w:pos="8730"/>
        </w:tabs>
        <w:spacing w:line="268" w:lineRule="exact"/>
        <w:ind w:left="1170" w:right="450" w:hanging="450"/>
        <w:jc w:val="both"/>
      </w:pPr>
      <w:r>
        <w:t>4.)</w:t>
      </w:r>
      <w:r>
        <w:tab/>
      </w:r>
      <w:r w:rsidR="00432B11" w:rsidRPr="006F683F">
        <w:t>The Board Treasurer must be provided with duplicate records of</w:t>
      </w:r>
      <w:r w:rsidR="00432B11" w:rsidRPr="006F683F">
        <w:rPr>
          <w:spacing w:val="-30"/>
        </w:rPr>
        <w:t xml:space="preserve"> </w:t>
      </w:r>
      <w:r w:rsidR="00432B11" w:rsidRPr="006F683F">
        <w:t>all financial</w:t>
      </w:r>
      <w:r w:rsidR="00432B11" w:rsidRPr="006F683F">
        <w:rPr>
          <w:spacing w:val="-9"/>
        </w:rPr>
        <w:t xml:space="preserve"> </w:t>
      </w:r>
      <w:r w:rsidR="00432B11" w:rsidRPr="006F683F">
        <w:t>dealings</w:t>
      </w:r>
      <w:r w:rsidR="00432B11" w:rsidRPr="006F683F">
        <w:rPr>
          <w:spacing w:val="-9"/>
        </w:rPr>
        <w:t xml:space="preserve"> </w:t>
      </w:r>
      <w:r w:rsidR="00432B11" w:rsidRPr="006F683F">
        <w:t>as</w:t>
      </w:r>
      <w:r w:rsidR="00432B11" w:rsidRPr="006F683F">
        <w:rPr>
          <w:spacing w:val="-9"/>
        </w:rPr>
        <w:t xml:space="preserve"> </w:t>
      </w:r>
      <w:r w:rsidR="00432B11" w:rsidRPr="006F683F">
        <w:t>they</w:t>
      </w:r>
      <w:r w:rsidR="00432B11" w:rsidRPr="006F683F">
        <w:rPr>
          <w:spacing w:val="-19"/>
        </w:rPr>
        <w:t xml:space="preserve"> </w:t>
      </w:r>
      <w:r w:rsidR="00432B11" w:rsidRPr="006F683F">
        <w:t>are</w:t>
      </w:r>
      <w:r w:rsidR="00432B11" w:rsidRPr="006F683F">
        <w:rPr>
          <w:spacing w:val="-13"/>
        </w:rPr>
        <w:t xml:space="preserve"> </w:t>
      </w:r>
      <w:r w:rsidR="00432B11" w:rsidRPr="006F683F">
        <w:t>entered</w:t>
      </w:r>
      <w:r w:rsidR="00432B11" w:rsidRPr="006F683F">
        <w:rPr>
          <w:spacing w:val="-9"/>
        </w:rPr>
        <w:t xml:space="preserve"> </w:t>
      </w:r>
      <w:r w:rsidR="00432B11" w:rsidRPr="006F683F">
        <w:t>into.</w:t>
      </w:r>
    </w:p>
    <w:p w14:paraId="7CA3460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EC21B97" w14:textId="77777777" w:rsidR="007C7BED" w:rsidRPr="006F683F" w:rsidRDefault="00954E3C" w:rsidP="00954E3C">
      <w:pPr>
        <w:pStyle w:val="MediumGrid1-Accent21"/>
        <w:tabs>
          <w:tab w:val="left" w:pos="1024"/>
          <w:tab w:val="left" w:pos="8730"/>
        </w:tabs>
        <w:ind w:left="437" w:right="450" w:firstLine="283"/>
        <w:jc w:val="both"/>
        <w:rPr>
          <w:rFonts w:ascii="Times New Roman" w:eastAsia="Times New Roman" w:hAnsi="Times New Roman"/>
          <w:sz w:val="24"/>
          <w:szCs w:val="24"/>
        </w:rPr>
      </w:pPr>
      <w:r>
        <w:rPr>
          <w:rFonts w:ascii="Times New Roman" w:hAnsi="Times New Roman"/>
          <w:sz w:val="24"/>
          <w:szCs w:val="24"/>
        </w:rPr>
        <w:t xml:space="preserve">D. </w:t>
      </w:r>
      <w:r w:rsidR="00432B11" w:rsidRPr="006F683F">
        <w:rPr>
          <w:rFonts w:ascii="Times New Roman" w:hAnsi="Times New Roman"/>
          <w:sz w:val="24"/>
          <w:szCs w:val="24"/>
        </w:rPr>
        <w:t>COMMITTEE</w:t>
      </w:r>
      <w:r w:rsidR="00432B11" w:rsidRPr="006F683F">
        <w:rPr>
          <w:rFonts w:ascii="Times New Roman" w:hAnsi="Times New Roman"/>
          <w:spacing w:val="-40"/>
          <w:sz w:val="24"/>
          <w:szCs w:val="24"/>
        </w:rPr>
        <w:t xml:space="preserve"> </w:t>
      </w:r>
      <w:r w:rsidR="00432B11" w:rsidRPr="006F683F">
        <w:rPr>
          <w:rFonts w:ascii="Times New Roman" w:hAnsi="Times New Roman"/>
          <w:sz w:val="24"/>
          <w:szCs w:val="24"/>
        </w:rPr>
        <w:t>TREASURER</w:t>
      </w:r>
    </w:p>
    <w:p w14:paraId="17A92761"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F587E91" w14:textId="77777777" w:rsidR="007C7BED" w:rsidRPr="006F683F" w:rsidRDefault="00432B11" w:rsidP="00321DA5">
      <w:pPr>
        <w:pStyle w:val="BodyText"/>
        <w:tabs>
          <w:tab w:val="left" w:pos="8730"/>
        </w:tabs>
        <w:ind w:left="730" w:right="450"/>
        <w:jc w:val="both"/>
      </w:pPr>
      <w:r w:rsidRPr="006F683F">
        <w:t xml:space="preserve">1.)  Suggested two (2) </w:t>
      </w:r>
      <w:r w:rsidRPr="006F683F">
        <w:rPr>
          <w:spacing w:val="-4"/>
        </w:rPr>
        <w:t xml:space="preserve">years </w:t>
      </w:r>
      <w:r w:rsidRPr="006F683F">
        <w:t>of continues</w:t>
      </w:r>
      <w:r w:rsidRPr="006F683F">
        <w:rPr>
          <w:spacing w:val="12"/>
        </w:rPr>
        <w:t xml:space="preserve"> </w:t>
      </w:r>
      <w:r w:rsidRPr="006F683F">
        <w:t>sobriety.</w:t>
      </w:r>
    </w:p>
    <w:p w14:paraId="10FC61B6"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D3D3F36" w14:textId="77777777" w:rsidR="00106917" w:rsidRDefault="00377254" w:rsidP="00321DA5">
      <w:pPr>
        <w:pStyle w:val="BodyText"/>
        <w:tabs>
          <w:tab w:val="left" w:pos="8730"/>
        </w:tabs>
        <w:spacing w:line="266" w:lineRule="exact"/>
        <w:ind w:right="450" w:hanging="432"/>
        <w:jc w:val="both"/>
      </w:pPr>
      <w:r w:rsidRPr="006F683F">
        <w:t>2.)</w:t>
      </w:r>
      <w:r w:rsidRPr="006F683F">
        <w:tab/>
      </w:r>
      <w:r w:rsidR="00432B11" w:rsidRPr="006F683F">
        <w:t>Shall work in conjuncti</w:t>
      </w:r>
      <w:r w:rsidR="00106917">
        <w:t>on with the Board Treasurer to:</w:t>
      </w:r>
    </w:p>
    <w:p w14:paraId="71AEC804" w14:textId="77777777" w:rsidR="007C7BED" w:rsidRPr="006F683F" w:rsidRDefault="00432B11" w:rsidP="005E0361">
      <w:pPr>
        <w:pStyle w:val="BodyText"/>
        <w:tabs>
          <w:tab w:val="left" w:pos="1530"/>
          <w:tab w:val="left" w:pos="8730"/>
        </w:tabs>
        <w:spacing w:line="266" w:lineRule="exact"/>
        <w:ind w:left="1530" w:right="450" w:hanging="360"/>
        <w:jc w:val="both"/>
      </w:pPr>
      <w:r w:rsidRPr="006F683F">
        <w:t>a.)</w:t>
      </w:r>
      <w:r w:rsidR="005E0361">
        <w:t xml:space="preserve"> </w:t>
      </w:r>
      <w:r w:rsidRPr="006F683F">
        <w:t>Verify</w:t>
      </w:r>
      <w:r w:rsidRPr="006F683F">
        <w:rPr>
          <w:spacing w:val="-18"/>
        </w:rPr>
        <w:t xml:space="preserve"> </w:t>
      </w:r>
      <w:r w:rsidRPr="006F683F">
        <w:t>the</w:t>
      </w:r>
      <w:r w:rsidRPr="006F683F">
        <w:rPr>
          <w:spacing w:val="-9"/>
        </w:rPr>
        <w:t xml:space="preserve"> </w:t>
      </w:r>
      <w:r w:rsidRPr="006F683F">
        <w:t>amount</w:t>
      </w:r>
      <w:r w:rsidRPr="006F683F">
        <w:rPr>
          <w:spacing w:val="-5"/>
        </w:rPr>
        <w:t xml:space="preserve"> </w:t>
      </w:r>
      <w:r w:rsidRPr="006F683F">
        <w:t>of</w:t>
      </w:r>
      <w:r w:rsidRPr="006F683F">
        <w:rPr>
          <w:spacing w:val="-7"/>
        </w:rPr>
        <w:t xml:space="preserve"> </w:t>
      </w:r>
      <w:r w:rsidRPr="006F683F">
        <w:t>money</w:t>
      </w:r>
      <w:r w:rsidRPr="006F683F">
        <w:rPr>
          <w:spacing w:val="-15"/>
        </w:rPr>
        <w:t xml:space="preserve"> </w:t>
      </w:r>
      <w:r w:rsidRPr="006F683F">
        <w:t>received</w:t>
      </w:r>
      <w:r w:rsidRPr="006F683F">
        <w:rPr>
          <w:spacing w:val="-8"/>
        </w:rPr>
        <w:t xml:space="preserve"> </w:t>
      </w:r>
      <w:r w:rsidRPr="006F683F">
        <w:t>from</w:t>
      </w:r>
      <w:r w:rsidRPr="006F683F">
        <w:rPr>
          <w:spacing w:val="-5"/>
        </w:rPr>
        <w:t xml:space="preserve"> </w:t>
      </w:r>
      <w:r w:rsidRPr="006F683F">
        <w:t>the</w:t>
      </w:r>
      <w:r w:rsidRPr="006F683F">
        <w:rPr>
          <w:spacing w:val="-7"/>
        </w:rPr>
        <w:t xml:space="preserve"> </w:t>
      </w:r>
      <w:r w:rsidRPr="006F683F">
        <w:t>G.S.O.</w:t>
      </w:r>
    </w:p>
    <w:p w14:paraId="593C33A5" w14:textId="77777777" w:rsidR="007C7BED" w:rsidRPr="006F683F" w:rsidRDefault="00432B11" w:rsidP="005E0361">
      <w:pPr>
        <w:pStyle w:val="BodyText"/>
        <w:tabs>
          <w:tab w:val="left" w:pos="1530"/>
          <w:tab w:val="left" w:pos="8730"/>
        </w:tabs>
        <w:spacing w:line="266" w:lineRule="exact"/>
        <w:ind w:left="1530" w:right="450" w:hanging="360"/>
        <w:jc w:val="both"/>
      </w:pPr>
      <w:r w:rsidRPr="006F683F">
        <w:t>b.)</w:t>
      </w:r>
      <w:r w:rsidR="005E0361">
        <w:t xml:space="preserve"> </w:t>
      </w:r>
      <w:r w:rsidRPr="006F683F">
        <w:t>Return</w:t>
      </w:r>
      <w:r w:rsidRPr="006F683F">
        <w:rPr>
          <w:spacing w:val="-6"/>
        </w:rPr>
        <w:t xml:space="preserve"> </w:t>
      </w:r>
      <w:r w:rsidRPr="006F683F">
        <w:t>all</w:t>
      </w:r>
      <w:r w:rsidRPr="006F683F">
        <w:rPr>
          <w:spacing w:val="-5"/>
        </w:rPr>
        <w:t xml:space="preserve"> </w:t>
      </w:r>
      <w:r w:rsidRPr="006F683F">
        <w:t>money</w:t>
      </w:r>
      <w:r w:rsidRPr="006F683F">
        <w:rPr>
          <w:spacing w:val="-17"/>
        </w:rPr>
        <w:t xml:space="preserve"> </w:t>
      </w:r>
      <w:r w:rsidRPr="006F683F">
        <w:t>to</w:t>
      </w:r>
      <w:r w:rsidRPr="006F683F">
        <w:rPr>
          <w:spacing w:val="-6"/>
        </w:rPr>
        <w:t xml:space="preserve"> </w:t>
      </w:r>
      <w:r w:rsidRPr="006F683F">
        <w:t>the</w:t>
      </w:r>
      <w:r w:rsidRPr="006F683F">
        <w:rPr>
          <w:spacing w:val="-9"/>
        </w:rPr>
        <w:t xml:space="preserve"> </w:t>
      </w:r>
      <w:r w:rsidRPr="006F683F">
        <w:t>Board</w:t>
      </w:r>
      <w:r w:rsidRPr="006F683F">
        <w:rPr>
          <w:spacing w:val="-6"/>
        </w:rPr>
        <w:t xml:space="preserve"> </w:t>
      </w:r>
      <w:r w:rsidRPr="006F683F">
        <w:t>Treasurer</w:t>
      </w:r>
      <w:r w:rsidRPr="006F683F">
        <w:rPr>
          <w:spacing w:val="-7"/>
        </w:rPr>
        <w:t xml:space="preserve"> </w:t>
      </w:r>
      <w:r w:rsidRPr="006F683F">
        <w:t>at</w:t>
      </w:r>
      <w:r w:rsidRPr="006F683F">
        <w:rPr>
          <w:spacing w:val="-5"/>
        </w:rPr>
        <w:t xml:space="preserve"> </w:t>
      </w:r>
      <w:r w:rsidRPr="006F683F">
        <w:t>the</w:t>
      </w:r>
      <w:r w:rsidRPr="006F683F">
        <w:rPr>
          <w:spacing w:val="-7"/>
        </w:rPr>
        <w:t xml:space="preserve"> </w:t>
      </w:r>
      <w:r w:rsidRPr="006F683F">
        <w:t>end</w:t>
      </w:r>
      <w:r w:rsidRPr="006F683F">
        <w:rPr>
          <w:spacing w:val="-5"/>
        </w:rPr>
        <w:t xml:space="preserve"> </w:t>
      </w:r>
      <w:r w:rsidRPr="006F683F">
        <w:t>of</w:t>
      </w:r>
      <w:r w:rsidRPr="006F683F">
        <w:rPr>
          <w:spacing w:val="-7"/>
        </w:rPr>
        <w:t xml:space="preserve"> </w:t>
      </w:r>
      <w:r w:rsidRPr="006F683F">
        <w:t>each</w:t>
      </w:r>
      <w:r w:rsidRPr="006F683F">
        <w:rPr>
          <w:spacing w:val="-6"/>
        </w:rPr>
        <w:t xml:space="preserve"> </w:t>
      </w:r>
      <w:r w:rsidRPr="006F683F">
        <w:t>event</w:t>
      </w:r>
      <w:r w:rsidRPr="006F683F">
        <w:rPr>
          <w:spacing w:val="-3"/>
        </w:rPr>
        <w:t xml:space="preserve"> </w:t>
      </w:r>
      <w:r w:rsidRPr="006F683F">
        <w:t>no later</w:t>
      </w:r>
      <w:r w:rsidRPr="006F683F">
        <w:rPr>
          <w:spacing w:val="-9"/>
        </w:rPr>
        <w:t xml:space="preserve"> </w:t>
      </w:r>
      <w:r w:rsidRPr="006F683F">
        <w:t>than</w:t>
      </w:r>
      <w:r w:rsidRPr="006F683F">
        <w:rPr>
          <w:spacing w:val="-11"/>
        </w:rPr>
        <w:t xml:space="preserve"> </w:t>
      </w:r>
      <w:r w:rsidRPr="006F683F">
        <w:t>the</w:t>
      </w:r>
      <w:r w:rsidRPr="006F683F">
        <w:rPr>
          <w:spacing w:val="-9"/>
        </w:rPr>
        <w:t xml:space="preserve"> </w:t>
      </w:r>
      <w:r w:rsidRPr="006F683F">
        <w:t>next</w:t>
      </w:r>
      <w:r w:rsidRPr="006F683F">
        <w:rPr>
          <w:spacing w:val="-9"/>
        </w:rPr>
        <w:t xml:space="preserve"> </w:t>
      </w:r>
      <w:r w:rsidRPr="006F683F">
        <w:t>Board</w:t>
      </w:r>
      <w:r w:rsidRPr="006F683F">
        <w:rPr>
          <w:spacing w:val="-9"/>
        </w:rPr>
        <w:t xml:space="preserve"> </w:t>
      </w:r>
      <w:r w:rsidRPr="006F683F">
        <w:t>meeting.</w:t>
      </w:r>
    </w:p>
    <w:p w14:paraId="759613E2" w14:textId="77777777" w:rsidR="007C7BED" w:rsidRPr="006F683F" w:rsidRDefault="00377254" w:rsidP="00321DA5">
      <w:pPr>
        <w:pStyle w:val="BodyText"/>
        <w:tabs>
          <w:tab w:val="left" w:pos="1170"/>
          <w:tab w:val="left" w:pos="8730"/>
        </w:tabs>
        <w:ind w:left="730" w:right="450"/>
        <w:jc w:val="both"/>
      </w:pPr>
      <w:r w:rsidRPr="006F683F">
        <w:t xml:space="preserve">3.) </w:t>
      </w:r>
      <w:r w:rsidRPr="006F683F">
        <w:tab/>
      </w:r>
      <w:r w:rsidR="00432B11" w:rsidRPr="006F683F">
        <w:rPr>
          <w:spacing w:val="-3"/>
        </w:rPr>
        <w:t xml:space="preserve">Be </w:t>
      </w:r>
      <w:r w:rsidR="00432B11" w:rsidRPr="006F683F">
        <w:t>responsible for collecting all moneys at the</w:t>
      </w:r>
      <w:r w:rsidR="00432B11" w:rsidRPr="006F683F">
        <w:rPr>
          <w:spacing w:val="-6"/>
        </w:rPr>
        <w:t xml:space="preserve"> </w:t>
      </w:r>
      <w:r w:rsidR="00432B11" w:rsidRPr="006F683F">
        <w:t>events.</w:t>
      </w:r>
    </w:p>
    <w:p w14:paraId="1985C83B"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C5F2E1D" w14:textId="77777777" w:rsidR="007C7BED" w:rsidRPr="006F683F" w:rsidRDefault="00432B11" w:rsidP="00321DA5">
      <w:pPr>
        <w:pStyle w:val="BodyText"/>
        <w:tabs>
          <w:tab w:val="left" w:pos="8730"/>
        </w:tabs>
        <w:spacing w:line="266" w:lineRule="exact"/>
        <w:ind w:right="450" w:hanging="432"/>
        <w:jc w:val="both"/>
      </w:pPr>
      <w:r w:rsidRPr="006F683F">
        <w:t>4.)</w:t>
      </w:r>
      <w:r w:rsidR="00377254" w:rsidRPr="006F683F">
        <w:rPr>
          <w:spacing w:val="9"/>
        </w:rPr>
        <w:tab/>
      </w:r>
      <w:r w:rsidRPr="006F683F">
        <w:t>Obtain receipts of all expenditures, with the Board Treasurer receiving the original</w:t>
      </w:r>
      <w:r w:rsidRPr="006F683F">
        <w:rPr>
          <w:spacing w:val="-10"/>
        </w:rPr>
        <w:t xml:space="preserve"> </w:t>
      </w:r>
      <w:r w:rsidRPr="006F683F">
        <w:t>and</w:t>
      </w:r>
      <w:r w:rsidRPr="006F683F">
        <w:rPr>
          <w:spacing w:val="-10"/>
        </w:rPr>
        <w:t xml:space="preserve"> </w:t>
      </w:r>
      <w:r w:rsidRPr="006F683F">
        <w:t>the</w:t>
      </w:r>
      <w:r w:rsidRPr="006F683F">
        <w:rPr>
          <w:spacing w:val="-14"/>
        </w:rPr>
        <w:t xml:space="preserve"> </w:t>
      </w:r>
      <w:r w:rsidRPr="006F683F">
        <w:t>committee</w:t>
      </w:r>
      <w:r w:rsidRPr="006F683F">
        <w:rPr>
          <w:spacing w:val="-11"/>
        </w:rPr>
        <w:t xml:space="preserve"> </w:t>
      </w:r>
      <w:r w:rsidRPr="006F683F">
        <w:t>Treasurer</w:t>
      </w:r>
      <w:r w:rsidRPr="006F683F">
        <w:rPr>
          <w:spacing w:val="-11"/>
        </w:rPr>
        <w:t xml:space="preserve"> </w:t>
      </w:r>
      <w:r w:rsidRPr="006F683F">
        <w:t>keeping</w:t>
      </w:r>
      <w:r w:rsidRPr="006F683F">
        <w:rPr>
          <w:spacing w:val="-13"/>
        </w:rPr>
        <w:t xml:space="preserve"> </w:t>
      </w:r>
      <w:r w:rsidRPr="006F683F">
        <w:t>3</w:t>
      </w:r>
      <w:r w:rsidRPr="006F683F">
        <w:rPr>
          <w:spacing w:val="-10"/>
        </w:rPr>
        <w:t xml:space="preserve"> </w:t>
      </w:r>
      <w:r w:rsidRPr="006F683F">
        <w:t>duplicate</w:t>
      </w:r>
      <w:r w:rsidRPr="006F683F">
        <w:rPr>
          <w:spacing w:val="-11"/>
        </w:rPr>
        <w:t xml:space="preserve"> </w:t>
      </w:r>
      <w:r w:rsidRPr="006F683F">
        <w:t>file.</w:t>
      </w:r>
    </w:p>
    <w:p w14:paraId="2A78EE98"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C6611CF" w14:textId="77777777" w:rsidR="007C7BED" w:rsidRPr="006F683F" w:rsidRDefault="00377254" w:rsidP="00321DA5">
      <w:pPr>
        <w:pStyle w:val="BodyText"/>
        <w:tabs>
          <w:tab w:val="left" w:pos="8730"/>
        </w:tabs>
        <w:spacing w:line="266" w:lineRule="exact"/>
        <w:ind w:right="450" w:hanging="432"/>
        <w:jc w:val="both"/>
      </w:pPr>
      <w:r w:rsidRPr="006F683F">
        <w:t>5.)</w:t>
      </w:r>
      <w:r w:rsidRPr="006F683F">
        <w:tab/>
      </w:r>
      <w:r w:rsidR="00432B11" w:rsidRPr="006F683F">
        <w:t xml:space="preserve">At the end of each event the committee Treasurer shall submit a Treasurer's report to the G.S.O. to include, but not limited to, all debits, credits, and </w:t>
      </w:r>
      <w:r w:rsidR="00432B11" w:rsidRPr="006F683F">
        <w:rPr>
          <w:spacing w:val="-3"/>
        </w:rPr>
        <w:t xml:space="preserve">net </w:t>
      </w:r>
      <w:r w:rsidR="00432B11" w:rsidRPr="006F683F">
        <w:t>income.</w:t>
      </w:r>
    </w:p>
    <w:p w14:paraId="72C6352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38F2C64E" w14:textId="77777777" w:rsidR="00D965F0" w:rsidRDefault="00D965F0" w:rsidP="00321DA5">
      <w:pPr>
        <w:pStyle w:val="Heading2"/>
        <w:tabs>
          <w:tab w:val="left" w:pos="8730"/>
        </w:tabs>
        <w:ind w:left="730" w:right="450"/>
        <w:jc w:val="both"/>
      </w:pPr>
    </w:p>
    <w:p w14:paraId="54AE78C6" w14:textId="77777777" w:rsidR="007C7BED" w:rsidRPr="006F683F" w:rsidRDefault="00432B11" w:rsidP="00F31366">
      <w:pPr>
        <w:pStyle w:val="Heading2"/>
        <w:tabs>
          <w:tab w:val="left" w:pos="8730"/>
        </w:tabs>
        <w:ind w:left="730" w:right="450" w:hanging="190"/>
        <w:jc w:val="both"/>
        <w:rPr>
          <w:b w:val="0"/>
          <w:bCs w:val="0"/>
        </w:rPr>
      </w:pPr>
      <w:bookmarkStart w:id="207" w:name="_Toc471976273"/>
      <w:bookmarkStart w:id="208" w:name="_Toc471976543"/>
      <w:bookmarkStart w:id="209" w:name="_Toc471986505"/>
      <w:r w:rsidRPr="006F683F">
        <w:t>SECTION</w:t>
      </w:r>
      <w:r w:rsidRPr="006F683F">
        <w:rPr>
          <w:spacing w:val="-10"/>
        </w:rPr>
        <w:t xml:space="preserve"> </w:t>
      </w:r>
      <w:r w:rsidRPr="006F683F">
        <w:t>12</w:t>
      </w:r>
      <w:r w:rsidRPr="006F683F">
        <w:rPr>
          <w:spacing w:val="-10"/>
        </w:rPr>
        <w:t xml:space="preserve"> </w:t>
      </w:r>
      <w:r w:rsidRPr="006F683F">
        <w:t>-</w:t>
      </w:r>
      <w:r w:rsidRPr="006F683F">
        <w:rPr>
          <w:spacing w:val="-11"/>
        </w:rPr>
        <w:t xml:space="preserve"> </w:t>
      </w:r>
      <w:r w:rsidRPr="006F683F">
        <w:t>SPECIAL</w:t>
      </w:r>
      <w:r w:rsidRPr="006F683F">
        <w:rPr>
          <w:spacing w:val="-10"/>
        </w:rPr>
        <w:t xml:space="preserve"> </w:t>
      </w:r>
      <w:r w:rsidRPr="006F683F">
        <w:t>EVENTS</w:t>
      </w:r>
      <w:r w:rsidRPr="006F683F">
        <w:rPr>
          <w:spacing w:val="-7"/>
        </w:rPr>
        <w:t xml:space="preserve"> </w:t>
      </w:r>
      <w:r w:rsidRPr="006F683F">
        <w:t>CONVENTION</w:t>
      </w:r>
      <w:r w:rsidRPr="006F683F">
        <w:rPr>
          <w:spacing w:val="-9"/>
        </w:rPr>
        <w:t xml:space="preserve"> </w:t>
      </w:r>
      <w:r w:rsidRPr="006F683F">
        <w:t>COMMITTEE</w:t>
      </w:r>
      <w:bookmarkEnd w:id="207"/>
      <w:bookmarkEnd w:id="208"/>
      <w:bookmarkEnd w:id="209"/>
    </w:p>
    <w:p w14:paraId="445C26FC"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1E507055" w14:textId="77777777" w:rsidR="007C7BED" w:rsidRPr="006F683F" w:rsidRDefault="00432B11" w:rsidP="00321DA5">
      <w:pPr>
        <w:pStyle w:val="MediumGrid1-Accent21"/>
        <w:numPr>
          <w:ilvl w:val="0"/>
          <w:numId w:val="7"/>
        </w:numPr>
        <w:tabs>
          <w:tab w:val="left" w:pos="1084"/>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PURPOSE</w:t>
      </w:r>
    </w:p>
    <w:p w14:paraId="0EF23E1B"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E454162" w14:textId="77777777" w:rsidR="007C7BED" w:rsidRPr="006F683F" w:rsidRDefault="00432B11" w:rsidP="00321DA5">
      <w:pPr>
        <w:pStyle w:val="BodyText"/>
        <w:tabs>
          <w:tab w:val="left" w:pos="8730"/>
        </w:tabs>
        <w:spacing w:line="230" w:lineRule="auto"/>
        <w:ind w:left="730" w:right="450"/>
        <w:jc w:val="both"/>
      </w:pPr>
      <w:r w:rsidRPr="006F683F">
        <w:t>The convention committee is responsible for doing the footwork to put on the annual area San Gabriel/Pomona Valley and Foothill District Convention, with the primary purpose of creating unity and spreading the message to the addict that</w:t>
      </w:r>
      <w:r w:rsidRPr="006F683F">
        <w:rPr>
          <w:spacing w:val="-9"/>
        </w:rPr>
        <w:t xml:space="preserve"> </w:t>
      </w:r>
      <w:r w:rsidRPr="006F683F">
        <w:t>still</w:t>
      </w:r>
      <w:r w:rsidRPr="006F683F">
        <w:rPr>
          <w:spacing w:val="-7"/>
        </w:rPr>
        <w:t xml:space="preserve"> </w:t>
      </w:r>
      <w:r w:rsidRPr="006F683F">
        <w:t>suffers,</w:t>
      </w:r>
      <w:r w:rsidRPr="006F683F">
        <w:rPr>
          <w:spacing w:val="-10"/>
        </w:rPr>
        <w:t xml:space="preserve"> </w:t>
      </w:r>
      <w:r w:rsidRPr="006F683F">
        <w:t>in</w:t>
      </w:r>
      <w:r w:rsidRPr="006F683F">
        <w:rPr>
          <w:spacing w:val="-9"/>
        </w:rPr>
        <w:t xml:space="preserve"> </w:t>
      </w:r>
      <w:r w:rsidRPr="006F683F">
        <w:t>keeping</w:t>
      </w:r>
      <w:r w:rsidRPr="006F683F">
        <w:rPr>
          <w:spacing w:val="-9"/>
        </w:rPr>
        <w:t xml:space="preserve"> </w:t>
      </w:r>
      <w:r w:rsidRPr="006F683F">
        <w:t>with</w:t>
      </w:r>
      <w:r w:rsidRPr="006F683F">
        <w:rPr>
          <w:spacing w:val="-8"/>
        </w:rPr>
        <w:t xml:space="preserve"> </w:t>
      </w:r>
      <w:r w:rsidRPr="006F683F">
        <w:t>the</w:t>
      </w:r>
      <w:r w:rsidRPr="006F683F">
        <w:rPr>
          <w:spacing w:val="-10"/>
        </w:rPr>
        <w:t xml:space="preserve"> </w:t>
      </w:r>
      <w:r w:rsidRPr="006F683F">
        <w:t>Sixth</w:t>
      </w:r>
      <w:r w:rsidRPr="006F683F">
        <w:rPr>
          <w:spacing w:val="-8"/>
        </w:rPr>
        <w:t xml:space="preserve"> </w:t>
      </w:r>
      <w:r w:rsidRPr="006F683F">
        <w:t>Tradition.</w:t>
      </w:r>
      <w:r w:rsidRPr="006F683F">
        <w:rPr>
          <w:spacing w:val="-8"/>
        </w:rPr>
        <w:t xml:space="preserve"> </w:t>
      </w:r>
      <w:r w:rsidRPr="006F683F">
        <w:t>The</w:t>
      </w:r>
      <w:r w:rsidRPr="006F683F">
        <w:rPr>
          <w:spacing w:val="-10"/>
        </w:rPr>
        <w:t xml:space="preserve"> </w:t>
      </w:r>
      <w:r w:rsidRPr="006F683F">
        <w:t>committee's</w:t>
      </w:r>
      <w:r w:rsidRPr="006F683F">
        <w:rPr>
          <w:spacing w:val="-9"/>
        </w:rPr>
        <w:t xml:space="preserve"> </w:t>
      </w:r>
      <w:r w:rsidRPr="006F683F">
        <w:t>secondary function</w:t>
      </w:r>
      <w:r w:rsidRPr="006F683F">
        <w:rPr>
          <w:spacing w:val="-5"/>
        </w:rPr>
        <w:t xml:space="preserve"> </w:t>
      </w:r>
      <w:r w:rsidRPr="006F683F">
        <w:t>will</w:t>
      </w:r>
      <w:r w:rsidRPr="006F683F">
        <w:rPr>
          <w:spacing w:val="-4"/>
        </w:rPr>
        <w:t xml:space="preserve"> </w:t>
      </w:r>
      <w:r w:rsidRPr="006F683F">
        <w:t>be</w:t>
      </w:r>
      <w:r w:rsidRPr="006F683F">
        <w:rPr>
          <w:spacing w:val="-6"/>
        </w:rPr>
        <w:t xml:space="preserve"> </w:t>
      </w:r>
      <w:r w:rsidRPr="006F683F">
        <w:t>to</w:t>
      </w:r>
      <w:r w:rsidRPr="006F683F">
        <w:rPr>
          <w:spacing w:val="-7"/>
        </w:rPr>
        <w:t xml:space="preserve"> </w:t>
      </w:r>
      <w:r w:rsidRPr="006F683F">
        <w:t>act</w:t>
      </w:r>
      <w:r w:rsidRPr="006F683F">
        <w:rPr>
          <w:spacing w:val="-4"/>
        </w:rPr>
        <w:t xml:space="preserve"> </w:t>
      </w:r>
      <w:r w:rsidRPr="006F683F">
        <w:t>in</w:t>
      </w:r>
      <w:r w:rsidRPr="006F683F">
        <w:rPr>
          <w:spacing w:val="-7"/>
        </w:rPr>
        <w:t xml:space="preserve"> </w:t>
      </w:r>
      <w:r w:rsidRPr="006F683F">
        <w:t>the</w:t>
      </w:r>
      <w:r w:rsidRPr="006F683F">
        <w:rPr>
          <w:spacing w:val="-3"/>
        </w:rPr>
        <w:t xml:space="preserve"> </w:t>
      </w:r>
      <w:r w:rsidRPr="006F683F">
        <w:t>capacity</w:t>
      </w:r>
      <w:r w:rsidRPr="006F683F">
        <w:rPr>
          <w:spacing w:val="-16"/>
        </w:rPr>
        <w:t xml:space="preserve"> </w:t>
      </w:r>
      <w:r w:rsidRPr="006F683F">
        <w:t>of</w:t>
      </w:r>
      <w:r w:rsidRPr="006F683F">
        <w:rPr>
          <w:spacing w:val="-6"/>
        </w:rPr>
        <w:t xml:space="preserve"> </w:t>
      </w:r>
      <w:r w:rsidRPr="006F683F">
        <w:t>fund</w:t>
      </w:r>
      <w:r w:rsidRPr="006F683F">
        <w:rPr>
          <w:spacing w:val="-3"/>
        </w:rPr>
        <w:t xml:space="preserve"> </w:t>
      </w:r>
      <w:r w:rsidRPr="006F683F">
        <w:t>raiser,</w:t>
      </w:r>
      <w:r w:rsidRPr="006F683F">
        <w:rPr>
          <w:spacing w:val="-5"/>
        </w:rPr>
        <w:t xml:space="preserve"> </w:t>
      </w:r>
      <w:r w:rsidRPr="006F683F">
        <w:t>as</w:t>
      </w:r>
      <w:r w:rsidRPr="006F683F">
        <w:rPr>
          <w:spacing w:val="-5"/>
        </w:rPr>
        <w:t xml:space="preserve"> </w:t>
      </w:r>
      <w:r w:rsidRPr="006F683F">
        <w:t>stated</w:t>
      </w:r>
      <w:r w:rsidRPr="006F683F">
        <w:rPr>
          <w:spacing w:val="-5"/>
        </w:rPr>
        <w:t xml:space="preserve"> </w:t>
      </w:r>
      <w:r w:rsidRPr="006F683F">
        <w:t>in</w:t>
      </w:r>
      <w:r w:rsidRPr="006F683F">
        <w:rPr>
          <w:spacing w:val="-7"/>
        </w:rPr>
        <w:t xml:space="preserve"> </w:t>
      </w:r>
      <w:r w:rsidRPr="006F683F">
        <w:t>these</w:t>
      </w:r>
      <w:r w:rsidRPr="006F683F">
        <w:rPr>
          <w:spacing w:val="-8"/>
        </w:rPr>
        <w:t xml:space="preserve"> </w:t>
      </w:r>
      <w:r w:rsidRPr="006F683F">
        <w:rPr>
          <w:spacing w:val="-3"/>
        </w:rPr>
        <w:t>By-laws.</w:t>
      </w:r>
    </w:p>
    <w:p w14:paraId="41EA59EB" w14:textId="77777777" w:rsidR="00D965F0" w:rsidRPr="00D965F0" w:rsidRDefault="009810DE" w:rsidP="009810DE">
      <w:pPr>
        <w:pStyle w:val="MediumGrid1-Accent21"/>
        <w:tabs>
          <w:tab w:val="left" w:pos="1043"/>
          <w:tab w:val="left" w:pos="8730"/>
        </w:tabs>
        <w:spacing w:before="50" w:line="532" w:lineRule="exact"/>
        <w:ind w:left="730" w:right="450"/>
        <w:jc w:val="both"/>
        <w:rPr>
          <w:rFonts w:ascii="Times New Roman" w:eastAsia="Times New Roman" w:hAnsi="Times New Roman"/>
          <w:sz w:val="24"/>
          <w:szCs w:val="24"/>
        </w:rPr>
      </w:pPr>
      <w:r>
        <w:rPr>
          <w:rFonts w:ascii="Times New Roman" w:hAnsi="Times New Roman"/>
          <w:sz w:val="24"/>
          <w:szCs w:val="24"/>
        </w:rPr>
        <w:t xml:space="preserve">B. </w:t>
      </w:r>
      <w:r w:rsidR="00432B11" w:rsidRPr="006F683F">
        <w:rPr>
          <w:rFonts w:ascii="Times New Roman" w:hAnsi="Times New Roman"/>
          <w:sz w:val="24"/>
          <w:szCs w:val="24"/>
        </w:rPr>
        <w:t>CHAIRPERSON</w:t>
      </w:r>
      <w:r w:rsidR="00432B11" w:rsidRPr="006F683F">
        <w:rPr>
          <w:rFonts w:ascii="Times New Roman" w:hAnsi="Times New Roman"/>
          <w:spacing w:val="-21"/>
          <w:sz w:val="24"/>
          <w:szCs w:val="24"/>
        </w:rPr>
        <w:t xml:space="preserve"> </w:t>
      </w:r>
      <w:r w:rsidR="00432B11" w:rsidRPr="006F683F">
        <w:rPr>
          <w:rFonts w:ascii="Times New Roman" w:hAnsi="Times New Roman"/>
          <w:sz w:val="24"/>
          <w:szCs w:val="24"/>
        </w:rPr>
        <w:t>REQUIREMENTS</w:t>
      </w:r>
      <w:r w:rsidR="00432B11" w:rsidRPr="006F683F">
        <w:rPr>
          <w:rFonts w:ascii="Times New Roman" w:hAnsi="Times New Roman"/>
          <w:spacing w:val="-18"/>
          <w:sz w:val="24"/>
          <w:szCs w:val="24"/>
        </w:rPr>
        <w:t xml:space="preserve"> </w:t>
      </w:r>
      <w:r w:rsidR="00432B11" w:rsidRPr="006F683F">
        <w:rPr>
          <w:rFonts w:ascii="Times New Roman" w:hAnsi="Times New Roman"/>
          <w:sz w:val="24"/>
          <w:szCs w:val="24"/>
        </w:rPr>
        <w:t>AND</w:t>
      </w:r>
      <w:r w:rsidR="00432B11" w:rsidRPr="006F683F">
        <w:rPr>
          <w:rFonts w:ascii="Times New Roman" w:hAnsi="Times New Roman"/>
          <w:spacing w:val="-22"/>
          <w:sz w:val="24"/>
          <w:szCs w:val="24"/>
        </w:rPr>
        <w:t xml:space="preserve"> </w:t>
      </w:r>
      <w:r w:rsidR="00432B11" w:rsidRPr="006F683F">
        <w:rPr>
          <w:rFonts w:ascii="Times New Roman" w:hAnsi="Times New Roman"/>
          <w:sz w:val="24"/>
          <w:szCs w:val="24"/>
        </w:rPr>
        <w:t>POSITION</w:t>
      </w:r>
      <w:r w:rsidR="00432B11" w:rsidRPr="006F683F">
        <w:rPr>
          <w:rFonts w:ascii="Times New Roman" w:hAnsi="Times New Roman"/>
          <w:spacing w:val="-22"/>
          <w:sz w:val="24"/>
          <w:szCs w:val="24"/>
        </w:rPr>
        <w:t xml:space="preserve"> </w:t>
      </w:r>
      <w:r w:rsidR="00432B11" w:rsidRPr="006F683F">
        <w:rPr>
          <w:rFonts w:ascii="Times New Roman" w:hAnsi="Times New Roman"/>
          <w:sz w:val="24"/>
          <w:szCs w:val="24"/>
        </w:rPr>
        <w:t xml:space="preserve">DESCRIPTION </w:t>
      </w:r>
    </w:p>
    <w:p w14:paraId="56885606" w14:textId="77777777" w:rsidR="007C7BED" w:rsidRPr="009810DE" w:rsidRDefault="009810DE" w:rsidP="009810DE">
      <w:pPr>
        <w:pStyle w:val="MediumGrid1-Accent21"/>
        <w:tabs>
          <w:tab w:val="left" w:pos="8730"/>
        </w:tabs>
        <w:spacing w:before="50"/>
        <w:ind w:left="1166" w:right="446" w:hanging="446"/>
        <w:jc w:val="both"/>
        <w:rPr>
          <w:sz w:val="24"/>
          <w:szCs w:val="24"/>
        </w:rPr>
      </w:pPr>
      <w:r w:rsidRPr="009810DE">
        <w:rPr>
          <w:rFonts w:ascii="Times New Roman" w:hAnsi="Times New Roman"/>
          <w:sz w:val="24"/>
          <w:szCs w:val="24"/>
        </w:rPr>
        <w:t>1.)</w:t>
      </w:r>
      <w:r w:rsidRPr="009810DE">
        <w:rPr>
          <w:rFonts w:ascii="Times New Roman" w:hAnsi="Times New Roman"/>
          <w:sz w:val="24"/>
          <w:szCs w:val="24"/>
        </w:rPr>
        <w:tab/>
      </w:r>
      <w:r w:rsidR="00432B11" w:rsidRPr="009810DE">
        <w:rPr>
          <w:rFonts w:ascii="Times New Roman" w:hAnsi="Times New Roman"/>
          <w:sz w:val="24"/>
          <w:szCs w:val="24"/>
        </w:rPr>
        <w:t xml:space="preserve">They shall have two </w:t>
      </w:r>
      <w:r w:rsidR="00432B11" w:rsidRPr="009810DE">
        <w:rPr>
          <w:rFonts w:ascii="Times New Roman" w:hAnsi="Times New Roman"/>
          <w:spacing w:val="-3"/>
          <w:sz w:val="24"/>
          <w:szCs w:val="24"/>
        </w:rPr>
        <w:t xml:space="preserve">years </w:t>
      </w:r>
      <w:r w:rsidR="00432B11" w:rsidRPr="009810DE">
        <w:rPr>
          <w:rFonts w:ascii="Times New Roman" w:hAnsi="Times New Roman"/>
          <w:sz w:val="24"/>
          <w:szCs w:val="24"/>
        </w:rPr>
        <w:t>sobriety, with 6 months service as a</w:t>
      </w:r>
      <w:r w:rsidR="00432B11" w:rsidRPr="009810DE">
        <w:rPr>
          <w:rFonts w:ascii="Times New Roman" w:hAnsi="Times New Roman"/>
          <w:spacing w:val="-33"/>
          <w:sz w:val="24"/>
          <w:szCs w:val="24"/>
        </w:rPr>
        <w:t xml:space="preserve"> </w:t>
      </w:r>
      <w:r w:rsidR="00432B11" w:rsidRPr="009810DE">
        <w:rPr>
          <w:rFonts w:ascii="Times New Roman" w:hAnsi="Times New Roman"/>
          <w:sz w:val="24"/>
          <w:szCs w:val="24"/>
        </w:rPr>
        <w:t>G.S.R.,D.S.R.</w:t>
      </w:r>
      <w:r w:rsidR="00432B11" w:rsidRPr="009810DE">
        <w:rPr>
          <w:rFonts w:ascii="Times New Roman" w:hAnsi="Times New Roman"/>
          <w:spacing w:val="-7"/>
          <w:sz w:val="24"/>
          <w:szCs w:val="24"/>
        </w:rPr>
        <w:t xml:space="preserve"> </w:t>
      </w:r>
      <w:r w:rsidR="00432B11" w:rsidRPr="009810DE">
        <w:rPr>
          <w:rFonts w:ascii="Times New Roman" w:hAnsi="Times New Roman"/>
          <w:sz w:val="24"/>
          <w:szCs w:val="24"/>
        </w:rPr>
        <w:t>Or</w:t>
      </w:r>
      <w:r w:rsidR="00432B11" w:rsidRPr="009810DE">
        <w:rPr>
          <w:rFonts w:ascii="Times New Roman" w:hAnsi="Times New Roman"/>
          <w:spacing w:val="-11"/>
          <w:sz w:val="24"/>
          <w:szCs w:val="24"/>
        </w:rPr>
        <w:t xml:space="preserve"> </w:t>
      </w:r>
      <w:r w:rsidR="00432B11" w:rsidRPr="009810DE">
        <w:rPr>
          <w:rFonts w:ascii="Times New Roman" w:hAnsi="Times New Roman"/>
          <w:sz w:val="24"/>
          <w:szCs w:val="24"/>
        </w:rPr>
        <w:t>District</w:t>
      </w:r>
      <w:r w:rsidR="00432B11" w:rsidRPr="009810DE">
        <w:rPr>
          <w:rFonts w:ascii="Times New Roman" w:hAnsi="Times New Roman"/>
          <w:spacing w:val="-5"/>
          <w:sz w:val="24"/>
          <w:szCs w:val="24"/>
        </w:rPr>
        <w:t xml:space="preserve"> </w:t>
      </w:r>
      <w:r w:rsidR="00432B11" w:rsidRPr="009810DE">
        <w:rPr>
          <w:rFonts w:ascii="Times New Roman" w:hAnsi="Times New Roman"/>
          <w:sz w:val="24"/>
          <w:szCs w:val="24"/>
        </w:rPr>
        <w:t>Board</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member</w:t>
      </w:r>
      <w:r w:rsidR="00432B11" w:rsidRPr="009810DE">
        <w:rPr>
          <w:rFonts w:ascii="Times New Roman" w:hAnsi="Times New Roman"/>
          <w:spacing w:val="-7"/>
          <w:sz w:val="24"/>
          <w:szCs w:val="24"/>
        </w:rPr>
        <w:t xml:space="preserve"> </w:t>
      </w:r>
      <w:r w:rsidR="00432B11" w:rsidRPr="009810DE">
        <w:rPr>
          <w:rFonts w:ascii="Times New Roman" w:hAnsi="Times New Roman"/>
          <w:sz w:val="24"/>
          <w:szCs w:val="24"/>
        </w:rPr>
        <w:t>and</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a</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broad</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range</w:t>
      </w:r>
      <w:r w:rsidR="00432B11" w:rsidRPr="009810DE">
        <w:rPr>
          <w:rFonts w:ascii="Times New Roman" w:hAnsi="Times New Roman"/>
          <w:spacing w:val="-12"/>
          <w:sz w:val="24"/>
          <w:szCs w:val="24"/>
        </w:rPr>
        <w:t xml:space="preserve"> </w:t>
      </w:r>
      <w:r w:rsidR="00432B11" w:rsidRPr="009810DE">
        <w:rPr>
          <w:rFonts w:ascii="Times New Roman" w:hAnsi="Times New Roman"/>
          <w:sz w:val="24"/>
          <w:szCs w:val="24"/>
        </w:rPr>
        <w:t>of</w:t>
      </w:r>
      <w:r w:rsidR="00432B11" w:rsidRPr="009810DE">
        <w:rPr>
          <w:rFonts w:ascii="Times New Roman" w:hAnsi="Times New Roman"/>
          <w:spacing w:val="-7"/>
          <w:sz w:val="24"/>
          <w:szCs w:val="24"/>
        </w:rPr>
        <w:t xml:space="preserve"> </w:t>
      </w:r>
      <w:r w:rsidR="00432B11" w:rsidRPr="009810DE">
        <w:rPr>
          <w:rFonts w:ascii="Times New Roman" w:hAnsi="Times New Roman"/>
          <w:sz w:val="24"/>
          <w:szCs w:val="24"/>
        </w:rPr>
        <w:t>experience.</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The</w:t>
      </w:r>
      <w:r w:rsidRPr="009810DE">
        <w:rPr>
          <w:rFonts w:ascii="Times New Roman" w:hAnsi="Times New Roman"/>
          <w:sz w:val="24"/>
          <w:szCs w:val="24"/>
        </w:rPr>
        <w:t xml:space="preserve"> </w:t>
      </w:r>
      <w:r w:rsidR="00432B11" w:rsidRPr="009810DE">
        <w:rPr>
          <w:rFonts w:ascii="Times New Roman" w:hAnsi="Times New Roman"/>
          <w:sz w:val="24"/>
          <w:szCs w:val="24"/>
        </w:rPr>
        <w:t>Chairperson</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is</w:t>
      </w:r>
      <w:r w:rsidR="00432B11" w:rsidRPr="009810DE">
        <w:rPr>
          <w:rFonts w:ascii="Times New Roman" w:hAnsi="Times New Roman"/>
          <w:spacing w:val="-8"/>
          <w:sz w:val="24"/>
          <w:szCs w:val="24"/>
        </w:rPr>
        <w:t xml:space="preserve"> </w:t>
      </w:r>
      <w:r w:rsidR="00432B11" w:rsidRPr="009810DE">
        <w:rPr>
          <w:rFonts w:ascii="Times New Roman" w:hAnsi="Times New Roman"/>
          <w:sz w:val="24"/>
          <w:szCs w:val="24"/>
        </w:rPr>
        <w:t>to</w:t>
      </w:r>
      <w:r w:rsidR="00432B11" w:rsidRPr="009810DE">
        <w:rPr>
          <w:rFonts w:ascii="Times New Roman" w:hAnsi="Times New Roman"/>
          <w:spacing w:val="-6"/>
          <w:sz w:val="24"/>
          <w:szCs w:val="24"/>
        </w:rPr>
        <w:t xml:space="preserve"> </w:t>
      </w:r>
      <w:r w:rsidR="00432B11" w:rsidRPr="009810DE">
        <w:rPr>
          <w:rFonts w:ascii="Times New Roman" w:hAnsi="Times New Roman"/>
          <w:sz w:val="24"/>
          <w:szCs w:val="24"/>
        </w:rPr>
        <w:t>be</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elected</w:t>
      </w:r>
      <w:r w:rsidR="00432B11" w:rsidRPr="009810DE">
        <w:rPr>
          <w:rFonts w:ascii="Times New Roman" w:hAnsi="Times New Roman"/>
          <w:spacing w:val="-6"/>
          <w:sz w:val="24"/>
          <w:szCs w:val="24"/>
        </w:rPr>
        <w:t xml:space="preserve"> </w:t>
      </w:r>
      <w:r w:rsidR="00432B11" w:rsidRPr="009810DE">
        <w:rPr>
          <w:rFonts w:ascii="Times New Roman" w:hAnsi="Times New Roman"/>
          <w:sz w:val="24"/>
          <w:szCs w:val="24"/>
        </w:rPr>
        <w:t>from</w:t>
      </w:r>
      <w:r w:rsidR="00432B11" w:rsidRPr="009810DE">
        <w:rPr>
          <w:rFonts w:ascii="Times New Roman" w:hAnsi="Times New Roman"/>
          <w:spacing w:val="-5"/>
          <w:sz w:val="24"/>
          <w:szCs w:val="24"/>
        </w:rPr>
        <w:t xml:space="preserve"> </w:t>
      </w:r>
      <w:r w:rsidR="00432B11" w:rsidRPr="009810DE">
        <w:rPr>
          <w:rFonts w:ascii="Times New Roman" w:hAnsi="Times New Roman"/>
          <w:sz w:val="24"/>
          <w:szCs w:val="24"/>
        </w:rPr>
        <w:t>the</w:t>
      </w:r>
      <w:r w:rsidR="00432B11" w:rsidRPr="009810DE">
        <w:rPr>
          <w:rFonts w:ascii="Times New Roman" w:hAnsi="Times New Roman"/>
          <w:spacing w:val="-9"/>
          <w:sz w:val="24"/>
          <w:szCs w:val="24"/>
        </w:rPr>
        <w:t xml:space="preserve"> </w:t>
      </w:r>
      <w:r w:rsidR="00432B11" w:rsidRPr="009810DE">
        <w:rPr>
          <w:rFonts w:ascii="Times New Roman" w:hAnsi="Times New Roman"/>
          <w:sz w:val="24"/>
          <w:szCs w:val="24"/>
        </w:rPr>
        <w:t>G.S.O.</w:t>
      </w:r>
      <w:r w:rsidR="00432B11" w:rsidRPr="009810DE">
        <w:rPr>
          <w:rFonts w:ascii="Times New Roman" w:hAnsi="Times New Roman"/>
          <w:spacing w:val="-6"/>
          <w:sz w:val="24"/>
          <w:szCs w:val="24"/>
        </w:rPr>
        <w:t xml:space="preserve"> </w:t>
      </w:r>
      <w:r w:rsidR="00432B11" w:rsidRPr="009810DE">
        <w:rPr>
          <w:rFonts w:ascii="Times New Roman" w:hAnsi="Times New Roman"/>
          <w:sz w:val="24"/>
          <w:szCs w:val="24"/>
        </w:rPr>
        <w:t>floor.</w:t>
      </w:r>
    </w:p>
    <w:p w14:paraId="47591339" w14:textId="77777777" w:rsidR="009810DE" w:rsidRDefault="009810DE" w:rsidP="009810DE">
      <w:pPr>
        <w:pStyle w:val="BodyText"/>
        <w:tabs>
          <w:tab w:val="left" w:pos="8730"/>
        </w:tabs>
        <w:spacing w:before="65" w:line="264" w:lineRule="exact"/>
        <w:ind w:left="1166" w:right="450" w:hanging="446"/>
        <w:jc w:val="both"/>
      </w:pPr>
    </w:p>
    <w:p w14:paraId="3F4352E4" w14:textId="77777777" w:rsidR="007C7BED" w:rsidRDefault="009810DE" w:rsidP="009810DE">
      <w:pPr>
        <w:pStyle w:val="BodyText"/>
        <w:tabs>
          <w:tab w:val="left" w:pos="8730"/>
        </w:tabs>
        <w:spacing w:before="65" w:line="264" w:lineRule="exact"/>
        <w:ind w:left="1166" w:right="450" w:hanging="446"/>
        <w:jc w:val="both"/>
      </w:pPr>
      <w:r>
        <w:t>2.)</w:t>
      </w:r>
      <w:r>
        <w:tab/>
      </w:r>
      <w:r w:rsidR="00432B11" w:rsidRPr="006F683F">
        <w:t xml:space="preserve">This Position shall be a two </w:t>
      </w:r>
      <w:r w:rsidR="00432B11" w:rsidRPr="006F683F">
        <w:rPr>
          <w:spacing w:val="-4"/>
        </w:rPr>
        <w:t xml:space="preserve">year </w:t>
      </w:r>
      <w:r w:rsidR="00432B11" w:rsidRPr="006F683F">
        <w:t xml:space="preserve">commitment. </w:t>
      </w:r>
      <w:r w:rsidR="00367755" w:rsidRPr="006F683F">
        <w:t>One</w:t>
      </w:r>
      <w:r w:rsidR="00432B11" w:rsidRPr="006F683F">
        <w:t xml:space="preserve"> </w:t>
      </w:r>
      <w:r w:rsidR="00432B11" w:rsidRPr="006F683F">
        <w:rPr>
          <w:spacing w:val="-4"/>
        </w:rPr>
        <w:t xml:space="preserve">year </w:t>
      </w:r>
      <w:r w:rsidR="00432B11" w:rsidRPr="006F683F">
        <w:t xml:space="preserve">as Vice-chair and one </w:t>
      </w:r>
      <w:r w:rsidR="00432B11" w:rsidRPr="006F683F">
        <w:rPr>
          <w:spacing w:val="-4"/>
        </w:rPr>
        <w:t xml:space="preserve">year </w:t>
      </w:r>
      <w:r w:rsidR="00432B11" w:rsidRPr="006F683F">
        <w:t>as</w:t>
      </w:r>
      <w:r w:rsidR="00432B11" w:rsidRPr="006F683F">
        <w:rPr>
          <w:spacing w:val="-17"/>
        </w:rPr>
        <w:t xml:space="preserve"> </w:t>
      </w:r>
      <w:r w:rsidR="00432B11" w:rsidRPr="006F683F">
        <w:t>Chairperson</w:t>
      </w:r>
    </w:p>
    <w:p w14:paraId="14CFBEDC" w14:textId="77777777" w:rsidR="00106917" w:rsidRPr="006F683F" w:rsidRDefault="00106917" w:rsidP="009810DE">
      <w:pPr>
        <w:pStyle w:val="BodyText"/>
        <w:tabs>
          <w:tab w:val="left" w:pos="1080"/>
          <w:tab w:val="left" w:pos="8730"/>
        </w:tabs>
        <w:spacing w:before="65" w:line="264" w:lineRule="exact"/>
        <w:ind w:left="1166" w:right="450" w:hanging="446"/>
        <w:jc w:val="both"/>
      </w:pPr>
    </w:p>
    <w:p w14:paraId="00D9C316" w14:textId="77777777" w:rsidR="007C7BED" w:rsidRPr="006F683F" w:rsidRDefault="009810DE" w:rsidP="009810DE">
      <w:pPr>
        <w:pStyle w:val="BodyText"/>
        <w:tabs>
          <w:tab w:val="left" w:pos="8730"/>
        </w:tabs>
        <w:spacing w:line="266" w:lineRule="exact"/>
        <w:ind w:left="1166" w:right="450" w:hanging="446"/>
        <w:jc w:val="both"/>
      </w:pPr>
      <w:r>
        <w:t>3.)</w:t>
      </w:r>
      <w:r>
        <w:tab/>
      </w:r>
      <w:r w:rsidR="00432B11" w:rsidRPr="006F683F">
        <w:t>The Chairperson must appoint sub-committee heads that will be</w:t>
      </w:r>
      <w:r w:rsidR="00432B11" w:rsidRPr="006F683F">
        <w:rPr>
          <w:spacing w:val="-33"/>
        </w:rPr>
        <w:t xml:space="preserve"> </w:t>
      </w:r>
      <w:r w:rsidR="00432B11" w:rsidRPr="006F683F">
        <w:t>personally responsible</w:t>
      </w:r>
      <w:r w:rsidR="00432B11" w:rsidRPr="006F683F">
        <w:rPr>
          <w:spacing w:val="-9"/>
        </w:rPr>
        <w:t xml:space="preserve"> </w:t>
      </w:r>
      <w:r w:rsidR="00432B11" w:rsidRPr="006F683F">
        <w:t>and</w:t>
      </w:r>
      <w:r w:rsidR="00432B11" w:rsidRPr="006F683F">
        <w:rPr>
          <w:spacing w:val="-8"/>
        </w:rPr>
        <w:t xml:space="preserve"> </w:t>
      </w:r>
      <w:r w:rsidR="00432B11" w:rsidRPr="006F683F">
        <w:t>involved</w:t>
      </w:r>
      <w:r w:rsidR="00432B11" w:rsidRPr="006F683F">
        <w:rPr>
          <w:spacing w:val="-8"/>
        </w:rPr>
        <w:t xml:space="preserve"> </w:t>
      </w:r>
      <w:r w:rsidR="00432B11" w:rsidRPr="006F683F">
        <w:t>in</w:t>
      </w:r>
      <w:r w:rsidR="00432B11" w:rsidRPr="006F683F">
        <w:rPr>
          <w:spacing w:val="-6"/>
        </w:rPr>
        <w:t xml:space="preserve"> </w:t>
      </w:r>
      <w:r w:rsidR="00432B11" w:rsidRPr="006F683F">
        <w:t>all</w:t>
      </w:r>
      <w:r w:rsidR="00432B11" w:rsidRPr="006F683F">
        <w:rPr>
          <w:spacing w:val="-8"/>
        </w:rPr>
        <w:t xml:space="preserve"> </w:t>
      </w:r>
      <w:r w:rsidR="00432B11" w:rsidRPr="006F683F">
        <w:t>levels</w:t>
      </w:r>
      <w:r w:rsidR="00432B11" w:rsidRPr="006F683F">
        <w:rPr>
          <w:spacing w:val="-8"/>
        </w:rPr>
        <w:t xml:space="preserve"> </w:t>
      </w:r>
      <w:r w:rsidR="00432B11" w:rsidRPr="006F683F">
        <w:t>of</w:t>
      </w:r>
      <w:r w:rsidR="00432B11" w:rsidRPr="006F683F">
        <w:rPr>
          <w:spacing w:val="-9"/>
        </w:rPr>
        <w:t xml:space="preserve"> </w:t>
      </w:r>
      <w:r w:rsidR="00432B11" w:rsidRPr="006F683F">
        <w:t>commitments</w:t>
      </w:r>
      <w:r w:rsidR="00432B11" w:rsidRPr="006F683F">
        <w:rPr>
          <w:spacing w:val="-4"/>
        </w:rPr>
        <w:t xml:space="preserve"> </w:t>
      </w:r>
      <w:r w:rsidR="00432B11" w:rsidRPr="006F683F">
        <w:t>to</w:t>
      </w:r>
      <w:r w:rsidR="00432B11" w:rsidRPr="006F683F">
        <w:rPr>
          <w:spacing w:val="-10"/>
        </w:rPr>
        <w:t xml:space="preserve"> </w:t>
      </w:r>
      <w:r w:rsidR="00432B11" w:rsidRPr="006F683F">
        <w:t>the</w:t>
      </w:r>
      <w:r w:rsidR="00432B11" w:rsidRPr="006F683F">
        <w:rPr>
          <w:spacing w:val="-7"/>
        </w:rPr>
        <w:t xml:space="preserve"> </w:t>
      </w:r>
      <w:r w:rsidR="00432B11" w:rsidRPr="006F683F">
        <w:t>convention.</w:t>
      </w:r>
    </w:p>
    <w:p w14:paraId="3D1DC935" w14:textId="77777777" w:rsidR="007C7BED" w:rsidRPr="006F683F" w:rsidRDefault="007C7BED" w:rsidP="009810DE">
      <w:pPr>
        <w:tabs>
          <w:tab w:val="left" w:pos="8730"/>
        </w:tabs>
        <w:spacing w:before="11"/>
        <w:ind w:left="1166" w:right="450" w:hanging="446"/>
        <w:jc w:val="both"/>
        <w:rPr>
          <w:rFonts w:ascii="Times New Roman" w:eastAsia="Times New Roman" w:hAnsi="Times New Roman"/>
          <w:sz w:val="24"/>
          <w:szCs w:val="24"/>
        </w:rPr>
      </w:pPr>
    </w:p>
    <w:p w14:paraId="3ABCC228" w14:textId="77777777" w:rsidR="007C7BED" w:rsidRPr="006F683F" w:rsidRDefault="009810DE" w:rsidP="009810DE">
      <w:pPr>
        <w:pStyle w:val="BodyText"/>
        <w:tabs>
          <w:tab w:val="left" w:pos="8730"/>
        </w:tabs>
        <w:spacing w:line="266" w:lineRule="exact"/>
        <w:ind w:left="1166" w:right="450" w:hanging="446"/>
        <w:jc w:val="both"/>
      </w:pPr>
      <w:r>
        <w:t>4.)</w:t>
      </w:r>
      <w:r>
        <w:tab/>
      </w:r>
      <w:r w:rsidR="00432B11" w:rsidRPr="006F683F">
        <w:t>To serve as a direct link to the S.G.P.V.C.A. Board., G.S.O., and when necessary</w:t>
      </w:r>
      <w:r w:rsidR="00432B11" w:rsidRPr="006F683F">
        <w:rPr>
          <w:spacing w:val="-18"/>
        </w:rPr>
        <w:t xml:space="preserve"> </w:t>
      </w:r>
      <w:r w:rsidR="00432B11" w:rsidRPr="006F683F">
        <w:t>the</w:t>
      </w:r>
      <w:r w:rsidR="00432B11" w:rsidRPr="006F683F">
        <w:rPr>
          <w:spacing w:val="-9"/>
        </w:rPr>
        <w:t xml:space="preserve"> </w:t>
      </w:r>
      <w:r w:rsidR="00432B11" w:rsidRPr="006F683F">
        <w:t>Special</w:t>
      </w:r>
      <w:r w:rsidR="00432B11" w:rsidRPr="006F683F">
        <w:rPr>
          <w:spacing w:val="-6"/>
        </w:rPr>
        <w:t xml:space="preserve"> </w:t>
      </w:r>
      <w:r w:rsidR="00432B11" w:rsidRPr="006F683F">
        <w:t>Events</w:t>
      </w:r>
      <w:r w:rsidR="00432B11" w:rsidRPr="006F683F">
        <w:rPr>
          <w:spacing w:val="-7"/>
        </w:rPr>
        <w:t xml:space="preserve"> </w:t>
      </w:r>
      <w:r w:rsidR="00432B11" w:rsidRPr="006F683F">
        <w:t>committee</w:t>
      </w:r>
      <w:r w:rsidR="00432B11" w:rsidRPr="006F683F">
        <w:rPr>
          <w:spacing w:val="-7"/>
        </w:rPr>
        <w:t xml:space="preserve"> </w:t>
      </w:r>
      <w:r w:rsidR="00432B11" w:rsidRPr="006F683F">
        <w:t>so</w:t>
      </w:r>
      <w:r w:rsidR="00432B11" w:rsidRPr="006F683F">
        <w:rPr>
          <w:spacing w:val="-8"/>
        </w:rPr>
        <w:t xml:space="preserve"> </w:t>
      </w:r>
      <w:r w:rsidR="00432B11" w:rsidRPr="006F683F">
        <w:t>as</w:t>
      </w:r>
      <w:r w:rsidR="00432B11" w:rsidRPr="006F683F">
        <w:rPr>
          <w:spacing w:val="-8"/>
        </w:rPr>
        <w:t xml:space="preserve"> </w:t>
      </w:r>
      <w:r w:rsidR="00432B11" w:rsidRPr="006F683F">
        <w:t>to</w:t>
      </w:r>
      <w:r w:rsidR="00432B11" w:rsidRPr="006F683F">
        <w:rPr>
          <w:spacing w:val="-7"/>
        </w:rPr>
        <w:t xml:space="preserve"> </w:t>
      </w:r>
      <w:r w:rsidR="00432B11" w:rsidRPr="006F683F">
        <w:t>not</w:t>
      </w:r>
      <w:r w:rsidR="00432B11" w:rsidRPr="006F683F">
        <w:rPr>
          <w:spacing w:val="-6"/>
        </w:rPr>
        <w:t xml:space="preserve"> </w:t>
      </w:r>
      <w:r w:rsidR="00432B11" w:rsidRPr="006F683F">
        <w:t>have</w:t>
      </w:r>
      <w:r w:rsidR="00432B11" w:rsidRPr="006F683F">
        <w:rPr>
          <w:spacing w:val="-9"/>
        </w:rPr>
        <w:t xml:space="preserve"> </w:t>
      </w:r>
      <w:r w:rsidR="00432B11" w:rsidRPr="006F683F">
        <w:t>any</w:t>
      </w:r>
      <w:r w:rsidR="00432B11" w:rsidRPr="006F683F">
        <w:rPr>
          <w:spacing w:val="-18"/>
        </w:rPr>
        <w:t xml:space="preserve"> </w:t>
      </w:r>
      <w:r w:rsidR="00432B11" w:rsidRPr="006F683F">
        <w:t>conflicts</w:t>
      </w:r>
      <w:r w:rsidR="00432B11" w:rsidRPr="006F683F">
        <w:rPr>
          <w:spacing w:val="-8"/>
        </w:rPr>
        <w:t xml:space="preserve"> </w:t>
      </w:r>
      <w:r w:rsidR="00432B11" w:rsidRPr="006F683F">
        <w:t>in events in the</w:t>
      </w:r>
      <w:r w:rsidR="00432B11" w:rsidRPr="006F683F">
        <w:rPr>
          <w:spacing w:val="-24"/>
        </w:rPr>
        <w:t xml:space="preserve"> </w:t>
      </w:r>
      <w:r w:rsidR="00432B11" w:rsidRPr="006F683F">
        <w:t>area.</w:t>
      </w:r>
    </w:p>
    <w:p w14:paraId="76715DE8" w14:textId="77777777" w:rsidR="007C7BED" w:rsidRPr="006F683F" w:rsidRDefault="007C7BED" w:rsidP="009810DE">
      <w:pPr>
        <w:tabs>
          <w:tab w:val="left" w:pos="8730"/>
        </w:tabs>
        <w:spacing w:before="3"/>
        <w:ind w:left="1166" w:right="450" w:hanging="446"/>
        <w:jc w:val="both"/>
        <w:rPr>
          <w:rFonts w:ascii="Times New Roman" w:eastAsia="Times New Roman" w:hAnsi="Times New Roman"/>
          <w:sz w:val="24"/>
          <w:szCs w:val="24"/>
        </w:rPr>
      </w:pPr>
    </w:p>
    <w:p w14:paraId="762C8444" w14:textId="77777777" w:rsidR="007C7BED" w:rsidRPr="006F683F" w:rsidRDefault="009810DE" w:rsidP="009810DE">
      <w:pPr>
        <w:pStyle w:val="BodyText"/>
        <w:tabs>
          <w:tab w:val="left" w:pos="8730"/>
        </w:tabs>
        <w:ind w:left="1166" w:right="450" w:hanging="446"/>
        <w:jc w:val="both"/>
      </w:pPr>
      <w:r>
        <w:t>5.)</w:t>
      </w:r>
      <w:r>
        <w:tab/>
      </w:r>
      <w:r w:rsidR="00432B11" w:rsidRPr="006F683F">
        <w:t>Must be</w:t>
      </w:r>
      <w:r w:rsidR="00432B11" w:rsidRPr="006F683F">
        <w:rPr>
          <w:spacing w:val="-17"/>
        </w:rPr>
        <w:t xml:space="preserve"> </w:t>
      </w:r>
      <w:r w:rsidR="00432B11" w:rsidRPr="006F683F">
        <w:t>bondable.</w:t>
      </w:r>
    </w:p>
    <w:p w14:paraId="24DB0FA1" w14:textId="77777777" w:rsidR="007C7BED" w:rsidRPr="006F683F" w:rsidRDefault="007C7BED" w:rsidP="009810DE">
      <w:pPr>
        <w:tabs>
          <w:tab w:val="left" w:pos="8730"/>
        </w:tabs>
        <w:spacing w:before="4"/>
        <w:ind w:left="630" w:right="450" w:firstLine="90"/>
        <w:jc w:val="both"/>
        <w:rPr>
          <w:rFonts w:ascii="Times New Roman" w:eastAsia="Times New Roman" w:hAnsi="Times New Roman"/>
          <w:sz w:val="24"/>
          <w:szCs w:val="24"/>
        </w:rPr>
      </w:pPr>
    </w:p>
    <w:p w14:paraId="02F34EC3" w14:textId="77777777" w:rsidR="007C7BED" w:rsidRPr="006F683F" w:rsidRDefault="009810DE" w:rsidP="009810DE">
      <w:pPr>
        <w:pStyle w:val="MediumGrid1-Accent21"/>
        <w:tabs>
          <w:tab w:val="left" w:pos="1012"/>
          <w:tab w:val="left" w:pos="8730"/>
        </w:tabs>
        <w:ind w:left="720" w:right="450"/>
        <w:jc w:val="both"/>
        <w:rPr>
          <w:rFonts w:ascii="Times New Roman" w:eastAsia="Times New Roman" w:hAnsi="Times New Roman"/>
          <w:sz w:val="24"/>
          <w:szCs w:val="24"/>
        </w:rPr>
      </w:pPr>
      <w:r>
        <w:rPr>
          <w:rFonts w:ascii="Times New Roman" w:hAnsi="Times New Roman"/>
          <w:sz w:val="24"/>
          <w:szCs w:val="24"/>
        </w:rPr>
        <w:lastRenderedPageBreak/>
        <w:t xml:space="preserve">C. </w:t>
      </w:r>
      <w:r w:rsidR="00432B11" w:rsidRPr="006F683F">
        <w:rPr>
          <w:rFonts w:ascii="Times New Roman" w:hAnsi="Times New Roman"/>
          <w:sz w:val="24"/>
          <w:szCs w:val="24"/>
        </w:rPr>
        <w:t>OPERATIONAL</w:t>
      </w:r>
      <w:r w:rsidR="00432B11" w:rsidRPr="006F683F">
        <w:rPr>
          <w:rFonts w:ascii="Times New Roman" w:hAnsi="Times New Roman"/>
          <w:spacing w:val="-30"/>
          <w:sz w:val="24"/>
          <w:szCs w:val="24"/>
        </w:rPr>
        <w:t xml:space="preserve"> </w:t>
      </w:r>
      <w:r w:rsidR="00432B11" w:rsidRPr="006F683F">
        <w:rPr>
          <w:rFonts w:ascii="Times New Roman" w:hAnsi="Times New Roman"/>
          <w:spacing w:val="-3"/>
          <w:sz w:val="24"/>
          <w:szCs w:val="24"/>
        </w:rPr>
        <w:t>GUIDELINES</w:t>
      </w:r>
    </w:p>
    <w:p w14:paraId="4B2135F4" w14:textId="77777777" w:rsidR="007C7BED" w:rsidRPr="006F683F" w:rsidRDefault="007C7BED" w:rsidP="009810DE">
      <w:pPr>
        <w:tabs>
          <w:tab w:val="left" w:pos="8730"/>
        </w:tabs>
        <w:spacing w:before="9"/>
        <w:ind w:left="630" w:right="450" w:firstLine="90"/>
        <w:jc w:val="both"/>
        <w:rPr>
          <w:rFonts w:ascii="Times New Roman" w:eastAsia="Times New Roman" w:hAnsi="Times New Roman"/>
          <w:sz w:val="24"/>
          <w:szCs w:val="24"/>
        </w:rPr>
      </w:pPr>
    </w:p>
    <w:p w14:paraId="541FA470" w14:textId="77777777" w:rsidR="007C7BED" w:rsidRDefault="009810DE" w:rsidP="005E0361">
      <w:pPr>
        <w:pStyle w:val="BodyText"/>
        <w:tabs>
          <w:tab w:val="left" w:pos="8730"/>
        </w:tabs>
        <w:spacing w:line="266" w:lineRule="exact"/>
        <w:ind w:left="1170" w:right="450" w:hanging="522"/>
        <w:jc w:val="both"/>
      </w:pPr>
      <w:r>
        <w:t>1.)</w:t>
      </w:r>
      <w:r>
        <w:tab/>
      </w:r>
      <w:r w:rsidR="00432B11" w:rsidRPr="006F683F">
        <w:t>A general budget will be set in committee and submitted to the Finance Committee</w:t>
      </w:r>
      <w:r w:rsidR="00432B11" w:rsidRPr="006F683F">
        <w:rPr>
          <w:spacing w:val="-7"/>
        </w:rPr>
        <w:t xml:space="preserve"> </w:t>
      </w:r>
      <w:r w:rsidR="00432B11" w:rsidRPr="006F683F">
        <w:t>for</w:t>
      </w:r>
      <w:r w:rsidR="00432B11" w:rsidRPr="006F683F">
        <w:rPr>
          <w:spacing w:val="-7"/>
        </w:rPr>
        <w:t xml:space="preserve"> </w:t>
      </w:r>
      <w:r w:rsidR="00432B11" w:rsidRPr="006F683F">
        <w:t>review</w:t>
      </w:r>
      <w:r w:rsidR="00432B11" w:rsidRPr="006F683F">
        <w:rPr>
          <w:spacing w:val="-6"/>
        </w:rPr>
        <w:t xml:space="preserve"> </w:t>
      </w:r>
      <w:r w:rsidR="00432B11" w:rsidRPr="006F683F">
        <w:t>in</w:t>
      </w:r>
      <w:r w:rsidR="00432B11" w:rsidRPr="006F683F">
        <w:rPr>
          <w:spacing w:val="-8"/>
        </w:rPr>
        <w:t xml:space="preserve"> </w:t>
      </w:r>
      <w:r w:rsidR="00432B11" w:rsidRPr="006F683F">
        <w:t>order</w:t>
      </w:r>
      <w:r w:rsidR="00432B11" w:rsidRPr="006F683F">
        <w:rPr>
          <w:spacing w:val="-7"/>
        </w:rPr>
        <w:t xml:space="preserve"> </w:t>
      </w:r>
      <w:r w:rsidR="00432B11" w:rsidRPr="006F683F">
        <w:t>to</w:t>
      </w:r>
      <w:r w:rsidR="00432B11" w:rsidRPr="006F683F">
        <w:rPr>
          <w:spacing w:val="-5"/>
        </w:rPr>
        <w:t xml:space="preserve"> </w:t>
      </w:r>
      <w:r w:rsidR="00432B11" w:rsidRPr="006F683F">
        <w:t>advise</w:t>
      </w:r>
      <w:r w:rsidR="00432B11" w:rsidRPr="006F683F">
        <w:rPr>
          <w:spacing w:val="-9"/>
        </w:rPr>
        <w:t xml:space="preserve"> </w:t>
      </w:r>
      <w:r w:rsidR="00432B11" w:rsidRPr="006F683F">
        <w:t>the</w:t>
      </w:r>
      <w:r w:rsidR="00432B11" w:rsidRPr="006F683F">
        <w:rPr>
          <w:spacing w:val="-7"/>
        </w:rPr>
        <w:t xml:space="preserve"> </w:t>
      </w:r>
      <w:r w:rsidR="00432B11" w:rsidRPr="006F683F">
        <w:t>Board</w:t>
      </w:r>
      <w:r w:rsidR="00432B11" w:rsidRPr="006F683F">
        <w:rPr>
          <w:spacing w:val="-6"/>
        </w:rPr>
        <w:t xml:space="preserve"> </w:t>
      </w:r>
      <w:r w:rsidR="00432B11" w:rsidRPr="006F683F">
        <w:t>AS</w:t>
      </w:r>
      <w:r w:rsidR="00432B11" w:rsidRPr="006F683F">
        <w:rPr>
          <w:spacing w:val="-5"/>
        </w:rPr>
        <w:t xml:space="preserve"> </w:t>
      </w:r>
      <w:r w:rsidR="00432B11" w:rsidRPr="006F683F">
        <w:t>well</w:t>
      </w:r>
      <w:r w:rsidR="00432B11" w:rsidRPr="006F683F">
        <w:rPr>
          <w:spacing w:val="-5"/>
        </w:rPr>
        <w:t xml:space="preserve"> </w:t>
      </w:r>
      <w:r w:rsidR="00432B11" w:rsidRPr="006F683F">
        <w:t>as</w:t>
      </w:r>
      <w:r w:rsidR="00432B11" w:rsidRPr="006F683F">
        <w:rPr>
          <w:spacing w:val="-8"/>
        </w:rPr>
        <w:t xml:space="preserve"> </w:t>
      </w:r>
      <w:r w:rsidR="00432B11" w:rsidRPr="006F683F">
        <w:t>the</w:t>
      </w:r>
      <w:r w:rsidR="00432B11" w:rsidRPr="006F683F">
        <w:rPr>
          <w:spacing w:val="-7"/>
        </w:rPr>
        <w:t xml:space="preserve"> </w:t>
      </w:r>
      <w:r w:rsidR="00432B11" w:rsidRPr="006F683F">
        <w:t>G.S.O.</w:t>
      </w:r>
      <w:r w:rsidR="00432B11" w:rsidRPr="006F683F">
        <w:rPr>
          <w:spacing w:val="-6"/>
        </w:rPr>
        <w:t xml:space="preserve"> </w:t>
      </w:r>
      <w:r w:rsidR="00432B11" w:rsidRPr="006F683F">
        <w:t>if the event is affordable, or the Finance committee can counteroffer with an amount</w:t>
      </w:r>
      <w:r w:rsidR="00432B11" w:rsidRPr="006F683F">
        <w:rPr>
          <w:spacing w:val="-11"/>
        </w:rPr>
        <w:t xml:space="preserve"> </w:t>
      </w:r>
      <w:r w:rsidR="00432B11" w:rsidRPr="006F683F">
        <w:t>they</w:t>
      </w:r>
      <w:r w:rsidR="00432B11" w:rsidRPr="006F683F">
        <w:rPr>
          <w:spacing w:val="-20"/>
        </w:rPr>
        <w:t xml:space="preserve"> </w:t>
      </w:r>
      <w:r w:rsidR="00432B11" w:rsidRPr="006F683F">
        <w:t>feel</w:t>
      </w:r>
      <w:r w:rsidR="00432B11" w:rsidRPr="006F683F">
        <w:rPr>
          <w:spacing w:val="-9"/>
        </w:rPr>
        <w:t xml:space="preserve"> </w:t>
      </w:r>
      <w:r w:rsidR="00432B11" w:rsidRPr="006F683F">
        <w:t>is</w:t>
      </w:r>
      <w:r w:rsidR="00432B11" w:rsidRPr="006F683F">
        <w:rPr>
          <w:spacing w:val="-11"/>
        </w:rPr>
        <w:t xml:space="preserve"> </w:t>
      </w:r>
      <w:r w:rsidR="00432B11" w:rsidRPr="006F683F">
        <w:t>reasonable.</w:t>
      </w:r>
    </w:p>
    <w:p w14:paraId="5CF44283" w14:textId="77777777" w:rsidR="005E0361" w:rsidRPr="006F683F" w:rsidRDefault="005E0361" w:rsidP="005E0361">
      <w:pPr>
        <w:pStyle w:val="BodyText"/>
        <w:tabs>
          <w:tab w:val="left" w:pos="8730"/>
        </w:tabs>
        <w:spacing w:line="266" w:lineRule="exact"/>
        <w:ind w:left="1170" w:right="450" w:hanging="522"/>
        <w:jc w:val="both"/>
      </w:pPr>
    </w:p>
    <w:p w14:paraId="21A89606" w14:textId="77777777" w:rsidR="007C7BED" w:rsidRPr="006F683F" w:rsidRDefault="009810DE" w:rsidP="009810DE">
      <w:pPr>
        <w:pStyle w:val="BodyText"/>
        <w:tabs>
          <w:tab w:val="left" w:pos="8730"/>
        </w:tabs>
        <w:spacing w:line="266" w:lineRule="exact"/>
        <w:ind w:left="1170" w:right="450" w:hanging="522"/>
        <w:jc w:val="both"/>
      </w:pPr>
      <w:r>
        <w:t>2.)</w:t>
      </w:r>
      <w:r>
        <w:tab/>
      </w:r>
      <w:r w:rsidR="00432B11" w:rsidRPr="006F683F">
        <w:t>All items costing up to $200.00 require approval of three (3) Board members, any amount in excess of this amount will require G.S.O. approval.</w:t>
      </w:r>
    </w:p>
    <w:p w14:paraId="5B903660" w14:textId="77777777" w:rsidR="007C7BED" w:rsidRPr="006F683F" w:rsidRDefault="007C7BED" w:rsidP="009810DE">
      <w:pPr>
        <w:tabs>
          <w:tab w:val="left" w:pos="8730"/>
        </w:tabs>
        <w:ind w:left="1170" w:right="450" w:hanging="522"/>
        <w:jc w:val="both"/>
        <w:rPr>
          <w:rFonts w:ascii="Times New Roman" w:eastAsia="Times New Roman" w:hAnsi="Times New Roman"/>
          <w:sz w:val="24"/>
          <w:szCs w:val="24"/>
        </w:rPr>
      </w:pPr>
    </w:p>
    <w:p w14:paraId="4682E4AE" w14:textId="77777777" w:rsidR="007C7BED" w:rsidRPr="006F683F" w:rsidRDefault="009810DE" w:rsidP="009810DE">
      <w:pPr>
        <w:pStyle w:val="BodyText"/>
        <w:tabs>
          <w:tab w:val="left" w:pos="8730"/>
        </w:tabs>
        <w:spacing w:line="230" w:lineRule="auto"/>
        <w:ind w:left="1170" w:right="450" w:hanging="522"/>
        <w:jc w:val="both"/>
      </w:pPr>
      <w:r>
        <w:t>3.)</w:t>
      </w:r>
      <w:r>
        <w:tab/>
      </w:r>
      <w:r w:rsidR="00432B11" w:rsidRPr="006F683F">
        <w:t>The S.G.P.V. C.A. Board Treasurer must be a signatory on each check written</w:t>
      </w:r>
      <w:r w:rsidR="00432B11" w:rsidRPr="006F683F">
        <w:rPr>
          <w:spacing w:val="-10"/>
        </w:rPr>
        <w:t xml:space="preserve"> </w:t>
      </w:r>
      <w:r w:rsidR="00432B11" w:rsidRPr="006F683F">
        <w:t>to</w:t>
      </w:r>
      <w:r w:rsidR="00432B11" w:rsidRPr="006F683F">
        <w:rPr>
          <w:spacing w:val="-8"/>
        </w:rPr>
        <w:t xml:space="preserve"> </w:t>
      </w:r>
      <w:r w:rsidR="00432B11" w:rsidRPr="006F683F">
        <w:t>the</w:t>
      </w:r>
      <w:r w:rsidR="00432B11" w:rsidRPr="006F683F">
        <w:rPr>
          <w:spacing w:val="-9"/>
        </w:rPr>
        <w:t xml:space="preserve"> </w:t>
      </w:r>
      <w:r w:rsidR="00432B11" w:rsidRPr="006F683F">
        <w:t>Convention</w:t>
      </w:r>
      <w:r w:rsidR="00432B11" w:rsidRPr="006F683F">
        <w:rPr>
          <w:spacing w:val="-11"/>
        </w:rPr>
        <w:t xml:space="preserve"> </w:t>
      </w:r>
      <w:r w:rsidR="00432B11" w:rsidRPr="006F683F">
        <w:t>Committee.</w:t>
      </w:r>
      <w:r w:rsidR="00432B11" w:rsidRPr="006F683F">
        <w:rPr>
          <w:spacing w:val="-8"/>
        </w:rPr>
        <w:t xml:space="preserve"> </w:t>
      </w:r>
      <w:r w:rsidR="00432B11" w:rsidRPr="006F683F">
        <w:t>The</w:t>
      </w:r>
      <w:r w:rsidR="00432B11" w:rsidRPr="006F683F">
        <w:rPr>
          <w:spacing w:val="-12"/>
        </w:rPr>
        <w:t xml:space="preserve"> </w:t>
      </w:r>
      <w:r w:rsidR="00432B11" w:rsidRPr="006F683F">
        <w:t>Board</w:t>
      </w:r>
      <w:r w:rsidR="00432B11" w:rsidRPr="006F683F">
        <w:rPr>
          <w:spacing w:val="-8"/>
        </w:rPr>
        <w:t xml:space="preserve"> </w:t>
      </w:r>
      <w:r w:rsidR="00432B11" w:rsidRPr="006F683F">
        <w:t>Treasurer</w:t>
      </w:r>
      <w:r w:rsidR="00432B11" w:rsidRPr="006F683F">
        <w:rPr>
          <w:spacing w:val="-9"/>
        </w:rPr>
        <w:t xml:space="preserve"> </w:t>
      </w:r>
      <w:r w:rsidR="00432B11" w:rsidRPr="006F683F">
        <w:t>must</w:t>
      </w:r>
      <w:r w:rsidR="00432B11" w:rsidRPr="006F683F">
        <w:rPr>
          <w:spacing w:val="-8"/>
        </w:rPr>
        <w:t xml:space="preserve"> </w:t>
      </w:r>
      <w:r w:rsidR="00432B11" w:rsidRPr="006F683F">
        <w:t>also</w:t>
      </w:r>
      <w:r w:rsidR="00432B11" w:rsidRPr="006F683F">
        <w:rPr>
          <w:spacing w:val="-8"/>
        </w:rPr>
        <w:t xml:space="preserve"> </w:t>
      </w:r>
      <w:r w:rsidR="00432B11" w:rsidRPr="006F683F">
        <w:t>be provided with duplicate records of all financial dealings (by way of a report) after the</w:t>
      </w:r>
      <w:r w:rsidR="00432B11" w:rsidRPr="006F683F">
        <w:rPr>
          <w:spacing w:val="-38"/>
        </w:rPr>
        <w:t xml:space="preserve"> </w:t>
      </w:r>
      <w:r w:rsidR="00432B11" w:rsidRPr="006F683F">
        <w:t>convention.</w:t>
      </w:r>
    </w:p>
    <w:p w14:paraId="268BBEF4" w14:textId="77777777" w:rsidR="007C7BED" w:rsidRPr="006F683F" w:rsidRDefault="007C7BED" w:rsidP="009810DE">
      <w:pPr>
        <w:tabs>
          <w:tab w:val="left" w:pos="8730"/>
        </w:tabs>
        <w:spacing w:before="3"/>
        <w:ind w:left="1170" w:right="450" w:hanging="522"/>
        <w:jc w:val="both"/>
        <w:rPr>
          <w:rFonts w:ascii="Times New Roman" w:eastAsia="Times New Roman" w:hAnsi="Times New Roman"/>
          <w:sz w:val="24"/>
          <w:szCs w:val="24"/>
        </w:rPr>
      </w:pPr>
    </w:p>
    <w:p w14:paraId="5A296504" w14:textId="77777777" w:rsidR="007C7BED" w:rsidRPr="006F683F" w:rsidRDefault="009810DE" w:rsidP="009810DE">
      <w:pPr>
        <w:pStyle w:val="BodyText"/>
        <w:tabs>
          <w:tab w:val="left" w:pos="8280"/>
          <w:tab w:val="left" w:pos="8730"/>
        </w:tabs>
        <w:spacing w:line="230" w:lineRule="auto"/>
        <w:ind w:left="1170" w:right="450" w:hanging="522"/>
        <w:jc w:val="both"/>
      </w:pPr>
      <w:r>
        <w:t>4.)</w:t>
      </w:r>
      <w:r>
        <w:tab/>
      </w:r>
      <w:r w:rsidR="00432B11" w:rsidRPr="006F683F">
        <w:t>The Convention Committee's authority shall be limited to the annual convention</w:t>
      </w:r>
      <w:r w:rsidR="00432B11" w:rsidRPr="006F683F">
        <w:rPr>
          <w:spacing w:val="-8"/>
        </w:rPr>
        <w:t xml:space="preserve"> </w:t>
      </w:r>
      <w:r w:rsidR="00432B11" w:rsidRPr="006F683F">
        <w:t>for</w:t>
      </w:r>
      <w:r w:rsidR="00432B11" w:rsidRPr="006F683F">
        <w:rPr>
          <w:spacing w:val="-7"/>
        </w:rPr>
        <w:t xml:space="preserve"> </w:t>
      </w:r>
      <w:r w:rsidR="00432B11" w:rsidRPr="006F683F">
        <w:t>which</w:t>
      </w:r>
      <w:r w:rsidR="00432B11" w:rsidRPr="006F683F">
        <w:rPr>
          <w:spacing w:val="-6"/>
        </w:rPr>
        <w:t xml:space="preserve"> </w:t>
      </w:r>
      <w:r w:rsidR="00432B11" w:rsidRPr="006F683F">
        <w:t>it</w:t>
      </w:r>
      <w:r w:rsidR="00432B11" w:rsidRPr="006F683F">
        <w:rPr>
          <w:spacing w:val="-8"/>
        </w:rPr>
        <w:t xml:space="preserve"> </w:t>
      </w:r>
      <w:r w:rsidR="00432B11" w:rsidRPr="006F683F">
        <w:t>was</w:t>
      </w:r>
      <w:r w:rsidR="00432B11" w:rsidRPr="006F683F">
        <w:rPr>
          <w:spacing w:val="-6"/>
        </w:rPr>
        <w:t xml:space="preserve"> </w:t>
      </w:r>
      <w:r w:rsidR="00432B11" w:rsidRPr="006F683F">
        <w:t>formed</w:t>
      </w:r>
      <w:r w:rsidR="00432B11" w:rsidRPr="006F683F">
        <w:rPr>
          <w:spacing w:val="-6"/>
        </w:rPr>
        <w:t xml:space="preserve"> </w:t>
      </w:r>
      <w:r w:rsidR="00432B11" w:rsidRPr="006F683F">
        <w:t>to</w:t>
      </w:r>
      <w:r w:rsidR="00432B11" w:rsidRPr="006F683F">
        <w:rPr>
          <w:spacing w:val="-6"/>
        </w:rPr>
        <w:t xml:space="preserve"> </w:t>
      </w:r>
      <w:r w:rsidR="00432B11" w:rsidRPr="006F683F">
        <w:t>conduct.</w:t>
      </w:r>
      <w:r w:rsidR="00432B11" w:rsidRPr="006F683F">
        <w:rPr>
          <w:spacing w:val="-6"/>
        </w:rPr>
        <w:t xml:space="preserve"> </w:t>
      </w:r>
      <w:r w:rsidR="00432B11" w:rsidRPr="006F683F">
        <w:t>Upon</w:t>
      </w:r>
      <w:r w:rsidR="00432B11" w:rsidRPr="006F683F">
        <w:rPr>
          <w:spacing w:val="-8"/>
        </w:rPr>
        <w:t xml:space="preserve"> </w:t>
      </w:r>
      <w:r w:rsidR="00432B11" w:rsidRPr="006F683F">
        <w:t>completion</w:t>
      </w:r>
      <w:r w:rsidR="00432B11" w:rsidRPr="006F683F">
        <w:rPr>
          <w:spacing w:val="-6"/>
        </w:rPr>
        <w:t xml:space="preserve"> </w:t>
      </w:r>
      <w:r w:rsidR="00432B11" w:rsidRPr="006F683F">
        <w:t>of</w:t>
      </w:r>
      <w:r w:rsidR="00432B11" w:rsidRPr="006F683F">
        <w:rPr>
          <w:spacing w:val="-7"/>
        </w:rPr>
        <w:t xml:space="preserve"> </w:t>
      </w:r>
      <w:r w:rsidR="00432B11" w:rsidRPr="006F683F">
        <w:t>its</w:t>
      </w:r>
      <w:r w:rsidR="00432B11" w:rsidRPr="006F683F">
        <w:rPr>
          <w:spacing w:val="-6"/>
        </w:rPr>
        <w:t xml:space="preserve"> </w:t>
      </w:r>
      <w:r w:rsidR="00432B11" w:rsidRPr="006F683F">
        <w:t>duties, the committee will be dissolved to make way for the formation of the forthcoming convention's</w:t>
      </w:r>
      <w:r w:rsidR="00432B11" w:rsidRPr="006F683F">
        <w:rPr>
          <w:spacing w:val="-44"/>
        </w:rPr>
        <w:t xml:space="preserve"> </w:t>
      </w:r>
      <w:r w:rsidR="00432B11" w:rsidRPr="006F683F">
        <w:t>committee.</w:t>
      </w:r>
    </w:p>
    <w:p w14:paraId="01152425" w14:textId="77777777" w:rsidR="00DB3382" w:rsidRPr="006F683F" w:rsidRDefault="00DB3382" w:rsidP="009810DE">
      <w:pPr>
        <w:tabs>
          <w:tab w:val="left" w:pos="8730"/>
        </w:tabs>
        <w:spacing w:before="3"/>
        <w:ind w:left="1170" w:right="450" w:hanging="522"/>
        <w:jc w:val="both"/>
        <w:rPr>
          <w:rFonts w:ascii="Times New Roman" w:eastAsia="Times New Roman" w:hAnsi="Times New Roman"/>
          <w:sz w:val="24"/>
          <w:szCs w:val="24"/>
        </w:rPr>
      </w:pPr>
    </w:p>
    <w:p w14:paraId="2318632E" w14:textId="77777777" w:rsidR="007C7BED" w:rsidRPr="006F683F" w:rsidRDefault="00432B11" w:rsidP="009810DE">
      <w:pPr>
        <w:pStyle w:val="BodyText"/>
        <w:tabs>
          <w:tab w:val="left" w:pos="8730"/>
        </w:tabs>
        <w:spacing w:line="230" w:lineRule="auto"/>
        <w:ind w:left="1170" w:right="450" w:hanging="522"/>
        <w:jc w:val="both"/>
      </w:pPr>
      <w:r w:rsidRPr="006F683F">
        <w:t>5.)</w:t>
      </w:r>
      <w:r w:rsidR="009810DE">
        <w:tab/>
      </w:r>
      <w:r w:rsidRPr="006F683F">
        <w:t>Upon</w:t>
      </w:r>
      <w:r w:rsidRPr="006F683F">
        <w:rPr>
          <w:spacing w:val="-9"/>
        </w:rPr>
        <w:t xml:space="preserve"> </w:t>
      </w:r>
      <w:r w:rsidRPr="006F683F">
        <w:t>formation,</w:t>
      </w:r>
      <w:r w:rsidRPr="006F683F">
        <w:rPr>
          <w:spacing w:val="-10"/>
        </w:rPr>
        <w:t xml:space="preserve"> </w:t>
      </w:r>
      <w:r w:rsidRPr="006F683F">
        <w:t>the</w:t>
      </w:r>
      <w:r w:rsidRPr="006F683F">
        <w:rPr>
          <w:spacing w:val="-9"/>
        </w:rPr>
        <w:t xml:space="preserve"> </w:t>
      </w:r>
      <w:r w:rsidRPr="006F683F">
        <w:t>Convention</w:t>
      </w:r>
      <w:r w:rsidRPr="006F683F">
        <w:rPr>
          <w:spacing w:val="-5"/>
        </w:rPr>
        <w:t xml:space="preserve"> </w:t>
      </w:r>
      <w:r w:rsidRPr="006F683F">
        <w:t>Committee</w:t>
      </w:r>
      <w:r w:rsidRPr="006F683F">
        <w:rPr>
          <w:spacing w:val="-9"/>
        </w:rPr>
        <w:t xml:space="preserve"> </w:t>
      </w:r>
      <w:r w:rsidRPr="006F683F">
        <w:t>shall</w:t>
      </w:r>
      <w:r w:rsidRPr="006F683F">
        <w:rPr>
          <w:spacing w:val="-8"/>
        </w:rPr>
        <w:t xml:space="preserve"> </w:t>
      </w:r>
      <w:r w:rsidRPr="006F683F">
        <w:t>open</w:t>
      </w:r>
      <w:r w:rsidRPr="006F683F">
        <w:rPr>
          <w:spacing w:val="-8"/>
        </w:rPr>
        <w:t xml:space="preserve"> </w:t>
      </w:r>
      <w:r w:rsidRPr="006F683F">
        <w:t>a</w:t>
      </w:r>
      <w:r w:rsidRPr="006F683F">
        <w:rPr>
          <w:spacing w:val="-9"/>
        </w:rPr>
        <w:t xml:space="preserve"> </w:t>
      </w:r>
      <w:r w:rsidRPr="006F683F">
        <w:t>checking</w:t>
      </w:r>
      <w:r w:rsidRPr="006F683F">
        <w:rPr>
          <w:spacing w:val="-12"/>
        </w:rPr>
        <w:t xml:space="preserve"> </w:t>
      </w:r>
      <w:r w:rsidRPr="006F683F">
        <w:t>account (and</w:t>
      </w:r>
      <w:r w:rsidRPr="006F683F">
        <w:rPr>
          <w:spacing w:val="-9"/>
        </w:rPr>
        <w:t xml:space="preserve"> </w:t>
      </w:r>
      <w:r w:rsidRPr="006F683F">
        <w:t>when</w:t>
      </w:r>
      <w:r w:rsidRPr="006F683F">
        <w:rPr>
          <w:spacing w:val="-9"/>
        </w:rPr>
        <w:t xml:space="preserve"> </w:t>
      </w:r>
      <w:r w:rsidRPr="006F683F">
        <w:t>necessary,</w:t>
      </w:r>
      <w:r w:rsidRPr="006F683F">
        <w:rPr>
          <w:spacing w:val="-9"/>
        </w:rPr>
        <w:t xml:space="preserve"> </w:t>
      </w:r>
      <w:r w:rsidRPr="006F683F">
        <w:t>a</w:t>
      </w:r>
      <w:r w:rsidRPr="006F683F">
        <w:rPr>
          <w:spacing w:val="-13"/>
        </w:rPr>
        <w:t xml:space="preserve"> </w:t>
      </w:r>
      <w:r w:rsidRPr="006F683F">
        <w:t>savings</w:t>
      </w:r>
      <w:r w:rsidRPr="006F683F">
        <w:rPr>
          <w:spacing w:val="-7"/>
        </w:rPr>
        <w:t xml:space="preserve"> </w:t>
      </w:r>
      <w:r w:rsidRPr="006F683F">
        <w:t>account)</w:t>
      </w:r>
      <w:r w:rsidRPr="006F683F">
        <w:rPr>
          <w:spacing w:val="-10"/>
        </w:rPr>
        <w:t xml:space="preserve"> </w:t>
      </w:r>
      <w:r w:rsidRPr="006F683F">
        <w:t>for</w:t>
      </w:r>
      <w:r w:rsidRPr="006F683F">
        <w:rPr>
          <w:spacing w:val="-10"/>
        </w:rPr>
        <w:t xml:space="preserve"> </w:t>
      </w:r>
      <w:r w:rsidRPr="006F683F">
        <w:t>the</w:t>
      </w:r>
      <w:r w:rsidRPr="006F683F">
        <w:rPr>
          <w:spacing w:val="-10"/>
        </w:rPr>
        <w:t xml:space="preserve"> </w:t>
      </w:r>
      <w:r w:rsidRPr="006F683F">
        <w:t>disbursement</w:t>
      </w:r>
      <w:r w:rsidRPr="006F683F">
        <w:rPr>
          <w:spacing w:val="-6"/>
        </w:rPr>
        <w:t xml:space="preserve"> </w:t>
      </w:r>
      <w:r w:rsidRPr="006F683F">
        <w:t>of</w:t>
      </w:r>
      <w:r w:rsidRPr="006F683F">
        <w:rPr>
          <w:spacing w:val="-8"/>
        </w:rPr>
        <w:t xml:space="preserve"> </w:t>
      </w:r>
      <w:r w:rsidRPr="006F683F">
        <w:t>operating expenses.</w:t>
      </w:r>
      <w:r w:rsidRPr="006F683F">
        <w:rPr>
          <w:spacing w:val="-8"/>
        </w:rPr>
        <w:t xml:space="preserve"> </w:t>
      </w:r>
      <w:r w:rsidRPr="006F683F">
        <w:t>All</w:t>
      </w:r>
      <w:r w:rsidRPr="006F683F">
        <w:rPr>
          <w:spacing w:val="-5"/>
        </w:rPr>
        <w:t xml:space="preserve"> </w:t>
      </w:r>
      <w:r w:rsidRPr="006F683F">
        <w:t>convention</w:t>
      </w:r>
      <w:r w:rsidRPr="006F683F">
        <w:rPr>
          <w:spacing w:val="-8"/>
        </w:rPr>
        <w:t xml:space="preserve"> </w:t>
      </w:r>
      <w:r w:rsidRPr="006F683F">
        <w:t>accounts</w:t>
      </w:r>
      <w:r w:rsidRPr="006F683F">
        <w:rPr>
          <w:spacing w:val="-6"/>
        </w:rPr>
        <w:t xml:space="preserve"> </w:t>
      </w:r>
      <w:r w:rsidRPr="006F683F">
        <w:t>shall</w:t>
      </w:r>
      <w:r w:rsidRPr="006F683F">
        <w:rPr>
          <w:spacing w:val="-8"/>
        </w:rPr>
        <w:t xml:space="preserve"> </w:t>
      </w:r>
      <w:r w:rsidRPr="006F683F">
        <w:t>be</w:t>
      </w:r>
      <w:r w:rsidRPr="006F683F">
        <w:rPr>
          <w:spacing w:val="-9"/>
        </w:rPr>
        <w:t xml:space="preserve"> </w:t>
      </w:r>
      <w:r w:rsidRPr="006F683F">
        <w:t>closed</w:t>
      </w:r>
      <w:r w:rsidRPr="006F683F">
        <w:rPr>
          <w:spacing w:val="-8"/>
        </w:rPr>
        <w:t xml:space="preserve"> </w:t>
      </w:r>
      <w:r w:rsidRPr="006F683F">
        <w:t>sixty</w:t>
      </w:r>
      <w:r w:rsidRPr="006F683F">
        <w:rPr>
          <w:spacing w:val="-15"/>
        </w:rPr>
        <w:t xml:space="preserve"> </w:t>
      </w:r>
      <w:r w:rsidRPr="006F683F">
        <w:t>(60)</w:t>
      </w:r>
      <w:r w:rsidRPr="006F683F">
        <w:rPr>
          <w:spacing w:val="-8"/>
        </w:rPr>
        <w:t xml:space="preserve"> </w:t>
      </w:r>
      <w:r w:rsidRPr="006F683F">
        <w:t>days</w:t>
      </w:r>
      <w:r w:rsidRPr="006F683F">
        <w:rPr>
          <w:spacing w:val="-10"/>
        </w:rPr>
        <w:t xml:space="preserve"> </w:t>
      </w:r>
      <w:r w:rsidRPr="006F683F">
        <w:t>after</w:t>
      </w:r>
      <w:r w:rsidRPr="006F683F">
        <w:rPr>
          <w:spacing w:val="-7"/>
        </w:rPr>
        <w:t xml:space="preserve"> </w:t>
      </w:r>
      <w:r w:rsidRPr="006F683F">
        <w:t>the conclusion</w:t>
      </w:r>
      <w:r w:rsidRPr="006F683F">
        <w:rPr>
          <w:spacing w:val="-9"/>
        </w:rPr>
        <w:t xml:space="preserve"> </w:t>
      </w:r>
      <w:r w:rsidRPr="006F683F">
        <w:t>of</w:t>
      </w:r>
      <w:r w:rsidRPr="006F683F">
        <w:rPr>
          <w:spacing w:val="-10"/>
        </w:rPr>
        <w:t xml:space="preserve"> </w:t>
      </w:r>
      <w:r w:rsidRPr="006F683F">
        <w:t>the</w:t>
      </w:r>
      <w:r w:rsidRPr="006F683F">
        <w:rPr>
          <w:spacing w:val="-10"/>
        </w:rPr>
        <w:t xml:space="preserve"> </w:t>
      </w:r>
      <w:r w:rsidRPr="006F683F">
        <w:t>annual</w:t>
      </w:r>
      <w:r w:rsidRPr="006F683F">
        <w:rPr>
          <w:spacing w:val="-9"/>
        </w:rPr>
        <w:t xml:space="preserve"> </w:t>
      </w:r>
      <w:r w:rsidRPr="006F683F">
        <w:t>convention</w:t>
      </w:r>
      <w:r w:rsidRPr="006F683F">
        <w:rPr>
          <w:spacing w:val="-9"/>
        </w:rPr>
        <w:t xml:space="preserve"> </w:t>
      </w:r>
      <w:r w:rsidRPr="006F683F">
        <w:t>and</w:t>
      </w:r>
      <w:r w:rsidRPr="006F683F">
        <w:rPr>
          <w:spacing w:val="-9"/>
        </w:rPr>
        <w:t xml:space="preserve"> </w:t>
      </w:r>
      <w:r w:rsidRPr="006F683F">
        <w:t>reconciliation</w:t>
      </w:r>
      <w:r w:rsidRPr="006F683F">
        <w:rPr>
          <w:spacing w:val="-7"/>
        </w:rPr>
        <w:t xml:space="preserve"> </w:t>
      </w:r>
      <w:r w:rsidRPr="006F683F">
        <w:t>of</w:t>
      </w:r>
      <w:r w:rsidRPr="006F683F">
        <w:rPr>
          <w:spacing w:val="-9"/>
        </w:rPr>
        <w:t xml:space="preserve"> </w:t>
      </w:r>
      <w:r w:rsidRPr="006F683F">
        <w:t>the</w:t>
      </w:r>
      <w:r w:rsidRPr="006F683F">
        <w:rPr>
          <w:spacing w:val="-13"/>
        </w:rPr>
        <w:t xml:space="preserve"> </w:t>
      </w:r>
      <w:r w:rsidRPr="006F683F">
        <w:t>convention's financial obligations, including but not limited to: the returning of seed money,</w:t>
      </w:r>
      <w:r w:rsidRPr="006F683F">
        <w:rPr>
          <w:spacing w:val="-11"/>
        </w:rPr>
        <w:t xml:space="preserve"> </w:t>
      </w:r>
      <w:r w:rsidRPr="006F683F">
        <w:t>donations</w:t>
      </w:r>
      <w:r w:rsidRPr="006F683F">
        <w:rPr>
          <w:spacing w:val="-6"/>
        </w:rPr>
        <w:t xml:space="preserve"> </w:t>
      </w:r>
      <w:r w:rsidRPr="006F683F">
        <w:t>to</w:t>
      </w:r>
      <w:r w:rsidRPr="006F683F">
        <w:rPr>
          <w:spacing w:val="-7"/>
        </w:rPr>
        <w:t xml:space="preserve"> </w:t>
      </w:r>
      <w:r w:rsidRPr="006F683F">
        <w:t>the</w:t>
      </w:r>
      <w:r w:rsidRPr="006F683F">
        <w:rPr>
          <w:spacing w:val="-7"/>
        </w:rPr>
        <w:t xml:space="preserve"> </w:t>
      </w:r>
      <w:r w:rsidRPr="006F683F">
        <w:t>Area,</w:t>
      </w:r>
      <w:r w:rsidRPr="006F683F">
        <w:rPr>
          <w:spacing w:val="-7"/>
        </w:rPr>
        <w:t xml:space="preserve"> </w:t>
      </w:r>
      <w:r w:rsidRPr="006F683F">
        <w:t>the</w:t>
      </w:r>
      <w:r w:rsidRPr="006F683F">
        <w:rPr>
          <w:spacing w:val="-6"/>
        </w:rPr>
        <w:t xml:space="preserve"> </w:t>
      </w:r>
      <w:r w:rsidRPr="006F683F">
        <w:t>District</w:t>
      </w:r>
      <w:r w:rsidRPr="006F683F">
        <w:rPr>
          <w:spacing w:val="-5"/>
        </w:rPr>
        <w:t xml:space="preserve"> </w:t>
      </w:r>
      <w:r w:rsidRPr="006F683F">
        <w:t>and</w:t>
      </w:r>
      <w:r w:rsidRPr="006F683F">
        <w:rPr>
          <w:spacing w:val="-7"/>
        </w:rPr>
        <w:t xml:space="preserve"> </w:t>
      </w:r>
      <w:r w:rsidRPr="006F683F">
        <w:t>the</w:t>
      </w:r>
      <w:r w:rsidRPr="006F683F">
        <w:rPr>
          <w:spacing w:val="-8"/>
        </w:rPr>
        <w:t xml:space="preserve"> </w:t>
      </w:r>
      <w:r w:rsidRPr="006F683F">
        <w:t>W.S.O.</w:t>
      </w:r>
    </w:p>
    <w:p w14:paraId="79A196F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729F429" w14:textId="77777777" w:rsidR="00147096" w:rsidRDefault="00147096" w:rsidP="00F31366">
      <w:pPr>
        <w:pStyle w:val="MediumGrid1-Accent21"/>
        <w:tabs>
          <w:tab w:val="left" w:pos="1024"/>
          <w:tab w:val="left" w:pos="8730"/>
        </w:tabs>
        <w:ind w:left="720" w:right="450"/>
        <w:jc w:val="both"/>
        <w:rPr>
          <w:rFonts w:ascii="Times New Roman" w:hAnsi="Times New Roman"/>
          <w:sz w:val="24"/>
          <w:szCs w:val="24"/>
        </w:rPr>
      </w:pPr>
    </w:p>
    <w:p w14:paraId="2F88AA61" w14:textId="77777777" w:rsidR="00147096" w:rsidRDefault="00147096" w:rsidP="00F31366">
      <w:pPr>
        <w:pStyle w:val="MediumGrid1-Accent21"/>
        <w:tabs>
          <w:tab w:val="left" w:pos="1024"/>
          <w:tab w:val="left" w:pos="8730"/>
        </w:tabs>
        <w:ind w:left="720" w:right="450"/>
        <w:jc w:val="both"/>
        <w:rPr>
          <w:rFonts w:ascii="Times New Roman" w:hAnsi="Times New Roman"/>
          <w:sz w:val="24"/>
          <w:szCs w:val="24"/>
        </w:rPr>
      </w:pPr>
    </w:p>
    <w:p w14:paraId="28FD0AC7" w14:textId="77777777" w:rsidR="007C7BED" w:rsidRPr="006F683F" w:rsidRDefault="009810DE" w:rsidP="00F31366">
      <w:pPr>
        <w:pStyle w:val="MediumGrid1-Accent21"/>
        <w:tabs>
          <w:tab w:val="left" w:pos="1024"/>
          <w:tab w:val="left" w:pos="8730"/>
        </w:tabs>
        <w:ind w:left="720" w:right="450"/>
        <w:jc w:val="both"/>
        <w:rPr>
          <w:rFonts w:ascii="Times New Roman" w:eastAsia="Times New Roman" w:hAnsi="Times New Roman"/>
          <w:sz w:val="24"/>
          <w:szCs w:val="24"/>
        </w:rPr>
      </w:pPr>
      <w:r>
        <w:rPr>
          <w:rFonts w:ascii="Times New Roman" w:hAnsi="Times New Roman"/>
          <w:sz w:val="24"/>
          <w:szCs w:val="24"/>
        </w:rPr>
        <w:t xml:space="preserve">D. </w:t>
      </w:r>
      <w:r w:rsidR="00432B11" w:rsidRPr="006F683F">
        <w:rPr>
          <w:rFonts w:ascii="Times New Roman" w:hAnsi="Times New Roman"/>
          <w:sz w:val="24"/>
          <w:szCs w:val="24"/>
        </w:rPr>
        <w:t>CONVENTION</w:t>
      </w:r>
      <w:r w:rsidR="00432B11" w:rsidRPr="006F683F">
        <w:rPr>
          <w:rFonts w:ascii="Times New Roman" w:hAnsi="Times New Roman"/>
          <w:spacing w:val="-23"/>
          <w:sz w:val="24"/>
          <w:szCs w:val="24"/>
        </w:rPr>
        <w:t xml:space="preserve"> </w:t>
      </w:r>
      <w:r w:rsidR="00432B11" w:rsidRPr="006F683F">
        <w:rPr>
          <w:rFonts w:ascii="Times New Roman" w:hAnsi="Times New Roman"/>
          <w:spacing w:val="-3"/>
          <w:sz w:val="24"/>
          <w:szCs w:val="24"/>
        </w:rPr>
        <w:t>GUIDELINES</w:t>
      </w:r>
    </w:p>
    <w:p w14:paraId="0E934F56"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4573DF4" w14:textId="77777777" w:rsidR="007C7BED" w:rsidRPr="006F683F" w:rsidRDefault="00F123C7" w:rsidP="00321DA5">
      <w:pPr>
        <w:pStyle w:val="BodyText"/>
        <w:tabs>
          <w:tab w:val="left" w:pos="8730"/>
        </w:tabs>
        <w:spacing w:line="266" w:lineRule="exact"/>
        <w:ind w:right="450" w:hanging="432"/>
        <w:jc w:val="both"/>
      </w:pPr>
      <w:r w:rsidRPr="006F683F">
        <w:t>1.)</w:t>
      </w:r>
      <w:r w:rsidRPr="006F683F">
        <w:tab/>
      </w:r>
      <w:r w:rsidR="00432B11" w:rsidRPr="006F683F">
        <w:t>Board members may</w:t>
      </w:r>
      <w:r w:rsidR="00432B11" w:rsidRPr="006F683F">
        <w:rPr>
          <w:spacing w:val="-44"/>
        </w:rPr>
        <w:t xml:space="preserve"> </w:t>
      </w:r>
      <w:r w:rsidR="00432B11" w:rsidRPr="006F683F">
        <w:t>participate in, but not function as speakers, chairs or "emcee's" for the</w:t>
      </w:r>
      <w:r w:rsidR="00432B11" w:rsidRPr="006F683F">
        <w:rPr>
          <w:spacing w:val="-38"/>
        </w:rPr>
        <w:t xml:space="preserve"> </w:t>
      </w:r>
      <w:r w:rsidR="00432B11" w:rsidRPr="006F683F">
        <w:t>convention.</w:t>
      </w:r>
    </w:p>
    <w:p w14:paraId="61F09DD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6E35582" w14:textId="77777777" w:rsidR="00F123C7" w:rsidRPr="006F683F" w:rsidRDefault="00432B11" w:rsidP="00321DA5">
      <w:pPr>
        <w:pStyle w:val="BodyText"/>
        <w:tabs>
          <w:tab w:val="left" w:pos="1170"/>
          <w:tab w:val="left" w:pos="8730"/>
        </w:tabs>
        <w:ind w:left="734" w:right="450"/>
        <w:jc w:val="both"/>
      </w:pPr>
      <w:r w:rsidRPr="006F683F">
        <w:t>2.)</w:t>
      </w:r>
      <w:r w:rsidR="00F123C7" w:rsidRPr="006F683F">
        <w:rPr>
          <w:spacing w:val="-8"/>
        </w:rPr>
        <w:tab/>
      </w:r>
      <w:r w:rsidRPr="006F683F">
        <w:t>Speakers</w:t>
      </w:r>
      <w:r w:rsidRPr="006F683F">
        <w:rPr>
          <w:spacing w:val="-6"/>
        </w:rPr>
        <w:t xml:space="preserve"> </w:t>
      </w:r>
      <w:r w:rsidRPr="006F683F">
        <w:t>should</w:t>
      </w:r>
      <w:r w:rsidRPr="006F683F">
        <w:rPr>
          <w:spacing w:val="-7"/>
        </w:rPr>
        <w:t xml:space="preserve"> </w:t>
      </w:r>
      <w:r w:rsidRPr="006F683F">
        <w:t>be</w:t>
      </w:r>
      <w:r w:rsidRPr="006F683F">
        <w:rPr>
          <w:spacing w:val="-8"/>
        </w:rPr>
        <w:t xml:space="preserve"> </w:t>
      </w:r>
      <w:r w:rsidRPr="006F683F">
        <w:t>members</w:t>
      </w:r>
      <w:r w:rsidRPr="006F683F">
        <w:rPr>
          <w:spacing w:val="-7"/>
        </w:rPr>
        <w:t xml:space="preserve"> </w:t>
      </w:r>
      <w:r w:rsidRPr="006F683F">
        <w:t>of</w:t>
      </w:r>
      <w:r w:rsidRPr="006F683F">
        <w:rPr>
          <w:spacing w:val="-8"/>
        </w:rPr>
        <w:t xml:space="preserve"> </w:t>
      </w:r>
      <w:r w:rsidRPr="006F683F">
        <w:t>the</w:t>
      </w:r>
      <w:r w:rsidRPr="006F683F">
        <w:rPr>
          <w:spacing w:val="-8"/>
        </w:rPr>
        <w:t xml:space="preserve"> </w:t>
      </w:r>
      <w:r w:rsidRPr="006F683F">
        <w:t xml:space="preserve">fellowship. </w:t>
      </w:r>
    </w:p>
    <w:p w14:paraId="3A543C5C" w14:textId="77777777" w:rsidR="00F123C7" w:rsidRPr="006F683F" w:rsidRDefault="00F123C7" w:rsidP="00321DA5">
      <w:pPr>
        <w:pStyle w:val="BodyText"/>
        <w:tabs>
          <w:tab w:val="left" w:pos="1170"/>
          <w:tab w:val="left" w:pos="8730"/>
        </w:tabs>
        <w:ind w:left="734" w:right="450"/>
        <w:jc w:val="both"/>
      </w:pPr>
    </w:p>
    <w:p w14:paraId="4C9C70FC" w14:textId="77777777" w:rsidR="007C7BED" w:rsidRPr="006F683F" w:rsidRDefault="00432B11" w:rsidP="00321DA5">
      <w:pPr>
        <w:pStyle w:val="BodyText"/>
        <w:tabs>
          <w:tab w:val="left" w:pos="1170"/>
          <w:tab w:val="left" w:pos="8730"/>
        </w:tabs>
        <w:spacing w:line="480" w:lineRule="auto"/>
        <w:ind w:left="734" w:right="450"/>
        <w:jc w:val="both"/>
      </w:pPr>
      <w:r w:rsidRPr="006F683F">
        <w:t>3.)  An admission charge may be required.</w:t>
      </w:r>
    </w:p>
    <w:p w14:paraId="28A74C0A" w14:textId="77777777" w:rsidR="007C7BED" w:rsidRDefault="00432B11" w:rsidP="00321DA5">
      <w:pPr>
        <w:pStyle w:val="BodyText"/>
        <w:tabs>
          <w:tab w:val="left" w:pos="8730"/>
        </w:tabs>
        <w:spacing w:before="61" w:line="230" w:lineRule="auto"/>
        <w:ind w:left="1170" w:right="450" w:hanging="450"/>
        <w:jc w:val="both"/>
      </w:pPr>
      <w:r w:rsidRPr="006F683F">
        <w:t xml:space="preserve">4.) </w:t>
      </w:r>
      <w:r w:rsidR="00D965F0">
        <w:tab/>
      </w:r>
      <w:r w:rsidRPr="006F683F">
        <w:t>The names of speakers for the Convention may be publicized using</w:t>
      </w:r>
      <w:r w:rsidRPr="006F683F">
        <w:rPr>
          <w:spacing w:val="-33"/>
        </w:rPr>
        <w:t xml:space="preserve"> </w:t>
      </w:r>
      <w:r w:rsidRPr="006F683F">
        <w:t>first names and first initial of the last name only, provided we have a signed waiver</w:t>
      </w:r>
      <w:r w:rsidRPr="006F683F">
        <w:rPr>
          <w:spacing w:val="-10"/>
        </w:rPr>
        <w:t xml:space="preserve"> </w:t>
      </w:r>
      <w:r w:rsidRPr="006F683F">
        <w:t>from</w:t>
      </w:r>
      <w:r w:rsidRPr="006F683F">
        <w:rPr>
          <w:spacing w:val="-10"/>
        </w:rPr>
        <w:t xml:space="preserve"> </w:t>
      </w:r>
      <w:r w:rsidRPr="006F683F">
        <w:t>the</w:t>
      </w:r>
      <w:r w:rsidRPr="006F683F">
        <w:rPr>
          <w:spacing w:val="-9"/>
        </w:rPr>
        <w:t xml:space="preserve"> </w:t>
      </w:r>
      <w:r w:rsidRPr="006F683F">
        <w:t>speaker</w:t>
      </w:r>
      <w:r w:rsidRPr="006F683F">
        <w:rPr>
          <w:spacing w:val="-9"/>
        </w:rPr>
        <w:t xml:space="preserve"> </w:t>
      </w:r>
      <w:r w:rsidRPr="006F683F">
        <w:t>giving</w:t>
      </w:r>
      <w:r w:rsidRPr="006F683F">
        <w:rPr>
          <w:spacing w:val="-12"/>
        </w:rPr>
        <w:t xml:space="preserve"> </w:t>
      </w:r>
      <w:r w:rsidRPr="006F683F">
        <w:t>S.G.P.V.</w:t>
      </w:r>
      <w:r w:rsidRPr="006F683F">
        <w:rPr>
          <w:spacing w:val="-10"/>
        </w:rPr>
        <w:t xml:space="preserve"> </w:t>
      </w:r>
      <w:r w:rsidRPr="006F683F">
        <w:t>C.A.</w:t>
      </w:r>
      <w:r w:rsidRPr="006F683F">
        <w:rPr>
          <w:spacing w:val="-8"/>
        </w:rPr>
        <w:t xml:space="preserve"> </w:t>
      </w:r>
      <w:r w:rsidRPr="006F683F">
        <w:t>permission.</w:t>
      </w:r>
    </w:p>
    <w:p w14:paraId="351CE2F7" w14:textId="77777777" w:rsidR="00DB3382" w:rsidRPr="006F683F" w:rsidRDefault="00DB3382" w:rsidP="00321DA5">
      <w:pPr>
        <w:pStyle w:val="BodyText"/>
        <w:tabs>
          <w:tab w:val="left" w:pos="8730"/>
        </w:tabs>
        <w:spacing w:before="61" w:line="230" w:lineRule="auto"/>
        <w:ind w:left="1170" w:right="450" w:hanging="450"/>
        <w:jc w:val="both"/>
      </w:pPr>
    </w:p>
    <w:p w14:paraId="303BF493" w14:textId="77777777" w:rsidR="00106917" w:rsidRDefault="00432B11" w:rsidP="00321DA5">
      <w:pPr>
        <w:pStyle w:val="BodyText"/>
        <w:tabs>
          <w:tab w:val="left" w:pos="1170"/>
          <w:tab w:val="left" w:pos="8730"/>
        </w:tabs>
        <w:spacing w:before="5"/>
        <w:ind w:left="734" w:right="450"/>
        <w:jc w:val="both"/>
      </w:pPr>
      <w:r w:rsidRPr="006F683F">
        <w:t xml:space="preserve">5.) </w:t>
      </w:r>
      <w:r w:rsidR="00D965F0">
        <w:tab/>
      </w:r>
      <w:r w:rsidRPr="006F683F">
        <w:t>The Convention is to be an annual event (when it is financially</w:t>
      </w:r>
      <w:r w:rsidRPr="006F683F">
        <w:rPr>
          <w:spacing w:val="-35"/>
        </w:rPr>
        <w:t xml:space="preserve"> </w:t>
      </w:r>
      <w:r w:rsidR="00106917">
        <w:t>feasible).</w:t>
      </w:r>
    </w:p>
    <w:p w14:paraId="072272E3" w14:textId="77777777" w:rsidR="00106917" w:rsidRDefault="00106917" w:rsidP="00321DA5">
      <w:pPr>
        <w:pStyle w:val="BodyText"/>
        <w:tabs>
          <w:tab w:val="left" w:pos="8730"/>
        </w:tabs>
        <w:spacing w:before="5"/>
        <w:ind w:left="734" w:right="450"/>
        <w:jc w:val="both"/>
      </w:pPr>
    </w:p>
    <w:p w14:paraId="4F9E2CE1" w14:textId="77777777" w:rsidR="007C7BED" w:rsidRPr="006F683F" w:rsidRDefault="00D965F0" w:rsidP="009810DE">
      <w:pPr>
        <w:pStyle w:val="BodyText"/>
        <w:tabs>
          <w:tab w:val="left" w:pos="1170"/>
          <w:tab w:val="left" w:pos="8730"/>
        </w:tabs>
        <w:spacing w:before="5"/>
        <w:ind w:left="1170" w:right="450" w:hanging="436"/>
        <w:jc w:val="both"/>
      </w:pPr>
      <w:r>
        <w:t>6.)</w:t>
      </w:r>
      <w:r>
        <w:tab/>
      </w:r>
      <w:r w:rsidR="00432B11" w:rsidRPr="006F683F">
        <w:t>The Convention will operate under the umbrella of the 12 Traditions</w:t>
      </w:r>
      <w:r w:rsidR="00432B11" w:rsidRPr="006F683F">
        <w:rPr>
          <w:spacing w:val="-22"/>
        </w:rPr>
        <w:t xml:space="preserve"> </w:t>
      </w:r>
      <w:r w:rsidR="009810DE">
        <w:t xml:space="preserve">of </w:t>
      </w:r>
      <w:r w:rsidR="00432B11" w:rsidRPr="006F683F">
        <w:t>C.A.</w:t>
      </w:r>
    </w:p>
    <w:p w14:paraId="022C9958" w14:textId="77777777" w:rsidR="00F123C7" w:rsidRPr="006F683F" w:rsidRDefault="00F123C7" w:rsidP="00321DA5">
      <w:pPr>
        <w:tabs>
          <w:tab w:val="left" w:pos="8730"/>
        </w:tabs>
        <w:spacing w:before="1"/>
        <w:ind w:right="450"/>
        <w:jc w:val="both"/>
        <w:rPr>
          <w:rFonts w:ascii="Times New Roman" w:eastAsia="Times New Roman" w:hAnsi="Times New Roman"/>
          <w:sz w:val="24"/>
          <w:szCs w:val="24"/>
        </w:rPr>
      </w:pPr>
    </w:p>
    <w:p w14:paraId="04038423" w14:textId="77777777" w:rsidR="007C7BED" w:rsidRPr="006F683F" w:rsidRDefault="00432B11" w:rsidP="00321DA5">
      <w:pPr>
        <w:pStyle w:val="BodyText"/>
        <w:tabs>
          <w:tab w:val="left" w:pos="8730"/>
        </w:tabs>
        <w:spacing w:line="230" w:lineRule="auto"/>
        <w:ind w:right="450" w:hanging="432"/>
        <w:jc w:val="both"/>
      </w:pPr>
      <w:r w:rsidRPr="006F683F">
        <w:t xml:space="preserve">7.) </w:t>
      </w:r>
      <w:r w:rsidR="00F123C7" w:rsidRPr="006F683F">
        <w:tab/>
      </w:r>
      <w:r w:rsidRPr="006F683F">
        <w:t xml:space="preserve">Meetings and actions of the Convention Committee shall be governed </w:t>
      </w:r>
      <w:r w:rsidRPr="006F683F">
        <w:rPr>
          <w:spacing w:val="-3"/>
        </w:rPr>
        <w:t xml:space="preserve">by, </w:t>
      </w:r>
      <w:r w:rsidRPr="006F683F">
        <w:t>noticed,</w:t>
      </w:r>
      <w:r w:rsidRPr="006F683F">
        <w:rPr>
          <w:spacing w:val="-7"/>
        </w:rPr>
        <w:t xml:space="preserve"> </w:t>
      </w:r>
      <w:r w:rsidRPr="006F683F">
        <w:t>held</w:t>
      </w:r>
      <w:r w:rsidRPr="006F683F">
        <w:rPr>
          <w:spacing w:val="-7"/>
        </w:rPr>
        <w:t xml:space="preserve"> </w:t>
      </w:r>
      <w:r w:rsidRPr="006F683F">
        <w:t>and</w:t>
      </w:r>
      <w:r w:rsidRPr="006F683F">
        <w:rPr>
          <w:spacing w:val="-7"/>
        </w:rPr>
        <w:t xml:space="preserve"> </w:t>
      </w:r>
      <w:r w:rsidRPr="006F683F">
        <w:t>taken</w:t>
      </w:r>
      <w:r w:rsidRPr="006F683F">
        <w:rPr>
          <w:spacing w:val="-10"/>
        </w:rPr>
        <w:t xml:space="preserve"> </w:t>
      </w:r>
      <w:r w:rsidRPr="006F683F">
        <w:t>in</w:t>
      </w:r>
      <w:r w:rsidRPr="006F683F">
        <w:rPr>
          <w:spacing w:val="-7"/>
        </w:rPr>
        <w:t xml:space="preserve"> </w:t>
      </w:r>
      <w:r w:rsidRPr="006F683F">
        <w:t>accordance</w:t>
      </w:r>
      <w:r w:rsidRPr="006F683F">
        <w:rPr>
          <w:spacing w:val="-8"/>
        </w:rPr>
        <w:t xml:space="preserve"> </w:t>
      </w:r>
      <w:r w:rsidRPr="006F683F">
        <w:t>with</w:t>
      </w:r>
      <w:r w:rsidRPr="006F683F">
        <w:rPr>
          <w:spacing w:val="-5"/>
        </w:rPr>
        <w:t xml:space="preserve"> </w:t>
      </w:r>
      <w:r w:rsidRPr="006F683F">
        <w:t>the</w:t>
      </w:r>
      <w:r w:rsidRPr="006F683F">
        <w:rPr>
          <w:spacing w:val="-8"/>
        </w:rPr>
        <w:t xml:space="preserve"> </w:t>
      </w:r>
      <w:r w:rsidRPr="006F683F">
        <w:t>provisions</w:t>
      </w:r>
      <w:r w:rsidRPr="006F683F">
        <w:rPr>
          <w:spacing w:val="-4"/>
        </w:rPr>
        <w:t xml:space="preserve"> </w:t>
      </w:r>
      <w:r w:rsidRPr="006F683F">
        <w:t>of</w:t>
      </w:r>
      <w:r w:rsidRPr="006F683F">
        <w:rPr>
          <w:spacing w:val="-8"/>
        </w:rPr>
        <w:t xml:space="preserve"> </w:t>
      </w:r>
      <w:r w:rsidRPr="006F683F">
        <w:t>these</w:t>
      </w:r>
      <w:r w:rsidRPr="006F683F">
        <w:rPr>
          <w:spacing w:val="-8"/>
        </w:rPr>
        <w:t xml:space="preserve"> </w:t>
      </w:r>
      <w:r w:rsidRPr="006F683F">
        <w:rPr>
          <w:spacing w:val="-3"/>
        </w:rPr>
        <w:t xml:space="preserve">By-laws, </w:t>
      </w:r>
      <w:r w:rsidRPr="006F683F">
        <w:t>except</w:t>
      </w:r>
      <w:r w:rsidRPr="006F683F">
        <w:rPr>
          <w:spacing w:val="-7"/>
        </w:rPr>
        <w:t xml:space="preserve"> </w:t>
      </w:r>
      <w:r w:rsidRPr="006F683F">
        <w:t>that</w:t>
      </w:r>
      <w:r w:rsidRPr="006F683F">
        <w:rPr>
          <w:spacing w:val="-7"/>
        </w:rPr>
        <w:t xml:space="preserve"> </w:t>
      </w:r>
      <w:r w:rsidRPr="006F683F">
        <w:t>the</w:t>
      </w:r>
      <w:r w:rsidRPr="006F683F">
        <w:rPr>
          <w:spacing w:val="-8"/>
        </w:rPr>
        <w:t xml:space="preserve"> </w:t>
      </w:r>
      <w:r w:rsidRPr="006F683F">
        <w:t>time</w:t>
      </w:r>
      <w:r w:rsidRPr="006F683F">
        <w:rPr>
          <w:spacing w:val="-6"/>
        </w:rPr>
        <w:t xml:space="preserve"> </w:t>
      </w:r>
      <w:r w:rsidRPr="006F683F">
        <w:t>for</w:t>
      </w:r>
      <w:r w:rsidRPr="006F683F">
        <w:rPr>
          <w:spacing w:val="-6"/>
        </w:rPr>
        <w:t xml:space="preserve"> </w:t>
      </w:r>
      <w:r w:rsidRPr="006F683F">
        <w:t>regular</w:t>
      </w:r>
      <w:r w:rsidRPr="006F683F">
        <w:rPr>
          <w:spacing w:val="-8"/>
        </w:rPr>
        <w:t xml:space="preserve"> </w:t>
      </w:r>
      <w:r w:rsidRPr="006F683F">
        <w:t>meetings</w:t>
      </w:r>
      <w:r w:rsidRPr="006F683F">
        <w:rPr>
          <w:spacing w:val="-7"/>
        </w:rPr>
        <w:t xml:space="preserve"> </w:t>
      </w:r>
      <w:r w:rsidRPr="006F683F">
        <w:t>of</w:t>
      </w:r>
      <w:r w:rsidRPr="006F683F">
        <w:rPr>
          <w:spacing w:val="-6"/>
        </w:rPr>
        <w:t xml:space="preserve"> </w:t>
      </w:r>
      <w:r w:rsidRPr="006F683F">
        <w:t>the</w:t>
      </w:r>
      <w:r w:rsidRPr="006F683F">
        <w:rPr>
          <w:spacing w:val="-6"/>
        </w:rPr>
        <w:t xml:space="preserve"> </w:t>
      </w:r>
      <w:r w:rsidRPr="006F683F">
        <w:t>committee</w:t>
      </w:r>
      <w:r w:rsidRPr="006F683F">
        <w:rPr>
          <w:spacing w:val="-8"/>
        </w:rPr>
        <w:t xml:space="preserve"> </w:t>
      </w:r>
      <w:r w:rsidRPr="006F683F">
        <w:t>may</w:t>
      </w:r>
      <w:r w:rsidRPr="006F683F">
        <w:rPr>
          <w:spacing w:val="-17"/>
        </w:rPr>
        <w:t xml:space="preserve"> </w:t>
      </w:r>
      <w:r w:rsidRPr="006F683F">
        <w:t>be</w:t>
      </w:r>
      <w:r w:rsidRPr="006F683F">
        <w:rPr>
          <w:spacing w:val="-6"/>
        </w:rPr>
        <w:t xml:space="preserve"> </w:t>
      </w:r>
      <w:r w:rsidRPr="006F683F">
        <w:t>fixed</w:t>
      </w:r>
      <w:r w:rsidRPr="006F683F">
        <w:rPr>
          <w:spacing w:val="-5"/>
        </w:rPr>
        <w:t xml:space="preserve"> </w:t>
      </w:r>
      <w:r w:rsidRPr="006F683F">
        <w:t>by resolution of the</w:t>
      </w:r>
      <w:r w:rsidRPr="006F683F">
        <w:rPr>
          <w:spacing w:val="-36"/>
        </w:rPr>
        <w:t xml:space="preserve"> </w:t>
      </w:r>
      <w:r w:rsidRPr="006F683F">
        <w:t>committee.</w:t>
      </w:r>
    </w:p>
    <w:p w14:paraId="15F0EAE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5670E651" w14:textId="77777777" w:rsidR="007C7BED" w:rsidRPr="006F683F" w:rsidRDefault="00F123C7" w:rsidP="00321DA5">
      <w:pPr>
        <w:pStyle w:val="BodyText"/>
        <w:tabs>
          <w:tab w:val="left" w:pos="8730"/>
        </w:tabs>
        <w:spacing w:line="230" w:lineRule="auto"/>
        <w:ind w:left="1170" w:right="450" w:hanging="440"/>
        <w:jc w:val="both"/>
      </w:pPr>
      <w:r w:rsidRPr="006F683F">
        <w:t>8.)</w:t>
      </w:r>
      <w:r w:rsidR="00432B11" w:rsidRPr="006F683F">
        <w:t xml:space="preserve"> </w:t>
      </w:r>
      <w:r w:rsidRPr="006F683F">
        <w:tab/>
      </w:r>
      <w:r w:rsidR="00432B11" w:rsidRPr="006F683F">
        <w:t>The appointing body of the Committee may also adopt rules and regulations</w:t>
      </w:r>
      <w:r w:rsidR="00432B11" w:rsidRPr="006F683F">
        <w:rPr>
          <w:spacing w:val="-6"/>
        </w:rPr>
        <w:t xml:space="preserve"> </w:t>
      </w:r>
      <w:r w:rsidR="00432B11" w:rsidRPr="006F683F">
        <w:rPr>
          <w:spacing w:val="-3"/>
        </w:rPr>
        <w:t>(By-Laws)</w:t>
      </w:r>
      <w:r w:rsidR="00432B11" w:rsidRPr="006F683F">
        <w:rPr>
          <w:spacing w:val="-10"/>
        </w:rPr>
        <w:t xml:space="preserve"> </w:t>
      </w:r>
      <w:r w:rsidR="00432B11" w:rsidRPr="006F683F">
        <w:t>pertaining</w:t>
      </w:r>
      <w:r w:rsidR="00432B11" w:rsidRPr="006F683F">
        <w:rPr>
          <w:spacing w:val="-10"/>
        </w:rPr>
        <w:t xml:space="preserve"> </w:t>
      </w:r>
      <w:r w:rsidR="00432B11" w:rsidRPr="006F683F">
        <w:t>to</w:t>
      </w:r>
      <w:r w:rsidR="00432B11" w:rsidRPr="006F683F">
        <w:rPr>
          <w:spacing w:val="-8"/>
        </w:rPr>
        <w:t xml:space="preserve"> </w:t>
      </w:r>
      <w:r w:rsidR="00432B11" w:rsidRPr="006F683F">
        <w:t>its</w:t>
      </w:r>
      <w:r w:rsidR="00432B11" w:rsidRPr="006F683F">
        <w:rPr>
          <w:spacing w:val="-6"/>
        </w:rPr>
        <w:t xml:space="preserve"> </w:t>
      </w:r>
      <w:r w:rsidR="00432B11" w:rsidRPr="006F683F">
        <w:t>conduct</w:t>
      </w:r>
      <w:r w:rsidR="00432B11" w:rsidRPr="006F683F">
        <w:rPr>
          <w:spacing w:val="-8"/>
        </w:rPr>
        <w:t xml:space="preserve"> </w:t>
      </w:r>
      <w:r w:rsidR="00432B11" w:rsidRPr="006F683F">
        <w:t>to</w:t>
      </w:r>
      <w:r w:rsidR="00432B11" w:rsidRPr="006F683F">
        <w:rPr>
          <w:spacing w:val="-8"/>
        </w:rPr>
        <w:t xml:space="preserve"> </w:t>
      </w:r>
      <w:r w:rsidR="00432B11" w:rsidRPr="006F683F">
        <w:t>the</w:t>
      </w:r>
      <w:r w:rsidR="00432B11" w:rsidRPr="006F683F">
        <w:rPr>
          <w:spacing w:val="-7"/>
        </w:rPr>
        <w:t xml:space="preserve"> </w:t>
      </w:r>
      <w:r w:rsidR="00432B11" w:rsidRPr="006F683F">
        <w:t>extent</w:t>
      </w:r>
      <w:r w:rsidR="00432B11" w:rsidRPr="006F683F">
        <w:rPr>
          <w:spacing w:val="-5"/>
        </w:rPr>
        <w:t xml:space="preserve"> </w:t>
      </w:r>
      <w:r w:rsidR="00432B11" w:rsidRPr="006F683F">
        <w:t>that</w:t>
      </w:r>
      <w:r w:rsidR="00432B11" w:rsidRPr="006F683F">
        <w:rPr>
          <w:spacing w:val="-8"/>
        </w:rPr>
        <w:t xml:space="preserve"> </w:t>
      </w:r>
      <w:r w:rsidR="00432B11" w:rsidRPr="006F683F">
        <w:t>such</w:t>
      </w:r>
      <w:r w:rsidR="00432B11" w:rsidRPr="006F683F">
        <w:rPr>
          <w:spacing w:val="-8"/>
        </w:rPr>
        <w:t xml:space="preserve"> </w:t>
      </w:r>
      <w:r w:rsidR="00432B11" w:rsidRPr="006F683F">
        <w:t xml:space="preserve">rules and regulations </w:t>
      </w:r>
      <w:r w:rsidR="00432B11" w:rsidRPr="006F683F">
        <w:rPr>
          <w:spacing w:val="-3"/>
        </w:rPr>
        <w:t xml:space="preserve">(By-Laws) </w:t>
      </w:r>
      <w:r w:rsidR="00432B11" w:rsidRPr="006F683F">
        <w:t xml:space="preserve">are not inconsistent with the S.G.P.V. C.A. </w:t>
      </w:r>
      <w:r w:rsidR="00432B11" w:rsidRPr="006F683F">
        <w:rPr>
          <w:spacing w:val="-4"/>
        </w:rPr>
        <w:t xml:space="preserve">By- </w:t>
      </w:r>
      <w:r w:rsidR="00432B11" w:rsidRPr="006F683F">
        <w:t>Laws.</w:t>
      </w:r>
    </w:p>
    <w:p w14:paraId="4440A1C8"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E8B4A79" w14:textId="77777777" w:rsidR="007C7BED" w:rsidRPr="006F683F" w:rsidRDefault="00367755" w:rsidP="00F31366">
      <w:pPr>
        <w:pStyle w:val="Heading2"/>
        <w:tabs>
          <w:tab w:val="left" w:pos="8730"/>
        </w:tabs>
        <w:ind w:left="730" w:right="450" w:hanging="190"/>
        <w:jc w:val="both"/>
        <w:rPr>
          <w:b w:val="0"/>
          <w:bCs w:val="0"/>
        </w:rPr>
      </w:pPr>
      <w:bookmarkStart w:id="210" w:name="_Toc471976274"/>
      <w:bookmarkStart w:id="211" w:name="_Toc471976544"/>
      <w:bookmarkStart w:id="212" w:name="_Toc471986506"/>
      <w:r w:rsidRPr="006F683F">
        <w:t>SECTION 13</w:t>
      </w:r>
      <w:r w:rsidR="00432B11" w:rsidRPr="006F683F">
        <w:t xml:space="preserve"> - MARATHON</w:t>
      </w:r>
      <w:r w:rsidR="00432B11" w:rsidRPr="006F683F">
        <w:rPr>
          <w:spacing w:val="-32"/>
        </w:rPr>
        <w:t xml:space="preserve"> </w:t>
      </w:r>
      <w:r w:rsidR="00432B11" w:rsidRPr="006F683F">
        <w:t>GUIDELINES</w:t>
      </w:r>
      <w:bookmarkEnd w:id="210"/>
      <w:bookmarkEnd w:id="211"/>
      <w:bookmarkEnd w:id="212"/>
    </w:p>
    <w:p w14:paraId="40B4F579"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93A03FC" w14:textId="77777777" w:rsidR="007C7BED" w:rsidRPr="006F683F" w:rsidRDefault="00432B11" w:rsidP="00321DA5">
      <w:pPr>
        <w:pStyle w:val="MediumGrid1-Accent21"/>
        <w:numPr>
          <w:ilvl w:val="0"/>
          <w:numId w:val="6"/>
        </w:numPr>
        <w:tabs>
          <w:tab w:val="left" w:pos="1084"/>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STATEMENT OF</w:t>
      </w:r>
      <w:r w:rsidRPr="006F683F">
        <w:rPr>
          <w:rFonts w:ascii="Times New Roman" w:hAnsi="Times New Roman"/>
          <w:spacing w:val="-30"/>
          <w:sz w:val="24"/>
          <w:szCs w:val="24"/>
        </w:rPr>
        <w:t xml:space="preserve"> </w:t>
      </w:r>
      <w:r w:rsidRPr="006F683F">
        <w:rPr>
          <w:rFonts w:ascii="Times New Roman" w:hAnsi="Times New Roman"/>
          <w:sz w:val="24"/>
          <w:szCs w:val="24"/>
        </w:rPr>
        <w:t>PURPOSE</w:t>
      </w:r>
    </w:p>
    <w:p w14:paraId="41B7E35E"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69A5AB3"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primary</w:t>
      </w:r>
      <w:r w:rsidRPr="006F683F">
        <w:rPr>
          <w:spacing w:val="-16"/>
        </w:rPr>
        <w:t xml:space="preserve"> </w:t>
      </w:r>
      <w:r w:rsidRPr="006F683F">
        <w:t>purpose</w:t>
      </w:r>
      <w:r w:rsidRPr="006F683F">
        <w:rPr>
          <w:spacing w:val="-10"/>
        </w:rPr>
        <w:t xml:space="preserve"> </w:t>
      </w:r>
      <w:r w:rsidRPr="006F683F">
        <w:t>of</w:t>
      </w:r>
      <w:r w:rsidRPr="006F683F">
        <w:rPr>
          <w:spacing w:val="-9"/>
        </w:rPr>
        <w:t xml:space="preserve"> </w:t>
      </w:r>
      <w:r w:rsidRPr="006F683F">
        <w:t>the</w:t>
      </w:r>
      <w:r w:rsidRPr="006F683F">
        <w:rPr>
          <w:spacing w:val="-9"/>
        </w:rPr>
        <w:t xml:space="preserve"> </w:t>
      </w:r>
      <w:r w:rsidRPr="006F683F">
        <w:t>Marathon</w:t>
      </w:r>
      <w:r w:rsidRPr="006F683F">
        <w:rPr>
          <w:spacing w:val="-5"/>
        </w:rPr>
        <w:t xml:space="preserve"> </w:t>
      </w:r>
      <w:r w:rsidRPr="006F683F">
        <w:t>Committee</w:t>
      </w:r>
      <w:r w:rsidRPr="006F683F">
        <w:rPr>
          <w:spacing w:val="-7"/>
        </w:rPr>
        <w:t xml:space="preserve"> </w:t>
      </w:r>
      <w:r w:rsidRPr="006F683F">
        <w:t>is</w:t>
      </w:r>
      <w:r w:rsidRPr="006F683F">
        <w:rPr>
          <w:spacing w:val="-8"/>
        </w:rPr>
        <w:t xml:space="preserve"> </w:t>
      </w:r>
      <w:r w:rsidRPr="006F683F">
        <w:t>to</w:t>
      </w:r>
      <w:r w:rsidRPr="006F683F">
        <w:rPr>
          <w:spacing w:val="-6"/>
        </w:rPr>
        <w:t xml:space="preserve"> </w:t>
      </w:r>
      <w:r w:rsidRPr="006F683F">
        <w:t>promote</w:t>
      </w:r>
      <w:r w:rsidRPr="006F683F">
        <w:rPr>
          <w:spacing w:val="-7"/>
        </w:rPr>
        <w:t xml:space="preserve"> </w:t>
      </w:r>
      <w:r w:rsidRPr="006F683F">
        <w:t>area</w:t>
      </w:r>
      <w:r w:rsidRPr="006F683F">
        <w:rPr>
          <w:spacing w:val="-9"/>
        </w:rPr>
        <w:t xml:space="preserve"> </w:t>
      </w:r>
      <w:r w:rsidRPr="006F683F">
        <w:t>unity,</w:t>
      </w:r>
      <w:r w:rsidRPr="006F683F">
        <w:rPr>
          <w:spacing w:val="-8"/>
        </w:rPr>
        <w:t xml:space="preserve"> </w:t>
      </w:r>
      <w:r w:rsidRPr="006F683F">
        <w:t>and</w:t>
      </w:r>
      <w:r w:rsidRPr="006F683F">
        <w:rPr>
          <w:spacing w:val="-8"/>
        </w:rPr>
        <w:t xml:space="preserve"> </w:t>
      </w:r>
      <w:r w:rsidRPr="006F683F">
        <w:t>to financially support the Area’s effort to carry the message to the addict that still suffers.</w:t>
      </w:r>
    </w:p>
    <w:p w14:paraId="2A965EC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5BF5C73" w14:textId="77777777" w:rsidR="007C7BED" w:rsidRPr="006F683F" w:rsidRDefault="00432B11" w:rsidP="00321DA5">
      <w:pPr>
        <w:pStyle w:val="MediumGrid1-Accent21"/>
        <w:numPr>
          <w:ilvl w:val="0"/>
          <w:numId w:val="6"/>
        </w:numPr>
        <w:tabs>
          <w:tab w:val="left" w:pos="1070"/>
          <w:tab w:val="left" w:pos="8730"/>
        </w:tabs>
        <w:ind w:left="1069" w:right="450" w:hanging="339"/>
        <w:jc w:val="both"/>
        <w:rPr>
          <w:rFonts w:ascii="Times New Roman" w:eastAsia="Times New Roman" w:hAnsi="Times New Roman"/>
          <w:sz w:val="24"/>
          <w:szCs w:val="24"/>
        </w:rPr>
      </w:pPr>
      <w:r w:rsidRPr="006F683F">
        <w:rPr>
          <w:rFonts w:ascii="Times New Roman" w:hAnsi="Times New Roman"/>
          <w:sz w:val="24"/>
          <w:szCs w:val="24"/>
        </w:rPr>
        <w:t>STATEMENT OF</w:t>
      </w:r>
      <w:r w:rsidRPr="006F683F">
        <w:rPr>
          <w:rFonts w:ascii="Times New Roman" w:hAnsi="Times New Roman"/>
          <w:spacing w:val="-34"/>
          <w:sz w:val="24"/>
          <w:szCs w:val="24"/>
        </w:rPr>
        <w:t xml:space="preserve"> </w:t>
      </w:r>
      <w:r w:rsidRPr="006F683F">
        <w:rPr>
          <w:rFonts w:ascii="Times New Roman" w:hAnsi="Times New Roman"/>
          <w:sz w:val="24"/>
          <w:szCs w:val="24"/>
        </w:rPr>
        <w:t>POLICY</w:t>
      </w:r>
    </w:p>
    <w:p w14:paraId="794A854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AE835BC"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Spirit</w:t>
      </w:r>
      <w:r w:rsidRPr="006F683F">
        <w:rPr>
          <w:spacing w:val="-3"/>
        </w:rPr>
        <w:t xml:space="preserve"> </w:t>
      </w:r>
      <w:r w:rsidRPr="006F683F">
        <w:t>of</w:t>
      </w:r>
      <w:r w:rsidRPr="006F683F">
        <w:rPr>
          <w:spacing w:val="-7"/>
        </w:rPr>
        <w:t xml:space="preserve"> </w:t>
      </w:r>
      <w:r w:rsidRPr="006F683F">
        <w:t>the</w:t>
      </w:r>
      <w:r w:rsidRPr="006F683F">
        <w:rPr>
          <w:spacing w:val="-7"/>
        </w:rPr>
        <w:t xml:space="preserve"> </w:t>
      </w:r>
      <w:r w:rsidRPr="006F683F">
        <w:t>12</w:t>
      </w:r>
      <w:r w:rsidRPr="006F683F">
        <w:rPr>
          <w:spacing w:val="-6"/>
        </w:rPr>
        <w:t xml:space="preserve"> </w:t>
      </w:r>
      <w:r w:rsidRPr="006F683F">
        <w:t>Traditions</w:t>
      </w:r>
      <w:r w:rsidRPr="006F683F">
        <w:rPr>
          <w:spacing w:val="-3"/>
        </w:rPr>
        <w:t xml:space="preserve"> </w:t>
      </w:r>
      <w:r w:rsidRPr="006F683F">
        <w:t>and</w:t>
      </w:r>
      <w:r w:rsidRPr="006F683F">
        <w:rPr>
          <w:spacing w:val="-8"/>
        </w:rPr>
        <w:t xml:space="preserve"> </w:t>
      </w:r>
      <w:r w:rsidRPr="006F683F">
        <w:t>12</w:t>
      </w:r>
      <w:r w:rsidRPr="006F683F">
        <w:rPr>
          <w:spacing w:val="-5"/>
        </w:rPr>
        <w:t xml:space="preserve"> </w:t>
      </w:r>
      <w:r w:rsidRPr="006F683F">
        <w:t>Concepts</w:t>
      </w:r>
      <w:r w:rsidRPr="006F683F">
        <w:rPr>
          <w:spacing w:val="-6"/>
        </w:rPr>
        <w:t xml:space="preserve"> </w:t>
      </w:r>
      <w:r w:rsidRPr="006F683F">
        <w:t>of</w:t>
      </w:r>
      <w:r w:rsidRPr="006F683F">
        <w:rPr>
          <w:spacing w:val="-9"/>
        </w:rPr>
        <w:t xml:space="preserve"> </w:t>
      </w:r>
      <w:r w:rsidRPr="006F683F">
        <w:t>Service</w:t>
      </w:r>
      <w:r w:rsidRPr="006F683F">
        <w:rPr>
          <w:spacing w:val="-7"/>
        </w:rPr>
        <w:t xml:space="preserve"> </w:t>
      </w:r>
      <w:r w:rsidRPr="006F683F">
        <w:t>should</w:t>
      </w:r>
      <w:r w:rsidRPr="006F683F">
        <w:rPr>
          <w:spacing w:val="-6"/>
        </w:rPr>
        <w:t xml:space="preserve"> </w:t>
      </w:r>
      <w:r w:rsidRPr="006F683F">
        <w:t>be</w:t>
      </w:r>
      <w:r w:rsidRPr="006F683F">
        <w:rPr>
          <w:spacing w:val="-9"/>
        </w:rPr>
        <w:t xml:space="preserve"> </w:t>
      </w:r>
      <w:r w:rsidRPr="006F683F">
        <w:t>foremost</w:t>
      </w:r>
      <w:r w:rsidRPr="006F683F">
        <w:rPr>
          <w:spacing w:val="-5"/>
        </w:rPr>
        <w:t xml:space="preserve"> </w:t>
      </w:r>
      <w:r w:rsidRPr="006F683F">
        <w:t>to guide</w:t>
      </w:r>
      <w:r w:rsidRPr="006F683F">
        <w:rPr>
          <w:spacing w:val="-9"/>
        </w:rPr>
        <w:t xml:space="preserve"> </w:t>
      </w:r>
      <w:r w:rsidRPr="006F683F">
        <w:t>us</w:t>
      </w:r>
      <w:r w:rsidRPr="006F683F">
        <w:rPr>
          <w:spacing w:val="-7"/>
        </w:rPr>
        <w:t xml:space="preserve"> </w:t>
      </w:r>
      <w:r w:rsidRPr="006F683F">
        <w:t>in</w:t>
      </w:r>
      <w:r w:rsidRPr="006F683F">
        <w:rPr>
          <w:spacing w:val="-7"/>
        </w:rPr>
        <w:t xml:space="preserve"> </w:t>
      </w:r>
      <w:r w:rsidRPr="006F683F">
        <w:t>our</w:t>
      </w:r>
      <w:r w:rsidRPr="006F683F">
        <w:rPr>
          <w:spacing w:val="-8"/>
        </w:rPr>
        <w:t xml:space="preserve"> </w:t>
      </w:r>
      <w:r w:rsidRPr="006F683F">
        <w:t>service</w:t>
      </w:r>
      <w:r w:rsidRPr="006F683F">
        <w:rPr>
          <w:spacing w:val="-9"/>
        </w:rPr>
        <w:t xml:space="preserve"> </w:t>
      </w:r>
      <w:r w:rsidRPr="006F683F">
        <w:t>work</w:t>
      </w:r>
      <w:r w:rsidRPr="006F683F">
        <w:rPr>
          <w:spacing w:val="-7"/>
        </w:rPr>
        <w:t xml:space="preserve"> </w:t>
      </w:r>
      <w:r w:rsidRPr="006F683F">
        <w:t>on</w:t>
      </w:r>
      <w:r w:rsidRPr="006F683F">
        <w:rPr>
          <w:spacing w:val="-7"/>
        </w:rPr>
        <w:t xml:space="preserve"> </w:t>
      </w:r>
      <w:r w:rsidRPr="006F683F">
        <w:t>this</w:t>
      </w:r>
      <w:r w:rsidRPr="006F683F">
        <w:rPr>
          <w:spacing w:val="-4"/>
        </w:rPr>
        <w:t xml:space="preserve"> </w:t>
      </w:r>
      <w:r w:rsidRPr="006F683F">
        <w:t>Marathon</w:t>
      </w:r>
      <w:r w:rsidRPr="006F683F">
        <w:rPr>
          <w:spacing w:val="-9"/>
        </w:rPr>
        <w:t xml:space="preserve"> </w:t>
      </w:r>
      <w:r w:rsidRPr="006F683F">
        <w:t>Committee.</w:t>
      </w:r>
    </w:p>
    <w:p w14:paraId="79623CA5"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8BD6D7E" w14:textId="77777777" w:rsidR="007C7BED" w:rsidRPr="006F683F" w:rsidRDefault="00432B11" w:rsidP="00321DA5">
      <w:pPr>
        <w:pStyle w:val="BodyText"/>
        <w:tabs>
          <w:tab w:val="left" w:pos="8730"/>
        </w:tabs>
        <w:spacing w:line="230" w:lineRule="auto"/>
        <w:ind w:left="730" w:right="450"/>
        <w:jc w:val="both"/>
      </w:pPr>
      <w:r w:rsidRPr="006F683F">
        <w:t>It</w:t>
      </w:r>
      <w:r w:rsidRPr="006F683F">
        <w:rPr>
          <w:spacing w:val="-13"/>
        </w:rPr>
        <w:t xml:space="preserve"> </w:t>
      </w:r>
      <w:r w:rsidRPr="006F683F">
        <w:t>is</w:t>
      </w:r>
      <w:r w:rsidRPr="006F683F">
        <w:rPr>
          <w:spacing w:val="-6"/>
        </w:rPr>
        <w:t xml:space="preserve"> </w:t>
      </w:r>
      <w:r w:rsidRPr="006F683F">
        <w:t>appropriate</w:t>
      </w:r>
      <w:r w:rsidRPr="006F683F">
        <w:rPr>
          <w:spacing w:val="-7"/>
        </w:rPr>
        <w:t xml:space="preserve"> </w:t>
      </w:r>
      <w:r w:rsidRPr="006F683F">
        <w:t>for</w:t>
      </w:r>
      <w:r w:rsidRPr="006F683F">
        <w:rPr>
          <w:spacing w:val="-7"/>
        </w:rPr>
        <w:t xml:space="preserve"> </w:t>
      </w:r>
      <w:r w:rsidRPr="006F683F">
        <w:t>CA</w:t>
      </w:r>
      <w:r w:rsidRPr="006F683F">
        <w:rPr>
          <w:spacing w:val="-6"/>
        </w:rPr>
        <w:t xml:space="preserve"> </w:t>
      </w:r>
      <w:r w:rsidRPr="006F683F">
        <w:t>members</w:t>
      </w:r>
      <w:r w:rsidRPr="006F683F">
        <w:rPr>
          <w:spacing w:val="-8"/>
        </w:rPr>
        <w:t xml:space="preserve"> </w:t>
      </w:r>
      <w:r w:rsidRPr="006F683F">
        <w:t>involved</w:t>
      </w:r>
      <w:r w:rsidRPr="006F683F">
        <w:rPr>
          <w:spacing w:val="-6"/>
        </w:rPr>
        <w:t xml:space="preserve"> </w:t>
      </w:r>
      <w:r w:rsidRPr="006F683F">
        <w:t>in</w:t>
      </w:r>
      <w:r w:rsidRPr="006F683F">
        <w:rPr>
          <w:spacing w:val="-6"/>
        </w:rPr>
        <w:t xml:space="preserve"> </w:t>
      </w:r>
      <w:r w:rsidRPr="006F683F">
        <w:t>service</w:t>
      </w:r>
      <w:r w:rsidRPr="006F683F">
        <w:rPr>
          <w:spacing w:val="-9"/>
        </w:rPr>
        <w:t xml:space="preserve"> </w:t>
      </w:r>
      <w:r w:rsidRPr="006F683F">
        <w:t>to</w:t>
      </w:r>
      <w:r w:rsidRPr="006F683F">
        <w:rPr>
          <w:spacing w:val="-6"/>
        </w:rPr>
        <w:t xml:space="preserve"> </w:t>
      </w:r>
      <w:r w:rsidRPr="006F683F">
        <w:t>be</w:t>
      </w:r>
      <w:r w:rsidRPr="006F683F">
        <w:rPr>
          <w:spacing w:val="-9"/>
        </w:rPr>
        <w:t xml:space="preserve"> </w:t>
      </w:r>
      <w:r w:rsidRPr="006F683F">
        <w:t>careful</w:t>
      </w:r>
      <w:r w:rsidRPr="006F683F">
        <w:rPr>
          <w:spacing w:val="-6"/>
        </w:rPr>
        <w:t xml:space="preserve"> </w:t>
      </w:r>
      <w:r w:rsidRPr="006F683F">
        <w:t>in</w:t>
      </w:r>
      <w:r w:rsidRPr="006F683F">
        <w:rPr>
          <w:spacing w:val="-6"/>
        </w:rPr>
        <w:t xml:space="preserve"> </w:t>
      </w:r>
      <w:r w:rsidRPr="006F683F">
        <w:t>their</w:t>
      </w:r>
      <w:r w:rsidRPr="006F683F">
        <w:rPr>
          <w:spacing w:val="-9"/>
        </w:rPr>
        <w:t xml:space="preserve"> </w:t>
      </w:r>
      <w:r w:rsidRPr="006F683F">
        <w:t>dealings with outside vendors, businesses and /or services. Specifically, quite often what is service work to the C.A. member is business (i.e. money) to the business being dealt with. Consequently, the business may provide, or at least attempt to provide certain</w:t>
      </w:r>
      <w:r w:rsidRPr="006F683F">
        <w:rPr>
          <w:spacing w:val="-9"/>
        </w:rPr>
        <w:t xml:space="preserve"> </w:t>
      </w:r>
      <w:r w:rsidRPr="006F683F">
        <w:t>“perks”</w:t>
      </w:r>
      <w:r w:rsidRPr="006F683F">
        <w:rPr>
          <w:spacing w:val="-10"/>
        </w:rPr>
        <w:t xml:space="preserve"> </w:t>
      </w:r>
      <w:r w:rsidRPr="006F683F">
        <w:t>(i.e.</w:t>
      </w:r>
      <w:r w:rsidRPr="006F683F">
        <w:rPr>
          <w:spacing w:val="-9"/>
        </w:rPr>
        <w:t xml:space="preserve"> </w:t>
      </w:r>
      <w:r w:rsidRPr="006F683F">
        <w:t>benefits,</w:t>
      </w:r>
      <w:r w:rsidRPr="006F683F">
        <w:rPr>
          <w:spacing w:val="-9"/>
        </w:rPr>
        <w:t xml:space="preserve"> </w:t>
      </w:r>
      <w:r w:rsidRPr="006F683F">
        <w:t>gifts,</w:t>
      </w:r>
      <w:r w:rsidRPr="006F683F">
        <w:rPr>
          <w:spacing w:val="-7"/>
        </w:rPr>
        <w:t xml:space="preserve"> </w:t>
      </w:r>
      <w:r w:rsidRPr="006F683F">
        <w:t>etc.)</w:t>
      </w:r>
      <w:r w:rsidRPr="006F683F">
        <w:rPr>
          <w:spacing w:val="-10"/>
        </w:rPr>
        <w:t xml:space="preserve"> </w:t>
      </w:r>
      <w:r w:rsidRPr="006F683F">
        <w:t>to</w:t>
      </w:r>
      <w:r w:rsidRPr="006F683F">
        <w:rPr>
          <w:spacing w:val="-12"/>
        </w:rPr>
        <w:t xml:space="preserve"> </w:t>
      </w:r>
      <w:r w:rsidRPr="006F683F">
        <w:t>the</w:t>
      </w:r>
      <w:r w:rsidRPr="006F683F">
        <w:rPr>
          <w:spacing w:val="-10"/>
        </w:rPr>
        <w:t xml:space="preserve"> </w:t>
      </w:r>
      <w:r w:rsidRPr="006F683F">
        <w:t>CA</w:t>
      </w:r>
      <w:r w:rsidRPr="006F683F">
        <w:rPr>
          <w:spacing w:val="-10"/>
        </w:rPr>
        <w:t xml:space="preserve"> </w:t>
      </w:r>
      <w:r w:rsidRPr="006F683F">
        <w:t>member</w:t>
      </w:r>
      <w:r w:rsidRPr="006F683F">
        <w:rPr>
          <w:spacing w:val="-8"/>
        </w:rPr>
        <w:t xml:space="preserve"> </w:t>
      </w:r>
      <w:r w:rsidRPr="006F683F">
        <w:t>or</w:t>
      </w:r>
      <w:r w:rsidRPr="006F683F">
        <w:rPr>
          <w:spacing w:val="-10"/>
        </w:rPr>
        <w:t xml:space="preserve"> </w:t>
      </w:r>
      <w:r w:rsidRPr="006F683F">
        <w:t>members</w:t>
      </w:r>
      <w:r w:rsidRPr="006F683F">
        <w:rPr>
          <w:spacing w:val="-7"/>
        </w:rPr>
        <w:t xml:space="preserve"> </w:t>
      </w:r>
      <w:r w:rsidRPr="006F683F">
        <w:t xml:space="preserve">responsible for the decision(s) as to who to use or but for a particular CA event/activity. What is important here is that the fellowship receives the benefit of impartial decisions based upon what is best for the fellowship. Whenever a decision-maker is the recipient of “outside benefits” there is </w:t>
      </w:r>
      <w:r w:rsidRPr="006F683F">
        <w:rPr>
          <w:spacing w:val="-3"/>
        </w:rPr>
        <w:t xml:space="preserve">always </w:t>
      </w:r>
      <w:r w:rsidRPr="006F683F">
        <w:t xml:space="preserve">the possibility that his or her judgment may be affected. Moreover, even when the receipt of such benefits does not in fact influence the CA member, it nevertheless gives the appearance to others, both inside and outside the fellowship.  Such an appearance can only lead to unnecessary controversy. Discounts such as :travel expenses, </w:t>
      </w:r>
      <w:r w:rsidRPr="006F683F">
        <w:rPr>
          <w:spacing w:val="-3"/>
        </w:rPr>
        <w:t xml:space="preserve">free </w:t>
      </w:r>
      <w:r w:rsidRPr="006F683F">
        <w:t>hotel rooms, etc. which to some are standard benefits of doing business, belong to the fellowship</w:t>
      </w:r>
      <w:r w:rsidRPr="006F683F">
        <w:rPr>
          <w:spacing w:val="-10"/>
        </w:rPr>
        <w:t xml:space="preserve"> </w:t>
      </w:r>
      <w:r w:rsidRPr="006F683F">
        <w:t>of</w:t>
      </w:r>
      <w:r w:rsidRPr="006F683F">
        <w:rPr>
          <w:spacing w:val="-11"/>
        </w:rPr>
        <w:t xml:space="preserve"> </w:t>
      </w:r>
      <w:r w:rsidRPr="006F683F">
        <w:t>Cocaine</w:t>
      </w:r>
      <w:r w:rsidRPr="006F683F">
        <w:rPr>
          <w:spacing w:val="-9"/>
        </w:rPr>
        <w:t xml:space="preserve"> </w:t>
      </w:r>
      <w:r w:rsidRPr="006F683F">
        <w:t>Anonymous</w:t>
      </w:r>
      <w:r w:rsidRPr="006F683F">
        <w:rPr>
          <w:spacing w:val="-10"/>
        </w:rPr>
        <w:t xml:space="preserve"> </w:t>
      </w:r>
      <w:r w:rsidRPr="006F683F">
        <w:t>and</w:t>
      </w:r>
      <w:r w:rsidRPr="006F683F">
        <w:rPr>
          <w:spacing w:val="-7"/>
        </w:rPr>
        <w:t xml:space="preserve"> </w:t>
      </w:r>
      <w:r w:rsidRPr="006F683F">
        <w:t>as</w:t>
      </w:r>
      <w:r w:rsidRPr="006F683F">
        <w:rPr>
          <w:spacing w:val="-10"/>
        </w:rPr>
        <w:t xml:space="preserve"> </w:t>
      </w:r>
      <w:r w:rsidRPr="006F683F">
        <w:t>such</w:t>
      </w:r>
      <w:r w:rsidRPr="006F683F">
        <w:rPr>
          <w:spacing w:val="-10"/>
        </w:rPr>
        <w:t xml:space="preserve"> </w:t>
      </w:r>
      <w:r w:rsidRPr="006F683F">
        <w:t>must</w:t>
      </w:r>
      <w:r w:rsidRPr="006F683F">
        <w:rPr>
          <w:spacing w:val="-7"/>
        </w:rPr>
        <w:t xml:space="preserve"> </w:t>
      </w:r>
      <w:r w:rsidRPr="006F683F">
        <w:t>be</w:t>
      </w:r>
      <w:r w:rsidRPr="006F683F">
        <w:rPr>
          <w:spacing w:val="-11"/>
        </w:rPr>
        <w:t xml:space="preserve"> </w:t>
      </w:r>
      <w:r w:rsidRPr="006F683F">
        <w:t>treated</w:t>
      </w:r>
      <w:r w:rsidRPr="006F683F">
        <w:rPr>
          <w:spacing w:val="-7"/>
        </w:rPr>
        <w:t xml:space="preserve"> </w:t>
      </w:r>
      <w:r w:rsidRPr="006F683F">
        <w:t>accordingly</w:t>
      </w:r>
      <w:r w:rsidRPr="006F683F">
        <w:rPr>
          <w:spacing w:val="-16"/>
        </w:rPr>
        <w:t xml:space="preserve"> </w:t>
      </w:r>
      <w:r w:rsidR="00F123C7" w:rsidRPr="006F683F">
        <w:t xml:space="preserve">(i.e. </w:t>
      </w:r>
      <w:r w:rsidRPr="006F683F">
        <w:t>property</w:t>
      </w:r>
      <w:r w:rsidRPr="006F683F">
        <w:rPr>
          <w:spacing w:val="-15"/>
        </w:rPr>
        <w:t xml:space="preserve"> </w:t>
      </w:r>
      <w:r w:rsidRPr="006F683F">
        <w:t>of</w:t>
      </w:r>
      <w:r w:rsidRPr="006F683F">
        <w:rPr>
          <w:spacing w:val="-8"/>
        </w:rPr>
        <w:t xml:space="preserve"> </w:t>
      </w:r>
      <w:r w:rsidRPr="006F683F">
        <w:t>CA</w:t>
      </w:r>
      <w:r w:rsidRPr="006F683F">
        <w:rPr>
          <w:spacing w:val="-7"/>
        </w:rPr>
        <w:t xml:space="preserve"> </w:t>
      </w:r>
      <w:r w:rsidRPr="006F683F">
        <w:t>is</w:t>
      </w:r>
      <w:r w:rsidRPr="006F683F">
        <w:rPr>
          <w:spacing w:val="-7"/>
        </w:rPr>
        <w:t xml:space="preserve"> </w:t>
      </w:r>
      <w:r w:rsidRPr="006F683F">
        <w:t>managed</w:t>
      </w:r>
      <w:r w:rsidRPr="006F683F">
        <w:rPr>
          <w:spacing w:val="-9"/>
        </w:rPr>
        <w:t xml:space="preserve"> </w:t>
      </w:r>
      <w:r w:rsidRPr="006F683F">
        <w:t>and/or</w:t>
      </w:r>
      <w:r w:rsidRPr="006F683F">
        <w:rPr>
          <w:spacing w:val="-8"/>
        </w:rPr>
        <w:t xml:space="preserve"> </w:t>
      </w:r>
      <w:r w:rsidRPr="006F683F">
        <w:t>dispersed</w:t>
      </w:r>
      <w:r w:rsidRPr="006F683F">
        <w:rPr>
          <w:spacing w:val="-7"/>
        </w:rPr>
        <w:t xml:space="preserve"> </w:t>
      </w:r>
      <w:r w:rsidRPr="006F683F">
        <w:t>via</w:t>
      </w:r>
      <w:r w:rsidRPr="006F683F">
        <w:rPr>
          <w:spacing w:val="-8"/>
        </w:rPr>
        <w:t xml:space="preserve"> </w:t>
      </w:r>
      <w:r w:rsidRPr="006F683F">
        <w:t>the</w:t>
      </w:r>
      <w:r w:rsidRPr="006F683F">
        <w:rPr>
          <w:spacing w:val="-8"/>
        </w:rPr>
        <w:t xml:space="preserve"> </w:t>
      </w:r>
      <w:r w:rsidRPr="006F683F">
        <w:t>group</w:t>
      </w:r>
      <w:r w:rsidRPr="006F683F">
        <w:rPr>
          <w:spacing w:val="-7"/>
        </w:rPr>
        <w:t xml:space="preserve"> </w:t>
      </w:r>
      <w:r w:rsidRPr="006F683F">
        <w:t>conscience</w:t>
      </w:r>
      <w:r w:rsidRPr="006F683F">
        <w:rPr>
          <w:spacing w:val="-10"/>
        </w:rPr>
        <w:t xml:space="preserve"> </w:t>
      </w:r>
      <w:r w:rsidRPr="006F683F">
        <w:t>of</w:t>
      </w:r>
      <w:r w:rsidRPr="006F683F">
        <w:rPr>
          <w:spacing w:val="-10"/>
        </w:rPr>
        <w:t xml:space="preserve"> </w:t>
      </w:r>
      <w:r w:rsidRPr="006F683F">
        <w:t>the Marathon</w:t>
      </w:r>
      <w:r w:rsidRPr="006F683F">
        <w:rPr>
          <w:spacing w:val="-27"/>
        </w:rPr>
        <w:t xml:space="preserve"> </w:t>
      </w:r>
      <w:r w:rsidRPr="006F683F">
        <w:t>Committee).</w:t>
      </w:r>
    </w:p>
    <w:p w14:paraId="261E55D0"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4CEDAA3" w14:textId="77777777" w:rsidR="007C7BED" w:rsidRPr="006F683F" w:rsidRDefault="00432B11" w:rsidP="00321DA5">
      <w:pPr>
        <w:pStyle w:val="BodyText"/>
        <w:tabs>
          <w:tab w:val="left" w:pos="8730"/>
        </w:tabs>
        <w:spacing w:line="230" w:lineRule="auto"/>
        <w:ind w:left="730" w:right="450"/>
        <w:jc w:val="both"/>
      </w:pPr>
      <w:r w:rsidRPr="006F683F">
        <w:t>Certainly</w:t>
      </w:r>
      <w:r w:rsidRPr="006F683F">
        <w:rPr>
          <w:spacing w:val="-19"/>
        </w:rPr>
        <w:t xml:space="preserve"> </w:t>
      </w:r>
      <w:r w:rsidRPr="006F683F">
        <w:t>none</w:t>
      </w:r>
      <w:r w:rsidRPr="006F683F">
        <w:rPr>
          <w:spacing w:val="-7"/>
        </w:rPr>
        <w:t xml:space="preserve"> </w:t>
      </w:r>
      <w:r w:rsidRPr="006F683F">
        <w:t>of</w:t>
      </w:r>
      <w:r w:rsidRPr="006F683F">
        <w:rPr>
          <w:spacing w:val="-6"/>
        </w:rPr>
        <w:t xml:space="preserve"> </w:t>
      </w:r>
      <w:r w:rsidRPr="006F683F">
        <w:t>us</w:t>
      </w:r>
      <w:r w:rsidRPr="006F683F">
        <w:rPr>
          <w:spacing w:val="-7"/>
        </w:rPr>
        <w:t xml:space="preserve"> </w:t>
      </w:r>
      <w:r w:rsidRPr="006F683F">
        <w:t>would</w:t>
      </w:r>
      <w:r w:rsidRPr="006F683F">
        <w:rPr>
          <w:spacing w:val="-5"/>
        </w:rPr>
        <w:t xml:space="preserve"> </w:t>
      </w:r>
      <w:r w:rsidRPr="006F683F">
        <w:t>ever</w:t>
      </w:r>
      <w:r w:rsidRPr="006F683F">
        <w:rPr>
          <w:spacing w:val="-8"/>
        </w:rPr>
        <w:t xml:space="preserve"> </w:t>
      </w:r>
      <w:r w:rsidRPr="006F683F">
        <w:t>knowingly</w:t>
      </w:r>
      <w:r w:rsidRPr="006F683F">
        <w:rPr>
          <w:spacing w:val="-14"/>
        </w:rPr>
        <w:t xml:space="preserve"> </w:t>
      </w:r>
      <w:r w:rsidRPr="006F683F">
        <w:t>“take”</w:t>
      </w:r>
      <w:r w:rsidRPr="006F683F">
        <w:rPr>
          <w:spacing w:val="-6"/>
        </w:rPr>
        <w:t xml:space="preserve"> </w:t>
      </w:r>
      <w:r w:rsidRPr="006F683F">
        <w:t>the</w:t>
      </w:r>
      <w:r w:rsidRPr="006F683F">
        <w:rPr>
          <w:spacing w:val="-8"/>
        </w:rPr>
        <w:t xml:space="preserve"> </w:t>
      </w:r>
      <w:r w:rsidRPr="006F683F">
        <w:t>property</w:t>
      </w:r>
      <w:r w:rsidRPr="006F683F">
        <w:rPr>
          <w:spacing w:val="-14"/>
        </w:rPr>
        <w:t xml:space="preserve"> </w:t>
      </w:r>
      <w:r w:rsidRPr="006F683F">
        <w:t>of</w:t>
      </w:r>
      <w:r w:rsidRPr="006F683F">
        <w:rPr>
          <w:spacing w:val="-6"/>
        </w:rPr>
        <w:t xml:space="preserve"> </w:t>
      </w:r>
      <w:r w:rsidRPr="006F683F">
        <w:t>CA</w:t>
      </w:r>
      <w:r w:rsidRPr="006F683F">
        <w:rPr>
          <w:spacing w:val="-5"/>
        </w:rPr>
        <w:t xml:space="preserve"> </w:t>
      </w:r>
      <w:r w:rsidRPr="006F683F">
        <w:t>much</w:t>
      </w:r>
      <w:r w:rsidRPr="006F683F">
        <w:rPr>
          <w:spacing w:val="-7"/>
        </w:rPr>
        <w:t xml:space="preserve"> </w:t>
      </w:r>
      <w:r w:rsidRPr="006F683F">
        <w:t>less ever</w:t>
      </w:r>
      <w:r w:rsidRPr="006F683F">
        <w:rPr>
          <w:spacing w:val="-9"/>
        </w:rPr>
        <w:t xml:space="preserve"> </w:t>
      </w:r>
      <w:r w:rsidRPr="006F683F">
        <w:t>want</w:t>
      </w:r>
      <w:r w:rsidRPr="006F683F">
        <w:rPr>
          <w:spacing w:val="-8"/>
        </w:rPr>
        <w:t xml:space="preserve"> </w:t>
      </w:r>
      <w:r w:rsidRPr="006F683F">
        <w:t>outside</w:t>
      </w:r>
      <w:r w:rsidRPr="006F683F">
        <w:rPr>
          <w:spacing w:val="-7"/>
        </w:rPr>
        <w:t xml:space="preserve"> </w:t>
      </w:r>
      <w:r w:rsidRPr="006F683F">
        <w:t>businesses</w:t>
      </w:r>
      <w:r w:rsidRPr="006F683F">
        <w:rPr>
          <w:spacing w:val="-6"/>
        </w:rPr>
        <w:t xml:space="preserve"> </w:t>
      </w:r>
      <w:r w:rsidRPr="006F683F">
        <w:t>to</w:t>
      </w:r>
      <w:r w:rsidRPr="006F683F">
        <w:rPr>
          <w:spacing w:val="-6"/>
        </w:rPr>
        <w:t xml:space="preserve"> </w:t>
      </w:r>
      <w:r w:rsidRPr="006F683F">
        <w:t>believe</w:t>
      </w:r>
      <w:r w:rsidRPr="006F683F">
        <w:rPr>
          <w:spacing w:val="-9"/>
        </w:rPr>
        <w:t xml:space="preserve"> </w:t>
      </w:r>
      <w:r w:rsidRPr="006F683F">
        <w:t>that</w:t>
      </w:r>
      <w:r w:rsidRPr="006F683F">
        <w:rPr>
          <w:spacing w:val="-5"/>
        </w:rPr>
        <w:t xml:space="preserve"> </w:t>
      </w:r>
      <w:r w:rsidRPr="006F683F">
        <w:t>a</w:t>
      </w:r>
      <w:r w:rsidRPr="006F683F">
        <w:rPr>
          <w:spacing w:val="-12"/>
        </w:rPr>
        <w:t xml:space="preserve"> </w:t>
      </w:r>
      <w:r w:rsidRPr="006F683F">
        <w:t>CA</w:t>
      </w:r>
      <w:r w:rsidRPr="006F683F">
        <w:rPr>
          <w:spacing w:val="-9"/>
        </w:rPr>
        <w:t xml:space="preserve"> </w:t>
      </w:r>
      <w:r w:rsidRPr="006F683F">
        <w:t>member</w:t>
      </w:r>
      <w:r w:rsidRPr="006F683F">
        <w:rPr>
          <w:spacing w:val="-7"/>
        </w:rPr>
        <w:t xml:space="preserve"> </w:t>
      </w:r>
      <w:r w:rsidRPr="006F683F">
        <w:t>in</w:t>
      </w:r>
      <w:r w:rsidRPr="006F683F">
        <w:rPr>
          <w:spacing w:val="-8"/>
        </w:rPr>
        <w:t xml:space="preserve"> </w:t>
      </w:r>
      <w:r w:rsidRPr="006F683F">
        <w:t>service</w:t>
      </w:r>
      <w:r w:rsidRPr="006F683F">
        <w:rPr>
          <w:spacing w:val="-7"/>
        </w:rPr>
        <w:t xml:space="preserve"> </w:t>
      </w:r>
      <w:r w:rsidRPr="006F683F">
        <w:t>could</w:t>
      </w:r>
      <w:r w:rsidRPr="006F683F">
        <w:rPr>
          <w:spacing w:val="-11"/>
        </w:rPr>
        <w:t xml:space="preserve"> </w:t>
      </w:r>
      <w:r w:rsidRPr="006F683F">
        <w:t>be</w:t>
      </w:r>
      <w:r w:rsidRPr="006F683F">
        <w:rPr>
          <w:spacing w:val="-9"/>
        </w:rPr>
        <w:t xml:space="preserve"> </w:t>
      </w:r>
      <w:r w:rsidRPr="006F683F">
        <w:t>so influenced. Such action would only lead CA as a whole to having a tarnished reputation</w:t>
      </w:r>
      <w:r w:rsidRPr="006F683F">
        <w:rPr>
          <w:spacing w:val="-15"/>
        </w:rPr>
        <w:t xml:space="preserve"> </w:t>
      </w:r>
      <w:r w:rsidRPr="006F683F">
        <w:t>with</w:t>
      </w:r>
      <w:r w:rsidRPr="006F683F">
        <w:rPr>
          <w:spacing w:val="-15"/>
        </w:rPr>
        <w:t xml:space="preserve"> </w:t>
      </w:r>
      <w:r w:rsidRPr="006F683F">
        <w:t>the</w:t>
      </w:r>
      <w:r w:rsidRPr="006F683F">
        <w:rPr>
          <w:spacing w:val="-16"/>
        </w:rPr>
        <w:t xml:space="preserve"> </w:t>
      </w:r>
      <w:r w:rsidRPr="006F683F">
        <w:t>business</w:t>
      </w:r>
      <w:r w:rsidRPr="006F683F">
        <w:rPr>
          <w:spacing w:val="-14"/>
        </w:rPr>
        <w:t xml:space="preserve"> </w:t>
      </w:r>
      <w:r w:rsidRPr="006F683F">
        <w:t>community.</w:t>
      </w:r>
    </w:p>
    <w:p w14:paraId="3EA6836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150B8DFD" w14:textId="77777777" w:rsidR="007C7BED" w:rsidRDefault="00432B11" w:rsidP="00321DA5">
      <w:pPr>
        <w:pStyle w:val="BodyText"/>
        <w:tabs>
          <w:tab w:val="left" w:pos="8730"/>
        </w:tabs>
        <w:spacing w:line="266" w:lineRule="exact"/>
        <w:ind w:left="730" w:right="450"/>
        <w:jc w:val="both"/>
      </w:pPr>
      <w:r w:rsidRPr="006F683F">
        <w:rPr>
          <w:spacing w:val="-3"/>
        </w:rPr>
        <w:lastRenderedPageBreak/>
        <w:t>In</w:t>
      </w:r>
      <w:r w:rsidRPr="006F683F">
        <w:rPr>
          <w:spacing w:val="-11"/>
        </w:rPr>
        <w:t xml:space="preserve"> </w:t>
      </w:r>
      <w:r w:rsidRPr="006F683F">
        <w:t>light</w:t>
      </w:r>
      <w:r w:rsidRPr="006F683F">
        <w:rPr>
          <w:spacing w:val="-5"/>
        </w:rPr>
        <w:t xml:space="preserve"> </w:t>
      </w:r>
      <w:r w:rsidRPr="006F683F">
        <w:t>of</w:t>
      </w:r>
      <w:r w:rsidRPr="006F683F">
        <w:rPr>
          <w:spacing w:val="-9"/>
        </w:rPr>
        <w:t xml:space="preserve"> </w:t>
      </w:r>
      <w:r w:rsidRPr="006F683F">
        <w:t>the</w:t>
      </w:r>
      <w:r w:rsidRPr="006F683F">
        <w:rPr>
          <w:spacing w:val="-9"/>
        </w:rPr>
        <w:t xml:space="preserve"> </w:t>
      </w:r>
      <w:r w:rsidRPr="006F683F">
        <w:t>above,</w:t>
      </w:r>
      <w:r w:rsidRPr="006F683F">
        <w:rPr>
          <w:spacing w:val="-8"/>
        </w:rPr>
        <w:t xml:space="preserve"> </w:t>
      </w:r>
      <w:r w:rsidRPr="006F683F">
        <w:t>it</w:t>
      </w:r>
      <w:r w:rsidRPr="006F683F">
        <w:rPr>
          <w:spacing w:val="-5"/>
        </w:rPr>
        <w:t xml:space="preserve"> </w:t>
      </w:r>
      <w:r w:rsidRPr="006F683F">
        <w:t>seems</w:t>
      </w:r>
      <w:r w:rsidRPr="006F683F">
        <w:rPr>
          <w:spacing w:val="-6"/>
        </w:rPr>
        <w:t xml:space="preserve"> </w:t>
      </w:r>
      <w:r w:rsidRPr="006F683F">
        <w:t>only</w:t>
      </w:r>
      <w:r w:rsidRPr="006F683F">
        <w:rPr>
          <w:spacing w:val="-18"/>
        </w:rPr>
        <w:t xml:space="preserve"> </w:t>
      </w:r>
      <w:r w:rsidRPr="006F683F">
        <w:t>appropriate</w:t>
      </w:r>
      <w:r w:rsidRPr="006F683F">
        <w:rPr>
          <w:spacing w:val="-9"/>
        </w:rPr>
        <w:t xml:space="preserve"> </w:t>
      </w:r>
      <w:r w:rsidRPr="006F683F">
        <w:t>that</w:t>
      </w:r>
      <w:r w:rsidRPr="006F683F">
        <w:rPr>
          <w:spacing w:val="-5"/>
        </w:rPr>
        <w:t xml:space="preserve"> </w:t>
      </w:r>
      <w:r w:rsidRPr="006F683F">
        <w:t>members</w:t>
      </w:r>
      <w:r w:rsidRPr="006F683F">
        <w:rPr>
          <w:spacing w:val="-6"/>
        </w:rPr>
        <w:t xml:space="preserve"> </w:t>
      </w:r>
      <w:r w:rsidRPr="006F683F">
        <w:t>in</w:t>
      </w:r>
      <w:r w:rsidRPr="006F683F">
        <w:rPr>
          <w:spacing w:val="-8"/>
        </w:rPr>
        <w:t xml:space="preserve"> </w:t>
      </w:r>
      <w:r w:rsidRPr="006F683F">
        <w:t>service</w:t>
      </w:r>
      <w:r w:rsidRPr="006F683F">
        <w:rPr>
          <w:spacing w:val="-7"/>
        </w:rPr>
        <w:t xml:space="preserve"> </w:t>
      </w:r>
      <w:r w:rsidRPr="006F683F">
        <w:t>agree</w:t>
      </w:r>
      <w:r w:rsidRPr="006F683F">
        <w:rPr>
          <w:spacing w:val="-12"/>
        </w:rPr>
        <w:t xml:space="preserve"> </w:t>
      </w:r>
      <w:r w:rsidRPr="006F683F">
        <w:t>with and</w:t>
      </w:r>
      <w:r w:rsidRPr="006F683F">
        <w:rPr>
          <w:spacing w:val="-11"/>
        </w:rPr>
        <w:t xml:space="preserve"> </w:t>
      </w:r>
      <w:r w:rsidRPr="006F683F">
        <w:t>acknowledge</w:t>
      </w:r>
      <w:r w:rsidRPr="006F683F">
        <w:rPr>
          <w:spacing w:val="-12"/>
        </w:rPr>
        <w:t xml:space="preserve"> </w:t>
      </w:r>
      <w:r w:rsidRPr="006F683F">
        <w:t>this</w:t>
      </w:r>
      <w:r w:rsidRPr="006F683F">
        <w:rPr>
          <w:spacing w:val="-9"/>
        </w:rPr>
        <w:t xml:space="preserve"> </w:t>
      </w:r>
      <w:r w:rsidRPr="006F683F">
        <w:t>Statement</w:t>
      </w:r>
      <w:r w:rsidRPr="006F683F">
        <w:rPr>
          <w:spacing w:val="-9"/>
        </w:rPr>
        <w:t xml:space="preserve"> </w:t>
      </w:r>
      <w:r w:rsidRPr="006F683F">
        <w:t>of</w:t>
      </w:r>
      <w:r w:rsidRPr="006F683F">
        <w:rPr>
          <w:spacing w:val="-12"/>
        </w:rPr>
        <w:t xml:space="preserve"> </w:t>
      </w:r>
      <w:r w:rsidRPr="006F683F">
        <w:t>Policy.</w:t>
      </w:r>
    </w:p>
    <w:p w14:paraId="7752E3A5" w14:textId="77777777" w:rsidR="006F683F" w:rsidRDefault="006F683F" w:rsidP="00321DA5">
      <w:pPr>
        <w:pStyle w:val="BodyText"/>
        <w:tabs>
          <w:tab w:val="left" w:pos="8730"/>
        </w:tabs>
        <w:spacing w:line="266" w:lineRule="exact"/>
        <w:ind w:left="730" w:right="450"/>
        <w:jc w:val="both"/>
      </w:pPr>
    </w:p>
    <w:p w14:paraId="41F42EBF" w14:textId="77777777" w:rsidR="007C7BED" w:rsidRPr="006F683F" w:rsidRDefault="00432B11" w:rsidP="00321DA5">
      <w:pPr>
        <w:pStyle w:val="MediumGrid1-Accent21"/>
        <w:numPr>
          <w:ilvl w:val="0"/>
          <w:numId w:val="6"/>
        </w:numPr>
        <w:tabs>
          <w:tab w:val="left" w:pos="1012"/>
          <w:tab w:val="left" w:pos="8730"/>
        </w:tabs>
        <w:spacing w:before="58"/>
        <w:ind w:left="1011" w:right="450" w:hanging="281"/>
        <w:jc w:val="both"/>
        <w:rPr>
          <w:rFonts w:ascii="Times New Roman" w:eastAsia="Times New Roman" w:hAnsi="Times New Roman"/>
          <w:sz w:val="24"/>
          <w:szCs w:val="24"/>
        </w:rPr>
      </w:pPr>
      <w:r w:rsidRPr="006F683F">
        <w:rPr>
          <w:rFonts w:ascii="Times New Roman" w:hAnsi="Times New Roman"/>
          <w:sz w:val="24"/>
          <w:szCs w:val="24"/>
        </w:rPr>
        <w:t>CHAIRPERSON</w:t>
      </w:r>
    </w:p>
    <w:p w14:paraId="4FB22E53"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01A8174C" w14:textId="77777777" w:rsidR="007C7BED" w:rsidRPr="006F683F" w:rsidRDefault="00432B11" w:rsidP="00321DA5">
      <w:pPr>
        <w:tabs>
          <w:tab w:val="left" w:pos="8730"/>
        </w:tabs>
        <w:spacing w:line="274"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Sobriety</w:t>
      </w:r>
      <w:r w:rsidRPr="006F683F">
        <w:rPr>
          <w:rFonts w:ascii="Times New Roman" w:hAnsi="Times New Roman"/>
          <w:b/>
          <w:spacing w:val="-12"/>
          <w:sz w:val="24"/>
          <w:szCs w:val="24"/>
        </w:rPr>
        <w:t xml:space="preserve"> </w:t>
      </w:r>
      <w:r w:rsidRPr="006F683F">
        <w:rPr>
          <w:rFonts w:ascii="Times New Roman" w:hAnsi="Times New Roman"/>
          <w:b/>
          <w:sz w:val="24"/>
          <w:szCs w:val="24"/>
        </w:rPr>
        <w:t>Requirement:</w:t>
      </w:r>
      <w:r w:rsidRPr="006F683F">
        <w:rPr>
          <w:rFonts w:ascii="Times New Roman" w:hAnsi="Times New Roman"/>
          <w:b/>
          <w:spacing w:val="-9"/>
          <w:sz w:val="24"/>
          <w:szCs w:val="24"/>
        </w:rPr>
        <w:t xml:space="preserve"> </w:t>
      </w:r>
      <w:r w:rsidRPr="006F683F">
        <w:rPr>
          <w:rFonts w:ascii="Times New Roman" w:hAnsi="Times New Roman"/>
          <w:sz w:val="24"/>
          <w:szCs w:val="24"/>
        </w:rPr>
        <w:t>3</w:t>
      </w:r>
      <w:r w:rsidRPr="006F683F">
        <w:rPr>
          <w:rFonts w:ascii="Times New Roman" w:hAnsi="Times New Roman"/>
          <w:spacing w:val="-12"/>
          <w:sz w:val="24"/>
          <w:szCs w:val="24"/>
        </w:rPr>
        <w:t xml:space="preserve"> </w:t>
      </w:r>
      <w:r w:rsidRPr="006F683F">
        <w:rPr>
          <w:rFonts w:ascii="Times New Roman" w:hAnsi="Times New Roman"/>
          <w:sz w:val="24"/>
          <w:szCs w:val="24"/>
        </w:rPr>
        <w:t>Years</w:t>
      </w:r>
      <w:r w:rsidRPr="006F683F">
        <w:rPr>
          <w:rFonts w:ascii="Times New Roman" w:hAnsi="Times New Roman"/>
          <w:spacing w:val="-12"/>
          <w:sz w:val="24"/>
          <w:szCs w:val="24"/>
        </w:rPr>
        <w:t xml:space="preserve"> </w:t>
      </w:r>
      <w:r w:rsidRPr="006F683F">
        <w:rPr>
          <w:rFonts w:ascii="Times New Roman" w:hAnsi="Times New Roman"/>
          <w:sz w:val="24"/>
          <w:szCs w:val="24"/>
        </w:rPr>
        <w:t>continuous</w:t>
      </w:r>
      <w:r w:rsidRPr="006F683F">
        <w:rPr>
          <w:rFonts w:ascii="Times New Roman" w:hAnsi="Times New Roman"/>
          <w:spacing w:val="-10"/>
          <w:sz w:val="24"/>
          <w:szCs w:val="24"/>
        </w:rPr>
        <w:t xml:space="preserve"> </w:t>
      </w:r>
      <w:r w:rsidRPr="006F683F">
        <w:rPr>
          <w:rFonts w:ascii="Times New Roman" w:hAnsi="Times New Roman"/>
          <w:sz w:val="24"/>
          <w:szCs w:val="24"/>
        </w:rPr>
        <w:t>sobriety</w:t>
      </w:r>
    </w:p>
    <w:p w14:paraId="28927CBA" w14:textId="77777777" w:rsidR="007C7BED" w:rsidRPr="006F683F" w:rsidRDefault="00432B11" w:rsidP="00321DA5">
      <w:pPr>
        <w:tabs>
          <w:tab w:val="left" w:pos="8730"/>
        </w:tabs>
        <w:spacing w:line="269"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Past</w:t>
      </w:r>
      <w:r w:rsidRPr="006F683F">
        <w:rPr>
          <w:rFonts w:ascii="Times New Roman" w:hAnsi="Times New Roman"/>
          <w:b/>
          <w:spacing w:val="-11"/>
          <w:sz w:val="24"/>
          <w:szCs w:val="24"/>
        </w:rPr>
        <w:t xml:space="preserve"> </w:t>
      </w:r>
      <w:r w:rsidRPr="006F683F">
        <w:rPr>
          <w:rFonts w:ascii="Times New Roman" w:hAnsi="Times New Roman"/>
          <w:b/>
          <w:sz w:val="24"/>
          <w:szCs w:val="24"/>
        </w:rPr>
        <w:t>Service</w:t>
      </w:r>
      <w:r w:rsidRPr="006F683F">
        <w:rPr>
          <w:rFonts w:ascii="Times New Roman" w:hAnsi="Times New Roman"/>
          <w:b/>
          <w:spacing w:val="-9"/>
          <w:sz w:val="24"/>
          <w:szCs w:val="24"/>
        </w:rPr>
        <w:t xml:space="preserve"> </w:t>
      </w:r>
      <w:r w:rsidRPr="006F683F">
        <w:rPr>
          <w:rFonts w:ascii="Times New Roman" w:hAnsi="Times New Roman"/>
          <w:b/>
          <w:sz w:val="24"/>
          <w:szCs w:val="24"/>
        </w:rPr>
        <w:t>Work</w:t>
      </w:r>
      <w:r w:rsidRPr="006F683F">
        <w:rPr>
          <w:rFonts w:ascii="Times New Roman" w:hAnsi="Times New Roman"/>
          <w:b/>
          <w:spacing w:val="-5"/>
          <w:sz w:val="24"/>
          <w:szCs w:val="24"/>
        </w:rPr>
        <w:t xml:space="preserve"> </w:t>
      </w:r>
      <w:r w:rsidRPr="006F683F">
        <w:rPr>
          <w:rFonts w:ascii="Times New Roman" w:hAnsi="Times New Roman"/>
          <w:b/>
          <w:sz w:val="24"/>
          <w:szCs w:val="24"/>
        </w:rPr>
        <w:t>Required:</w:t>
      </w:r>
      <w:r w:rsidRPr="006F683F">
        <w:rPr>
          <w:rFonts w:ascii="Times New Roman" w:hAnsi="Times New Roman"/>
          <w:b/>
          <w:spacing w:val="-9"/>
          <w:sz w:val="24"/>
          <w:szCs w:val="24"/>
        </w:rPr>
        <w:t xml:space="preserve"> </w:t>
      </w:r>
      <w:r w:rsidRPr="006F683F">
        <w:rPr>
          <w:rFonts w:ascii="Times New Roman" w:hAnsi="Times New Roman"/>
          <w:sz w:val="24"/>
          <w:szCs w:val="24"/>
        </w:rPr>
        <w:t>Participation</w:t>
      </w:r>
      <w:r w:rsidRPr="006F683F">
        <w:rPr>
          <w:rFonts w:ascii="Times New Roman" w:hAnsi="Times New Roman"/>
          <w:spacing w:val="-10"/>
          <w:sz w:val="24"/>
          <w:szCs w:val="24"/>
        </w:rPr>
        <w:t xml:space="preserve"> </w:t>
      </w:r>
      <w:r w:rsidRPr="006F683F">
        <w:rPr>
          <w:rFonts w:ascii="Times New Roman" w:hAnsi="Times New Roman"/>
          <w:sz w:val="24"/>
          <w:szCs w:val="24"/>
        </w:rPr>
        <w:t>on</w:t>
      </w:r>
      <w:r w:rsidRPr="006F683F">
        <w:rPr>
          <w:rFonts w:ascii="Times New Roman" w:hAnsi="Times New Roman"/>
          <w:spacing w:val="-8"/>
          <w:sz w:val="24"/>
          <w:szCs w:val="24"/>
        </w:rPr>
        <w:t xml:space="preserve"> </w:t>
      </w:r>
      <w:r w:rsidRPr="006F683F">
        <w:rPr>
          <w:rFonts w:ascii="Times New Roman" w:hAnsi="Times New Roman"/>
          <w:sz w:val="24"/>
          <w:szCs w:val="24"/>
        </w:rPr>
        <w:t>a</w:t>
      </w:r>
      <w:r w:rsidRPr="006F683F">
        <w:rPr>
          <w:rFonts w:ascii="Times New Roman" w:hAnsi="Times New Roman"/>
          <w:spacing w:val="-11"/>
          <w:sz w:val="24"/>
          <w:szCs w:val="24"/>
        </w:rPr>
        <w:t xml:space="preserve"> </w:t>
      </w:r>
      <w:r w:rsidRPr="006F683F">
        <w:rPr>
          <w:rFonts w:ascii="Times New Roman" w:hAnsi="Times New Roman"/>
          <w:sz w:val="24"/>
          <w:szCs w:val="24"/>
        </w:rPr>
        <w:t>C.A.</w:t>
      </w:r>
      <w:r w:rsidRPr="006F683F">
        <w:rPr>
          <w:rFonts w:ascii="Times New Roman" w:hAnsi="Times New Roman"/>
          <w:spacing w:val="-8"/>
          <w:sz w:val="24"/>
          <w:szCs w:val="24"/>
        </w:rPr>
        <w:t xml:space="preserve"> </w:t>
      </w:r>
      <w:r w:rsidRPr="006F683F">
        <w:rPr>
          <w:rFonts w:ascii="Times New Roman" w:hAnsi="Times New Roman"/>
          <w:sz w:val="24"/>
          <w:szCs w:val="24"/>
        </w:rPr>
        <w:t>Marathon</w:t>
      </w:r>
    </w:p>
    <w:p w14:paraId="16C7B54E" w14:textId="77777777" w:rsidR="007C7BED" w:rsidRPr="006F683F" w:rsidRDefault="00432B11" w:rsidP="00321DA5">
      <w:pPr>
        <w:tabs>
          <w:tab w:val="left" w:pos="8730"/>
        </w:tabs>
        <w:spacing w:line="271"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 xml:space="preserve">Qualifications: </w:t>
      </w:r>
      <w:r w:rsidRPr="006F683F">
        <w:rPr>
          <w:rFonts w:ascii="Times New Roman" w:hAnsi="Times New Roman"/>
          <w:sz w:val="24"/>
          <w:szCs w:val="24"/>
        </w:rPr>
        <w:t>Strong leadership</w:t>
      </w:r>
      <w:r w:rsidRPr="006F683F">
        <w:rPr>
          <w:rFonts w:ascii="Times New Roman" w:hAnsi="Times New Roman"/>
          <w:spacing w:val="-39"/>
          <w:sz w:val="24"/>
          <w:szCs w:val="24"/>
        </w:rPr>
        <w:t xml:space="preserve"> </w:t>
      </w:r>
      <w:r w:rsidRPr="006F683F">
        <w:rPr>
          <w:rFonts w:ascii="Times New Roman" w:hAnsi="Times New Roman"/>
          <w:sz w:val="24"/>
          <w:szCs w:val="24"/>
        </w:rPr>
        <w:t>skills.</w:t>
      </w:r>
    </w:p>
    <w:p w14:paraId="06832620"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705A5EF8" w14:textId="77777777" w:rsidR="007C7BED" w:rsidRDefault="00432B11" w:rsidP="0012458C">
      <w:pPr>
        <w:pStyle w:val="BodyText"/>
        <w:ind w:hanging="442"/>
      </w:pPr>
      <w:bookmarkStart w:id="213" w:name="_Toc471976275"/>
      <w:bookmarkStart w:id="214" w:name="_Toc471976545"/>
      <w:r w:rsidRPr="006F683F">
        <w:t>DUTIES:</w:t>
      </w:r>
      <w:bookmarkEnd w:id="213"/>
      <w:bookmarkEnd w:id="214"/>
    </w:p>
    <w:p w14:paraId="55FA4146" w14:textId="77777777" w:rsidR="0012458C" w:rsidRPr="006F683F" w:rsidRDefault="0012458C" w:rsidP="0012458C">
      <w:pPr>
        <w:pStyle w:val="BodyText"/>
        <w:ind w:hanging="442"/>
        <w:rPr>
          <w:b/>
          <w:bCs/>
        </w:rPr>
      </w:pPr>
    </w:p>
    <w:p w14:paraId="7CA6EF52" w14:textId="77777777" w:rsidR="007C7BED" w:rsidRPr="006F683F" w:rsidRDefault="00432B11" w:rsidP="009810DE">
      <w:pPr>
        <w:pStyle w:val="BodyText"/>
        <w:tabs>
          <w:tab w:val="left" w:pos="8730"/>
        </w:tabs>
        <w:spacing w:before="5" w:line="230" w:lineRule="auto"/>
        <w:ind w:left="1167" w:right="450" w:hanging="437"/>
        <w:jc w:val="both"/>
      </w:pPr>
      <w:r w:rsidRPr="006F683F">
        <w:t>1.) Within 120 (One Hundred and Twenty) days of the marathon the Marathon Chair shall form a committee of elected positions of Vice-Chairperson, Secretary, and Treasurer. All opened positions shall be open to any C.A. member.</w:t>
      </w:r>
    </w:p>
    <w:p w14:paraId="2B381546" w14:textId="77777777" w:rsidR="00F123C7" w:rsidRPr="006F683F" w:rsidRDefault="00F123C7" w:rsidP="009810DE">
      <w:pPr>
        <w:tabs>
          <w:tab w:val="left" w:pos="1170"/>
          <w:tab w:val="left" w:pos="8730"/>
        </w:tabs>
        <w:spacing w:before="3"/>
        <w:ind w:left="1167" w:right="450" w:hanging="437"/>
        <w:jc w:val="both"/>
        <w:rPr>
          <w:rFonts w:ascii="Times New Roman" w:eastAsia="Times New Roman" w:hAnsi="Times New Roman"/>
          <w:sz w:val="24"/>
          <w:szCs w:val="24"/>
        </w:rPr>
      </w:pPr>
    </w:p>
    <w:p w14:paraId="2194FB45" w14:textId="77777777" w:rsidR="007C7BED" w:rsidRPr="006F683F" w:rsidRDefault="00432B11" w:rsidP="009810DE">
      <w:pPr>
        <w:pStyle w:val="BodyText"/>
        <w:tabs>
          <w:tab w:val="left" w:pos="8730"/>
        </w:tabs>
        <w:spacing w:line="266" w:lineRule="exact"/>
        <w:ind w:left="1167" w:right="450" w:hanging="437"/>
        <w:jc w:val="both"/>
      </w:pPr>
      <w:r w:rsidRPr="006F683F">
        <w:t>2.) 120 (One Hundred and Twenty) days prior to the marathon event the Chairperson</w:t>
      </w:r>
      <w:r w:rsidRPr="006F683F">
        <w:rPr>
          <w:spacing w:val="-12"/>
        </w:rPr>
        <w:t xml:space="preserve"> </w:t>
      </w:r>
      <w:r w:rsidRPr="006F683F">
        <w:t>shall</w:t>
      </w:r>
      <w:r w:rsidRPr="006F683F">
        <w:rPr>
          <w:spacing w:val="-10"/>
        </w:rPr>
        <w:t xml:space="preserve"> </w:t>
      </w:r>
      <w:r w:rsidRPr="006F683F">
        <w:t>to</w:t>
      </w:r>
      <w:r w:rsidRPr="006F683F">
        <w:rPr>
          <w:spacing w:val="-13"/>
        </w:rPr>
        <w:t xml:space="preserve"> </w:t>
      </w:r>
      <w:r w:rsidRPr="006F683F">
        <w:t>attend</w:t>
      </w:r>
      <w:r w:rsidRPr="006F683F">
        <w:rPr>
          <w:spacing w:val="-10"/>
        </w:rPr>
        <w:t xml:space="preserve"> </w:t>
      </w:r>
      <w:r w:rsidRPr="006F683F">
        <w:t>the</w:t>
      </w:r>
      <w:r w:rsidRPr="006F683F">
        <w:rPr>
          <w:spacing w:val="-13"/>
        </w:rPr>
        <w:t xml:space="preserve"> </w:t>
      </w:r>
      <w:r w:rsidRPr="006F683F">
        <w:t>monthly</w:t>
      </w:r>
      <w:r w:rsidRPr="006F683F">
        <w:rPr>
          <w:spacing w:val="-21"/>
        </w:rPr>
        <w:t xml:space="preserve"> </w:t>
      </w:r>
      <w:r w:rsidRPr="006F683F">
        <w:t>Special</w:t>
      </w:r>
      <w:r w:rsidRPr="006F683F">
        <w:rPr>
          <w:spacing w:val="-10"/>
        </w:rPr>
        <w:t xml:space="preserve"> </w:t>
      </w:r>
      <w:r w:rsidRPr="006F683F">
        <w:t>Events</w:t>
      </w:r>
      <w:r w:rsidRPr="006F683F">
        <w:rPr>
          <w:spacing w:val="-10"/>
        </w:rPr>
        <w:t xml:space="preserve"> </w:t>
      </w:r>
      <w:r w:rsidRPr="006F683F">
        <w:t>committee</w:t>
      </w:r>
      <w:r w:rsidRPr="006F683F">
        <w:rPr>
          <w:spacing w:val="-11"/>
        </w:rPr>
        <w:t xml:space="preserve"> </w:t>
      </w:r>
      <w:r w:rsidRPr="006F683F">
        <w:t>meeting.</w:t>
      </w:r>
    </w:p>
    <w:p w14:paraId="6B783B90" w14:textId="77777777" w:rsidR="007C7BED" w:rsidRPr="006F683F" w:rsidRDefault="007C7BED" w:rsidP="009810DE">
      <w:pPr>
        <w:tabs>
          <w:tab w:val="left" w:pos="8730"/>
        </w:tabs>
        <w:spacing w:before="7"/>
        <w:ind w:left="1167" w:right="450" w:hanging="437"/>
        <w:jc w:val="both"/>
        <w:rPr>
          <w:rFonts w:ascii="Times New Roman" w:eastAsia="Times New Roman" w:hAnsi="Times New Roman"/>
          <w:sz w:val="24"/>
          <w:szCs w:val="24"/>
        </w:rPr>
      </w:pPr>
    </w:p>
    <w:p w14:paraId="7E91F7AC" w14:textId="77777777" w:rsidR="007C7BED" w:rsidRPr="006F683F" w:rsidRDefault="00432B11" w:rsidP="009810DE">
      <w:pPr>
        <w:pStyle w:val="BodyText"/>
        <w:tabs>
          <w:tab w:val="left" w:pos="8730"/>
        </w:tabs>
        <w:ind w:left="1167" w:right="450" w:hanging="437"/>
        <w:jc w:val="both"/>
      </w:pPr>
      <w:r w:rsidRPr="006F683F">
        <w:t>3.)  Schedules, attends and chairs all general marathon committee</w:t>
      </w:r>
      <w:r w:rsidRPr="006F683F">
        <w:rPr>
          <w:spacing w:val="-35"/>
        </w:rPr>
        <w:t xml:space="preserve"> </w:t>
      </w:r>
      <w:r w:rsidRPr="006F683F">
        <w:t>meetings.</w:t>
      </w:r>
    </w:p>
    <w:p w14:paraId="40D78522" w14:textId="77777777" w:rsidR="007C7BED" w:rsidRPr="006F683F" w:rsidRDefault="007C7BED" w:rsidP="009810DE">
      <w:pPr>
        <w:tabs>
          <w:tab w:val="left" w:pos="8730"/>
        </w:tabs>
        <w:spacing w:before="1"/>
        <w:ind w:left="1167" w:right="450" w:hanging="437"/>
        <w:jc w:val="both"/>
        <w:rPr>
          <w:rFonts w:ascii="Times New Roman" w:eastAsia="Times New Roman" w:hAnsi="Times New Roman"/>
          <w:sz w:val="24"/>
          <w:szCs w:val="24"/>
        </w:rPr>
      </w:pPr>
    </w:p>
    <w:p w14:paraId="271B48BD" w14:textId="77777777" w:rsidR="007C7BED" w:rsidRPr="006F683F" w:rsidRDefault="00432B11" w:rsidP="009810DE">
      <w:pPr>
        <w:pStyle w:val="BodyText"/>
        <w:tabs>
          <w:tab w:val="left" w:pos="8730"/>
        </w:tabs>
        <w:spacing w:line="264" w:lineRule="exact"/>
        <w:ind w:left="1167" w:right="450" w:hanging="437"/>
        <w:jc w:val="both"/>
      </w:pPr>
      <w:r w:rsidRPr="006F683F">
        <w:t>4.)</w:t>
      </w:r>
      <w:r w:rsidR="00F123C7" w:rsidRPr="006F683F">
        <w:rPr>
          <w:spacing w:val="7"/>
        </w:rPr>
        <w:tab/>
      </w:r>
      <w:r w:rsidRPr="006F683F">
        <w:t>Oversees and if necessary recommends replacement(s) of committee heads for cause</w:t>
      </w:r>
      <w:r w:rsidRPr="006F683F">
        <w:rPr>
          <w:spacing w:val="-15"/>
        </w:rPr>
        <w:t xml:space="preserve"> </w:t>
      </w:r>
      <w:r w:rsidRPr="006F683F">
        <w:t>(example:</w:t>
      </w:r>
      <w:r w:rsidRPr="006F683F">
        <w:rPr>
          <w:spacing w:val="-12"/>
        </w:rPr>
        <w:t xml:space="preserve"> </w:t>
      </w:r>
      <w:r w:rsidRPr="006F683F">
        <w:t>non-performance,</w:t>
      </w:r>
      <w:r w:rsidRPr="006F683F">
        <w:rPr>
          <w:spacing w:val="-14"/>
        </w:rPr>
        <w:t xml:space="preserve"> </w:t>
      </w:r>
      <w:r w:rsidRPr="006F683F">
        <w:t>loss</w:t>
      </w:r>
      <w:r w:rsidRPr="006F683F">
        <w:rPr>
          <w:spacing w:val="-13"/>
        </w:rPr>
        <w:t xml:space="preserve"> </w:t>
      </w:r>
      <w:r w:rsidRPr="006F683F">
        <w:t>of</w:t>
      </w:r>
      <w:r w:rsidRPr="006F683F">
        <w:rPr>
          <w:spacing w:val="-14"/>
        </w:rPr>
        <w:t xml:space="preserve"> </w:t>
      </w:r>
      <w:r w:rsidRPr="006F683F">
        <w:t>sobriety,</w:t>
      </w:r>
      <w:r w:rsidRPr="006F683F">
        <w:rPr>
          <w:spacing w:val="-12"/>
        </w:rPr>
        <w:t xml:space="preserve"> </w:t>
      </w:r>
      <w:r w:rsidRPr="006F683F">
        <w:t>etc.)</w:t>
      </w:r>
    </w:p>
    <w:p w14:paraId="5CC236E7" w14:textId="77777777" w:rsidR="007C7BED" w:rsidRPr="006F683F" w:rsidRDefault="007C7BED" w:rsidP="009810DE">
      <w:pPr>
        <w:tabs>
          <w:tab w:val="left" w:pos="8730"/>
        </w:tabs>
        <w:spacing w:before="3"/>
        <w:ind w:left="1167" w:right="450" w:hanging="437"/>
        <w:jc w:val="both"/>
        <w:rPr>
          <w:rFonts w:ascii="Times New Roman" w:eastAsia="Times New Roman" w:hAnsi="Times New Roman"/>
          <w:sz w:val="24"/>
          <w:szCs w:val="24"/>
        </w:rPr>
      </w:pPr>
    </w:p>
    <w:p w14:paraId="21C11742" w14:textId="77777777" w:rsidR="007C7BED" w:rsidRPr="006F683F" w:rsidRDefault="00F123C7" w:rsidP="009810DE">
      <w:pPr>
        <w:pStyle w:val="BodyText"/>
        <w:tabs>
          <w:tab w:val="left" w:pos="8730"/>
        </w:tabs>
        <w:spacing w:line="266" w:lineRule="exact"/>
        <w:ind w:left="1167" w:right="450" w:hanging="437"/>
        <w:jc w:val="both"/>
      </w:pPr>
      <w:r w:rsidRPr="006F683F">
        <w:t>5.)</w:t>
      </w:r>
      <w:r w:rsidRPr="006F683F">
        <w:tab/>
      </w:r>
      <w:r w:rsidR="00432B11" w:rsidRPr="006F683F">
        <w:t>Oversees the preparation of the marathon budget and submission of budget to the</w:t>
      </w:r>
      <w:r w:rsidR="00432B11" w:rsidRPr="006F683F">
        <w:rPr>
          <w:spacing w:val="-45"/>
        </w:rPr>
        <w:t xml:space="preserve"> </w:t>
      </w:r>
      <w:r w:rsidRPr="006F683F">
        <w:rPr>
          <w:spacing w:val="-45"/>
        </w:rPr>
        <w:t xml:space="preserve">  </w:t>
      </w:r>
      <w:r w:rsidR="00432B11" w:rsidRPr="006F683F">
        <w:t>SGPVCA Special Events Chairperson.</w:t>
      </w:r>
    </w:p>
    <w:p w14:paraId="07A60291" w14:textId="77777777" w:rsidR="007C7BED" w:rsidRPr="006F683F" w:rsidRDefault="007C7BED" w:rsidP="009810DE">
      <w:pPr>
        <w:tabs>
          <w:tab w:val="left" w:pos="8730"/>
        </w:tabs>
        <w:spacing w:before="4"/>
        <w:ind w:left="1167" w:right="450" w:hanging="437"/>
        <w:jc w:val="both"/>
        <w:rPr>
          <w:rFonts w:ascii="Times New Roman" w:eastAsia="Times New Roman" w:hAnsi="Times New Roman"/>
          <w:sz w:val="24"/>
          <w:szCs w:val="24"/>
        </w:rPr>
      </w:pPr>
    </w:p>
    <w:p w14:paraId="06BD2203" w14:textId="77777777" w:rsidR="007C7BED" w:rsidRPr="006F683F" w:rsidRDefault="00F123C7" w:rsidP="007763FD">
      <w:pPr>
        <w:pStyle w:val="BodyText"/>
        <w:tabs>
          <w:tab w:val="left" w:pos="8730"/>
        </w:tabs>
        <w:spacing w:line="264" w:lineRule="exact"/>
        <w:ind w:left="1170" w:right="450" w:hanging="437"/>
        <w:jc w:val="both"/>
      </w:pPr>
      <w:r w:rsidRPr="006F683F">
        <w:t>6.)</w:t>
      </w:r>
      <w:r w:rsidRPr="006F683F">
        <w:tab/>
      </w:r>
      <w:r w:rsidR="00432B11" w:rsidRPr="006F683F">
        <w:rPr>
          <w:spacing w:val="-3"/>
        </w:rPr>
        <w:t xml:space="preserve">Is </w:t>
      </w:r>
      <w:r w:rsidR="00432B11" w:rsidRPr="006F683F">
        <w:t>responsible for closing the books and submission of all records and receipts to</w:t>
      </w:r>
      <w:r w:rsidR="00432B11" w:rsidRPr="006F683F">
        <w:rPr>
          <w:spacing w:val="-8"/>
        </w:rPr>
        <w:t xml:space="preserve"> </w:t>
      </w:r>
      <w:r w:rsidR="00432B11" w:rsidRPr="006F683F">
        <w:t>the</w:t>
      </w:r>
      <w:r w:rsidR="00432B11" w:rsidRPr="006F683F">
        <w:rPr>
          <w:spacing w:val="-9"/>
        </w:rPr>
        <w:t xml:space="preserve"> </w:t>
      </w:r>
      <w:r w:rsidR="00432B11" w:rsidRPr="006F683F">
        <w:t>G.S.O.,</w:t>
      </w:r>
      <w:r w:rsidR="00432B11" w:rsidRPr="006F683F">
        <w:rPr>
          <w:spacing w:val="-7"/>
        </w:rPr>
        <w:t xml:space="preserve"> </w:t>
      </w:r>
      <w:r w:rsidR="00432B11" w:rsidRPr="006F683F">
        <w:t>in</w:t>
      </w:r>
      <w:r w:rsidR="00432B11" w:rsidRPr="006F683F">
        <w:rPr>
          <w:spacing w:val="-7"/>
        </w:rPr>
        <w:t xml:space="preserve"> </w:t>
      </w:r>
      <w:r w:rsidR="00432B11" w:rsidRPr="006F683F">
        <w:t>conjunction</w:t>
      </w:r>
      <w:r w:rsidR="00432B11" w:rsidRPr="006F683F">
        <w:rPr>
          <w:spacing w:val="-7"/>
        </w:rPr>
        <w:t xml:space="preserve"> </w:t>
      </w:r>
      <w:r w:rsidR="00432B11" w:rsidRPr="006F683F">
        <w:t>with</w:t>
      </w:r>
      <w:r w:rsidR="00432B11" w:rsidRPr="006F683F">
        <w:rPr>
          <w:spacing w:val="-7"/>
        </w:rPr>
        <w:t xml:space="preserve"> </w:t>
      </w:r>
      <w:r w:rsidR="00432B11" w:rsidRPr="006F683F">
        <w:t>the</w:t>
      </w:r>
      <w:r w:rsidR="00432B11" w:rsidRPr="006F683F">
        <w:rPr>
          <w:spacing w:val="-9"/>
        </w:rPr>
        <w:t xml:space="preserve"> </w:t>
      </w:r>
      <w:r w:rsidR="00432B11" w:rsidRPr="006F683F">
        <w:t>Treasurer</w:t>
      </w:r>
      <w:r w:rsidR="00432B11" w:rsidRPr="006F683F">
        <w:rPr>
          <w:spacing w:val="-7"/>
        </w:rPr>
        <w:t xml:space="preserve"> </w:t>
      </w:r>
      <w:r w:rsidR="00432B11" w:rsidRPr="006F683F">
        <w:t>at</w:t>
      </w:r>
      <w:r w:rsidR="00432B11" w:rsidRPr="006F683F">
        <w:rPr>
          <w:spacing w:val="-8"/>
        </w:rPr>
        <w:t xml:space="preserve"> </w:t>
      </w:r>
      <w:r w:rsidR="00432B11" w:rsidRPr="006F683F">
        <w:t>the</w:t>
      </w:r>
      <w:r w:rsidR="00432B11" w:rsidRPr="006F683F">
        <w:rPr>
          <w:spacing w:val="-9"/>
        </w:rPr>
        <w:t xml:space="preserve"> </w:t>
      </w:r>
      <w:r w:rsidR="00432B11" w:rsidRPr="006F683F">
        <w:t>next</w:t>
      </w:r>
      <w:r w:rsidR="00432B11" w:rsidRPr="006F683F">
        <w:rPr>
          <w:spacing w:val="-3"/>
        </w:rPr>
        <w:t xml:space="preserve"> </w:t>
      </w:r>
      <w:r w:rsidR="00432B11" w:rsidRPr="006F683F">
        <w:t>GSO</w:t>
      </w:r>
      <w:r w:rsidR="00432B11" w:rsidRPr="006F683F">
        <w:rPr>
          <w:spacing w:val="-9"/>
        </w:rPr>
        <w:t xml:space="preserve"> </w:t>
      </w:r>
      <w:r w:rsidR="00432B11" w:rsidRPr="006F683F">
        <w:t>meeting.</w:t>
      </w:r>
      <w:r w:rsidR="007763FD">
        <w:t xml:space="preserve"> </w:t>
      </w:r>
      <w:r w:rsidR="00432B11" w:rsidRPr="006F683F">
        <w:t xml:space="preserve">Post marathon meeting shall meet within 15 </w:t>
      </w:r>
      <w:r w:rsidR="00432B11" w:rsidRPr="006F683F">
        <w:rPr>
          <w:spacing w:val="-3"/>
        </w:rPr>
        <w:t xml:space="preserve">days </w:t>
      </w:r>
      <w:r w:rsidR="00432B11" w:rsidRPr="006F683F">
        <w:t>after end of the marathon, the purpose is to discuss and receive wrap-up reports to be presented at next GSO</w:t>
      </w:r>
      <w:r w:rsidR="00432B11" w:rsidRPr="006F683F">
        <w:rPr>
          <w:spacing w:val="-16"/>
        </w:rPr>
        <w:t xml:space="preserve"> </w:t>
      </w:r>
      <w:r w:rsidR="00432B11" w:rsidRPr="006F683F">
        <w:t>meeting.</w:t>
      </w:r>
    </w:p>
    <w:p w14:paraId="20CE7C72" w14:textId="77777777" w:rsidR="007C7BED" w:rsidRPr="006F683F" w:rsidRDefault="007C7BED" w:rsidP="009810DE">
      <w:pPr>
        <w:tabs>
          <w:tab w:val="left" w:pos="8730"/>
        </w:tabs>
        <w:spacing w:before="9"/>
        <w:ind w:left="1167" w:right="450" w:hanging="437"/>
        <w:jc w:val="both"/>
        <w:rPr>
          <w:rFonts w:ascii="Times New Roman" w:eastAsia="Times New Roman" w:hAnsi="Times New Roman"/>
          <w:sz w:val="24"/>
          <w:szCs w:val="24"/>
        </w:rPr>
      </w:pPr>
    </w:p>
    <w:p w14:paraId="2C88F376" w14:textId="77777777" w:rsidR="006F683F" w:rsidRDefault="00FE3385" w:rsidP="009810DE">
      <w:pPr>
        <w:pStyle w:val="BodyText"/>
        <w:tabs>
          <w:tab w:val="left" w:pos="8730"/>
        </w:tabs>
        <w:ind w:left="1167" w:right="450" w:hanging="437"/>
        <w:jc w:val="both"/>
      </w:pPr>
      <w:r w:rsidRPr="006F683F">
        <w:t>7</w:t>
      </w:r>
      <w:r w:rsidR="007763FD">
        <w:t>.)</w:t>
      </w:r>
      <w:r w:rsidR="007763FD">
        <w:tab/>
      </w:r>
      <w:r w:rsidR="00432B11" w:rsidRPr="006F683F">
        <w:t xml:space="preserve">Upholds the SGPVCA </w:t>
      </w:r>
      <w:r w:rsidRPr="006F683F">
        <w:t xml:space="preserve">Marathon Statement of Purpose. </w:t>
      </w:r>
    </w:p>
    <w:p w14:paraId="1CF0CBBD" w14:textId="77777777" w:rsidR="006F683F" w:rsidRDefault="006F683F" w:rsidP="009810DE">
      <w:pPr>
        <w:pStyle w:val="BodyText"/>
        <w:tabs>
          <w:tab w:val="left" w:pos="8730"/>
        </w:tabs>
        <w:ind w:left="1167" w:right="450" w:hanging="437"/>
        <w:jc w:val="both"/>
      </w:pPr>
    </w:p>
    <w:p w14:paraId="5CC4CB47" w14:textId="77777777" w:rsidR="007C7BED" w:rsidRDefault="00FE3385" w:rsidP="009810DE">
      <w:pPr>
        <w:pStyle w:val="BodyText"/>
        <w:tabs>
          <w:tab w:val="left" w:pos="8730"/>
        </w:tabs>
        <w:ind w:left="1167" w:right="450" w:hanging="437"/>
        <w:jc w:val="both"/>
      </w:pPr>
      <w:r w:rsidRPr="006F683F">
        <w:t>8</w:t>
      </w:r>
      <w:r w:rsidR="007763FD">
        <w:t>.)</w:t>
      </w:r>
      <w:r w:rsidR="007763FD">
        <w:tab/>
      </w:r>
      <w:r w:rsidR="00432B11" w:rsidRPr="006F683F">
        <w:t>Upholds the 12 Traditions and 12 Concepts of</w:t>
      </w:r>
      <w:r w:rsidR="00432B11" w:rsidRPr="006F683F">
        <w:rPr>
          <w:spacing w:val="-12"/>
        </w:rPr>
        <w:t xml:space="preserve"> </w:t>
      </w:r>
      <w:r w:rsidR="00432B11" w:rsidRPr="006F683F">
        <w:t>Service.</w:t>
      </w:r>
    </w:p>
    <w:p w14:paraId="04B756C9" w14:textId="77777777" w:rsidR="009810DE" w:rsidRPr="006F683F" w:rsidRDefault="009810DE" w:rsidP="009810DE">
      <w:pPr>
        <w:pStyle w:val="BodyText"/>
        <w:tabs>
          <w:tab w:val="left" w:pos="8730"/>
        </w:tabs>
        <w:ind w:left="1167" w:right="450" w:hanging="437"/>
        <w:jc w:val="both"/>
      </w:pPr>
    </w:p>
    <w:p w14:paraId="08891764" w14:textId="77777777" w:rsidR="007C7BED" w:rsidRPr="006F683F" w:rsidRDefault="00FE3385" w:rsidP="007763FD">
      <w:pPr>
        <w:pStyle w:val="BodyText"/>
        <w:tabs>
          <w:tab w:val="left" w:pos="8730"/>
        </w:tabs>
        <w:spacing w:before="39" w:line="264" w:lineRule="exact"/>
        <w:ind w:left="1170" w:right="450" w:hanging="440"/>
        <w:jc w:val="both"/>
      </w:pPr>
      <w:r w:rsidRPr="006F683F">
        <w:t>9</w:t>
      </w:r>
      <w:r w:rsidR="00432B11" w:rsidRPr="006F683F">
        <w:t>.)</w:t>
      </w:r>
      <w:r w:rsidR="00DB3382">
        <w:rPr>
          <w:spacing w:val="28"/>
        </w:rPr>
        <w:t xml:space="preserve"> </w:t>
      </w:r>
      <w:r w:rsidR="00432B11" w:rsidRPr="006F683F">
        <w:t>Shall</w:t>
      </w:r>
      <w:r w:rsidR="00432B11" w:rsidRPr="006F683F">
        <w:rPr>
          <w:spacing w:val="-5"/>
        </w:rPr>
        <w:t xml:space="preserve"> </w:t>
      </w:r>
      <w:r w:rsidR="00432B11" w:rsidRPr="006F683F">
        <w:t>be</w:t>
      </w:r>
      <w:r w:rsidR="00432B11" w:rsidRPr="006F683F">
        <w:rPr>
          <w:spacing w:val="-9"/>
        </w:rPr>
        <w:t xml:space="preserve"> </w:t>
      </w:r>
      <w:r w:rsidR="00432B11" w:rsidRPr="006F683F">
        <w:t>familiar</w:t>
      </w:r>
      <w:r w:rsidR="00432B11" w:rsidRPr="006F683F">
        <w:rPr>
          <w:spacing w:val="-7"/>
        </w:rPr>
        <w:t xml:space="preserve"> </w:t>
      </w:r>
      <w:r w:rsidR="00432B11" w:rsidRPr="006F683F">
        <w:t>with</w:t>
      </w:r>
      <w:r w:rsidR="00432B11" w:rsidRPr="006F683F">
        <w:rPr>
          <w:spacing w:val="-8"/>
        </w:rPr>
        <w:t xml:space="preserve"> </w:t>
      </w:r>
      <w:r w:rsidR="00432B11" w:rsidRPr="006F683F">
        <w:t>all</w:t>
      </w:r>
      <w:r w:rsidR="00432B11" w:rsidRPr="006F683F">
        <w:rPr>
          <w:spacing w:val="-5"/>
        </w:rPr>
        <w:t xml:space="preserve"> </w:t>
      </w:r>
      <w:r w:rsidR="00432B11" w:rsidRPr="006F683F">
        <w:t>Cash</w:t>
      </w:r>
      <w:r w:rsidR="00432B11" w:rsidRPr="006F683F">
        <w:rPr>
          <w:spacing w:val="-8"/>
        </w:rPr>
        <w:t xml:space="preserve"> </w:t>
      </w:r>
      <w:r w:rsidR="00432B11" w:rsidRPr="006F683F">
        <w:t>Handling</w:t>
      </w:r>
      <w:r w:rsidR="00432B11" w:rsidRPr="006F683F">
        <w:rPr>
          <w:spacing w:val="-8"/>
        </w:rPr>
        <w:t xml:space="preserve"> </w:t>
      </w:r>
      <w:r w:rsidR="00432B11" w:rsidRPr="006F683F">
        <w:t>procedures</w:t>
      </w:r>
      <w:r w:rsidR="00432B11" w:rsidRPr="006F683F">
        <w:rPr>
          <w:spacing w:val="-8"/>
        </w:rPr>
        <w:t xml:space="preserve"> </w:t>
      </w:r>
      <w:r w:rsidR="00432B11" w:rsidRPr="006F683F">
        <w:t>as</w:t>
      </w:r>
      <w:r w:rsidR="00432B11" w:rsidRPr="006F683F">
        <w:rPr>
          <w:spacing w:val="-6"/>
        </w:rPr>
        <w:t xml:space="preserve"> </w:t>
      </w:r>
      <w:r w:rsidR="00432B11" w:rsidRPr="006F683F">
        <w:t>outlined</w:t>
      </w:r>
      <w:r w:rsidR="00432B11" w:rsidRPr="006F683F">
        <w:rPr>
          <w:spacing w:val="-8"/>
        </w:rPr>
        <w:t xml:space="preserve"> </w:t>
      </w:r>
      <w:r w:rsidR="00432B11" w:rsidRPr="006F683F">
        <w:t>in</w:t>
      </w:r>
      <w:r w:rsidR="00432B11" w:rsidRPr="006F683F">
        <w:rPr>
          <w:spacing w:val="-6"/>
        </w:rPr>
        <w:t xml:space="preserve"> </w:t>
      </w:r>
      <w:r w:rsidR="00432B11" w:rsidRPr="006F683F">
        <w:t>the Marathon</w:t>
      </w:r>
      <w:r w:rsidR="00432B11" w:rsidRPr="006F683F">
        <w:rPr>
          <w:spacing w:val="-23"/>
        </w:rPr>
        <w:t xml:space="preserve"> </w:t>
      </w:r>
      <w:r w:rsidR="00432B11" w:rsidRPr="006F683F">
        <w:t>Guidelines.</w:t>
      </w:r>
    </w:p>
    <w:p w14:paraId="0E531DEA" w14:textId="77777777" w:rsidR="007C7BED" w:rsidRPr="006F683F" w:rsidRDefault="007C7BED" w:rsidP="007763FD">
      <w:pPr>
        <w:tabs>
          <w:tab w:val="left" w:pos="8730"/>
        </w:tabs>
        <w:spacing w:before="4"/>
        <w:ind w:left="1170" w:right="450" w:hanging="440"/>
        <w:jc w:val="both"/>
        <w:rPr>
          <w:rFonts w:ascii="Times New Roman" w:eastAsia="Times New Roman" w:hAnsi="Times New Roman"/>
          <w:sz w:val="24"/>
          <w:szCs w:val="24"/>
        </w:rPr>
      </w:pPr>
    </w:p>
    <w:p w14:paraId="25AF5188" w14:textId="77777777" w:rsidR="007C7BED" w:rsidRPr="006F683F" w:rsidRDefault="00FE3385" w:rsidP="007763FD">
      <w:pPr>
        <w:pStyle w:val="BodyText"/>
        <w:tabs>
          <w:tab w:val="left" w:pos="1170"/>
          <w:tab w:val="left" w:pos="8730"/>
        </w:tabs>
        <w:spacing w:line="264" w:lineRule="exact"/>
        <w:ind w:left="1170" w:right="450" w:hanging="440"/>
        <w:jc w:val="both"/>
      </w:pPr>
      <w:r w:rsidRPr="006F683F">
        <w:t>10</w:t>
      </w:r>
      <w:r w:rsidR="00432B11" w:rsidRPr="006F683F">
        <w:t>.)</w:t>
      </w:r>
      <w:r w:rsidR="007763FD">
        <w:rPr>
          <w:spacing w:val="26"/>
        </w:rPr>
        <w:tab/>
      </w:r>
      <w:r w:rsidR="00432B11" w:rsidRPr="006F683F">
        <w:t>All</w:t>
      </w:r>
      <w:r w:rsidR="00432B11" w:rsidRPr="006F683F">
        <w:rPr>
          <w:spacing w:val="-6"/>
        </w:rPr>
        <w:t xml:space="preserve"> </w:t>
      </w:r>
      <w:r w:rsidR="00432B11" w:rsidRPr="006F683F">
        <w:t>Foothill</w:t>
      </w:r>
      <w:r w:rsidR="00432B11" w:rsidRPr="006F683F">
        <w:rPr>
          <w:spacing w:val="-6"/>
        </w:rPr>
        <w:t xml:space="preserve"> </w:t>
      </w:r>
      <w:r w:rsidR="00432B11" w:rsidRPr="006F683F">
        <w:t>District</w:t>
      </w:r>
      <w:r w:rsidR="00432B11" w:rsidRPr="006F683F">
        <w:rPr>
          <w:spacing w:val="-9"/>
        </w:rPr>
        <w:t xml:space="preserve"> </w:t>
      </w:r>
      <w:r w:rsidR="00432B11" w:rsidRPr="006F683F">
        <w:t>marathons</w:t>
      </w:r>
      <w:r w:rsidR="00432B11" w:rsidRPr="006F683F">
        <w:rPr>
          <w:spacing w:val="-7"/>
        </w:rPr>
        <w:t xml:space="preserve"> </w:t>
      </w:r>
      <w:r w:rsidR="00432B11" w:rsidRPr="006F683F">
        <w:t>shall</w:t>
      </w:r>
      <w:r w:rsidR="00432B11" w:rsidRPr="006F683F">
        <w:rPr>
          <w:spacing w:val="-9"/>
        </w:rPr>
        <w:t xml:space="preserve"> </w:t>
      </w:r>
      <w:r w:rsidR="00432B11" w:rsidRPr="006F683F">
        <w:t>come</w:t>
      </w:r>
      <w:r w:rsidR="00432B11" w:rsidRPr="006F683F">
        <w:rPr>
          <w:spacing w:val="-12"/>
        </w:rPr>
        <w:t xml:space="preserve"> </w:t>
      </w:r>
      <w:r w:rsidR="00432B11" w:rsidRPr="006F683F">
        <w:t>to</w:t>
      </w:r>
      <w:r w:rsidR="00432B11" w:rsidRPr="006F683F">
        <w:rPr>
          <w:spacing w:val="-7"/>
        </w:rPr>
        <w:t xml:space="preserve"> </w:t>
      </w:r>
      <w:r w:rsidR="00432B11" w:rsidRPr="006F683F">
        <w:t>the</w:t>
      </w:r>
      <w:r w:rsidR="00432B11" w:rsidRPr="006F683F">
        <w:rPr>
          <w:spacing w:val="-9"/>
        </w:rPr>
        <w:t xml:space="preserve"> </w:t>
      </w:r>
      <w:r w:rsidR="00432B11" w:rsidRPr="006F683F">
        <w:t>District</w:t>
      </w:r>
      <w:r w:rsidR="00432B11" w:rsidRPr="006F683F">
        <w:rPr>
          <w:spacing w:val="-9"/>
        </w:rPr>
        <w:t xml:space="preserve"> </w:t>
      </w:r>
      <w:r w:rsidR="00432B11" w:rsidRPr="006F683F">
        <w:t>business</w:t>
      </w:r>
      <w:r w:rsidR="00432B11" w:rsidRPr="006F683F">
        <w:rPr>
          <w:spacing w:val="-7"/>
        </w:rPr>
        <w:t xml:space="preserve"> </w:t>
      </w:r>
      <w:r w:rsidR="00432B11" w:rsidRPr="006F683F">
        <w:t>meeting first.</w:t>
      </w:r>
    </w:p>
    <w:p w14:paraId="51D798BC" w14:textId="77777777" w:rsidR="007C7BED" w:rsidRPr="006F683F" w:rsidRDefault="007C7BED" w:rsidP="00321DA5">
      <w:pPr>
        <w:tabs>
          <w:tab w:val="left" w:pos="8730"/>
        </w:tabs>
        <w:spacing w:line="264" w:lineRule="exact"/>
        <w:ind w:right="450"/>
        <w:jc w:val="both"/>
        <w:rPr>
          <w:rFonts w:ascii="Times New Roman" w:hAnsi="Times New Roman"/>
          <w:sz w:val="24"/>
          <w:szCs w:val="24"/>
        </w:rPr>
      </w:pPr>
    </w:p>
    <w:p w14:paraId="570B4554" w14:textId="77777777" w:rsidR="007C7BED" w:rsidRPr="005E369A" w:rsidRDefault="008C461C" w:rsidP="008C461C">
      <w:pPr>
        <w:pStyle w:val="MediumGrid1-Accent21"/>
        <w:tabs>
          <w:tab w:val="left" w:pos="810"/>
        </w:tabs>
        <w:ind w:firstLine="540"/>
        <w:rPr>
          <w:rFonts w:ascii="Times New Roman" w:hAnsi="Times New Roman"/>
          <w:color w:val="000000"/>
          <w:sz w:val="24"/>
          <w:szCs w:val="24"/>
        </w:rPr>
      </w:pPr>
      <w:r w:rsidRPr="005E369A">
        <w:rPr>
          <w:rFonts w:ascii="Times New Roman" w:hAnsi="Times New Roman"/>
          <w:color w:val="000000"/>
          <w:sz w:val="24"/>
          <w:szCs w:val="24"/>
        </w:rPr>
        <w:t>D.</w:t>
      </w:r>
      <w:r w:rsidR="00432B11" w:rsidRPr="005E369A">
        <w:rPr>
          <w:rFonts w:ascii="Times New Roman" w:hAnsi="Times New Roman"/>
          <w:color w:val="000000"/>
          <w:sz w:val="24"/>
          <w:szCs w:val="24"/>
        </w:rPr>
        <w:t>VICE</w:t>
      </w:r>
      <w:r w:rsidR="00432B11" w:rsidRPr="005E369A">
        <w:rPr>
          <w:rFonts w:ascii="Times New Roman" w:hAnsi="Times New Roman"/>
          <w:color w:val="000000"/>
          <w:spacing w:val="-28"/>
          <w:sz w:val="24"/>
          <w:szCs w:val="24"/>
        </w:rPr>
        <w:t xml:space="preserve"> </w:t>
      </w:r>
      <w:r w:rsidR="00432B11" w:rsidRPr="005E369A">
        <w:rPr>
          <w:rFonts w:ascii="Times New Roman" w:hAnsi="Times New Roman"/>
          <w:color w:val="000000"/>
          <w:sz w:val="24"/>
          <w:szCs w:val="24"/>
        </w:rPr>
        <w:t>CHAIRPERSON</w:t>
      </w:r>
    </w:p>
    <w:p w14:paraId="666F89F8"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600CE2DB" w14:textId="77777777" w:rsidR="007C7BED" w:rsidRPr="006F683F" w:rsidRDefault="00432B11" w:rsidP="00321DA5">
      <w:pPr>
        <w:tabs>
          <w:tab w:val="left" w:pos="8730"/>
        </w:tabs>
        <w:spacing w:line="274"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 xml:space="preserve">Sobriety Requirement: </w:t>
      </w:r>
      <w:r w:rsidRPr="006F683F">
        <w:rPr>
          <w:rFonts w:ascii="Times New Roman" w:hAnsi="Times New Roman"/>
          <w:sz w:val="24"/>
          <w:szCs w:val="24"/>
        </w:rPr>
        <w:t xml:space="preserve">2 </w:t>
      </w:r>
      <w:r w:rsidRPr="006F683F">
        <w:rPr>
          <w:rFonts w:ascii="Times New Roman" w:hAnsi="Times New Roman"/>
          <w:spacing w:val="-4"/>
          <w:sz w:val="24"/>
          <w:szCs w:val="24"/>
        </w:rPr>
        <w:t xml:space="preserve">years </w:t>
      </w:r>
      <w:r w:rsidRPr="006F683F">
        <w:rPr>
          <w:rFonts w:ascii="Times New Roman" w:hAnsi="Times New Roman"/>
          <w:sz w:val="24"/>
          <w:szCs w:val="24"/>
        </w:rPr>
        <w:t>continuous</w:t>
      </w:r>
      <w:r w:rsidRPr="006F683F">
        <w:rPr>
          <w:rFonts w:ascii="Times New Roman" w:hAnsi="Times New Roman"/>
          <w:spacing w:val="-39"/>
          <w:sz w:val="24"/>
          <w:szCs w:val="24"/>
        </w:rPr>
        <w:t xml:space="preserve"> </w:t>
      </w:r>
      <w:r w:rsidRPr="006F683F">
        <w:rPr>
          <w:rFonts w:ascii="Times New Roman" w:hAnsi="Times New Roman"/>
          <w:sz w:val="24"/>
          <w:szCs w:val="24"/>
        </w:rPr>
        <w:t>sobriety</w:t>
      </w:r>
    </w:p>
    <w:p w14:paraId="6967DDBF" w14:textId="77777777" w:rsidR="007C7BED" w:rsidRPr="006F683F" w:rsidRDefault="00432B11" w:rsidP="00321DA5">
      <w:pPr>
        <w:tabs>
          <w:tab w:val="left" w:pos="8730"/>
        </w:tabs>
        <w:spacing w:line="269" w:lineRule="exact"/>
        <w:ind w:left="730" w:right="450"/>
        <w:jc w:val="both"/>
        <w:rPr>
          <w:rFonts w:ascii="Times New Roman" w:eastAsia="Times New Roman" w:hAnsi="Times New Roman"/>
          <w:sz w:val="24"/>
          <w:szCs w:val="24"/>
        </w:rPr>
      </w:pPr>
      <w:r w:rsidRPr="006F683F">
        <w:rPr>
          <w:rFonts w:ascii="Times New Roman" w:hAnsi="Times New Roman"/>
          <w:b/>
          <w:sz w:val="24"/>
          <w:szCs w:val="24"/>
        </w:rPr>
        <w:t>Past</w:t>
      </w:r>
      <w:r w:rsidRPr="006F683F">
        <w:rPr>
          <w:rFonts w:ascii="Times New Roman" w:hAnsi="Times New Roman"/>
          <w:b/>
          <w:spacing w:val="-11"/>
          <w:sz w:val="24"/>
          <w:szCs w:val="24"/>
        </w:rPr>
        <w:t xml:space="preserve"> </w:t>
      </w:r>
      <w:r w:rsidRPr="006F683F">
        <w:rPr>
          <w:rFonts w:ascii="Times New Roman" w:hAnsi="Times New Roman"/>
          <w:b/>
          <w:sz w:val="24"/>
          <w:szCs w:val="24"/>
        </w:rPr>
        <w:t>Service</w:t>
      </w:r>
      <w:r w:rsidRPr="006F683F">
        <w:rPr>
          <w:rFonts w:ascii="Times New Roman" w:hAnsi="Times New Roman"/>
          <w:b/>
          <w:spacing w:val="-9"/>
          <w:sz w:val="24"/>
          <w:szCs w:val="24"/>
        </w:rPr>
        <w:t xml:space="preserve"> </w:t>
      </w:r>
      <w:r w:rsidRPr="006F683F">
        <w:rPr>
          <w:rFonts w:ascii="Times New Roman" w:hAnsi="Times New Roman"/>
          <w:b/>
          <w:sz w:val="24"/>
          <w:szCs w:val="24"/>
        </w:rPr>
        <w:t>Work</w:t>
      </w:r>
      <w:r w:rsidRPr="006F683F">
        <w:rPr>
          <w:rFonts w:ascii="Times New Roman" w:hAnsi="Times New Roman"/>
          <w:b/>
          <w:spacing w:val="-5"/>
          <w:sz w:val="24"/>
          <w:szCs w:val="24"/>
        </w:rPr>
        <w:t xml:space="preserve"> </w:t>
      </w:r>
      <w:r w:rsidRPr="006F683F">
        <w:rPr>
          <w:rFonts w:ascii="Times New Roman" w:hAnsi="Times New Roman"/>
          <w:b/>
          <w:sz w:val="24"/>
          <w:szCs w:val="24"/>
        </w:rPr>
        <w:t>Required:</w:t>
      </w:r>
      <w:r w:rsidRPr="006F683F">
        <w:rPr>
          <w:rFonts w:ascii="Times New Roman" w:hAnsi="Times New Roman"/>
          <w:b/>
          <w:spacing w:val="-9"/>
          <w:sz w:val="24"/>
          <w:szCs w:val="24"/>
        </w:rPr>
        <w:t xml:space="preserve"> </w:t>
      </w:r>
      <w:r w:rsidRPr="006F683F">
        <w:rPr>
          <w:rFonts w:ascii="Times New Roman" w:hAnsi="Times New Roman"/>
          <w:sz w:val="24"/>
          <w:szCs w:val="24"/>
        </w:rPr>
        <w:t>Participation</w:t>
      </w:r>
      <w:r w:rsidRPr="006F683F">
        <w:rPr>
          <w:rFonts w:ascii="Times New Roman" w:hAnsi="Times New Roman"/>
          <w:spacing w:val="-10"/>
          <w:sz w:val="24"/>
          <w:szCs w:val="24"/>
        </w:rPr>
        <w:t xml:space="preserve"> </w:t>
      </w:r>
      <w:r w:rsidRPr="006F683F">
        <w:rPr>
          <w:rFonts w:ascii="Times New Roman" w:hAnsi="Times New Roman"/>
          <w:sz w:val="24"/>
          <w:szCs w:val="24"/>
        </w:rPr>
        <w:t>on</w:t>
      </w:r>
      <w:r w:rsidRPr="006F683F">
        <w:rPr>
          <w:rFonts w:ascii="Times New Roman" w:hAnsi="Times New Roman"/>
          <w:spacing w:val="-8"/>
          <w:sz w:val="24"/>
          <w:szCs w:val="24"/>
        </w:rPr>
        <w:t xml:space="preserve"> </w:t>
      </w:r>
      <w:r w:rsidRPr="006F683F">
        <w:rPr>
          <w:rFonts w:ascii="Times New Roman" w:hAnsi="Times New Roman"/>
          <w:sz w:val="24"/>
          <w:szCs w:val="24"/>
        </w:rPr>
        <w:t>a</w:t>
      </w:r>
      <w:r w:rsidRPr="006F683F">
        <w:rPr>
          <w:rFonts w:ascii="Times New Roman" w:hAnsi="Times New Roman"/>
          <w:spacing w:val="-11"/>
          <w:sz w:val="24"/>
          <w:szCs w:val="24"/>
        </w:rPr>
        <w:t xml:space="preserve"> </w:t>
      </w:r>
      <w:r w:rsidRPr="006F683F">
        <w:rPr>
          <w:rFonts w:ascii="Times New Roman" w:hAnsi="Times New Roman"/>
          <w:sz w:val="24"/>
          <w:szCs w:val="24"/>
        </w:rPr>
        <w:t>C.A.</w:t>
      </w:r>
      <w:r w:rsidRPr="006F683F">
        <w:rPr>
          <w:rFonts w:ascii="Times New Roman" w:hAnsi="Times New Roman"/>
          <w:spacing w:val="-8"/>
          <w:sz w:val="24"/>
          <w:szCs w:val="24"/>
        </w:rPr>
        <w:t xml:space="preserve"> </w:t>
      </w:r>
      <w:r w:rsidRPr="006F683F">
        <w:rPr>
          <w:rFonts w:ascii="Times New Roman" w:hAnsi="Times New Roman"/>
          <w:sz w:val="24"/>
          <w:szCs w:val="24"/>
        </w:rPr>
        <w:t>Marathon</w:t>
      </w:r>
    </w:p>
    <w:p w14:paraId="50B2E1B2" w14:textId="77777777" w:rsidR="007C7BED" w:rsidRPr="006F683F" w:rsidRDefault="00432B11" w:rsidP="00321DA5">
      <w:pPr>
        <w:tabs>
          <w:tab w:val="left" w:pos="8730"/>
        </w:tabs>
        <w:spacing w:line="271" w:lineRule="exact"/>
        <w:ind w:left="730" w:right="450"/>
        <w:jc w:val="both"/>
        <w:rPr>
          <w:rFonts w:ascii="Times New Roman" w:eastAsia="Times New Roman" w:hAnsi="Times New Roman"/>
          <w:sz w:val="24"/>
          <w:szCs w:val="24"/>
        </w:rPr>
      </w:pPr>
      <w:r w:rsidRPr="006F683F">
        <w:rPr>
          <w:rFonts w:ascii="Times New Roman" w:hAnsi="Times New Roman"/>
          <w:b/>
          <w:sz w:val="24"/>
          <w:szCs w:val="24"/>
        </w:rPr>
        <w:lastRenderedPageBreak/>
        <w:t xml:space="preserve">Qualifications: </w:t>
      </w:r>
      <w:r w:rsidRPr="006F683F">
        <w:rPr>
          <w:rFonts w:ascii="Times New Roman" w:hAnsi="Times New Roman"/>
          <w:sz w:val="24"/>
          <w:szCs w:val="24"/>
        </w:rPr>
        <w:t>Strong leadership</w:t>
      </w:r>
      <w:r w:rsidRPr="006F683F">
        <w:rPr>
          <w:rFonts w:ascii="Times New Roman" w:hAnsi="Times New Roman"/>
          <w:spacing w:val="-39"/>
          <w:sz w:val="24"/>
          <w:szCs w:val="24"/>
        </w:rPr>
        <w:t xml:space="preserve"> </w:t>
      </w:r>
      <w:r w:rsidRPr="006F683F">
        <w:rPr>
          <w:rFonts w:ascii="Times New Roman" w:hAnsi="Times New Roman"/>
          <w:sz w:val="24"/>
          <w:szCs w:val="24"/>
        </w:rPr>
        <w:t>skills</w:t>
      </w:r>
    </w:p>
    <w:p w14:paraId="7989466C"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25F987E" w14:textId="77777777" w:rsidR="007C7BED" w:rsidRPr="006F683F" w:rsidRDefault="00432B11" w:rsidP="0012458C">
      <w:pPr>
        <w:pStyle w:val="BodyText"/>
        <w:ind w:hanging="442"/>
        <w:rPr>
          <w:b/>
          <w:bCs/>
        </w:rPr>
      </w:pPr>
      <w:bookmarkStart w:id="215" w:name="_Toc471976276"/>
      <w:bookmarkStart w:id="216" w:name="_Toc471976546"/>
      <w:r w:rsidRPr="006F683F">
        <w:t>DUTIES:</w:t>
      </w:r>
      <w:bookmarkEnd w:id="215"/>
      <w:bookmarkEnd w:id="216"/>
    </w:p>
    <w:p w14:paraId="4869EBF8"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28E6CE6" w14:textId="77777777" w:rsidR="007C7BED" w:rsidRPr="006F683F" w:rsidRDefault="00FE3385" w:rsidP="00321DA5">
      <w:pPr>
        <w:pStyle w:val="BodyText"/>
        <w:tabs>
          <w:tab w:val="left" w:pos="1170"/>
          <w:tab w:val="left" w:pos="8730"/>
        </w:tabs>
        <w:ind w:left="730" w:right="450"/>
        <w:jc w:val="both"/>
      </w:pPr>
      <w:r w:rsidRPr="006F683F">
        <w:t>1.)</w:t>
      </w:r>
      <w:r w:rsidRPr="006F683F">
        <w:tab/>
      </w:r>
      <w:r w:rsidR="00432B11" w:rsidRPr="006F683F">
        <w:t>Be familiar with</w:t>
      </w:r>
      <w:r w:rsidR="00432B11" w:rsidRPr="006F683F">
        <w:rPr>
          <w:spacing w:val="10"/>
        </w:rPr>
        <w:t xml:space="preserve"> </w:t>
      </w:r>
      <w:r w:rsidR="005335A4">
        <w:t>Chairperson</w:t>
      </w:r>
    </w:p>
    <w:p w14:paraId="4CF48B4C"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5C90B0FC" w14:textId="77777777" w:rsidR="007C7BED" w:rsidRPr="006F683F" w:rsidRDefault="00FE3385" w:rsidP="00321DA5">
      <w:pPr>
        <w:pStyle w:val="BodyText"/>
        <w:tabs>
          <w:tab w:val="left" w:pos="8730"/>
        </w:tabs>
        <w:spacing w:line="266" w:lineRule="exact"/>
        <w:ind w:right="450" w:hanging="432"/>
        <w:jc w:val="both"/>
      </w:pPr>
      <w:r w:rsidRPr="006F683F">
        <w:t>2.)</w:t>
      </w:r>
      <w:r w:rsidRPr="006F683F">
        <w:tab/>
      </w:r>
      <w:r w:rsidR="00432B11" w:rsidRPr="006F683F">
        <w:t>Voting member of the marathon committee and in the absence of</w:t>
      </w:r>
      <w:r w:rsidR="00432B11" w:rsidRPr="006F683F">
        <w:rPr>
          <w:spacing w:val="-41"/>
        </w:rPr>
        <w:t xml:space="preserve"> </w:t>
      </w:r>
      <w:r w:rsidR="00432B11" w:rsidRPr="006F683F">
        <w:t>chairperson will be acting as</w:t>
      </w:r>
      <w:r w:rsidR="00432B11" w:rsidRPr="006F683F">
        <w:rPr>
          <w:spacing w:val="-30"/>
        </w:rPr>
        <w:t xml:space="preserve"> </w:t>
      </w:r>
      <w:r w:rsidR="00432B11" w:rsidRPr="006F683F">
        <w:t>chair.</w:t>
      </w:r>
    </w:p>
    <w:p w14:paraId="35E28D3D"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4F5120E5" w14:textId="77777777" w:rsidR="007C7BED" w:rsidRPr="006F683F" w:rsidRDefault="00FE3385" w:rsidP="00321DA5">
      <w:pPr>
        <w:pStyle w:val="BodyText"/>
        <w:tabs>
          <w:tab w:val="left" w:pos="8730"/>
        </w:tabs>
        <w:spacing w:line="268" w:lineRule="exact"/>
        <w:ind w:right="450" w:hanging="432"/>
        <w:jc w:val="both"/>
      </w:pPr>
      <w:r w:rsidRPr="006F683F">
        <w:t>3.)</w:t>
      </w:r>
      <w:r w:rsidRPr="006F683F">
        <w:tab/>
      </w:r>
      <w:r w:rsidR="00432B11" w:rsidRPr="006F683F">
        <w:t>Obtain 3 (three) competitive bids for taping of marathon events,</w:t>
      </w:r>
      <w:r w:rsidR="00432B11" w:rsidRPr="006F683F">
        <w:rPr>
          <w:spacing w:val="-37"/>
        </w:rPr>
        <w:t xml:space="preserve"> </w:t>
      </w:r>
      <w:r w:rsidR="00432B11" w:rsidRPr="006F683F">
        <w:t>coordinates with</w:t>
      </w:r>
      <w:r w:rsidR="00432B11" w:rsidRPr="006F683F">
        <w:rPr>
          <w:spacing w:val="-8"/>
        </w:rPr>
        <w:t xml:space="preserve"> </w:t>
      </w:r>
      <w:r w:rsidR="00432B11" w:rsidRPr="006F683F">
        <w:t>selected</w:t>
      </w:r>
      <w:r w:rsidR="00432B11" w:rsidRPr="006F683F">
        <w:rPr>
          <w:spacing w:val="-8"/>
        </w:rPr>
        <w:t xml:space="preserve"> </w:t>
      </w:r>
      <w:r w:rsidR="00432B11" w:rsidRPr="006F683F">
        <w:t>vendors</w:t>
      </w:r>
      <w:r w:rsidR="00432B11" w:rsidRPr="006F683F">
        <w:rPr>
          <w:spacing w:val="-10"/>
        </w:rPr>
        <w:t xml:space="preserve"> </w:t>
      </w:r>
      <w:r w:rsidR="00432B11" w:rsidRPr="006F683F">
        <w:t>signing</w:t>
      </w:r>
      <w:r w:rsidR="00432B11" w:rsidRPr="006F683F">
        <w:rPr>
          <w:spacing w:val="-10"/>
        </w:rPr>
        <w:t xml:space="preserve"> </w:t>
      </w:r>
      <w:r w:rsidR="00432B11" w:rsidRPr="006F683F">
        <w:t>of</w:t>
      </w:r>
      <w:r w:rsidR="00432B11" w:rsidRPr="006F683F">
        <w:rPr>
          <w:spacing w:val="-8"/>
        </w:rPr>
        <w:t xml:space="preserve"> </w:t>
      </w:r>
      <w:r w:rsidR="00432B11" w:rsidRPr="006F683F">
        <w:t>contract</w:t>
      </w:r>
      <w:r w:rsidR="00432B11" w:rsidRPr="006F683F">
        <w:rPr>
          <w:spacing w:val="-7"/>
        </w:rPr>
        <w:t xml:space="preserve"> </w:t>
      </w:r>
      <w:r w:rsidR="00432B11" w:rsidRPr="006F683F">
        <w:t>and</w:t>
      </w:r>
      <w:r w:rsidR="00432B11" w:rsidRPr="006F683F">
        <w:rPr>
          <w:spacing w:val="-8"/>
        </w:rPr>
        <w:t xml:space="preserve"> </w:t>
      </w:r>
      <w:r w:rsidR="00432B11" w:rsidRPr="006F683F">
        <w:t>handling</w:t>
      </w:r>
      <w:r w:rsidR="00432B11" w:rsidRPr="006F683F">
        <w:rPr>
          <w:spacing w:val="-10"/>
        </w:rPr>
        <w:t xml:space="preserve"> </w:t>
      </w:r>
      <w:r w:rsidR="00432B11" w:rsidRPr="006F683F">
        <w:t>all</w:t>
      </w:r>
      <w:r w:rsidR="00432B11" w:rsidRPr="006F683F">
        <w:rPr>
          <w:spacing w:val="-7"/>
        </w:rPr>
        <w:t xml:space="preserve"> </w:t>
      </w:r>
      <w:r w:rsidR="00432B11" w:rsidRPr="006F683F">
        <w:t>vendor</w:t>
      </w:r>
      <w:r w:rsidR="00432B11" w:rsidRPr="006F683F">
        <w:rPr>
          <w:spacing w:val="-11"/>
        </w:rPr>
        <w:t xml:space="preserve"> </w:t>
      </w:r>
      <w:r w:rsidR="00432B11" w:rsidRPr="006F683F">
        <w:t>needs.</w:t>
      </w:r>
    </w:p>
    <w:p w14:paraId="7667D2D2"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80FB622" w14:textId="77777777" w:rsidR="007C7BED" w:rsidRPr="006F683F" w:rsidRDefault="00FE3385" w:rsidP="00321DA5">
      <w:pPr>
        <w:pStyle w:val="BodyText"/>
        <w:tabs>
          <w:tab w:val="left" w:pos="1170"/>
          <w:tab w:val="left" w:pos="8730"/>
        </w:tabs>
        <w:ind w:left="730" w:right="450"/>
        <w:jc w:val="both"/>
      </w:pPr>
      <w:r w:rsidRPr="006F683F">
        <w:t>4.)</w:t>
      </w:r>
      <w:r w:rsidRPr="006F683F">
        <w:tab/>
      </w:r>
      <w:r w:rsidR="00432B11" w:rsidRPr="006F683F">
        <w:t>Be available to perform duties assigned by the</w:t>
      </w:r>
      <w:r w:rsidR="00432B11" w:rsidRPr="006F683F">
        <w:rPr>
          <w:spacing w:val="-30"/>
        </w:rPr>
        <w:t xml:space="preserve"> </w:t>
      </w:r>
      <w:r w:rsidR="00432B11" w:rsidRPr="006F683F">
        <w:t>Chairperson</w:t>
      </w:r>
      <w:r w:rsidR="00494ABF">
        <w:t>.</w:t>
      </w:r>
    </w:p>
    <w:p w14:paraId="5DCAE2EF" w14:textId="77777777" w:rsidR="00FE3385" w:rsidRPr="006F683F" w:rsidRDefault="00FE3385" w:rsidP="00321DA5">
      <w:pPr>
        <w:pStyle w:val="BodyText"/>
        <w:tabs>
          <w:tab w:val="left" w:pos="1170"/>
          <w:tab w:val="left" w:pos="8730"/>
        </w:tabs>
        <w:ind w:left="730" w:right="450"/>
        <w:jc w:val="both"/>
      </w:pPr>
    </w:p>
    <w:p w14:paraId="4B70C796"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40A59A63" w14:textId="77777777" w:rsidR="007C7BED" w:rsidRPr="008C461C" w:rsidRDefault="00DB3382" w:rsidP="008C461C">
      <w:pPr>
        <w:pStyle w:val="MediumGrid1-Accent21"/>
        <w:ind w:left="540"/>
        <w:rPr>
          <w:rFonts w:ascii="Times New Roman" w:hAnsi="Times New Roman"/>
          <w:sz w:val="24"/>
          <w:szCs w:val="24"/>
        </w:rPr>
      </w:pPr>
      <w:r w:rsidRPr="008C461C">
        <w:rPr>
          <w:rFonts w:ascii="Times New Roman" w:hAnsi="Times New Roman"/>
          <w:sz w:val="24"/>
          <w:szCs w:val="24"/>
        </w:rPr>
        <w:t>E.</w:t>
      </w:r>
      <w:r w:rsidR="0012458C">
        <w:rPr>
          <w:rFonts w:ascii="Times New Roman" w:hAnsi="Times New Roman"/>
          <w:sz w:val="24"/>
          <w:szCs w:val="24"/>
        </w:rPr>
        <w:t xml:space="preserve"> </w:t>
      </w:r>
      <w:r w:rsidR="00432B11" w:rsidRPr="008C461C">
        <w:rPr>
          <w:rFonts w:ascii="Times New Roman" w:hAnsi="Times New Roman"/>
          <w:sz w:val="24"/>
          <w:szCs w:val="24"/>
        </w:rPr>
        <w:t>TREASURER</w:t>
      </w:r>
    </w:p>
    <w:p w14:paraId="2C209A16"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79C41AD3" w14:textId="77777777" w:rsidR="007C7BED" w:rsidRPr="005335A4" w:rsidRDefault="00432B11" w:rsidP="00321DA5">
      <w:pPr>
        <w:tabs>
          <w:tab w:val="left" w:pos="8730"/>
        </w:tabs>
        <w:spacing w:line="274" w:lineRule="exact"/>
        <w:ind w:left="730" w:right="450"/>
        <w:jc w:val="both"/>
        <w:rPr>
          <w:rFonts w:ascii="Times New Roman" w:eastAsia="Times New Roman" w:hAnsi="Times New Roman"/>
          <w:sz w:val="24"/>
          <w:szCs w:val="24"/>
        </w:rPr>
      </w:pPr>
      <w:r w:rsidRPr="005335A4">
        <w:rPr>
          <w:rFonts w:ascii="Times New Roman" w:hAnsi="Times New Roman"/>
          <w:b/>
          <w:sz w:val="24"/>
          <w:szCs w:val="24"/>
        </w:rPr>
        <w:t>Sobriety Requirement</w:t>
      </w:r>
      <w:r w:rsidRPr="005335A4">
        <w:rPr>
          <w:rFonts w:ascii="Times New Roman" w:hAnsi="Times New Roman"/>
          <w:sz w:val="24"/>
          <w:szCs w:val="24"/>
        </w:rPr>
        <w:t xml:space="preserve">: 3 </w:t>
      </w:r>
      <w:r w:rsidRPr="005335A4">
        <w:rPr>
          <w:rFonts w:ascii="Times New Roman" w:hAnsi="Times New Roman"/>
          <w:spacing w:val="-4"/>
          <w:sz w:val="24"/>
          <w:szCs w:val="24"/>
        </w:rPr>
        <w:t xml:space="preserve">years </w:t>
      </w:r>
      <w:r w:rsidRPr="005335A4">
        <w:rPr>
          <w:rFonts w:ascii="Times New Roman" w:hAnsi="Times New Roman"/>
          <w:sz w:val="24"/>
          <w:szCs w:val="24"/>
        </w:rPr>
        <w:t>of continuous</w:t>
      </w:r>
      <w:r w:rsidRPr="005335A4">
        <w:rPr>
          <w:rFonts w:ascii="Times New Roman" w:hAnsi="Times New Roman"/>
          <w:spacing w:val="-30"/>
          <w:sz w:val="24"/>
          <w:szCs w:val="24"/>
        </w:rPr>
        <w:t xml:space="preserve"> </w:t>
      </w:r>
      <w:r w:rsidRPr="005335A4">
        <w:rPr>
          <w:rFonts w:ascii="Times New Roman" w:hAnsi="Times New Roman"/>
          <w:spacing w:val="-3"/>
          <w:sz w:val="24"/>
          <w:szCs w:val="24"/>
        </w:rPr>
        <w:t>sobriety.</w:t>
      </w:r>
    </w:p>
    <w:p w14:paraId="734612E0" w14:textId="77777777" w:rsidR="007C7BED" w:rsidRPr="005335A4" w:rsidRDefault="00432B11" w:rsidP="00321DA5">
      <w:pPr>
        <w:tabs>
          <w:tab w:val="left" w:pos="8730"/>
        </w:tabs>
        <w:spacing w:line="270" w:lineRule="exact"/>
        <w:ind w:left="730" w:right="450"/>
        <w:jc w:val="both"/>
        <w:rPr>
          <w:rFonts w:ascii="Times New Roman" w:eastAsia="Times New Roman" w:hAnsi="Times New Roman"/>
          <w:sz w:val="24"/>
          <w:szCs w:val="24"/>
        </w:rPr>
      </w:pPr>
      <w:r w:rsidRPr="005335A4">
        <w:rPr>
          <w:rFonts w:ascii="Times New Roman" w:hAnsi="Times New Roman"/>
          <w:b/>
          <w:sz w:val="24"/>
          <w:szCs w:val="24"/>
        </w:rPr>
        <w:t>Past</w:t>
      </w:r>
      <w:r w:rsidRPr="005335A4">
        <w:rPr>
          <w:rFonts w:ascii="Times New Roman" w:hAnsi="Times New Roman"/>
          <w:b/>
          <w:spacing w:val="-11"/>
          <w:sz w:val="24"/>
          <w:szCs w:val="24"/>
        </w:rPr>
        <w:t xml:space="preserve"> </w:t>
      </w:r>
      <w:r w:rsidRPr="005335A4">
        <w:rPr>
          <w:rFonts w:ascii="Times New Roman" w:hAnsi="Times New Roman"/>
          <w:b/>
          <w:sz w:val="24"/>
          <w:szCs w:val="24"/>
        </w:rPr>
        <w:t>Service</w:t>
      </w:r>
      <w:r w:rsidRPr="005335A4">
        <w:rPr>
          <w:rFonts w:ascii="Times New Roman" w:hAnsi="Times New Roman"/>
          <w:b/>
          <w:spacing w:val="-9"/>
          <w:sz w:val="24"/>
          <w:szCs w:val="24"/>
        </w:rPr>
        <w:t xml:space="preserve"> </w:t>
      </w:r>
      <w:r w:rsidRPr="005335A4">
        <w:rPr>
          <w:rFonts w:ascii="Times New Roman" w:hAnsi="Times New Roman"/>
          <w:b/>
          <w:sz w:val="24"/>
          <w:szCs w:val="24"/>
        </w:rPr>
        <w:t>Work</w:t>
      </w:r>
      <w:r w:rsidRPr="005335A4">
        <w:rPr>
          <w:rFonts w:ascii="Times New Roman" w:hAnsi="Times New Roman"/>
          <w:b/>
          <w:spacing w:val="-5"/>
          <w:sz w:val="24"/>
          <w:szCs w:val="24"/>
        </w:rPr>
        <w:t xml:space="preserve"> </w:t>
      </w:r>
      <w:r w:rsidRPr="005335A4">
        <w:rPr>
          <w:rFonts w:ascii="Times New Roman" w:hAnsi="Times New Roman"/>
          <w:b/>
          <w:sz w:val="24"/>
          <w:szCs w:val="24"/>
        </w:rPr>
        <w:t>Required:</w:t>
      </w:r>
      <w:r w:rsidRPr="005335A4">
        <w:rPr>
          <w:rFonts w:ascii="Times New Roman" w:hAnsi="Times New Roman"/>
          <w:b/>
          <w:spacing w:val="-9"/>
          <w:sz w:val="24"/>
          <w:szCs w:val="24"/>
        </w:rPr>
        <w:t xml:space="preserve"> </w:t>
      </w:r>
      <w:r w:rsidRPr="005335A4">
        <w:rPr>
          <w:rFonts w:ascii="Times New Roman" w:hAnsi="Times New Roman"/>
          <w:sz w:val="24"/>
          <w:szCs w:val="24"/>
        </w:rPr>
        <w:t>Participation</w:t>
      </w:r>
      <w:r w:rsidRPr="005335A4">
        <w:rPr>
          <w:rFonts w:ascii="Times New Roman" w:hAnsi="Times New Roman"/>
          <w:spacing w:val="-10"/>
          <w:sz w:val="24"/>
          <w:szCs w:val="24"/>
        </w:rPr>
        <w:t xml:space="preserve"> </w:t>
      </w:r>
      <w:r w:rsidRPr="005335A4">
        <w:rPr>
          <w:rFonts w:ascii="Times New Roman" w:hAnsi="Times New Roman"/>
          <w:sz w:val="24"/>
          <w:szCs w:val="24"/>
        </w:rPr>
        <w:t>on</w:t>
      </w:r>
      <w:r w:rsidRPr="005335A4">
        <w:rPr>
          <w:rFonts w:ascii="Times New Roman" w:hAnsi="Times New Roman"/>
          <w:spacing w:val="-8"/>
          <w:sz w:val="24"/>
          <w:szCs w:val="24"/>
        </w:rPr>
        <w:t xml:space="preserve"> </w:t>
      </w:r>
      <w:r w:rsidRPr="005335A4">
        <w:rPr>
          <w:rFonts w:ascii="Times New Roman" w:hAnsi="Times New Roman"/>
          <w:sz w:val="24"/>
          <w:szCs w:val="24"/>
        </w:rPr>
        <w:t>a</w:t>
      </w:r>
      <w:r w:rsidRPr="005335A4">
        <w:rPr>
          <w:rFonts w:ascii="Times New Roman" w:hAnsi="Times New Roman"/>
          <w:spacing w:val="-11"/>
          <w:sz w:val="24"/>
          <w:szCs w:val="24"/>
        </w:rPr>
        <w:t xml:space="preserve"> </w:t>
      </w:r>
      <w:r w:rsidRPr="005335A4">
        <w:rPr>
          <w:rFonts w:ascii="Times New Roman" w:hAnsi="Times New Roman"/>
          <w:sz w:val="24"/>
          <w:szCs w:val="24"/>
        </w:rPr>
        <w:t>C.A.</w:t>
      </w:r>
      <w:r w:rsidRPr="005335A4">
        <w:rPr>
          <w:rFonts w:ascii="Times New Roman" w:hAnsi="Times New Roman"/>
          <w:spacing w:val="-8"/>
          <w:sz w:val="24"/>
          <w:szCs w:val="24"/>
        </w:rPr>
        <w:t xml:space="preserve"> </w:t>
      </w:r>
      <w:r w:rsidRPr="005335A4">
        <w:rPr>
          <w:rFonts w:ascii="Times New Roman" w:hAnsi="Times New Roman"/>
          <w:sz w:val="24"/>
          <w:szCs w:val="24"/>
        </w:rPr>
        <w:t>Marathon</w:t>
      </w:r>
    </w:p>
    <w:p w14:paraId="624F0FE3" w14:textId="77777777" w:rsidR="007C7BED" w:rsidRPr="005335A4" w:rsidRDefault="005335A4" w:rsidP="005335A4">
      <w:pPr>
        <w:pStyle w:val="BodyText"/>
        <w:ind w:left="720"/>
      </w:pPr>
      <w:r>
        <w:rPr>
          <w:b/>
        </w:rPr>
        <w:t xml:space="preserve">Qualifications: </w:t>
      </w:r>
      <w:r w:rsidR="006F683F" w:rsidRPr="005335A4">
        <w:rPr>
          <w:w w:val="95"/>
        </w:rPr>
        <w:t>Str</w:t>
      </w:r>
      <w:r>
        <w:rPr>
          <w:w w:val="95"/>
        </w:rPr>
        <w:t xml:space="preserve">ong, </w:t>
      </w:r>
      <w:r w:rsidR="006F683F" w:rsidRPr="005335A4">
        <w:t xml:space="preserve">leadership, </w:t>
      </w:r>
      <w:r w:rsidR="006F683F" w:rsidRPr="005335A4">
        <w:rPr>
          <w:w w:val="95"/>
        </w:rPr>
        <w:t xml:space="preserve">skills, </w:t>
      </w:r>
      <w:r>
        <w:t xml:space="preserve">accounting, experience, </w:t>
      </w:r>
      <w:r w:rsidR="00432B11" w:rsidRPr="005335A4">
        <w:rPr>
          <w:spacing w:val="-2"/>
          <w:w w:val="95"/>
        </w:rPr>
        <w:t>gainfully</w:t>
      </w:r>
      <w:r w:rsidR="00432B11" w:rsidRPr="005335A4">
        <w:rPr>
          <w:w w:val="95"/>
        </w:rPr>
        <w:t xml:space="preserve"> </w:t>
      </w:r>
      <w:r w:rsidR="00432B11" w:rsidRPr="005335A4">
        <w:t>employed.</w:t>
      </w:r>
    </w:p>
    <w:p w14:paraId="0E2162B1" w14:textId="77777777" w:rsidR="00216546" w:rsidRDefault="00216546" w:rsidP="00321DA5">
      <w:pPr>
        <w:pStyle w:val="Heading2"/>
        <w:tabs>
          <w:tab w:val="left" w:pos="8730"/>
        </w:tabs>
        <w:ind w:left="720" w:right="450"/>
        <w:jc w:val="both"/>
      </w:pPr>
    </w:p>
    <w:p w14:paraId="31D3D101" w14:textId="77777777" w:rsidR="007C7BED" w:rsidRPr="005335A4" w:rsidRDefault="006F683F" w:rsidP="0012458C">
      <w:pPr>
        <w:pStyle w:val="BodyText"/>
        <w:ind w:hanging="442"/>
      </w:pPr>
      <w:bookmarkStart w:id="217" w:name="_Toc471976277"/>
      <w:bookmarkStart w:id="218" w:name="_Toc471976547"/>
      <w:r w:rsidRPr="005335A4">
        <w:t>DUTIES</w:t>
      </w:r>
      <w:r w:rsidR="005335A4" w:rsidRPr="005335A4">
        <w:t>:</w:t>
      </w:r>
      <w:bookmarkEnd w:id="217"/>
      <w:bookmarkEnd w:id="218"/>
    </w:p>
    <w:p w14:paraId="2605EFC0"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CCB712A" w14:textId="77777777" w:rsidR="007C7BED" w:rsidRPr="006F683F" w:rsidRDefault="006F683F" w:rsidP="005335A4">
      <w:pPr>
        <w:pStyle w:val="BodyText"/>
        <w:tabs>
          <w:tab w:val="left" w:pos="6705"/>
          <w:tab w:val="left" w:pos="8730"/>
        </w:tabs>
        <w:spacing w:line="266" w:lineRule="exact"/>
        <w:ind w:left="1170" w:right="450" w:hanging="450"/>
        <w:jc w:val="both"/>
      </w:pPr>
      <w:r>
        <w:t>1.)</w:t>
      </w:r>
      <w:r>
        <w:tab/>
      </w:r>
      <w:r w:rsidR="00FE3385" w:rsidRPr="006F683F">
        <w:t xml:space="preserve">Works with Area Treasurer to </w:t>
      </w:r>
      <w:r w:rsidR="00432B11" w:rsidRPr="006F683F">
        <w:t>maintain</w:t>
      </w:r>
      <w:r w:rsidR="00432B11" w:rsidRPr="006F683F">
        <w:rPr>
          <w:spacing w:val="56"/>
        </w:rPr>
        <w:t xml:space="preserve"> </w:t>
      </w:r>
      <w:r w:rsidR="00FE3385" w:rsidRPr="006F683F">
        <w:t>records</w:t>
      </w:r>
      <w:r w:rsidR="00432B11" w:rsidRPr="006F683F">
        <w:rPr>
          <w:spacing w:val="1"/>
        </w:rPr>
        <w:t xml:space="preserve"> </w:t>
      </w:r>
      <w:r w:rsidR="00FE3385" w:rsidRPr="006F683F">
        <w:t xml:space="preserve">of all </w:t>
      </w:r>
      <w:r w:rsidR="00432B11" w:rsidRPr="006F683F">
        <w:t xml:space="preserve">funds </w:t>
      </w:r>
      <w:r w:rsidR="00FE3385" w:rsidRPr="006F683F">
        <w:t>(cash</w:t>
      </w:r>
      <w:r w:rsidR="00432B11" w:rsidRPr="006F683F">
        <w:rPr>
          <w:spacing w:val="3"/>
        </w:rPr>
        <w:t xml:space="preserve"> </w:t>
      </w:r>
      <w:r w:rsidR="00432B11" w:rsidRPr="006F683F">
        <w:t>and checks)</w:t>
      </w:r>
      <w:r w:rsidR="00FE3385" w:rsidRPr="006F683F">
        <w:t xml:space="preserve"> </w:t>
      </w:r>
      <w:r w:rsidR="00432B11" w:rsidRPr="006F683F">
        <w:t>received and</w:t>
      </w:r>
      <w:r w:rsidR="00432B11" w:rsidRPr="006F683F">
        <w:rPr>
          <w:spacing w:val="-41"/>
        </w:rPr>
        <w:t xml:space="preserve"> </w:t>
      </w:r>
      <w:r w:rsidR="00432B11" w:rsidRPr="006F683F">
        <w:t>dispersed.</w:t>
      </w:r>
    </w:p>
    <w:p w14:paraId="33C13EFC" w14:textId="77777777" w:rsidR="007C7BED" w:rsidRPr="006F683F" w:rsidRDefault="007C7BED" w:rsidP="005335A4">
      <w:pPr>
        <w:tabs>
          <w:tab w:val="left" w:pos="8730"/>
        </w:tabs>
        <w:spacing w:before="11"/>
        <w:ind w:left="1170" w:right="450" w:hanging="450"/>
        <w:jc w:val="both"/>
        <w:rPr>
          <w:rFonts w:ascii="Times New Roman" w:eastAsia="Times New Roman" w:hAnsi="Times New Roman"/>
          <w:sz w:val="24"/>
          <w:szCs w:val="24"/>
        </w:rPr>
      </w:pPr>
    </w:p>
    <w:p w14:paraId="179A2483" w14:textId="77777777" w:rsidR="007C7BED" w:rsidRPr="006F683F" w:rsidRDefault="005335A4" w:rsidP="005335A4">
      <w:pPr>
        <w:pStyle w:val="BodyText"/>
        <w:tabs>
          <w:tab w:val="left" w:pos="8730"/>
        </w:tabs>
        <w:spacing w:line="266" w:lineRule="exact"/>
        <w:ind w:left="1170" w:right="450" w:hanging="450"/>
        <w:jc w:val="both"/>
      </w:pPr>
      <w:r>
        <w:t>2.)</w:t>
      </w:r>
      <w:r>
        <w:tab/>
      </w:r>
      <w:r w:rsidR="00432B11" w:rsidRPr="006F683F">
        <w:t>Treasurer is responsible upon election to contact the Area Treasurer to get the current record keeping procedures. This should be the first order of business after the Treasurer</w:t>
      </w:r>
      <w:r w:rsidR="00432B11" w:rsidRPr="006F683F">
        <w:rPr>
          <w:spacing w:val="-44"/>
        </w:rPr>
        <w:t xml:space="preserve"> </w:t>
      </w:r>
      <w:r w:rsidR="00432B11" w:rsidRPr="006F683F">
        <w:t>is elected.</w:t>
      </w:r>
    </w:p>
    <w:p w14:paraId="0F777CB3" w14:textId="77777777" w:rsidR="007C7BED" w:rsidRPr="006F683F" w:rsidRDefault="007C7BED" w:rsidP="005335A4">
      <w:pPr>
        <w:tabs>
          <w:tab w:val="left" w:pos="8730"/>
        </w:tabs>
        <w:ind w:left="1170" w:right="450" w:hanging="450"/>
        <w:jc w:val="both"/>
        <w:rPr>
          <w:rFonts w:ascii="Times New Roman" w:eastAsia="Times New Roman" w:hAnsi="Times New Roman"/>
          <w:sz w:val="24"/>
          <w:szCs w:val="24"/>
        </w:rPr>
      </w:pPr>
    </w:p>
    <w:p w14:paraId="75F7A0F6" w14:textId="77777777" w:rsidR="007C7BED" w:rsidRPr="006F683F" w:rsidRDefault="005335A4" w:rsidP="005335A4">
      <w:pPr>
        <w:pStyle w:val="BodyText"/>
        <w:tabs>
          <w:tab w:val="left" w:pos="8730"/>
        </w:tabs>
        <w:spacing w:line="230" w:lineRule="auto"/>
        <w:ind w:left="1170" w:right="450" w:hanging="450"/>
        <w:jc w:val="both"/>
      </w:pPr>
      <w:r>
        <w:t>3.)</w:t>
      </w:r>
      <w:r>
        <w:tab/>
      </w:r>
      <w:r w:rsidR="00432B11" w:rsidRPr="006F683F">
        <w:t xml:space="preserve">Assurance of checks and balances in the handling of cash prior to and during the actual marathon. Supervises cash </w:t>
      </w:r>
      <w:r w:rsidR="008B2696">
        <w:t>handling procedures during pre-</w:t>
      </w:r>
      <w:r w:rsidR="00432B11" w:rsidRPr="006F683F">
        <w:t>marathon</w:t>
      </w:r>
      <w:r w:rsidR="00432B11" w:rsidRPr="006F683F">
        <w:rPr>
          <w:spacing w:val="-9"/>
        </w:rPr>
        <w:t xml:space="preserve"> </w:t>
      </w:r>
      <w:r w:rsidR="00432B11" w:rsidRPr="006F683F">
        <w:t>fundraisers</w:t>
      </w:r>
      <w:r w:rsidR="00432B11" w:rsidRPr="006F683F">
        <w:rPr>
          <w:spacing w:val="-9"/>
        </w:rPr>
        <w:t xml:space="preserve"> </w:t>
      </w:r>
      <w:r w:rsidR="00432B11" w:rsidRPr="006F683F">
        <w:t>as</w:t>
      </w:r>
      <w:r w:rsidR="00432B11" w:rsidRPr="006F683F">
        <w:rPr>
          <w:spacing w:val="-9"/>
        </w:rPr>
        <w:t xml:space="preserve"> </w:t>
      </w:r>
      <w:r w:rsidR="00432B11" w:rsidRPr="006F683F">
        <w:t>well</w:t>
      </w:r>
      <w:r w:rsidR="00432B11" w:rsidRPr="006F683F">
        <w:rPr>
          <w:spacing w:val="-6"/>
        </w:rPr>
        <w:t xml:space="preserve"> </w:t>
      </w:r>
      <w:r w:rsidR="00432B11" w:rsidRPr="006F683F">
        <w:t>as</w:t>
      </w:r>
      <w:r w:rsidR="00432B11" w:rsidRPr="006F683F">
        <w:rPr>
          <w:spacing w:val="-9"/>
        </w:rPr>
        <w:t xml:space="preserve"> </w:t>
      </w:r>
      <w:r w:rsidR="00432B11" w:rsidRPr="006F683F">
        <w:t>during</w:t>
      </w:r>
      <w:r w:rsidR="00432B11" w:rsidRPr="006F683F">
        <w:rPr>
          <w:spacing w:val="-12"/>
        </w:rPr>
        <w:t xml:space="preserve"> </w:t>
      </w:r>
      <w:r w:rsidR="00432B11" w:rsidRPr="006F683F">
        <w:t>the</w:t>
      </w:r>
      <w:r w:rsidR="00432B11" w:rsidRPr="006F683F">
        <w:rPr>
          <w:spacing w:val="-10"/>
        </w:rPr>
        <w:t xml:space="preserve"> </w:t>
      </w:r>
      <w:r w:rsidR="00432B11" w:rsidRPr="006F683F">
        <w:t>actual</w:t>
      </w:r>
      <w:r w:rsidR="00432B11" w:rsidRPr="006F683F">
        <w:rPr>
          <w:spacing w:val="-9"/>
        </w:rPr>
        <w:t xml:space="preserve"> </w:t>
      </w:r>
      <w:r w:rsidR="00432B11" w:rsidRPr="006F683F">
        <w:t>marathon.</w:t>
      </w:r>
    </w:p>
    <w:p w14:paraId="37E6F793" w14:textId="77777777" w:rsidR="007C7BED" w:rsidRPr="006F683F" w:rsidRDefault="007C7BED" w:rsidP="005335A4">
      <w:pPr>
        <w:tabs>
          <w:tab w:val="left" w:pos="8730"/>
        </w:tabs>
        <w:spacing w:before="10"/>
        <w:ind w:left="1170" w:right="450" w:hanging="450"/>
        <w:jc w:val="both"/>
        <w:rPr>
          <w:rFonts w:ascii="Times New Roman" w:eastAsia="Times New Roman" w:hAnsi="Times New Roman"/>
          <w:sz w:val="24"/>
          <w:szCs w:val="24"/>
        </w:rPr>
      </w:pPr>
    </w:p>
    <w:p w14:paraId="32B4A622" w14:textId="77777777" w:rsidR="007C7BED" w:rsidRPr="006F683F" w:rsidRDefault="005335A4" w:rsidP="005335A4">
      <w:pPr>
        <w:pStyle w:val="BodyText"/>
        <w:tabs>
          <w:tab w:val="left" w:pos="8730"/>
        </w:tabs>
        <w:ind w:left="1170" w:right="450" w:hanging="450"/>
        <w:jc w:val="both"/>
      </w:pPr>
      <w:r>
        <w:t>4.)</w:t>
      </w:r>
      <w:r>
        <w:tab/>
      </w:r>
      <w:r w:rsidR="00432B11" w:rsidRPr="006F683F">
        <w:t>Uses forms and procedures as outlined in the</w:t>
      </w:r>
      <w:r w:rsidR="00432B11" w:rsidRPr="006F683F">
        <w:rPr>
          <w:spacing w:val="-28"/>
        </w:rPr>
        <w:t xml:space="preserve"> </w:t>
      </w:r>
      <w:r w:rsidR="00432B11" w:rsidRPr="006F683F">
        <w:t>guidelines.</w:t>
      </w:r>
    </w:p>
    <w:p w14:paraId="57563720" w14:textId="77777777" w:rsidR="007C7BED" w:rsidRPr="006F683F" w:rsidRDefault="007C7BED" w:rsidP="00321DA5">
      <w:pPr>
        <w:tabs>
          <w:tab w:val="left" w:pos="720"/>
          <w:tab w:val="left" w:pos="8730"/>
        </w:tabs>
        <w:spacing w:before="11"/>
        <w:ind w:right="450"/>
        <w:jc w:val="both"/>
        <w:rPr>
          <w:rFonts w:ascii="Times New Roman" w:eastAsia="Times New Roman" w:hAnsi="Times New Roman"/>
          <w:sz w:val="24"/>
          <w:szCs w:val="24"/>
        </w:rPr>
      </w:pPr>
    </w:p>
    <w:p w14:paraId="218D9920" w14:textId="77777777" w:rsidR="007C7BED" w:rsidRPr="006F683F" w:rsidRDefault="005335A4" w:rsidP="005335A4">
      <w:pPr>
        <w:pStyle w:val="BodyText"/>
        <w:tabs>
          <w:tab w:val="left" w:pos="8730"/>
        </w:tabs>
        <w:spacing w:line="266" w:lineRule="exact"/>
        <w:ind w:left="1170" w:right="450" w:hanging="368"/>
        <w:jc w:val="both"/>
      </w:pPr>
      <w:r>
        <w:t>5.)</w:t>
      </w:r>
      <w:r>
        <w:tab/>
      </w:r>
      <w:r w:rsidR="00432B11" w:rsidRPr="006F683F">
        <w:t>To have final financial report prepared for the next SGVCA Special Events and GSO Floor</w:t>
      </w:r>
      <w:r w:rsidR="00432B11" w:rsidRPr="006F683F">
        <w:rPr>
          <w:spacing w:val="-26"/>
        </w:rPr>
        <w:t xml:space="preserve"> </w:t>
      </w:r>
      <w:r w:rsidR="00432B11" w:rsidRPr="006F683F">
        <w:t>meetings.</w:t>
      </w:r>
    </w:p>
    <w:p w14:paraId="50381393"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1253DC07" w14:textId="77777777" w:rsidR="007C7BED" w:rsidRPr="006F683F" w:rsidRDefault="005335A4" w:rsidP="005335A4">
      <w:pPr>
        <w:pStyle w:val="BodyText"/>
        <w:tabs>
          <w:tab w:val="left" w:pos="8730"/>
        </w:tabs>
        <w:spacing w:line="266" w:lineRule="exact"/>
        <w:ind w:left="1170" w:right="450" w:hanging="458"/>
        <w:jc w:val="both"/>
      </w:pPr>
      <w:r>
        <w:t>6.)</w:t>
      </w:r>
      <w:r>
        <w:tab/>
      </w:r>
      <w:r w:rsidR="00432B11" w:rsidRPr="006F683F">
        <w:t>Be familiar with Cash Handling procedures as outlined by Marathon Guidelines</w:t>
      </w:r>
    </w:p>
    <w:p w14:paraId="362CA20E"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951BEB0" w14:textId="77777777" w:rsidR="00FE3385" w:rsidRDefault="005335A4" w:rsidP="005335A4">
      <w:pPr>
        <w:pStyle w:val="BodyText"/>
        <w:tabs>
          <w:tab w:val="left" w:pos="8730"/>
        </w:tabs>
        <w:ind w:left="1170" w:right="450" w:hanging="450"/>
        <w:jc w:val="both"/>
      </w:pPr>
      <w:r>
        <w:t xml:space="preserve">F. </w:t>
      </w:r>
      <w:r w:rsidR="00432B11" w:rsidRPr="006F683F">
        <w:t xml:space="preserve">S.G.P.V.C.A. MARATHON CASH </w:t>
      </w:r>
      <w:r w:rsidR="00432B11" w:rsidRPr="006F683F">
        <w:rPr>
          <w:spacing w:val="-3"/>
        </w:rPr>
        <w:t>HANDLING</w:t>
      </w:r>
      <w:r w:rsidR="00432B11" w:rsidRPr="006F683F">
        <w:rPr>
          <w:spacing w:val="-33"/>
        </w:rPr>
        <w:t xml:space="preserve"> </w:t>
      </w:r>
      <w:r w:rsidR="00432B11" w:rsidRPr="006F683F">
        <w:t xml:space="preserve">PROCEDURES </w:t>
      </w:r>
    </w:p>
    <w:p w14:paraId="000D4A58" w14:textId="77777777" w:rsidR="00147096" w:rsidRPr="006F683F" w:rsidRDefault="00147096" w:rsidP="005335A4">
      <w:pPr>
        <w:pStyle w:val="BodyText"/>
        <w:tabs>
          <w:tab w:val="left" w:pos="8730"/>
        </w:tabs>
        <w:ind w:left="1170" w:right="450" w:hanging="450"/>
        <w:jc w:val="both"/>
      </w:pPr>
    </w:p>
    <w:p w14:paraId="18E9D4BC" w14:textId="77777777" w:rsidR="00FE3385" w:rsidRPr="006F683F" w:rsidRDefault="006F683F" w:rsidP="00321DA5">
      <w:pPr>
        <w:pStyle w:val="MediumGrid1-Accent21"/>
        <w:tabs>
          <w:tab w:val="left" w:pos="810"/>
          <w:tab w:val="left" w:pos="1170"/>
          <w:tab w:val="left" w:pos="8730"/>
        </w:tabs>
        <w:spacing w:before="54" w:line="266" w:lineRule="exact"/>
        <w:ind w:left="377" w:right="450"/>
        <w:jc w:val="both"/>
        <w:rPr>
          <w:rFonts w:ascii="Times New Roman" w:hAnsi="Times New Roman"/>
          <w:sz w:val="24"/>
          <w:szCs w:val="24"/>
        </w:rPr>
      </w:pPr>
      <w:r w:rsidRPr="006F683F">
        <w:rPr>
          <w:rFonts w:ascii="Times New Roman" w:hAnsi="Times New Roman"/>
          <w:sz w:val="24"/>
          <w:szCs w:val="24"/>
        </w:rPr>
        <w:tab/>
      </w:r>
      <w:r w:rsidR="00432B11" w:rsidRPr="006F683F">
        <w:rPr>
          <w:rFonts w:ascii="Times New Roman" w:hAnsi="Times New Roman"/>
          <w:sz w:val="24"/>
          <w:szCs w:val="24"/>
        </w:rPr>
        <w:t>1.)</w:t>
      </w:r>
      <w:r w:rsidRPr="006F683F">
        <w:rPr>
          <w:rFonts w:ascii="Times New Roman" w:hAnsi="Times New Roman"/>
          <w:sz w:val="24"/>
          <w:szCs w:val="24"/>
        </w:rPr>
        <w:tab/>
      </w:r>
      <w:r w:rsidR="00432B11" w:rsidRPr="006F683F">
        <w:rPr>
          <w:rFonts w:ascii="Times New Roman" w:hAnsi="Times New Roman"/>
          <w:sz w:val="24"/>
          <w:szCs w:val="24"/>
        </w:rPr>
        <w:t>General:</w:t>
      </w:r>
    </w:p>
    <w:p w14:paraId="5D92DDB4" w14:textId="77777777" w:rsidR="007C7BED" w:rsidRPr="006F683F" w:rsidRDefault="00FE3385" w:rsidP="005335A4">
      <w:pPr>
        <w:pStyle w:val="MediumGrid1-Accent21"/>
        <w:tabs>
          <w:tab w:val="left" w:pos="1170"/>
          <w:tab w:val="left" w:pos="8730"/>
        </w:tabs>
        <w:spacing w:before="54" w:line="266" w:lineRule="exact"/>
        <w:ind w:left="1530" w:right="450" w:hanging="1153"/>
        <w:jc w:val="both"/>
        <w:rPr>
          <w:rFonts w:ascii="Times New Roman" w:hAnsi="Times New Roman"/>
          <w:sz w:val="24"/>
          <w:szCs w:val="24"/>
        </w:rPr>
      </w:pPr>
      <w:r w:rsidRPr="006F683F">
        <w:rPr>
          <w:rFonts w:ascii="Times New Roman" w:hAnsi="Times New Roman"/>
          <w:sz w:val="24"/>
          <w:szCs w:val="24"/>
        </w:rPr>
        <w:lastRenderedPageBreak/>
        <w:tab/>
      </w:r>
      <w:r w:rsidR="00432B11" w:rsidRPr="006F683F">
        <w:rPr>
          <w:rFonts w:ascii="Times New Roman" w:hAnsi="Times New Roman"/>
          <w:sz w:val="24"/>
          <w:szCs w:val="24"/>
        </w:rPr>
        <w:t>a.) There shall be no commingling of any funds raised on behalf of</w:t>
      </w:r>
      <w:r w:rsidR="00432B11" w:rsidRPr="006F683F">
        <w:rPr>
          <w:rFonts w:ascii="Times New Roman" w:hAnsi="Times New Roman"/>
          <w:spacing w:val="-28"/>
          <w:sz w:val="24"/>
          <w:szCs w:val="24"/>
        </w:rPr>
        <w:t xml:space="preserve"> </w:t>
      </w:r>
      <w:r w:rsidR="00432B11" w:rsidRPr="006F683F">
        <w:rPr>
          <w:rFonts w:ascii="Times New Roman" w:hAnsi="Times New Roman"/>
          <w:sz w:val="24"/>
          <w:szCs w:val="24"/>
        </w:rPr>
        <w:t>the marathon and personal</w:t>
      </w:r>
      <w:r w:rsidR="00432B11" w:rsidRPr="006F683F">
        <w:rPr>
          <w:rFonts w:ascii="Times New Roman" w:hAnsi="Times New Roman"/>
          <w:spacing w:val="-28"/>
          <w:sz w:val="24"/>
          <w:szCs w:val="24"/>
        </w:rPr>
        <w:t xml:space="preserve"> </w:t>
      </w:r>
      <w:r w:rsidR="00432B11" w:rsidRPr="006F683F">
        <w:rPr>
          <w:rFonts w:ascii="Times New Roman" w:hAnsi="Times New Roman"/>
          <w:sz w:val="24"/>
          <w:szCs w:val="24"/>
        </w:rPr>
        <w:t>funds.</w:t>
      </w:r>
    </w:p>
    <w:p w14:paraId="66502CBB" w14:textId="77777777" w:rsidR="007C7BED" w:rsidRPr="006F683F" w:rsidRDefault="00432B11" w:rsidP="00321DA5">
      <w:pPr>
        <w:pStyle w:val="BodyText"/>
        <w:tabs>
          <w:tab w:val="left" w:pos="8730"/>
        </w:tabs>
        <w:spacing w:line="266" w:lineRule="exact"/>
        <w:ind w:left="1522" w:right="450" w:hanging="360"/>
        <w:jc w:val="both"/>
      </w:pPr>
      <w:r w:rsidRPr="006F683F">
        <w:t>b.) No obligation or indebtedness shall be issued in the name of the</w:t>
      </w:r>
      <w:r w:rsidRPr="006F683F">
        <w:rPr>
          <w:spacing w:val="-41"/>
        </w:rPr>
        <w:t xml:space="preserve"> </w:t>
      </w:r>
      <w:r w:rsidRPr="006F683F">
        <w:t>Marathon without the affirmative vote of the majority of the Marathon Committee and</w:t>
      </w:r>
      <w:r w:rsidRPr="006F683F">
        <w:rPr>
          <w:spacing w:val="-9"/>
        </w:rPr>
        <w:t xml:space="preserve"> </w:t>
      </w:r>
      <w:r w:rsidRPr="006F683F">
        <w:t>approval</w:t>
      </w:r>
      <w:r w:rsidRPr="006F683F">
        <w:rPr>
          <w:spacing w:val="-6"/>
        </w:rPr>
        <w:t xml:space="preserve"> </w:t>
      </w:r>
      <w:r w:rsidRPr="006F683F">
        <w:t>of</w:t>
      </w:r>
      <w:r w:rsidRPr="006F683F">
        <w:rPr>
          <w:spacing w:val="-8"/>
        </w:rPr>
        <w:t xml:space="preserve"> </w:t>
      </w:r>
      <w:r w:rsidRPr="006F683F">
        <w:t>the</w:t>
      </w:r>
      <w:r w:rsidRPr="006F683F">
        <w:rPr>
          <w:spacing w:val="-8"/>
        </w:rPr>
        <w:t xml:space="preserve"> </w:t>
      </w:r>
      <w:r w:rsidRPr="006F683F">
        <w:t>Area</w:t>
      </w:r>
      <w:r w:rsidRPr="006F683F">
        <w:rPr>
          <w:spacing w:val="-8"/>
        </w:rPr>
        <w:t xml:space="preserve"> </w:t>
      </w:r>
      <w:r w:rsidRPr="006F683F">
        <w:t>Chair</w:t>
      </w:r>
      <w:r w:rsidRPr="006F683F">
        <w:rPr>
          <w:spacing w:val="-8"/>
        </w:rPr>
        <w:t xml:space="preserve"> </w:t>
      </w:r>
      <w:r w:rsidRPr="006F683F">
        <w:t>and</w:t>
      </w:r>
      <w:r w:rsidRPr="006F683F">
        <w:rPr>
          <w:spacing w:val="-7"/>
        </w:rPr>
        <w:t xml:space="preserve"> </w:t>
      </w:r>
      <w:r w:rsidRPr="006F683F">
        <w:t>Marathon</w:t>
      </w:r>
      <w:r w:rsidRPr="006F683F">
        <w:rPr>
          <w:spacing w:val="-9"/>
        </w:rPr>
        <w:t xml:space="preserve"> </w:t>
      </w:r>
      <w:r w:rsidRPr="006F683F">
        <w:t>Chair</w:t>
      </w:r>
    </w:p>
    <w:p w14:paraId="2CD0F09B"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6AB28A6" w14:textId="77777777" w:rsidR="007C7BED" w:rsidRPr="006F683F" w:rsidRDefault="00432B11" w:rsidP="00321DA5">
      <w:pPr>
        <w:pStyle w:val="BodyText"/>
        <w:tabs>
          <w:tab w:val="left" w:pos="1170"/>
          <w:tab w:val="left" w:pos="8730"/>
        </w:tabs>
        <w:spacing w:line="275" w:lineRule="exact"/>
        <w:ind w:left="730" w:right="450" w:firstLine="80"/>
        <w:jc w:val="both"/>
      </w:pPr>
      <w:r w:rsidRPr="006F683F">
        <w:t>2.)</w:t>
      </w:r>
      <w:r w:rsidRPr="006F683F">
        <w:rPr>
          <w:spacing w:val="48"/>
        </w:rPr>
        <w:t xml:space="preserve"> </w:t>
      </w:r>
      <w:r w:rsidRPr="006F683F">
        <w:t>On-Site:</w:t>
      </w:r>
    </w:p>
    <w:p w14:paraId="4F4346F0" w14:textId="77777777" w:rsidR="007C7BED" w:rsidRPr="006F683F" w:rsidRDefault="00432B11" w:rsidP="00321DA5">
      <w:pPr>
        <w:pStyle w:val="BodyText"/>
        <w:tabs>
          <w:tab w:val="left" w:pos="1530"/>
          <w:tab w:val="left" w:pos="8730"/>
        </w:tabs>
        <w:spacing w:before="11" w:line="264" w:lineRule="exact"/>
        <w:ind w:left="1530" w:right="450" w:hanging="368"/>
        <w:jc w:val="both"/>
      </w:pPr>
      <w:r w:rsidRPr="006F683F">
        <w:t>a.) Marathon Chair, Co-Chair, Treasurer, Co-Treasurer will be responsible</w:t>
      </w:r>
      <w:r w:rsidRPr="006F683F">
        <w:rPr>
          <w:spacing w:val="-39"/>
        </w:rPr>
        <w:t xml:space="preserve"> </w:t>
      </w:r>
      <w:r w:rsidRPr="006F683F">
        <w:t>for collecting all</w:t>
      </w:r>
      <w:r w:rsidRPr="006F683F">
        <w:rPr>
          <w:spacing w:val="-27"/>
        </w:rPr>
        <w:t xml:space="preserve"> </w:t>
      </w:r>
      <w:r w:rsidRPr="006F683F">
        <w:t>monies.</w:t>
      </w:r>
    </w:p>
    <w:p w14:paraId="63054ED6" w14:textId="77777777" w:rsidR="007C7BED" w:rsidRPr="006F683F" w:rsidRDefault="00432B11" w:rsidP="00321DA5">
      <w:pPr>
        <w:pStyle w:val="BodyText"/>
        <w:tabs>
          <w:tab w:val="left" w:pos="8730"/>
        </w:tabs>
        <w:spacing w:before="1" w:line="266" w:lineRule="exact"/>
        <w:ind w:left="1522" w:right="450" w:hanging="360"/>
        <w:jc w:val="both"/>
      </w:pPr>
      <w:r w:rsidRPr="006F683F">
        <w:t>b.) A drop box will be reserved and used at the marathon site. The drop box may</w:t>
      </w:r>
      <w:r w:rsidRPr="006F683F">
        <w:rPr>
          <w:spacing w:val="-16"/>
        </w:rPr>
        <w:t xml:space="preserve"> </w:t>
      </w:r>
      <w:r w:rsidRPr="006F683F">
        <w:t>only</w:t>
      </w:r>
      <w:r w:rsidRPr="006F683F">
        <w:rPr>
          <w:spacing w:val="-17"/>
        </w:rPr>
        <w:t xml:space="preserve"> </w:t>
      </w:r>
      <w:r w:rsidRPr="006F683F">
        <w:t>be</w:t>
      </w:r>
      <w:r w:rsidRPr="006F683F">
        <w:rPr>
          <w:spacing w:val="-8"/>
        </w:rPr>
        <w:t xml:space="preserve"> </w:t>
      </w:r>
      <w:r w:rsidRPr="006F683F">
        <w:t>accessed</w:t>
      </w:r>
      <w:r w:rsidRPr="006F683F">
        <w:rPr>
          <w:spacing w:val="-5"/>
        </w:rPr>
        <w:t xml:space="preserve"> </w:t>
      </w:r>
      <w:r w:rsidRPr="006F683F">
        <w:t>by</w:t>
      </w:r>
      <w:r w:rsidRPr="006F683F">
        <w:rPr>
          <w:spacing w:val="-14"/>
        </w:rPr>
        <w:t xml:space="preserve"> </w:t>
      </w:r>
      <w:r w:rsidRPr="006F683F">
        <w:t>a</w:t>
      </w:r>
      <w:r w:rsidRPr="006F683F">
        <w:rPr>
          <w:spacing w:val="-8"/>
        </w:rPr>
        <w:t xml:space="preserve"> </w:t>
      </w:r>
      <w:r w:rsidRPr="006F683F">
        <w:t>minimum</w:t>
      </w:r>
      <w:r w:rsidRPr="006F683F">
        <w:rPr>
          <w:spacing w:val="-2"/>
        </w:rPr>
        <w:t xml:space="preserve"> </w:t>
      </w:r>
      <w:r w:rsidRPr="006F683F">
        <w:t>of</w:t>
      </w:r>
      <w:r w:rsidRPr="006F683F">
        <w:rPr>
          <w:spacing w:val="-8"/>
        </w:rPr>
        <w:t xml:space="preserve"> </w:t>
      </w:r>
      <w:r w:rsidRPr="006F683F">
        <w:t>two</w:t>
      </w:r>
      <w:r w:rsidRPr="006F683F">
        <w:rPr>
          <w:spacing w:val="-5"/>
        </w:rPr>
        <w:t xml:space="preserve"> </w:t>
      </w:r>
      <w:r w:rsidRPr="006F683F">
        <w:t>of</w:t>
      </w:r>
      <w:r w:rsidRPr="006F683F">
        <w:rPr>
          <w:spacing w:val="-8"/>
        </w:rPr>
        <w:t xml:space="preserve"> </w:t>
      </w:r>
      <w:r w:rsidRPr="006F683F">
        <w:t>the</w:t>
      </w:r>
      <w:r w:rsidRPr="006F683F">
        <w:rPr>
          <w:spacing w:val="-8"/>
        </w:rPr>
        <w:t xml:space="preserve"> </w:t>
      </w:r>
      <w:r w:rsidRPr="006F683F">
        <w:t>following:</w:t>
      </w:r>
    </w:p>
    <w:p w14:paraId="5DAE45ED"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1BD7B4E" w14:textId="77777777" w:rsidR="006F683F" w:rsidRDefault="00432B11" w:rsidP="00321DA5">
      <w:pPr>
        <w:pStyle w:val="BodyText"/>
        <w:tabs>
          <w:tab w:val="left" w:pos="2970"/>
          <w:tab w:val="left" w:pos="8730"/>
        </w:tabs>
        <w:spacing w:line="232" w:lineRule="auto"/>
        <w:ind w:left="1613" w:right="450"/>
        <w:jc w:val="both"/>
      </w:pPr>
      <w:r w:rsidRPr="006F683F">
        <w:t xml:space="preserve">Marathon </w:t>
      </w:r>
      <w:r w:rsidR="006F683F">
        <w:tab/>
      </w:r>
      <w:r w:rsidRPr="006F683F">
        <w:t xml:space="preserve">Chair </w:t>
      </w:r>
    </w:p>
    <w:p w14:paraId="5D300985" w14:textId="77777777" w:rsidR="006F683F" w:rsidRDefault="00432B11" w:rsidP="00321DA5">
      <w:pPr>
        <w:pStyle w:val="BodyText"/>
        <w:tabs>
          <w:tab w:val="left" w:pos="2970"/>
          <w:tab w:val="left" w:pos="8730"/>
        </w:tabs>
        <w:ind w:left="1613" w:right="450"/>
        <w:jc w:val="both"/>
      </w:pPr>
      <w:r w:rsidRPr="006F683F">
        <w:t>Ma</w:t>
      </w:r>
      <w:r w:rsidR="006F683F">
        <w:t xml:space="preserve">rathon </w:t>
      </w:r>
      <w:r w:rsidR="006F683F">
        <w:tab/>
        <w:t xml:space="preserve">Co-Chair </w:t>
      </w:r>
    </w:p>
    <w:p w14:paraId="16EA1747" w14:textId="77777777" w:rsidR="005335A4" w:rsidRDefault="006F683F" w:rsidP="00321DA5">
      <w:pPr>
        <w:pStyle w:val="BodyText"/>
        <w:tabs>
          <w:tab w:val="left" w:pos="2970"/>
          <w:tab w:val="left" w:pos="8730"/>
        </w:tabs>
        <w:ind w:left="1613" w:right="450"/>
        <w:jc w:val="both"/>
      </w:pPr>
      <w:r>
        <w:t xml:space="preserve">Marathon </w:t>
      </w:r>
      <w:r>
        <w:tab/>
      </w:r>
      <w:r w:rsidR="00432B11" w:rsidRPr="006F683F">
        <w:t>Treasurer</w:t>
      </w:r>
    </w:p>
    <w:p w14:paraId="2D8BAEC0" w14:textId="77777777" w:rsidR="006F683F" w:rsidRDefault="00432B11" w:rsidP="00321DA5">
      <w:pPr>
        <w:pStyle w:val="BodyText"/>
        <w:tabs>
          <w:tab w:val="left" w:pos="2970"/>
          <w:tab w:val="left" w:pos="8730"/>
        </w:tabs>
        <w:ind w:left="1613" w:right="450"/>
        <w:jc w:val="both"/>
      </w:pPr>
      <w:r w:rsidRPr="006F683F">
        <w:t>Marathon</w:t>
      </w:r>
      <w:r w:rsidRPr="006F683F">
        <w:rPr>
          <w:spacing w:val="-28"/>
        </w:rPr>
        <w:t xml:space="preserve"> </w:t>
      </w:r>
      <w:r w:rsidR="006F683F">
        <w:rPr>
          <w:spacing w:val="-28"/>
        </w:rPr>
        <w:tab/>
      </w:r>
      <w:r w:rsidR="0089198E">
        <w:rPr>
          <w:spacing w:val="-28"/>
        </w:rPr>
        <w:t>Co-</w:t>
      </w:r>
      <w:r w:rsidR="006F683F" w:rsidRPr="006F683F">
        <w:t>Treasurer</w:t>
      </w:r>
    </w:p>
    <w:p w14:paraId="62BBB8D1" w14:textId="77777777" w:rsidR="0089198E" w:rsidRDefault="00432B11" w:rsidP="00321DA5">
      <w:pPr>
        <w:pStyle w:val="BodyText"/>
        <w:tabs>
          <w:tab w:val="left" w:pos="2970"/>
          <w:tab w:val="left" w:pos="8730"/>
        </w:tabs>
        <w:ind w:left="1613" w:right="450"/>
        <w:jc w:val="both"/>
      </w:pPr>
      <w:r w:rsidRPr="006F683F">
        <w:t>Area</w:t>
      </w:r>
      <w:r w:rsidRPr="006F683F">
        <w:rPr>
          <w:spacing w:val="-27"/>
        </w:rPr>
        <w:t xml:space="preserve"> </w:t>
      </w:r>
      <w:r w:rsidRPr="006F683F">
        <w:t>Treasurer</w:t>
      </w:r>
    </w:p>
    <w:p w14:paraId="56AE0530" w14:textId="77777777" w:rsidR="0089198E" w:rsidRDefault="0089198E" w:rsidP="00321DA5">
      <w:pPr>
        <w:pStyle w:val="BodyText"/>
        <w:tabs>
          <w:tab w:val="left" w:pos="2970"/>
          <w:tab w:val="left" w:pos="8730"/>
        </w:tabs>
        <w:ind w:left="1613" w:right="450"/>
        <w:jc w:val="both"/>
      </w:pPr>
    </w:p>
    <w:p w14:paraId="6D09E56A" w14:textId="77777777" w:rsidR="007C7BED" w:rsidRPr="006F683F" w:rsidRDefault="00432B11" w:rsidP="00321DA5">
      <w:pPr>
        <w:pStyle w:val="BodyText"/>
        <w:tabs>
          <w:tab w:val="left" w:pos="2970"/>
          <w:tab w:val="left" w:pos="8730"/>
        </w:tabs>
        <w:ind w:left="1530" w:right="450" w:hanging="360"/>
        <w:jc w:val="both"/>
      </w:pPr>
      <w:r w:rsidRPr="006F683F">
        <w:t>c.) All monies will be counted on the floor of designated area, and</w:t>
      </w:r>
      <w:r w:rsidRPr="006F683F">
        <w:rPr>
          <w:spacing w:val="-25"/>
        </w:rPr>
        <w:t xml:space="preserve"> </w:t>
      </w:r>
      <w:r w:rsidRPr="006F683F">
        <w:t>taken directly to the Marathon drop</w:t>
      </w:r>
      <w:r w:rsidRPr="006F683F">
        <w:rPr>
          <w:spacing w:val="-33"/>
        </w:rPr>
        <w:t xml:space="preserve"> </w:t>
      </w:r>
      <w:r w:rsidRPr="006F683F">
        <w:t>box.</w:t>
      </w:r>
    </w:p>
    <w:p w14:paraId="2FB311B0" w14:textId="77777777" w:rsidR="007C7BED" w:rsidRPr="006F683F" w:rsidRDefault="00432B11" w:rsidP="005335A4">
      <w:pPr>
        <w:pStyle w:val="BodyText"/>
        <w:tabs>
          <w:tab w:val="left" w:pos="1530"/>
          <w:tab w:val="left" w:pos="8730"/>
        </w:tabs>
        <w:spacing w:line="266" w:lineRule="exact"/>
        <w:ind w:left="1530" w:right="450" w:hanging="368"/>
        <w:jc w:val="both"/>
      </w:pPr>
      <w:r w:rsidRPr="006F683F">
        <w:t>d.) Duplicate receipt book shall be used whenever money is taken</w:t>
      </w:r>
      <w:r w:rsidRPr="006F683F">
        <w:rPr>
          <w:spacing w:val="-40"/>
        </w:rPr>
        <w:t xml:space="preserve"> </w:t>
      </w:r>
      <w:r w:rsidRPr="006F683F">
        <w:t>in. e.) Committee Chairperson counts the money and signs the</w:t>
      </w:r>
      <w:r w:rsidRPr="006F683F">
        <w:rPr>
          <w:spacing w:val="-36"/>
        </w:rPr>
        <w:t xml:space="preserve"> </w:t>
      </w:r>
      <w:r w:rsidRPr="006F683F">
        <w:t>receipts.</w:t>
      </w:r>
    </w:p>
    <w:p w14:paraId="03BA6249" w14:textId="77777777" w:rsidR="007C7BED" w:rsidRPr="006F683F" w:rsidRDefault="00432B11" w:rsidP="00321DA5">
      <w:pPr>
        <w:pStyle w:val="BodyText"/>
        <w:tabs>
          <w:tab w:val="left" w:pos="8730"/>
        </w:tabs>
        <w:spacing w:line="266" w:lineRule="exact"/>
        <w:ind w:left="1522" w:right="450" w:hanging="360"/>
        <w:jc w:val="both"/>
      </w:pPr>
      <w:r w:rsidRPr="006F683F">
        <w:t>f.)</w:t>
      </w:r>
      <w:r w:rsidRPr="006F683F">
        <w:rPr>
          <w:spacing w:val="2"/>
        </w:rPr>
        <w:t xml:space="preserve"> </w:t>
      </w:r>
      <w:r w:rsidRPr="006F683F">
        <w:t>Treasurer</w:t>
      </w:r>
      <w:r w:rsidRPr="006F683F">
        <w:rPr>
          <w:spacing w:val="-10"/>
        </w:rPr>
        <w:t xml:space="preserve"> </w:t>
      </w:r>
      <w:r w:rsidRPr="006F683F">
        <w:t>and</w:t>
      </w:r>
      <w:r w:rsidRPr="006F683F">
        <w:rPr>
          <w:spacing w:val="-7"/>
        </w:rPr>
        <w:t xml:space="preserve"> </w:t>
      </w:r>
      <w:r w:rsidRPr="006F683F">
        <w:t>Co-Treasurer</w:t>
      </w:r>
      <w:r w:rsidRPr="006F683F">
        <w:rPr>
          <w:spacing w:val="-8"/>
        </w:rPr>
        <w:t xml:space="preserve"> </w:t>
      </w:r>
      <w:r w:rsidRPr="006F683F">
        <w:t>verify</w:t>
      </w:r>
      <w:r w:rsidRPr="006F683F">
        <w:rPr>
          <w:spacing w:val="-18"/>
        </w:rPr>
        <w:t xml:space="preserve"> </w:t>
      </w:r>
      <w:r w:rsidRPr="006F683F">
        <w:t>count</w:t>
      </w:r>
      <w:r w:rsidRPr="006F683F">
        <w:rPr>
          <w:spacing w:val="-6"/>
        </w:rPr>
        <w:t xml:space="preserve"> </w:t>
      </w:r>
      <w:r w:rsidRPr="006F683F">
        <w:t>and</w:t>
      </w:r>
      <w:r w:rsidRPr="006F683F">
        <w:rPr>
          <w:spacing w:val="-9"/>
        </w:rPr>
        <w:t xml:space="preserve"> </w:t>
      </w:r>
      <w:r w:rsidRPr="006F683F">
        <w:t>write</w:t>
      </w:r>
      <w:r w:rsidRPr="006F683F">
        <w:rPr>
          <w:spacing w:val="-8"/>
        </w:rPr>
        <w:t xml:space="preserve"> </w:t>
      </w:r>
      <w:r w:rsidRPr="006F683F">
        <w:t>receipts</w:t>
      </w:r>
      <w:r w:rsidRPr="006F683F">
        <w:rPr>
          <w:spacing w:val="-4"/>
        </w:rPr>
        <w:t xml:space="preserve"> </w:t>
      </w:r>
      <w:r w:rsidRPr="006F683F">
        <w:t>for</w:t>
      </w:r>
      <w:r w:rsidRPr="006F683F">
        <w:rPr>
          <w:spacing w:val="-10"/>
        </w:rPr>
        <w:t xml:space="preserve"> </w:t>
      </w:r>
      <w:r w:rsidRPr="006F683F">
        <w:t>money</w:t>
      </w:r>
      <w:r w:rsidRPr="006F683F">
        <w:rPr>
          <w:spacing w:val="-18"/>
        </w:rPr>
        <w:t xml:space="preserve"> </w:t>
      </w:r>
      <w:r w:rsidRPr="006F683F">
        <w:t>and signs.</w:t>
      </w:r>
    </w:p>
    <w:p w14:paraId="205939BA" w14:textId="77777777" w:rsidR="007C7BED" w:rsidRPr="006F683F" w:rsidRDefault="00432B11" w:rsidP="00321DA5">
      <w:pPr>
        <w:pStyle w:val="BodyText"/>
        <w:tabs>
          <w:tab w:val="left" w:pos="8730"/>
        </w:tabs>
        <w:spacing w:line="232" w:lineRule="auto"/>
        <w:ind w:left="1522" w:right="450" w:hanging="360"/>
        <w:jc w:val="both"/>
      </w:pPr>
      <w:r w:rsidRPr="006F683F">
        <w:t>g.) 48 hours (forty–eight) after the close of the marathon. Chairperson should meet with the Area Treasurer for counting of the monies, which is to be deposited into the area</w:t>
      </w:r>
      <w:r w:rsidRPr="006F683F">
        <w:rPr>
          <w:spacing w:val="-43"/>
        </w:rPr>
        <w:t xml:space="preserve"> </w:t>
      </w:r>
      <w:r w:rsidRPr="006F683F">
        <w:t>account.</w:t>
      </w:r>
    </w:p>
    <w:p w14:paraId="1A0858AF" w14:textId="77777777" w:rsidR="007C7BED" w:rsidRPr="006F683F" w:rsidRDefault="00432B11" w:rsidP="00321DA5">
      <w:pPr>
        <w:pStyle w:val="BodyText"/>
        <w:tabs>
          <w:tab w:val="left" w:pos="8730"/>
        </w:tabs>
        <w:spacing w:before="3" w:line="266" w:lineRule="exact"/>
        <w:ind w:left="1522" w:right="450" w:hanging="360"/>
        <w:jc w:val="both"/>
      </w:pPr>
      <w:r w:rsidRPr="006F683F">
        <w:t>h.)</w:t>
      </w:r>
      <w:r w:rsidRPr="006F683F">
        <w:rPr>
          <w:spacing w:val="30"/>
        </w:rPr>
        <w:t xml:space="preserve"> </w:t>
      </w:r>
      <w:r w:rsidRPr="006F683F">
        <w:t>All</w:t>
      </w:r>
      <w:r w:rsidRPr="006F683F">
        <w:rPr>
          <w:spacing w:val="-6"/>
        </w:rPr>
        <w:t xml:space="preserve"> </w:t>
      </w:r>
      <w:r w:rsidRPr="006F683F">
        <w:t>funds</w:t>
      </w:r>
      <w:r w:rsidRPr="006F683F">
        <w:rPr>
          <w:spacing w:val="-6"/>
        </w:rPr>
        <w:t xml:space="preserve"> </w:t>
      </w:r>
      <w:r w:rsidRPr="006F683F">
        <w:t>collected</w:t>
      </w:r>
      <w:r w:rsidRPr="006F683F">
        <w:rPr>
          <w:spacing w:val="-4"/>
        </w:rPr>
        <w:t xml:space="preserve"> </w:t>
      </w:r>
      <w:r w:rsidRPr="006F683F">
        <w:t>under</w:t>
      </w:r>
      <w:r w:rsidRPr="006F683F">
        <w:rPr>
          <w:spacing w:val="-7"/>
        </w:rPr>
        <w:t xml:space="preserve"> </w:t>
      </w:r>
      <w:r w:rsidRPr="006F683F">
        <w:t>the</w:t>
      </w:r>
      <w:r w:rsidRPr="006F683F">
        <w:rPr>
          <w:spacing w:val="-9"/>
        </w:rPr>
        <w:t xml:space="preserve"> </w:t>
      </w:r>
      <w:r w:rsidRPr="006F683F">
        <w:t>CA</w:t>
      </w:r>
      <w:r w:rsidRPr="006F683F">
        <w:rPr>
          <w:spacing w:val="-5"/>
        </w:rPr>
        <w:t xml:space="preserve"> </w:t>
      </w:r>
      <w:r w:rsidRPr="006F683F">
        <w:t>Logo</w:t>
      </w:r>
      <w:r w:rsidRPr="006F683F">
        <w:rPr>
          <w:spacing w:val="-11"/>
        </w:rPr>
        <w:t xml:space="preserve"> </w:t>
      </w:r>
      <w:r w:rsidRPr="006F683F">
        <w:t>are</w:t>
      </w:r>
      <w:r w:rsidRPr="006F683F">
        <w:rPr>
          <w:spacing w:val="-7"/>
        </w:rPr>
        <w:t xml:space="preserve"> </w:t>
      </w:r>
      <w:r w:rsidRPr="006F683F">
        <w:t>the</w:t>
      </w:r>
      <w:r w:rsidRPr="006F683F">
        <w:rPr>
          <w:spacing w:val="-5"/>
        </w:rPr>
        <w:t xml:space="preserve"> </w:t>
      </w:r>
      <w:r w:rsidRPr="006F683F">
        <w:t>areas</w:t>
      </w:r>
      <w:r w:rsidRPr="006F683F">
        <w:rPr>
          <w:spacing w:val="-6"/>
        </w:rPr>
        <w:t xml:space="preserve"> </w:t>
      </w:r>
      <w:r w:rsidRPr="006F683F">
        <w:t>funds,</w:t>
      </w:r>
      <w:r w:rsidRPr="006F683F">
        <w:rPr>
          <w:spacing w:val="-6"/>
        </w:rPr>
        <w:t xml:space="preserve"> </w:t>
      </w:r>
      <w:r w:rsidRPr="006F683F">
        <w:t>not</w:t>
      </w:r>
      <w:r w:rsidRPr="006F683F">
        <w:rPr>
          <w:spacing w:val="-4"/>
        </w:rPr>
        <w:t xml:space="preserve"> </w:t>
      </w:r>
      <w:r w:rsidRPr="006F683F">
        <w:t>the</w:t>
      </w:r>
      <w:r w:rsidRPr="006F683F">
        <w:rPr>
          <w:spacing w:val="-7"/>
        </w:rPr>
        <w:t xml:space="preserve"> </w:t>
      </w:r>
      <w:r w:rsidRPr="006F683F">
        <w:t xml:space="preserve">groups, and shall be distributed </w:t>
      </w:r>
      <w:r w:rsidRPr="006F683F">
        <w:rPr>
          <w:spacing w:val="-3"/>
        </w:rPr>
        <w:t xml:space="preserve">by </w:t>
      </w:r>
      <w:r w:rsidRPr="006F683F">
        <w:t>the area i.e. World Service or other Special Events</w:t>
      </w:r>
    </w:p>
    <w:p w14:paraId="4D3EE952" w14:textId="77777777" w:rsidR="0089198E" w:rsidRPr="0089198E" w:rsidRDefault="00216546" w:rsidP="00321DA5">
      <w:pPr>
        <w:pStyle w:val="MediumGrid1-Accent21"/>
        <w:tabs>
          <w:tab w:val="left" w:pos="1163"/>
          <w:tab w:val="left" w:pos="8730"/>
        </w:tabs>
        <w:spacing w:before="51" w:line="532" w:lineRule="exact"/>
        <w:ind w:left="377" w:right="450" w:firstLine="343"/>
        <w:jc w:val="both"/>
        <w:rPr>
          <w:rFonts w:ascii="Times New Roman" w:eastAsia="Times New Roman" w:hAnsi="Times New Roman"/>
          <w:sz w:val="24"/>
          <w:szCs w:val="24"/>
        </w:rPr>
      </w:pPr>
      <w:r>
        <w:rPr>
          <w:rFonts w:ascii="Times New Roman" w:hAnsi="Times New Roman"/>
          <w:sz w:val="24"/>
          <w:szCs w:val="24"/>
        </w:rPr>
        <w:t xml:space="preserve">G. </w:t>
      </w:r>
      <w:r w:rsidR="00432B11" w:rsidRPr="006F683F">
        <w:rPr>
          <w:rFonts w:ascii="Times New Roman" w:hAnsi="Times New Roman"/>
          <w:sz w:val="24"/>
          <w:szCs w:val="24"/>
        </w:rPr>
        <w:t>ORGANIZAIONAL</w:t>
      </w:r>
      <w:r>
        <w:rPr>
          <w:rFonts w:ascii="Times New Roman" w:hAnsi="Times New Roman"/>
          <w:sz w:val="24"/>
          <w:szCs w:val="24"/>
        </w:rPr>
        <w:t xml:space="preserve"> </w:t>
      </w:r>
      <w:r w:rsidR="0089198E">
        <w:rPr>
          <w:rFonts w:ascii="Times New Roman" w:hAnsi="Times New Roman"/>
          <w:sz w:val="24"/>
          <w:szCs w:val="24"/>
        </w:rPr>
        <w:t>STRUCTURE</w:t>
      </w:r>
    </w:p>
    <w:p w14:paraId="0189CE07" w14:textId="77777777" w:rsidR="007C7BED" w:rsidRPr="006F683F" w:rsidRDefault="00432B11" w:rsidP="00321DA5">
      <w:pPr>
        <w:pStyle w:val="MediumGrid1-Accent21"/>
        <w:tabs>
          <w:tab w:val="left" w:pos="1163"/>
          <w:tab w:val="left" w:pos="8730"/>
        </w:tabs>
        <w:spacing w:before="51" w:line="532" w:lineRule="exact"/>
        <w:ind w:left="730" w:right="450"/>
        <w:jc w:val="both"/>
        <w:rPr>
          <w:rFonts w:ascii="Times New Roman" w:eastAsia="Times New Roman" w:hAnsi="Times New Roman"/>
          <w:sz w:val="24"/>
          <w:szCs w:val="24"/>
        </w:rPr>
      </w:pPr>
      <w:r w:rsidRPr="006F683F">
        <w:rPr>
          <w:rFonts w:ascii="Times New Roman" w:hAnsi="Times New Roman"/>
          <w:sz w:val="24"/>
          <w:szCs w:val="24"/>
          <w:u w:val="single" w:color="000000"/>
        </w:rPr>
        <w:t>SPECIAL</w:t>
      </w:r>
      <w:r w:rsidR="005335A4">
        <w:rPr>
          <w:rFonts w:ascii="Times New Roman" w:hAnsi="Times New Roman"/>
          <w:sz w:val="24"/>
          <w:szCs w:val="24"/>
          <w:u w:val="single" w:color="000000"/>
        </w:rPr>
        <w:t xml:space="preserve"> </w:t>
      </w:r>
      <w:r w:rsidRPr="006F683F">
        <w:rPr>
          <w:rFonts w:ascii="Times New Roman" w:hAnsi="Times New Roman"/>
          <w:sz w:val="24"/>
          <w:szCs w:val="24"/>
          <w:u w:val="single" w:color="000000"/>
        </w:rPr>
        <w:t>EVENTS</w:t>
      </w:r>
    </w:p>
    <w:p w14:paraId="1EB190DA" w14:textId="77777777" w:rsidR="007C7BED" w:rsidRPr="006F683F" w:rsidRDefault="00432B11" w:rsidP="00321DA5">
      <w:pPr>
        <w:pStyle w:val="BodyText"/>
        <w:tabs>
          <w:tab w:val="left" w:pos="8730"/>
        </w:tabs>
        <w:ind w:left="734" w:right="450"/>
        <w:jc w:val="both"/>
      </w:pPr>
      <w:r w:rsidRPr="006F683F">
        <w:t>Chair</w:t>
      </w:r>
    </w:p>
    <w:p w14:paraId="1D0EB86A" w14:textId="77777777" w:rsidR="0089198E" w:rsidRDefault="00432B11" w:rsidP="00321DA5">
      <w:pPr>
        <w:pStyle w:val="BodyText"/>
        <w:tabs>
          <w:tab w:val="left" w:pos="2070"/>
          <w:tab w:val="left" w:pos="8540"/>
          <w:tab w:val="left" w:pos="8730"/>
        </w:tabs>
        <w:ind w:left="734" w:right="450"/>
        <w:jc w:val="both"/>
      </w:pPr>
      <w:r w:rsidRPr="006F683F">
        <w:t>Vice</w:t>
      </w:r>
      <w:r w:rsidRPr="006F683F">
        <w:rPr>
          <w:spacing w:val="-14"/>
        </w:rPr>
        <w:t xml:space="preserve"> </w:t>
      </w:r>
      <w:r w:rsidR="0089198E">
        <w:rPr>
          <w:spacing w:val="-14"/>
        </w:rPr>
        <w:t>C</w:t>
      </w:r>
      <w:r w:rsidRPr="006F683F">
        <w:t>hair</w:t>
      </w:r>
    </w:p>
    <w:p w14:paraId="58C588D8" w14:textId="77777777" w:rsidR="0089198E" w:rsidRDefault="00432B11" w:rsidP="00321DA5">
      <w:pPr>
        <w:pStyle w:val="BodyText"/>
        <w:tabs>
          <w:tab w:val="left" w:pos="2070"/>
          <w:tab w:val="left" w:pos="8540"/>
          <w:tab w:val="left" w:pos="8730"/>
        </w:tabs>
        <w:ind w:left="734" w:right="450"/>
        <w:jc w:val="both"/>
      </w:pPr>
      <w:r w:rsidRPr="006F683F">
        <w:t>Secretar</w:t>
      </w:r>
      <w:r w:rsidR="0089198E">
        <w:t>y</w:t>
      </w:r>
    </w:p>
    <w:p w14:paraId="2D1FAFDB" w14:textId="77777777" w:rsidR="007C7BED" w:rsidRPr="006F683F" w:rsidRDefault="00432B11" w:rsidP="00321DA5">
      <w:pPr>
        <w:pStyle w:val="BodyText"/>
        <w:tabs>
          <w:tab w:val="left" w:pos="2070"/>
          <w:tab w:val="left" w:pos="8540"/>
          <w:tab w:val="left" w:pos="8730"/>
        </w:tabs>
        <w:ind w:left="734" w:right="450"/>
        <w:jc w:val="both"/>
      </w:pPr>
      <w:r w:rsidRPr="006F683F">
        <w:t>Treasurer</w:t>
      </w:r>
    </w:p>
    <w:p w14:paraId="33AA3D93"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25090227" w14:textId="77777777" w:rsidR="007C7BED" w:rsidRPr="00216546" w:rsidRDefault="00432B11" w:rsidP="00321DA5">
      <w:pPr>
        <w:pStyle w:val="BodyText"/>
        <w:tabs>
          <w:tab w:val="left" w:pos="8730"/>
        </w:tabs>
        <w:ind w:left="730" w:right="450"/>
        <w:jc w:val="both"/>
      </w:pPr>
      <w:r w:rsidRPr="00216546">
        <w:t>SUB-COMMITTEE</w:t>
      </w:r>
      <w:r w:rsidRPr="00216546">
        <w:rPr>
          <w:spacing w:val="-21"/>
        </w:rPr>
        <w:t xml:space="preserve"> </w:t>
      </w:r>
      <w:r w:rsidRPr="00216546">
        <w:t>OF</w:t>
      </w:r>
      <w:r w:rsidRPr="00216546">
        <w:rPr>
          <w:spacing w:val="-22"/>
        </w:rPr>
        <w:t xml:space="preserve"> </w:t>
      </w:r>
      <w:r w:rsidRPr="00216546">
        <w:t>SPECIAL</w:t>
      </w:r>
      <w:r w:rsidRPr="00216546">
        <w:rPr>
          <w:spacing w:val="-25"/>
        </w:rPr>
        <w:t xml:space="preserve"> </w:t>
      </w:r>
      <w:r w:rsidRPr="00216546">
        <w:t>EVENTS</w:t>
      </w:r>
    </w:p>
    <w:p w14:paraId="65A44C29"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6B0AB15C" w14:textId="77777777" w:rsidR="007C7BED" w:rsidRPr="006F683F" w:rsidRDefault="00432B11" w:rsidP="00321DA5">
      <w:pPr>
        <w:pStyle w:val="BodyText"/>
        <w:tabs>
          <w:tab w:val="left" w:pos="8730"/>
        </w:tabs>
        <w:spacing w:line="274" w:lineRule="exact"/>
        <w:ind w:left="730" w:right="450"/>
        <w:jc w:val="both"/>
      </w:pPr>
      <w:r w:rsidRPr="006F683F">
        <w:rPr>
          <w:u w:val="single" w:color="000000"/>
        </w:rPr>
        <w:t>MARATHON</w:t>
      </w:r>
      <w:r w:rsidR="005335A4">
        <w:rPr>
          <w:u w:val="single" w:color="000000"/>
        </w:rPr>
        <w:t xml:space="preserve"> </w:t>
      </w:r>
      <w:r w:rsidRPr="006F683F">
        <w:rPr>
          <w:u w:val="single" w:color="000000"/>
        </w:rPr>
        <w:t>COMMITTEE</w:t>
      </w:r>
    </w:p>
    <w:p w14:paraId="144308EA" w14:textId="77777777" w:rsidR="007C7BED" w:rsidRPr="006F683F" w:rsidRDefault="00432B11" w:rsidP="00321DA5">
      <w:pPr>
        <w:pStyle w:val="BodyText"/>
        <w:tabs>
          <w:tab w:val="left" w:pos="8730"/>
        </w:tabs>
        <w:spacing w:line="269" w:lineRule="exact"/>
        <w:ind w:left="730" w:right="450"/>
        <w:jc w:val="both"/>
      </w:pPr>
      <w:r w:rsidRPr="006F683F">
        <w:t>Chair</w:t>
      </w:r>
    </w:p>
    <w:p w14:paraId="6AB9C176" w14:textId="77777777" w:rsidR="008B2696" w:rsidRDefault="008B2696" w:rsidP="00321DA5">
      <w:pPr>
        <w:pStyle w:val="BodyText"/>
        <w:tabs>
          <w:tab w:val="left" w:pos="8730"/>
        </w:tabs>
        <w:spacing w:before="4" w:line="230" w:lineRule="auto"/>
        <w:ind w:left="730" w:right="450"/>
        <w:jc w:val="both"/>
      </w:pPr>
      <w:r>
        <w:t>Vice-Chair</w:t>
      </w:r>
    </w:p>
    <w:p w14:paraId="733FBE81" w14:textId="77777777" w:rsidR="008B2696" w:rsidRDefault="008B2696" w:rsidP="00321DA5">
      <w:pPr>
        <w:pStyle w:val="BodyText"/>
        <w:tabs>
          <w:tab w:val="left" w:pos="8730"/>
        </w:tabs>
        <w:spacing w:before="4" w:line="230" w:lineRule="auto"/>
        <w:ind w:left="730" w:right="450"/>
        <w:jc w:val="both"/>
      </w:pPr>
      <w:r>
        <w:t>Treasurer</w:t>
      </w:r>
    </w:p>
    <w:p w14:paraId="6F7C579E" w14:textId="77777777" w:rsidR="008B2696" w:rsidRDefault="008B2696" w:rsidP="00321DA5">
      <w:pPr>
        <w:pStyle w:val="BodyText"/>
        <w:tabs>
          <w:tab w:val="left" w:pos="8730"/>
        </w:tabs>
        <w:spacing w:before="4" w:line="230" w:lineRule="auto"/>
        <w:ind w:left="730" w:right="450"/>
        <w:jc w:val="both"/>
      </w:pPr>
      <w:r>
        <w:t>Secretary</w:t>
      </w:r>
    </w:p>
    <w:p w14:paraId="103A32E0" w14:textId="77777777" w:rsidR="007C7BED" w:rsidRPr="006F683F" w:rsidRDefault="00432B11" w:rsidP="00321DA5">
      <w:pPr>
        <w:pStyle w:val="BodyText"/>
        <w:tabs>
          <w:tab w:val="left" w:pos="8730"/>
        </w:tabs>
        <w:spacing w:before="4" w:line="230" w:lineRule="auto"/>
        <w:ind w:left="730" w:right="450"/>
        <w:jc w:val="both"/>
      </w:pPr>
      <w:r w:rsidRPr="006F683F">
        <w:t>Program</w:t>
      </w:r>
      <w:r w:rsidRPr="006F683F">
        <w:rPr>
          <w:spacing w:val="-20"/>
        </w:rPr>
        <w:t xml:space="preserve"> </w:t>
      </w:r>
      <w:r w:rsidRPr="006F683F">
        <w:t>Chair</w:t>
      </w:r>
    </w:p>
    <w:p w14:paraId="23BE7333" w14:textId="77777777" w:rsidR="008B2696" w:rsidRDefault="008B2696" w:rsidP="00321DA5">
      <w:pPr>
        <w:pStyle w:val="BodyText"/>
        <w:tabs>
          <w:tab w:val="left" w:pos="8730"/>
        </w:tabs>
        <w:spacing w:before="50" w:line="232" w:lineRule="auto"/>
        <w:ind w:left="730" w:right="450"/>
        <w:jc w:val="both"/>
      </w:pPr>
      <w:r>
        <w:lastRenderedPageBreak/>
        <w:t>Memorabilia</w:t>
      </w:r>
    </w:p>
    <w:p w14:paraId="5C562B5D" w14:textId="77777777" w:rsidR="008B2696" w:rsidRDefault="008B2696" w:rsidP="00321DA5">
      <w:pPr>
        <w:pStyle w:val="BodyText"/>
        <w:tabs>
          <w:tab w:val="left" w:pos="8730"/>
        </w:tabs>
        <w:spacing w:before="50" w:line="232" w:lineRule="auto"/>
        <w:ind w:left="730" w:right="450"/>
        <w:jc w:val="both"/>
      </w:pPr>
      <w:r>
        <w:t>Refreshments</w:t>
      </w:r>
    </w:p>
    <w:p w14:paraId="70CA85B2" w14:textId="77777777" w:rsidR="008B2696" w:rsidRDefault="008B2696" w:rsidP="00321DA5">
      <w:pPr>
        <w:pStyle w:val="BodyText"/>
        <w:tabs>
          <w:tab w:val="left" w:pos="8730"/>
        </w:tabs>
        <w:spacing w:before="50" w:line="232" w:lineRule="auto"/>
        <w:ind w:left="730" w:right="450"/>
        <w:jc w:val="both"/>
      </w:pPr>
      <w:r>
        <w:t>Entertainment</w:t>
      </w:r>
    </w:p>
    <w:p w14:paraId="2477E19F" w14:textId="77777777" w:rsidR="00A6071D" w:rsidRDefault="00A6071D" w:rsidP="00321DA5">
      <w:pPr>
        <w:pStyle w:val="BodyText"/>
        <w:tabs>
          <w:tab w:val="left" w:pos="8730"/>
        </w:tabs>
        <w:spacing w:before="50" w:line="232" w:lineRule="auto"/>
        <w:ind w:left="730" w:right="450"/>
        <w:jc w:val="both"/>
      </w:pPr>
      <w:r>
        <w:t xml:space="preserve">Information </w:t>
      </w:r>
      <w:r w:rsidR="00432B11" w:rsidRPr="006F683F">
        <w:t>&amp;</w:t>
      </w:r>
      <w:r w:rsidR="00432B11" w:rsidRPr="006F683F">
        <w:rPr>
          <w:spacing w:val="-35"/>
        </w:rPr>
        <w:t xml:space="preserve"> </w:t>
      </w:r>
      <w:r>
        <w:t>Services</w:t>
      </w:r>
    </w:p>
    <w:p w14:paraId="2617503A" w14:textId="77777777" w:rsidR="007C7BED" w:rsidRPr="006F683F" w:rsidRDefault="00432B11" w:rsidP="00321DA5">
      <w:pPr>
        <w:pStyle w:val="BodyText"/>
        <w:tabs>
          <w:tab w:val="left" w:pos="8730"/>
        </w:tabs>
        <w:spacing w:before="50" w:line="232" w:lineRule="auto"/>
        <w:ind w:left="730" w:right="450"/>
        <w:jc w:val="both"/>
      </w:pPr>
      <w:r w:rsidRPr="006F683F">
        <w:t>Outreach</w:t>
      </w:r>
    </w:p>
    <w:p w14:paraId="676D9523" w14:textId="77777777" w:rsidR="007C7BED" w:rsidRDefault="00432B11" w:rsidP="00321DA5">
      <w:pPr>
        <w:pStyle w:val="BodyText"/>
        <w:tabs>
          <w:tab w:val="left" w:pos="8730"/>
        </w:tabs>
        <w:spacing w:line="268" w:lineRule="exact"/>
        <w:ind w:left="730" w:right="450"/>
        <w:jc w:val="both"/>
      </w:pPr>
      <w:r w:rsidRPr="006F683F">
        <w:t>Decorations</w:t>
      </w:r>
    </w:p>
    <w:p w14:paraId="71FF5846" w14:textId="77777777" w:rsidR="005E0361" w:rsidRDefault="005E0361" w:rsidP="00321DA5">
      <w:pPr>
        <w:pStyle w:val="MediumGrid1-Accent21"/>
        <w:tabs>
          <w:tab w:val="left" w:pos="1084"/>
          <w:tab w:val="left" w:pos="8730"/>
        </w:tabs>
        <w:ind w:left="377" w:right="450" w:firstLine="343"/>
        <w:jc w:val="both"/>
        <w:rPr>
          <w:rFonts w:ascii="Times New Roman" w:hAnsi="Times New Roman"/>
          <w:sz w:val="24"/>
          <w:szCs w:val="24"/>
        </w:rPr>
      </w:pPr>
    </w:p>
    <w:p w14:paraId="6BEA593B" w14:textId="77777777" w:rsidR="007C7BED" w:rsidRPr="006F683F" w:rsidRDefault="00216546" w:rsidP="00321DA5">
      <w:pPr>
        <w:pStyle w:val="MediumGrid1-Accent21"/>
        <w:tabs>
          <w:tab w:val="left" w:pos="1084"/>
          <w:tab w:val="left" w:pos="8730"/>
        </w:tabs>
        <w:ind w:left="377" w:right="450" w:firstLine="343"/>
        <w:jc w:val="both"/>
        <w:rPr>
          <w:rFonts w:ascii="Times New Roman" w:eastAsia="Times New Roman" w:hAnsi="Times New Roman"/>
          <w:sz w:val="24"/>
          <w:szCs w:val="24"/>
        </w:rPr>
      </w:pPr>
      <w:r>
        <w:rPr>
          <w:rFonts w:ascii="Times New Roman" w:hAnsi="Times New Roman"/>
          <w:sz w:val="24"/>
          <w:szCs w:val="24"/>
        </w:rPr>
        <w:t>H</w:t>
      </w:r>
      <w:r w:rsidR="005335A4">
        <w:rPr>
          <w:rFonts w:ascii="Times New Roman" w:hAnsi="Times New Roman"/>
          <w:sz w:val="24"/>
          <w:szCs w:val="24"/>
        </w:rPr>
        <w:t>.</w:t>
      </w:r>
      <w:r>
        <w:rPr>
          <w:rFonts w:ascii="Times New Roman" w:hAnsi="Times New Roman"/>
          <w:sz w:val="24"/>
          <w:szCs w:val="24"/>
        </w:rPr>
        <w:t xml:space="preserve"> </w:t>
      </w:r>
      <w:r w:rsidR="00432B11" w:rsidRPr="006F683F">
        <w:rPr>
          <w:rFonts w:ascii="Times New Roman" w:hAnsi="Times New Roman"/>
          <w:sz w:val="24"/>
          <w:szCs w:val="24"/>
        </w:rPr>
        <w:t>OPERATIONAL</w:t>
      </w:r>
      <w:r w:rsidR="00432B11" w:rsidRPr="006F683F">
        <w:rPr>
          <w:rFonts w:ascii="Times New Roman" w:hAnsi="Times New Roman"/>
          <w:spacing w:val="-30"/>
          <w:sz w:val="24"/>
          <w:szCs w:val="24"/>
        </w:rPr>
        <w:t xml:space="preserve"> </w:t>
      </w:r>
      <w:r w:rsidR="00432B11" w:rsidRPr="006F683F">
        <w:rPr>
          <w:rFonts w:ascii="Times New Roman" w:hAnsi="Times New Roman"/>
          <w:spacing w:val="-3"/>
          <w:sz w:val="24"/>
          <w:szCs w:val="24"/>
        </w:rPr>
        <w:t>GUIDELINES</w:t>
      </w:r>
    </w:p>
    <w:p w14:paraId="186E2A8A"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5562BE95" w14:textId="77777777" w:rsidR="007C7BED" w:rsidRPr="006F683F" w:rsidRDefault="00432B11" w:rsidP="00321DA5">
      <w:pPr>
        <w:pStyle w:val="MediumGrid1-Accent21"/>
        <w:numPr>
          <w:ilvl w:val="0"/>
          <w:numId w:val="5"/>
        </w:numPr>
        <w:tabs>
          <w:tab w:val="left" w:pos="1163"/>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Each</w:t>
      </w:r>
      <w:r w:rsidRPr="006F683F">
        <w:rPr>
          <w:rFonts w:ascii="Times New Roman" w:hAnsi="Times New Roman"/>
          <w:spacing w:val="-9"/>
          <w:sz w:val="24"/>
          <w:szCs w:val="24"/>
        </w:rPr>
        <w:t xml:space="preserve"> </w:t>
      </w:r>
      <w:r w:rsidRPr="006F683F">
        <w:rPr>
          <w:rFonts w:ascii="Times New Roman" w:hAnsi="Times New Roman"/>
          <w:sz w:val="24"/>
          <w:szCs w:val="24"/>
        </w:rPr>
        <w:t>Marathon</w:t>
      </w:r>
      <w:r w:rsidRPr="006F683F">
        <w:rPr>
          <w:rFonts w:ascii="Times New Roman" w:hAnsi="Times New Roman"/>
          <w:spacing w:val="-7"/>
          <w:sz w:val="24"/>
          <w:szCs w:val="24"/>
        </w:rPr>
        <w:t xml:space="preserve"> </w:t>
      </w:r>
      <w:r w:rsidRPr="006F683F">
        <w:rPr>
          <w:rFonts w:ascii="Times New Roman" w:hAnsi="Times New Roman"/>
          <w:sz w:val="24"/>
          <w:szCs w:val="24"/>
        </w:rPr>
        <w:t>shall</w:t>
      </w:r>
      <w:r w:rsidRPr="006F683F">
        <w:rPr>
          <w:rFonts w:ascii="Times New Roman" w:hAnsi="Times New Roman"/>
          <w:spacing w:val="-6"/>
          <w:sz w:val="24"/>
          <w:szCs w:val="24"/>
        </w:rPr>
        <w:t xml:space="preserve"> </w:t>
      </w:r>
      <w:r w:rsidRPr="006F683F">
        <w:rPr>
          <w:rFonts w:ascii="Times New Roman" w:hAnsi="Times New Roman"/>
          <w:sz w:val="24"/>
          <w:szCs w:val="24"/>
        </w:rPr>
        <w:t>have</w:t>
      </w:r>
      <w:r w:rsidRPr="006F683F">
        <w:rPr>
          <w:rFonts w:ascii="Times New Roman" w:hAnsi="Times New Roman"/>
          <w:spacing w:val="-10"/>
          <w:sz w:val="24"/>
          <w:szCs w:val="24"/>
        </w:rPr>
        <w:t xml:space="preserve"> </w:t>
      </w:r>
      <w:r w:rsidRPr="006F683F">
        <w:rPr>
          <w:rFonts w:ascii="Times New Roman" w:hAnsi="Times New Roman"/>
          <w:sz w:val="24"/>
          <w:szCs w:val="24"/>
        </w:rPr>
        <w:t>a</w:t>
      </w:r>
      <w:r w:rsidRPr="006F683F">
        <w:rPr>
          <w:rFonts w:ascii="Times New Roman" w:hAnsi="Times New Roman"/>
          <w:spacing w:val="-10"/>
          <w:sz w:val="24"/>
          <w:szCs w:val="24"/>
        </w:rPr>
        <w:t xml:space="preserve"> </w:t>
      </w:r>
      <w:r w:rsidRPr="006F683F">
        <w:rPr>
          <w:rFonts w:ascii="Times New Roman" w:hAnsi="Times New Roman"/>
          <w:sz w:val="24"/>
          <w:szCs w:val="24"/>
        </w:rPr>
        <w:t>maximum</w:t>
      </w:r>
      <w:r w:rsidRPr="006F683F">
        <w:rPr>
          <w:rFonts w:ascii="Times New Roman" w:hAnsi="Times New Roman"/>
          <w:spacing w:val="-6"/>
          <w:sz w:val="24"/>
          <w:szCs w:val="24"/>
        </w:rPr>
        <w:t xml:space="preserve"> </w:t>
      </w:r>
      <w:r w:rsidRPr="006F683F">
        <w:rPr>
          <w:rFonts w:ascii="Times New Roman" w:hAnsi="Times New Roman"/>
          <w:sz w:val="24"/>
          <w:szCs w:val="24"/>
        </w:rPr>
        <w:t>of</w:t>
      </w:r>
      <w:r w:rsidRPr="006F683F">
        <w:rPr>
          <w:rFonts w:ascii="Times New Roman" w:hAnsi="Times New Roman"/>
          <w:spacing w:val="-10"/>
          <w:sz w:val="24"/>
          <w:szCs w:val="24"/>
        </w:rPr>
        <w:t xml:space="preserve"> </w:t>
      </w:r>
      <w:r w:rsidRPr="006F683F">
        <w:rPr>
          <w:rFonts w:ascii="Times New Roman" w:hAnsi="Times New Roman"/>
          <w:sz w:val="24"/>
          <w:szCs w:val="24"/>
        </w:rPr>
        <w:t>$500.00</w:t>
      </w:r>
      <w:r w:rsidRPr="006F683F">
        <w:rPr>
          <w:rFonts w:ascii="Times New Roman" w:hAnsi="Times New Roman"/>
          <w:spacing w:val="-9"/>
          <w:sz w:val="24"/>
          <w:szCs w:val="24"/>
        </w:rPr>
        <w:t xml:space="preserve"> </w:t>
      </w:r>
      <w:r w:rsidRPr="006F683F">
        <w:rPr>
          <w:rFonts w:ascii="Times New Roman" w:hAnsi="Times New Roman"/>
          <w:sz w:val="24"/>
          <w:szCs w:val="24"/>
        </w:rPr>
        <w:t>seed</w:t>
      </w:r>
      <w:r w:rsidRPr="006F683F">
        <w:rPr>
          <w:rFonts w:ascii="Times New Roman" w:hAnsi="Times New Roman"/>
          <w:spacing w:val="-9"/>
          <w:sz w:val="24"/>
          <w:szCs w:val="24"/>
        </w:rPr>
        <w:t xml:space="preserve"> </w:t>
      </w:r>
      <w:r w:rsidRPr="006F683F">
        <w:rPr>
          <w:rFonts w:ascii="Times New Roman" w:hAnsi="Times New Roman"/>
          <w:sz w:val="24"/>
          <w:szCs w:val="24"/>
        </w:rPr>
        <w:t>money.</w:t>
      </w:r>
    </w:p>
    <w:p w14:paraId="48363AC9"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637A16FF" w14:textId="77777777" w:rsidR="007C7BED" w:rsidRPr="006F683F" w:rsidRDefault="00432B11" w:rsidP="00321DA5">
      <w:pPr>
        <w:pStyle w:val="MediumGrid1-Accent21"/>
        <w:numPr>
          <w:ilvl w:val="0"/>
          <w:numId w:val="5"/>
        </w:numPr>
        <w:tabs>
          <w:tab w:val="left" w:pos="1163"/>
          <w:tab w:val="left" w:pos="8730"/>
        </w:tabs>
        <w:spacing w:line="264" w:lineRule="exact"/>
        <w:ind w:right="450"/>
        <w:jc w:val="both"/>
        <w:rPr>
          <w:rFonts w:ascii="Times New Roman" w:eastAsia="Times New Roman" w:hAnsi="Times New Roman"/>
          <w:sz w:val="24"/>
          <w:szCs w:val="24"/>
        </w:rPr>
      </w:pPr>
      <w:r w:rsidRPr="006F683F">
        <w:rPr>
          <w:rFonts w:ascii="Times New Roman" w:hAnsi="Times New Roman"/>
          <w:sz w:val="24"/>
          <w:szCs w:val="24"/>
        </w:rPr>
        <w:t>All</w:t>
      </w:r>
      <w:r w:rsidRPr="006F683F">
        <w:rPr>
          <w:rFonts w:ascii="Times New Roman" w:hAnsi="Times New Roman"/>
          <w:spacing w:val="-5"/>
          <w:sz w:val="24"/>
          <w:szCs w:val="24"/>
        </w:rPr>
        <w:t xml:space="preserve"> </w:t>
      </w:r>
      <w:r w:rsidRPr="006F683F">
        <w:rPr>
          <w:rFonts w:ascii="Times New Roman" w:hAnsi="Times New Roman"/>
          <w:sz w:val="24"/>
          <w:szCs w:val="24"/>
        </w:rPr>
        <w:t>fliers</w:t>
      </w:r>
      <w:r w:rsidRPr="006F683F">
        <w:rPr>
          <w:rFonts w:ascii="Times New Roman" w:hAnsi="Times New Roman"/>
          <w:spacing w:val="-5"/>
          <w:sz w:val="24"/>
          <w:szCs w:val="24"/>
        </w:rPr>
        <w:t xml:space="preserve"> </w:t>
      </w:r>
      <w:r w:rsidRPr="006F683F">
        <w:rPr>
          <w:rFonts w:ascii="Times New Roman" w:hAnsi="Times New Roman"/>
          <w:sz w:val="24"/>
          <w:szCs w:val="24"/>
        </w:rPr>
        <w:t>and</w:t>
      </w:r>
      <w:r w:rsidRPr="006F683F">
        <w:rPr>
          <w:rFonts w:ascii="Times New Roman" w:hAnsi="Times New Roman"/>
          <w:spacing w:val="-8"/>
          <w:sz w:val="24"/>
          <w:szCs w:val="24"/>
        </w:rPr>
        <w:t xml:space="preserve"> </w:t>
      </w:r>
      <w:r w:rsidRPr="006F683F">
        <w:rPr>
          <w:rFonts w:ascii="Times New Roman" w:hAnsi="Times New Roman"/>
          <w:sz w:val="24"/>
          <w:szCs w:val="24"/>
        </w:rPr>
        <w:t>memorabilia</w:t>
      </w:r>
      <w:r w:rsidRPr="006F683F">
        <w:rPr>
          <w:rFonts w:ascii="Times New Roman" w:hAnsi="Times New Roman"/>
          <w:spacing w:val="-4"/>
          <w:sz w:val="24"/>
          <w:szCs w:val="24"/>
        </w:rPr>
        <w:t xml:space="preserve"> </w:t>
      </w:r>
      <w:r w:rsidRPr="006F683F">
        <w:rPr>
          <w:rFonts w:ascii="Times New Roman" w:hAnsi="Times New Roman"/>
          <w:sz w:val="24"/>
          <w:szCs w:val="24"/>
        </w:rPr>
        <w:t>shall</w:t>
      </w:r>
      <w:r w:rsidRPr="006F683F">
        <w:rPr>
          <w:rFonts w:ascii="Times New Roman" w:hAnsi="Times New Roman"/>
          <w:spacing w:val="-5"/>
          <w:sz w:val="24"/>
          <w:szCs w:val="24"/>
        </w:rPr>
        <w:t xml:space="preserve"> </w:t>
      </w:r>
      <w:r w:rsidRPr="006F683F">
        <w:rPr>
          <w:rFonts w:ascii="Times New Roman" w:hAnsi="Times New Roman"/>
          <w:sz w:val="24"/>
          <w:szCs w:val="24"/>
        </w:rPr>
        <w:t>be</w:t>
      </w:r>
      <w:r w:rsidRPr="006F683F">
        <w:rPr>
          <w:rFonts w:ascii="Times New Roman" w:hAnsi="Times New Roman"/>
          <w:spacing w:val="-9"/>
          <w:sz w:val="24"/>
          <w:szCs w:val="24"/>
        </w:rPr>
        <w:t xml:space="preserve"> </w:t>
      </w:r>
      <w:r w:rsidRPr="006F683F">
        <w:rPr>
          <w:rFonts w:ascii="Times New Roman" w:hAnsi="Times New Roman"/>
          <w:sz w:val="24"/>
          <w:szCs w:val="24"/>
        </w:rPr>
        <w:t>approved</w:t>
      </w:r>
      <w:r w:rsidRPr="006F683F">
        <w:rPr>
          <w:rFonts w:ascii="Times New Roman" w:hAnsi="Times New Roman"/>
          <w:spacing w:val="-3"/>
          <w:sz w:val="24"/>
          <w:szCs w:val="24"/>
        </w:rPr>
        <w:t xml:space="preserve"> </w:t>
      </w:r>
      <w:r w:rsidRPr="006F683F">
        <w:rPr>
          <w:rFonts w:ascii="Times New Roman" w:hAnsi="Times New Roman"/>
          <w:sz w:val="24"/>
          <w:szCs w:val="24"/>
        </w:rPr>
        <w:t>on</w:t>
      </w:r>
      <w:r w:rsidRPr="006F683F">
        <w:rPr>
          <w:rFonts w:ascii="Times New Roman" w:hAnsi="Times New Roman"/>
          <w:spacing w:val="-6"/>
          <w:sz w:val="24"/>
          <w:szCs w:val="24"/>
        </w:rPr>
        <w:t xml:space="preserve"> </w:t>
      </w:r>
      <w:r w:rsidRPr="006F683F">
        <w:rPr>
          <w:rFonts w:ascii="Times New Roman" w:hAnsi="Times New Roman"/>
          <w:sz w:val="24"/>
          <w:szCs w:val="24"/>
        </w:rPr>
        <w:t>the</w:t>
      </w:r>
      <w:r w:rsidRPr="006F683F">
        <w:rPr>
          <w:rFonts w:ascii="Times New Roman" w:hAnsi="Times New Roman"/>
          <w:spacing w:val="-7"/>
          <w:sz w:val="24"/>
          <w:szCs w:val="24"/>
        </w:rPr>
        <w:t xml:space="preserve"> </w:t>
      </w:r>
      <w:r w:rsidRPr="006F683F">
        <w:rPr>
          <w:rFonts w:ascii="Times New Roman" w:hAnsi="Times New Roman"/>
          <w:sz w:val="24"/>
          <w:szCs w:val="24"/>
        </w:rPr>
        <w:t>GSO</w:t>
      </w:r>
      <w:r w:rsidRPr="006F683F">
        <w:rPr>
          <w:rFonts w:ascii="Times New Roman" w:hAnsi="Times New Roman"/>
          <w:spacing w:val="-6"/>
          <w:sz w:val="24"/>
          <w:szCs w:val="24"/>
        </w:rPr>
        <w:t xml:space="preserve"> </w:t>
      </w:r>
      <w:r w:rsidRPr="006F683F">
        <w:rPr>
          <w:rFonts w:ascii="Times New Roman" w:hAnsi="Times New Roman"/>
          <w:sz w:val="24"/>
          <w:szCs w:val="24"/>
        </w:rPr>
        <w:t>floor</w:t>
      </w:r>
      <w:r w:rsidRPr="006F683F">
        <w:rPr>
          <w:rFonts w:ascii="Times New Roman" w:hAnsi="Times New Roman"/>
          <w:spacing w:val="-7"/>
          <w:sz w:val="24"/>
          <w:szCs w:val="24"/>
        </w:rPr>
        <w:t xml:space="preserve"> </w:t>
      </w:r>
      <w:r w:rsidRPr="006F683F">
        <w:rPr>
          <w:rFonts w:ascii="Times New Roman" w:hAnsi="Times New Roman"/>
          <w:sz w:val="24"/>
          <w:szCs w:val="24"/>
        </w:rPr>
        <w:t>prior</w:t>
      </w:r>
      <w:r w:rsidRPr="006F683F">
        <w:rPr>
          <w:rFonts w:ascii="Times New Roman" w:hAnsi="Times New Roman"/>
          <w:spacing w:val="-7"/>
          <w:sz w:val="24"/>
          <w:szCs w:val="24"/>
        </w:rPr>
        <w:t xml:space="preserve"> </w:t>
      </w:r>
      <w:r w:rsidRPr="006F683F">
        <w:rPr>
          <w:rFonts w:ascii="Times New Roman" w:hAnsi="Times New Roman"/>
          <w:sz w:val="24"/>
          <w:szCs w:val="24"/>
        </w:rPr>
        <w:t>to printing.</w:t>
      </w:r>
    </w:p>
    <w:p w14:paraId="5DD116A4"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95E81E5" w14:textId="77777777" w:rsidR="007C7BED" w:rsidRPr="006F683F" w:rsidRDefault="00432B11" w:rsidP="00321DA5">
      <w:pPr>
        <w:pStyle w:val="MediumGrid1-Accent21"/>
        <w:numPr>
          <w:ilvl w:val="0"/>
          <w:numId w:val="5"/>
        </w:numPr>
        <w:tabs>
          <w:tab w:val="left" w:pos="1163"/>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Memorabilia</w:t>
      </w:r>
      <w:r w:rsidRPr="006F683F">
        <w:rPr>
          <w:rFonts w:ascii="Times New Roman" w:hAnsi="Times New Roman"/>
          <w:spacing w:val="-7"/>
          <w:sz w:val="24"/>
          <w:szCs w:val="24"/>
        </w:rPr>
        <w:t xml:space="preserve"> </w:t>
      </w:r>
      <w:r w:rsidRPr="006F683F">
        <w:rPr>
          <w:rFonts w:ascii="Times New Roman" w:hAnsi="Times New Roman"/>
          <w:sz w:val="24"/>
          <w:szCs w:val="24"/>
        </w:rPr>
        <w:t>and</w:t>
      </w:r>
      <w:r w:rsidRPr="006F683F">
        <w:rPr>
          <w:rFonts w:ascii="Times New Roman" w:hAnsi="Times New Roman"/>
          <w:spacing w:val="-8"/>
          <w:sz w:val="24"/>
          <w:szCs w:val="24"/>
        </w:rPr>
        <w:t xml:space="preserve"> </w:t>
      </w:r>
      <w:r w:rsidRPr="006F683F">
        <w:rPr>
          <w:rFonts w:ascii="Times New Roman" w:hAnsi="Times New Roman"/>
          <w:sz w:val="24"/>
          <w:szCs w:val="24"/>
        </w:rPr>
        <w:t>fliers</w:t>
      </w:r>
      <w:r w:rsidRPr="006F683F">
        <w:rPr>
          <w:rFonts w:ascii="Times New Roman" w:hAnsi="Times New Roman"/>
          <w:spacing w:val="-8"/>
          <w:sz w:val="24"/>
          <w:szCs w:val="24"/>
        </w:rPr>
        <w:t xml:space="preserve"> </w:t>
      </w:r>
      <w:r w:rsidRPr="006F683F">
        <w:rPr>
          <w:rFonts w:ascii="Times New Roman" w:hAnsi="Times New Roman"/>
          <w:sz w:val="24"/>
          <w:szCs w:val="24"/>
        </w:rPr>
        <w:t>shall</w:t>
      </w:r>
      <w:r w:rsidRPr="006F683F">
        <w:rPr>
          <w:rFonts w:ascii="Times New Roman" w:hAnsi="Times New Roman"/>
          <w:spacing w:val="-6"/>
          <w:sz w:val="24"/>
          <w:szCs w:val="24"/>
        </w:rPr>
        <w:t xml:space="preserve"> </w:t>
      </w:r>
      <w:r w:rsidRPr="006F683F">
        <w:rPr>
          <w:rFonts w:ascii="Times New Roman" w:hAnsi="Times New Roman"/>
          <w:sz w:val="24"/>
          <w:szCs w:val="24"/>
        </w:rPr>
        <w:t>have</w:t>
      </w:r>
      <w:r w:rsidRPr="006F683F">
        <w:rPr>
          <w:rFonts w:ascii="Times New Roman" w:hAnsi="Times New Roman"/>
          <w:spacing w:val="-9"/>
          <w:sz w:val="24"/>
          <w:szCs w:val="24"/>
        </w:rPr>
        <w:t xml:space="preserve"> </w:t>
      </w:r>
      <w:r w:rsidRPr="006F683F">
        <w:rPr>
          <w:rFonts w:ascii="Times New Roman" w:hAnsi="Times New Roman"/>
          <w:sz w:val="24"/>
          <w:szCs w:val="24"/>
        </w:rPr>
        <w:t>the</w:t>
      </w:r>
      <w:r w:rsidRPr="006F683F">
        <w:rPr>
          <w:rFonts w:ascii="Times New Roman" w:hAnsi="Times New Roman"/>
          <w:spacing w:val="-9"/>
          <w:sz w:val="24"/>
          <w:szCs w:val="24"/>
        </w:rPr>
        <w:t xml:space="preserve"> </w:t>
      </w:r>
      <w:r w:rsidRPr="006F683F">
        <w:rPr>
          <w:rFonts w:ascii="Times New Roman" w:hAnsi="Times New Roman"/>
          <w:sz w:val="24"/>
          <w:szCs w:val="24"/>
        </w:rPr>
        <w:t>SGPVCA</w:t>
      </w:r>
      <w:r w:rsidRPr="006F683F">
        <w:rPr>
          <w:rFonts w:ascii="Times New Roman" w:hAnsi="Times New Roman"/>
          <w:spacing w:val="-9"/>
          <w:sz w:val="24"/>
          <w:szCs w:val="24"/>
        </w:rPr>
        <w:t xml:space="preserve"> </w:t>
      </w:r>
      <w:r w:rsidRPr="006F683F">
        <w:rPr>
          <w:rFonts w:ascii="Times New Roman" w:hAnsi="Times New Roman"/>
          <w:sz w:val="24"/>
          <w:szCs w:val="24"/>
        </w:rPr>
        <w:t>logo.</w:t>
      </w:r>
    </w:p>
    <w:p w14:paraId="79AA12B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C9DFA17" w14:textId="77777777" w:rsidR="007C7BED" w:rsidRPr="006F683F" w:rsidRDefault="00432B11" w:rsidP="00321DA5">
      <w:pPr>
        <w:pStyle w:val="MediumGrid1-Accent21"/>
        <w:numPr>
          <w:ilvl w:val="0"/>
          <w:numId w:val="5"/>
        </w:numPr>
        <w:tabs>
          <w:tab w:val="left" w:pos="1163"/>
          <w:tab w:val="left" w:pos="8730"/>
        </w:tabs>
        <w:spacing w:line="266" w:lineRule="exact"/>
        <w:ind w:right="450"/>
        <w:jc w:val="both"/>
        <w:rPr>
          <w:rFonts w:ascii="Times New Roman" w:eastAsia="Times New Roman" w:hAnsi="Times New Roman"/>
          <w:sz w:val="24"/>
          <w:szCs w:val="24"/>
        </w:rPr>
      </w:pPr>
      <w:r w:rsidRPr="006F683F">
        <w:rPr>
          <w:rFonts w:ascii="Times New Roman" w:hAnsi="Times New Roman"/>
          <w:sz w:val="24"/>
          <w:szCs w:val="24"/>
        </w:rPr>
        <w:t>All</w:t>
      </w:r>
      <w:r w:rsidRPr="006F683F">
        <w:rPr>
          <w:rFonts w:ascii="Times New Roman" w:hAnsi="Times New Roman"/>
          <w:spacing w:val="-9"/>
          <w:sz w:val="24"/>
          <w:szCs w:val="24"/>
        </w:rPr>
        <w:t xml:space="preserve"> </w:t>
      </w:r>
      <w:r w:rsidRPr="006F683F">
        <w:rPr>
          <w:rFonts w:ascii="Times New Roman" w:hAnsi="Times New Roman"/>
          <w:sz w:val="24"/>
          <w:szCs w:val="24"/>
        </w:rPr>
        <w:t>budgets</w:t>
      </w:r>
      <w:r w:rsidRPr="006F683F">
        <w:rPr>
          <w:rFonts w:ascii="Times New Roman" w:hAnsi="Times New Roman"/>
          <w:spacing w:val="-9"/>
          <w:sz w:val="24"/>
          <w:szCs w:val="24"/>
        </w:rPr>
        <w:t xml:space="preserve"> </w:t>
      </w:r>
      <w:r w:rsidRPr="006F683F">
        <w:rPr>
          <w:rFonts w:ascii="Times New Roman" w:hAnsi="Times New Roman"/>
          <w:sz w:val="24"/>
          <w:szCs w:val="24"/>
        </w:rPr>
        <w:t>shall</w:t>
      </w:r>
      <w:r w:rsidRPr="006F683F">
        <w:rPr>
          <w:rFonts w:ascii="Times New Roman" w:hAnsi="Times New Roman"/>
          <w:spacing w:val="-4"/>
          <w:sz w:val="24"/>
          <w:szCs w:val="24"/>
        </w:rPr>
        <w:t xml:space="preserve"> </w:t>
      </w:r>
      <w:r w:rsidRPr="006F683F">
        <w:rPr>
          <w:rFonts w:ascii="Times New Roman" w:hAnsi="Times New Roman"/>
          <w:sz w:val="24"/>
          <w:szCs w:val="24"/>
        </w:rPr>
        <w:t>be</w:t>
      </w:r>
      <w:r w:rsidRPr="006F683F">
        <w:rPr>
          <w:rFonts w:ascii="Times New Roman" w:hAnsi="Times New Roman"/>
          <w:spacing w:val="-10"/>
          <w:sz w:val="24"/>
          <w:szCs w:val="24"/>
        </w:rPr>
        <w:t xml:space="preserve"> </w:t>
      </w:r>
      <w:r w:rsidRPr="006F683F">
        <w:rPr>
          <w:rFonts w:ascii="Times New Roman" w:hAnsi="Times New Roman"/>
          <w:sz w:val="24"/>
          <w:szCs w:val="24"/>
        </w:rPr>
        <w:t>submitted</w:t>
      </w:r>
      <w:r w:rsidRPr="006F683F">
        <w:rPr>
          <w:rFonts w:ascii="Times New Roman" w:hAnsi="Times New Roman"/>
          <w:spacing w:val="-9"/>
          <w:sz w:val="24"/>
          <w:szCs w:val="24"/>
        </w:rPr>
        <w:t xml:space="preserve"> </w:t>
      </w:r>
      <w:r w:rsidRPr="006F683F">
        <w:rPr>
          <w:rFonts w:ascii="Times New Roman" w:hAnsi="Times New Roman"/>
          <w:sz w:val="24"/>
          <w:szCs w:val="24"/>
        </w:rPr>
        <w:t>to</w:t>
      </w:r>
      <w:r w:rsidRPr="006F683F">
        <w:rPr>
          <w:rFonts w:ascii="Times New Roman" w:hAnsi="Times New Roman"/>
          <w:spacing w:val="-6"/>
          <w:sz w:val="24"/>
          <w:szCs w:val="24"/>
        </w:rPr>
        <w:t xml:space="preserve"> </w:t>
      </w:r>
      <w:r w:rsidRPr="006F683F">
        <w:rPr>
          <w:rFonts w:ascii="Times New Roman" w:hAnsi="Times New Roman"/>
          <w:sz w:val="24"/>
          <w:szCs w:val="24"/>
        </w:rPr>
        <w:t>the</w:t>
      </w:r>
      <w:r w:rsidRPr="006F683F">
        <w:rPr>
          <w:rFonts w:ascii="Times New Roman" w:hAnsi="Times New Roman"/>
          <w:spacing w:val="-12"/>
          <w:sz w:val="24"/>
          <w:szCs w:val="24"/>
        </w:rPr>
        <w:t xml:space="preserve"> </w:t>
      </w:r>
      <w:r w:rsidRPr="006F683F">
        <w:rPr>
          <w:rFonts w:ascii="Times New Roman" w:hAnsi="Times New Roman"/>
          <w:sz w:val="24"/>
          <w:szCs w:val="24"/>
        </w:rPr>
        <w:t>Special</w:t>
      </w:r>
      <w:r w:rsidRPr="006F683F">
        <w:rPr>
          <w:rFonts w:ascii="Times New Roman" w:hAnsi="Times New Roman"/>
          <w:spacing w:val="-9"/>
          <w:sz w:val="24"/>
          <w:szCs w:val="24"/>
        </w:rPr>
        <w:t xml:space="preserve"> </w:t>
      </w:r>
      <w:r w:rsidRPr="006F683F">
        <w:rPr>
          <w:rFonts w:ascii="Times New Roman" w:hAnsi="Times New Roman"/>
          <w:sz w:val="24"/>
          <w:szCs w:val="24"/>
        </w:rPr>
        <w:t>Events</w:t>
      </w:r>
      <w:r w:rsidRPr="006F683F">
        <w:rPr>
          <w:rFonts w:ascii="Times New Roman" w:hAnsi="Times New Roman"/>
          <w:spacing w:val="-7"/>
          <w:sz w:val="24"/>
          <w:szCs w:val="24"/>
        </w:rPr>
        <w:t xml:space="preserve"> </w:t>
      </w:r>
      <w:r w:rsidRPr="006F683F">
        <w:rPr>
          <w:rFonts w:ascii="Times New Roman" w:hAnsi="Times New Roman"/>
          <w:sz w:val="24"/>
          <w:szCs w:val="24"/>
        </w:rPr>
        <w:t>Committee</w:t>
      </w:r>
      <w:r w:rsidRPr="006F683F">
        <w:rPr>
          <w:rFonts w:ascii="Times New Roman" w:hAnsi="Times New Roman"/>
          <w:spacing w:val="-5"/>
          <w:sz w:val="24"/>
          <w:szCs w:val="24"/>
        </w:rPr>
        <w:t xml:space="preserve"> </w:t>
      </w:r>
      <w:r w:rsidRPr="006F683F">
        <w:rPr>
          <w:rFonts w:ascii="Times New Roman" w:hAnsi="Times New Roman"/>
          <w:sz w:val="24"/>
          <w:szCs w:val="24"/>
        </w:rPr>
        <w:t>for presentation</w:t>
      </w:r>
      <w:r w:rsidRPr="006F683F">
        <w:rPr>
          <w:rFonts w:ascii="Times New Roman" w:hAnsi="Times New Roman"/>
          <w:spacing w:val="-10"/>
          <w:sz w:val="24"/>
          <w:szCs w:val="24"/>
        </w:rPr>
        <w:t xml:space="preserve"> </w:t>
      </w:r>
      <w:r w:rsidRPr="006F683F">
        <w:rPr>
          <w:rFonts w:ascii="Times New Roman" w:hAnsi="Times New Roman"/>
          <w:sz w:val="24"/>
          <w:szCs w:val="24"/>
        </w:rPr>
        <w:t>to</w:t>
      </w:r>
      <w:r w:rsidRPr="006F683F">
        <w:rPr>
          <w:rFonts w:ascii="Times New Roman" w:hAnsi="Times New Roman"/>
          <w:spacing w:val="-15"/>
          <w:sz w:val="24"/>
          <w:szCs w:val="24"/>
        </w:rPr>
        <w:t xml:space="preserve"> </w:t>
      </w:r>
      <w:r w:rsidRPr="006F683F">
        <w:rPr>
          <w:rFonts w:ascii="Times New Roman" w:hAnsi="Times New Roman"/>
          <w:sz w:val="24"/>
          <w:szCs w:val="24"/>
        </w:rPr>
        <w:t>the</w:t>
      </w:r>
      <w:r w:rsidRPr="006F683F">
        <w:rPr>
          <w:rFonts w:ascii="Times New Roman" w:hAnsi="Times New Roman"/>
          <w:spacing w:val="-14"/>
          <w:sz w:val="24"/>
          <w:szCs w:val="24"/>
        </w:rPr>
        <w:t xml:space="preserve"> </w:t>
      </w:r>
      <w:r w:rsidRPr="006F683F">
        <w:rPr>
          <w:rFonts w:ascii="Times New Roman" w:hAnsi="Times New Roman"/>
          <w:sz w:val="24"/>
          <w:szCs w:val="24"/>
        </w:rPr>
        <w:t>Finance</w:t>
      </w:r>
      <w:r w:rsidRPr="006F683F">
        <w:rPr>
          <w:rFonts w:ascii="Times New Roman" w:hAnsi="Times New Roman"/>
          <w:spacing w:val="-14"/>
          <w:sz w:val="24"/>
          <w:szCs w:val="24"/>
        </w:rPr>
        <w:t xml:space="preserve"> </w:t>
      </w:r>
      <w:r w:rsidRPr="006F683F">
        <w:rPr>
          <w:rFonts w:ascii="Times New Roman" w:hAnsi="Times New Roman"/>
          <w:sz w:val="24"/>
          <w:szCs w:val="24"/>
        </w:rPr>
        <w:t>Committee.</w:t>
      </w:r>
    </w:p>
    <w:p w14:paraId="238FE999"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301509F" w14:textId="77777777" w:rsidR="007C7BED" w:rsidRPr="006F683F" w:rsidRDefault="00432B11" w:rsidP="00321DA5">
      <w:pPr>
        <w:pStyle w:val="MediumGrid1-Accent21"/>
        <w:numPr>
          <w:ilvl w:val="0"/>
          <w:numId w:val="5"/>
        </w:numPr>
        <w:tabs>
          <w:tab w:val="left" w:pos="1163"/>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The</w:t>
      </w:r>
      <w:r w:rsidRPr="006F683F">
        <w:rPr>
          <w:rFonts w:ascii="Times New Roman" w:hAnsi="Times New Roman"/>
          <w:spacing w:val="-10"/>
          <w:sz w:val="24"/>
          <w:szCs w:val="24"/>
        </w:rPr>
        <w:t xml:space="preserve"> </w:t>
      </w:r>
      <w:r w:rsidRPr="006F683F">
        <w:rPr>
          <w:rFonts w:ascii="Times New Roman" w:hAnsi="Times New Roman"/>
          <w:sz w:val="24"/>
          <w:szCs w:val="24"/>
        </w:rPr>
        <w:t>Foothill</w:t>
      </w:r>
      <w:r w:rsidRPr="006F683F">
        <w:rPr>
          <w:rFonts w:ascii="Times New Roman" w:hAnsi="Times New Roman"/>
          <w:spacing w:val="-4"/>
          <w:sz w:val="24"/>
          <w:szCs w:val="24"/>
        </w:rPr>
        <w:t xml:space="preserve"> </w:t>
      </w:r>
      <w:r w:rsidRPr="006F683F">
        <w:rPr>
          <w:rFonts w:ascii="Times New Roman" w:hAnsi="Times New Roman"/>
          <w:sz w:val="24"/>
          <w:szCs w:val="24"/>
        </w:rPr>
        <w:t>District</w:t>
      </w:r>
      <w:r w:rsidRPr="006F683F">
        <w:rPr>
          <w:rFonts w:ascii="Times New Roman" w:hAnsi="Times New Roman"/>
          <w:spacing w:val="-4"/>
          <w:sz w:val="24"/>
          <w:szCs w:val="24"/>
        </w:rPr>
        <w:t xml:space="preserve"> </w:t>
      </w:r>
      <w:r w:rsidRPr="006F683F">
        <w:rPr>
          <w:rFonts w:ascii="Times New Roman" w:hAnsi="Times New Roman"/>
          <w:sz w:val="24"/>
          <w:szCs w:val="24"/>
        </w:rPr>
        <w:t>shall</w:t>
      </w:r>
      <w:r w:rsidRPr="006F683F">
        <w:rPr>
          <w:rFonts w:ascii="Times New Roman" w:hAnsi="Times New Roman"/>
          <w:spacing w:val="-6"/>
          <w:sz w:val="24"/>
          <w:szCs w:val="24"/>
        </w:rPr>
        <w:t xml:space="preserve"> </w:t>
      </w:r>
      <w:r w:rsidRPr="006F683F">
        <w:rPr>
          <w:rFonts w:ascii="Times New Roman" w:hAnsi="Times New Roman"/>
          <w:sz w:val="24"/>
          <w:szCs w:val="24"/>
        </w:rPr>
        <w:t>have</w:t>
      </w:r>
      <w:r w:rsidRPr="006F683F">
        <w:rPr>
          <w:rFonts w:ascii="Times New Roman" w:hAnsi="Times New Roman"/>
          <w:spacing w:val="-10"/>
          <w:sz w:val="24"/>
          <w:szCs w:val="24"/>
        </w:rPr>
        <w:t xml:space="preserve"> </w:t>
      </w:r>
      <w:r w:rsidRPr="006F683F">
        <w:rPr>
          <w:rFonts w:ascii="Times New Roman" w:hAnsi="Times New Roman"/>
          <w:sz w:val="24"/>
          <w:szCs w:val="24"/>
        </w:rPr>
        <w:t>a</w:t>
      </w:r>
      <w:r w:rsidRPr="006F683F">
        <w:rPr>
          <w:rFonts w:ascii="Times New Roman" w:hAnsi="Times New Roman"/>
          <w:spacing w:val="-10"/>
          <w:sz w:val="24"/>
          <w:szCs w:val="24"/>
        </w:rPr>
        <w:t xml:space="preserve"> </w:t>
      </w:r>
      <w:r w:rsidRPr="006F683F">
        <w:rPr>
          <w:rFonts w:ascii="Times New Roman" w:hAnsi="Times New Roman"/>
          <w:sz w:val="24"/>
          <w:szCs w:val="24"/>
        </w:rPr>
        <w:t>maximum</w:t>
      </w:r>
      <w:r w:rsidRPr="006F683F">
        <w:rPr>
          <w:rFonts w:ascii="Times New Roman" w:hAnsi="Times New Roman"/>
          <w:spacing w:val="-6"/>
          <w:sz w:val="24"/>
          <w:szCs w:val="24"/>
        </w:rPr>
        <w:t xml:space="preserve"> </w:t>
      </w:r>
      <w:r w:rsidRPr="006F683F">
        <w:rPr>
          <w:rFonts w:ascii="Times New Roman" w:hAnsi="Times New Roman"/>
          <w:sz w:val="24"/>
          <w:szCs w:val="24"/>
        </w:rPr>
        <w:t>of</w:t>
      </w:r>
      <w:r w:rsidRPr="006F683F">
        <w:rPr>
          <w:rFonts w:ascii="Times New Roman" w:hAnsi="Times New Roman"/>
          <w:spacing w:val="-10"/>
          <w:sz w:val="24"/>
          <w:szCs w:val="24"/>
        </w:rPr>
        <w:t xml:space="preserve"> </w:t>
      </w:r>
      <w:r w:rsidRPr="006F683F">
        <w:rPr>
          <w:rFonts w:ascii="Times New Roman" w:hAnsi="Times New Roman"/>
          <w:sz w:val="24"/>
          <w:szCs w:val="24"/>
        </w:rPr>
        <w:t>$</w:t>
      </w:r>
      <w:r w:rsidRPr="006F683F">
        <w:rPr>
          <w:rFonts w:ascii="Times New Roman" w:hAnsi="Times New Roman"/>
          <w:spacing w:val="-7"/>
          <w:sz w:val="24"/>
          <w:szCs w:val="24"/>
        </w:rPr>
        <w:t xml:space="preserve"> </w:t>
      </w:r>
      <w:r w:rsidRPr="006F683F">
        <w:rPr>
          <w:rFonts w:ascii="Times New Roman" w:hAnsi="Times New Roman"/>
          <w:sz w:val="24"/>
          <w:szCs w:val="24"/>
        </w:rPr>
        <w:t>1,000.00</w:t>
      </w:r>
      <w:r w:rsidRPr="006F683F">
        <w:rPr>
          <w:rFonts w:ascii="Times New Roman" w:hAnsi="Times New Roman"/>
          <w:spacing w:val="-9"/>
          <w:sz w:val="24"/>
          <w:szCs w:val="24"/>
        </w:rPr>
        <w:t xml:space="preserve"> </w:t>
      </w:r>
      <w:r w:rsidRPr="006F683F">
        <w:rPr>
          <w:rFonts w:ascii="Times New Roman" w:hAnsi="Times New Roman"/>
          <w:sz w:val="24"/>
          <w:szCs w:val="24"/>
        </w:rPr>
        <w:t>seed</w:t>
      </w:r>
      <w:r w:rsidRPr="006F683F">
        <w:rPr>
          <w:rFonts w:ascii="Times New Roman" w:hAnsi="Times New Roman"/>
          <w:spacing w:val="-7"/>
          <w:sz w:val="24"/>
          <w:szCs w:val="24"/>
        </w:rPr>
        <w:t xml:space="preserve"> </w:t>
      </w:r>
      <w:r w:rsidRPr="006F683F">
        <w:rPr>
          <w:rFonts w:ascii="Times New Roman" w:hAnsi="Times New Roman"/>
          <w:sz w:val="24"/>
          <w:szCs w:val="24"/>
        </w:rPr>
        <w:t>money.</w:t>
      </w:r>
    </w:p>
    <w:p w14:paraId="447ECCE3"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4F86F43C" w14:textId="77777777" w:rsidR="00216546" w:rsidRDefault="00216546" w:rsidP="00321DA5">
      <w:pPr>
        <w:pStyle w:val="Heading2"/>
        <w:tabs>
          <w:tab w:val="left" w:pos="8730"/>
        </w:tabs>
        <w:ind w:left="730" w:right="450"/>
        <w:jc w:val="both"/>
      </w:pPr>
    </w:p>
    <w:p w14:paraId="07547E7D" w14:textId="77777777" w:rsidR="007C7BED" w:rsidRDefault="00432B11" w:rsidP="00321DA5">
      <w:pPr>
        <w:pStyle w:val="Heading2"/>
        <w:tabs>
          <w:tab w:val="left" w:pos="8730"/>
        </w:tabs>
        <w:ind w:left="730" w:right="450"/>
        <w:jc w:val="both"/>
      </w:pPr>
      <w:bookmarkStart w:id="219" w:name="_Toc471976278"/>
      <w:bookmarkStart w:id="220" w:name="_Toc471976548"/>
      <w:bookmarkStart w:id="221" w:name="_Toc471986507"/>
      <w:r w:rsidRPr="006F683F">
        <w:t>SECTION 14 - ACCREDITATION</w:t>
      </w:r>
      <w:r w:rsidRPr="006F683F">
        <w:rPr>
          <w:spacing w:val="-35"/>
        </w:rPr>
        <w:t xml:space="preserve"> </w:t>
      </w:r>
      <w:r w:rsidRPr="006F683F">
        <w:t>COMMITTEE</w:t>
      </w:r>
      <w:bookmarkEnd w:id="219"/>
      <w:bookmarkEnd w:id="220"/>
      <w:bookmarkEnd w:id="221"/>
    </w:p>
    <w:p w14:paraId="4F8528F9" w14:textId="77777777" w:rsidR="00CD07E4" w:rsidRDefault="00CD07E4" w:rsidP="00321DA5">
      <w:pPr>
        <w:pStyle w:val="Heading2"/>
        <w:tabs>
          <w:tab w:val="left" w:pos="8730"/>
        </w:tabs>
        <w:ind w:left="730" w:right="450"/>
        <w:jc w:val="both"/>
      </w:pPr>
    </w:p>
    <w:p w14:paraId="4281AEB3" w14:textId="77777777" w:rsidR="007C7BED" w:rsidRPr="006F683F" w:rsidRDefault="00CD07E4" w:rsidP="00B2739C">
      <w:pPr>
        <w:pStyle w:val="BodyText"/>
        <w:ind w:hanging="442"/>
      </w:pPr>
      <w:r w:rsidRPr="00CD07E4">
        <w:t>A.</w:t>
      </w:r>
      <w:r>
        <w:t xml:space="preserve"> </w:t>
      </w:r>
      <w:r w:rsidR="00432B11" w:rsidRPr="00CD07E4">
        <w:t>PURPOSE</w:t>
      </w:r>
    </w:p>
    <w:p w14:paraId="0417E57E"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3CBCBCC" w14:textId="77777777" w:rsidR="007C7BED" w:rsidRPr="006F683F" w:rsidRDefault="00432B11" w:rsidP="00321DA5">
      <w:pPr>
        <w:pStyle w:val="BodyText"/>
        <w:tabs>
          <w:tab w:val="left" w:pos="8730"/>
        </w:tabs>
        <w:spacing w:line="232" w:lineRule="auto"/>
        <w:ind w:left="730" w:right="450"/>
        <w:jc w:val="both"/>
      </w:pPr>
      <w:r w:rsidRPr="006F683F">
        <w:t>The purposes of this committee are to provide current information to the directory</w:t>
      </w:r>
      <w:r w:rsidRPr="006F683F">
        <w:rPr>
          <w:spacing w:val="-22"/>
        </w:rPr>
        <w:t xml:space="preserve"> </w:t>
      </w:r>
      <w:r w:rsidRPr="006F683F">
        <w:t>committee</w:t>
      </w:r>
      <w:r w:rsidRPr="006F683F">
        <w:rPr>
          <w:spacing w:val="-12"/>
        </w:rPr>
        <w:t xml:space="preserve"> </w:t>
      </w:r>
      <w:r w:rsidRPr="006F683F">
        <w:t>chairperson,</w:t>
      </w:r>
      <w:r w:rsidRPr="006F683F">
        <w:rPr>
          <w:spacing w:val="-14"/>
        </w:rPr>
        <w:t xml:space="preserve"> </w:t>
      </w:r>
      <w:r w:rsidRPr="006F683F">
        <w:t>perform</w:t>
      </w:r>
      <w:r w:rsidRPr="006F683F">
        <w:rPr>
          <w:spacing w:val="-13"/>
        </w:rPr>
        <w:t xml:space="preserve"> </w:t>
      </w:r>
      <w:r w:rsidRPr="006F683F">
        <w:t>the</w:t>
      </w:r>
      <w:r w:rsidRPr="006F683F">
        <w:rPr>
          <w:spacing w:val="-12"/>
        </w:rPr>
        <w:t xml:space="preserve"> </w:t>
      </w:r>
      <w:r w:rsidRPr="006F683F">
        <w:t>research</w:t>
      </w:r>
      <w:r w:rsidRPr="006F683F">
        <w:rPr>
          <w:spacing w:val="-14"/>
        </w:rPr>
        <w:t xml:space="preserve"> </w:t>
      </w:r>
      <w:r w:rsidRPr="006F683F">
        <w:t>of</w:t>
      </w:r>
      <w:r w:rsidRPr="006F683F">
        <w:rPr>
          <w:spacing w:val="-12"/>
        </w:rPr>
        <w:t xml:space="preserve"> </w:t>
      </w:r>
      <w:r w:rsidRPr="006F683F">
        <w:t>the</w:t>
      </w:r>
      <w:r w:rsidRPr="006F683F">
        <w:rPr>
          <w:spacing w:val="-12"/>
        </w:rPr>
        <w:t xml:space="preserve"> </w:t>
      </w:r>
      <w:r w:rsidRPr="006F683F">
        <w:t>G.S.O./District, and</w:t>
      </w:r>
      <w:r w:rsidRPr="006F683F">
        <w:rPr>
          <w:spacing w:val="-6"/>
        </w:rPr>
        <w:t xml:space="preserve"> </w:t>
      </w:r>
      <w:r w:rsidRPr="006F683F">
        <w:t>act</w:t>
      </w:r>
      <w:r w:rsidRPr="006F683F">
        <w:rPr>
          <w:spacing w:val="-5"/>
        </w:rPr>
        <w:t xml:space="preserve"> </w:t>
      </w:r>
      <w:r w:rsidRPr="006F683F">
        <w:t>in</w:t>
      </w:r>
      <w:r w:rsidRPr="006F683F">
        <w:rPr>
          <w:spacing w:val="-6"/>
        </w:rPr>
        <w:t xml:space="preserve"> </w:t>
      </w:r>
      <w:r w:rsidRPr="006F683F">
        <w:t>an</w:t>
      </w:r>
      <w:r w:rsidRPr="006F683F">
        <w:rPr>
          <w:spacing w:val="-5"/>
        </w:rPr>
        <w:t xml:space="preserve"> </w:t>
      </w:r>
      <w:r w:rsidRPr="006F683F">
        <w:t>advisory</w:t>
      </w:r>
      <w:r w:rsidRPr="006F683F">
        <w:rPr>
          <w:spacing w:val="-15"/>
        </w:rPr>
        <w:t xml:space="preserve"> </w:t>
      </w:r>
      <w:r w:rsidRPr="006F683F">
        <w:t>capacity</w:t>
      </w:r>
      <w:r w:rsidRPr="006F683F">
        <w:rPr>
          <w:spacing w:val="-15"/>
        </w:rPr>
        <w:t xml:space="preserve"> </w:t>
      </w:r>
      <w:r w:rsidRPr="006F683F">
        <w:t>to</w:t>
      </w:r>
      <w:r w:rsidRPr="006F683F">
        <w:rPr>
          <w:spacing w:val="-6"/>
        </w:rPr>
        <w:t xml:space="preserve"> </w:t>
      </w:r>
      <w:r w:rsidRPr="006F683F">
        <w:t>aid</w:t>
      </w:r>
      <w:r w:rsidRPr="006F683F">
        <w:rPr>
          <w:spacing w:val="-5"/>
        </w:rPr>
        <w:t xml:space="preserve"> </w:t>
      </w:r>
      <w:r w:rsidRPr="006F683F">
        <w:t>in</w:t>
      </w:r>
      <w:r w:rsidRPr="006F683F">
        <w:rPr>
          <w:spacing w:val="-6"/>
        </w:rPr>
        <w:t xml:space="preserve"> </w:t>
      </w:r>
      <w:r w:rsidRPr="006F683F">
        <w:t>the</w:t>
      </w:r>
      <w:r w:rsidRPr="006F683F">
        <w:rPr>
          <w:spacing w:val="-7"/>
        </w:rPr>
        <w:t xml:space="preserve"> </w:t>
      </w:r>
      <w:r w:rsidRPr="006F683F">
        <w:t>starting-up</w:t>
      </w:r>
      <w:r w:rsidRPr="006F683F">
        <w:rPr>
          <w:spacing w:val="-6"/>
        </w:rPr>
        <w:t xml:space="preserve"> </w:t>
      </w:r>
      <w:r w:rsidRPr="006F683F">
        <w:t>of</w:t>
      </w:r>
      <w:r w:rsidRPr="006F683F">
        <w:rPr>
          <w:spacing w:val="-7"/>
        </w:rPr>
        <w:t xml:space="preserve"> </w:t>
      </w:r>
      <w:r w:rsidRPr="006F683F">
        <w:t>new</w:t>
      </w:r>
      <w:r w:rsidRPr="006F683F">
        <w:rPr>
          <w:spacing w:val="-6"/>
        </w:rPr>
        <w:t xml:space="preserve"> </w:t>
      </w:r>
      <w:r w:rsidRPr="006F683F">
        <w:t>meetings</w:t>
      </w:r>
      <w:r w:rsidRPr="006F683F">
        <w:rPr>
          <w:spacing w:val="-6"/>
        </w:rPr>
        <w:t xml:space="preserve"> </w:t>
      </w:r>
      <w:r w:rsidRPr="006F683F">
        <w:t>with materials.</w:t>
      </w:r>
    </w:p>
    <w:p w14:paraId="5C560D5A"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6C4B1108" w14:textId="77777777" w:rsidR="007C7BED" w:rsidRPr="006F683F" w:rsidRDefault="00432B11" w:rsidP="00321DA5">
      <w:pPr>
        <w:pStyle w:val="BodyText"/>
        <w:tabs>
          <w:tab w:val="left" w:pos="8730"/>
        </w:tabs>
        <w:spacing w:line="266" w:lineRule="exact"/>
        <w:ind w:left="730" w:right="450"/>
        <w:jc w:val="both"/>
      </w:pPr>
      <w:r w:rsidRPr="006F683F">
        <w:t>The</w:t>
      </w:r>
      <w:r w:rsidRPr="006F683F">
        <w:rPr>
          <w:spacing w:val="-9"/>
        </w:rPr>
        <w:t xml:space="preserve"> </w:t>
      </w:r>
      <w:r w:rsidRPr="006F683F">
        <w:t>committee</w:t>
      </w:r>
      <w:r w:rsidRPr="006F683F">
        <w:rPr>
          <w:spacing w:val="-7"/>
        </w:rPr>
        <w:t xml:space="preserve"> </w:t>
      </w:r>
      <w:r w:rsidRPr="006F683F">
        <w:t>is</w:t>
      </w:r>
      <w:r w:rsidRPr="006F683F">
        <w:rPr>
          <w:spacing w:val="-8"/>
        </w:rPr>
        <w:t xml:space="preserve"> </w:t>
      </w:r>
      <w:r w:rsidRPr="006F683F">
        <w:t>to</w:t>
      </w:r>
      <w:r w:rsidRPr="006F683F">
        <w:rPr>
          <w:spacing w:val="-6"/>
        </w:rPr>
        <w:t xml:space="preserve"> </w:t>
      </w:r>
      <w:r w:rsidRPr="006F683F">
        <w:t>have</w:t>
      </w:r>
      <w:r w:rsidRPr="006F683F">
        <w:rPr>
          <w:spacing w:val="-9"/>
        </w:rPr>
        <w:t xml:space="preserve"> </w:t>
      </w:r>
      <w:r w:rsidRPr="006F683F">
        <w:t>no</w:t>
      </w:r>
      <w:r w:rsidRPr="006F683F">
        <w:rPr>
          <w:spacing w:val="-6"/>
        </w:rPr>
        <w:t xml:space="preserve"> </w:t>
      </w:r>
      <w:r w:rsidRPr="006F683F">
        <w:t>decision</w:t>
      </w:r>
      <w:r w:rsidRPr="006F683F">
        <w:rPr>
          <w:spacing w:val="-8"/>
        </w:rPr>
        <w:t xml:space="preserve"> </w:t>
      </w:r>
      <w:r w:rsidRPr="006F683F">
        <w:t>making</w:t>
      </w:r>
      <w:r w:rsidRPr="006F683F">
        <w:rPr>
          <w:spacing w:val="-11"/>
        </w:rPr>
        <w:t xml:space="preserve"> </w:t>
      </w:r>
      <w:r w:rsidRPr="006F683F">
        <w:t>or</w:t>
      </w:r>
      <w:r w:rsidRPr="006F683F">
        <w:rPr>
          <w:spacing w:val="-7"/>
        </w:rPr>
        <w:t xml:space="preserve"> </w:t>
      </w:r>
      <w:r w:rsidRPr="006F683F">
        <w:t>governing</w:t>
      </w:r>
      <w:r w:rsidRPr="006F683F">
        <w:rPr>
          <w:spacing w:val="-8"/>
        </w:rPr>
        <w:t xml:space="preserve"> </w:t>
      </w:r>
      <w:r w:rsidRPr="006F683F">
        <w:t>powers,</w:t>
      </w:r>
      <w:r w:rsidRPr="006F683F">
        <w:rPr>
          <w:spacing w:val="-6"/>
        </w:rPr>
        <w:t xml:space="preserve"> </w:t>
      </w:r>
      <w:r w:rsidRPr="006F683F">
        <w:t>they</w:t>
      </w:r>
      <w:r w:rsidRPr="006F683F">
        <w:rPr>
          <w:spacing w:val="-17"/>
        </w:rPr>
        <w:t xml:space="preserve"> </w:t>
      </w:r>
      <w:r w:rsidRPr="006F683F">
        <w:t>act</w:t>
      </w:r>
      <w:r w:rsidRPr="006F683F">
        <w:rPr>
          <w:spacing w:val="-5"/>
        </w:rPr>
        <w:t xml:space="preserve"> </w:t>
      </w:r>
      <w:r w:rsidRPr="006F683F">
        <w:t>in an</w:t>
      </w:r>
      <w:r w:rsidRPr="006F683F">
        <w:rPr>
          <w:spacing w:val="-10"/>
        </w:rPr>
        <w:t xml:space="preserve"> </w:t>
      </w:r>
      <w:r w:rsidRPr="006F683F">
        <w:t>advisory</w:t>
      </w:r>
      <w:r w:rsidRPr="006F683F">
        <w:rPr>
          <w:spacing w:val="-18"/>
        </w:rPr>
        <w:t xml:space="preserve"> </w:t>
      </w:r>
      <w:r w:rsidRPr="006F683F">
        <w:t>capacity</w:t>
      </w:r>
      <w:r w:rsidRPr="006F683F">
        <w:rPr>
          <w:spacing w:val="-19"/>
        </w:rPr>
        <w:t xml:space="preserve"> </w:t>
      </w:r>
      <w:r w:rsidRPr="006F683F">
        <w:t>and</w:t>
      </w:r>
      <w:r w:rsidRPr="006F683F">
        <w:rPr>
          <w:spacing w:val="-5"/>
        </w:rPr>
        <w:t xml:space="preserve"> </w:t>
      </w:r>
      <w:r w:rsidRPr="006F683F">
        <w:t>assist</w:t>
      </w:r>
      <w:r w:rsidRPr="006F683F">
        <w:rPr>
          <w:spacing w:val="-7"/>
        </w:rPr>
        <w:t xml:space="preserve"> </w:t>
      </w:r>
      <w:r w:rsidRPr="006F683F">
        <w:t>committees</w:t>
      </w:r>
      <w:r w:rsidRPr="006F683F">
        <w:rPr>
          <w:spacing w:val="-5"/>
        </w:rPr>
        <w:t xml:space="preserve"> </w:t>
      </w:r>
      <w:r w:rsidRPr="006F683F">
        <w:t>of</w:t>
      </w:r>
      <w:r w:rsidRPr="006F683F">
        <w:rPr>
          <w:spacing w:val="-11"/>
        </w:rPr>
        <w:t xml:space="preserve"> </w:t>
      </w:r>
      <w:r w:rsidRPr="006F683F">
        <w:t>the</w:t>
      </w:r>
      <w:r w:rsidRPr="006F683F">
        <w:rPr>
          <w:spacing w:val="-13"/>
        </w:rPr>
        <w:t xml:space="preserve"> </w:t>
      </w:r>
      <w:r w:rsidRPr="006F683F">
        <w:t>G.S.O.</w:t>
      </w:r>
      <w:r w:rsidRPr="006F683F">
        <w:rPr>
          <w:spacing w:val="-8"/>
        </w:rPr>
        <w:t xml:space="preserve"> </w:t>
      </w:r>
      <w:r w:rsidRPr="006F683F">
        <w:t>only.</w:t>
      </w:r>
    </w:p>
    <w:p w14:paraId="16D949DC"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28F32A68" w14:textId="77777777" w:rsidR="007C7BED" w:rsidRPr="006F683F" w:rsidRDefault="00CD07E4" w:rsidP="00CD07E4">
      <w:pPr>
        <w:pStyle w:val="MediumGrid1-Accent21"/>
        <w:tabs>
          <w:tab w:val="left" w:pos="1010"/>
          <w:tab w:val="left" w:pos="8730"/>
        </w:tabs>
        <w:ind w:left="1009" w:right="450" w:hanging="289"/>
        <w:rPr>
          <w:rFonts w:ascii="Times New Roman" w:eastAsia="Times New Roman" w:hAnsi="Times New Roman"/>
          <w:sz w:val="24"/>
          <w:szCs w:val="24"/>
        </w:rPr>
      </w:pPr>
      <w:r>
        <w:rPr>
          <w:rFonts w:ascii="Times New Roman" w:hAnsi="Times New Roman"/>
          <w:sz w:val="24"/>
          <w:szCs w:val="24"/>
        </w:rPr>
        <w:t xml:space="preserve">B. </w:t>
      </w:r>
      <w:r w:rsidR="00432B11" w:rsidRPr="006F683F">
        <w:rPr>
          <w:rFonts w:ascii="Times New Roman" w:hAnsi="Times New Roman"/>
          <w:sz w:val="24"/>
          <w:szCs w:val="24"/>
        </w:rPr>
        <w:t>FUNCTION</w:t>
      </w:r>
    </w:p>
    <w:p w14:paraId="13AE9513"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2B99C3B5" w14:textId="77777777" w:rsidR="007C7BED" w:rsidRPr="006F683F" w:rsidRDefault="00432B11" w:rsidP="00321DA5">
      <w:pPr>
        <w:pStyle w:val="BodyText"/>
        <w:tabs>
          <w:tab w:val="left" w:pos="8730"/>
        </w:tabs>
        <w:spacing w:line="266" w:lineRule="exact"/>
        <w:ind w:right="450" w:hanging="432"/>
        <w:jc w:val="both"/>
      </w:pPr>
      <w:r w:rsidRPr="006F683F">
        <w:t>1.) The</w:t>
      </w:r>
      <w:r w:rsidRPr="006F683F">
        <w:rPr>
          <w:spacing w:val="-44"/>
        </w:rPr>
        <w:t xml:space="preserve"> </w:t>
      </w:r>
      <w:r w:rsidRPr="006F683F">
        <w:t>Accreditation committee Chairperson shall be the vice-chairperson of the S.G.P.V. C.A.</w:t>
      </w:r>
      <w:r w:rsidRPr="006F683F">
        <w:rPr>
          <w:spacing w:val="-9"/>
        </w:rPr>
        <w:t xml:space="preserve"> </w:t>
      </w:r>
      <w:r w:rsidRPr="006F683F">
        <w:t>G.S.O.</w:t>
      </w:r>
    </w:p>
    <w:p w14:paraId="44F5CD5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4D48E74" w14:textId="77777777" w:rsidR="007C7BED" w:rsidRPr="006F683F" w:rsidRDefault="00432B11" w:rsidP="00321DA5">
      <w:pPr>
        <w:pStyle w:val="BodyText"/>
        <w:tabs>
          <w:tab w:val="left" w:pos="8730"/>
        </w:tabs>
        <w:spacing w:line="230" w:lineRule="auto"/>
        <w:ind w:right="450" w:hanging="432"/>
        <w:jc w:val="both"/>
      </w:pPr>
      <w:r w:rsidRPr="006F683F">
        <w:t>2.) The Accreditation committee shall divide the S.G.P.V. C.A. area into smaller geographical areas and assign an Accreditation Committee Representative responsible to all the meetings (new and old) in their assigned</w:t>
      </w:r>
      <w:r w:rsidRPr="006F683F">
        <w:rPr>
          <w:spacing w:val="-9"/>
        </w:rPr>
        <w:t xml:space="preserve"> </w:t>
      </w:r>
      <w:r w:rsidRPr="006F683F">
        <w:t>areas.</w:t>
      </w:r>
      <w:r w:rsidRPr="006F683F">
        <w:rPr>
          <w:spacing w:val="-9"/>
        </w:rPr>
        <w:t xml:space="preserve"> </w:t>
      </w:r>
      <w:r w:rsidRPr="006F683F">
        <w:t>The</w:t>
      </w:r>
      <w:r w:rsidRPr="006F683F">
        <w:rPr>
          <w:spacing w:val="-10"/>
        </w:rPr>
        <w:t xml:space="preserve"> </w:t>
      </w:r>
      <w:r w:rsidRPr="006F683F">
        <w:t>size</w:t>
      </w:r>
      <w:r w:rsidRPr="006F683F">
        <w:rPr>
          <w:spacing w:val="-8"/>
        </w:rPr>
        <w:t xml:space="preserve"> </w:t>
      </w:r>
      <w:r w:rsidRPr="006F683F">
        <w:rPr>
          <w:spacing w:val="-3"/>
        </w:rPr>
        <w:t>of</w:t>
      </w:r>
      <w:r w:rsidRPr="006F683F">
        <w:rPr>
          <w:spacing w:val="-10"/>
        </w:rPr>
        <w:t xml:space="preserve"> </w:t>
      </w:r>
      <w:r w:rsidRPr="006F683F">
        <w:t>the</w:t>
      </w:r>
      <w:r w:rsidRPr="006F683F">
        <w:rPr>
          <w:spacing w:val="-8"/>
        </w:rPr>
        <w:t xml:space="preserve"> </w:t>
      </w:r>
      <w:r w:rsidRPr="006F683F">
        <w:t>areas</w:t>
      </w:r>
      <w:r w:rsidRPr="006F683F">
        <w:rPr>
          <w:spacing w:val="-9"/>
        </w:rPr>
        <w:t xml:space="preserve"> </w:t>
      </w:r>
      <w:r w:rsidRPr="006F683F">
        <w:t>and</w:t>
      </w:r>
      <w:r w:rsidRPr="006F683F">
        <w:rPr>
          <w:spacing w:val="-9"/>
        </w:rPr>
        <w:t xml:space="preserve"> </w:t>
      </w:r>
      <w:r w:rsidRPr="006F683F">
        <w:t>the</w:t>
      </w:r>
      <w:r w:rsidRPr="006F683F">
        <w:rPr>
          <w:spacing w:val="-8"/>
        </w:rPr>
        <w:t xml:space="preserve"> </w:t>
      </w:r>
      <w:r w:rsidRPr="006F683F">
        <w:t>number</w:t>
      </w:r>
      <w:r w:rsidRPr="006F683F">
        <w:rPr>
          <w:spacing w:val="-10"/>
        </w:rPr>
        <w:t xml:space="preserve"> </w:t>
      </w:r>
      <w:r w:rsidRPr="006F683F">
        <w:t>of</w:t>
      </w:r>
      <w:r w:rsidRPr="006F683F">
        <w:rPr>
          <w:spacing w:val="-8"/>
        </w:rPr>
        <w:t xml:space="preserve"> </w:t>
      </w:r>
      <w:r w:rsidRPr="006F683F">
        <w:t>representatives needed</w:t>
      </w:r>
      <w:r w:rsidRPr="006F683F">
        <w:rPr>
          <w:spacing w:val="-12"/>
        </w:rPr>
        <w:t xml:space="preserve"> </w:t>
      </w:r>
      <w:r w:rsidRPr="006F683F">
        <w:t>shall</w:t>
      </w:r>
      <w:r w:rsidRPr="006F683F">
        <w:rPr>
          <w:spacing w:val="-10"/>
        </w:rPr>
        <w:t xml:space="preserve"> </w:t>
      </w:r>
      <w:r w:rsidRPr="006F683F">
        <w:t>be</w:t>
      </w:r>
      <w:r w:rsidRPr="006F683F">
        <w:rPr>
          <w:spacing w:val="-14"/>
        </w:rPr>
        <w:t xml:space="preserve"> </w:t>
      </w:r>
      <w:r w:rsidRPr="006F683F">
        <w:t>established</w:t>
      </w:r>
      <w:r w:rsidRPr="006F683F">
        <w:rPr>
          <w:spacing w:val="-10"/>
        </w:rPr>
        <w:t xml:space="preserve"> </w:t>
      </w:r>
      <w:r w:rsidRPr="006F683F">
        <w:t>in</w:t>
      </w:r>
      <w:r w:rsidRPr="006F683F">
        <w:rPr>
          <w:spacing w:val="-10"/>
        </w:rPr>
        <w:t xml:space="preserve"> </w:t>
      </w:r>
      <w:r w:rsidRPr="006F683F">
        <w:t>committee.</w:t>
      </w:r>
    </w:p>
    <w:p w14:paraId="0969C2EC"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96795DA" w14:textId="77777777" w:rsidR="007C7BED" w:rsidRPr="006F683F" w:rsidRDefault="00432B11" w:rsidP="00321DA5">
      <w:pPr>
        <w:pStyle w:val="BodyText"/>
        <w:tabs>
          <w:tab w:val="left" w:pos="8730"/>
        </w:tabs>
        <w:spacing w:line="266" w:lineRule="exact"/>
        <w:ind w:right="450" w:hanging="432"/>
        <w:jc w:val="both"/>
      </w:pPr>
      <w:r w:rsidRPr="006F683F">
        <w:t>3.) The Accreditation Representatives shall establish and maintain costs</w:t>
      </w:r>
      <w:r w:rsidRPr="006F683F">
        <w:rPr>
          <w:spacing w:val="-37"/>
        </w:rPr>
        <w:t xml:space="preserve"> </w:t>
      </w:r>
      <w:r w:rsidRPr="006F683F">
        <w:t>and records</w:t>
      </w:r>
      <w:r w:rsidRPr="006F683F">
        <w:rPr>
          <w:spacing w:val="-9"/>
        </w:rPr>
        <w:t xml:space="preserve"> </w:t>
      </w:r>
      <w:r w:rsidRPr="006F683F">
        <w:t>of</w:t>
      </w:r>
      <w:r w:rsidRPr="006F683F">
        <w:rPr>
          <w:spacing w:val="-9"/>
        </w:rPr>
        <w:t xml:space="preserve"> </w:t>
      </w:r>
      <w:r w:rsidRPr="006F683F">
        <w:t>communication</w:t>
      </w:r>
      <w:r w:rsidRPr="006F683F">
        <w:rPr>
          <w:spacing w:val="-5"/>
        </w:rPr>
        <w:t xml:space="preserve"> </w:t>
      </w:r>
      <w:r w:rsidRPr="006F683F">
        <w:t>with</w:t>
      </w:r>
      <w:r w:rsidRPr="006F683F">
        <w:rPr>
          <w:spacing w:val="-10"/>
        </w:rPr>
        <w:t xml:space="preserve"> </w:t>
      </w:r>
      <w:r w:rsidRPr="006F683F">
        <w:t>the</w:t>
      </w:r>
      <w:r w:rsidRPr="006F683F">
        <w:rPr>
          <w:spacing w:val="-9"/>
        </w:rPr>
        <w:t xml:space="preserve"> </w:t>
      </w:r>
      <w:r w:rsidRPr="006F683F">
        <w:t>officers</w:t>
      </w:r>
      <w:r w:rsidRPr="006F683F">
        <w:rPr>
          <w:spacing w:val="-8"/>
        </w:rPr>
        <w:t xml:space="preserve"> </w:t>
      </w:r>
      <w:r w:rsidRPr="006F683F">
        <w:t>of</w:t>
      </w:r>
      <w:r w:rsidRPr="006F683F">
        <w:rPr>
          <w:spacing w:val="-11"/>
        </w:rPr>
        <w:t xml:space="preserve"> </w:t>
      </w:r>
      <w:r w:rsidRPr="006F683F">
        <w:t>the</w:t>
      </w:r>
      <w:r w:rsidRPr="006F683F">
        <w:rPr>
          <w:spacing w:val="-9"/>
        </w:rPr>
        <w:t xml:space="preserve"> </w:t>
      </w:r>
      <w:r w:rsidRPr="006F683F">
        <w:t>meetings</w:t>
      </w:r>
      <w:r w:rsidRPr="006F683F">
        <w:rPr>
          <w:spacing w:val="-9"/>
        </w:rPr>
        <w:t xml:space="preserve"> </w:t>
      </w:r>
      <w:r w:rsidRPr="006F683F">
        <w:t>in</w:t>
      </w:r>
      <w:r w:rsidRPr="006F683F">
        <w:rPr>
          <w:spacing w:val="-8"/>
        </w:rPr>
        <w:t xml:space="preserve"> </w:t>
      </w:r>
      <w:r w:rsidRPr="006F683F">
        <w:t>their</w:t>
      </w:r>
      <w:r w:rsidRPr="006F683F">
        <w:rPr>
          <w:spacing w:val="-9"/>
        </w:rPr>
        <w:t xml:space="preserve"> </w:t>
      </w:r>
      <w:r w:rsidRPr="006F683F">
        <w:t>area.</w:t>
      </w:r>
    </w:p>
    <w:p w14:paraId="55EC95EC" w14:textId="77777777" w:rsidR="0089198E" w:rsidRDefault="0089198E" w:rsidP="00321DA5">
      <w:pPr>
        <w:pStyle w:val="BodyText"/>
        <w:tabs>
          <w:tab w:val="left" w:pos="8730"/>
        </w:tabs>
        <w:spacing w:before="50" w:line="232" w:lineRule="auto"/>
        <w:ind w:left="1262" w:right="450" w:hanging="432"/>
        <w:jc w:val="both"/>
      </w:pPr>
    </w:p>
    <w:p w14:paraId="704074BE" w14:textId="77777777" w:rsidR="007C7BED" w:rsidRDefault="005335A4" w:rsidP="005335A4">
      <w:pPr>
        <w:pStyle w:val="BodyText"/>
        <w:tabs>
          <w:tab w:val="left" w:pos="8730"/>
        </w:tabs>
        <w:spacing w:before="50" w:line="232" w:lineRule="auto"/>
        <w:ind w:left="1170" w:right="450" w:hanging="450"/>
        <w:jc w:val="both"/>
      </w:pPr>
      <w:r>
        <w:t>4.)</w:t>
      </w:r>
      <w:r>
        <w:tab/>
      </w:r>
      <w:r w:rsidR="00432B11" w:rsidRPr="006F683F">
        <w:t>The Accreditation Representatives shall keep the Accreditation committee Chairperson</w:t>
      </w:r>
      <w:r w:rsidR="00432B11" w:rsidRPr="006F683F">
        <w:rPr>
          <w:spacing w:val="-10"/>
        </w:rPr>
        <w:t xml:space="preserve"> </w:t>
      </w:r>
      <w:r w:rsidR="00432B11" w:rsidRPr="006F683F">
        <w:t>informed</w:t>
      </w:r>
      <w:r w:rsidR="00432B11" w:rsidRPr="006F683F">
        <w:rPr>
          <w:spacing w:val="-9"/>
        </w:rPr>
        <w:t xml:space="preserve"> </w:t>
      </w:r>
      <w:r w:rsidR="00432B11" w:rsidRPr="006F683F">
        <w:t>of</w:t>
      </w:r>
      <w:r w:rsidR="00432B11" w:rsidRPr="006F683F">
        <w:rPr>
          <w:spacing w:val="-12"/>
        </w:rPr>
        <w:t xml:space="preserve"> </w:t>
      </w:r>
      <w:r w:rsidR="00432B11" w:rsidRPr="006F683F">
        <w:t>all</w:t>
      </w:r>
      <w:r w:rsidR="00432B11" w:rsidRPr="006F683F">
        <w:rPr>
          <w:spacing w:val="-9"/>
        </w:rPr>
        <w:t xml:space="preserve"> </w:t>
      </w:r>
      <w:r w:rsidR="00432B11" w:rsidRPr="006F683F">
        <w:t>new</w:t>
      </w:r>
      <w:r w:rsidR="00432B11" w:rsidRPr="006F683F">
        <w:rPr>
          <w:spacing w:val="-9"/>
        </w:rPr>
        <w:t xml:space="preserve"> </w:t>
      </w:r>
      <w:r w:rsidR="00432B11" w:rsidRPr="006F683F">
        <w:t>meetings</w:t>
      </w:r>
      <w:r w:rsidR="00432B11" w:rsidRPr="006F683F">
        <w:rPr>
          <w:spacing w:val="-9"/>
        </w:rPr>
        <w:t xml:space="preserve"> </w:t>
      </w:r>
      <w:r w:rsidR="00432B11" w:rsidRPr="006F683F">
        <w:t>accredited</w:t>
      </w:r>
      <w:r w:rsidR="00432B11" w:rsidRPr="006F683F">
        <w:rPr>
          <w:spacing w:val="-9"/>
        </w:rPr>
        <w:t xml:space="preserve"> </w:t>
      </w:r>
      <w:r w:rsidR="00432B11" w:rsidRPr="006F683F">
        <w:t>and</w:t>
      </w:r>
      <w:r w:rsidR="00432B11" w:rsidRPr="006F683F">
        <w:rPr>
          <w:spacing w:val="-9"/>
        </w:rPr>
        <w:t xml:space="preserve"> </w:t>
      </w:r>
      <w:r w:rsidR="00432B11" w:rsidRPr="006F683F">
        <w:t>all</w:t>
      </w:r>
      <w:r w:rsidR="00432B11" w:rsidRPr="006F683F">
        <w:rPr>
          <w:spacing w:val="-9"/>
        </w:rPr>
        <w:t xml:space="preserve"> </w:t>
      </w:r>
      <w:r w:rsidR="00432B11" w:rsidRPr="006F683F">
        <w:t>contacts</w:t>
      </w:r>
      <w:r w:rsidR="00432B11" w:rsidRPr="006F683F">
        <w:rPr>
          <w:spacing w:val="-7"/>
        </w:rPr>
        <w:t xml:space="preserve"> </w:t>
      </w:r>
      <w:r w:rsidR="00432B11" w:rsidRPr="006F683F">
        <w:t>made to</w:t>
      </w:r>
      <w:r w:rsidR="00432B11" w:rsidRPr="006F683F">
        <w:rPr>
          <w:spacing w:val="-9"/>
        </w:rPr>
        <w:t xml:space="preserve"> </w:t>
      </w:r>
      <w:r w:rsidR="00432B11" w:rsidRPr="006F683F">
        <w:t>meetings.</w:t>
      </w:r>
      <w:r w:rsidR="00432B11" w:rsidRPr="006F683F">
        <w:rPr>
          <w:spacing w:val="-9"/>
        </w:rPr>
        <w:t xml:space="preserve"> </w:t>
      </w:r>
      <w:r w:rsidR="00432B11" w:rsidRPr="006F683F">
        <w:t>This</w:t>
      </w:r>
      <w:r w:rsidR="00432B11" w:rsidRPr="006F683F">
        <w:rPr>
          <w:spacing w:val="-9"/>
        </w:rPr>
        <w:t xml:space="preserve"> </w:t>
      </w:r>
      <w:r w:rsidR="00432B11" w:rsidRPr="006F683F">
        <w:t>should</w:t>
      </w:r>
      <w:r w:rsidR="00432B11" w:rsidRPr="006F683F">
        <w:rPr>
          <w:spacing w:val="-9"/>
        </w:rPr>
        <w:t xml:space="preserve"> </w:t>
      </w:r>
      <w:r w:rsidR="00432B11" w:rsidRPr="006F683F">
        <w:t>be</w:t>
      </w:r>
      <w:r w:rsidR="00432B11" w:rsidRPr="006F683F">
        <w:rPr>
          <w:spacing w:val="-10"/>
        </w:rPr>
        <w:t xml:space="preserve"> </w:t>
      </w:r>
      <w:r w:rsidR="00432B11" w:rsidRPr="006F683F">
        <w:t>done</w:t>
      </w:r>
      <w:r w:rsidR="00432B11" w:rsidRPr="006F683F">
        <w:rPr>
          <w:spacing w:val="-10"/>
        </w:rPr>
        <w:t xml:space="preserve"> </w:t>
      </w:r>
      <w:r w:rsidR="00432B11" w:rsidRPr="006F683F">
        <w:t>prior</w:t>
      </w:r>
      <w:r w:rsidR="00432B11" w:rsidRPr="006F683F">
        <w:rPr>
          <w:spacing w:val="-10"/>
        </w:rPr>
        <w:t xml:space="preserve"> </w:t>
      </w:r>
      <w:r w:rsidR="00432B11" w:rsidRPr="006F683F">
        <w:t>to</w:t>
      </w:r>
      <w:r w:rsidR="00432B11" w:rsidRPr="006F683F">
        <w:rPr>
          <w:spacing w:val="-7"/>
        </w:rPr>
        <w:t xml:space="preserve"> </w:t>
      </w:r>
      <w:r w:rsidR="00432B11" w:rsidRPr="006F683F">
        <w:t>each</w:t>
      </w:r>
      <w:r w:rsidR="00432B11" w:rsidRPr="006F683F">
        <w:rPr>
          <w:spacing w:val="-7"/>
        </w:rPr>
        <w:t xml:space="preserve"> </w:t>
      </w:r>
      <w:r w:rsidR="00432B11" w:rsidRPr="006F683F">
        <w:t>month’s</w:t>
      </w:r>
      <w:r w:rsidR="00432B11" w:rsidRPr="006F683F">
        <w:rPr>
          <w:spacing w:val="-7"/>
        </w:rPr>
        <w:t xml:space="preserve"> </w:t>
      </w:r>
      <w:r w:rsidR="00432B11" w:rsidRPr="006F683F">
        <w:t>regularly</w:t>
      </w:r>
      <w:r w:rsidR="00432B11" w:rsidRPr="006F683F">
        <w:rPr>
          <w:spacing w:val="-18"/>
        </w:rPr>
        <w:t xml:space="preserve"> </w:t>
      </w:r>
      <w:r w:rsidR="00432B11" w:rsidRPr="006F683F">
        <w:t>scheduled Board</w:t>
      </w:r>
      <w:r w:rsidR="00432B11" w:rsidRPr="006F683F">
        <w:rPr>
          <w:spacing w:val="-21"/>
        </w:rPr>
        <w:t xml:space="preserve"> </w:t>
      </w:r>
      <w:r w:rsidR="00432B11" w:rsidRPr="006F683F">
        <w:t>meeting.</w:t>
      </w:r>
    </w:p>
    <w:p w14:paraId="73CBA072" w14:textId="77777777" w:rsidR="008B2696" w:rsidRPr="006F683F" w:rsidRDefault="008B2696" w:rsidP="005335A4">
      <w:pPr>
        <w:pStyle w:val="BodyText"/>
        <w:tabs>
          <w:tab w:val="left" w:pos="8730"/>
        </w:tabs>
        <w:spacing w:before="50" w:line="232" w:lineRule="auto"/>
        <w:ind w:left="1262" w:right="450" w:hanging="450"/>
        <w:jc w:val="both"/>
      </w:pPr>
    </w:p>
    <w:p w14:paraId="65D72654" w14:textId="77777777" w:rsidR="007C7BED" w:rsidRPr="006F683F" w:rsidRDefault="00432B11" w:rsidP="005335A4">
      <w:pPr>
        <w:pStyle w:val="BodyText"/>
        <w:tabs>
          <w:tab w:val="left" w:pos="8730"/>
        </w:tabs>
        <w:spacing w:line="230" w:lineRule="auto"/>
        <w:ind w:left="1262" w:right="450" w:hanging="450"/>
        <w:jc w:val="both"/>
      </w:pPr>
      <w:r w:rsidRPr="006F683F">
        <w:t>5.)</w:t>
      </w:r>
      <w:r w:rsidR="005335A4">
        <w:rPr>
          <w:spacing w:val="16"/>
        </w:rPr>
        <w:tab/>
      </w:r>
      <w:r w:rsidRPr="006F683F">
        <w:t>The Accreditation committees Chairperson shall include a brief synopsis of all the Accreditation committee’s actions in each months report to the Board.</w:t>
      </w:r>
    </w:p>
    <w:p w14:paraId="09E65A88" w14:textId="77777777" w:rsidR="007C7BED" w:rsidRPr="006F683F" w:rsidRDefault="007C7BED" w:rsidP="005335A4">
      <w:pPr>
        <w:tabs>
          <w:tab w:val="left" w:pos="8730"/>
        </w:tabs>
        <w:spacing w:before="3"/>
        <w:ind w:right="450" w:hanging="450"/>
        <w:jc w:val="both"/>
        <w:rPr>
          <w:rFonts w:ascii="Times New Roman" w:eastAsia="Times New Roman" w:hAnsi="Times New Roman"/>
          <w:sz w:val="24"/>
          <w:szCs w:val="24"/>
        </w:rPr>
      </w:pPr>
    </w:p>
    <w:p w14:paraId="652BCA1A" w14:textId="77777777" w:rsidR="007C7BED" w:rsidRPr="006F683F" w:rsidRDefault="005335A4" w:rsidP="005335A4">
      <w:pPr>
        <w:pStyle w:val="BodyText"/>
        <w:tabs>
          <w:tab w:val="left" w:pos="8730"/>
        </w:tabs>
        <w:spacing w:line="230" w:lineRule="auto"/>
        <w:ind w:left="1170" w:right="450" w:hanging="450"/>
        <w:jc w:val="both"/>
      </w:pPr>
      <w:r>
        <w:t>6.)</w:t>
      </w:r>
      <w:r>
        <w:tab/>
      </w:r>
      <w:r w:rsidR="00432B11" w:rsidRPr="006F683F">
        <w:t>All new meetings, wanting to be a part of the S.G.P.V. area of C.A.,</w:t>
      </w:r>
      <w:r w:rsidR="00432B11" w:rsidRPr="006F683F">
        <w:rPr>
          <w:spacing w:val="-23"/>
        </w:rPr>
        <w:t xml:space="preserve"> </w:t>
      </w:r>
      <w:r w:rsidR="00432B11" w:rsidRPr="006F683F">
        <w:t>shall be accredited after their fifth (5th) regular meeting, providing that the meeting fulfills certain criteria as set forth by C.A. World Services, C.A. Traditions, or these</w:t>
      </w:r>
      <w:r w:rsidR="00432B11" w:rsidRPr="006F683F">
        <w:rPr>
          <w:spacing w:val="-22"/>
        </w:rPr>
        <w:t xml:space="preserve"> </w:t>
      </w:r>
      <w:r w:rsidR="00432B11" w:rsidRPr="006F683F">
        <w:rPr>
          <w:spacing w:val="-3"/>
        </w:rPr>
        <w:t>By-Laws.</w:t>
      </w:r>
    </w:p>
    <w:p w14:paraId="5BF53836" w14:textId="77777777" w:rsidR="007C7BED" w:rsidRPr="006F683F" w:rsidRDefault="007C7BED" w:rsidP="005335A4">
      <w:pPr>
        <w:tabs>
          <w:tab w:val="left" w:pos="8730"/>
        </w:tabs>
        <w:spacing w:before="6"/>
        <w:ind w:right="450" w:hanging="450"/>
        <w:jc w:val="both"/>
        <w:rPr>
          <w:rFonts w:ascii="Times New Roman" w:eastAsia="Times New Roman" w:hAnsi="Times New Roman"/>
          <w:sz w:val="24"/>
          <w:szCs w:val="24"/>
        </w:rPr>
      </w:pPr>
    </w:p>
    <w:p w14:paraId="697A579E" w14:textId="77777777" w:rsidR="007C7BED" w:rsidRPr="006F683F" w:rsidRDefault="005335A4" w:rsidP="005335A4">
      <w:pPr>
        <w:pStyle w:val="BodyText"/>
        <w:tabs>
          <w:tab w:val="left" w:pos="8730"/>
        </w:tabs>
        <w:spacing w:line="266" w:lineRule="exact"/>
        <w:ind w:left="1260" w:right="450" w:hanging="540"/>
        <w:jc w:val="both"/>
      </w:pPr>
      <w:r>
        <w:t>7.)</w:t>
      </w:r>
      <w:r>
        <w:tab/>
      </w:r>
      <w:r w:rsidR="00432B11" w:rsidRPr="006F683F">
        <w:t>Provide "starter kits" to new meetings, (to include meeting formats</w:t>
      </w:r>
      <w:r w:rsidR="00432B11" w:rsidRPr="006F683F">
        <w:rPr>
          <w:spacing w:val="-34"/>
        </w:rPr>
        <w:t xml:space="preserve"> </w:t>
      </w:r>
      <w:r w:rsidR="00432B11" w:rsidRPr="006F683F">
        <w:t>and starter literature</w:t>
      </w:r>
      <w:r w:rsidR="00432B11" w:rsidRPr="006F683F">
        <w:rPr>
          <w:spacing w:val="-38"/>
        </w:rPr>
        <w:t xml:space="preserve"> </w:t>
      </w:r>
      <w:r w:rsidR="00432B11" w:rsidRPr="006F683F">
        <w:t>packets).</w:t>
      </w:r>
    </w:p>
    <w:p w14:paraId="158026BC" w14:textId="77777777" w:rsidR="005335A4" w:rsidRDefault="005335A4" w:rsidP="005335A4">
      <w:pPr>
        <w:pStyle w:val="MediumGrid1-Accent21"/>
        <w:tabs>
          <w:tab w:val="left" w:pos="8730"/>
        </w:tabs>
        <w:ind w:left="720" w:right="450"/>
        <w:rPr>
          <w:rFonts w:ascii="Times New Roman" w:eastAsia="Times New Roman" w:hAnsi="Times New Roman"/>
          <w:sz w:val="24"/>
          <w:szCs w:val="24"/>
        </w:rPr>
      </w:pPr>
    </w:p>
    <w:p w14:paraId="705AC812" w14:textId="77777777" w:rsidR="007C7BED" w:rsidRPr="006F683F" w:rsidRDefault="005335A4" w:rsidP="005335A4">
      <w:pPr>
        <w:pStyle w:val="MediumGrid1-Accent21"/>
        <w:tabs>
          <w:tab w:val="left" w:pos="8730"/>
        </w:tabs>
        <w:ind w:left="720" w:right="450"/>
        <w:rPr>
          <w:rFonts w:ascii="Times New Roman" w:eastAsia="Times New Roman" w:hAnsi="Times New Roman"/>
          <w:sz w:val="24"/>
          <w:szCs w:val="24"/>
        </w:rPr>
      </w:pPr>
      <w:r>
        <w:rPr>
          <w:rFonts w:ascii="Times New Roman" w:hAnsi="Times New Roman"/>
          <w:spacing w:val="-3"/>
          <w:sz w:val="24"/>
          <w:szCs w:val="24"/>
        </w:rPr>
        <w:t xml:space="preserve">C. </w:t>
      </w:r>
      <w:r w:rsidR="00432B11" w:rsidRPr="006F683F">
        <w:rPr>
          <w:rFonts w:ascii="Times New Roman" w:hAnsi="Times New Roman"/>
          <w:spacing w:val="-3"/>
          <w:sz w:val="24"/>
          <w:szCs w:val="24"/>
        </w:rPr>
        <w:t>OUTLINE</w:t>
      </w:r>
      <w:r w:rsidR="00432B11" w:rsidRPr="006F683F">
        <w:rPr>
          <w:rFonts w:ascii="Times New Roman" w:hAnsi="Times New Roman"/>
          <w:spacing w:val="-13"/>
          <w:sz w:val="24"/>
          <w:szCs w:val="24"/>
        </w:rPr>
        <w:t xml:space="preserve"> </w:t>
      </w:r>
      <w:r w:rsidR="00432B11" w:rsidRPr="006F683F">
        <w:rPr>
          <w:rFonts w:ascii="Times New Roman" w:hAnsi="Times New Roman"/>
          <w:sz w:val="24"/>
          <w:szCs w:val="24"/>
        </w:rPr>
        <w:t>OF</w:t>
      </w:r>
      <w:r w:rsidR="00432B11" w:rsidRPr="006F683F">
        <w:rPr>
          <w:rFonts w:ascii="Times New Roman" w:hAnsi="Times New Roman"/>
          <w:spacing w:val="-12"/>
          <w:sz w:val="24"/>
          <w:szCs w:val="24"/>
        </w:rPr>
        <w:t xml:space="preserve"> </w:t>
      </w:r>
      <w:r w:rsidR="00432B11" w:rsidRPr="006F683F">
        <w:rPr>
          <w:rFonts w:ascii="Times New Roman" w:hAnsi="Times New Roman"/>
          <w:spacing w:val="-3"/>
          <w:sz w:val="24"/>
          <w:szCs w:val="24"/>
        </w:rPr>
        <w:t>GUIDELINES</w:t>
      </w:r>
      <w:r w:rsidR="00432B11" w:rsidRPr="006F683F">
        <w:rPr>
          <w:rFonts w:ascii="Times New Roman" w:hAnsi="Times New Roman"/>
          <w:spacing w:val="-12"/>
          <w:sz w:val="24"/>
          <w:szCs w:val="24"/>
        </w:rPr>
        <w:t xml:space="preserve"> </w:t>
      </w:r>
      <w:r w:rsidR="00432B11" w:rsidRPr="006F683F">
        <w:rPr>
          <w:rFonts w:ascii="Times New Roman" w:hAnsi="Times New Roman"/>
          <w:sz w:val="24"/>
          <w:szCs w:val="24"/>
        </w:rPr>
        <w:t>FOR</w:t>
      </w:r>
      <w:r w:rsidR="00432B11" w:rsidRPr="006F683F">
        <w:rPr>
          <w:rFonts w:ascii="Times New Roman" w:hAnsi="Times New Roman"/>
          <w:spacing w:val="-12"/>
          <w:sz w:val="24"/>
          <w:szCs w:val="24"/>
        </w:rPr>
        <w:t xml:space="preserve"> </w:t>
      </w:r>
      <w:r w:rsidR="00432B11" w:rsidRPr="006F683F">
        <w:rPr>
          <w:rFonts w:ascii="Times New Roman" w:hAnsi="Times New Roman"/>
          <w:sz w:val="24"/>
          <w:szCs w:val="24"/>
        </w:rPr>
        <w:t>MEETING</w:t>
      </w:r>
      <w:r w:rsidR="00432B11" w:rsidRPr="006F683F">
        <w:rPr>
          <w:rFonts w:ascii="Times New Roman" w:hAnsi="Times New Roman"/>
          <w:spacing w:val="-13"/>
          <w:sz w:val="24"/>
          <w:szCs w:val="24"/>
        </w:rPr>
        <w:t xml:space="preserve"> </w:t>
      </w:r>
      <w:r w:rsidR="00432B11" w:rsidRPr="006F683F">
        <w:rPr>
          <w:rFonts w:ascii="Times New Roman" w:hAnsi="Times New Roman"/>
          <w:sz w:val="24"/>
          <w:szCs w:val="24"/>
        </w:rPr>
        <w:t>ACCREDITATION</w:t>
      </w:r>
    </w:p>
    <w:p w14:paraId="65BA4935" w14:textId="77777777" w:rsidR="007C7BED" w:rsidRPr="006F683F" w:rsidRDefault="007C7BED" w:rsidP="005335A4">
      <w:pPr>
        <w:tabs>
          <w:tab w:val="left" w:pos="8730"/>
        </w:tabs>
        <w:spacing w:before="8"/>
        <w:ind w:right="450"/>
        <w:rPr>
          <w:rFonts w:ascii="Times New Roman" w:eastAsia="Times New Roman" w:hAnsi="Times New Roman"/>
          <w:sz w:val="24"/>
          <w:szCs w:val="24"/>
        </w:rPr>
      </w:pPr>
    </w:p>
    <w:p w14:paraId="36975B09" w14:textId="77777777" w:rsidR="00FB5B28" w:rsidRDefault="00432B11" w:rsidP="00321DA5">
      <w:pPr>
        <w:pStyle w:val="BodyText"/>
        <w:tabs>
          <w:tab w:val="left" w:pos="1260"/>
          <w:tab w:val="left" w:pos="8730"/>
        </w:tabs>
        <w:spacing w:line="266" w:lineRule="exact"/>
        <w:ind w:left="830" w:right="450"/>
        <w:jc w:val="both"/>
      </w:pPr>
      <w:r w:rsidRPr="006F683F">
        <w:t>The</w:t>
      </w:r>
      <w:r w:rsidRPr="006F683F">
        <w:rPr>
          <w:spacing w:val="-9"/>
        </w:rPr>
        <w:t xml:space="preserve"> </w:t>
      </w:r>
      <w:r w:rsidRPr="006F683F">
        <w:t>Accreditation</w:t>
      </w:r>
      <w:r w:rsidRPr="006F683F">
        <w:rPr>
          <w:spacing w:val="-7"/>
        </w:rPr>
        <w:t xml:space="preserve"> </w:t>
      </w:r>
      <w:r w:rsidRPr="006F683F">
        <w:t>Representative</w:t>
      </w:r>
      <w:r w:rsidRPr="006F683F">
        <w:rPr>
          <w:spacing w:val="-7"/>
        </w:rPr>
        <w:t xml:space="preserve"> </w:t>
      </w:r>
      <w:r w:rsidRPr="006F683F">
        <w:t>that</w:t>
      </w:r>
      <w:r w:rsidRPr="006F683F">
        <w:rPr>
          <w:spacing w:val="-6"/>
        </w:rPr>
        <w:t xml:space="preserve"> </w:t>
      </w:r>
      <w:r w:rsidRPr="006F683F">
        <w:t>is</w:t>
      </w:r>
      <w:r w:rsidRPr="006F683F">
        <w:rPr>
          <w:spacing w:val="-7"/>
        </w:rPr>
        <w:t xml:space="preserve"> </w:t>
      </w:r>
      <w:r w:rsidRPr="006F683F">
        <w:t>going</w:t>
      </w:r>
      <w:r w:rsidRPr="006F683F">
        <w:rPr>
          <w:spacing w:val="-11"/>
        </w:rPr>
        <w:t xml:space="preserve"> </w:t>
      </w:r>
      <w:r w:rsidRPr="006F683F">
        <w:t>to</w:t>
      </w:r>
      <w:r w:rsidRPr="006F683F">
        <w:rPr>
          <w:spacing w:val="-7"/>
        </w:rPr>
        <w:t xml:space="preserve"> </w:t>
      </w:r>
      <w:r w:rsidRPr="006F683F">
        <w:t>a</w:t>
      </w:r>
      <w:r w:rsidRPr="006F683F">
        <w:rPr>
          <w:spacing w:val="-12"/>
        </w:rPr>
        <w:t xml:space="preserve"> </w:t>
      </w:r>
      <w:r w:rsidRPr="006F683F">
        <w:t>new</w:t>
      </w:r>
      <w:r w:rsidRPr="006F683F">
        <w:rPr>
          <w:spacing w:val="-7"/>
        </w:rPr>
        <w:t xml:space="preserve"> </w:t>
      </w:r>
      <w:r w:rsidRPr="006F683F">
        <w:t>meeting</w:t>
      </w:r>
      <w:r w:rsidRPr="006F683F">
        <w:rPr>
          <w:spacing w:val="-10"/>
        </w:rPr>
        <w:t xml:space="preserve"> </w:t>
      </w:r>
      <w:r w:rsidRPr="006F683F">
        <w:t>for</w:t>
      </w:r>
      <w:r w:rsidRPr="006F683F">
        <w:rPr>
          <w:spacing w:val="-7"/>
        </w:rPr>
        <w:t xml:space="preserve"> </w:t>
      </w:r>
      <w:r w:rsidRPr="006F683F">
        <w:t>the</w:t>
      </w:r>
      <w:r w:rsidRPr="006F683F">
        <w:rPr>
          <w:spacing w:val="-9"/>
        </w:rPr>
        <w:t xml:space="preserve"> </w:t>
      </w:r>
      <w:r w:rsidRPr="006F683F">
        <w:t xml:space="preserve">purpose of accrediting that meeting as an autonomous group of S.G.P.V. C.A. shall inform the meeting officers of the necessary criteria for establishing and maintaining their accreditation. The </w:t>
      </w:r>
      <w:r w:rsidRPr="006F683F">
        <w:rPr>
          <w:b/>
          <w:i/>
        </w:rPr>
        <w:t xml:space="preserve">suggested </w:t>
      </w:r>
      <w:r w:rsidRPr="006F683F">
        <w:t xml:space="preserve">meeting criteria are as follows: </w:t>
      </w:r>
    </w:p>
    <w:p w14:paraId="678C2782" w14:textId="77777777" w:rsidR="007C7BED" w:rsidRPr="006F683F" w:rsidRDefault="00432B11" w:rsidP="00FB5B28">
      <w:pPr>
        <w:pStyle w:val="BodyText"/>
        <w:tabs>
          <w:tab w:val="left" w:pos="1260"/>
          <w:tab w:val="left" w:pos="8730"/>
        </w:tabs>
        <w:spacing w:line="266" w:lineRule="exact"/>
        <w:ind w:left="830" w:right="450"/>
        <w:jc w:val="both"/>
      </w:pPr>
      <w:r w:rsidRPr="006F683F">
        <w:t>1.</w:t>
      </w:r>
      <w:r w:rsidR="00FB5B28">
        <w:t>)</w:t>
      </w:r>
      <w:r w:rsidR="00FB5B28">
        <w:tab/>
      </w:r>
      <w:r w:rsidR="00367755" w:rsidRPr="006F683F">
        <w:t>The</w:t>
      </w:r>
      <w:r w:rsidRPr="006F683F">
        <w:t xml:space="preserve"> Twelve Traditions of C.A. are</w:t>
      </w:r>
      <w:r w:rsidRPr="006F683F">
        <w:rPr>
          <w:spacing w:val="3"/>
        </w:rPr>
        <w:t xml:space="preserve"> </w:t>
      </w:r>
      <w:r w:rsidRPr="006F683F">
        <w:t>read.</w:t>
      </w:r>
    </w:p>
    <w:p w14:paraId="06D48BC2" w14:textId="77777777" w:rsidR="007C7BED" w:rsidRPr="006F683F" w:rsidRDefault="00FB5B28" w:rsidP="00FB5B28">
      <w:pPr>
        <w:pStyle w:val="BodyText"/>
        <w:tabs>
          <w:tab w:val="left" w:pos="8730"/>
        </w:tabs>
        <w:spacing w:line="259" w:lineRule="exact"/>
        <w:ind w:left="1260" w:right="450" w:hanging="430"/>
        <w:jc w:val="both"/>
      </w:pPr>
      <w:r>
        <w:t>2.)</w:t>
      </w:r>
      <w:r>
        <w:tab/>
      </w:r>
      <w:r w:rsidR="00432B11" w:rsidRPr="006F683F">
        <w:t>The C.A. preamble is</w:t>
      </w:r>
      <w:r w:rsidR="00432B11" w:rsidRPr="006F683F">
        <w:rPr>
          <w:spacing w:val="-39"/>
        </w:rPr>
        <w:t xml:space="preserve"> </w:t>
      </w:r>
      <w:r w:rsidR="00432B11" w:rsidRPr="006F683F">
        <w:t>read.</w:t>
      </w:r>
    </w:p>
    <w:p w14:paraId="230249AD" w14:textId="77777777" w:rsidR="007C7BED" w:rsidRPr="006F683F" w:rsidRDefault="0089198E" w:rsidP="00321DA5">
      <w:pPr>
        <w:pStyle w:val="BodyText"/>
        <w:tabs>
          <w:tab w:val="left" w:pos="8730"/>
        </w:tabs>
        <w:spacing w:before="9" w:line="264" w:lineRule="exact"/>
        <w:ind w:left="1262" w:right="450" w:hanging="432"/>
        <w:jc w:val="both"/>
      </w:pPr>
      <w:r>
        <w:t>3.)</w:t>
      </w:r>
      <w:r>
        <w:tab/>
      </w:r>
      <w:r w:rsidR="00432B11" w:rsidRPr="006F683F">
        <w:t>Chapter 5 from the "Big Book of Alcoholics Anonymous" entitled "How</w:t>
      </w:r>
      <w:r w:rsidR="00432B11" w:rsidRPr="006F683F">
        <w:rPr>
          <w:spacing w:val="-33"/>
        </w:rPr>
        <w:t xml:space="preserve"> </w:t>
      </w:r>
      <w:r w:rsidR="00432B11" w:rsidRPr="006F683F">
        <w:rPr>
          <w:spacing w:val="-3"/>
        </w:rPr>
        <w:t xml:space="preserve">It </w:t>
      </w:r>
      <w:r w:rsidR="00432B11" w:rsidRPr="006F683F">
        <w:t>Works"</w:t>
      </w:r>
      <w:r w:rsidR="00432B11" w:rsidRPr="006F683F">
        <w:rPr>
          <w:spacing w:val="-8"/>
        </w:rPr>
        <w:t xml:space="preserve"> </w:t>
      </w:r>
      <w:r w:rsidR="00432B11" w:rsidRPr="006F683F">
        <w:t>including</w:t>
      </w:r>
      <w:r w:rsidR="00432B11" w:rsidRPr="006F683F">
        <w:rPr>
          <w:spacing w:val="-7"/>
        </w:rPr>
        <w:t xml:space="preserve"> </w:t>
      </w:r>
      <w:r w:rsidR="00432B11" w:rsidRPr="006F683F">
        <w:t>the</w:t>
      </w:r>
      <w:r w:rsidR="00432B11" w:rsidRPr="006F683F">
        <w:rPr>
          <w:spacing w:val="-6"/>
        </w:rPr>
        <w:t xml:space="preserve"> </w:t>
      </w:r>
      <w:r w:rsidR="00432B11" w:rsidRPr="006F683F">
        <w:t>12</w:t>
      </w:r>
      <w:r w:rsidR="00432B11" w:rsidRPr="006F683F">
        <w:rPr>
          <w:spacing w:val="-5"/>
        </w:rPr>
        <w:t xml:space="preserve"> </w:t>
      </w:r>
      <w:r w:rsidR="00432B11" w:rsidRPr="006F683F">
        <w:t>steps</w:t>
      </w:r>
      <w:r w:rsidR="00432B11" w:rsidRPr="006F683F">
        <w:rPr>
          <w:spacing w:val="-5"/>
        </w:rPr>
        <w:t xml:space="preserve"> </w:t>
      </w:r>
      <w:r w:rsidR="00432B11" w:rsidRPr="006F683F">
        <w:t>and</w:t>
      </w:r>
      <w:r w:rsidR="00432B11" w:rsidRPr="006F683F">
        <w:rPr>
          <w:spacing w:val="-4"/>
        </w:rPr>
        <w:t xml:space="preserve"> </w:t>
      </w:r>
      <w:r w:rsidR="00432B11" w:rsidRPr="006F683F">
        <w:t>through</w:t>
      </w:r>
      <w:r w:rsidR="00432B11" w:rsidRPr="006F683F">
        <w:rPr>
          <w:spacing w:val="-5"/>
        </w:rPr>
        <w:t xml:space="preserve"> </w:t>
      </w:r>
      <w:r w:rsidR="00432B11" w:rsidRPr="006F683F">
        <w:t>points</w:t>
      </w:r>
      <w:r w:rsidR="00432B11" w:rsidRPr="006F683F">
        <w:rPr>
          <w:spacing w:val="-5"/>
        </w:rPr>
        <w:t xml:space="preserve"> </w:t>
      </w:r>
      <w:r w:rsidR="00432B11" w:rsidRPr="006F683F">
        <w:t>A,</w:t>
      </w:r>
      <w:r w:rsidR="00432B11" w:rsidRPr="006F683F">
        <w:rPr>
          <w:spacing w:val="-5"/>
        </w:rPr>
        <w:t xml:space="preserve"> </w:t>
      </w:r>
      <w:r w:rsidR="00432B11" w:rsidRPr="006F683F">
        <w:rPr>
          <w:spacing w:val="-3"/>
        </w:rPr>
        <w:t>B,</w:t>
      </w:r>
      <w:r w:rsidR="00432B11" w:rsidRPr="006F683F">
        <w:rPr>
          <w:spacing w:val="-5"/>
        </w:rPr>
        <w:t xml:space="preserve"> </w:t>
      </w:r>
      <w:r w:rsidR="00432B11" w:rsidRPr="006F683F">
        <w:t>and</w:t>
      </w:r>
      <w:r w:rsidR="00432B11" w:rsidRPr="006F683F">
        <w:rPr>
          <w:spacing w:val="-5"/>
        </w:rPr>
        <w:t xml:space="preserve"> </w:t>
      </w:r>
      <w:r w:rsidR="00432B11" w:rsidRPr="006F683F">
        <w:t>C</w:t>
      </w:r>
      <w:r w:rsidR="00432B11" w:rsidRPr="006F683F">
        <w:rPr>
          <w:spacing w:val="-4"/>
        </w:rPr>
        <w:t xml:space="preserve"> </w:t>
      </w:r>
      <w:r w:rsidR="00432B11" w:rsidRPr="006F683F">
        <w:t>are</w:t>
      </w:r>
      <w:r w:rsidR="00432B11" w:rsidRPr="006F683F">
        <w:rPr>
          <w:spacing w:val="-6"/>
        </w:rPr>
        <w:t xml:space="preserve"> </w:t>
      </w:r>
      <w:r w:rsidR="00432B11" w:rsidRPr="006F683F">
        <w:t>read.</w:t>
      </w:r>
    </w:p>
    <w:p w14:paraId="29D12E2B" w14:textId="77777777" w:rsidR="007C7BED" w:rsidRPr="006F683F" w:rsidRDefault="0089198E" w:rsidP="00321DA5">
      <w:pPr>
        <w:pStyle w:val="BodyText"/>
        <w:tabs>
          <w:tab w:val="left" w:pos="1260"/>
          <w:tab w:val="left" w:pos="8730"/>
        </w:tabs>
        <w:spacing w:line="261" w:lineRule="exact"/>
        <w:ind w:left="830" w:right="450"/>
        <w:jc w:val="both"/>
      </w:pPr>
      <w:r>
        <w:t>4.)</w:t>
      </w:r>
      <w:r>
        <w:tab/>
      </w:r>
      <w:r w:rsidR="00432B11" w:rsidRPr="006F683F">
        <w:t>The meeting must have a regular meeting time and</w:t>
      </w:r>
      <w:r w:rsidR="00432B11" w:rsidRPr="006F683F">
        <w:rPr>
          <w:spacing w:val="-21"/>
        </w:rPr>
        <w:t xml:space="preserve"> </w:t>
      </w:r>
      <w:r w:rsidR="00432B11" w:rsidRPr="006F683F">
        <w:t>place.</w:t>
      </w:r>
    </w:p>
    <w:p w14:paraId="58E4E390" w14:textId="77777777" w:rsidR="007C7BED" w:rsidRPr="006F683F" w:rsidRDefault="0089198E" w:rsidP="00321DA5">
      <w:pPr>
        <w:pStyle w:val="BodyText"/>
        <w:tabs>
          <w:tab w:val="left" w:pos="8730"/>
        </w:tabs>
        <w:spacing w:before="4" w:line="230" w:lineRule="auto"/>
        <w:ind w:left="1262" w:right="450" w:hanging="432"/>
        <w:jc w:val="both"/>
      </w:pPr>
      <w:r>
        <w:t>5.)</w:t>
      </w:r>
      <w:r>
        <w:tab/>
      </w:r>
      <w:r w:rsidR="00432B11" w:rsidRPr="006F683F">
        <w:t>The meeting must not have a name in violation of the Traditions. (i.e.:</w:t>
      </w:r>
      <w:r w:rsidR="00432B11" w:rsidRPr="006F683F">
        <w:rPr>
          <w:spacing w:val="-37"/>
        </w:rPr>
        <w:t xml:space="preserve"> </w:t>
      </w:r>
      <w:r w:rsidR="00432B11" w:rsidRPr="006F683F">
        <w:t>The facility name may appear in the directory for location purposes but "... we are not allied with any sect, denomination, politics, organizations or institutions").</w:t>
      </w:r>
      <w:r w:rsidR="00432B11" w:rsidRPr="006F683F">
        <w:rPr>
          <w:spacing w:val="-9"/>
        </w:rPr>
        <w:t xml:space="preserve"> </w:t>
      </w:r>
      <w:r w:rsidR="00432B11" w:rsidRPr="006F683F">
        <w:t>This</w:t>
      </w:r>
      <w:r w:rsidR="00432B11" w:rsidRPr="006F683F">
        <w:rPr>
          <w:spacing w:val="-6"/>
        </w:rPr>
        <w:t xml:space="preserve"> </w:t>
      </w:r>
      <w:r w:rsidR="00432B11" w:rsidRPr="006F683F">
        <w:t>is</w:t>
      </w:r>
      <w:r w:rsidR="00432B11" w:rsidRPr="006F683F">
        <w:rPr>
          <w:spacing w:val="-6"/>
        </w:rPr>
        <w:t xml:space="preserve"> </w:t>
      </w:r>
      <w:r w:rsidR="00432B11" w:rsidRPr="006F683F">
        <w:t>for</w:t>
      </w:r>
      <w:r w:rsidR="00432B11" w:rsidRPr="006F683F">
        <w:rPr>
          <w:spacing w:val="-9"/>
        </w:rPr>
        <w:t xml:space="preserve"> </w:t>
      </w:r>
      <w:r w:rsidR="00432B11" w:rsidRPr="006F683F">
        <w:t>the</w:t>
      </w:r>
      <w:r w:rsidR="00432B11" w:rsidRPr="006F683F">
        <w:rPr>
          <w:spacing w:val="-7"/>
        </w:rPr>
        <w:t xml:space="preserve"> </w:t>
      </w:r>
      <w:r w:rsidR="00432B11" w:rsidRPr="006F683F">
        <w:t>purposes</w:t>
      </w:r>
      <w:r w:rsidR="00432B11" w:rsidRPr="006F683F">
        <w:rPr>
          <w:spacing w:val="-6"/>
        </w:rPr>
        <w:t xml:space="preserve"> </w:t>
      </w:r>
      <w:r w:rsidR="00432B11" w:rsidRPr="006F683F">
        <w:t>of</w:t>
      </w:r>
      <w:r w:rsidR="00432B11" w:rsidRPr="006F683F">
        <w:rPr>
          <w:spacing w:val="-7"/>
        </w:rPr>
        <w:t xml:space="preserve"> </w:t>
      </w:r>
      <w:r w:rsidR="00432B11" w:rsidRPr="006F683F">
        <w:t>liability</w:t>
      </w:r>
      <w:r w:rsidR="00432B11" w:rsidRPr="006F683F">
        <w:rPr>
          <w:spacing w:val="-15"/>
        </w:rPr>
        <w:t xml:space="preserve"> </w:t>
      </w:r>
      <w:r w:rsidR="00432B11" w:rsidRPr="006F683F">
        <w:t>as</w:t>
      </w:r>
      <w:r w:rsidR="00432B11" w:rsidRPr="006F683F">
        <w:rPr>
          <w:spacing w:val="-6"/>
        </w:rPr>
        <w:t xml:space="preserve"> </w:t>
      </w:r>
      <w:r w:rsidR="00432B11" w:rsidRPr="006F683F">
        <w:t>well</w:t>
      </w:r>
      <w:r w:rsidR="00432B11" w:rsidRPr="006F683F">
        <w:rPr>
          <w:spacing w:val="-3"/>
        </w:rPr>
        <w:t xml:space="preserve"> </w:t>
      </w:r>
      <w:r w:rsidR="00432B11" w:rsidRPr="006F683F">
        <w:t>as</w:t>
      </w:r>
      <w:r w:rsidR="00432B11" w:rsidRPr="006F683F">
        <w:rPr>
          <w:spacing w:val="-8"/>
        </w:rPr>
        <w:t xml:space="preserve"> </w:t>
      </w:r>
      <w:r w:rsidR="00432B11" w:rsidRPr="006F683F">
        <w:t>the</w:t>
      </w:r>
      <w:r w:rsidR="00432B11" w:rsidRPr="006F683F">
        <w:rPr>
          <w:spacing w:val="-9"/>
        </w:rPr>
        <w:t xml:space="preserve"> </w:t>
      </w:r>
      <w:r w:rsidR="00432B11" w:rsidRPr="006F683F">
        <w:t>Traditions.</w:t>
      </w:r>
    </w:p>
    <w:p w14:paraId="5FFAF123" w14:textId="77777777" w:rsidR="008B2696" w:rsidRDefault="0089198E" w:rsidP="00321DA5">
      <w:pPr>
        <w:pStyle w:val="BodyText"/>
        <w:tabs>
          <w:tab w:val="left" w:pos="1260"/>
          <w:tab w:val="left" w:pos="8730"/>
        </w:tabs>
        <w:spacing w:before="3" w:line="266" w:lineRule="exact"/>
        <w:ind w:left="830" w:right="450"/>
        <w:jc w:val="both"/>
      </w:pPr>
      <w:r>
        <w:t>6.)</w:t>
      </w:r>
      <w:r>
        <w:tab/>
      </w:r>
      <w:r w:rsidR="00432B11" w:rsidRPr="006F683F">
        <w:t>The meeting must pay some form of rent, even if nominal or by</w:t>
      </w:r>
      <w:r w:rsidR="00432B11" w:rsidRPr="006F683F">
        <w:rPr>
          <w:spacing w:val="-44"/>
        </w:rPr>
        <w:t xml:space="preserve"> </w:t>
      </w:r>
      <w:r w:rsidR="00FB5B28">
        <w:rPr>
          <w:spacing w:val="-44"/>
        </w:rPr>
        <w:t xml:space="preserve">  </w:t>
      </w:r>
      <w:r w:rsidR="008B2696">
        <w:t>barter.</w:t>
      </w:r>
    </w:p>
    <w:p w14:paraId="3901C626" w14:textId="77777777" w:rsidR="007C7BED" w:rsidRPr="006F683F" w:rsidRDefault="00432B11" w:rsidP="00FB5B28">
      <w:pPr>
        <w:pStyle w:val="BodyText"/>
        <w:tabs>
          <w:tab w:val="left" w:pos="8730"/>
        </w:tabs>
        <w:spacing w:before="3" w:line="266" w:lineRule="exact"/>
        <w:ind w:left="1260" w:right="450" w:hanging="430"/>
        <w:jc w:val="both"/>
      </w:pPr>
      <w:r w:rsidRPr="006F683F">
        <w:t>7</w:t>
      </w:r>
      <w:r w:rsidR="0089198E">
        <w:t>.)</w:t>
      </w:r>
      <w:r w:rsidR="00FB5B28">
        <w:tab/>
      </w:r>
      <w:r w:rsidRPr="006F683F">
        <w:t>That their literature table be consistent with World Services</w:t>
      </w:r>
      <w:r w:rsidRPr="006F683F">
        <w:rPr>
          <w:spacing w:val="-36"/>
        </w:rPr>
        <w:t xml:space="preserve"> </w:t>
      </w:r>
      <w:r w:rsidRPr="006F683F">
        <w:t>approved</w:t>
      </w:r>
      <w:r w:rsidR="00367755">
        <w:t xml:space="preserve"> </w:t>
      </w:r>
      <w:r w:rsidRPr="006F683F">
        <w:t>guidelines,</w:t>
      </w:r>
      <w:r w:rsidRPr="006F683F">
        <w:rPr>
          <w:spacing w:val="-16"/>
        </w:rPr>
        <w:t xml:space="preserve"> </w:t>
      </w:r>
      <w:r w:rsidRPr="006F683F">
        <w:t>separating</w:t>
      </w:r>
      <w:r w:rsidRPr="006F683F">
        <w:rPr>
          <w:spacing w:val="-19"/>
        </w:rPr>
        <w:t xml:space="preserve"> </w:t>
      </w:r>
      <w:r w:rsidRPr="006F683F">
        <w:t>approved</w:t>
      </w:r>
      <w:r w:rsidRPr="006F683F">
        <w:rPr>
          <w:spacing w:val="-18"/>
        </w:rPr>
        <w:t xml:space="preserve"> </w:t>
      </w:r>
      <w:r w:rsidRPr="006F683F">
        <w:t>from</w:t>
      </w:r>
      <w:r w:rsidRPr="006F683F">
        <w:rPr>
          <w:spacing w:val="-15"/>
        </w:rPr>
        <w:t xml:space="preserve"> </w:t>
      </w:r>
      <w:r w:rsidRPr="006F683F">
        <w:t>non-approved</w:t>
      </w:r>
      <w:r w:rsidRPr="006F683F">
        <w:rPr>
          <w:spacing w:val="-18"/>
        </w:rPr>
        <w:t xml:space="preserve"> </w:t>
      </w:r>
      <w:r w:rsidRPr="006F683F">
        <w:t>literature.</w:t>
      </w:r>
    </w:p>
    <w:p w14:paraId="141B7201" w14:textId="77777777" w:rsidR="007C7BED" w:rsidRPr="006F683F" w:rsidRDefault="0089198E" w:rsidP="00FB5B28">
      <w:pPr>
        <w:pStyle w:val="BodyText"/>
        <w:tabs>
          <w:tab w:val="left" w:pos="8730"/>
        </w:tabs>
        <w:spacing w:before="8" w:line="264" w:lineRule="exact"/>
        <w:ind w:left="1260" w:right="450" w:hanging="450"/>
        <w:jc w:val="both"/>
      </w:pPr>
      <w:r>
        <w:t>8.)</w:t>
      </w:r>
      <w:r w:rsidR="00FB5B28">
        <w:tab/>
      </w:r>
      <w:r w:rsidR="00432B11" w:rsidRPr="006F683F">
        <w:t>That there be a brief, organized and timely G.S.R. report with</w:t>
      </w:r>
      <w:r w:rsidR="00432B11" w:rsidRPr="006F683F">
        <w:rPr>
          <w:spacing w:val="-38"/>
        </w:rPr>
        <w:t xml:space="preserve"> </w:t>
      </w:r>
      <w:r w:rsidR="00432B11" w:rsidRPr="006F683F">
        <w:t>current information at each</w:t>
      </w:r>
      <w:r w:rsidR="00432B11" w:rsidRPr="006F683F">
        <w:rPr>
          <w:spacing w:val="-42"/>
        </w:rPr>
        <w:t xml:space="preserve"> </w:t>
      </w:r>
      <w:r w:rsidR="00432B11" w:rsidRPr="006F683F">
        <w:t>meeting.</w:t>
      </w:r>
    </w:p>
    <w:p w14:paraId="7BF14DCD" w14:textId="77777777" w:rsidR="007C7BED" w:rsidRPr="006F683F" w:rsidRDefault="0089198E" w:rsidP="00321DA5">
      <w:pPr>
        <w:pStyle w:val="BodyText"/>
        <w:tabs>
          <w:tab w:val="left" w:pos="1260"/>
          <w:tab w:val="left" w:pos="8730"/>
        </w:tabs>
        <w:spacing w:line="262" w:lineRule="exact"/>
        <w:ind w:left="830" w:right="450"/>
        <w:jc w:val="both"/>
      </w:pPr>
      <w:r>
        <w:t>9.)</w:t>
      </w:r>
      <w:r>
        <w:tab/>
      </w:r>
      <w:r w:rsidR="00432B11" w:rsidRPr="006F683F">
        <w:t xml:space="preserve">That the </w:t>
      </w:r>
      <w:r w:rsidR="00367755" w:rsidRPr="006F683F">
        <w:t>meeting adheres</w:t>
      </w:r>
      <w:r w:rsidR="00432B11" w:rsidRPr="006F683F">
        <w:t xml:space="preserve"> to the 12 Traditions </w:t>
      </w:r>
      <w:r w:rsidR="00432B11" w:rsidRPr="006F683F">
        <w:rPr>
          <w:spacing w:val="-3"/>
        </w:rPr>
        <w:t>of</w:t>
      </w:r>
      <w:r w:rsidR="00432B11" w:rsidRPr="006F683F">
        <w:t xml:space="preserve"> C.A.</w:t>
      </w:r>
    </w:p>
    <w:p w14:paraId="7342AF93" w14:textId="77777777" w:rsidR="007C7BED" w:rsidRPr="006F683F" w:rsidRDefault="00432B11" w:rsidP="00321DA5">
      <w:pPr>
        <w:pStyle w:val="BodyText"/>
        <w:tabs>
          <w:tab w:val="left" w:pos="8730"/>
        </w:tabs>
        <w:spacing w:before="9" w:line="264" w:lineRule="exact"/>
        <w:ind w:left="1262" w:right="450" w:hanging="432"/>
        <w:jc w:val="both"/>
      </w:pPr>
      <w:r w:rsidRPr="006F683F">
        <w:t>10.)</w:t>
      </w:r>
      <w:r w:rsidRPr="006F683F">
        <w:rPr>
          <w:spacing w:val="-9"/>
        </w:rPr>
        <w:t xml:space="preserve"> </w:t>
      </w:r>
      <w:r w:rsidR="0089198E">
        <w:rPr>
          <w:spacing w:val="-9"/>
        </w:rPr>
        <w:tab/>
      </w:r>
      <w:r w:rsidRPr="006F683F">
        <w:t>"Who's</w:t>
      </w:r>
      <w:r w:rsidRPr="006F683F">
        <w:rPr>
          <w:spacing w:val="-7"/>
        </w:rPr>
        <w:t xml:space="preserve"> </w:t>
      </w:r>
      <w:r w:rsidRPr="006F683F">
        <w:t>An</w:t>
      </w:r>
      <w:r w:rsidRPr="006F683F">
        <w:rPr>
          <w:spacing w:val="-8"/>
        </w:rPr>
        <w:t xml:space="preserve"> </w:t>
      </w:r>
      <w:r w:rsidRPr="006F683F">
        <w:t>Addict"</w:t>
      </w:r>
      <w:r w:rsidRPr="006F683F">
        <w:rPr>
          <w:spacing w:val="-10"/>
        </w:rPr>
        <w:t xml:space="preserve"> </w:t>
      </w:r>
      <w:r w:rsidRPr="006F683F">
        <w:t>from</w:t>
      </w:r>
      <w:r w:rsidRPr="006F683F">
        <w:rPr>
          <w:spacing w:val="-6"/>
        </w:rPr>
        <w:t xml:space="preserve"> </w:t>
      </w:r>
      <w:r w:rsidRPr="006F683F">
        <w:t>the</w:t>
      </w:r>
      <w:r w:rsidRPr="006F683F">
        <w:rPr>
          <w:spacing w:val="-9"/>
        </w:rPr>
        <w:t xml:space="preserve"> </w:t>
      </w:r>
      <w:r w:rsidRPr="006F683F">
        <w:t>pamphlet</w:t>
      </w:r>
      <w:r w:rsidRPr="006F683F">
        <w:rPr>
          <w:spacing w:val="-5"/>
        </w:rPr>
        <w:t xml:space="preserve"> </w:t>
      </w:r>
      <w:r w:rsidRPr="006F683F">
        <w:t>"To</w:t>
      </w:r>
      <w:r w:rsidRPr="006F683F">
        <w:rPr>
          <w:spacing w:val="-6"/>
        </w:rPr>
        <w:t xml:space="preserve"> </w:t>
      </w:r>
      <w:r w:rsidRPr="006F683F">
        <w:t>The</w:t>
      </w:r>
      <w:r w:rsidRPr="006F683F">
        <w:rPr>
          <w:spacing w:val="-9"/>
        </w:rPr>
        <w:t xml:space="preserve"> </w:t>
      </w:r>
      <w:r w:rsidRPr="006F683F">
        <w:t>Newcomer"</w:t>
      </w:r>
      <w:r w:rsidRPr="006F683F">
        <w:rPr>
          <w:spacing w:val="-10"/>
        </w:rPr>
        <w:t xml:space="preserve"> </w:t>
      </w:r>
      <w:r w:rsidRPr="006F683F">
        <w:t>shall</w:t>
      </w:r>
      <w:r w:rsidRPr="006F683F">
        <w:rPr>
          <w:spacing w:val="-5"/>
        </w:rPr>
        <w:t xml:space="preserve"> </w:t>
      </w:r>
      <w:r w:rsidRPr="006F683F">
        <w:t>be</w:t>
      </w:r>
      <w:r w:rsidRPr="006F683F">
        <w:rPr>
          <w:spacing w:val="-9"/>
        </w:rPr>
        <w:t xml:space="preserve"> </w:t>
      </w:r>
      <w:r w:rsidRPr="006F683F">
        <w:t>read</w:t>
      </w:r>
      <w:r w:rsidRPr="006F683F">
        <w:rPr>
          <w:spacing w:val="-6"/>
        </w:rPr>
        <w:t xml:space="preserve"> </w:t>
      </w:r>
      <w:r w:rsidRPr="006F683F">
        <w:t>at the beginning of each</w:t>
      </w:r>
      <w:r w:rsidRPr="006F683F">
        <w:rPr>
          <w:spacing w:val="-42"/>
        </w:rPr>
        <w:t xml:space="preserve"> </w:t>
      </w:r>
      <w:r w:rsidRPr="006F683F">
        <w:t>meeting.</w:t>
      </w:r>
    </w:p>
    <w:p w14:paraId="60568F37"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73C111B6" w14:textId="77777777" w:rsidR="007C7BED" w:rsidRPr="006F683F" w:rsidRDefault="00F31366" w:rsidP="00F31366">
      <w:pPr>
        <w:pStyle w:val="BodyText"/>
        <w:ind w:hanging="352"/>
      </w:pPr>
      <w:r>
        <w:t>D.</w:t>
      </w:r>
      <w:r w:rsidR="00432B11" w:rsidRPr="006F683F">
        <w:t>REPRESENTATION</w:t>
      </w:r>
      <w:r w:rsidR="00432B11" w:rsidRPr="006F683F">
        <w:rPr>
          <w:spacing w:val="-8"/>
        </w:rPr>
        <w:t xml:space="preserve"> </w:t>
      </w:r>
      <w:r w:rsidR="00432B11" w:rsidRPr="006F683F">
        <w:t>COMMITTEE</w:t>
      </w:r>
    </w:p>
    <w:p w14:paraId="50D1601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0B5F23DA" w14:textId="77777777" w:rsidR="007C7BED" w:rsidRDefault="00432B11" w:rsidP="00321DA5">
      <w:pPr>
        <w:pStyle w:val="BodyText"/>
        <w:tabs>
          <w:tab w:val="left" w:pos="8730"/>
        </w:tabs>
        <w:spacing w:line="266" w:lineRule="exact"/>
        <w:ind w:left="830" w:right="450"/>
        <w:jc w:val="both"/>
      </w:pPr>
      <w:r w:rsidRPr="006F683F">
        <w:t>The Representation Committee is a sub-committee of the Accreditation committee.</w:t>
      </w:r>
      <w:r w:rsidRPr="006F683F">
        <w:rPr>
          <w:spacing w:val="-9"/>
        </w:rPr>
        <w:t xml:space="preserve"> </w:t>
      </w:r>
      <w:r w:rsidRPr="006F683F">
        <w:t>Their</w:t>
      </w:r>
      <w:r w:rsidRPr="006F683F">
        <w:rPr>
          <w:spacing w:val="-10"/>
        </w:rPr>
        <w:t xml:space="preserve"> </w:t>
      </w:r>
      <w:r w:rsidRPr="006F683F">
        <w:t>sole</w:t>
      </w:r>
      <w:r w:rsidRPr="006F683F">
        <w:rPr>
          <w:spacing w:val="-10"/>
        </w:rPr>
        <w:t xml:space="preserve"> </w:t>
      </w:r>
      <w:r w:rsidRPr="006F683F">
        <w:t>purpose</w:t>
      </w:r>
      <w:r w:rsidRPr="006F683F">
        <w:rPr>
          <w:spacing w:val="-10"/>
        </w:rPr>
        <w:t xml:space="preserve"> </w:t>
      </w:r>
      <w:r w:rsidRPr="006F683F">
        <w:t>is</w:t>
      </w:r>
      <w:r w:rsidRPr="006F683F">
        <w:rPr>
          <w:spacing w:val="-8"/>
        </w:rPr>
        <w:t xml:space="preserve"> </w:t>
      </w:r>
      <w:r w:rsidRPr="006F683F">
        <w:t>to</w:t>
      </w:r>
      <w:r w:rsidRPr="006F683F">
        <w:rPr>
          <w:spacing w:val="-9"/>
        </w:rPr>
        <w:t xml:space="preserve"> </w:t>
      </w:r>
      <w:r w:rsidRPr="006F683F">
        <w:t>guarantee</w:t>
      </w:r>
      <w:r w:rsidRPr="006F683F">
        <w:rPr>
          <w:spacing w:val="-10"/>
        </w:rPr>
        <w:t xml:space="preserve"> </w:t>
      </w:r>
      <w:r w:rsidRPr="006F683F">
        <w:t>at</w:t>
      </w:r>
      <w:r w:rsidRPr="006F683F">
        <w:rPr>
          <w:spacing w:val="-9"/>
        </w:rPr>
        <w:t xml:space="preserve"> </w:t>
      </w:r>
      <w:r w:rsidRPr="006F683F">
        <w:t>each</w:t>
      </w:r>
      <w:r w:rsidRPr="006F683F">
        <w:rPr>
          <w:spacing w:val="-9"/>
        </w:rPr>
        <w:t xml:space="preserve"> </w:t>
      </w:r>
      <w:r w:rsidRPr="006F683F">
        <w:t>meeting</w:t>
      </w:r>
      <w:r w:rsidRPr="006F683F">
        <w:rPr>
          <w:spacing w:val="-11"/>
        </w:rPr>
        <w:t xml:space="preserve"> </w:t>
      </w:r>
      <w:r w:rsidRPr="006F683F">
        <w:t>a</w:t>
      </w:r>
      <w:r w:rsidRPr="006F683F">
        <w:rPr>
          <w:spacing w:val="-10"/>
        </w:rPr>
        <w:t xml:space="preserve"> </w:t>
      </w:r>
      <w:r w:rsidRPr="006F683F">
        <w:t>representative at the</w:t>
      </w:r>
      <w:r w:rsidRPr="006F683F">
        <w:rPr>
          <w:spacing w:val="-13"/>
        </w:rPr>
        <w:t xml:space="preserve"> </w:t>
      </w:r>
      <w:r w:rsidRPr="006F683F">
        <w:t>G.S.O.</w:t>
      </w:r>
    </w:p>
    <w:p w14:paraId="5BEF1419" w14:textId="77777777" w:rsidR="005A338C" w:rsidRPr="006F683F" w:rsidRDefault="005A338C" w:rsidP="00321DA5">
      <w:pPr>
        <w:pStyle w:val="BodyText"/>
        <w:tabs>
          <w:tab w:val="left" w:pos="8730"/>
        </w:tabs>
        <w:spacing w:line="266" w:lineRule="exact"/>
        <w:ind w:left="830" w:right="450"/>
        <w:jc w:val="both"/>
      </w:pPr>
    </w:p>
    <w:p w14:paraId="7DE2DBDE" w14:textId="77777777" w:rsidR="007C7BED" w:rsidRPr="006F683F" w:rsidRDefault="00432B11" w:rsidP="00321DA5">
      <w:pPr>
        <w:pStyle w:val="BodyText"/>
        <w:tabs>
          <w:tab w:val="left" w:pos="8730"/>
        </w:tabs>
        <w:spacing w:line="266" w:lineRule="exact"/>
        <w:ind w:left="1262" w:right="450" w:hanging="432"/>
        <w:jc w:val="both"/>
      </w:pPr>
      <w:r w:rsidRPr="006F683F">
        <w:lastRenderedPageBreak/>
        <w:t xml:space="preserve">1.)  </w:t>
      </w:r>
      <w:r w:rsidRPr="006F683F">
        <w:rPr>
          <w:spacing w:val="-3"/>
        </w:rPr>
        <w:t xml:space="preserve">If </w:t>
      </w:r>
      <w:r w:rsidRPr="006F683F">
        <w:t>a meeting has not had a G.S.R. or elected alternate G.S.R. at the G.S.O. for</w:t>
      </w:r>
      <w:r w:rsidRPr="006F683F">
        <w:rPr>
          <w:spacing w:val="-9"/>
        </w:rPr>
        <w:t xml:space="preserve"> </w:t>
      </w:r>
      <w:r w:rsidRPr="006F683F">
        <w:t>two</w:t>
      </w:r>
      <w:r w:rsidRPr="006F683F">
        <w:rPr>
          <w:spacing w:val="-8"/>
        </w:rPr>
        <w:t xml:space="preserve"> </w:t>
      </w:r>
      <w:r w:rsidRPr="006F683F">
        <w:t>(2)</w:t>
      </w:r>
      <w:r w:rsidRPr="006F683F">
        <w:rPr>
          <w:spacing w:val="-9"/>
        </w:rPr>
        <w:t xml:space="preserve"> </w:t>
      </w:r>
      <w:r w:rsidRPr="006F683F">
        <w:t>months</w:t>
      </w:r>
      <w:r w:rsidRPr="006F683F">
        <w:rPr>
          <w:spacing w:val="-3"/>
        </w:rPr>
        <w:t xml:space="preserve"> </w:t>
      </w:r>
      <w:r w:rsidRPr="006F683F">
        <w:t>in</w:t>
      </w:r>
      <w:r w:rsidRPr="006F683F">
        <w:rPr>
          <w:spacing w:val="-8"/>
        </w:rPr>
        <w:t xml:space="preserve"> </w:t>
      </w:r>
      <w:r w:rsidRPr="006F683F">
        <w:t>a</w:t>
      </w:r>
      <w:r w:rsidRPr="006F683F">
        <w:rPr>
          <w:spacing w:val="-9"/>
        </w:rPr>
        <w:t xml:space="preserve"> </w:t>
      </w:r>
      <w:r w:rsidRPr="006F683F">
        <w:t>row,</w:t>
      </w:r>
      <w:r w:rsidRPr="006F683F">
        <w:rPr>
          <w:spacing w:val="-8"/>
        </w:rPr>
        <w:t xml:space="preserve"> </w:t>
      </w:r>
      <w:r w:rsidRPr="006F683F">
        <w:t>the</w:t>
      </w:r>
      <w:r w:rsidRPr="006F683F">
        <w:rPr>
          <w:spacing w:val="-9"/>
        </w:rPr>
        <w:t xml:space="preserve"> </w:t>
      </w:r>
      <w:r w:rsidRPr="006F683F">
        <w:t>Representation</w:t>
      </w:r>
      <w:r w:rsidRPr="006F683F">
        <w:rPr>
          <w:spacing w:val="-8"/>
        </w:rPr>
        <w:t xml:space="preserve"> </w:t>
      </w:r>
      <w:r w:rsidRPr="006F683F">
        <w:t>committee</w:t>
      </w:r>
      <w:r w:rsidRPr="006F683F">
        <w:rPr>
          <w:spacing w:val="-4"/>
        </w:rPr>
        <w:t xml:space="preserve"> </w:t>
      </w:r>
      <w:r w:rsidRPr="006F683F">
        <w:t>shall</w:t>
      </w:r>
      <w:r w:rsidRPr="006F683F">
        <w:rPr>
          <w:spacing w:val="-5"/>
        </w:rPr>
        <w:t xml:space="preserve"> </w:t>
      </w:r>
      <w:r w:rsidRPr="006F683F">
        <w:t>contact</w:t>
      </w:r>
      <w:r w:rsidRPr="006F683F">
        <w:rPr>
          <w:spacing w:val="-8"/>
        </w:rPr>
        <w:t xml:space="preserve"> </w:t>
      </w:r>
      <w:r w:rsidR="00367755" w:rsidRPr="006F683F">
        <w:t>the meeting</w:t>
      </w:r>
      <w:r w:rsidRPr="006F683F">
        <w:rPr>
          <w:spacing w:val="-11"/>
        </w:rPr>
        <w:t xml:space="preserve"> </w:t>
      </w:r>
      <w:r w:rsidRPr="006F683F">
        <w:t>officers</w:t>
      </w:r>
      <w:r w:rsidRPr="006F683F">
        <w:rPr>
          <w:spacing w:val="-9"/>
        </w:rPr>
        <w:t xml:space="preserve"> </w:t>
      </w:r>
      <w:r w:rsidRPr="006F683F">
        <w:t>to</w:t>
      </w:r>
      <w:r w:rsidRPr="006F683F">
        <w:rPr>
          <w:spacing w:val="-9"/>
        </w:rPr>
        <w:t xml:space="preserve"> </w:t>
      </w:r>
      <w:r w:rsidRPr="006F683F">
        <w:t>discuss</w:t>
      </w:r>
      <w:r w:rsidRPr="006F683F">
        <w:rPr>
          <w:spacing w:val="-9"/>
        </w:rPr>
        <w:t xml:space="preserve"> </w:t>
      </w:r>
      <w:r w:rsidRPr="006F683F">
        <w:t>the</w:t>
      </w:r>
      <w:r w:rsidRPr="006F683F">
        <w:rPr>
          <w:spacing w:val="-13"/>
        </w:rPr>
        <w:t xml:space="preserve"> </w:t>
      </w:r>
      <w:r w:rsidRPr="006F683F">
        <w:t>importance</w:t>
      </w:r>
      <w:r w:rsidRPr="006F683F">
        <w:rPr>
          <w:spacing w:val="-10"/>
        </w:rPr>
        <w:t xml:space="preserve"> </w:t>
      </w:r>
      <w:r w:rsidRPr="006F683F">
        <w:t>of</w:t>
      </w:r>
      <w:r w:rsidRPr="006F683F">
        <w:rPr>
          <w:spacing w:val="-10"/>
        </w:rPr>
        <w:t xml:space="preserve"> </w:t>
      </w:r>
      <w:r w:rsidRPr="006F683F">
        <w:t>their</w:t>
      </w:r>
      <w:r w:rsidRPr="006F683F">
        <w:rPr>
          <w:spacing w:val="-10"/>
        </w:rPr>
        <w:t xml:space="preserve"> </w:t>
      </w:r>
      <w:r w:rsidRPr="006F683F">
        <w:t>representation</w:t>
      </w:r>
      <w:r w:rsidRPr="006F683F">
        <w:rPr>
          <w:spacing w:val="-9"/>
        </w:rPr>
        <w:t xml:space="preserve"> </w:t>
      </w:r>
      <w:r w:rsidRPr="006F683F">
        <w:t>at</w:t>
      </w:r>
      <w:r w:rsidRPr="006F683F">
        <w:rPr>
          <w:spacing w:val="-9"/>
        </w:rPr>
        <w:t xml:space="preserve"> </w:t>
      </w:r>
      <w:r w:rsidRPr="006F683F">
        <w:t>the</w:t>
      </w:r>
    </w:p>
    <w:p w14:paraId="0319DD39" w14:textId="77777777" w:rsidR="007C7BED" w:rsidRDefault="00432B11" w:rsidP="00321DA5">
      <w:pPr>
        <w:pStyle w:val="BodyText"/>
        <w:tabs>
          <w:tab w:val="left" w:pos="8730"/>
        </w:tabs>
        <w:spacing w:line="270" w:lineRule="exact"/>
        <w:ind w:left="1262" w:right="450"/>
        <w:jc w:val="both"/>
      </w:pPr>
      <w:r w:rsidRPr="006F683F">
        <w:t>G.S.O.</w:t>
      </w:r>
      <w:r w:rsidRPr="006F683F">
        <w:rPr>
          <w:spacing w:val="-12"/>
        </w:rPr>
        <w:t xml:space="preserve"> </w:t>
      </w:r>
      <w:r w:rsidRPr="006F683F">
        <w:t>level.</w:t>
      </w:r>
    </w:p>
    <w:p w14:paraId="124873B4" w14:textId="77777777" w:rsidR="005A338C" w:rsidRPr="006F683F" w:rsidRDefault="005A338C" w:rsidP="00321DA5">
      <w:pPr>
        <w:pStyle w:val="BodyText"/>
        <w:tabs>
          <w:tab w:val="left" w:pos="8730"/>
        </w:tabs>
        <w:spacing w:line="270" w:lineRule="exact"/>
        <w:ind w:left="1262" w:right="450"/>
        <w:jc w:val="both"/>
      </w:pPr>
    </w:p>
    <w:p w14:paraId="008B8961" w14:textId="77777777" w:rsidR="007C7BED" w:rsidRDefault="00432B11" w:rsidP="00321DA5">
      <w:pPr>
        <w:pStyle w:val="BodyText"/>
        <w:tabs>
          <w:tab w:val="left" w:pos="8730"/>
        </w:tabs>
        <w:spacing w:before="5" w:line="230" w:lineRule="auto"/>
        <w:ind w:left="1262" w:right="450" w:hanging="432"/>
        <w:jc w:val="both"/>
      </w:pPr>
      <w:r w:rsidRPr="006F683F">
        <w:t>2.) Offer guidance on ways to guarantee the meetings representation at the G.S.O.,</w:t>
      </w:r>
      <w:r w:rsidRPr="006F683F">
        <w:rPr>
          <w:spacing w:val="-8"/>
        </w:rPr>
        <w:t xml:space="preserve"> </w:t>
      </w:r>
      <w:r w:rsidRPr="006F683F">
        <w:t>including</w:t>
      </w:r>
      <w:r w:rsidRPr="006F683F">
        <w:rPr>
          <w:spacing w:val="-8"/>
        </w:rPr>
        <w:t xml:space="preserve"> </w:t>
      </w:r>
      <w:r w:rsidRPr="006F683F">
        <w:t>reminding</w:t>
      </w:r>
      <w:r w:rsidRPr="006F683F">
        <w:rPr>
          <w:spacing w:val="-8"/>
        </w:rPr>
        <w:t xml:space="preserve"> </w:t>
      </w:r>
      <w:r w:rsidRPr="006F683F">
        <w:t>the</w:t>
      </w:r>
      <w:r w:rsidRPr="006F683F">
        <w:rPr>
          <w:spacing w:val="-8"/>
        </w:rPr>
        <w:t xml:space="preserve"> </w:t>
      </w:r>
      <w:r w:rsidRPr="006F683F">
        <w:t>G.S.R.</w:t>
      </w:r>
      <w:r w:rsidRPr="006F683F">
        <w:rPr>
          <w:spacing w:val="-8"/>
        </w:rPr>
        <w:t xml:space="preserve"> </w:t>
      </w:r>
      <w:r w:rsidRPr="006F683F">
        <w:t>of</w:t>
      </w:r>
      <w:r w:rsidRPr="006F683F">
        <w:rPr>
          <w:spacing w:val="-8"/>
        </w:rPr>
        <w:t xml:space="preserve"> </w:t>
      </w:r>
      <w:r w:rsidRPr="006F683F">
        <w:t>when</w:t>
      </w:r>
      <w:r w:rsidRPr="006F683F">
        <w:rPr>
          <w:spacing w:val="-6"/>
        </w:rPr>
        <w:t xml:space="preserve"> </w:t>
      </w:r>
      <w:r w:rsidRPr="006F683F">
        <w:t>the</w:t>
      </w:r>
      <w:r w:rsidRPr="006F683F">
        <w:rPr>
          <w:spacing w:val="-8"/>
        </w:rPr>
        <w:t xml:space="preserve"> </w:t>
      </w:r>
      <w:r w:rsidRPr="006F683F">
        <w:t>next</w:t>
      </w:r>
      <w:r w:rsidRPr="006F683F">
        <w:rPr>
          <w:spacing w:val="-2"/>
        </w:rPr>
        <w:t xml:space="preserve"> </w:t>
      </w:r>
      <w:r w:rsidRPr="006F683F">
        <w:t>G.S.O.</w:t>
      </w:r>
      <w:r w:rsidRPr="006F683F">
        <w:rPr>
          <w:spacing w:val="-8"/>
        </w:rPr>
        <w:t xml:space="preserve"> </w:t>
      </w:r>
      <w:r w:rsidRPr="006F683F">
        <w:t>meeting is,</w:t>
      </w:r>
      <w:r w:rsidRPr="006F683F">
        <w:rPr>
          <w:spacing w:val="-7"/>
        </w:rPr>
        <w:t xml:space="preserve"> </w:t>
      </w:r>
      <w:r w:rsidRPr="006F683F">
        <w:t>and</w:t>
      </w:r>
      <w:r w:rsidRPr="006F683F">
        <w:rPr>
          <w:spacing w:val="-9"/>
        </w:rPr>
        <w:t xml:space="preserve"> </w:t>
      </w:r>
      <w:r w:rsidRPr="006F683F">
        <w:t>electing</w:t>
      </w:r>
      <w:r w:rsidRPr="006F683F">
        <w:rPr>
          <w:spacing w:val="-12"/>
        </w:rPr>
        <w:t xml:space="preserve"> </w:t>
      </w:r>
      <w:r w:rsidRPr="006F683F">
        <w:t>an</w:t>
      </w:r>
      <w:r w:rsidRPr="006F683F">
        <w:rPr>
          <w:spacing w:val="-9"/>
        </w:rPr>
        <w:t xml:space="preserve"> </w:t>
      </w:r>
      <w:r w:rsidRPr="006F683F">
        <w:t>alternate</w:t>
      </w:r>
      <w:r w:rsidRPr="006F683F">
        <w:rPr>
          <w:spacing w:val="-8"/>
        </w:rPr>
        <w:t xml:space="preserve"> </w:t>
      </w:r>
      <w:r w:rsidRPr="006F683F">
        <w:t>G.S.R.</w:t>
      </w:r>
    </w:p>
    <w:p w14:paraId="0421EF36" w14:textId="77777777" w:rsidR="005A338C" w:rsidRPr="006F683F" w:rsidRDefault="005A338C" w:rsidP="00321DA5">
      <w:pPr>
        <w:pStyle w:val="BodyText"/>
        <w:tabs>
          <w:tab w:val="left" w:pos="8730"/>
        </w:tabs>
        <w:spacing w:before="5" w:line="230" w:lineRule="auto"/>
        <w:ind w:left="1262" w:right="450" w:hanging="432"/>
        <w:jc w:val="both"/>
      </w:pPr>
    </w:p>
    <w:p w14:paraId="24E29B19" w14:textId="77777777" w:rsidR="007C7BED" w:rsidRPr="006F683F" w:rsidRDefault="00432B11" w:rsidP="00321DA5">
      <w:pPr>
        <w:pStyle w:val="BodyText"/>
        <w:tabs>
          <w:tab w:val="left" w:pos="8730"/>
        </w:tabs>
        <w:spacing w:line="266" w:lineRule="exact"/>
        <w:ind w:left="1262" w:right="450" w:hanging="432"/>
        <w:jc w:val="both"/>
      </w:pPr>
      <w:r w:rsidRPr="006F683F">
        <w:t>3.) This committee shall be comprised of the S.G.P.V.C.A. Areas</w:t>
      </w:r>
      <w:r w:rsidRPr="006F683F">
        <w:rPr>
          <w:spacing w:val="-21"/>
        </w:rPr>
        <w:t xml:space="preserve"> </w:t>
      </w:r>
      <w:r w:rsidRPr="006F683F">
        <w:t>World Services Delegates and Alternate Delegates and any other interested members from the</w:t>
      </w:r>
      <w:r w:rsidRPr="006F683F">
        <w:rPr>
          <w:spacing w:val="-33"/>
        </w:rPr>
        <w:t xml:space="preserve"> </w:t>
      </w:r>
      <w:r w:rsidRPr="006F683F">
        <w:t>fellowship.</w:t>
      </w:r>
    </w:p>
    <w:p w14:paraId="2464E110"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4D1AE83C" w14:textId="77777777" w:rsidR="007C7BED" w:rsidRPr="006F683F" w:rsidRDefault="00F31366" w:rsidP="005A338C">
      <w:pPr>
        <w:pStyle w:val="BodyText"/>
        <w:ind w:hanging="352"/>
      </w:pPr>
      <w:r>
        <w:t>E</w:t>
      </w:r>
      <w:r w:rsidR="005A338C">
        <w:t xml:space="preserve">. </w:t>
      </w:r>
      <w:r w:rsidR="00432B11" w:rsidRPr="006F683F">
        <w:t>MEETINGS</w:t>
      </w:r>
    </w:p>
    <w:p w14:paraId="1C4C1795"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2E317FC1" w14:textId="77777777" w:rsidR="007C7BED" w:rsidRPr="006F683F" w:rsidRDefault="00432B11" w:rsidP="00321DA5">
      <w:pPr>
        <w:pStyle w:val="BodyText"/>
        <w:tabs>
          <w:tab w:val="left" w:pos="8730"/>
        </w:tabs>
        <w:spacing w:line="232" w:lineRule="auto"/>
        <w:ind w:left="830" w:right="450"/>
        <w:jc w:val="both"/>
      </w:pPr>
      <w:r w:rsidRPr="006F683F">
        <w:t>Meetings,</w:t>
      </w:r>
      <w:r w:rsidRPr="006F683F">
        <w:rPr>
          <w:spacing w:val="-9"/>
        </w:rPr>
        <w:t xml:space="preserve"> </w:t>
      </w:r>
      <w:r w:rsidRPr="006F683F">
        <w:t>as</w:t>
      </w:r>
      <w:r w:rsidRPr="006F683F">
        <w:rPr>
          <w:spacing w:val="-8"/>
        </w:rPr>
        <w:t xml:space="preserve"> </w:t>
      </w:r>
      <w:r w:rsidRPr="006F683F">
        <w:t>described</w:t>
      </w:r>
      <w:r w:rsidRPr="006F683F">
        <w:rPr>
          <w:spacing w:val="-7"/>
        </w:rPr>
        <w:t xml:space="preserve"> </w:t>
      </w:r>
      <w:r w:rsidRPr="006F683F">
        <w:t>herein,</w:t>
      </w:r>
      <w:r w:rsidRPr="006F683F">
        <w:rPr>
          <w:spacing w:val="-9"/>
        </w:rPr>
        <w:t xml:space="preserve"> </w:t>
      </w:r>
      <w:r w:rsidRPr="006F683F">
        <w:t>means</w:t>
      </w:r>
      <w:r w:rsidRPr="006F683F">
        <w:rPr>
          <w:spacing w:val="-9"/>
        </w:rPr>
        <w:t xml:space="preserve"> </w:t>
      </w:r>
      <w:r w:rsidRPr="006F683F">
        <w:t>those</w:t>
      </w:r>
      <w:r w:rsidRPr="006F683F">
        <w:rPr>
          <w:spacing w:val="-10"/>
        </w:rPr>
        <w:t xml:space="preserve"> </w:t>
      </w:r>
      <w:r w:rsidRPr="006F683F">
        <w:t>autonomous</w:t>
      </w:r>
      <w:r w:rsidRPr="006F683F">
        <w:rPr>
          <w:spacing w:val="-7"/>
        </w:rPr>
        <w:t xml:space="preserve"> </w:t>
      </w:r>
      <w:r w:rsidRPr="006F683F">
        <w:t>groups</w:t>
      </w:r>
      <w:r w:rsidRPr="006F683F">
        <w:rPr>
          <w:spacing w:val="-7"/>
        </w:rPr>
        <w:t xml:space="preserve"> </w:t>
      </w:r>
      <w:r w:rsidRPr="006F683F">
        <w:t>as</w:t>
      </w:r>
      <w:r w:rsidRPr="006F683F">
        <w:rPr>
          <w:spacing w:val="-9"/>
        </w:rPr>
        <w:t xml:space="preserve"> </w:t>
      </w:r>
      <w:r w:rsidRPr="006F683F">
        <w:t>referred</w:t>
      </w:r>
      <w:r w:rsidRPr="006F683F">
        <w:rPr>
          <w:spacing w:val="-7"/>
        </w:rPr>
        <w:t xml:space="preserve"> </w:t>
      </w:r>
      <w:r w:rsidRPr="006F683F">
        <w:t>to</w:t>
      </w:r>
      <w:r w:rsidRPr="006F683F">
        <w:rPr>
          <w:spacing w:val="-9"/>
        </w:rPr>
        <w:t xml:space="preserve"> </w:t>
      </w:r>
      <w:r w:rsidRPr="006F683F">
        <w:t>in the Fourth (4th) Tradition of C.A., "Each group should be autonomous except in</w:t>
      </w:r>
      <w:r w:rsidRPr="006F683F">
        <w:rPr>
          <w:spacing w:val="-6"/>
        </w:rPr>
        <w:t xml:space="preserve"> </w:t>
      </w:r>
      <w:r w:rsidRPr="006F683F">
        <w:t>matters</w:t>
      </w:r>
      <w:r w:rsidRPr="006F683F">
        <w:rPr>
          <w:spacing w:val="-4"/>
        </w:rPr>
        <w:t xml:space="preserve"> </w:t>
      </w:r>
      <w:r w:rsidRPr="006F683F">
        <w:t>affecting</w:t>
      </w:r>
      <w:r w:rsidRPr="006F683F">
        <w:rPr>
          <w:spacing w:val="-8"/>
        </w:rPr>
        <w:t xml:space="preserve"> </w:t>
      </w:r>
      <w:r w:rsidRPr="006F683F">
        <w:t>other</w:t>
      </w:r>
      <w:r w:rsidRPr="006F683F">
        <w:rPr>
          <w:spacing w:val="-7"/>
        </w:rPr>
        <w:t xml:space="preserve"> </w:t>
      </w:r>
      <w:r w:rsidRPr="006F683F">
        <w:t>groups</w:t>
      </w:r>
      <w:r w:rsidRPr="006F683F">
        <w:rPr>
          <w:spacing w:val="-6"/>
        </w:rPr>
        <w:t xml:space="preserve"> </w:t>
      </w:r>
      <w:r w:rsidRPr="006F683F">
        <w:t>or</w:t>
      </w:r>
      <w:r w:rsidRPr="006F683F">
        <w:rPr>
          <w:spacing w:val="-7"/>
        </w:rPr>
        <w:t xml:space="preserve"> </w:t>
      </w:r>
      <w:r w:rsidRPr="006F683F">
        <w:t>C.A.</w:t>
      </w:r>
      <w:r w:rsidRPr="006F683F">
        <w:rPr>
          <w:spacing w:val="-6"/>
        </w:rPr>
        <w:t xml:space="preserve"> </w:t>
      </w:r>
      <w:r w:rsidRPr="006F683F">
        <w:t>as</w:t>
      </w:r>
      <w:r w:rsidRPr="006F683F">
        <w:rPr>
          <w:spacing w:val="-3"/>
        </w:rPr>
        <w:t xml:space="preserve"> </w:t>
      </w:r>
      <w:r w:rsidRPr="006F683F">
        <w:t>a</w:t>
      </w:r>
      <w:r w:rsidRPr="006F683F">
        <w:rPr>
          <w:spacing w:val="-7"/>
        </w:rPr>
        <w:t xml:space="preserve"> </w:t>
      </w:r>
      <w:r w:rsidRPr="006F683F">
        <w:t>whole".</w:t>
      </w:r>
      <w:r w:rsidRPr="006F683F">
        <w:rPr>
          <w:spacing w:val="-6"/>
        </w:rPr>
        <w:t xml:space="preserve"> </w:t>
      </w:r>
      <w:r w:rsidRPr="006F683F">
        <w:t>As</w:t>
      </w:r>
      <w:r w:rsidRPr="006F683F">
        <w:rPr>
          <w:spacing w:val="-8"/>
        </w:rPr>
        <w:t xml:space="preserve"> </w:t>
      </w:r>
      <w:r w:rsidRPr="006F683F">
        <w:t>such,</w:t>
      </w:r>
      <w:r w:rsidRPr="006F683F">
        <w:rPr>
          <w:spacing w:val="-5"/>
        </w:rPr>
        <w:t xml:space="preserve"> </w:t>
      </w:r>
      <w:r w:rsidRPr="006F683F">
        <w:t>this</w:t>
      </w:r>
      <w:r w:rsidRPr="006F683F">
        <w:rPr>
          <w:spacing w:val="-3"/>
        </w:rPr>
        <w:t xml:space="preserve"> </w:t>
      </w:r>
      <w:r w:rsidRPr="006F683F">
        <w:t>section</w:t>
      </w:r>
      <w:r w:rsidRPr="006F683F">
        <w:rPr>
          <w:spacing w:val="-6"/>
        </w:rPr>
        <w:t xml:space="preserve"> </w:t>
      </w:r>
      <w:r w:rsidRPr="006F683F">
        <w:t>is</w:t>
      </w:r>
      <w:r w:rsidRPr="006F683F">
        <w:rPr>
          <w:spacing w:val="-3"/>
        </w:rPr>
        <w:t xml:space="preserve"> </w:t>
      </w:r>
      <w:r w:rsidRPr="006F683F">
        <w:t xml:space="preserve">to clarify limits upon the Board and the G.S.O. with respect to those groups. </w:t>
      </w:r>
      <w:r w:rsidRPr="006F683F">
        <w:rPr>
          <w:spacing w:val="-3"/>
        </w:rPr>
        <w:t xml:space="preserve">It </w:t>
      </w:r>
      <w:r w:rsidRPr="006F683F">
        <w:t>is also</w:t>
      </w:r>
      <w:r w:rsidRPr="006F683F">
        <w:rPr>
          <w:spacing w:val="-9"/>
        </w:rPr>
        <w:t xml:space="preserve"> </w:t>
      </w:r>
      <w:r w:rsidRPr="006F683F">
        <w:t>to</w:t>
      </w:r>
      <w:r w:rsidRPr="006F683F">
        <w:rPr>
          <w:spacing w:val="-4"/>
        </w:rPr>
        <w:t xml:space="preserve"> </w:t>
      </w:r>
      <w:r w:rsidRPr="006F683F">
        <w:t>offer</w:t>
      </w:r>
      <w:r w:rsidRPr="006F683F">
        <w:rPr>
          <w:spacing w:val="-7"/>
        </w:rPr>
        <w:t xml:space="preserve"> </w:t>
      </w:r>
      <w:r w:rsidRPr="006F683F">
        <w:t>guidance</w:t>
      </w:r>
      <w:r w:rsidRPr="006F683F">
        <w:rPr>
          <w:spacing w:val="-8"/>
        </w:rPr>
        <w:t xml:space="preserve"> </w:t>
      </w:r>
      <w:r w:rsidRPr="006F683F">
        <w:t>and</w:t>
      </w:r>
      <w:r w:rsidRPr="006F683F">
        <w:rPr>
          <w:spacing w:val="-7"/>
        </w:rPr>
        <w:t xml:space="preserve"> </w:t>
      </w:r>
      <w:r w:rsidRPr="006F683F">
        <w:t>suggestions</w:t>
      </w:r>
      <w:r w:rsidRPr="006F683F">
        <w:rPr>
          <w:spacing w:val="-6"/>
        </w:rPr>
        <w:t xml:space="preserve"> </w:t>
      </w:r>
      <w:r w:rsidRPr="006F683F">
        <w:t>in</w:t>
      </w:r>
      <w:r w:rsidRPr="006F683F">
        <w:rPr>
          <w:spacing w:val="-7"/>
        </w:rPr>
        <w:t xml:space="preserve"> </w:t>
      </w:r>
      <w:r w:rsidRPr="006F683F">
        <w:t>areas</w:t>
      </w:r>
      <w:r w:rsidRPr="006F683F">
        <w:rPr>
          <w:spacing w:val="-7"/>
        </w:rPr>
        <w:t xml:space="preserve"> </w:t>
      </w:r>
      <w:r w:rsidRPr="006F683F">
        <w:t>in</w:t>
      </w:r>
      <w:r w:rsidRPr="006F683F">
        <w:rPr>
          <w:spacing w:val="-9"/>
        </w:rPr>
        <w:t xml:space="preserve"> </w:t>
      </w:r>
      <w:r w:rsidRPr="006F683F">
        <w:t>which</w:t>
      </w:r>
      <w:r w:rsidRPr="006F683F">
        <w:rPr>
          <w:spacing w:val="-7"/>
        </w:rPr>
        <w:t xml:space="preserve"> </w:t>
      </w:r>
      <w:r w:rsidRPr="006F683F">
        <w:t>the</w:t>
      </w:r>
      <w:r w:rsidRPr="006F683F">
        <w:rPr>
          <w:spacing w:val="-10"/>
        </w:rPr>
        <w:t xml:space="preserve"> </w:t>
      </w:r>
      <w:r w:rsidRPr="006F683F">
        <w:t>group</w:t>
      </w:r>
      <w:r w:rsidRPr="006F683F">
        <w:rPr>
          <w:spacing w:val="-7"/>
        </w:rPr>
        <w:t xml:space="preserve"> </w:t>
      </w:r>
      <w:r w:rsidRPr="006F683F">
        <w:t>must</w:t>
      </w:r>
      <w:r w:rsidRPr="006F683F">
        <w:rPr>
          <w:spacing w:val="-6"/>
        </w:rPr>
        <w:t xml:space="preserve"> </w:t>
      </w:r>
      <w:r w:rsidRPr="006F683F">
        <w:t>answer for</w:t>
      </w:r>
      <w:r w:rsidRPr="006F683F">
        <w:rPr>
          <w:spacing w:val="-13"/>
        </w:rPr>
        <w:t xml:space="preserve"> </w:t>
      </w:r>
      <w:r w:rsidRPr="006F683F">
        <w:t>itself.</w:t>
      </w:r>
    </w:p>
    <w:p w14:paraId="3BFED3AC"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3A0B4F0B" w14:textId="77777777" w:rsidR="007C7BED" w:rsidRPr="006F683F" w:rsidRDefault="00432B11" w:rsidP="00321DA5">
      <w:pPr>
        <w:pStyle w:val="BodyText"/>
        <w:tabs>
          <w:tab w:val="left" w:pos="8730"/>
        </w:tabs>
        <w:ind w:left="830" w:right="450"/>
        <w:jc w:val="both"/>
      </w:pPr>
      <w:r w:rsidRPr="006F683F">
        <w:t>1.) Secretary’s</w:t>
      </w:r>
      <w:r w:rsidRPr="006F683F">
        <w:rPr>
          <w:spacing w:val="-42"/>
        </w:rPr>
        <w:t xml:space="preserve"> </w:t>
      </w:r>
      <w:r w:rsidRPr="006F683F">
        <w:t>Responsibilities:</w:t>
      </w:r>
    </w:p>
    <w:p w14:paraId="5EE41F81"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0996EC7" w14:textId="77777777" w:rsidR="007C7BED" w:rsidRPr="006F683F" w:rsidRDefault="00432B11" w:rsidP="00321DA5">
      <w:pPr>
        <w:pStyle w:val="BodyText"/>
        <w:tabs>
          <w:tab w:val="left" w:pos="8730"/>
        </w:tabs>
        <w:spacing w:line="230" w:lineRule="auto"/>
        <w:ind w:left="830" w:right="450"/>
        <w:jc w:val="both"/>
      </w:pPr>
      <w:r w:rsidRPr="006F683F">
        <w:t>The</w:t>
      </w:r>
      <w:r w:rsidRPr="006F683F">
        <w:rPr>
          <w:spacing w:val="-9"/>
        </w:rPr>
        <w:t xml:space="preserve"> </w:t>
      </w:r>
      <w:r w:rsidRPr="006F683F">
        <w:t>secretary</w:t>
      </w:r>
      <w:r w:rsidRPr="006F683F">
        <w:rPr>
          <w:spacing w:val="-18"/>
        </w:rPr>
        <w:t xml:space="preserve"> </w:t>
      </w:r>
      <w:r w:rsidRPr="006F683F">
        <w:t>should</w:t>
      </w:r>
      <w:r w:rsidRPr="006F683F">
        <w:rPr>
          <w:spacing w:val="-7"/>
        </w:rPr>
        <w:t xml:space="preserve"> </w:t>
      </w:r>
      <w:r w:rsidRPr="006F683F">
        <w:t>be</w:t>
      </w:r>
      <w:r w:rsidRPr="006F683F">
        <w:rPr>
          <w:spacing w:val="-9"/>
        </w:rPr>
        <w:t xml:space="preserve"> </w:t>
      </w:r>
      <w:r w:rsidRPr="006F683F">
        <w:t>responsible</w:t>
      </w:r>
      <w:r w:rsidRPr="006F683F">
        <w:rPr>
          <w:spacing w:val="-9"/>
        </w:rPr>
        <w:t xml:space="preserve"> </w:t>
      </w:r>
      <w:r w:rsidRPr="006F683F">
        <w:t>to</w:t>
      </w:r>
      <w:r w:rsidRPr="006F683F">
        <w:rPr>
          <w:spacing w:val="-7"/>
        </w:rPr>
        <w:t xml:space="preserve"> </w:t>
      </w:r>
      <w:r w:rsidRPr="006F683F">
        <w:t>control</w:t>
      </w:r>
      <w:r w:rsidRPr="006F683F">
        <w:rPr>
          <w:spacing w:val="-8"/>
        </w:rPr>
        <w:t xml:space="preserve"> </w:t>
      </w:r>
      <w:r w:rsidRPr="006F683F">
        <w:t>meeting</w:t>
      </w:r>
      <w:r w:rsidRPr="006F683F">
        <w:rPr>
          <w:spacing w:val="-11"/>
        </w:rPr>
        <w:t xml:space="preserve"> </w:t>
      </w:r>
      <w:r w:rsidRPr="006F683F">
        <w:t>lengths</w:t>
      </w:r>
      <w:r w:rsidRPr="006F683F">
        <w:rPr>
          <w:spacing w:val="-7"/>
        </w:rPr>
        <w:t xml:space="preserve"> </w:t>
      </w:r>
      <w:r w:rsidRPr="006F683F">
        <w:t>and</w:t>
      </w:r>
      <w:r w:rsidRPr="006F683F">
        <w:rPr>
          <w:spacing w:val="-8"/>
        </w:rPr>
        <w:t xml:space="preserve"> </w:t>
      </w:r>
      <w:r w:rsidRPr="006F683F">
        <w:t>reports.</w:t>
      </w:r>
      <w:r w:rsidRPr="006F683F">
        <w:rPr>
          <w:spacing w:val="-4"/>
        </w:rPr>
        <w:t xml:space="preserve"> </w:t>
      </w:r>
      <w:r w:rsidRPr="006F683F">
        <w:t>If someone</w:t>
      </w:r>
      <w:r w:rsidRPr="006F683F">
        <w:rPr>
          <w:spacing w:val="-9"/>
        </w:rPr>
        <w:t xml:space="preserve"> </w:t>
      </w:r>
      <w:r w:rsidRPr="006F683F">
        <w:t>needs</w:t>
      </w:r>
      <w:r w:rsidRPr="006F683F">
        <w:rPr>
          <w:spacing w:val="-8"/>
        </w:rPr>
        <w:t xml:space="preserve"> </w:t>
      </w:r>
      <w:r w:rsidRPr="006F683F">
        <w:t>to</w:t>
      </w:r>
      <w:r w:rsidRPr="006F683F">
        <w:rPr>
          <w:spacing w:val="-6"/>
        </w:rPr>
        <w:t xml:space="preserve"> </w:t>
      </w:r>
      <w:r w:rsidRPr="006F683F">
        <w:t>give</w:t>
      </w:r>
      <w:r w:rsidRPr="006F683F">
        <w:rPr>
          <w:spacing w:val="-9"/>
        </w:rPr>
        <w:t xml:space="preserve"> </w:t>
      </w:r>
      <w:r w:rsidRPr="006F683F">
        <w:t>a</w:t>
      </w:r>
      <w:r w:rsidRPr="006F683F">
        <w:rPr>
          <w:spacing w:val="-9"/>
        </w:rPr>
        <w:t xml:space="preserve"> </w:t>
      </w:r>
      <w:r w:rsidRPr="006F683F">
        <w:t>report</w:t>
      </w:r>
      <w:r w:rsidRPr="006F683F">
        <w:rPr>
          <w:spacing w:val="-5"/>
        </w:rPr>
        <w:t xml:space="preserve"> </w:t>
      </w:r>
      <w:r w:rsidRPr="006F683F">
        <w:t>(whether</w:t>
      </w:r>
      <w:r w:rsidRPr="006F683F">
        <w:rPr>
          <w:spacing w:val="-7"/>
        </w:rPr>
        <w:t xml:space="preserve"> </w:t>
      </w:r>
      <w:r w:rsidRPr="006F683F">
        <w:t>business</w:t>
      </w:r>
      <w:r w:rsidRPr="006F683F">
        <w:rPr>
          <w:spacing w:val="-8"/>
        </w:rPr>
        <w:t xml:space="preserve"> </w:t>
      </w:r>
      <w:r w:rsidRPr="006F683F">
        <w:t>or</w:t>
      </w:r>
      <w:r w:rsidRPr="006F683F">
        <w:rPr>
          <w:spacing w:val="-7"/>
        </w:rPr>
        <w:t xml:space="preserve"> </w:t>
      </w:r>
      <w:r w:rsidRPr="006F683F">
        <w:t>not)</w:t>
      </w:r>
      <w:r w:rsidRPr="006F683F">
        <w:rPr>
          <w:spacing w:val="-9"/>
        </w:rPr>
        <w:t xml:space="preserve"> </w:t>
      </w:r>
      <w:r w:rsidRPr="006F683F">
        <w:t>the</w:t>
      </w:r>
      <w:r w:rsidRPr="006F683F">
        <w:rPr>
          <w:spacing w:val="-7"/>
        </w:rPr>
        <w:t xml:space="preserve"> </w:t>
      </w:r>
      <w:r w:rsidRPr="006F683F">
        <w:t>secretary</w:t>
      </w:r>
      <w:r w:rsidRPr="006F683F">
        <w:rPr>
          <w:spacing w:val="-18"/>
        </w:rPr>
        <w:t xml:space="preserve"> </w:t>
      </w:r>
      <w:r w:rsidRPr="006F683F">
        <w:t>should be</w:t>
      </w:r>
      <w:r w:rsidRPr="006F683F">
        <w:rPr>
          <w:spacing w:val="-9"/>
        </w:rPr>
        <w:t xml:space="preserve"> </w:t>
      </w:r>
      <w:r w:rsidRPr="006F683F">
        <w:t>notified</w:t>
      </w:r>
      <w:r w:rsidRPr="006F683F">
        <w:rPr>
          <w:spacing w:val="-6"/>
        </w:rPr>
        <w:t xml:space="preserve"> </w:t>
      </w:r>
      <w:r w:rsidRPr="006F683F">
        <w:t>before</w:t>
      </w:r>
      <w:r w:rsidRPr="006F683F">
        <w:rPr>
          <w:spacing w:val="-9"/>
        </w:rPr>
        <w:t xml:space="preserve"> </w:t>
      </w:r>
      <w:r w:rsidRPr="006F683F">
        <w:t>the</w:t>
      </w:r>
      <w:r w:rsidRPr="006F683F">
        <w:rPr>
          <w:spacing w:val="-9"/>
        </w:rPr>
        <w:t xml:space="preserve"> </w:t>
      </w:r>
      <w:r w:rsidRPr="006F683F">
        <w:t>meeting</w:t>
      </w:r>
      <w:r w:rsidRPr="006F683F">
        <w:rPr>
          <w:spacing w:val="-8"/>
        </w:rPr>
        <w:t xml:space="preserve"> </w:t>
      </w:r>
      <w:r w:rsidRPr="006F683F">
        <w:t>starts</w:t>
      </w:r>
      <w:r w:rsidRPr="006F683F">
        <w:rPr>
          <w:spacing w:val="-3"/>
        </w:rPr>
        <w:t xml:space="preserve"> </w:t>
      </w:r>
      <w:r w:rsidRPr="006F683F">
        <w:t>so</w:t>
      </w:r>
      <w:r w:rsidRPr="006F683F">
        <w:rPr>
          <w:spacing w:val="-8"/>
        </w:rPr>
        <w:t xml:space="preserve"> </w:t>
      </w:r>
      <w:r w:rsidRPr="006F683F">
        <w:t>that</w:t>
      </w:r>
      <w:r w:rsidRPr="006F683F">
        <w:rPr>
          <w:spacing w:val="-5"/>
        </w:rPr>
        <w:t xml:space="preserve"> </w:t>
      </w:r>
      <w:r w:rsidRPr="006F683F">
        <w:t>the</w:t>
      </w:r>
      <w:r w:rsidRPr="006F683F">
        <w:rPr>
          <w:spacing w:val="-9"/>
        </w:rPr>
        <w:t xml:space="preserve"> </w:t>
      </w:r>
      <w:r w:rsidRPr="006F683F">
        <w:t>meeting</w:t>
      </w:r>
      <w:r w:rsidRPr="006F683F">
        <w:rPr>
          <w:spacing w:val="-8"/>
        </w:rPr>
        <w:t xml:space="preserve"> </w:t>
      </w:r>
      <w:r w:rsidRPr="006F683F">
        <w:t>can</w:t>
      </w:r>
      <w:r w:rsidRPr="006F683F">
        <w:rPr>
          <w:spacing w:val="-8"/>
        </w:rPr>
        <w:t xml:space="preserve"> </w:t>
      </w:r>
      <w:r w:rsidRPr="006F683F">
        <w:t>be</w:t>
      </w:r>
      <w:r w:rsidRPr="006F683F">
        <w:rPr>
          <w:spacing w:val="-9"/>
        </w:rPr>
        <w:t xml:space="preserve"> </w:t>
      </w:r>
      <w:r w:rsidRPr="006F683F">
        <w:t>shortened,</w:t>
      </w:r>
      <w:r w:rsidRPr="006F683F">
        <w:rPr>
          <w:spacing w:val="-8"/>
        </w:rPr>
        <w:t xml:space="preserve"> </w:t>
      </w:r>
      <w:r w:rsidRPr="006F683F">
        <w:t>or</w:t>
      </w:r>
      <w:r w:rsidRPr="006F683F">
        <w:rPr>
          <w:spacing w:val="-4"/>
        </w:rPr>
        <w:t xml:space="preserve"> </w:t>
      </w:r>
      <w:r w:rsidRPr="006F683F">
        <w:t>a business or steering committee meeting can be called for after the meeting to allow time for the report and discussion thereof, so that the meeting participation</w:t>
      </w:r>
      <w:r w:rsidRPr="006F683F">
        <w:rPr>
          <w:spacing w:val="-11"/>
        </w:rPr>
        <w:t xml:space="preserve"> </w:t>
      </w:r>
      <w:r w:rsidRPr="006F683F">
        <w:t>time</w:t>
      </w:r>
      <w:r w:rsidRPr="006F683F">
        <w:rPr>
          <w:spacing w:val="-10"/>
        </w:rPr>
        <w:t xml:space="preserve"> </w:t>
      </w:r>
      <w:r w:rsidRPr="006F683F">
        <w:t>is</w:t>
      </w:r>
      <w:r w:rsidRPr="006F683F">
        <w:rPr>
          <w:spacing w:val="-11"/>
        </w:rPr>
        <w:t xml:space="preserve"> </w:t>
      </w:r>
      <w:r w:rsidRPr="006F683F">
        <w:t>not</w:t>
      </w:r>
      <w:r w:rsidRPr="006F683F">
        <w:rPr>
          <w:spacing w:val="-9"/>
        </w:rPr>
        <w:t xml:space="preserve"> </w:t>
      </w:r>
      <w:r w:rsidRPr="006F683F">
        <w:t>interfered</w:t>
      </w:r>
      <w:r w:rsidRPr="006F683F">
        <w:rPr>
          <w:spacing w:val="-12"/>
        </w:rPr>
        <w:t xml:space="preserve"> </w:t>
      </w:r>
      <w:r w:rsidRPr="006F683F">
        <w:t>with.</w:t>
      </w:r>
    </w:p>
    <w:p w14:paraId="493BBD1B"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3D2958B" w14:textId="77777777" w:rsidR="007C7BED" w:rsidRDefault="00432B11" w:rsidP="00321DA5">
      <w:pPr>
        <w:pStyle w:val="BodyText"/>
        <w:tabs>
          <w:tab w:val="left" w:pos="8730"/>
        </w:tabs>
        <w:spacing w:line="230" w:lineRule="auto"/>
        <w:ind w:left="830" w:right="450"/>
        <w:jc w:val="both"/>
      </w:pPr>
      <w:r w:rsidRPr="006F683F">
        <w:t>Officers of a meeting should be present at business or steering committee meetings,</w:t>
      </w:r>
      <w:r w:rsidRPr="006F683F">
        <w:rPr>
          <w:spacing w:val="-8"/>
        </w:rPr>
        <w:t xml:space="preserve"> </w:t>
      </w:r>
      <w:r w:rsidRPr="006F683F">
        <w:t>called</w:t>
      </w:r>
      <w:r w:rsidRPr="006F683F">
        <w:rPr>
          <w:spacing w:val="-6"/>
        </w:rPr>
        <w:t xml:space="preserve"> </w:t>
      </w:r>
      <w:r w:rsidRPr="006F683F">
        <w:t>for</w:t>
      </w:r>
      <w:r w:rsidRPr="006F683F">
        <w:rPr>
          <w:spacing w:val="-9"/>
        </w:rPr>
        <w:t xml:space="preserve"> </w:t>
      </w:r>
      <w:r w:rsidRPr="006F683F">
        <w:t>the</w:t>
      </w:r>
      <w:r w:rsidRPr="006F683F">
        <w:rPr>
          <w:spacing w:val="-9"/>
        </w:rPr>
        <w:t xml:space="preserve"> </w:t>
      </w:r>
      <w:r w:rsidRPr="006F683F">
        <w:t>purpose</w:t>
      </w:r>
      <w:r w:rsidRPr="006F683F">
        <w:rPr>
          <w:spacing w:val="-9"/>
        </w:rPr>
        <w:t xml:space="preserve"> </w:t>
      </w:r>
      <w:r w:rsidRPr="006F683F">
        <w:t>of</w:t>
      </w:r>
      <w:r w:rsidRPr="006F683F">
        <w:rPr>
          <w:spacing w:val="-7"/>
        </w:rPr>
        <w:t xml:space="preserve"> </w:t>
      </w:r>
      <w:r w:rsidRPr="006F683F">
        <w:t>conducting</w:t>
      </w:r>
      <w:r w:rsidRPr="006F683F">
        <w:rPr>
          <w:spacing w:val="-11"/>
        </w:rPr>
        <w:t xml:space="preserve"> </w:t>
      </w:r>
      <w:r w:rsidRPr="006F683F">
        <w:t>meeting</w:t>
      </w:r>
      <w:r w:rsidRPr="006F683F">
        <w:rPr>
          <w:spacing w:val="-11"/>
        </w:rPr>
        <w:t xml:space="preserve"> </w:t>
      </w:r>
      <w:r w:rsidRPr="006F683F">
        <w:t>business.</w:t>
      </w:r>
      <w:r w:rsidRPr="006F683F">
        <w:rPr>
          <w:spacing w:val="-6"/>
        </w:rPr>
        <w:t xml:space="preserve"> </w:t>
      </w:r>
      <w:r w:rsidRPr="006F683F">
        <w:t>They</w:t>
      </w:r>
      <w:r w:rsidRPr="006F683F">
        <w:rPr>
          <w:spacing w:val="-20"/>
        </w:rPr>
        <w:t xml:space="preserve"> </w:t>
      </w:r>
      <w:r w:rsidRPr="006F683F">
        <w:t>are</w:t>
      </w:r>
      <w:r w:rsidRPr="006F683F">
        <w:rPr>
          <w:spacing w:val="-4"/>
        </w:rPr>
        <w:t xml:space="preserve"> </w:t>
      </w:r>
      <w:r w:rsidRPr="006F683F">
        <w:t>open to</w:t>
      </w:r>
      <w:r w:rsidRPr="006F683F">
        <w:rPr>
          <w:spacing w:val="-6"/>
        </w:rPr>
        <w:t xml:space="preserve"> </w:t>
      </w:r>
      <w:r w:rsidRPr="006F683F">
        <w:t>all</w:t>
      </w:r>
      <w:r w:rsidRPr="006F683F">
        <w:rPr>
          <w:spacing w:val="-5"/>
        </w:rPr>
        <w:t xml:space="preserve"> </w:t>
      </w:r>
      <w:r w:rsidRPr="006F683F">
        <w:t>meeting</w:t>
      </w:r>
      <w:r w:rsidRPr="006F683F">
        <w:rPr>
          <w:spacing w:val="-8"/>
        </w:rPr>
        <w:t xml:space="preserve"> </w:t>
      </w:r>
      <w:r w:rsidRPr="006F683F">
        <w:t>members</w:t>
      </w:r>
      <w:r w:rsidRPr="006F683F">
        <w:rPr>
          <w:spacing w:val="-8"/>
        </w:rPr>
        <w:t xml:space="preserve"> </w:t>
      </w:r>
      <w:r w:rsidRPr="006F683F">
        <w:t>who</w:t>
      </w:r>
      <w:r w:rsidRPr="006F683F">
        <w:rPr>
          <w:spacing w:val="-9"/>
        </w:rPr>
        <w:t xml:space="preserve"> </w:t>
      </w:r>
      <w:r w:rsidRPr="006F683F">
        <w:t>want</w:t>
      </w:r>
      <w:r w:rsidRPr="006F683F">
        <w:rPr>
          <w:spacing w:val="-8"/>
        </w:rPr>
        <w:t xml:space="preserve"> </w:t>
      </w:r>
      <w:r w:rsidRPr="006F683F">
        <w:t>to</w:t>
      </w:r>
      <w:r w:rsidRPr="006F683F">
        <w:rPr>
          <w:spacing w:val="-5"/>
        </w:rPr>
        <w:t xml:space="preserve"> </w:t>
      </w:r>
      <w:r w:rsidRPr="006F683F">
        <w:t>attend.</w:t>
      </w:r>
    </w:p>
    <w:p w14:paraId="10BFBC15" w14:textId="77777777" w:rsidR="00FB5B28" w:rsidRPr="006F683F" w:rsidRDefault="00FB5B28" w:rsidP="00321DA5">
      <w:pPr>
        <w:pStyle w:val="BodyText"/>
        <w:tabs>
          <w:tab w:val="left" w:pos="8730"/>
        </w:tabs>
        <w:spacing w:line="230" w:lineRule="auto"/>
        <w:ind w:left="830" w:right="450"/>
        <w:jc w:val="both"/>
      </w:pPr>
    </w:p>
    <w:p w14:paraId="269F2927" w14:textId="77777777" w:rsidR="007C7BED" w:rsidRPr="006F683F" w:rsidRDefault="00432B11" w:rsidP="00321DA5">
      <w:pPr>
        <w:pStyle w:val="BodyText"/>
        <w:tabs>
          <w:tab w:val="left" w:pos="8730"/>
        </w:tabs>
        <w:spacing w:before="58"/>
        <w:ind w:left="830" w:right="450"/>
        <w:jc w:val="both"/>
      </w:pPr>
      <w:r w:rsidRPr="006F683F">
        <w:t>2.) Outside</w:t>
      </w:r>
      <w:r w:rsidRPr="006F683F">
        <w:rPr>
          <w:spacing w:val="-23"/>
        </w:rPr>
        <w:t xml:space="preserve"> </w:t>
      </w:r>
      <w:r w:rsidRPr="006F683F">
        <w:t>Issues:</w:t>
      </w:r>
    </w:p>
    <w:p w14:paraId="42FA877F"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202CF42C" w14:textId="77777777" w:rsidR="007C7BED" w:rsidRPr="006F683F" w:rsidRDefault="00432B11" w:rsidP="00321DA5">
      <w:pPr>
        <w:pStyle w:val="BodyText"/>
        <w:tabs>
          <w:tab w:val="left" w:pos="8730"/>
        </w:tabs>
        <w:spacing w:line="230" w:lineRule="auto"/>
        <w:ind w:left="830" w:right="450"/>
        <w:jc w:val="both"/>
      </w:pPr>
      <w:r w:rsidRPr="006F683F">
        <w:t>Whether the meeting chooses to endorse outside organizations by allowing announcements of other than C.A. events is up to the group conscience. So as not to lend the C.A. name to these activities it is hoped that these announcements would be held before the meeting starts, or at the end of the meeting (after the closing prayer), or that the secretary or G.S.R. would clarify what is C.A. related and what is not. The conflict seems to involve Tradition two</w:t>
      </w:r>
      <w:r w:rsidRPr="006F683F">
        <w:rPr>
          <w:spacing w:val="-11"/>
        </w:rPr>
        <w:t xml:space="preserve"> </w:t>
      </w:r>
      <w:r w:rsidRPr="006F683F">
        <w:t>(2),</w:t>
      </w:r>
      <w:r w:rsidRPr="006F683F">
        <w:rPr>
          <w:spacing w:val="-11"/>
        </w:rPr>
        <w:t xml:space="preserve"> </w:t>
      </w:r>
      <w:r w:rsidRPr="006F683F">
        <w:t>regarding</w:t>
      </w:r>
      <w:r w:rsidRPr="006F683F">
        <w:rPr>
          <w:spacing w:val="-15"/>
        </w:rPr>
        <w:t xml:space="preserve"> </w:t>
      </w:r>
      <w:r w:rsidRPr="006F683F">
        <w:t>the</w:t>
      </w:r>
      <w:r w:rsidRPr="006F683F">
        <w:rPr>
          <w:spacing w:val="-7"/>
        </w:rPr>
        <w:t xml:space="preserve"> </w:t>
      </w:r>
      <w:r w:rsidRPr="006F683F">
        <w:t>group</w:t>
      </w:r>
      <w:r w:rsidRPr="006F683F">
        <w:rPr>
          <w:spacing w:val="-11"/>
        </w:rPr>
        <w:t xml:space="preserve"> </w:t>
      </w:r>
      <w:r w:rsidRPr="006F683F">
        <w:t>conscience;</w:t>
      </w:r>
      <w:r w:rsidRPr="006F683F">
        <w:rPr>
          <w:spacing w:val="-11"/>
        </w:rPr>
        <w:t xml:space="preserve"> </w:t>
      </w:r>
      <w:r w:rsidRPr="006F683F">
        <w:t>Tradition</w:t>
      </w:r>
      <w:r w:rsidRPr="006F683F">
        <w:rPr>
          <w:spacing w:val="-9"/>
        </w:rPr>
        <w:t xml:space="preserve"> </w:t>
      </w:r>
      <w:r w:rsidRPr="006F683F">
        <w:t>four</w:t>
      </w:r>
      <w:r w:rsidRPr="006F683F">
        <w:rPr>
          <w:spacing w:val="-10"/>
        </w:rPr>
        <w:t xml:space="preserve"> </w:t>
      </w:r>
      <w:r w:rsidRPr="006F683F">
        <w:t>(4)</w:t>
      </w:r>
      <w:r w:rsidRPr="006F683F">
        <w:rPr>
          <w:spacing w:val="-10"/>
        </w:rPr>
        <w:t xml:space="preserve"> </w:t>
      </w:r>
      <w:r w:rsidRPr="006F683F">
        <w:t>regarding</w:t>
      </w:r>
      <w:r w:rsidRPr="006F683F">
        <w:rPr>
          <w:spacing w:val="-14"/>
        </w:rPr>
        <w:t xml:space="preserve"> </w:t>
      </w:r>
      <w:r w:rsidRPr="006F683F">
        <w:t xml:space="preserve">autonomy: and Tradition six (6) regarding outside entities. </w:t>
      </w:r>
      <w:r w:rsidRPr="006F683F">
        <w:rPr>
          <w:spacing w:val="-4"/>
        </w:rPr>
        <w:t xml:space="preserve">It </w:t>
      </w:r>
      <w:r w:rsidRPr="006F683F">
        <w:t>is our opinion that leaving it up to the group conscience allows for the greatest opportunity to hear the only authority express</w:t>
      </w:r>
      <w:r w:rsidRPr="006F683F">
        <w:rPr>
          <w:spacing w:val="-35"/>
        </w:rPr>
        <w:t xml:space="preserve"> </w:t>
      </w:r>
      <w:r w:rsidRPr="006F683F">
        <w:t>itself.</w:t>
      </w:r>
    </w:p>
    <w:p w14:paraId="779FF813" w14:textId="77777777" w:rsidR="007C7BED" w:rsidRPr="006F683F" w:rsidRDefault="007C7BED" w:rsidP="00321DA5">
      <w:pPr>
        <w:tabs>
          <w:tab w:val="left" w:pos="8730"/>
        </w:tabs>
        <w:spacing w:before="10"/>
        <w:ind w:right="450"/>
        <w:jc w:val="both"/>
        <w:rPr>
          <w:rFonts w:ascii="Times New Roman" w:eastAsia="Times New Roman" w:hAnsi="Times New Roman"/>
          <w:sz w:val="24"/>
          <w:szCs w:val="24"/>
        </w:rPr>
      </w:pPr>
    </w:p>
    <w:p w14:paraId="4EFCE4AA" w14:textId="77777777" w:rsidR="007C7BED" w:rsidRPr="006F683F" w:rsidRDefault="00432B11" w:rsidP="00321DA5">
      <w:pPr>
        <w:pStyle w:val="BodyText"/>
        <w:tabs>
          <w:tab w:val="left" w:pos="8730"/>
        </w:tabs>
        <w:ind w:left="830" w:right="450"/>
        <w:jc w:val="both"/>
      </w:pPr>
      <w:r w:rsidRPr="006F683F">
        <w:lastRenderedPageBreak/>
        <w:t>3.) Publicizing of</w:t>
      </w:r>
      <w:r w:rsidRPr="006F683F">
        <w:rPr>
          <w:spacing w:val="-28"/>
        </w:rPr>
        <w:t xml:space="preserve"> </w:t>
      </w:r>
      <w:r w:rsidRPr="006F683F">
        <w:t>Speakers:</w:t>
      </w:r>
    </w:p>
    <w:p w14:paraId="56DD4006"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00EE0019" w14:textId="77777777" w:rsidR="007C7BED" w:rsidRPr="006F683F" w:rsidRDefault="00432B11" w:rsidP="00321DA5">
      <w:pPr>
        <w:pStyle w:val="BodyText"/>
        <w:tabs>
          <w:tab w:val="left" w:pos="8730"/>
        </w:tabs>
        <w:spacing w:line="266" w:lineRule="exact"/>
        <w:ind w:left="814" w:right="450"/>
        <w:jc w:val="both"/>
      </w:pPr>
      <w:r w:rsidRPr="006F683F">
        <w:t>A</w:t>
      </w:r>
      <w:r w:rsidRPr="006F683F">
        <w:rPr>
          <w:spacing w:val="-9"/>
        </w:rPr>
        <w:t xml:space="preserve"> </w:t>
      </w:r>
      <w:r w:rsidRPr="006F683F">
        <w:t>speaker</w:t>
      </w:r>
      <w:r w:rsidRPr="006F683F">
        <w:rPr>
          <w:spacing w:val="-7"/>
        </w:rPr>
        <w:t xml:space="preserve"> </w:t>
      </w:r>
      <w:r w:rsidRPr="006F683F">
        <w:t>of</w:t>
      </w:r>
      <w:r w:rsidRPr="006F683F">
        <w:rPr>
          <w:spacing w:val="-6"/>
        </w:rPr>
        <w:t xml:space="preserve"> </w:t>
      </w:r>
      <w:r w:rsidRPr="006F683F">
        <w:t>a</w:t>
      </w:r>
      <w:r w:rsidRPr="006F683F">
        <w:rPr>
          <w:spacing w:val="-7"/>
        </w:rPr>
        <w:t xml:space="preserve"> </w:t>
      </w:r>
      <w:r w:rsidRPr="006F683F">
        <w:t>regular</w:t>
      </w:r>
      <w:r w:rsidRPr="006F683F">
        <w:rPr>
          <w:spacing w:val="-7"/>
        </w:rPr>
        <w:t xml:space="preserve"> </w:t>
      </w:r>
      <w:r w:rsidRPr="006F683F">
        <w:t>meeting</w:t>
      </w:r>
      <w:r w:rsidRPr="006F683F">
        <w:rPr>
          <w:spacing w:val="-8"/>
        </w:rPr>
        <w:t xml:space="preserve"> </w:t>
      </w:r>
      <w:r w:rsidRPr="006F683F">
        <w:t>should</w:t>
      </w:r>
      <w:r w:rsidRPr="006F683F">
        <w:rPr>
          <w:spacing w:val="-5"/>
        </w:rPr>
        <w:t xml:space="preserve"> </w:t>
      </w:r>
      <w:r w:rsidRPr="006F683F">
        <w:t>not</w:t>
      </w:r>
      <w:r w:rsidRPr="006F683F">
        <w:rPr>
          <w:spacing w:val="-8"/>
        </w:rPr>
        <w:t xml:space="preserve"> </w:t>
      </w:r>
      <w:r w:rsidRPr="006F683F">
        <w:t>be</w:t>
      </w:r>
      <w:r w:rsidRPr="006F683F">
        <w:rPr>
          <w:spacing w:val="-9"/>
        </w:rPr>
        <w:t xml:space="preserve"> </w:t>
      </w:r>
      <w:r w:rsidRPr="006F683F">
        <w:t>publicized</w:t>
      </w:r>
      <w:r w:rsidRPr="006F683F">
        <w:rPr>
          <w:spacing w:val="-6"/>
        </w:rPr>
        <w:t xml:space="preserve"> </w:t>
      </w:r>
      <w:r w:rsidRPr="006F683F">
        <w:t>except</w:t>
      </w:r>
      <w:r w:rsidRPr="006F683F">
        <w:rPr>
          <w:spacing w:val="-2"/>
        </w:rPr>
        <w:t xml:space="preserve"> </w:t>
      </w:r>
      <w:r w:rsidRPr="006F683F">
        <w:t>by</w:t>
      </w:r>
      <w:r w:rsidRPr="006F683F">
        <w:rPr>
          <w:spacing w:val="-17"/>
        </w:rPr>
        <w:t xml:space="preserve"> </w:t>
      </w:r>
      <w:r w:rsidRPr="006F683F">
        <w:t>word</w:t>
      </w:r>
      <w:r w:rsidRPr="006F683F">
        <w:rPr>
          <w:spacing w:val="-6"/>
        </w:rPr>
        <w:t xml:space="preserve"> </w:t>
      </w:r>
      <w:r w:rsidRPr="006F683F">
        <w:t>of mouth.</w:t>
      </w:r>
    </w:p>
    <w:p w14:paraId="4586715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1B7ABB1" w14:textId="77777777" w:rsidR="007C7BED" w:rsidRPr="006F683F" w:rsidRDefault="00432B11" w:rsidP="00F31366">
      <w:pPr>
        <w:pStyle w:val="Heading2"/>
        <w:tabs>
          <w:tab w:val="left" w:pos="8730"/>
        </w:tabs>
        <w:ind w:left="540" w:right="450"/>
        <w:jc w:val="both"/>
        <w:rPr>
          <w:b w:val="0"/>
          <w:bCs w:val="0"/>
        </w:rPr>
      </w:pPr>
      <w:bookmarkStart w:id="222" w:name="_Toc471976279"/>
      <w:bookmarkStart w:id="223" w:name="_Toc471976549"/>
      <w:bookmarkStart w:id="224" w:name="_Toc471986508"/>
      <w:r w:rsidRPr="006F683F">
        <w:t>SECTION 15 - DIRECTORY</w:t>
      </w:r>
      <w:r w:rsidRPr="006F683F">
        <w:rPr>
          <w:spacing w:val="-34"/>
        </w:rPr>
        <w:t xml:space="preserve"> </w:t>
      </w:r>
      <w:r w:rsidRPr="006F683F">
        <w:t>COMMITTEE</w:t>
      </w:r>
      <w:bookmarkEnd w:id="222"/>
      <w:bookmarkEnd w:id="223"/>
      <w:bookmarkEnd w:id="224"/>
    </w:p>
    <w:p w14:paraId="0E427F5E" w14:textId="77777777" w:rsidR="007C7BED" w:rsidRPr="006F683F" w:rsidRDefault="007C7BED" w:rsidP="00321DA5">
      <w:pPr>
        <w:tabs>
          <w:tab w:val="left" w:pos="8730"/>
        </w:tabs>
        <w:spacing w:before="8"/>
        <w:ind w:right="450"/>
        <w:jc w:val="both"/>
        <w:rPr>
          <w:rFonts w:ascii="Times New Roman" w:eastAsia="Times New Roman" w:hAnsi="Times New Roman"/>
          <w:b/>
          <w:bCs/>
          <w:sz w:val="24"/>
          <w:szCs w:val="24"/>
        </w:rPr>
      </w:pPr>
    </w:p>
    <w:p w14:paraId="281CF95D" w14:textId="77777777" w:rsidR="007C7BED" w:rsidRPr="006F683F" w:rsidRDefault="00432B11" w:rsidP="00321DA5">
      <w:pPr>
        <w:pStyle w:val="BodyText"/>
        <w:tabs>
          <w:tab w:val="left" w:pos="8730"/>
        </w:tabs>
        <w:ind w:left="830" w:right="450"/>
        <w:jc w:val="both"/>
      </w:pPr>
      <w:r w:rsidRPr="006F683F">
        <w:t>A.</w:t>
      </w:r>
      <w:r w:rsidRPr="006F683F">
        <w:rPr>
          <w:spacing w:val="-8"/>
        </w:rPr>
        <w:t xml:space="preserve"> </w:t>
      </w:r>
      <w:r w:rsidRPr="006F683F">
        <w:t>PURPOSE</w:t>
      </w:r>
    </w:p>
    <w:p w14:paraId="7A9731CF"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155EC7EA" w14:textId="77777777" w:rsidR="007C7BED" w:rsidRPr="006F683F" w:rsidRDefault="00432B11" w:rsidP="00321DA5">
      <w:pPr>
        <w:pStyle w:val="BodyText"/>
        <w:tabs>
          <w:tab w:val="left" w:pos="8730"/>
        </w:tabs>
        <w:spacing w:line="230" w:lineRule="auto"/>
        <w:ind w:left="830" w:right="450"/>
        <w:jc w:val="both"/>
      </w:pPr>
      <w:r w:rsidRPr="006F683F">
        <w:t>The</w:t>
      </w:r>
      <w:r w:rsidRPr="006F683F">
        <w:rPr>
          <w:spacing w:val="-13"/>
        </w:rPr>
        <w:t xml:space="preserve"> </w:t>
      </w:r>
      <w:r w:rsidRPr="006F683F">
        <w:t>Directors</w:t>
      </w:r>
      <w:r w:rsidRPr="006F683F">
        <w:rPr>
          <w:spacing w:val="-8"/>
        </w:rPr>
        <w:t xml:space="preserve"> </w:t>
      </w:r>
      <w:r w:rsidRPr="006F683F">
        <w:t>Committee</w:t>
      </w:r>
      <w:r w:rsidRPr="006F683F">
        <w:rPr>
          <w:spacing w:val="-13"/>
        </w:rPr>
        <w:t xml:space="preserve"> </w:t>
      </w:r>
      <w:r w:rsidRPr="006F683F">
        <w:t>is</w:t>
      </w:r>
      <w:r w:rsidRPr="006F683F">
        <w:rPr>
          <w:spacing w:val="-7"/>
        </w:rPr>
        <w:t xml:space="preserve"> </w:t>
      </w:r>
      <w:r w:rsidRPr="006F683F">
        <w:t>responsible</w:t>
      </w:r>
      <w:r w:rsidRPr="006F683F">
        <w:rPr>
          <w:spacing w:val="-10"/>
        </w:rPr>
        <w:t xml:space="preserve"> </w:t>
      </w:r>
      <w:r w:rsidRPr="006F683F">
        <w:t>for</w:t>
      </w:r>
      <w:r w:rsidRPr="006F683F">
        <w:rPr>
          <w:spacing w:val="-10"/>
        </w:rPr>
        <w:t xml:space="preserve"> </w:t>
      </w:r>
      <w:r w:rsidRPr="006F683F">
        <w:t>compiling</w:t>
      </w:r>
      <w:r w:rsidRPr="006F683F">
        <w:rPr>
          <w:spacing w:val="-12"/>
        </w:rPr>
        <w:t xml:space="preserve"> </w:t>
      </w:r>
      <w:r w:rsidRPr="006F683F">
        <w:t>the</w:t>
      </w:r>
      <w:r w:rsidRPr="006F683F">
        <w:rPr>
          <w:spacing w:val="-13"/>
        </w:rPr>
        <w:t xml:space="preserve"> </w:t>
      </w:r>
      <w:r w:rsidRPr="006F683F">
        <w:t>meeting</w:t>
      </w:r>
      <w:r w:rsidRPr="006F683F">
        <w:rPr>
          <w:spacing w:val="-12"/>
        </w:rPr>
        <w:t xml:space="preserve"> </w:t>
      </w:r>
      <w:r w:rsidRPr="006F683F">
        <w:t>information gathered</w:t>
      </w:r>
      <w:r w:rsidRPr="006F683F">
        <w:rPr>
          <w:spacing w:val="-9"/>
        </w:rPr>
        <w:t xml:space="preserve"> </w:t>
      </w:r>
      <w:r w:rsidRPr="006F683F">
        <w:t>by</w:t>
      </w:r>
      <w:r w:rsidRPr="006F683F">
        <w:rPr>
          <w:spacing w:val="-18"/>
        </w:rPr>
        <w:t xml:space="preserve"> </w:t>
      </w:r>
      <w:r w:rsidRPr="006F683F">
        <w:t>the</w:t>
      </w:r>
      <w:r w:rsidRPr="006F683F">
        <w:rPr>
          <w:spacing w:val="-13"/>
        </w:rPr>
        <w:t xml:space="preserve"> </w:t>
      </w:r>
      <w:r w:rsidRPr="006F683F">
        <w:t>Accreditation</w:t>
      </w:r>
      <w:r w:rsidRPr="006F683F">
        <w:rPr>
          <w:spacing w:val="-7"/>
        </w:rPr>
        <w:t xml:space="preserve"> </w:t>
      </w:r>
      <w:r w:rsidRPr="006F683F">
        <w:t>Committee</w:t>
      </w:r>
      <w:r w:rsidRPr="006F683F">
        <w:rPr>
          <w:spacing w:val="-10"/>
        </w:rPr>
        <w:t xml:space="preserve"> </w:t>
      </w:r>
      <w:r w:rsidRPr="006F683F">
        <w:t>and</w:t>
      </w:r>
      <w:r w:rsidRPr="006F683F">
        <w:rPr>
          <w:spacing w:val="-9"/>
        </w:rPr>
        <w:t xml:space="preserve"> </w:t>
      </w:r>
      <w:r w:rsidRPr="006F683F">
        <w:t>getting</w:t>
      </w:r>
      <w:r w:rsidRPr="006F683F">
        <w:rPr>
          <w:spacing w:val="-12"/>
        </w:rPr>
        <w:t xml:space="preserve"> </w:t>
      </w:r>
      <w:r w:rsidRPr="006F683F">
        <w:t>out</w:t>
      </w:r>
      <w:r w:rsidRPr="006F683F">
        <w:rPr>
          <w:spacing w:val="-6"/>
        </w:rPr>
        <w:t xml:space="preserve"> </w:t>
      </w:r>
      <w:r w:rsidRPr="006F683F">
        <w:t>a</w:t>
      </w:r>
      <w:r w:rsidRPr="006F683F">
        <w:rPr>
          <w:spacing w:val="-13"/>
        </w:rPr>
        <w:t xml:space="preserve"> </w:t>
      </w:r>
      <w:r w:rsidRPr="006F683F">
        <w:t>thorough,</w:t>
      </w:r>
      <w:r w:rsidRPr="006F683F">
        <w:rPr>
          <w:spacing w:val="-9"/>
        </w:rPr>
        <w:t xml:space="preserve"> </w:t>
      </w:r>
      <w:r w:rsidRPr="006F683F">
        <w:t>accurate, and readable meeting schedule. The directories are to denote which meetings are</w:t>
      </w:r>
      <w:r w:rsidRPr="006F683F">
        <w:rPr>
          <w:spacing w:val="-10"/>
        </w:rPr>
        <w:t xml:space="preserve"> </w:t>
      </w:r>
      <w:r w:rsidRPr="006F683F">
        <w:t>non-smoking,</w:t>
      </w:r>
      <w:r w:rsidRPr="006F683F">
        <w:rPr>
          <w:spacing w:val="-7"/>
        </w:rPr>
        <w:t xml:space="preserve"> </w:t>
      </w:r>
      <w:r w:rsidRPr="006F683F">
        <w:t>handicap</w:t>
      </w:r>
      <w:r w:rsidRPr="006F683F">
        <w:rPr>
          <w:spacing w:val="-7"/>
        </w:rPr>
        <w:t xml:space="preserve"> </w:t>
      </w:r>
      <w:r w:rsidRPr="006F683F">
        <w:t>access,</w:t>
      </w:r>
      <w:r w:rsidRPr="006F683F">
        <w:rPr>
          <w:spacing w:val="-7"/>
        </w:rPr>
        <w:t xml:space="preserve"> </w:t>
      </w:r>
      <w:r w:rsidRPr="006F683F">
        <w:t>and</w:t>
      </w:r>
      <w:r w:rsidRPr="006F683F">
        <w:rPr>
          <w:spacing w:val="-6"/>
        </w:rPr>
        <w:t xml:space="preserve"> </w:t>
      </w:r>
      <w:r w:rsidRPr="006F683F">
        <w:t>what</w:t>
      </w:r>
      <w:r w:rsidRPr="006F683F">
        <w:rPr>
          <w:spacing w:val="-9"/>
        </w:rPr>
        <w:t xml:space="preserve"> </w:t>
      </w:r>
      <w:r w:rsidRPr="006F683F">
        <w:t>type</w:t>
      </w:r>
      <w:r w:rsidRPr="006F683F">
        <w:rPr>
          <w:spacing w:val="-10"/>
        </w:rPr>
        <w:t xml:space="preserve"> </w:t>
      </w:r>
      <w:r w:rsidRPr="006F683F">
        <w:t>of</w:t>
      </w:r>
      <w:r w:rsidRPr="006F683F">
        <w:rPr>
          <w:spacing w:val="-8"/>
        </w:rPr>
        <w:t xml:space="preserve"> </w:t>
      </w:r>
      <w:r w:rsidRPr="006F683F">
        <w:t>meeting</w:t>
      </w:r>
      <w:r w:rsidRPr="006F683F">
        <w:rPr>
          <w:spacing w:val="-9"/>
        </w:rPr>
        <w:t xml:space="preserve"> </w:t>
      </w:r>
      <w:r w:rsidRPr="006F683F">
        <w:t>it</w:t>
      </w:r>
      <w:r w:rsidRPr="006F683F">
        <w:rPr>
          <w:spacing w:val="-6"/>
        </w:rPr>
        <w:t xml:space="preserve"> </w:t>
      </w:r>
      <w:r w:rsidRPr="006F683F">
        <w:t>is</w:t>
      </w:r>
      <w:r w:rsidRPr="006F683F">
        <w:rPr>
          <w:spacing w:val="-7"/>
        </w:rPr>
        <w:t xml:space="preserve"> </w:t>
      </w:r>
      <w:r w:rsidRPr="006F683F">
        <w:t>tie:</w:t>
      </w:r>
      <w:r w:rsidRPr="006F683F">
        <w:rPr>
          <w:spacing w:val="-6"/>
        </w:rPr>
        <w:t xml:space="preserve"> </w:t>
      </w:r>
      <w:r w:rsidRPr="006F683F">
        <w:t>Big</w:t>
      </w:r>
      <w:r w:rsidRPr="006F683F">
        <w:rPr>
          <w:spacing w:val="-9"/>
        </w:rPr>
        <w:t xml:space="preserve"> </w:t>
      </w:r>
      <w:r w:rsidRPr="006F683F">
        <w:t>Book Study,</w:t>
      </w:r>
      <w:r w:rsidRPr="006F683F">
        <w:rPr>
          <w:spacing w:val="-20"/>
        </w:rPr>
        <w:t xml:space="preserve"> </w:t>
      </w:r>
      <w:r w:rsidRPr="006F683F">
        <w:t>Participation,</w:t>
      </w:r>
      <w:r w:rsidRPr="006F683F">
        <w:rPr>
          <w:spacing w:val="-16"/>
        </w:rPr>
        <w:t xml:space="preserve"> </w:t>
      </w:r>
      <w:r w:rsidRPr="006F683F">
        <w:t>Step-study,</w:t>
      </w:r>
      <w:r w:rsidRPr="006F683F">
        <w:rPr>
          <w:spacing w:val="-19"/>
        </w:rPr>
        <w:t xml:space="preserve"> </w:t>
      </w:r>
      <w:r w:rsidR="008B2696">
        <w:t>etc</w:t>
      </w:r>
      <w:r w:rsidRPr="006F683F">
        <w:t>.</w:t>
      </w:r>
    </w:p>
    <w:p w14:paraId="70281D45"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DF7C1EC" w14:textId="77777777" w:rsidR="007C7BED" w:rsidRPr="006F683F" w:rsidRDefault="00432B11" w:rsidP="00F31366">
      <w:pPr>
        <w:pStyle w:val="Heading2"/>
        <w:tabs>
          <w:tab w:val="left" w:pos="8730"/>
        </w:tabs>
        <w:ind w:left="540" w:right="450"/>
        <w:jc w:val="both"/>
        <w:rPr>
          <w:b w:val="0"/>
          <w:bCs w:val="0"/>
        </w:rPr>
      </w:pPr>
      <w:bookmarkStart w:id="225" w:name="_Toc471976280"/>
      <w:bookmarkStart w:id="226" w:name="_Toc471976550"/>
      <w:bookmarkStart w:id="227" w:name="_Toc471986509"/>
      <w:r w:rsidRPr="006F683F">
        <w:t>SECTION 16 - ARCHIVES</w:t>
      </w:r>
      <w:r w:rsidRPr="006F683F">
        <w:rPr>
          <w:spacing w:val="-34"/>
        </w:rPr>
        <w:t xml:space="preserve"> </w:t>
      </w:r>
      <w:r w:rsidRPr="006F683F">
        <w:t>COMMITTEE</w:t>
      </w:r>
      <w:bookmarkEnd w:id="225"/>
      <w:bookmarkEnd w:id="226"/>
      <w:bookmarkEnd w:id="227"/>
    </w:p>
    <w:p w14:paraId="34D75D44"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4521CE13" w14:textId="77777777" w:rsidR="007C7BED" w:rsidRPr="006F683F" w:rsidRDefault="00432B11" w:rsidP="00321DA5">
      <w:pPr>
        <w:pStyle w:val="BodyText"/>
        <w:tabs>
          <w:tab w:val="left" w:pos="8730"/>
        </w:tabs>
        <w:ind w:left="830" w:right="450"/>
        <w:jc w:val="both"/>
      </w:pPr>
      <w:r w:rsidRPr="006F683F">
        <w:t>A. PURPOSE OF THE</w:t>
      </w:r>
      <w:r w:rsidRPr="006F683F">
        <w:rPr>
          <w:spacing w:val="-39"/>
        </w:rPr>
        <w:t xml:space="preserve"> </w:t>
      </w:r>
      <w:r w:rsidRPr="006F683F">
        <w:t>ARCHIVES</w:t>
      </w:r>
    </w:p>
    <w:p w14:paraId="3CEB769C"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BE91684" w14:textId="7E26DF4B" w:rsidR="007C7BED" w:rsidRDefault="00432B11" w:rsidP="002B4A8A">
      <w:pPr>
        <w:pStyle w:val="BodyText"/>
        <w:tabs>
          <w:tab w:val="left" w:pos="8730"/>
        </w:tabs>
        <w:spacing w:line="275" w:lineRule="exact"/>
        <w:ind w:left="830" w:right="450"/>
        <w:jc w:val="both"/>
      </w:pPr>
      <w:r w:rsidRPr="006F683F">
        <w:t>Archives</w:t>
      </w:r>
      <w:r w:rsidRPr="006F683F">
        <w:rPr>
          <w:spacing w:val="-6"/>
        </w:rPr>
        <w:t xml:space="preserve"> </w:t>
      </w:r>
      <w:r w:rsidRPr="006F683F">
        <w:t>are</w:t>
      </w:r>
      <w:r w:rsidRPr="006F683F">
        <w:rPr>
          <w:spacing w:val="-9"/>
        </w:rPr>
        <w:t xml:space="preserve"> </w:t>
      </w:r>
      <w:r w:rsidRPr="006F683F">
        <w:t>a</w:t>
      </w:r>
      <w:r w:rsidRPr="006F683F">
        <w:rPr>
          <w:spacing w:val="-7"/>
        </w:rPr>
        <w:t xml:space="preserve"> </w:t>
      </w:r>
      <w:r w:rsidRPr="006F683F">
        <w:t>place</w:t>
      </w:r>
      <w:r w:rsidRPr="006F683F">
        <w:rPr>
          <w:spacing w:val="-9"/>
        </w:rPr>
        <w:t xml:space="preserve"> </w:t>
      </w:r>
      <w:r w:rsidRPr="006F683F">
        <w:t>where</w:t>
      </w:r>
      <w:r w:rsidRPr="006F683F">
        <w:rPr>
          <w:spacing w:val="-9"/>
        </w:rPr>
        <w:t xml:space="preserve"> </w:t>
      </w:r>
      <w:r w:rsidRPr="006F683F">
        <w:t>records</w:t>
      </w:r>
      <w:r w:rsidRPr="006F683F">
        <w:rPr>
          <w:spacing w:val="-6"/>
        </w:rPr>
        <w:t xml:space="preserve"> </w:t>
      </w:r>
      <w:r w:rsidRPr="006F683F">
        <w:t>are</w:t>
      </w:r>
      <w:r w:rsidRPr="006F683F">
        <w:rPr>
          <w:spacing w:val="-9"/>
        </w:rPr>
        <w:t xml:space="preserve"> </w:t>
      </w:r>
      <w:r w:rsidRPr="006F683F">
        <w:t>kept</w:t>
      </w:r>
      <w:r w:rsidRPr="006F683F">
        <w:rPr>
          <w:spacing w:val="-6"/>
        </w:rPr>
        <w:t xml:space="preserve"> </w:t>
      </w:r>
      <w:r w:rsidRPr="006F683F">
        <w:t>that</w:t>
      </w:r>
      <w:r w:rsidRPr="006F683F">
        <w:rPr>
          <w:spacing w:val="-6"/>
        </w:rPr>
        <w:t xml:space="preserve"> </w:t>
      </w:r>
      <w:r w:rsidRPr="006F683F">
        <w:t>are</w:t>
      </w:r>
      <w:r w:rsidRPr="006F683F">
        <w:rPr>
          <w:spacing w:val="-9"/>
        </w:rPr>
        <w:t xml:space="preserve"> </w:t>
      </w:r>
      <w:r w:rsidRPr="006F683F">
        <w:t>of</w:t>
      </w:r>
      <w:r w:rsidRPr="006F683F">
        <w:rPr>
          <w:spacing w:val="-7"/>
        </w:rPr>
        <w:t xml:space="preserve"> </w:t>
      </w:r>
      <w:r w:rsidRPr="006F683F">
        <w:t>interest</w:t>
      </w:r>
      <w:r w:rsidRPr="006F683F">
        <w:rPr>
          <w:spacing w:val="-6"/>
        </w:rPr>
        <w:t xml:space="preserve"> </w:t>
      </w:r>
      <w:r w:rsidRPr="006F683F">
        <w:t>to</w:t>
      </w:r>
      <w:r w:rsidRPr="006F683F">
        <w:rPr>
          <w:spacing w:val="-6"/>
        </w:rPr>
        <w:t xml:space="preserve"> </w:t>
      </w:r>
      <w:r w:rsidRPr="006F683F">
        <w:t>the</w:t>
      </w:r>
      <w:r w:rsidRPr="006F683F">
        <w:rPr>
          <w:spacing w:val="-7"/>
        </w:rPr>
        <w:t xml:space="preserve"> </w:t>
      </w:r>
      <w:r w:rsidRPr="006F683F">
        <w:t>S.G.P.V.C.A. area. They consist of: the records themselves, which may be written</w:t>
      </w:r>
      <w:r w:rsidRPr="006F683F">
        <w:rPr>
          <w:spacing w:val="-38"/>
        </w:rPr>
        <w:t xml:space="preserve"> </w:t>
      </w:r>
      <w:r w:rsidRPr="006F683F">
        <w:t>or printed</w:t>
      </w:r>
      <w:r w:rsidRPr="006F683F">
        <w:rPr>
          <w:spacing w:val="-9"/>
        </w:rPr>
        <w:t xml:space="preserve"> </w:t>
      </w:r>
      <w:r w:rsidRPr="006F683F">
        <w:t>papers,</w:t>
      </w:r>
      <w:r w:rsidRPr="006F683F">
        <w:rPr>
          <w:spacing w:val="-10"/>
        </w:rPr>
        <w:t xml:space="preserve"> </w:t>
      </w:r>
      <w:r w:rsidRPr="006F683F">
        <w:t>pictures,</w:t>
      </w:r>
      <w:r w:rsidRPr="006F683F">
        <w:rPr>
          <w:spacing w:val="-12"/>
        </w:rPr>
        <w:t xml:space="preserve"> </w:t>
      </w:r>
      <w:r w:rsidRPr="006F683F">
        <w:t>photographs,</w:t>
      </w:r>
      <w:r w:rsidRPr="006F683F">
        <w:rPr>
          <w:spacing w:val="-9"/>
        </w:rPr>
        <w:t xml:space="preserve"> </w:t>
      </w:r>
      <w:r w:rsidRPr="006F683F">
        <w:t>films,</w:t>
      </w:r>
      <w:r w:rsidRPr="006F683F">
        <w:rPr>
          <w:spacing w:val="-9"/>
        </w:rPr>
        <w:t xml:space="preserve"> </w:t>
      </w:r>
      <w:r w:rsidRPr="006F683F">
        <w:t>etc.,</w:t>
      </w:r>
      <w:r w:rsidRPr="006F683F">
        <w:rPr>
          <w:spacing w:val="-12"/>
        </w:rPr>
        <w:t xml:space="preserve"> </w:t>
      </w:r>
      <w:r w:rsidRPr="006F683F">
        <w:t>and</w:t>
      </w:r>
      <w:r w:rsidRPr="006F683F">
        <w:rPr>
          <w:spacing w:val="-9"/>
        </w:rPr>
        <w:t xml:space="preserve"> </w:t>
      </w:r>
      <w:r w:rsidRPr="006F683F">
        <w:t>include</w:t>
      </w:r>
      <w:r w:rsidRPr="006F683F">
        <w:rPr>
          <w:spacing w:val="-10"/>
        </w:rPr>
        <w:t xml:space="preserve"> </w:t>
      </w:r>
      <w:r w:rsidRPr="006F683F">
        <w:t>documents,</w:t>
      </w:r>
      <w:r w:rsidRPr="006F683F">
        <w:rPr>
          <w:spacing w:val="-9"/>
        </w:rPr>
        <w:t xml:space="preserve"> </w:t>
      </w:r>
      <w:r w:rsidRPr="006F683F">
        <w:t>as well as all minutes from the G.S.O. meetings and G.S.O. Board meetings. Archives</w:t>
      </w:r>
      <w:r w:rsidRPr="006F683F">
        <w:rPr>
          <w:spacing w:val="-11"/>
        </w:rPr>
        <w:t xml:space="preserve"> </w:t>
      </w:r>
      <w:r w:rsidRPr="006F683F">
        <w:t>are</w:t>
      </w:r>
      <w:r w:rsidRPr="006F683F">
        <w:rPr>
          <w:spacing w:val="-12"/>
        </w:rPr>
        <w:t xml:space="preserve"> </w:t>
      </w:r>
      <w:r w:rsidRPr="006F683F">
        <w:t>maintained</w:t>
      </w:r>
      <w:r w:rsidRPr="006F683F">
        <w:rPr>
          <w:spacing w:val="-11"/>
        </w:rPr>
        <w:t xml:space="preserve"> </w:t>
      </w:r>
      <w:r w:rsidRPr="006F683F">
        <w:t>by</w:t>
      </w:r>
      <w:r w:rsidRPr="006F683F">
        <w:rPr>
          <w:spacing w:val="-20"/>
        </w:rPr>
        <w:t xml:space="preserve"> </w:t>
      </w:r>
      <w:r w:rsidRPr="006F683F">
        <w:t>the</w:t>
      </w:r>
      <w:r w:rsidRPr="006F683F">
        <w:rPr>
          <w:spacing w:val="-12"/>
        </w:rPr>
        <w:t xml:space="preserve"> </w:t>
      </w:r>
      <w:r w:rsidRPr="006F683F">
        <w:t>G.S.O.</w:t>
      </w:r>
      <w:r w:rsidRPr="006F683F">
        <w:rPr>
          <w:spacing w:val="-9"/>
        </w:rPr>
        <w:t xml:space="preserve"> </w:t>
      </w:r>
      <w:r w:rsidR="002B4A8A">
        <w:t>Archives Chair.</w:t>
      </w:r>
    </w:p>
    <w:p w14:paraId="3451441F" w14:textId="77777777" w:rsidR="002B4A8A" w:rsidRPr="006F683F" w:rsidRDefault="002B4A8A" w:rsidP="002B4A8A">
      <w:pPr>
        <w:pStyle w:val="BodyText"/>
        <w:tabs>
          <w:tab w:val="left" w:pos="8730"/>
        </w:tabs>
        <w:spacing w:line="275" w:lineRule="exact"/>
        <w:ind w:left="830" w:right="450"/>
        <w:jc w:val="both"/>
      </w:pPr>
    </w:p>
    <w:p w14:paraId="0811863F" w14:textId="77777777" w:rsidR="007C7BED" w:rsidRPr="006F683F" w:rsidRDefault="0089198E" w:rsidP="00F31366">
      <w:pPr>
        <w:pStyle w:val="Heading2"/>
        <w:tabs>
          <w:tab w:val="left" w:pos="8730"/>
        </w:tabs>
        <w:ind w:left="540" w:right="450"/>
        <w:jc w:val="both"/>
        <w:rPr>
          <w:b w:val="0"/>
          <w:bCs w:val="0"/>
        </w:rPr>
      </w:pPr>
      <w:bookmarkStart w:id="228" w:name="_Toc471976281"/>
      <w:bookmarkStart w:id="229" w:name="_Toc471976551"/>
      <w:bookmarkStart w:id="230" w:name="_Toc471986510"/>
      <w:r>
        <w:t>SECTION 17 -</w:t>
      </w:r>
      <w:r w:rsidR="00432B11" w:rsidRPr="006F683F">
        <w:t xml:space="preserve"> UNITY</w:t>
      </w:r>
      <w:r w:rsidR="00432B11" w:rsidRPr="006F683F">
        <w:rPr>
          <w:spacing w:val="-32"/>
        </w:rPr>
        <w:t xml:space="preserve"> </w:t>
      </w:r>
      <w:r w:rsidR="00432B11" w:rsidRPr="006F683F">
        <w:t>COMMITTEE</w:t>
      </w:r>
      <w:bookmarkEnd w:id="228"/>
      <w:bookmarkEnd w:id="229"/>
      <w:bookmarkEnd w:id="230"/>
    </w:p>
    <w:p w14:paraId="2357CC85"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7A4DD58B" w14:textId="77777777" w:rsidR="007C7BED" w:rsidRDefault="00CD07E4" w:rsidP="00321DA5">
      <w:pPr>
        <w:pStyle w:val="BodyText"/>
        <w:tabs>
          <w:tab w:val="left" w:pos="8730"/>
        </w:tabs>
        <w:spacing w:line="275" w:lineRule="exact"/>
        <w:ind w:left="830" w:right="450"/>
        <w:jc w:val="both"/>
        <w:rPr>
          <w:caps/>
        </w:rPr>
      </w:pPr>
      <w:r w:rsidRPr="00CD07E4">
        <w:rPr>
          <w:caps/>
        </w:rPr>
        <w:t xml:space="preserve">A. </w:t>
      </w:r>
      <w:r w:rsidR="00432B11" w:rsidRPr="00CD07E4">
        <w:rPr>
          <w:caps/>
        </w:rPr>
        <w:t>Purpose of Unity</w:t>
      </w:r>
      <w:r w:rsidR="00432B11" w:rsidRPr="00CD07E4">
        <w:rPr>
          <w:caps/>
          <w:spacing w:val="-37"/>
        </w:rPr>
        <w:t xml:space="preserve"> </w:t>
      </w:r>
      <w:r>
        <w:rPr>
          <w:caps/>
        </w:rPr>
        <w:t>Committee</w:t>
      </w:r>
    </w:p>
    <w:p w14:paraId="17061D6D" w14:textId="77777777" w:rsidR="00CD07E4" w:rsidRPr="00CD07E4" w:rsidRDefault="00CD07E4" w:rsidP="00321DA5">
      <w:pPr>
        <w:pStyle w:val="BodyText"/>
        <w:tabs>
          <w:tab w:val="left" w:pos="8730"/>
        </w:tabs>
        <w:spacing w:line="275" w:lineRule="exact"/>
        <w:ind w:left="830" w:right="450"/>
        <w:jc w:val="both"/>
        <w:rPr>
          <w:caps/>
        </w:rPr>
      </w:pPr>
    </w:p>
    <w:p w14:paraId="60A38FAD" w14:textId="77777777" w:rsidR="007C7BED" w:rsidRPr="006F683F" w:rsidRDefault="00432B11" w:rsidP="00321DA5">
      <w:pPr>
        <w:pStyle w:val="BodyText"/>
        <w:tabs>
          <w:tab w:val="left" w:pos="8730"/>
        </w:tabs>
        <w:spacing w:before="7" w:line="230" w:lineRule="auto"/>
        <w:ind w:left="830" w:right="450"/>
        <w:jc w:val="both"/>
      </w:pPr>
      <w:r w:rsidRPr="006F683F">
        <w:t>The stated purpose of the Unity Committee is to enhance our communication and</w:t>
      </w:r>
      <w:r w:rsidRPr="006F683F">
        <w:rPr>
          <w:spacing w:val="-8"/>
        </w:rPr>
        <w:t xml:space="preserve"> </w:t>
      </w:r>
      <w:r w:rsidRPr="006F683F">
        <w:t>outreach</w:t>
      </w:r>
      <w:r w:rsidRPr="006F683F">
        <w:rPr>
          <w:spacing w:val="-8"/>
        </w:rPr>
        <w:t xml:space="preserve"> </w:t>
      </w:r>
      <w:r w:rsidRPr="006F683F">
        <w:t>among</w:t>
      </w:r>
      <w:r w:rsidRPr="006F683F">
        <w:rPr>
          <w:spacing w:val="-11"/>
        </w:rPr>
        <w:t xml:space="preserve"> </w:t>
      </w:r>
      <w:r w:rsidRPr="006F683F">
        <w:t>the</w:t>
      </w:r>
      <w:r w:rsidRPr="006F683F">
        <w:rPr>
          <w:spacing w:val="-9"/>
        </w:rPr>
        <w:t xml:space="preserve"> </w:t>
      </w:r>
      <w:r w:rsidRPr="006F683F">
        <w:t>diverse</w:t>
      </w:r>
      <w:r w:rsidRPr="006F683F">
        <w:rPr>
          <w:spacing w:val="-10"/>
        </w:rPr>
        <w:t xml:space="preserve"> </w:t>
      </w:r>
      <w:r w:rsidRPr="006F683F">
        <w:t>elements</w:t>
      </w:r>
      <w:r w:rsidRPr="006F683F">
        <w:rPr>
          <w:spacing w:val="-6"/>
        </w:rPr>
        <w:t xml:space="preserve"> </w:t>
      </w:r>
      <w:r w:rsidRPr="006F683F">
        <w:t>within</w:t>
      </w:r>
      <w:r w:rsidRPr="006F683F">
        <w:rPr>
          <w:spacing w:val="-8"/>
        </w:rPr>
        <w:t xml:space="preserve"> </w:t>
      </w:r>
      <w:r w:rsidRPr="006F683F">
        <w:t>the</w:t>
      </w:r>
      <w:r w:rsidRPr="006F683F">
        <w:rPr>
          <w:spacing w:val="-9"/>
        </w:rPr>
        <w:t xml:space="preserve"> </w:t>
      </w:r>
      <w:r w:rsidRPr="006F683F">
        <w:t>fellowship</w:t>
      </w:r>
      <w:r w:rsidRPr="006F683F">
        <w:rPr>
          <w:spacing w:val="-8"/>
        </w:rPr>
        <w:t xml:space="preserve"> </w:t>
      </w:r>
      <w:r w:rsidRPr="006F683F">
        <w:t>in</w:t>
      </w:r>
      <w:r w:rsidRPr="006F683F">
        <w:rPr>
          <w:spacing w:val="-8"/>
        </w:rPr>
        <w:t xml:space="preserve"> </w:t>
      </w:r>
      <w:r w:rsidRPr="006F683F">
        <w:t>the</w:t>
      </w:r>
      <w:r w:rsidRPr="006F683F">
        <w:rPr>
          <w:spacing w:val="-9"/>
        </w:rPr>
        <w:t xml:space="preserve"> </w:t>
      </w:r>
      <w:r w:rsidRPr="006F683F">
        <w:t>interest</w:t>
      </w:r>
      <w:r w:rsidRPr="006F683F">
        <w:rPr>
          <w:spacing w:val="-5"/>
        </w:rPr>
        <w:t xml:space="preserve"> </w:t>
      </w:r>
      <w:r w:rsidRPr="006F683F">
        <w:t>of carrying</w:t>
      </w:r>
      <w:r w:rsidRPr="006F683F">
        <w:rPr>
          <w:spacing w:val="-11"/>
        </w:rPr>
        <w:t xml:space="preserve"> </w:t>
      </w:r>
      <w:r w:rsidRPr="006F683F">
        <w:t>the</w:t>
      </w:r>
      <w:r w:rsidRPr="006F683F">
        <w:rPr>
          <w:spacing w:val="-9"/>
        </w:rPr>
        <w:t xml:space="preserve"> </w:t>
      </w:r>
      <w:r w:rsidRPr="006F683F">
        <w:t>C.</w:t>
      </w:r>
      <w:r w:rsidRPr="006F683F">
        <w:rPr>
          <w:spacing w:val="-7"/>
        </w:rPr>
        <w:t xml:space="preserve"> </w:t>
      </w:r>
      <w:r w:rsidRPr="006F683F">
        <w:t>A.</w:t>
      </w:r>
      <w:r w:rsidRPr="006F683F">
        <w:rPr>
          <w:spacing w:val="-7"/>
        </w:rPr>
        <w:t xml:space="preserve"> </w:t>
      </w:r>
      <w:r w:rsidRPr="006F683F">
        <w:t>message</w:t>
      </w:r>
      <w:r w:rsidRPr="006F683F">
        <w:rPr>
          <w:spacing w:val="-9"/>
        </w:rPr>
        <w:t xml:space="preserve"> </w:t>
      </w:r>
      <w:r w:rsidRPr="006F683F">
        <w:t>and</w:t>
      </w:r>
      <w:r w:rsidRPr="006F683F">
        <w:rPr>
          <w:spacing w:val="-7"/>
        </w:rPr>
        <w:t xml:space="preserve"> </w:t>
      </w:r>
      <w:r w:rsidRPr="006F683F">
        <w:t>to</w:t>
      </w:r>
      <w:r w:rsidRPr="006F683F">
        <w:rPr>
          <w:spacing w:val="-7"/>
        </w:rPr>
        <w:t xml:space="preserve"> </w:t>
      </w:r>
      <w:r w:rsidRPr="006F683F">
        <w:t>promote</w:t>
      </w:r>
      <w:r w:rsidRPr="006F683F">
        <w:rPr>
          <w:spacing w:val="-7"/>
        </w:rPr>
        <w:t xml:space="preserve"> </w:t>
      </w:r>
      <w:r w:rsidRPr="006F683F">
        <w:t>C.</w:t>
      </w:r>
      <w:r w:rsidRPr="006F683F">
        <w:rPr>
          <w:spacing w:val="-7"/>
        </w:rPr>
        <w:t xml:space="preserve"> </w:t>
      </w:r>
      <w:r w:rsidRPr="006F683F">
        <w:t>A.</w:t>
      </w:r>
      <w:r w:rsidRPr="006F683F">
        <w:rPr>
          <w:spacing w:val="-7"/>
        </w:rPr>
        <w:t xml:space="preserve"> </w:t>
      </w:r>
      <w:r w:rsidRPr="006F683F">
        <w:rPr>
          <w:spacing w:val="-3"/>
        </w:rPr>
        <w:t>unity.</w:t>
      </w:r>
    </w:p>
    <w:p w14:paraId="7DCBB8B6"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0B7A084B" w14:textId="77777777" w:rsidR="00601566" w:rsidRDefault="00601566" w:rsidP="00FB5B28">
      <w:pPr>
        <w:pStyle w:val="Heading2"/>
        <w:tabs>
          <w:tab w:val="left" w:pos="8730"/>
        </w:tabs>
        <w:ind w:left="530" w:right="450" w:firstLine="280"/>
        <w:jc w:val="both"/>
        <w:rPr>
          <w:w w:val="95"/>
          <w:u w:val="thick" w:color="000000"/>
        </w:rPr>
      </w:pPr>
    </w:p>
    <w:p w14:paraId="639CE78E" w14:textId="77777777" w:rsidR="005A338C" w:rsidRDefault="005A338C" w:rsidP="00FB5B28">
      <w:pPr>
        <w:pStyle w:val="Heading2"/>
        <w:tabs>
          <w:tab w:val="left" w:pos="8730"/>
        </w:tabs>
        <w:ind w:left="530" w:right="450" w:firstLine="280"/>
        <w:jc w:val="both"/>
        <w:rPr>
          <w:w w:val="95"/>
          <w:u w:val="thick" w:color="000000"/>
        </w:rPr>
      </w:pPr>
    </w:p>
    <w:p w14:paraId="156C2946" w14:textId="77777777" w:rsidR="007C7BED" w:rsidRDefault="00432B11" w:rsidP="00B2739C">
      <w:pPr>
        <w:pStyle w:val="Heading1"/>
        <w:rPr>
          <w:b/>
          <w:spacing w:val="3"/>
          <w:w w:val="95"/>
          <w:u w:color="000000"/>
        </w:rPr>
      </w:pPr>
      <w:bookmarkStart w:id="231" w:name="_Toc471976282"/>
      <w:bookmarkStart w:id="232" w:name="_Toc471976552"/>
      <w:bookmarkStart w:id="233" w:name="_Toc471986511"/>
      <w:r w:rsidRPr="00B2739C">
        <w:rPr>
          <w:b/>
          <w:w w:val="95"/>
          <w:u w:color="000000"/>
        </w:rPr>
        <w:t>ARTICLE</w:t>
      </w:r>
      <w:r w:rsidRPr="00B2739C">
        <w:rPr>
          <w:b/>
          <w:spacing w:val="-6"/>
          <w:w w:val="95"/>
          <w:u w:color="000000"/>
        </w:rPr>
        <w:t xml:space="preserve"> </w:t>
      </w:r>
      <w:r w:rsidRPr="00B2739C">
        <w:rPr>
          <w:b/>
          <w:spacing w:val="3"/>
          <w:w w:val="95"/>
          <w:u w:color="000000"/>
        </w:rPr>
        <w:t>11</w:t>
      </w:r>
      <w:bookmarkEnd w:id="231"/>
      <w:bookmarkEnd w:id="232"/>
      <w:bookmarkEnd w:id="233"/>
    </w:p>
    <w:p w14:paraId="7178317A" w14:textId="77777777" w:rsidR="00B2739C" w:rsidRPr="00B2739C" w:rsidRDefault="00B2739C" w:rsidP="00B2739C">
      <w:pPr>
        <w:pStyle w:val="Heading1"/>
        <w:rPr>
          <w:b/>
          <w:bCs/>
        </w:rPr>
      </w:pPr>
    </w:p>
    <w:p w14:paraId="2B0F075D" w14:textId="77777777" w:rsidR="007C7BED" w:rsidRPr="00B2739C" w:rsidRDefault="00432B11" w:rsidP="005E369A">
      <w:pPr>
        <w:pStyle w:val="Heading2"/>
        <w:jc w:val="center"/>
      </w:pPr>
      <w:bookmarkStart w:id="234" w:name="_Toc471976283"/>
      <w:bookmarkStart w:id="235" w:name="_Toc471976553"/>
      <w:bookmarkStart w:id="236" w:name="_Toc471986512"/>
      <w:r w:rsidRPr="00B2739C">
        <w:t xml:space="preserve">THE </w:t>
      </w:r>
      <w:r w:rsidR="00C6367A" w:rsidRPr="00B2739C">
        <w:t>AREA STORAGE LOCATION</w:t>
      </w:r>
      <w:bookmarkEnd w:id="234"/>
      <w:bookmarkEnd w:id="235"/>
      <w:bookmarkEnd w:id="236"/>
    </w:p>
    <w:p w14:paraId="7A9A3FF1" w14:textId="77777777" w:rsidR="007C7BED" w:rsidRPr="00B2739C" w:rsidRDefault="007C7BED" w:rsidP="00B2739C">
      <w:pPr>
        <w:pStyle w:val="Heading1"/>
        <w:rPr>
          <w:b/>
        </w:rPr>
      </w:pPr>
    </w:p>
    <w:p w14:paraId="0A93F37F" w14:textId="77777777" w:rsidR="00FB5B28" w:rsidRDefault="00FB5B28" w:rsidP="00321DA5">
      <w:pPr>
        <w:tabs>
          <w:tab w:val="left" w:pos="8730"/>
        </w:tabs>
        <w:ind w:left="830" w:right="450"/>
        <w:jc w:val="both"/>
        <w:rPr>
          <w:rFonts w:ascii="Times New Roman" w:hAnsi="Times New Roman"/>
          <w:b/>
          <w:sz w:val="24"/>
          <w:szCs w:val="24"/>
        </w:rPr>
      </w:pPr>
    </w:p>
    <w:p w14:paraId="68F0F4D3" w14:textId="77777777" w:rsidR="007C7BED" w:rsidRPr="006F683F" w:rsidRDefault="00367755" w:rsidP="00F31366">
      <w:pPr>
        <w:pStyle w:val="Heading2"/>
        <w:ind w:left="810" w:hanging="270"/>
      </w:pPr>
      <w:bookmarkStart w:id="237" w:name="_Toc471976284"/>
      <w:bookmarkStart w:id="238" w:name="_Toc471976554"/>
      <w:bookmarkStart w:id="239" w:name="_Toc471986513"/>
      <w:r>
        <w:t>SECTION 1</w:t>
      </w:r>
      <w:r w:rsidR="00601566" w:rsidRPr="006F683F">
        <w:rPr>
          <w:spacing w:val="-8"/>
        </w:rPr>
        <w:t xml:space="preserve"> </w:t>
      </w:r>
      <w:r w:rsidR="00601566" w:rsidRPr="006F683F">
        <w:t>-</w:t>
      </w:r>
      <w:r w:rsidR="00601566" w:rsidRPr="006F683F">
        <w:rPr>
          <w:spacing w:val="-9"/>
        </w:rPr>
        <w:t xml:space="preserve"> </w:t>
      </w:r>
      <w:r w:rsidR="00432B11" w:rsidRPr="006F683F">
        <w:t>LOCATION</w:t>
      </w:r>
      <w:bookmarkEnd w:id="237"/>
      <w:bookmarkEnd w:id="238"/>
      <w:bookmarkEnd w:id="239"/>
    </w:p>
    <w:p w14:paraId="7EED2A80"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6B846742" w14:textId="77777777" w:rsidR="007C7BED" w:rsidRDefault="00432B11" w:rsidP="00321DA5">
      <w:pPr>
        <w:pStyle w:val="BodyText"/>
        <w:tabs>
          <w:tab w:val="left" w:pos="8730"/>
        </w:tabs>
        <w:spacing w:line="230" w:lineRule="auto"/>
        <w:ind w:left="830" w:right="450"/>
        <w:jc w:val="both"/>
      </w:pPr>
      <w:r w:rsidRPr="006F683F">
        <w:t xml:space="preserve">The location of the office of S.G.P.V.C.A. for the Board of Directors and other meetings, as set forth herein is: </w:t>
      </w:r>
      <w:r w:rsidR="00C6367A" w:rsidRPr="006F683F">
        <w:t xml:space="preserve">the monthly Area Meeting at The Recreation Center at Live Oak Park in Temple City.  Its mailing address is P.O. Box </w:t>
      </w:r>
      <w:r w:rsidR="00F4070F" w:rsidRPr="006F683F">
        <w:t>661896</w:t>
      </w:r>
      <w:r w:rsidR="00C6367A" w:rsidRPr="006F683F">
        <w:t xml:space="preserve">, Arcadia, CA </w:t>
      </w:r>
      <w:r w:rsidR="00F4070F" w:rsidRPr="006F683F">
        <w:t>91006</w:t>
      </w:r>
      <w:r w:rsidRPr="006F683F">
        <w:t>.</w:t>
      </w:r>
    </w:p>
    <w:p w14:paraId="517A4B6F" w14:textId="77777777" w:rsidR="008B2696" w:rsidRPr="006F683F" w:rsidRDefault="008B2696" w:rsidP="00321DA5">
      <w:pPr>
        <w:pStyle w:val="BodyText"/>
        <w:tabs>
          <w:tab w:val="left" w:pos="8730"/>
        </w:tabs>
        <w:spacing w:line="230" w:lineRule="auto"/>
        <w:ind w:left="830" w:right="450"/>
        <w:jc w:val="both"/>
      </w:pPr>
    </w:p>
    <w:p w14:paraId="5BACAFEC" w14:textId="77777777" w:rsidR="007C7BED" w:rsidRPr="006F683F" w:rsidRDefault="00432B11" w:rsidP="00321DA5">
      <w:pPr>
        <w:pStyle w:val="BodyText"/>
        <w:tabs>
          <w:tab w:val="left" w:pos="8730"/>
        </w:tabs>
        <w:spacing w:line="266" w:lineRule="exact"/>
        <w:ind w:left="830" w:right="450"/>
        <w:jc w:val="both"/>
      </w:pPr>
      <w:r w:rsidRPr="006F683F">
        <w:t>The G.S.O. may locate its meetings elsewhere,</w:t>
      </w:r>
      <w:r w:rsidRPr="006F683F">
        <w:rPr>
          <w:spacing w:val="-8"/>
        </w:rPr>
        <w:t xml:space="preserve"> </w:t>
      </w:r>
      <w:r w:rsidRPr="006F683F">
        <w:t>upon</w:t>
      </w:r>
      <w:r w:rsidRPr="006F683F">
        <w:rPr>
          <w:spacing w:val="-5"/>
        </w:rPr>
        <w:t xml:space="preserve"> </w:t>
      </w:r>
      <w:r w:rsidRPr="006F683F">
        <w:t>appropriate</w:t>
      </w:r>
      <w:r w:rsidRPr="006F683F">
        <w:rPr>
          <w:spacing w:val="-7"/>
        </w:rPr>
        <w:t xml:space="preserve"> </w:t>
      </w:r>
      <w:r w:rsidRPr="006F683F">
        <w:t>decision</w:t>
      </w:r>
      <w:r w:rsidRPr="006F683F">
        <w:rPr>
          <w:spacing w:val="-8"/>
        </w:rPr>
        <w:t xml:space="preserve"> </w:t>
      </w:r>
      <w:r w:rsidRPr="006F683F">
        <w:t>by</w:t>
      </w:r>
      <w:r w:rsidRPr="006F683F">
        <w:rPr>
          <w:spacing w:val="-18"/>
        </w:rPr>
        <w:t xml:space="preserve"> </w:t>
      </w:r>
      <w:r w:rsidRPr="006F683F">
        <w:t>the</w:t>
      </w:r>
      <w:r w:rsidRPr="006F683F">
        <w:rPr>
          <w:spacing w:val="-7"/>
        </w:rPr>
        <w:t xml:space="preserve"> </w:t>
      </w:r>
      <w:r w:rsidRPr="006F683F">
        <w:t>Board</w:t>
      </w:r>
      <w:r w:rsidRPr="006F683F">
        <w:rPr>
          <w:spacing w:val="-4"/>
        </w:rPr>
        <w:t xml:space="preserve"> </w:t>
      </w:r>
      <w:r w:rsidRPr="006F683F">
        <w:t>and</w:t>
      </w:r>
      <w:r w:rsidRPr="006F683F">
        <w:rPr>
          <w:spacing w:val="-8"/>
        </w:rPr>
        <w:t xml:space="preserve"> </w:t>
      </w:r>
      <w:r w:rsidRPr="006F683F">
        <w:t>by</w:t>
      </w:r>
      <w:r w:rsidRPr="006F683F">
        <w:rPr>
          <w:spacing w:val="-15"/>
        </w:rPr>
        <w:t xml:space="preserve"> </w:t>
      </w:r>
      <w:r w:rsidRPr="006F683F">
        <w:t>final</w:t>
      </w:r>
      <w:r w:rsidRPr="006F683F">
        <w:rPr>
          <w:spacing w:val="-8"/>
        </w:rPr>
        <w:t xml:space="preserve"> </w:t>
      </w:r>
      <w:r w:rsidRPr="006F683F">
        <w:t>resolution</w:t>
      </w:r>
      <w:r w:rsidRPr="006F683F">
        <w:rPr>
          <w:spacing w:val="-6"/>
        </w:rPr>
        <w:t xml:space="preserve"> </w:t>
      </w:r>
      <w:r w:rsidRPr="006F683F">
        <w:t>of</w:t>
      </w:r>
      <w:r w:rsidRPr="006F683F">
        <w:rPr>
          <w:spacing w:val="-9"/>
        </w:rPr>
        <w:t xml:space="preserve"> </w:t>
      </w:r>
      <w:r w:rsidRPr="006F683F">
        <w:t>the G.S.O., as provided for in these</w:t>
      </w:r>
      <w:r w:rsidRPr="006F683F">
        <w:rPr>
          <w:spacing w:val="-30"/>
        </w:rPr>
        <w:t xml:space="preserve"> </w:t>
      </w:r>
      <w:r w:rsidRPr="006F683F">
        <w:rPr>
          <w:spacing w:val="-4"/>
        </w:rPr>
        <w:t>By-Laws.</w:t>
      </w:r>
    </w:p>
    <w:p w14:paraId="0AE5DF5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2FB57741" w14:textId="77777777" w:rsidR="007C7BED" w:rsidRPr="006F683F" w:rsidRDefault="004300BF" w:rsidP="00321DA5">
      <w:pPr>
        <w:pStyle w:val="BodyText"/>
        <w:tabs>
          <w:tab w:val="left" w:pos="8730"/>
        </w:tabs>
        <w:spacing w:line="266" w:lineRule="exact"/>
        <w:ind w:left="830" w:right="450"/>
        <w:jc w:val="both"/>
      </w:pPr>
      <w:r w:rsidRPr="006F683F">
        <w:t>T</w:t>
      </w:r>
      <w:r w:rsidR="00432B11" w:rsidRPr="006F683F">
        <w:t>he</w:t>
      </w:r>
      <w:r w:rsidR="00432B11" w:rsidRPr="006F683F">
        <w:rPr>
          <w:spacing w:val="-9"/>
        </w:rPr>
        <w:t xml:space="preserve"> </w:t>
      </w:r>
      <w:r w:rsidR="00432B11" w:rsidRPr="006F683F">
        <w:t>meeting</w:t>
      </w:r>
      <w:r w:rsidR="00432B11" w:rsidRPr="006F683F">
        <w:rPr>
          <w:spacing w:val="-8"/>
        </w:rPr>
        <w:t xml:space="preserve"> </w:t>
      </w:r>
      <w:r w:rsidR="00432B11" w:rsidRPr="006F683F">
        <w:t>place</w:t>
      </w:r>
      <w:r w:rsidR="00432B11" w:rsidRPr="006F683F">
        <w:rPr>
          <w:spacing w:val="-9"/>
        </w:rPr>
        <w:t xml:space="preserve"> </w:t>
      </w:r>
      <w:r w:rsidR="00432B11" w:rsidRPr="006F683F">
        <w:t>of</w:t>
      </w:r>
      <w:r w:rsidR="00432B11" w:rsidRPr="006F683F">
        <w:rPr>
          <w:spacing w:val="-7"/>
        </w:rPr>
        <w:t xml:space="preserve"> </w:t>
      </w:r>
      <w:r w:rsidR="00432B11" w:rsidRPr="006F683F">
        <w:t>any</w:t>
      </w:r>
      <w:r w:rsidR="00432B11" w:rsidRPr="006F683F">
        <w:rPr>
          <w:spacing w:val="-15"/>
        </w:rPr>
        <w:t xml:space="preserve"> </w:t>
      </w:r>
      <w:r w:rsidR="00432B11" w:rsidRPr="006F683F">
        <w:t>committee</w:t>
      </w:r>
      <w:r w:rsidR="00432B11" w:rsidRPr="006F683F">
        <w:rPr>
          <w:spacing w:val="-7"/>
        </w:rPr>
        <w:t xml:space="preserve"> </w:t>
      </w:r>
      <w:r w:rsidRPr="006F683F">
        <w:t>m</w:t>
      </w:r>
      <w:r w:rsidR="00432B11" w:rsidRPr="006F683F">
        <w:t>aintained</w:t>
      </w:r>
      <w:r w:rsidR="00432B11" w:rsidRPr="006F683F">
        <w:rPr>
          <w:spacing w:val="-8"/>
        </w:rPr>
        <w:t xml:space="preserve"> </w:t>
      </w:r>
      <w:r w:rsidR="00432B11" w:rsidRPr="006F683F">
        <w:t>by</w:t>
      </w:r>
      <w:r w:rsidR="00432B11" w:rsidRPr="006F683F">
        <w:rPr>
          <w:spacing w:val="-17"/>
        </w:rPr>
        <w:t xml:space="preserve"> </w:t>
      </w:r>
      <w:r w:rsidR="00432B11" w:rsidRPr="006F683F">
        <w:t>the</w:t>
      </w:r>
      <w:r w:rsidR="00432B11" w:rsidRPr="006F683F">
        <w:rPr>
          <w:spacing w:val="-7"/>
        </w:rPr>
        <w:t xml:space="preserve"> </w:t>
      </w:r>
      <w:r w:rsidR="00432B11" w:rsidRPr="006F683F">
        <w:t>G.S.O.</w:t>
      </w:r>
      <w:r w:rsidR="00432B11" w:rsidRPr="006F683F">
        <w:rPr>
          <w:spacing w:val="-8"/>
        </w:rPr>
        <w:t xml:space="preserve"> </w:t>
      </w:r>
      <w:r w:rsidR="00432B11" w:rsidRPr="006F683F">
        <w:t>may</w:t>
      </w:r>
      <w:r w:rsidR="00432B11" w:rsidRPr="006F683F">
        <w:rPr>
          <w:spacing w:val="-13"/>
        </w:rPr>
        <w:t xml:space="preserve"> </w:t>
      </w:r>
      <w:r w:rsidR="00432B11" w:rsidRPr="006F683F">
        <w:t>be chosen by the individual committees</w:t>
      </w:r>
      <w:r w:rsidRPr="006F683F">
        <w:t>.</w:t>
      </w:r>
    </w:p>
    <w:p w14:paraId="5FACB501"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FA8D0A2" w14:textId="77777777" w:rsidR="007C7BED" w:rsidRPr="006F683F" w:rsidRDefault="00432B11" w:rsidP="00F31366">
      <w:pPr>
        <w:pStyle w:val="Heading2"/>
        <w:tabs>
          <w:tab w:val="left" w:pos="8730"/>
        </w:tabs>
        <w:ind w:left="830" w:right="450" w:hanging="290"/>
        <w:jc w:val="both"/>
        <w:rPr>
          <w:b w:val="0"/>
          <w:bCs w:val="0"/>
        </w:rPr>
      </w:pPr>
      <w:bookmarkStart w:id="240" w:name="_Toc471976285"/>
      <w:bookmarkStart w:id="241" w:name="_Toc471976555"/>
      <w:bookmarkStart w:id="242" w:name="_Toc471986514"/>
      <w:r w:rsidRPr="006F683F">
        <w:t>SECTION</w:t>
      </w:r>
      <w:r w:rsidRPr="006F683F">
        <w:rPr>
          <w:spacing w:val="-10"/>
        </w:rPr>
        <w:t xml:space="preserve"> </w:t>
      </w:r>
      <w:r w:rsidR="00C6367A" w:rsidRPr="006F683F">
        <w:t>2</w:t>
      </w:r>
      <w:r w:rsidR="00C6367A" w:rsidRPr="006F683F">
        <w:rPr>
          <w:spacing w:val="-8"/>
        </w:rPr>
        <w:t xml:space="preserve"> </w:t>
      </w:r>
      <w:r w:rsidRPr="006F683F">
        <w:t>-</w:t>
      </w:r>
      <w:r w:rsidRPr="006F683F">
        <w:rPr>
          <w:spacing w:val="-9"/>
        </w:rPr>
        <w:t xml:space="preserve"> </w:t>
      </w:r>
      <w:r w:rsidRPr="006F683F">
        <w:t>PURPOSE</w:t>
      </w:r>
      <w:r w:rsidRPr="006F683F">
        <w:rPr>
          <w:spacing w:val="-10"/>
        </w:rPr>
        <w:t xml:space="preserve"> </w:t>
      </w:r>
      <w:r w:rsidRPr="006F683F">
        <w:t>AND</w:t>
      </w:r>
      <w:r w:rsidRPr="006F683F">
        <w:rPr>
          <w:spacing w:val="-11"/>
        </w:rPr>
        <w:t xml:space="preserve"> </w:t>
      </w:r>
      <w:r w:rsidRPr="006F683F">
        <w:t>DUTIES</w:t>
      </w:r>
      <w:r w:rsidRPr="006F683F">
        <w:rPr>
          <w:spacing w:val="-6"/>
        </w:rPr>
        <w:t xml:space="preserve"> </w:t>
      </w:r>
      <w:r w:rsidRPr="006F683F">
        <w:t>OF</w:t>
      </w:r>
      <w:r w:rsidRPr="006F683F">
        <w:rPr>
          <w:spacing w:val="-13"/>
        </w:rPr>
        <w:t xml:space="preserve"> </w:t>
      </w:r>
      <w:r w:rsidRPr="006F683F">
        <w:t>THE</w:t>
      </w:r>
      <w:r w:rsidRPr="006F683F">
        <w:rPr>
          <w:spacing w:val="-5"/>
        </w:rPr>
        <w:t xml:space="preserve"> </w:t>
      </w:r>
      <w:r w:rsidRPr="006F683F">
        <w:t>OFFICE</w:t>
      </w:r>
      <w:r w:rsidRPr="006F683F">
        <w:rPr>
          <w:spacing w:val="-9"/>
        </w:rPr>
        <w:t xml:space="preserve"> </w:t>
      </w:r>
      <w:r w:rsidRPr="006F683F">
        <w:t>MANAGER</w:t>
      </w:r>
      <w:bookmarkEnd w:id="240"/>
      <w:bookmarkEnd w:id="241"/>
      <w:bookmarkEnd w:id="242"/>
    </w:p>
    <w:p w14:paraId="0A58DEED" w14:textId="77777777" w:rsidR="007C7BED" w:rsidRPr="006F683F" w:rsidRDefault="007C7BED" w:rsidP="00321DA5">
      <w:pPr>
        <w:tabs>
          <w:tab w:val="left" w:pos="8730"/>
        </w:tabs>
        <w:spacing w:before="1"/>
        <w:ind w:right="450"/>
        <w:jc w:val="both"/>
        <w:rPr>
          <w:rFonts w:ascii="Times New Roman" w:eastAsia="Times New Roman" w:hAnsi="Times New Roman"/>
          <w:b/>
          <w:bCs/>
          <w:sz w:val="24"/>
          <w:szCs w:val="24"/>
        </w:rPr>
      </w:pPr>
    </w:p>
    <w:p w14:paraId="0E6CD82F" w14:textId="77777777" w:rsidR="0089198E" w:rsidRDefault="00432B11" w:rsidP="00321DA5">
      <w:pPr>
        <w:pStyle w:val="BodyText"/>
        <w:tabs>
          <w:tab w:val="left" w:pos="8730"/>
        </w:tabs>
        <w:spacing w:line="266" w:lineRule="exact"/>
        <w:ind w:left="830" w:right="450"/>
        <w:jc w:val="both"/>
      </w:pPr>
      <w:r w:rsidRPr="006F683F">
        <w:t>The Office Manager is responsible for chips and literature, making sure S.G.P.V.C.A. has sobriety tokens of achievement (chips), Newsletters, Directories,</w:t>
      </w:r>
      <w:r w:rsidRPr="006F683F">
        <w:rPr>
          <w:spacing w:val="-11"/>
        </w:rPr>
        <w:t xml:space="preserve"> </w:t>
      </w:r>
      <w:r w:rsidRPr="006F683F">
        <w:t>fliers,</w:t>
      </w:r>
      <w:r w:rsidRPr="006F683F">
        <w:rPr>
          <w:spacing w:val="-12"/>
        </w:rPr>
        <w:t xml:space="preserve"> </w:t>
      </w:r>
      <w:r w:rsidRPr="006F683F">
        <w:t>and</w:t>
      </w:r>
      <w:r w:rsidRPr="006F683F">
        <w:rPr>
          <w:spacing w:val="-11"/>
        </w:rPr>
        <w:t xml:space="preserve"> </w:t>
      </w:r>
      <w:r w:rsidRPr="006F683F">
        <w:t>C.A.</w:t>
      </w:r>
      <w:r w:rsidRPr="006F683F">
        <w:rPr>
          <w:spacing w:val="-11"/>
        </w:rPr>
        <w:t xml:space="preserve"> </w:t>
      </w:r>
      <w:r w:rsidRPr="006F683F">
        <w:t>approved</w:t>
      </w:r>
      <w:r w:rsidRPr="006F683F">
        <w:rPr>
          <w:spacing w:val="-11"/>
        </w:rPr>
        <w:t xml:space="preserve"> </w:t>
      </w:r>
      <w:r w:rsidRPr="006F683F">
        <w:t>literature</w:t>
      </w:r>
      <w:r w:rsidRPr="006F683F">
        <w:rPr>
          <w:spacing w:val="-10"/>
        </w:rPr>
        <w:t xml:space="preserve"> </w:t>
      </w:r>
      <w:r w:rsidRPr="006F683F">
        <w:t>available</w:t>
      </w:r>
      <w:r w:rsidRPr="006F683F">
        <w:rPr>
          <w:spacing w:val="-10"/>
        </w:rPr>
        <w:t xml:space="preserve"> </w:t>
      </w:r>
      <w:r w:rsidRPr="006F683F">
        <w:t>for</w:t>
      </w:r>
      <w:r w:rsidRPr="006F683F">
        <w:rPr>
          <w:spacing w:val="-12"/>
        </w:rPr>
        <w:t xml:space="preserve"> </w:t>
      </w:r>
      <w:r w:rsidRPr="006F683F">
        <w:t>meetings</w:t>
      </w:r>
      <w:r w:rsidR="00601566">
        <w:t xml:space="preserve">. </w:t>
      </w:r>
      <w:r w:rsidR="004300BF" w:rsidRPr="006F683F">
        <w:t>To that end, the Office Manager will execute the following duties:</w:t>
      </w:r>
    </w:p>
    <w:p w14:paraId="00AE2B64" w14:textId="77777777" w:rsidR="008B2696" w:rsidRDefault="008B2696" w:rsidP="00321DA5">
      <w:pPr>
        <w:pStyle w:val="BodyText"/>
        <w:tabs>
          <w:tab w:val="left" w:pos="8730"/>
        </w:tabs>
        <w:spacing w:line="266" w:lineRule="exact"/>
        <w:ind w:left="830" w:right="450"/>
        <w:jc w:val="both"/>
      </w:pPr>
    </w:p>
    <w:p w14:paraId="34C3442A" w14:textId="77777777" w:rsidR="007C7BED" w:rsidRPr="006F683F" w:rsidRDefault="00432B11" w:rsidP="00601566">
      <w:pPr>
        <w:pStyle w:val="BodyText"/>
        <w:tabs>
          <w:tab w:val="left" w:pos="1260"/>
          <w:tab w:val="left" w:pos="8730"/>
        </w:tabs>
        <w:spacing w:line="266" w:lineRule="exact"/>
        <w:ind w:left="1170" w:right="450" w:hanging="360"/>
        <w:jc w:val="both"/>
      </w:pPr>
      <w:r w:rsidRPr="006F683F">
        <w:t>1)</w:t>
      </w:r>
      <w:r w:rsidR="00601566">
        <w:tab/>
      </w:r>
      <w:r w:rsidRPr="006F683F">
        <w:t>Work</w:t>
      </w:r>
      <w:r w:rsidRPr="006F683F">
        <w:rPr>
          <w:spacing w:val="-8"/>
        </w:rPr>
        <w:t xml:space="preserve"> </w:t>
      </w:r>
      <w:r w:rsidRPr="006F683F">
        <w:t>with</w:t>
      </w:r>
      <w:r w:rsidRPr="006F683F">
        <w:rPr>
          <w:spacing w:val="-11"/>
        </w:rPr>
        <w:t xml:space="preserve"> </w:t>
      </w:r>
      <w:r w:rsidRPr="006F683F">
        <w:t>the</w:t>
      </w:r>
      <w:r w:rsidRPr="006F683F">
        <w:rPr>
          <w:spacing w:val="-7"/>
        </w:rPr>
        <w:t xml:space="preserve"> </w:t>
      </w:r>
      <w:r w:rsidRPr="006F683F">
        <w:t>Finance</w:t>
      </w:r>
      <w:r w:rsidRPr="006F683F">
        <w:rPr>
          <w:spacing w:val="-9"/>
        </w:rPr>
        <w:t xml:space="preserve"> </w:t>
      </w:r>
      <w:r w:rsidRPr="006F683F">
        <w:t>committee</w:t>
      </w:r>
      <w:r w:rsidRPr="006F683F">
        <w:rPr>
          <w:spacing w:val="-9"/>
        </w:rPr>
        <w:t xml:space="preserve"> </w:t>
      </w:r>
      <w:r w:rsidRPr="006F683F">
        <w:t>to</w:t>
      </w:r>
      <w:r w:rsidRPr="006F683F">
        <w:rPr>
          <w:spacing w:val="-8"/>
        </w:rPr>
        <w:t xml:space="preserve"> </w:t>
      </w:r>
      <w:r w:rsidRPr="006F683F">
        <w:t>determine</w:t>
      </w:r>
      <w:r w:rsidRPr="006F683F">
        <w:rPr>
          <w:spacing w:val="-7"/>
        </w:rPr>
        <w:t xml:space="preserve"> </w:t>
      </w:r>
      <w:r w:rsidRPr="006F683F">
        <w:t>amount</w:t>
      </w:r>
      <w:r w:rsidRPr="006F683F">
        <w:rPr>
          <w:spacing w:val="-5"/>
        </w:rPr>
        <w:t xml:space="preserve"> </w:t>
      </w:r>
      <w:r w:rsidRPr="006F683F">
        <w:t>of</w:t>
      </w:r>
      <w:r w:rsidRPr="006F683F">
        <w:rPr>
          <w:spacing w:val="-9"/>
        </w:rPr>
        <w:t xml:space="preserve"> </w:t>
      </w:r>
      <w:r w:rsidRPr="006F683F">
        <w:t>funds</w:t>
      </w:r>
      <w:r w:rsidRPr="006F683F">
        <w:rPr>
          <w:spacing w:val="-9"/>
        </w:rPr>
        <w:t xml:space="preserve"> </w:t>
      </w:r>
      <w:r w:rsidRPr="006F683F">
        <w:t>available for purchases, establish a monthly operating inventory and maintain an inventory</w:t>
      </w:r>
      <w:r w:rsidRPr="006F683F">
        <w:rPr>
          <w:spacing w:val="-20"/>
        </w:rPr>
        <w:t xml:space="preserve"> </w:t>
      </w:r>
      <w:r w:rsidRPr="006F683F">
        <w:t>adequate</w:t>
      </w:r>
      <w:r w:rsidRPr="006F683F">
        <w:rPr>
          <w:spacing w:val="-10"/>
        </w:rPr>
        <w:t xml:space="preserve"> </w:t>
      </w:r>
      <w:r w:rsidRPr="006F683F">
        <w:t>to</w:t>
      </w:r>
      <w:r w:rsidRPr="006F683F">
        <w:rPr>
          <w:spacing w:val="-7"/>
        </w:rPr>
        <w:t xml:space="preserve"> </w:t>
      </w:r>
      <w:r w:rsidRPr="006F683F">
        <w:t>the</w:t>
      </w:r>
      <w:r w:rsidRPr="006F683F">
        <w:rPr>
          <w:spacing w:val="-10"/>
        </w:rPr>
        <w:t xml:space="preserve"> </w:t>
      </w:r>
      <w:r w:rsidRPr="006F683F">
        <w:t>areas</w:t>
      </w:r>
      <w:r w:rsidRPr="006F683F">
        <w:rPr>
          <w:spacing w:val="-9"/>
        </w:rPr>
        <w:t xml:space="preserve"> </w:t>
      </w:r>
      <w:r w:rsidRPr="006F683F">
        <w:t>average</w:t>
      </w:r>
      <w:r w:rsidRPr="006F683F">
        <w:rPr>
          <w:spacing w:val="-12"/>
        </w:rPr>
        <w:t xml:space="preserve"> </w:t>
      </w:r>
      <w:r w:rsidRPr="006F683F">
        <w:t>two</w:t>
      </w:r>
      <w:r w:rsidRPr="006F683F">
        <w:rPr>
          <w:spacing w:val="-9"/>
        </w:rPr>
        <w:t xml:space="preserve"> </w:t>
      </w:r>
      <w:r w:rsidRPr="006F683F">
        <w:t>(2)</w:t>
      </w:r>
      <w:r w:rsidRPr="006F683F">
        <w:rPr>
          <w:spacing w:val="-11"/>
        </w:rPr>
        <w:t xml:space="preserve"> </w:t>
      </w:r>
      <w:r w:rsidRPr="006F683F">
        <w:t>months</w:t>
      </w:r>
      <w:r w:rsidRPr="006F683F">
        <w:rPr>
          <w:spacing w:val="-7"/>
        </w:rPr>
        <w:t xml:space="preserve"> </w:t>
      </w:r>
      <w:r w:rsidRPr="006F683F">
        <w:t>usage.</w:t>
      </w:r>
    </w:p>
    <w:p w14:paraId="421AD8E0" w14:textId="77777777" w:rsidR="007C7BED" w:rsidRPr="006F683F" w:rsidRDefault="007C7BED" w:rsidP="00601566">
      <w:pPr>
        <w:tabs>
          <w:tab w:val="left" w:pos="1260"/>
          <w:tab w:val="left" w:pos="8730"/>
        </w:tabs>
        <w:spacing w:before="10"/>
        <w:ind w:left="1170" w:right="450" w:hanging="360"/>
        <w:jc w:val="both"/>
        <w:rPr>
          <w:rFonts w:ascii="Times New Roman" w:eastAsia="Times New Roman" w:hAnsi="Times New Roman"/>
          <w:sz w:val="24"/>
          <w:szCs w:val="24"/>
        </w:rPr>
      </w:pPr>
    </w:p>
    <w:p w14:paraId="1AFED1A5" w14:textId="77777777" w:rsidR="007C7BED" w:rsidRPr="006F683F" w:rsidRDefault="00432B11" w:rsidP="00601566">
      <w:pPr>
        <w:pStyle w:val="BodyText"/>
        <w:tabs>
          <w:tab w:val="left" w:pos="1260"/>
          <w:tab w:val="left" w:pos="8730"/>
        </w:tabs>
        <w:ind w:left="1170" w:right="450" w:hanging="360"/>
        <w:jc w:val="both"/>
      </w:pPr>
      <w:r w:rsidRPr="006F683F">
        <w:t>2)</w:t>
      </w:r>
      <w:r w:rsidR="00601566">
        <w:tab/>
      </w:r>
      <w:r w:rsidRPr="006F683F">
        <w:t>Pick up check to make</w:t>
      </w:r>
      <w:r w:rsidRPr="006F683F">
        <w:rPr>
          <w:spacing w:val="-41"/>
        </w:rPr>
        <w:t xml:space="preserve"> </w:t>
      </w:r>
      <w:r w:rsidRPr="006F683F">
        <w:t>purchases.</w:t>
      </w:r>
    </w:p>
    <w:p w14:paraId="3CBD7504" w14:textId="77777777" w:rsidR="007C7BED" w:rsidRPr="006F683F" w:rsidRDefault="007C7BED" w:rsidP="00601566">
      <w:pPr>
        <w:tabs>
          <w:tab w:val="left" w:pos="1260"/>
          <w:tab w:val="left" w:pos="8730"/>
        </w:tabs>
        <w:spacing w:before="9"/>
        <w:ind w:left="1170" w:right="450" w:hanging="360"/>
        <w:jc w:val="both"/>
        <w:rPr>
          <w:rFonts w:ascii="Times New Roman" w:eastAsia="Times New Roman" w:hAnsi="Times New Roman"/>
          <w:sz w:val="24"/>
          <w:szCs w:val="24"/>
        </w:rPr>
      </w:pPr>
    </w:p>
    <w:p w14:paraId="4B3EFEA2" w14:textId="77777777" w:rsidR="004300BF" w:rsidRPr="006F683F" w:rsidRDefault="004300BF" w:rsidP="00601566">
      <w:pPr>
        <w:pStyle w:val="BodyText"/>
        <w:tabs>
          <w:tab w:val="left" w:pos="1260"/>
          <w:tab w:val="left" w:pos="8730"/>
        </w:tabs>
        <w:spacing w:line="460" w:lineRule="auto"/>
        <w:ind w:left="1170" w:right="450" w:hanging="360"/>
        <w:jc w:val="both"/>
      </w:pPr>
      <w:r w:rsidRPr="006F683F">
        <w:t>3</w:t>
      </w:r>
      <w:r w:rsidR="00601566">
        <w:t>)</w:t>
      </w:r>
      <w:r w:rsidR="00601566">
        <w:tab/>
      </w:r>
      <w:r w:rsidR="00432B11" w:rsidRPr="006F683F">
        <w:t xml:space="preserve">Place orders with C.A. World Service. </w:t>
      </w:r>
    </w:p>
    <w:p w14:paraId="4ABB6112" w14:textId="77777777" w:rsidR="007C7BED" w:rsidRPr="006F683F" w:rsidRDefault="004300BF" w:rsidP="00601566">
      <w:pPr>
        <w:pStyle w:val="BodyText"/>
        <w:tabs>
          <w:tab w:val="left" w:pos="1260"/>
          <w:tab w:val="left" w:pos="8730"/>
        </w:tabs>
        <w:spacing w:line="460" w:lineRule="auto"/>
        <w:ind w:left="1170" w:right="450" w:hanging="360"/>
        <w:jc w:val="both"/>
      </w:pPr>
      <w:r w:rsidRPr="006F683F">
        <w:t>4)</w:t>
      </w:r>
      <w:r w:rsidR="00601566">
        <w:tab/>
      </w:r>
      <w:r w:rsidR="00432B11" w:rsidRPr="006F683F">
        <w:t>Pick up the</w:t>
      </w:r>
      <w:r w:rsidR="00432B11" w:rsidRPr="006F683F">
        <w:rPr>
          <w:spacing w:val="-17"/>
        </w:rPr>
        <w:t xml:space="preserve"> </w:t>
      </w:r>
      <w:r w:rsidR="00432B11" w:rsidRPr="006F683F">
        <w:t>order.</w:t>
      </w:r>
    </w:p>
    <w:p w14:paraId="1187CFAD" w14:textId="77777777" w:rsidR="007C7BED" w:rsidRPr="006F683F" w:rsidRDefault="004300BF" w:rsidP="00601566">
      <w:pPr>
        <w:pStyle w:val="BodyText"/>
        <w:tabs>
          <w:tab w:val="left" w:pos="1260"/>
          <w:tab w:val="left" w:pos="8730"/>
        </w:tabs>
        <w:ind w:left="1170" w:right="450" w:hanging="360"/>
        <w:jc w:val="both"/>
      </w:pPr>
      <w:r w:rsidRPr="006F683F">
        <w:t>5</w:t>
      </w:r>
      <w:r w:rsidR="00601566">
        <w:t>)</w:t>
      </w:r>
      <w:r w:rsidR="00601566">
        <w:tab/>
      </w:r>
      <w:r w:rsidR="00912ADF" w:rsidRPr="006F683F">
        <w:t>Ha</w:t>
      </w:r>
      <w:r w:rsidRPr="006F683F">
        <w:t>ve chips and literature ready for sale at the</w:t>
      </w:r>
      <w:r w:rsidR="00432B11" w:rsidRPr="006F683F">
        <w:t xml:space="preserve"> monthly G.S.O.</w:t>
      </w:r>
      <w:r w:rsidR="00432B11" w:rsidRPr="006F683F">
        <w:rPr>
          <w:spacing w:val="-15"/>
        </w:rPr>
        <w:t xml:space="preserve"> </w:t>
      </w:r>
      <w:r w:rsidR="00432B11" w:rsidRPr="006F683F">
        <w:t>meeting.</w:t>
      </w:r>
    </w:p>
    <w:p w14:paraId="2236D50D" w14:textId="77777777" w:rsidR="007C7BED" w:rsidRPr="006F683F" w:rsidRDefault="007C7BED" w:rsidP="00601566">
      <w:pPr>
        <w:tabs>
          <w:tab w:val="left" w:pos="1260"/>
          <w:tab w:val="left" w:pos="8730"/>
        </w:tabs>
        <w:spacing w:before="4"/>
        <w:ind w:left="1170" w:right="450" w:hanging="360"/>
        <w:jc w:val="both"/>
        <w:rPr>
          <w:rFonts w:ascii="Times New Roman" w:eastAsia="Times New Roman" w:hAnsi="Times New Roman"/>
          <w:sz w:val="24"/>
          <w:szCs w:val="24"/>
        </w:rPr>
      </w:pPr>
    </w:p>
    <w:p w14:paraId="2C9805DA" w14:textId="77777777" w:rsidR="007C7BED" w:rsidRPr="006F683F" w:rsidRDefault="004300BF" w:rsidP="00601566">
      <w:pPr>
        <w:pStyle w:val="BodyText"/>
        <w:tabs>
          <w:tab w:val="left" w:pos="1260"/>
          <w:tab w:val="left" w:pos="8730"/>
        </w:tabs>
        <w:ind w:left="1170" w:right="450" w:hanging="360"/>
        <w:jc w:val="both"/>
      </w:pPr>
      <w:r w:rsidRPr="006F683F">
        <w:t>6</w:t>
      </w:r>
      <w:r w:rsidR="00601566">
        <w:t>)</w:t>
      </w:r>
      <w:r w:rsidR="00601566">
        <w:tab/>
      </w:r>
      <w:r w:rsidR="00432B11" w:rsidRPr="006F683F">
        <w:t>Fill orders submitted by the G.S.R'</w:t>
      </w:r>
      <w:r w:rsidRPr="006F683F">
        <w:t>s</w:t>
      </w:r>
      <w:r w:rsidR="00432B11" w:rsidRPr="006F683F">
        <w:t xml:space="preserve"> during the G.S.O.</w:t>
      </w:r>
      <w:r w:rsidR="00432B11" w:rsidRPr="006F683F">
        <w:rPr>
          <w:spacing w:val="-15"/>
        </w:rPr>
        <w:t xml:space="preserve"> </w:t>
      </w:r>
      <w:r w:rsidR="00432B11" w:rsidRPr="006F683F">
        <w:t>meeting.</w:t>
      </w:r>
    </w:p>
    <w:p w14:paraId="5F254387" w14:textId="77777777" w:rsidR="007C7BED" w:rsidRPr="006F683F" w:rsidRDefault="007C7BED" w:rsidP="00601566">
      <w:pPr>
        <w:tabs>
          <w:tab w:val="left" w:pos="1260"/>
          <w:tab w:val="left" w:pos="8730"/>
        </w:tabs>
        <w:spacing w:before="6"/>
        <w:ind w:left="1170" w:right="450" w:hanging="360"/>
        <w:jc w:val="both"/>
        <w:rPr>
          <w:rFonts w:ascii="Times New Roman" w:eastAsia="Times New Roman" w:hAnsi="Times New Roman"/>
          <w:sz w:val="24"/>
          <w:szCs w:val="24"/>
        </w:rPr>
      </w:pPr>
    </w:p>
    <w:p w14:paraId="339C68E3" w14:textId="77777777" w:rsidR="007C7BED" w:rsidRPr="006F683F" w:rsidRDefault="004300BF" w:rsidP="00601566">
      <w:pPr>
        <w:pStyle w:val="BodyText"/>
        <w:tabs>
          <w:tab w:val="left" w:pos="1260"/>
          <w:tab w:val="left" w:pos="8730"/>
        </w:tabs>
        <w:spacing w:line="266" w:lineRule="exact"/>
        <w:ind w:left="1170" w:right="450" w:hanging="360"/>
        <w:jc w:val="both"/>
      </w:pPr>
      <w:r w:rsidRPr="006F683F">
        <w:t>7</w:t>
      </w:r>
      <w:r w:rsidR="00432B11" w:rsidRPr="006F683F">
        <w:t>)</w:t>
      </w:r>
      <w:r w:rsidR="00601566">
        <w:tab/>
      </w:r>
      <w:r w:rsidR="00432B11" w:rsidRPr="006F683F">
        <w:t>Create</w:t>
      </w:r>
      <w:r w:rsidR="00432B11" w:rsidRPr="006F683F">
        <w:rPr>
          <w:spacing w:val="-11"/>
        </w:rPr>
        <w:t xml:space="preserve"> </w:t>
      </w:r>
      <w:r w:rsidR="00432B11" w:rsidRPr="006F683F">
        <w:t>and</w:t>
      </w:r>
      <w:r w:rsidR="00432B11" w:rsidRPr="006F683F">
        <w:rPr>
          <w:spacing w:val="-10"/>
        </w:rPr>
        <w:t xml:space="preserve"> </w:t>
      </w:r>
      <w:r w:rsidR="00432B11" w:rsidRPr="006F683F">
        <w:t>maintain</w:t>
      </w:r>
      <w:r w:rsidR="00432B11" w:rsidRPr="006F683F">
        <w:rPr>
          <w:spacing w:val="-10"/>
        </w:rPr>
        <w:t xml:space="preserve"> </w:t>
      </w:r>
      <w:r w:rsidR="00432B11" w:rsidRPr="006F683F">
        <w:t>an</w:t>
      </w:r>
      <w:r w:rsidR="00432B11" w:rsidRPr="006F683F">
        <w:rPr>
          <w:spacing w:val="-10"/>
        </w:rPr>
        <w:t xml:space="preserve"> </w:t>
      </w:r>
      <w:r w:rsidR="00432B11" w:rsidRPr="006F683F">
        <w:t>up-to-date,</w:t>
      </w:r>
      <w:r w:rsidR="00432B11" w:rsidRPr="006F683F">
        <w:rPr>
          <w:spacing w:val="-8"/>
        </w:rPr>
        <w:t xml:space="preserve"> </w:t>
      </w:r>
      <w:r w:rsidR="00432B11" w:rsidRPr="006F683F">
        <w:t>monthly,</w:t>
      </w:r>
      <w:r w:rsidR="00432B11" w:rsidRPr="006F683F">
        <w:rPr>
          <w:spacing w:val="-10"/>
        </w:rPr>
        <w:t xml:space="preserve"> </w:t>
      </w:r>
      <w:r w:rsidR="00432B11" w:rsidRPr="006F683F">
        <w:t>operating</w:t>
      </w:r>
      <w:r w:rsidR="00432B11" w:rsidRPr="006F683F">
        <w:rPr>
          <w:spacing w:val="-10"/>
        </w:rPr>
        <w:t xml:space="preserve"> </w:t>
      </w:r>
      <w:r w:rsidR="00432B11" w:rsidRPr="006F683F">
        <w:t>guidebook</w:t>
      </w:r>
      <w:r w:rsidR="00432B11" w:rsidRPr="006F683F">
        <w:rPr>
          <w:spacing w:val="-10"/>
        </w:rPr>
        <w:t xml:space="preserve"> </w:t>
      </w:r>
      <w:r w:rsidR="00432B11" w:rsidRPr="006F683F">
        <w:t>of procedures and</w:t>
      </w:r>
      <w:r w:rsidR="00432B11" w:rsidRPr="006F683F">
        <w:rPr>
          <w:spacing w:val="-39"/>
        </w:rPr>
        <w:t xml:space="preserve"> </w:t>
      </w:r>
      <w:r w:rsidR="00432B11" w:rsidRPr="006F683F">
        <w:t>inventories.</w:t>
      </w:r>
    </w:p>
    <w:p w14:paraId="127093F3" w14:textId="77777777" w:rsidR="004300BF" w:rsidRPr="006F683F" w:rsidRDefault="004300BF" w:rsidP="00321DA5">
      <w:pPr>
        <w:pStyle w:val="BodyText"/>
        <w:tabs>
          <w:tab w:val="left" w:pos="8730"/>
        </w:tabs>
        <w:spacing w:line="266" w:lineRule="exact"/>
        <w:ind w:left="1353" w:right="450" w:hanging="452"/>
        <w:jc w:val="both"/>
      </w:pPr>
    </w:p>
    <w:p w14:paraId="03E88FB2" w14:textId="77777777" w:rsidR="004300BF" w:rsidRPr="006F683F" w:rsidRDefault="004300BF" w:rsidP="00F31366">
      <w:pPr>
        <w:pStyle w:val="Heading2"/>
        <w:tabs>
          <w:tab w:val="left" w:pos="8730"/>
        </w:tabs>
        <w:ind w:left="830" w:right="450" w:hanging="290"/>
        <w:jc w:val="both"/>
      </w:pPr>
      <w:bookmarkStart w:id="243" w:name="_Toc471976286"/>
      <w:bookmarkStart w:id="244" w:name="_Toc471976556"/>
      <w:bookmarkStart w:id="245" w:name="_Toc471986515"/>
      <w:r w:rsidRPr="006F683F">
        <w:t>SECTION</w:t>
      </w:r>
      <w:r w:rsidRPr="006F683F">
        <w:rPr>
          <w:spacing w:val="-10"/>
        </w:rPr>
        <w:t xml:space="preserve"> </w:t>
      </w:r>
      <w:r w:rsidR="00DB7FD3" w:rsidRPr="006F683F">
        <w:t>3</w:t>
      </w:r>
      <w:r w:rsidRPr="006F683F">
        <w:rPr>
          <w:spacing w:val="-8"/>
        </w:rPr>
        <w:t xml:space="preserve"> </w:t>
      </w:r>
      <w:r w:rsidR="00B2739C">
        <w:t xml:space="preserve">- </w:t>
      </w:r>
      <w:r w:rsidR="00DB7FD3" w:rsidRPr="006F683F">
        <w:t>AREA STORAGE LOCATION</w:t>
      </w:r>
      <w:bookmarkEnd w:id="243"/>
      <w:bookmarkEnd w:id="244"/>
      <w:bookmarkEnd w:id="245"/>
    </w:p>
    <w:p w14:paraId="0BDD5EE8" w14:textId="77777777" w:rsidR="00DB7FD3" w:rsidRPr="006F683F" w:rsidRDefault="00DB7FD3" w:rsidP="00321DA5">
      <w:pPr>
        <w:pStyle w:val="Heading2"/>
        <w:tabs>
          <w:tab w:val="left" w:pos="8730"/>
        </w:tabs>
        <w:ind w:left="830" w:right="450"/>
        <w:jc w:val="both"/>
      </w:pPr>
    </w:p>
    <w:p w14:paraId="468EA972" w14:textId="77777777" w:rsidR="004300BF" w:rsidRPr="00036EFD" w:rsidRDefault="00DB7FD3" w:rsidP="008C461C">
      <w:pPr>
        <w:pStyle w:val="BodyText"/>
        <w:ind w:left="810"/>
        <w:rPr>
          <w:bCs/>
        </w:rPr>
      </w:pPr>
      <w:bookmarkStart w:id="246" w:name="_Toc471976287"/>
      <w:bookmarkStart w:id="247" w:name="_Toc471976557"/>
      <w:r w:rsidRPr="006F683F">
        <w:t>The G.S.O. will maintain both a P.O. Box a</w:t>
      </w:r>
      <w:r w:rsidR="00601566">
        <w:t xml:space="preserve">nd a Central Storage Facility. </w:t>
      </w:r>
      <w:r w:rsidRPr="006F683F">
        <w:t>The Central Storage shall be the repository of all Archival Records and any property of the SGP</w:t>
      </w:r>
      <w:r w:rsidR="00601566">
        <w:t xml:space="preserve">VCA not in use by its members. </w:t>
      </w:r>
      <w:r w:rsidRPr="006F683F">
        <w:t>At least three (3) Board Members, one of who shall be the Treasurer, shall keep keys to the storage. The location of the Central Storage shall be determined, and changed if so decided, by the G.S.O.</w:t>
      </w:r>
      <w:bookmarkEnd w:id="246"/>
      <w:bookmarkEnd w:id="247"/>
    </w:p>
    <w:p w14:paraId="6A0758F9" w14:textId="77777777" w:rsidR="007C7BED" w:rsidRPr="006F683F" w:rsidRDefault="007C7BED" w:rsidP="008C461C">
      <w:pPr>
        <w:pStyle w:val="BodyText"/>
      </w:pPr>
    </w:p>
    <w:p w14:paraId="36ED2B23" w14:textId="77777777" w:rsidR="00601566" w:rsidRDefault="00601566" w:rsidP="00321DA5">
      <w:pPr>
        <w:pStyle w:val="Heading2"/>
        <w:tabs>
          <w:tab w:val="left" w:pos="8730"/>
        </w:tabs>
        <w:ind w:left="530" w:right="450"/>
        <w:jc w:val="both"/>
        <w:rPr>
          <w:w w:val="95"/>
          <w:u w:val="thick" w:color="000000"/>
        </w:rPr>
      </w:pPr>
    </w:p>
    <w:p w14:paraId="439CC005" w14:textId="77777777" w:rsidR="007C7BED" w:rsidRPr="00CD07E4" w:rsidRDefault="00432B11" w:rsidP="00CD07E4">
      <w:pPr>
        <w:pStyle w:val="Heading1"/>
        <w:rPr>
          <w:b/>
          <w:bCs/>
          <w:sz w:val="24"/>
          <w:szCs w:val="24"/>
        </w:rPr>
      </w:pPr>
      <w:bookmarkStart w:id="248" w:name="_Toc471976288"/>
      <w:bookmarkStart w:id="249" w:name="_Toc471976558"/>
      <w:bookmarkStart w:id="250" w:name="_Toc471986516"/>
      <w:r w:rsidRPr="00CD07E4">
        <w:rPr>
          <w:b/>
          <w:w w:val="95"/>
          <w:sz w:val="24"/>
          <w:szCs w:val="24"/>
          <w:u w:color="000000"/>
        </w:rPr>
        <w:t>ARTICLE</w:t>
      </w:r>
      <w:r w:rsidRPr="00CD07E4">
        <w:rPr>
          <w:b/>
          <w:spacing w:val="-6"/>
          <w:w w:val="95"/>
          <w:sz w:val="24"/>
          <w:szCs w:val="24"/>
          <w:u w:color="000000"/>
        </w:rPr>
        <w:t xml:space="preserve"> </w:t>
      </w:r>
      <w:r w:rsidRPr="00CD07E4">
        <w:rPr>
          <w:b/>
          <w:spacing w:val="3"/>
          <w:w w:val="95"/>
          <w:sz w:val="24"/>
          <w:szCs w:val="24"/>
          <w:u w:color="000000"/>
        </w:rPr>
        <w:t>12</w:t>
      </w:r>
      <w:bookmarkEnd w:id="248"/>
      <w:bookmarkEnd w:id="249"/>
      <w:bookmarkEnd w:id="250"/>
    </w:p>
    <w:p w14:paraId="6F7F65A4"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056B3F04" w14:textId="77777777" w:rsidR="007C7BED" w:rsidRPr="006F683F" w:rsidRDefault="00432B11" w:rsidP="00CD07E4">
      <w:pPr>
        <w:pStyle w:val="Heading2"/>
        <w:jc w:val="center"/>
      </w:pPr>
      <w:bookmarkStart w:id="251" w:name="_Toc471986517"/>
      <w:r w:rsidRPr="006F683F">
        <w:t>NON-PARTISAN</w:t>
      </w:r>
      <w:r w:rsidRPr="006F683F">
        <w:rPr>
          <w:spacing w:val="-27"/>
        </w:rPr>
        <w:t xml:space="preserve"> </w:t>
      </w:r>
      <w:r w:rsidRPr="006F683F">
        <w:t>ACTIVITIES</w:t>
      </w:r>
      <w:bookmarkEnd w:id="251"/>
    </w:p>
    <w:p w14:paraId="7E5D286F"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56E51C10" w14:textId="77777777" w:rsidR="007C7BED" w:rsidRDefault="00432B11" w:rsidP="00321DA5">
      <w:pPr>
        <w:pStyle w:val="BodyText"/>
        <w:tabs>
          <w:tab w:val="left" w:pos="8730"/>
        </w:tabs>
        <w:spacing w:line="266" w:lineRule="exact"/>
        <w:ind w:left="830" w:right="450"/>
        <w:jc w:val="both"/>
      </w:pPr>
      <w:r w:rsidRPr="006F683F">
        <w:t>We are not allied with any sect, denomination, politics, organization, or institution.</w:t>
      </w:r>
      <w:r w:rsidRPr="006F683F">
        <w:rPr>
          <w:spacing w:val="-8"/>
        </w:rPr>
        <w:t xml:space="preserve"> </w:t>
      </w:r>
      <w:r w:rsidRPr="006F683F">
        <w:t>We</w:t>
      </w:r>
      <w:r w:rsidRPr="006F683F">
        <w:rPr>
          <w:spacing w:val="-9"/>
        </w:rPr>
        <w:t xml:space="preserve"> </w:t>
      </w:r>
      <w:r w:rsidRPr="006F683F">
        <w:t>do</w:t>
      </w:r>
      <w:r w:rsidRPr="006F683F">
        <w:rPr>
          <w:spacing w:val="-6"/>
        </w:rPr>
        <w:t xml:space="preserve"> </w:t>
      </w:r>
      <w:r w:rsidRPr="006F683F">
        <w:t>not</w:t>
      </w:r>
      <w:r w:rsidRPr="006F683F">
        <w:rPr>
          <w:spacing w:val="-5"/>
        </w:rPr>
        <w:t xml:space="preserve"> </w:t>
      </w:r>
      <w:r w:rsidRPr="006F683F">
        <w:t>wish</w:t>
      </w:r>
      <w:r w:rsidRPr="006F683F">
        <w:rPr>
          <w:spacing w:val="-6"/>
        </w:rPr>
        <w:t xml:space="preserve"> </w:t>
      </w:r>
      <w:r w:rsidRPr="006F683F">
        <w:t>to</w:t>
      </w:r>
      <w:r w:rsidRPr="006F683F">
        <w:rPr>
          <w:spacing w:val="-6"/>
        </w:rPr>
        <w:t xml:space="preserve"> </w:t>
      </w:r>
      <w:r w:rsidRPr="006F683F">
        <w:t>engage</w:t>
      </w:r>
      <w:r w:rsidRPr="006F683F">
        <w:rPr>
          <w:spacing w:val="-9"/>
        </w:rPr>
        <w:t xml:space="preserve"> </w:t>
      </w:r>
      <w:r w:rsidRPr="006F683F">
        <w:t>in</w:t>
      </w:r>
      <w:r w:rsidRPr="006F683F">
        <w:rPr>
          <w:spacing w:val="-6"/>
        </w:rPr>
        <w:t xml:space="preserve"> </w:t>
      </w:r>
      <w:r w:rsidRPr="006F683F">
        <w:t>any</w:t>
      </w:r>
      <w:r w:rsidRPr="006F683F">
        <w:rPr>
          <w:spacing w:val="-18"/>
        </w:rPr>
        <w:t xml:space="preserve"> </w:t>
      </w:r>
      <w:r w:rsidRPr="006F683F">
        <w:t>controversy.</w:t>
      </w:r>
      <w:r w:rsidRPr="006F683F">
        <w:rPr>
          <w:spacing w:val="-8"/>
        </w:rPr>
        <w:t xml:space="preserve"> </w:t>
      </w:r>
      <w:r w:rsidRPr="006F683F">
        <w:t>We</w:t>
      </w:r>
      <w:r w:rsidRPr="006F683F">
        <w:rPr>
          <w:spacing w:val="-6"/>
        </w:rPr>
        <w:t xml:space="preserve"> </w:t>
      </w:r>
      <w:r w:rsidRPr="006F683F">
        <w:t>neither</w:t>
      </w:r>
      <w:r w:rsidRPr="006F683F">
        <w:rPr>
          <w:spacing w:val="-7"/>
        </w:rPr>
        <w:t xml:space="preserve"> </w:t>
      </w:r>
      <w:r w:rsidRPr="006F683F">
        <w:t xml:space="preserve">endorse </w:t>
      </w:r>
      <w:r w:rsidRPr="006F683F">
        <w:lastRenderedPageBreak/>
        <w:t>nor oppose any</w:t>
      </w:r>
      <w:r w:rsidRPr="006F683F">
        <w:rPr>
          <w:spacing w:val="-29"/>
        </w:rPr>
        <w:t xml:space="preserve"> </w:t>
      </w:r>
      <w:r w:rsidRPr="006F683F">
        <w:t>causes.</w:t>
      </w:r>
    </w:p>
    <w:p w14:paraId="2E7287D3" w14:textId="77777777" w:rsidR="008C461C" w:rsidRDefault="008C461C" w:rsidP="008C461C">
      <w:pPr>
        <w:pStyle w:val="BodyText"/>
        <w:tabs>
          <w:tab w:val="left" w:pos="8730"/>
        </w:tabs>
        <w:spacing w:line="266" w:lineRule="exact"/>
        <w:ind w:left="830" w:right="450"/>
        <w:jc w:val="both"/>
        <w:rPr>
          <w:w w:val="95"/>
          <w:u w:val="thick" w:color="000000"/>
        </w:rPr>
      </w:pPr>
    </w:p>
    <w:p w14:paraId="7AD186B6" w14:textId="77777777" w:rsidR="009A7E27" w:rsidRDefault="009A7E27" w:rsidP="008C461C">
      <w:pPr>
        <w:pStyle w:val="BodyText"/>
        <w:tabs>
          <w:tab w:val="left" w:pos="8730"/>
        </w:tabs>
        <w:spacing w:line="266" w:lineRule="exact"/>
        <w:ind w:left="830" w:right="450"/>
        <w:jc w:val="both"/>
        <w:rPr>
          <w:w w:val="95"/>
          <w:u w:val="thick" w:color="000000"/>
        </w:rPr>
      </w:pPr>
    </w:p>
    <w:p w14:paraId="5329E4E2" w14:textId="77777777" w:rsidR="007C7BED" w:rsidRPr="00CD07E4" w:rsidRDefault="00432B11" w:rsidP="00CD07E4">
      <w:pPr>
        <w:pStyle w:val="Heading1"/>
        <w:rPr>
          <w:b/>
          <w:bCs/>
          <w:sz w:val="24"/>
          <w:szCs w:val="24"/>
        </w:rPr>
      </w:pPr>
      <w:bookmarkStart w:id="252" w:name="_Toc471976289"/>
      <w:bookmarkStart w:id="253" w:name="_Toc471976559"/>
      <w:bookmarkStart w:id="254" w:name="_Toc471986518"/>
      <w:r w:rsidRPr="00CD07E4">
        <w:rPr>
          <w:b/>
          <w:w w:val="95"/>
          <w:sz w:val="24"/>
          <w:szCs w:val="24"/>
          <w:u w:color="000000"/>
        </w:rPr>
        <w:t>ARTICLE</w:t>
      </w:r>
      <w:r w:rsidRPr="00CD07E4">
        <w:rPr>
          <w:b/>
          <w:spacing w:val="-6"/>
          <w:w w:val="95"/>
          <w:sz w:val="24"/>
          <w:szCs w:val="24"/>
          <w:u w:color="000000"/>
        </w:rPr>
        <w:t xml:space="preserve"> </w:t>
      </w:r>
      <w:r w:rsidRPr="00CD07E4">
        <w:rPr>
          <w:b/>
          <w:spacing w:val="3"/>
          <w:w w:val="95"/>
          <w:sz w:val="24"/>
          <w:szCs w:val="24"/>
          <w:u w:color="000000"/>
        </w:rPr>
        <w:t>13</w:t>
      </w:r>
      <w:bookmarkEnd w:id="252"/>
      <w:bookmarkEnd w:id="253"/>
      <w:bookmarkEnd w:id="254"/>
    </w:p>
    <w:p w14:paraId="093E9A2E"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41AD95A7" w14:textId="77777777" w:rsidR="007C7BED" w:rsidRPr="006F683F" w:rsidRDefault="00432B11" w:rsidP="00CD07E4">
      <w:pPr>
        <w:pStyle w:val="Heading2"/>
        <w:jc w:val="center"/>
      </w:pPr>
      <w:bookmarkStart w:id="255" w:name="_Toc471986519"/>
      <w:r w:rsidRPr="006F683F">
        <w:t>BY-LAWS</w:t>
      </w:r>
      <w:bookmarkEnd w:id="255"/>
    </w:p>
    <w:p w14:paraId="3B52F153" w14:textId="77777777" w:rsidR="007C7BED" w:rsidRPr="006F683F" w:rsidRDefault="007C7BED" w:rsidP="00321DA5">
      <w:pPr>
        <w:tabs>
          <w:tab w:val="left" w:pos="8730"/>
        </w:tabs>
        <w:spacing w:before="1"/>
        <w:ind w:right="450"/>
        <w:jc w:val="both"/>
        <w:rPr>
          <w:rFonts w:ascii="Times New Roman" w:eastAsia="Times New Roman" w:hAnsi="Times New Roman"/>
          <w:b/>
          <w:bCs/>
          <w:sz w:val="24"/>
          <w:szCs w:val="24"/>
        </w:rPr>
      </w:pPr>
    </w:p>
    <w:p w14:paraId="7800C5D4" w14:textId="77777777" w:rsidR="007C7BED" w:rsidRPr="00CD07E4" w:rsidRDefault="00432B11" w:rsidP="00CD07E4">
      <w:pPr>
        <w:pStyle w:val="Heading2"/>
      </w:pPr>
      <w:bookmarkStart w:id="256" w:name="_Toc471976290"/>
      <w:bookmarkStart w:id="257" w:name="_Toc471976560"/>
      <w:bookmarkStart w:id="258" w:name="_Toc471986520"/>
      <w:r w:rsidRPr="00CD07E4">
        <w:t>SECTION 1 - PROVISIONS</w:t>
      </w:r>
      <w:bookmarkEnd w:id="256"/>
      <w:bookmarkEnd w:id="257"/>
      <w:bookmarkEnd w:id="258"/>
    </w:p>
    <w:p w14:paraId="50B25D8F" w14:textId="77777777" w:rsidR="007C7BED" w:rsidRPr="006F683F" w:rsidRDefault="007C7BED" w:rsidP="00321DA5">
      <w:pPr>
        <w:tabs>
          <w:tab w:val="left" w:pos="8730"/>
        </w:tabs>
        <w:spacing w:before="4"/>
        <w:ind w:right="450"/>
        <w:jc w:val="both"/>
        <w:rPr>
          <w:rFonts w:ascii="Times New Roman" w:eastAsia="Times New Roman" w:hAnsi="Times New Roman"/>
          <w:b/>
          <w:bCs/>
          <w:sz w:val="24"/>
          <w:szCs w:val="24"/>
        </w:rPr>
      </w:pPr>
    </w:p>
    <w:p w14:paraId="65BC276A" w14:textId="77777777" w:rsidR="007C7BED" w:rsidRPr="006F683F" w:rsidRDefault="00432B11" w:rsidP="00321DA5">
      <w:pPr>
        <w:pStyle w:val="BodyText"/>
        <w:tabs>
          <w:tab w:val="left" w:pos="8730"/>
        </w:tabs>
        <w:spacing w:line="266" w:lineRule="exact"/>
        <w:ind w:left="830" w:right="450"/>
        <w:jc w:val="both"/>
      </w:pPr>
      <w:r w:rsidRPr="006F683F">
        <w:t>Subject</w:t>
      </w:r>
      <w:r w:rsidRPr="006F683F">
        <w:rPr>
          <w:spacing w:val="-7"/>
        </w:rPr>
        <w:t xml:space="preserve"> </w:t>
      </w:r>
      <w:r w:rsidRPr="006F683F">
        <w:t>to</w:t>
      </w:r>
      <w:r w:rsidRPr="006F683F">
        <w:rPr>
          <w:spacing w:val="-5"/>
        </w:rPr>
        <w:t xml:space="preserve"> </w:t>
      </w:r>
      <w:r w:rsidRPr="006F683F">
        <w:t>any</w:t>
      </w:r>
      <w:r w:rsidRPr="006F683F">
        <w:rPr>
          <w:spacing w:val="-19"/>
        </w:rPr>
        <w:t xml:space="preserve"> </w:t>
      </w:r>
      <w:r w:rsidRPr="006F683F">
        <w:t>provision</w:t>
      </w:r>
      <w:r w:rsidRPr="006F683F">
        <w:rPr>
          <w:spacing w:val="-5"/>
        </w:rPr>
        <w:t xml:space="preserve"> </w:t>
      </w:r>
      <w:r w:rsidRPr="006F683F">
        <w:t>of</w:t>
      </w:r>
      <w:r w:rsidRPr="006F683F">
        <w:rPr>
          <w:spacing w:val="-6"/>
        </w:rPr>
        <w:t xml:space="preserve"> </w:t>
      </w:r>
      <w:r w:rsidRPr="006F683F">
        <w:t>laws</w:t>
      </w:r>
      <w:r w:rsidRPr="006F683F">
        <w:rPr>
          <w:spacing w:val="-7"/>
        </w:rPr>
        <w:t xml:space="preserve"> </w:t>
      </w:r>
      <w:r w:rsidRPr="006F683F">
        <w:t>applicable</w:t>
      </w:r>
      <w:r w:rsidRPr="006F683F">
        <w:rPr>
          <w:spacing w:val="-6"/>
        </w:rPr>
        <w:t xml:space="preserve"> </w:t>
      </w:r>
      <w:r w:rsidRPr="006F683F">
        <w:t>to</w:t>
      </w:r>
      <w:r w:rsidRPr="006F683F">
        <w:rPr>
          <w:spacing w:val="-7"/>
        </w:rPr>
        <w:t xml:space="preserve"> </w:t>
      </w:r>
      <w:r w:rsidRPr="006F683F">
        <w:t>the</w:t>
      </w:r>
      <w:r w:rsidRPr="006F683F">
        <w:rPr>
          <w:spacing w:val="-8"/>
        </w:rPr>
        <w:t xml:space="preserve"> </w:t>
      </w:r>
      <w:r w:rsidRPr="006F683F">
        <w:t>amendment</w:t>
      </w:r>
      <w:r w:rsidRPr="006F683F">
        <w:rPr>
          <w:spacing w:val="-4"/>
        </w:rPr>
        <w:t xml:space="preserve"> </w:t>
      </w:r>
      <w:r w:rsidRPr="006F683F">
        <w:t>of</w:t>
      </w:r>
      <w:r w:rsidRPr="006F683F">
        <w:rPr>
          <w:spacing w:val="-8"/>
        </w:rPr>
        <w:t xml:space="preserve"> </w:t>
      </w:r>
      <w:r w:rsidRPr="006F683F">
        <w:rPr>
          <w:spacing w:val="-4"/>
        </w:rPr>
        <w:t>By-Laws</w:t>
      </w:r>
      <w:r w:rsidRPr="006F683F">
        <w:rPr>
          <w:spacing w:val="-5"/>
        </w:rPr>
        <w:t xml:space="preserve"> </w:t>
      </w:r>
      <w:r w:rsidRPr="006F683F">
        <w:t xml:space="preserve">of public nonprofit corporation, these </w:t>
      </w:r>
      <w:r w:rsidRPr="006F683F">
        <w:rPr>
          <w:spacing w:val="-4"/>
        </w:rPr>
        <w:t xml:space="preserve">By-Laws </w:t>
      </w:r>
      <w:r w:rsidRPr="006F683F">
        <w:t>or any of them may be altered, amended</w:t>
      </w:r>
      <w:r w:rsidRPr="006F683F">
        <w:rPr>
          <w:spacing w:val="-8"/>
        </w:rPr>
        <w:t xml:space="preserve"> </w:t>
      </w:r>
      <w:r w:rsidRPr="006F683F">
        <w:t>or</w:t>
      </w:r>
      <w:r w:rsidRPr="006F683F">
        <w:rPr>
          <w:spacing w:val="-8"/>
        </w:rPr>
        <w:t xml:space="preserve"> </w:t>
      </w:r>
      <w:r w:rsidRPr="006F683F">
        <w:t>repealed</w:t>
      </w:r>
      <w:r w:rsidRPr="006F683F">
        <w:rPr>
          <w:spacing w:val="-8"/>
        </w:rPr>
        <w:t xml:space="preserve"> </w:t>
      </w:r>
      <w:r w:rsidRPr="006F683F">
        <w:t>and</w:t>
      </w:r>
      <w:r w:rsidRPr="006F683F">
        <w:rPr>
          <w:spacing w:val="-6"/>
        </w:rPr>
        <w:t xml:space="preserve"> </w:t>
      </w:r>
      <w:r w:rsidRPr="006F683F">
        <w:t>new</w:t>
      </w:r>
      <w:r w:rsidRPr="006F683F">
        <w:rPr>
          <w:spacing w:val="-9"/>
        </w:rPr>
        <w:t xml:space="preserve"> </w:t>
      </w:r>
      <w:r w:rsidRPr="006F683F">
        <w:rPr>
          <w:spacing w:val="-4"/>
        </w:rPr>
        <w:t>By-Laws</w:t>
      </w:r>
      <w:r w:rsidRPr="006F683F">
        <w:rPr>
          <w:spacing w:val="-8"/>
        </w:rPr>
        <w:t xml:space="preserve"> </w:t>
      </w:r>
      <w:r w:rsidRPr="006F683F">
        <w:t>adapted</w:t>
      </w:r>
      <w:r w:rsidRPr="006F683F">
        <w:rPr>
          <w:spacing w:val="-8"/>
        </w:rPr>
        <w:t xml:space="preserve"> </w:t>
      </w:r>
      <w:r w:rsidRPr="006F683F">
        <w:t>as</w:t>
      </w:r>
      <w:r w:rsidRPr="006F683F">
        <w:rPr>
          <w:spacing w:val="-6"/>
        </w:rPr>
        <w:t xml:space="preserve"> </w:t>
      </w:r>
      <w:r w:rsidRPr="006F683F">
        <w:t>follows:</w:t>
      </w:r>
    </w:p>
    <w:p w14:paraId="7E40FFF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EA9C875" w14:textId="77777777" w:rsidR="007C7BED" w:rsidRPr="006F683F" w:rsidRDefault="00432B11" w:rsidP="00321DA5">
      <w:pPr>
        <w:pStyle w:val="BodyText"/>
        <w:tabs>
          <w:tab w:val="left" w:pos="8730"/>
        </w:tabs>
        <w:spacing w:line="230" w:lineRule="auto"/>
        <w:ind w:left="1262" w:right="450" w:hanging="432"/>
        <w:jc w:val="both"/>
      </w:pPr>
      <w:r w:rsidRPr="006F683F">
        <w:t xml:space="preserve">A.) Subject to the power of the members, if </w:t>
      </w:r>
      <w:r w:rsidRPr="006F683F">
        <w:rPr>
          <w:spacing w:val="-3"/>
        </w:rPr>
        <w:t xml:space="preserve">any, </w:t>
      </w:r>
      <w:r w:rsidRPr="006F683F">
        <w:t xml:space="preserve">to change or repeal these </w:t>
      </w:r>
      <w:r w:rsidRPr="006F683F">
        <w:rPr>
          <w:spacing w:val="-5"/>
        </w:rPr>
        <w:t xml:space="preserve">By- </w:t>
      </w:r>
      <w:r w:rsidRPr="006F683F">
        <w:rPr>
          <w:spacing w:val="-3"/>
        </w:rPr>
        <w:t xml:space="preserve">Laws </w:t>
      </w:r>
      <w:r w:rsidRPr="006F683F">
        <w:t xml:space="preserve">by approval of the GSO unless the </w:t>
      </w:r>
      <w:r w:rsidRPr="006F683F">
        <w:rPr>
          <w:spacing w:val="-3"/>
        </w:rPr>
        <w:t xml:space="preserve">by-law </w:t>
      </w:r>
      <w:r w:rsidRPr="006F683F">
        <w:t>amendment would materially</w:t>
      </w:r>
      <w:r w:rsidRPr="006F683F">
        <w:rPr>
          <w:spacing w:val="-15"/>
        </w:rPr>
        <w:t xml:space="preserve"> </w:t>
      </w:r>
      <w:r w:rsidRPr="006F683F">
        <w:t>and</w:t>
      </w:r>
      <w:r w:rsidRPr="006F683F">
        <w:rPr>
          <w:spacing w:val="-6"/>
        </w:rPr>
        <w:t xml:space="preserve"> </w:t>
      </w:r>
      <w:r w:rsidRPr="006F683F">
        <w:t>adversely</w:t>
      </w:r>
      <w:r w:rsidRPr="006F683F">
        <w:rPr>
          <w:spacing w:val="-13"/>
        </w:rPr>
        <w:t xml:space="preserve"> </w:t>
      </w:r>
      <w:r w:rsidRPr="006F683F">
        <w:t>affect</w:t>
      </w:r>
      <w:r w:rsidRPr="006F683F">
        <w:rPr>
          <w:spacing w:val="-8"/>
        </w:rPr>
        <w:t xml:space="preserve"> </w:t>
      </w:r>
      <w:r w:rsidRPr="006F683F">
        <w:t>the</w:t>
      </w:r>
      <w:r w:rsidRPr="006F683F">
        <w:rPr>
          <w:spacing w:val="-6"/>
        </w:rPr>
        <w:t xml:space="preserve"> </w:t>
      </w:r>
      <w:r w:rsidRPr="006F683F">
        <w:t>rights</w:t>
      </w:r>
      <w:r w:rsidRPr="006F683F">
        <w:rPr>
          <w:spacing w:val="-6"/>
        </w:rPr>
        <w:t xml:space="preserve"> </w:t>
      </w:r>
      <w:r w:rsidRPr="006F683F">
        <w:t>of</w:t>
      </w:r>
      <w:r w:rsidRPr="006F683F">
        <w:rPr>
          <w:spacing w:val="-7"/>
        </w:rPr>
        <w:t xml:space="preserve"> </w:t>
      </w:r>
      <w:r w:rsidRPr="006F683F">
        <w:t>members,</w:t>
      </w:r>
      <w:r w:rsidRPr="006F683F">
        <w:rPr>
          <w:spacing w:val="-6"/>
        </w:rPr>
        <w:t xml:space="preserve"> </w:t>
      </w:r>
      <w:r w:rsidRPr="006F683F">
        <w:t>if</w:t>
      </w:r>
      <w:r w:rsidRPr="006F683F">
        <w:rPr>
          <w:spacing w:val="-9"/>
        </w:rPr>
        <w:t xml:space="preserve"> </w:t>
      </w:r>
      <w:r w:rsidRPr="006F683F">
        <w:rPr>
          <w:spacing w:val="-3"/>
        </w:rPr>
        <w:t>any,</w:t>
      </w:r>
      <w:r w:rsidRPr="006F683F">
        <w:rPr>
          <w:spacing w:val="-11"/>
        </w:rPr>
        <w:t xml:space="preserve"> </w:t>
      </w:r>
      <w:r w:rsidRPr="006F683F">
        <w:t>as</w:t>
      </w:r>
      <w:r w:rsidRPr="006F683F">
        <w:rPr>
          <w:spacing w:val="-6"/>
        </w:rPr>
        <w:t xml:space="preserve"> </w:t>
      </w:r>
      <w:r w:rsidRPr="006F683F">
        <w:t>to</w:t>
      </w:r>
      <w:r w:rsidRPr="006F683F">
        <w:rPr>
          <w:spacing w:val="-6"/>
        </w:rPr>
        <w:t xml:space="preserve"> </w:t>
      </w:r>
      <w:r w:rsidRPr="006F683F">
        <w:t>voting</w:t>
      </w:r>
      <w:r w:rsidRPr="006F683F">
        <w:rPr>
          <w:spacing w:val="-11"/>
        </w:rPr>
        <w:t xml:space="preserve"> </w:t>
      </w:r>
      <w:r w:rsidRPr="006F683F">
        <w:t xml:space="preserve">or transfer provided, however, if the GSO has admitted any members, then a </w:t>
      </w:r>
      <w:r w:rsidRPr="006F683F">
        <w:rPr>
          <w:spacing w:val="-3"/>
        </w:rPr>
        <w:t xml:space="preserve">by-law </w:t>
      </w:r>
      <w:r w:rsidRPr="006F683F">
        <w:t>specifying or changing the fixed number of Directors (Board Members) , or changing from a fixed to variable Board or vice versa, may not</w:t>
      </w:r>
      <w:r w:rsidRPr="006F683F">
        <w:rPr>
          <w:spacing w:val="-9"/>
        </w:rPr>
        <w:t xml:space="preserve"> </w:t>
      </w:r>
      <w:r w:rsidRPr="006F683F">
        <w:t>be</w:t>
      </w:r>
      <w:r w:rsidRPr="006F683F">
        <w:rPr>
          <w:spacing w:val="-13"/>
        </w:rPr>
        <w:t xml:space="preserve"> </w:t>
      </w:r>
      <w:r w:rsidRPr="006F683F">
        <w:t>adopted,</w:t>
      </w:r>
      <w:r w:rsidRPr="006F683F">
        <w:rPr>
          <w:spacing w:val="-9"/>
        </w:rPr>
        <w:t xml:space="preserve"> </w:t>
      </w:r>
      <w:r w:rsidRPr="006F683F">
        <w:t>amended</w:t>
      </w:r>
      <w:r w:rsidRPr="006F683F">
        <w:rPr>
          <w:spacing w:val="-9"/>
        </w:rPr>
        <w:t xml:space="preserve"> </w:t>
      </w:r>
      <w:r w:rsidRPr="006F683F">
        <w:t>or</w:t>
      </w:r>
      <w:r w:rsidRPr="006F683F">
        <w:rPr>
          <w:spacing w:val="-10"/>
        </w:rPr>
        <w:t xml:space="preserve"> </w:t>
      </w:r>
      <w:r w:rsidRPr="006F683F">
        <w:t>repealed</w:t>
      </w:r>
      <w:r w:rsidRPr="006F683F">
        <w:rPr>
          <w:spacing w:val="-9"/>
        </w:rPr>
        <w:t xml:space="preserve"> </w:t>
      </w:r>
      <w:r w:rsidRPr="006F683F">
        <w:t>except</w:t>
      </w:r>
      <w:r w:rsidRPr="006F683F">
        <w:rPr>
          <w:spacing w:val="-9"/>
        </w:rPr>
        <w:t xml:space="preserve"> </w:t>
      </w:r>
      <w:r w:rsidRPr="006F683F">
        <w:t>as</w:t>
      </w:r>
      <w:r w:rsidRPr="006F683F">
        <w:rPr>
          <w:spacing w:val="-9"/>
        </w:rPr>
        <w:t xml:space="preserve"> </w:t>
      </w:r>
      <w:r w:rsidRPr="006F683F">
        <w:t>provided</w:t>
      </w:r>
      <w:r w:rsidRPr="006F683F">
        <w:rPr>
          <w:spacing w:val="-9"/>
        </w:rPr>
        <w:t xml:space="preserve"> </w:t>
      </w:r>
      <w:r w:rsidRPr="006F683F">
        <w:t>in</w:t>
      </w:r>
      <w:r w:rsidRPr="006F683F">
        <w:rPr>
          <w:spacing w:val="-9"/>
        </w:rPr>
        <w:t xml:space="preserve"> </w:t>
      </w:r>
      <w:r w:rsidRPr="006F683F">
        <w:t>subparagraph</w:t>
      </w:r>
    </w:p>
    <w:p w14:paraId="727BFCDA" w14:textId="77777777" w:rsidR="007C7BED" w:rsidRPr="006F683F" w:rsidRDefault="00432B11" w:rsidP="00321DA5">
      <w:pPr>
        <w:pStyle w:val="BodyText"/>
        <w:tabs>
          <w:tab w:val="left" w:pos="8730"/>
        </w:tabs>
        <w:spacing w:line="266" w:lineRule="exact"/>
        <w:ind w:left="1262" w:right="450"/>
        <w:jc w:val="both"/>
      </w:pPr>
      <w:r w:rsidRPr="006F683F">
        <w:t>(b) of this</w:t>
      </w:r>
      <w:r w:rsidRPr="006F683F">
        <w:rPr>
          <w:spacing w:val="-17"/>
        </w:rPr>
        <w:t xml:space="preserve"> </w:t>
      </w:r>
      <w:r w:rsidRPr="006F683F">
        <w:t>section.</w:t>
      </w:r>
    </w:p>
    <w:p w14:paraId="19A03AEC"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3012FCD" w14:textId="77777777" w:rsidR="007C7BED" w:rsidRPr="006F683F" w:rsidRDefault="00432B11" w:rsidP="00321DA5">
      <w:pPr>
        <w:pStyle w:val="BodyText"/>
        <w:tabs>
          <w:tab w:val="left" w:pos="8730"/>
        </w:tabs>
        <w:ind w:left="830" w:right="450"/>
        <w:jc w:val="both"/>
      </w:pPr>
      <w:r w:rsidRPr="006F683F">
        <w:t xml:space="preserve">B.) By approval of the members, if </w:t>
      </w:r>
      <w:r w:rsidRPr="006F683F">
        <w:rPr>
          <w:spacing w:val="-3"/>
        </w:rPr>
        <w:t xml:space="preserve">any, </w:t>
      </w:r>
      <w:r w:rsidRPr="006F683F">
        <w:t>of this General Service</w:t>
      </w:r>
      <w:r w:rsidRPr="006F683F">
        <w:rPr>
          <w:spacing w:val="-25"/>
        </w:rPr>
        <w:t xml:space="preserve"> </w:t>
      </w:r>
      <w:r w:rsidRPr="006F683F">
        <w:t>Organization.</w:t>
      </w:r>
    </w:p>
    <w:p w14:paraId="4F938A90"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6A378DE7" w14:textId="77777777" w:rsidR="009A7E27" w:rsidRDefault="009A7E27" w:rsidP="00F31366">
      <w:pPr>
        <w:pStyle w:val="Heading2"/>
        <w:tabs>
          <w:tab w:val="left" w:pos="8730"/>
        </w:tabs>
        <w:spacing w:line="266" w:lineRule="exact"/>
        <w:ind w:left="842" w:right="450" w:hanging="302"/>
        <w:jc w:val="both"/>
      </w:pPr>
      <w:bookmarkStart w:id="259" w:name="_Toc471976291"/>
      <w:bookmarkStart w:id="260" w:name="_Toc471976561"/>
    </w:p>
    <w:p w14:paraId="704BBDB8" w14:textId="77777777" w:rsidR="009A7E27" w:rsidRDefault="009A7E27" w:rsidP="00F31366">
      <w:pPr>
        <w:pStyle w:val="Heading2"/>
        <w:tabs>
          <w:tab w:val="left" w:pos="8730"/>
        </w:tabs>
        <w:spacing w:line="266" w:lineRule="exact"/>
        <w:ind w:left="842" w:right="450" w:hanging="302"/>
        <w:jc w:val="both"/>
      </w:pPr>
    </w:p>
    <w:p w14:paraId="24BA1DC7" w14:textId="77777777" w:rsidR="007C7BED" w:rsidRPr="006F683F" w:rsidRDefault="00432B11" w:rsidP="00F31366">
      <w:pPr>
        <w:pStyle w:val="Heading2"/>
        <w:tabs>
          <w:tab w:val="left" w:pos="8730"/>
        </w:tabs>
        <w:spacing w:line="266" w:lineRule="exact"/>
        <w:ind w:left="842" w:right="450" w:hanging="302"/>
        <w:jc w:val="both"/>
        <w:rPr>
          <w:b w:val="0"/>
          <w:bCs w:val="0"/>
        </w:rPr>
      </w:pPr>
      <w:bookmarkStart w:id="261" w:name="_Toc471986521"/>
      <w:r w:rsidRPr="006F683F">
        <w:t>SECTION</w:t>
      </w:r>
      <w:r w:rsidRPr="006F683F">
        <w:rPr>
          <w:spacing w:val="-9"/>
        </w:rPr>
        <w:t xml:space="preserve"> </w:t>
      </w:r>
      <w:r w:rsidRPr="006F683F">
        <w:t>2</w:t>
      </w:r>
      <w:r w:rsidRPr="006F683F">
        <w:rPr>
          <w:spacing w:val="-9"/>
        </w:rPr>
        <w:t xml:space="preserve"> </w:t>
      </w:r>
      <w:r w:rsidRPr="006F683F">
        <w:t>-</w:t>
      </w:r>
      <w:r w:rsidRPr="006F683F">
        <w:rPr>
          <w:spacing w:val="-10"/>
        </w:rPr>
        <w:t xml:space="preserve"> </w:t>
      </w:r>
      <w:r w:rsidRPr="006F683F">
        <w:t>PROCEDURE</w:t>
      </w:r>
      <w:r w:rsidRPr="006F683F">
        <w:rPr>
          <w:spacing w:val="-9"/>
        </w:rPr>
        <w:t xml:space="preserve"> </w:t>
      </w:r>
      <w:r w:rsidRPr="006F683F">
        <w:t>FOR</w:t>
      </w:r>
      <w:r w:rsidRPr="006F683F">
        <w:rPr>
          <w:spacing w:val="-12"/>
        </w:rPr>
        <w:t xml:space="preserve"> </w:t>
      </w:r>
      <w:r w:rsidRPr="006F683F">
        <w:t>SUBMISSION</w:t>
      </w:r>
      <w:r w:rsidRPr="006F683F">
        <w:rPr>
          <w:spacing w:val="-10"/>
        </w:rPr>
        <w:t xml:space="preserve"> </w:t>
      </w:r>
      <w:r w:rsidRPr="006F683F">
        <w:t>OR</w:t>
      </w:r>
      <w:r w:rsidRPr="006F683F">
        <w:rPr>
          <w:spacing w:val="-7"/>
        </w:rPr>
        <w:t xml:space="preserve"> </w:t>
      </w:r>
      <w:r w:rsidRPr="006F683F">
        <w:t>PROPOSED</w:t>
      </w:r>
      <w:r w:rsidRPr="006F683F">
        <w:rPr>
          <w:spacing w:val="-4"/>
        </w:rPr>
        <w:t xml:space="preserve"> </w:t>
      </w:r>
      <w:r w:rsidR="008B2696">
        <w:t>BY</w:t>
      </w:r>
      <w:r w:rsidRPr="006F683F">
        <w:t xml:space="preserve"> LAW</w:t>
      </w:r>
      <w:r w:rsidRPr="006F683F">
        <w:rPr>
          <w:spacing w:val="-24"/>
        </w:rPr>
        <w:t xml:space="preserve"> </w:t>
      </w:r>
      <w:r w:rsidRPr="006F683F">
        <w:t>AMENDMENTS</w:t>
      </w:r>
      <w:bookmarkEnd w:id="259"/>
      <w:bookmarkEnd w:id="260"/>
      <w:bookmarkEnd w:id="261"/>
    </w:p>
    <w:p w14:paraId="13151E5B" w14:textId="77777777" w:rsidR="007C7BED" w:rsidRPr="006F683F" w:rsidRDefault="007C7BED" w:rsidP="00321DA5">
      <w:pPr>
        <w:tabs>
          <w:tab w:val="left" w:pos="8730"/>
        </w:tabs>
        <w:spacing w:before="11"/>
        <w:ind w:right="450"/>
        <w:jc w:val="both"/>
        <w:rPr>
          <w:rFonts w:ascii="Times New Roman" w:eastAsia="Times New Roman" w:hAnsi="Times New Roman"/>
          <w:b/>
          <w:bCs/>
          <w:sz w:val="24"/>
          <w:szCs w:val="24"/>
        </w:rPr>
      </w:pPr>
    </w:p>
    <w:p w14:paraId="2C3A5257" w14:textId="77777777" w:rsidR="007C7BED" w:rsidRPr="006F683F" w:rsidRDefault="00432B11" w:rsidP="00321DA5">
      <w:pPr>
        <w:pStyle w:val="BodyText"/>
        <w:tabs>
          <w:tab w:val="left" w:pos="8730"/>
        </w:tabs>
        <w:spacing w:line="266" w:lineRule="exact"/>
        <w:ind w:left="830" w:right="450"/>
        <w:jc w:val="both"/>
      </w:pPr>
      <w:r w:rsidRPr="006F683F">
        <w:t xml:space="preserve">All proposed amendments to these </w:t>
      </w:r>
      <w:r w:rsidRPr="006F683F">
        <w:rPr>
          <w:spacing w:val="-4"/>
        </w:rPr>
        <w:t xml:space="preserve">By-Laws </w:t>
      </w:r>
      <w:r w:rsidRPr="006F683F">
        <w:t xml:space="preserve">shall be submitted to the </w:t>
      </w:r>
      <w:r w:rsidRPr="006F683F">
        <w:rPr>
          <w:spacing w:val="-3"/>
        </w:rPr>
        <w:t xml:space="preserve">by-law </w:t>
      </w:r>
      <w:r w:rsidRPr="006F683F">
        <w:t>committee, which will evaluate the impact of proposed changes and report</w:t>
      </w:r>
      <w:r w:rsidRPr="006F683F">
        <w:rPr>
          <w:spacing w:val="-28"/>
        </w:rPr>
        <w:t xml:space="preserve"> </w:t>
      </w:r>
      <w:r w:rsidRPr="006F683F">
        <w:t>to the</w:t>
      </w:r>
      <w:r w:rsidRPr="006F683F">
        <w:rPr>
          <w:spacing w:val="-8"/>
        </w:rPr>
        <w:t xml:space="preserve"> </w:t>
      </w:r>
      <w:r w:rsidRPr="006F683F">
        <w:t>G.S.O.</w:t>
      </w:r>
    </w:p>
    <w:p w14:paraId="54759FCE"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F8097A0" w14:textId="77777777" w:rsidR="007C7BED" w:rsidRPr="00036EFD" w:rsidRDefault="00432B11" w:rsidP="00F31366">
      <w:pPr>
        <w:pStyle w:val="Heading2"/>
        <w:tabs>
          <w:tab w:val="left" w:pos="8730"/>
        </w:tabs>
        <w:ind w:left="810" w:right="450" w:hanging="270"/>
        <w:jc w:val="both"/>
      </w:pPr>
      <w:bookmarkStart w:id="262" w:name="_Toc471976292"/>
      <w:bookmarkStart w:id="263" w:name="_Toc471976562"/>
      <w:bookmarkStart w:id="264" w:name="_Toc471986522"/>
      <w:r w:rsidRPr="00036EFD">
        <w:t>SECTION 3 – AMENDMENTS</w:t>
      </w:r>
      <w:bookmarkEnd w:id="262"/>
      <w:bookmarkEnd w:id="263"/>
      <w:bookmarkEnd w:id="264"/>
    </w:p>
    <w:p w14:paraId="43459D48" w14:textId="77777777" w:rsidR="007C7BED" w:rsidRPr="006F683F" w:rsidRDefault="007C7BED" w:rsidP="00321DA5">
      <w:pPr>
        <w:tabs>
          <w:tab w:val="left" w:pos="8730"/>
        </w:tabs>
        <w:spacing w:before="7"/>
        <w:ind w:right="450"/>
        <w:jc w:val="both"/>
        <w:rPr>
          <w:rFonts w:ascii="Times New Roman" w:eastAsia="Times New Roman" w:hAnsi="Times New Roman"/>
          <w:sz w:val="24"/>
          <w:szCs w:val="24"/>
        </w:rPr>
      </w:pPr>
    </w:p>
    <w:p w14:paraId="60AFA9EC" w14:textId="77777777" w:rsidR="007C7BED" w:rsidRPr="006F683F" w:rsidRDefault="00432B11" w:rsidP="00321DA5">
      <w:pPr>
        <w:pStyle w:val="BodyText"/>
        <w:tabs>
          <w:tab w:val="left" w:pos="8730"/>
        </w:tabs>
        <w:spacing w:line="266" w:lineRule="exact"/>
        <w:ind w:left="830" w:right="450"/>
        <w:jc w:val="both"/>
      </w:pPr>
      <w:r w:rsidRPr="006F683F">
        <w:t>After</w:t>
      </w:r>
      <w:r w:rsidRPr="006F683F">
        <w:rPr>
          <w:spacing w:val="-8"/>
        </w:rPr>
        <w:t xml:space="preserve"> </w:t>
      </w:r>
      <w:r w:rsidRPr="006F683F">
        <w:t>submission</w:t>
      </w:r>
      <w:r w:rsidRPr="006F683F">
        <w:rPr>
          <w:spacing w:val="-7"/>
        </w:rPr>
        <w:t xml:space="preserve"> </w:t>
      </w:r>
      <w:r w:rsidRPr="006F683F">
        <w:t>to</w:t>
      </w:r>
      <w:r w:rsidRPr="006F683F">
        <w:rPr>
          <w:spacing w:val="-7"/>
        </w:rPr>
        <w:t xml:space="preserve"> </w:t>
      </w:r>
      <w:r w:rsidRPr="006F683F">
        <w:t>and</w:t>
      </w:r>
      <w:r w:rsidRPr="006F683F">
        <w:rPr>
          <w:spacing w:val="-7"/>
        </w:rPr>
        <w:t xml:space="preserve"> </w:t>
      </w:r>
      <w:r w:rsidRPr="006F683F">
        <w:t>evaluation</w:t>
      </w:r>
      <w:r w:rsidRPr="006F683F">
        <w:rPr>
          <w:spacing w:val="-5"/>
        </w:rPr>
        <w:t xml:space="preserve"> </w:t>
      </w:r>
      <w:r w:rsidRPr="006F683F">
        <w:t>of</w:t>
      </w:r>
      <w:r w:rsidRPr="006F683F">
        <w:rPr>
          <w:spacing w:val="-8"/>
        </w:rPr>
        <w:t xml:space="preserve"> </w:t>
      </w:r>
      <w:r w:rsidRPr="006F683F">
        <w:t>impact</w:t>
      </w:r>
      <w:r w:rsidRPr="006F683F">
        <w:rPr>
          <w:spacing w:val="-4"/>
        </w:rPr>
        <w:t xml:space="preserve"> </w:t>
      </w:r>
      <w:r w:rsidRPr="006F683F">
        <w:t>by</w:t>
      </w:r>
      <w:r w:rsidRPr="006F683F">
        <w:rPr>
          <w:spacing w:val="-19"/>
        </w:rPr>
        <w:t xml:space="preserve"> </w:t>
      </w:r>
      <w:r w:rsidRPr="006F683F">
        <w:t>the</w:t>
      </w:r>
      <w:r w:rsidRPr="006F683F">
        <w:rPr>
          <w:spacing w:val="-6"/>
        </w:rPr>
        <w:t xml:space="preserve"> </w:t>
      </w:r>
      <w:r w:rsidRPr="006F683F">
        <w:rPr>
          <w:spacing w:val="-4"/>
        </w:rPr>
        <w:t>By-Laws</w:t>
      </w:r>
      <w:r w:rsidRPr="006F683F">
        <w:rPr>
          <w:spacing w:val="-6"/>
        </w:rPr>
        <w:t xml:space="preserve"> </w:t>
      </w:r>
      <w:r w:rsidRPr="006F683F">
        <w:t>committed,</w:t>
      </w:r>
      <w:r w:rsidRPr="006F683F">
        <w:rPr>
          <w:spacing w:val="-5"/>
        </w:rPr>
        <w:t xml:space="preserve"> </w:t>
      </w:r>
      <w:r w:rsidRPr="006F683F">
        <w:t xml:space="preserve">these </w:t>
      </w:r>
      <w:r w:rsidRPr="006F683F">
        <w:rPr>
          <w:spacing w:val="-3"/>
        </w:rPr>
        <w:t xml:space="preserve">By-Laws </w:t>
      </w:r>
      <w:r w:rsidRPr="006F683F">
        <w:t xml:space="preserve">shall be amended by the G.S.O. by majority voted, in the following </w:t>
      </w:r>
      <w:r w:rsidRPr="006F683F">
        <w:rPr>
          <w:spacing w:val="-3"/>
        </w:rPr>
        <w:t>way:</w:t>
      </w:r>
    </w:p>
    <w:p w14:paraId="4E16A99C" w14:textId="77777777" w:rsidR="007C7BED" w:rsidRPr="006F683F" w:rsidRDefault="007C7BED" w:rsidP="005A338C">
      <w:pPr>
        <w:tabs>
          <w:tab w:val="left" w:pos="8730"/>
        </w:tabs>
        <w:spacing w:before="9"/>
        <w:ind w:right="450"/>
        <w:jc w:val="both"/>
        <w:rPr>
          <w:rFonts w:ascii="Times New Roman" w:eastAsia="Times New Roman" w:hAnsi="Times New Roman"/>
          <w:sz w:val="24"/>
          <w:szCs w:val="24"/>
        </w:rPr>
      </w:pPr>
    </w:p>
    <w:p w14:paraId="5675AE92" w14:textId="77777777" w:rsidR="008B2696" w:rsidRDefault="00432B11" w:rsidP="005A338C">
      <w:pPr>
        <w:pStyle w:val="BodyText"/>
        <w:tabs>
          <w:tab w:val="left" w:pos="8730"/>
        </w:tabs>
        <w:ind w:left="1209" w:right="446" w:hanging="374"/>
        <w:jc w:val="both"/>
      </w:pPr>
      <w:r w:rsidRPr="006F683F">
        <w:t>1.) A motion for an amend</w:t>
      </w:r>
      <w:r w:rsidR="008B2696">
        <w:t>ment is made and seconded, and,</w:t>
      </w:r>
    </w:p>
    <w:p w14:paraId="7BB6FC44" w14:textId="77777777" w:rsidR="005A338C" w:rsidRDefault="005A338C" w:rsidP="005A338C">
      <w:pPr>
        <w:pStyle w:val="BodyText"/>
        <w:tabs>
          <w:tab w:val="left" w:pos="8730"/>
        </w:tabs>
        <w:ind w:left="1209" w:right="446" w:hanging="374"/>
        <w:jc w:val="both"/>
      </w:pPr>
    </w:p>
    <w:p w14:paraId="35F8A5C1" w14:textId="77777777" w:rsidR="007C7BED" w:rsidRDefault="00432B11" w:rsidP="005A338C">
      <w:pPr>
        <w:pStyle w:val="BodyText"/>
        <w:tabs>
          <w:tab w:val="left" w:pos="8730"/>
        </w:tabs>
        <w:ind w:left="1205" w:right="450" w:hanging="375"/>
        <w:jc w:val="both"/>
      </w:pPr>
      <w:r w:rsidRPr="006F683F">
        <w:t>2.) The motion is passed by a majority</w:t>
      </w:r>
      <w:r w:rsidRPr="006F683F">
        <w:rPr>
          <w:spacing w:val="-3"/>
        </w:rPr>
        <w:t xml:space="preserve"> </w:t>
      </w:r>
      <w:r w:rsidRPr="006F683F">
        <w:t>vote.</w:t>
      </w:r>
    </w:p>
    <w:p w14:paraId="1EFBAA11" w14:textId="77777777" w:rsidR="00036EFD" w:rsidRPr="006F683F" w:rsidRDefault="00036EFD" w:rsidP="005A338C">
      <w:pPr>
        <w:pStyle w:val="BodyText"/>
        <w:tabs>
          <w:tab w:val="left" w:pos="8730"/>
        </w:tabs>
        <w:ind w:left="1205" w:right="450" w:hanging="375"/>
        <w:jc w:val="both"/>
      </w:pPr>
    </w:p>
    <w:p w14:paraId="37B8168F" w14:textId="77777777" w:rsidR="00A6071D" w:rsidRPr="00CD07E4" w:rsidRDefault="00A6071D" w:rsidP="00CD07E4">
      <w:pPr>
        <w:pStyle w:val="Heading1"/>
        <w:rPr>
          <w:b/>
          <w:spacing w:val="3"/>
          <w:w w:val="95"/>
          <w:sz w:val="24"/>
          <w:szCs w:val="24"/>
          <w:u w:color="000000"/>
        </w:rPr>
      </w:pPr>
      <w:bookmarkStart w:id="265" w:name="_Toc471976293"/>
      <w:bookmarkStart w:id="266" w:name="_Toc471976563"/>
      <w:bookmarkStart w:id="267" w:name="_Toc471986523"/>
      <w:r w:rsidRPr="00CD07E4">
        <w:rPr>
          <w:b/>
          <w:w w:val="95"/>
          <w:sz w:val="24"/>
          <w:szCs w:val="24"/>
          <w:u w:color="000000"/>
        </w:rPr>
        <w:t>ARTICLE</w:t>
      </w:r>
      <w:r w:rsidR="00B2739C">
        <w:rPr>
          <w:b/>
          <w:spacing w:val="-6"/>
          <w:w w:val="95"/>
          <w:sz w:val="24"/>
          <w:szCs w:val="24"/>
          <w:u w:color="000000"/>
        </w:rPr>
        <w:t xml:space="preserve"> - </w:t>
      </w:r>
      <w:r w:rsidRPr="00CD07E4">
        <w:rPr>
          <w:b/>
          <w:spacing w:val="3"/>
          <w:w w:val="95"/>
          <w:sz w:val="24"/>
          <w:szCs w:val="24"/>
          <w:u w:color="000000"/>
        </w:rPr>
        <w:t>14</w:t>
      </w:r>
      <w:bookmarkEnd w:id="265"/>
      <w:bookmarkEnd w:id="266"/>
      <w:bookmarkEnd w:id="267"/>
    </w:p>
    <w:p w14:paraId="2C463142" w14:textId="77777777" w:rsidR="00601566" w:rsidRPr="006F683F" w:rsidRDefault="00601566" w:rsidP="005A338C">
      <w:pPr>
        <w:pStyle w:val="Heading2"/>
        <w:tabs>
          <w:tab w:val="left" w:pos="540"/>
          <w:tab w:val="left" w:pos="8730"/>
        </w:tabs>
        <w:spacing w:before="50"/>
        <w:ind w:left="530" w:right="450"/>
        <w:jc w:val="both"/>
        <w:rPr>
          <w:b w:val="0"/>
          <w:bCs w:val="0"/>
        </w:rPr>
      </w:pPr>
    </w:p>
    <w:p w14:paraId="1BDC8B7E" w14:textId="77777777" w:rsidR="007C7BED" w:rsidRPr="00A6071D" w:rsidRDefault="00432B11" w:rsidP="00CD07E4">
      <w:pPr>
        <w:pStyle w:val="Heading2"/>
        <w:jc w:val="center"/>
      </w:pPr>
      <w:bookmarkStart w:id="268" w:name="_Toc471986524"/>
      <w:r w:rsidRPr="00A6071D">
        <w:t>WSC PARLIAMENTARY PROCEDURE</w:t>
      </w:r>
      <w:r w:rsidRPr="00A6071D">
        <w:rPr>
          <w:spacing w:val="-14"/>
        </w:rPr>
        <w:t xml:space="preserve"> </w:t>
      </w:r>
      <w:r w:rsidRPr="00A6071D">
        <w:t>GUIDELINES</w:t>
      </w:r>
      <w:bookmarkEnd w:id="268"/>
    </w:p>
    <w:p w14:paraId="76E0246E"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0FE290FE" w14:textId="77777777" w:rsidR="007C7BED" w:rsidRPr="006F683F" w:rsidRDefault="00432B11" w:rsidP="00321DA5">
      <w:pPr>
        <w:pStyle w:val="BodyText"/>
        <w:tabs>
          <w:tab w:val="left" w:pos="8730"/>
        </w:tabs>
        <w:ind w:left="830" w:right="450"/>
        <w:jc w:val="both"/>
      </w:pPr>
      <w:r w:rsidRPr="006F683F">
        <w:lastRenderedPageBreak/>
        <w:t>(Adapted From Robert's Rules of</w:t>
      </w:r>
      <w:r w:rsidRPr="006F683F">
        <w:rPr>
          <w:spacing w:val="-9"/>
        </w:rPr>
        <w:t xml:space="preserve"> </w:t>
      </w:r>
      <w:r w:rsidRPr="006F683F">
        <w:t>Order)</w:t>
      </w:r>
    </w:p>
    <w:p w14:paraId="01E10BA9"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31890C64" w14:textId="77777777" w:rsidR="007C7BED" w:rsidRPr="006F683F" w:rsidRDefault="00432B11" w:rsidP="00321DA5">
      <w:pPr>
        <w:pStyle w:val="BodyText"/>
        <w:tabs>
          <w:tab w:val="left" w:pos="8730"/>
        </w:tabs>
        <w:ind w:left="830" w:right="450"/>
        <w:jc w:val="both"/>
      </w:pPr>
      <w:r w:rsidRPr="006F683F">
        <w:t xml:space="preserve">The purpose of parliamentary procedure is ...―to permit a majority to accomplish its ultimate purpose within a reasonable period of time but only after allowing the minority reasonable opportunity to express its </w:t>
      </w:r>
      <w:r w:rsidR="008B2696">
        <w:t>views on the question at issue.</w:t>
      </w:r>
    </w:p>
    <w:p w14:paraId="71AD226F"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1A0EDF75" w14:textId="77777777" w:rsidR="007C7BED" w:rsidRPr="006F683F" w:rsidRDefault="00432B11" w:rsidP="00321DA5">
      <w:pPr>
        <w:pStyle w:val="BodyText"/>
        <w:tabs>
          <w:tab w:val="left" w:pos="8730"/>
        </w:tabs>
        <w:ind w:left="830" w:right="450"/>
        <w:jc w:val="both"/>
      </w:pPr>
      <w:r w:rsidRPr="006F683F">
        <w:t>- Lehr Fess, Former Parliamentarian, U.S. House of Representatives</w:t>
      </w:r>
    </w:p>
    <w:p w14:paraId="479F4AF8"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450BE02A" w14:textId="77777777" w:rsidR="007C7BED" w:rsidRPr="006F683F" w:rsidRDefault="00432B11" w:rsidP="00321DA5">
      <w:pPr>
        <w:pStyle w:val="BodyText"/>
        <w:tabs>
          <w:tab w:val="left" w:pos="8730"/>
        </w:tabs>
        <w:ind w:left="830" w:right="450"/>
        <w:jc w:val="both"/>
      </w:pPr>
      <w:r w:rsidRPr="006F683F">
        <w:t>This brief summary of parliamentary procedure, drawn largely from Robert's Rules of Order, was prepared for use at the World Service Conference. The Conference believes that it may also be of use to Areas and Districts. Please use it in the spirit that it is intended; to aid in the orderly conduct of business meetings. It does not replace or take precedence</w:t>
      </w:r>
      <w:r w:rsidRPr="006F683F">
        <w:rPr>
          <w:spacing w:val="-15"/>
        </w:rPr>
        <w:t xml:space="preserve"> </w:t>
      </w:r>
      <w:r w:rsidRPr="006F683F">
        <w:t>over a charter, bylaws, standing rules, or the principles upon which the traditions, the steps and the Twelve Concepts for Service are</w:t>
      </w:r>
      <w:r w:rsidRPr="006F683F">
        <w:rPr>
          <w:spacing w:val="-4"/>
        </w:rPr>
        <w:t xml:space="preserve"> </w:t>
      </w:r>
      <w:r w:rsidRPr="006F683F">
        <w:t>based.</w:t>
      </w:r>
    </w:p>
    <w:p w14:paraId="73A37D74"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6210AEF1" w14:textId="77777777" w:rsidR="007C7BED" w:rsidRDefault="00432B11" w:rsidP="00321DA5">
      <w:pPr>
        <w:pStyle w:val="BodyText"/>
        <w:tabs>
          <w:tab w:val="left" w:pos="7200"/>
          <w:tab w:val="left" w:pos="7920"/>
          <w:tab w:val="left" w:pos="8730"/>
        </w:tabs>
        <w:ind w:left="830" w:right="450"/>
        <w:jc w:val="both"/>
      </w:pPr>
      <w:r w:rsidRPr="006F683F">
        <w:t>A potential exists for one or more people to use</w:t>
      </w:r>
      <w:r w:rsidRPr="006F683F">
        <w:rPr>
          <w:spacing w:val="-3"/>
        </w:rPr>
        <w:t xml:space="preserve"> </w:t>
      </w:r>
      <w:r w:rsidRPr="006F683F">
        <w:t>parliamentary</w:t>
      </w:r>
      <w:r w:rsidR="00036EFD">
        <w:t xml:space="preserve"> </w:t>
      </w:r>
      <w:r w:rsidRPr="006F683F">
        <w:t>procedure to control and/or otherwise manipulate a group away from its intention. Scrupulous and incessant attention</w:t>
      </w:r>
      <w:r w:rsidRPr="006F683F">
        <w:rPr>
          <w:spacing w:val="-10"/>
        </w:rPr>
        <w:t xml:space="preserve"> </w:t>
      </w:r>
      <w:r w:rsidRPr="006F683F">
        <w:t>to principle is the only way to prevent these guidelines for business meetings from being used to circumvent or unjustly influence the Group</w:t>
      </w:r>
      <w:r w:rsidRPr="006F683F">
        <w:rPr>
          <w:spacing w:val="-8"/>
        </w:rPr>
        <w:t xml:space="preserve"> </w:t>
      </w:r>
      <w:r w:rsidRPr="006F683F">
        <w:t>Conscience.</w:t>
      </w:r>
    </w:p>
    <w:p w14:paraId="351451A8" w14:textId="77777777" w:rsidR="008B2696" w:rsidRPr="006F683F" w:rsidRDefault="008B2696" w:rsidP="00321DA5">
      <w:pPr>
        <w:pStyle w:val="BodyText"/>
        <w:tabs>
          <w:tab w:val="left" w:pos="7200"/>
          <w:tab w:val="left" w:pos="7920"/>
          <w:tab w:val="left" w:pos="8730"/>
        </w:tabs>
        <w:ind w:left="830" w:right="450"/>
        <w:jc w:val="both"/>
      </w:pPr>
    </w:p>
    <w:p w14:paraId="678D6867" w14:textId="77777777" w:rsidR="007C7BED" w:rsidRPr="006F683F" w:rsidRDefault="00036EFD" w:rsidP="00321DA5">
      <w:pPr>
        <w:pStyle w:val="BodyText"/>
        <w:tabs>
          <w:tab w:val="left" w:pos="7200"/>
          <w:tab w:val="left" w:pos="8730"/>
        </w:tabs>
        <w:spacing w:line="265" w:lineRule="exact"/>
        <w:ind w:left="810" w:right="450"/>
        <w:jc w:val="both"/>
      </w:pPr>
      <w:r>
        <w:t>Motion to Divide so that portions of the Main Motion may</w:t>
      </w:r>
      <w:r>
        <w:rPr>
          <w:spacing w:val="-10"/>
        </w:rPr>
        <w:t xml:space="preserve"> </w:t>
      </w:r>
      <w:r>
        <w:t>be</w:t>
      </w:r>
      <w:r w:rsidRPr="00036EFD">
        <w:t xml:space="preserve"> </w:t>
      </w:r>
      <w:r>
        <w:t>debated and voted upon separately.</w:t>
      </w:r>
    </w:p>
    <w:p w14:paraId="36EB3779" w14:textId="77777777" w:rsidR="007C7BED" w:rsidRPr="006F683F" w:rsidRDefault="007C7BED" w:rsidP="00321DA5">
      <w:pPr>
        <w:tabs>
          <w:tab w:val="left" w:pos="8730"/>
        </w:tabs>
        <w:spacing w:before="2"/>
        <w:ind w:right="450"/>
        <w:jc w:val="both"/>
        <w:rPr>
          <w:rFonts w:ascii="Times New Roman" w:eastAsia="Times New Roman" w:hAnsi="Times New Roman"/>
          <w:sz w:val="24"/>
          <w:szCs w:val="24"/>
        </w:rPr>
      </w:pPr>
    </w:p>
    <w:p w14:paraId="78BBE0B0" w14:textId="77777777" w:rsidR="007C7BED" w:rsidRPr="006F683F" w:rsidRDefault="00432B11" w:rsidP="00321DA5">
      <w:pPr>
        <w:pStyle w:val="BodyText"/>
        <w:tabs>
          <w:tab w:val="left" w:pos="8730"/>
        </w:tabs>
        <w:ind w:left="830" w:right="450"/>
        <w:jc w:val="both"/>
      </w:pPr>
      <w:r w:rsidRPr="006F683F">
        <w:t>RECOGNITION</w:t>
      </w:r>
    </w:p>
    <w:p w14:paraId="5AA7C7EE"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71ADE95F" w14:textId="77777777" w:rsidR="007C7BED" w:rsidRPr="006F683F" w:rsidRDefault="00432B11" w:rsidP="00321DA5">
      <w:pPr>
        <w:pStyle w:val="BodyText"/>
        <w:tabs>
          <w:tab w:val="left" w:pos="8730"/>
        </w:tabs>
        <w:ind w:left="835" w:right="450"/>
        <w:jc w:val="both"/>
      </w:pPr>
      <w:r w:rsidRPr="006F683F">
        <w:t>A member desiring to speak or make a motion shall raise their hand until recognized by the Chairperson. For motions not requiring recognition, the member must stand and</w:t>
      </w:r>
      <w:r w:rsidRPr="006F683F">
        <w:rPr>
          <w:spacing w:val="-10"/>
        </w:rPr>
        <w:t xml:space="preserve"> </w:t>
      </w:r>
      <w:r w:rsidRPr="006F683F">
        <w:t>speak, interrupting the current speaker. The ONLY motions where this is in order</w:t>
      </w:r>
      <w:r w:rsidRPr="006F683F">
        <w:rPr>
          <w:spacing w:val="-7"/>
        </w:rPr>
        <w:t xml:space="preserve"> </w:t>
      </w:r>
      <w:r w:rsidRPr="006F683F">
        <w:t>are:</w:t>
      </w:r>
    </w:p>
    <w:p w14:paraId="37DEE1A4"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C831B6E"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The Motion to</w:t>
      </w:r>
      <w:r w:rsidRPr="006F683F">
        <w:rPr>
          <w:rFonts w:ascii="Times New Roman" w:hAnsi="Times New Roman"/>
          <w:spacing w:val="-6"/>
          <w:sz w:val="24"/>
          <w:szCs w:val="24"/>
        </w:rPr>
        <w:t xml:space="preserve"> </w:t>
      </w:r>
      <w:r w:rsidRPr="006F683F">
        <w:rPr>
          <w:rFonts w:ascii="Times New Roman" w:hAnsi="Times New Roman"/>
          <w:sz w:val="24"/>
          <w:szCs w:val="24"/>
        </w:rPr>
        <w:t>Reconsider;</w:t>
      </w:r>
    </w:p>
    <w:p w14:paraId="4CC03668"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4F41FE8"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Objection to</w:t>
      </w:r>
      <w:r w:rsidRPr="006F683F">
        <w:rPr>
          <w:rFonts w:ascii="Times New Roman" w:hAnsi="Times New Roman"/>
          <w:spacing w:val="-5"/>
          <w:sz w:val="24"/>
          <w:szCs w:val="24"/>
        </w:rPr>
        <w:t xml:space="preserve"> </w:t>
      </w:r>
      <w:r w:rsidRPr="006F683F">
        <w:rPr>
          <w:rFonts w:ascii="Times New Roman" w:hAnsi="Times New Roman"/>
          <w:sz w:val="24"/>
          <w:szCs w:val="24"/>
        </w:rPr>
        <w:t>Consideration;</w:t>
      </w:r>
    </w:p>
    <w:p w14:paraId="2478BEE1"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73F8F09"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Appeal from</w:t>
      </w:r>
      <w:r w:rsidRPr="006F683F">
        <w:rPr>
          <w:rFonts w:ascii="Times New Roman" w:hAnsi="Times New Roman"/>
          <w:spacing w:val="-4"/>
          <w:sz w:val="24"/>
          <w:szCs w:val="24"/>
        </w:rPr>
        <w:t xml:space="preserve"> </w:t>
      </w:r>
      <w:r w:rsidRPr="006F683F">
        <w:rPr>
          <w:rFonts w:ascii="Times New Roman" w:hAnsi="Times New Roman"/>
          <w:sz w:val="24"/>
          <w:szCs w:val="24"/>
        </w:rPr>
        <w:t>Decision,</w:t>
      </w:r>
    </w:p>
    <w:p w14:paraId="6C5F292E"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19BBAC8B"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To Rise to a Point of Order;</w:t>
      </w:r>
      <w:r w:rsidRPr="006F683F">
        <w:rPr>
          <w:rFonts w:ascii="Times New Roman" w:hAnsi="Times New Roman"/>
          <w:spacing w:val="-7"/>
          <w:sz w:val="24"/>
          <w:szCs w:val="24"/>
        </w:rPr>
        <w:t xml:space="preserve"> </w:t>
      </w:r>
      <w:r w:rsidRPr="006F683F">
        <w:rPr>
          <w:rFonts w:ascii="Times New Roman" w:hAnsi="Times New Roman"/>
          <w:sz w:val="24"/>
          <w:szCs w:val="24"/>
        </w:rPr>
        <w:t>and</w:t>
      </w:r>
    </w:p>
    <w:p w14:paraId="4FD71A7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0A1E9256" w14:textId="77777777" w:rsidR="007C7BED" w:rsidRPr="006F683F" w:rsidRDefault="00432B11" w:rsidP="00321DA5">
      <w:pPr>
        <w:pStyle w:val="MediumGrid1-Accent21"/>
        <w:numPr>
          <w:ilvl w:val="0"/>
          <w:numId w:val="3"/>
        </w:numPr>
        <w:tabs>
          <w:tab w:val="left" w:pos="1542"/>
          <w:tab w:val="left" w:pos="8730"/>
        </w:tabs>
        <w:ind w:right="450"/>
        <w:jc w:val="both"/>
        <w:rPr>
          <w:rFonts w:ascii="Times New Roman" w:eastAsia="Times New Roman" w:hAnsi="Times New Roman"/>
          <w:sz w:val="24"/>
          <w:szCs w:val="24"/>
        </w:rPr>
      </w:pPr>
      <w:r w:rsidRPr="006F683F">
        <w:rPr>
          <w:rFonts w:ascii="Times New Roman" w:hAnsi="Times New Roman"/>
          <w:sz w:val="24"/>
          <w:szCs w:val="24"/>
        </w:rPr>
        <w:t>Parliamentary Inquiry. MAIN</w:t>
      </w:r>
      <w:r w:rsidRPr="006F683F">
        <w:rPr>
          <w:rFonts w:ascii="Times New Roman" w:hAnsi="Times New Roman"/>
          <w:spacing w:val="-12"/>
          <w:sz w:val="24"/>
          <w:szCs w:val="24"/>
        </w:rPr>
        <w:t xml:space="preserve"> </w:t>
      </w:r>
      <w:r w:rsidRPr="006F683F">
        <w:rPr>
          <w:rFonts w:ascii="Times New Roman" w:hAnsi="Times New Roman"/>
          <w:sz w:val="24"/>
          <w:szCs w:val="24"/>
        </w:rPr>
        <w:t>MOTIONS</w:t>
      </w:r>
    </w:p>
    <w:p w14:paraId="51E09793"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3023D44B" w14:textId="77777777" w:rsidR="007C7BED" w:rsidRDefault="00432B11" w:rsidP="00321DA5">
      <w:pPr>
        <w:pStyle w:val="BodyText"/>
        <w:tabs>
          <w:tab w:val="left" w:pos="8730"/>
        </w:tabs>
        <w:ind w:left="830" w:right="450"/>
        <w:jc w:val="both"/>
      </w:pPr>
      <w:r w:rsidRPr="006F683F">
        <w:t>A Main Motion is any motion that brings business before the Conference. Main Motions must be seconded, are debatable and require a majority vote for adoption. Main Motions should be simply worded and not include arguments for their adoption. Complicated or long motions may be divided by</w:t>
      </w:r>
      <w:r w:rsidRPr="006F683F">
        <w:rPr>
          <w:spacing w:val="-12"/>
        </w:rPr>
        <w:t xml:space="preserve"> </w:t>
      </w:r>
      <w:r w:rsidRPr="006F683F">
        <w:t>a</w:t>
      </w:r>
      <w:r w:rsidR="00036EFD">
        <w:t xml:space="preserve"> </w:t>
      </w:r>
      <w:r w:rsidRPr="006F683F">
        <w:t xml:space="preserve">debated </w:t>
      </w:r>
      <w:r w:rsidRPr="006F683F">
        <w:lastRenderedPageBreak/>
        <w:t>and voted upon</w:t>
      </w:r>
      <w:r w:rsidRPr="006F683F">
        <w:rPr>
          <w:spacing w:val="-10"/>
        </w:rPr>
        <w:t xml:space="preserve"> </w:t>
      </w:r>
      <w:r w:rsidRPr="006F683F">
        <w:t>separately.</w:t>
      </w:r>
    </w:p>
    <w:p w14:paraId="69941EAE" w14:textId="77777777" w:rsidR="00036EFD" w:rsidRDefault="00036EFD" w:rsidP="00321DA5">
      <w:pPr>
        <w:pStyle w:val="BodyText"/>
        <w:tabs>
          <w:tab w:val="left" w:pos="8730"/>
        </w:tabs>
        <w:ind w:left="830" w:right="450"/>
        <w:jc w:val="both"/>
      </w:pPr>
    </w:p>
    <w:p w14:paraId="7269E674" w14:textId="77777777" w:rsidR="007C7BED" w:rsidRPr="006F683F" w:rsidRDefault="00432B11" w:rsidP="00321DA5">
      <w:pPr>
        <w:pStyle w:val="BodyText"/>
        <w:tabs>
          <w:tab w:val="left" w:pos="8730"/>
        </w:tabs>
        <w:ind w:left="830" w:right="450"/>
        <w:jc w:val="both"/>
      </w:pPr>
      <w:r w:rsidRPr="006F683F">
        <w:t>FRIENDLY</w:t>
      </w:r>
      <w:r w:rsidRPr="006F683F">
        <w:rPr>
          <w:spacing w:val="-7"/>
        </w:rPr>
        <w:t xml:space="preserve"> </w:t>
      </w:r>
      <w:r w:rsidRPr="006F683F">
        <w:t>AMENDMENT</w:t>
      </w:r>
    </w:p>
    <w:p w14:paraId="63BAE9E6"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14ABFCD7" w14:textId="77777777" w:rsidR="007C7BED" w:rsidRPr="006F683F" w:rsidRDefault="00432B11" w:rsidP="00321DA5">
      <w:pPr>
        <w:pStyle w:val="BodyText"/>
        <w:tabs>
          <w:tab w:val="left" w:pos="8730"/>
        </w:tabs>
        <w:ind w:left="830" w:right="450"/>
        <w:jc w:val="both"/>
      </w:pPr>
      <w:r w:rsidRPr="006F683F">
        <w:t>The offering and acceptance of ―friendly‖ amendments is a regular practice on the Conference floor. Speakers are permitted to suggest changes to the wording, grammar, punctuation or minor changes in the content of Main Motions As practiced by the Conference, if accepted by the maker of the Main Motion and there are no objections from the floor, the changes are added</w:t>
      </w:r>
      <w:r w:rsidRPr="006F683F">
        <w:rPr>
          <w:spacing w:val="-6"/>
        </w:rPr>
        <w:t xml:space="preserve"> </w:t>
      </w:r>
      <w:r w:rsidRPr="006F683F">
        <w:t>to</w:t>
      </w:r>
      <w:r w:rsidR="00356715" w:rsidRPr="006F683F">
        <w:t xml:space="preserve"> </w:t>
      </w:r>
      <w:r w:rsidRPr="006F683F">
        <w:t>the Main Motion without a separate vote. If there is</w:t>
      </w:r>
      <w:r w:rsidRPr="006F683F">
        <w:rPr>
          <w:spacing w:val="-10"/>
        </w:rPr>
        <w:t xml:space="preserve"> </w:t>
      </w:r>
      <w:r w:rsidRPr="006F683F">
        <w:t>an objection, a Motion to Amend may be</w:t>
      </w:r>
      <w:r w:rsidRPr="006F683F">
        <w:rPr>
          <w:spacing w:val="-10"/>
        </w:rPr>
        <w:t xml:space="preserve"> </w:t>
      </w:r>
      <w:r w:rsidRPr="006F683F">
        <w:t>made.</w:t>
      </w:r>
    </w:p>
    <w:p w14:paraId="250F873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5FC425C5" w14:textId="77777777" w:rsidR="007C7BED" w:rsidRPr="006F683F" w:rsidRDefault="00432B11" w:rsidP="00321DA5">
      <w:pPr>
        <w:pStyle w:val="BodyText"/>
        <w:tabs>
          <w:tab w:val="left" w:pos="8730"/>
        </w:tabs>
        <w:ind w:left="830" w:right="450"/>
        <w:jc w:val="both"/>
      </w:pPr>
      <w:r w:rsidRPr="006F683F">
        <w:t>AMEND</w:t>
      </w:r>
    </w:p>
    <w:p w14:paraId="02E9E504"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620373E3" w14:textId="77777777" w:rsidR="007C7BED" w:rsidRPr="006F683F" w:rsidRDefault="00432B11" w:rsidP="00321DA5">
      <w:pPr>
        <w:pStyle w:val="BodyText"/>
        <w:tabs>
          <w:tab w:val="left" w:pos="8730"/>
        </w:tabs>
        <w:ind w:left="830" w:right="450"/>
        <w:jc w:val="both"/>
      </w:pPr>
      <w:r w:rsidRPr="006F683F">
        <w:t>Main Motions and the Motions to Limit Debate and Refer</w:t>
      </w:r>
      <w:r w:rsidRPr="006F683F">
        <w:rPr>
          <w:spacing w:val="-10"/>
        </w:rPr>
        <w:t xml:space="preserve"> </w:t>
      </w:r>
      <w:r w:rsidRPr="006F683F">
        <w:t>to Committee may be amended. Motions to Amend must be seconded, are debatable and require a majority vote for their adoption. Amendments to amendments are permitted but an amendment to an amendment may not be</w:t>
      </w:r>
      <w:r w:rsidRPr="006F683F">
        <w:rPr>
          <w:spacing w:val="-7"/>
        </w:rPr>
        <w:t xml:space="preserve"> </w:t>
      </w:r>
      <w:r w:rsidRPr="006F683F">
        <w:t>amended.</w:t>
      </w:r>
    </w:p>
    <w:p w14:paraId="3981B677"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041CC65" w14:textId="77777777" w:rsidR="007C7BED" w:rsidRDefault="00432B11" w:rsidP="00321DA5">
      <w:pPr>
        <w:pStyle w:val="BodyText"/>
        <w:tabs>
          <w:tab w:val="left" w:pos="8730"/>
        </w:tabs>
        <w:ind w:left="830" w:right="450"/>
        <w:jc w:val="both"/>
      </w:pPr>
      <w:r w:rsidRPr="006F683F">
        <w:t>LAY ON THE</w:t>
      </w:r>
      <w:r w:rsidRPr="006F683F">
        <w:rPr>
          <w:spacing w:val="-8"/>
        </w:rPr>
        <w:t xml:space="preserve"> </w:t>
      </w:r>
      <w:r w:rsidRPr="006F683F">
        <w:t>TABLE</w:t>
      </w:r>
    </w:p>
    <w:p w14:paraId="374B1E60" w14:textId="77777777" w:rsidR="00930A9B" w:rsidRPr="006F683F" w:rsidRDefault="00930A9B" w:rsidP="00321DA5">
      <w:pPr>
        <w:pStyle w:val="BodyText"/>
        <w:tabs>
          <w:tab w:val="left" w:pos="8730"/>
        </w:tabs>
        <w:ind w:left="830" w:right="450"/>
        <w:jc w:val="both"/>
      </w:pPr>
    </w:p>
    <w:p w14:paraId="57D920FD" w14:textId="77777777" w:rsidR="007C7BED" w:rsidRPr="006F683F" w:rsidRDefault="00432B11" w:rsidP="00321DA5">
      <w:pPr>
        <w:pStyle w:val="BodyText"/>
        <w:tabs>
          <w:tab w:val="left" w:pos="8730"/>
        </w:tabs>
        <w:spacing w:before="55"/>
        <w:ind w:left="830" w:right="450"/>
        <w:jc w:val="both"/>
      </w:pPr>
      <w:r w:rsidRPr="006F683F">
        <w:t>A motion tabled may not be taken from the table the same day. ―Tabling‖ therefore has the effect of postponing</w:t>
      </w:r>
      <w:r w:rsidRPr="006F683F">
        <w:rPr>
          <w:spacing w:val="-10"/>
        </w:rPr>
        <w:t xml:space="preserve"> </w:t>
      </w:r>
      <w:r w:rsidRPr="006F683F">
        <w:t xml:space="preserve">action on the motion in question. The Motion to Table requires a second, but is not debatable. </w:t>
      </w:r>
      <w:r w:rsidRPr="006F683F">
        <w:rPr>
          <w:spacing w:val="-3"/>
        </w:rPr>
        <w:t xml:space="preserve">It </w:t>
      </w:r>
      <w:r w:rsidRPr="006F683F">
        <w:t>requires a majority vote to Table.</w:t>
      </w:r>
    </w:p>
    <w:p w14:paraId="3FD37B21"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F276613" w14:textId="77777777" w:rsidR="007C7BED" w:rsidRPr="006F683F" w:rsidRDefault="00432B11" w:rsidP="00321DA5">
      <w:pPr>
        <w:pStyle w:val="BodyText"/>
        <w:tabs>
          <w:tab w:val="left" w:pos="8730"/>
        </w:tabs>
        <w:ind w:left="830" w:right="450"/>
        <w:jc w:val="both"/>
      </w:pPr>
      <w:r w:rsidRPr="006F683F">
        <w:t>REFER TO</w:t>
      </w:r>
      <w:r w:rsidRPr="006F683F">
        <w:rPr>
          <w:spacing w:val="-4"/>
        </w:rPr>
        <w:t xml:space="preserve"> </w:t>
      </w:r>
      <w:r w:rsidRPr="006F683F">
        <w:t>COMMITTEE</w:t>
      </w:r>
    </w:p>
    <w:p w14:paraId="1583AC8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77DED9C" w14:textId="77777777" w:rsidR="007C7BED" w:rsidRPr="006F683F" w:rsidRDefault="00432B11" w:rsidP="00321DA5">
      <w:pPr>
        <w:pStyle w:val="BodyText"/>
        <w:tabs>
          <w:tab w:val="left" w:pos="8730"/>
        </w:tabs>
        <w:ind w:left="830" w:right="450"/>
        <w:jc w:val="both"/>
      </w:pPr>
      <w:r w:rsidRPr="006F683F">
        <w:t>Motions may require the attention of a standing committee (which always exists) or an ad hoc committee (created for a special purpose). The Motion to Refer must be seconded, is debatable and requires a majority to adopt. A</w:t>
      </w:r>
      <w:r w:rsidRPr="006F683F">
        <w:rPr>
          <w:spacing w:val="-8"/>
        </w:rPr>
        <w:t xml:space="preserve"> </w:t>
      </w:r>
      <w:r w:rsidRPr="006F683F">
        <w:t>motion</w:t>
      </w:r>
    </w:p>
    <w:p w14:paraId="35117993" w14:textId="77777777" w:rsidR="007C7BED" w:rsidRPr="006F683F" w:rsidRDefault="00432B11" w:rsidP="00321DA5">
      <w:pPr>
        <w:pStyle w:val="BodyText"/>
        <w:tabs>
          <w:tab w:val="left" w:pos="8730"/>
        </w:tabs>
        <w:spacing w:before="10"/>
        <w:ind w:left="830" w:right="450"/>
        <w:jc w:val="both"/>
      </w:pPr>
      <w:r w:rsidRPr="006F683F">
        <w:t>―referred to committee‖ may be renewed on the floor</w:t>
      </w:r>
      <w:r w:rsidRPr="006F683F">
        <w:rPr>
          <w:spacing w:val="-13"/>
        </w:rPr>
        <w:t xml:space="preserve"> </w:t>
      </w:r>
      <w:r w:rsidRPr="006F683F">
        <w:t>after review by the</w:t>
      </w:r>
      <w:r w:rsidRPr="006F683F">
        <w:rPr>
          <w:spacing w:val="-6"/>
        </w:rPr>
        <w:t xml:space="preserve"> </w:t>
      </w:r>
      <w:r w:rsidRPr="006F683F">
        <w:t>committee.</w:t>
      </w:r>
    </w:p>
    <w:p w14:paraId="7A71D8A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C90D60E" w14:textId="77777777" w:rsidR="007E212F" w:rsidRDefault="007E212F" w:rsidP="00321DA5">
      <w:pPr>
        <w:pStyle w:val="BodyText"/>
        <w:tabs>
          <w:tab w:val="left" w:pos="8730"/>
        </w:tabs>
        <w:ind w:left="830" w:right="450"/>
        <w:jc w:val="both"/>
      </w:pPr>
    </w:p>
    <w:p w14:paraId="5B70C634" w14:textId="77777777" w:rsidR="007E212F" w:rsidRDefault="007E212F" w:rsidP="00321DA5">
      <w:pPr>
        <w:pStyle w:val="BodyText"/>
        <w:tabs>
          <w:tab w:val="left" w:pos="8730"/>
        </w:tabs>
        <w:ind w:left="830" w:right="450"/>
        <w:jc w:val="both"/>
      </w:pPr>
    </w:p>
    <w:p w14:paraId="1070A11E" w14:textId="77777777" w:rsidR="007C7BED" w:rsidRPr="006F683F" w:rsidRDefault="00432B11" w:rsidP="00321DA5">
      <w:pPr>
        <w:pStyle w:val="BodyText"/>
        <w:tabs>
          <w:tab w:val="left" w:pos="8730"/>
        </w:tabs>
        <w:ind w:left="830" w:right="450"/>
        <w:jc w:val="both"/>
      </w:pPr>
      <w:r w:rsidRPr="006F683F">
        <w:t>CLOSE (OR LIMIT)</w:t>
      </w:r>
      <w:r w:rsidRPr="006F683F">
        <w:rPr>
          <w:spacing w:val="-9"/>
        </w:rPr>
        <w:t xml:space="preserve"> </w:t>
      </w:r>
      <w:r w:rsidRPr="006F683F">
        <w:t>DEBATE</w:t>
      </w:r>
    </w:p>
    <w:p w14:paraId="4BE1C8C6"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FE03BB5" w14:textId="77777777" w:rsidR="007C7BED" w:rsidRPr="006F683F" w:rsidRDefault="00432B11" w:rsidP="00321DA5">
      <w:pPr>
        <w:pStyle w:val="BodyText"/>
        <w:tabs>
          <w:tab w:val="left" w:pos="8730"/>
        </w:tabs>
        <w:ind w:left="830" w:right="450"/>
        <w:jc w:val="both"/>
      </w:pPr>
      <w:r w:rsidRPr="006F683F">
        <w:t>Otherwise known as ―Calling the Question</w:t>
      </w:r>
      <w:r w:rsidR="00367755" w:rsidRPr="006F683F">
        <w:t>, ‖</w:t>
      </w:r>
      <w:r w:rsidRPr="006F683F">
        <w:t xml:space="preserve"> the motion to Close Debate and vote immediately on the Main Question requires a second, is not debatable and requires a 2/3rds majority to pass. The Motion to Limit Debate to, for example, 20 minutes, applies only to the Main Motion being</w:t>
      </w:r>
      <w:r w:rsidRPr="006F683F">
        <w:rPr>
          <w:spacing w:val="-10"/>
        </w:rPr>
        <w:t xml:space="preserve"> </w:t>
      </w:r>
      <w:r w:rsidRPr="006F683F">
        <w:t>considered and requires a 2/3rds</w:t>
      </w:r>
      <w:r w:rsidRPr="006F683F">
        <w:rPr>
          <w:spacing w:val="-7"/>
        </w:rPr>
        <w:t xml:space="preserve"> </w:t>
      </w:r>
      <w:r w:rsidRPr="006F683F">
        <w:t>majority.</w:t>
      </w:r>
    </w:p>
    <w:p w14:paraId="485F582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0CC6DD37" w14:textId="77777777" w:rsidR="007C7BED" w:rsidRPr="006F683F" w:rsidRDefault="00432B11" w:rsidP="00321DA5">
      <w:pPr>
        <w:pStyle w:val="BodyText"/>
        <w:tabs>
          <w:tab w:val="left" w:pos="8730"/>
        </w:tabs>
        <w:ind w:left="830" w:right="450"/>
        <w:jc w:val="both"/>
      </w:pPr>
      <w:r w:rsidRPr="006F683F">
        <w:t>WITHDRAW THE CURRENT</w:t>
      </w:r>
      <w:r w:rsidRPr="006F683F">
        <w:rPr>
          <w:spacing w:val="-9"/>
        </w:rPr>
        <w:t xml:space="preserve"> </w:t>
      </w:r>
      <w:r w:rsidRPr="006F683F">
        <w:t>MOTION</w:t>
      </w:r>
    </w:p>
    <w:p w14:paraId="44214E2A"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4CC06A2A" w14:textId="77777777" w:rsidR="007C7BED" w:rsidRPr="006F683F" w:rsidRDefault="00432B11" w:rsidP="00321DA5">
      <w:pPr>
        <w:pStyle w:val="BodyText"/>
        <w:tabs>
          <w:tab w:val="left" w:pos="8730"/>
        </w:tabs>
        <w:spacing w:before="69"/>
        <w:ind w:left="830" w:right="450"/>
        <w:jc w:val="both"/>
      </w:pPr>
      <w:r w:rsidRPr="006F683F">
        <w:t>A member making a motion may decide, after it has been seconded that they wish to withdraw the motion. The Chairperson will ask for objections. If there are any, the</w:t>
      </w:r>
      <w:r w:rsidRPr="006F683F">
        <w:rPr>
          <w:spacing w:val="-12"/>
        </w:rPr>
        <w:t xml:space="preserve"> </w:t>
      </w:r>
      <w:r w:rsidRPr="006F683F">
        <w:t>Chair will call for a vote on whether to allow the motion to be withdrawn. The Withdraw Motion is not debatable and requires a majority of those voting for</w:t>
      </w:r>
      <w:r w:rsidRPr="006F683F">
        <w:rPr>
          <w:spacing w:val="-10"/>
        </w:rPr>
        <w:t xml:space="preserve"> </w:t>
      </w:r>
      <w:r w:rsidRPr="006F683F">
        <w:t>adoption.</w:t>
      </w:r>
    </w:p>
    <w:p w14:paraId="0CB59CF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E542D37" w14:textId="77777777" w:rsidR="007C7BED" w:rsidRPr="006F683F" w:rsidRDefault="00432B11" w:rsidP="00321DA5">
      <w:pPr>
        <w:pStyle w:val="BodyText"/>
        <w:tabs>
          <w:tab w:val="left" w:pos="8730"/>
        </w:tabs>
        <w:ind w:left="830" w:right="450"/>
        <w:jc w:val="both"/>
      </w:pPr>
      <w:r w:rsidRPr="006F683F">
        <w:t>RECONSIDER</w:t>
      </w:r>
    </w:p>
    <w:p w14:paraId="6E575D4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28A1BBB7" w14:textId="77777777" w:rsidR="007C7BED" w:rsidRPr="006F683F" w:rsidRDefault="00432B11" w:rsidP="00321DA5">
      <w:pPr>
        <w:pStyle w:val="BodyText"/>
        <w:tabs>
          <w:tab w:val="left" w:pos="8730"/>
        </w:tabs>
        <w:spacing w:line="265" w:lineRule="exact"/>
        <w:ind w:left="749" w:right="450"/>
        <w:jc w:val="both"/>
      </w:pPr>
      <w:r w:rsidRPr="006F683F">
        <w:t>A Motion to Reconsider a previous vote, if successful,</w:t>
      </w:r>
      <w:r w:rsidRPr="006F683F">
        <w:rPr>
          <w:spacing w:val="-10"/>
        </w:rPr>
        <w:t xml:space="preserve"> </w:t>
      </w:r>
      <w:r w:rsidRPr="006F683F">
        <w:t>returns the previous motion to the floor as if no vote had ever been taken, and debate begins</w:t>
      </w:r>
      <w:r w:rsidR="00007AEC">
        <w:t xml:space="preserve"> anew. The motion to Reconsider </w:t>
      </w:r>
      <w:r w:rsidRPr="006F683F">
        <w:t xml:space="preserve">may only be made and seconded by members who voted with the prevailing side. The Motion to Reconsider must be made in the same day as the motion being reconsidered. </w:t>
      </w:r>
      <w:r w:rsidRPr="006F683F">
        <w:rPr>
          <w:spacing w:val="-3"/>
        </w:rPr>
        <w:t xml:space="preserve">It </w:t>
      </w:r>
      <w:r w:rsidRPr="006F683F">
        <w:t>is debatable, if the motion to which it applies was</w:t>
      </w:r>
      <w:r w:rsidRPr="006F683F">
        <w:rPr>
          <w:spacing w:val="-9"/>
        </w:rPr>
        <w:t xml:space="preserve"> </w:t>
      </w:r>
      <w:r w:rsidRPr="006F683F">
        <w:t>debatable.</w:t>
      </w:r>
      <w:r w:rsidR="00007AEC">
        <w:t xml:space="preserve"> </w:t>
      </w:r>
      <w:r w:rsidRPr="006F683F">
        <w:t>Adoption of a motion to Reconsider requires a simple majority vote. No motion may be twice</w:t>
      </w:r>
      <w:r w:rsidRPr="006F683F">
        <w:rPr>
          <w:spacing w:val="-8"/>
        </w:rPr>
        <w:t xml:space="preserve"> </w:t>
      </w:r>
      <w:r w:rsidRPr="006F683F">
        <w:t>reconsidered.</w:t>
      </w:r>
    </w:p>
    <w:p w14:paraId="5FAB365E"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46519AA6" w14:textId="77777777" w:rsidR="007C7BED" w:rsidRPr="006F683F" w:rsidRDefault="00432B11" w:rsidP="00321DA5">
      <w:pPr>
        <w:pStyle w:val="BodyText"/>
        <w:tabs>
          <w:tab w:val="left" w:pos="8730"/>
        </w:tabs>
        <w:ind w:left="830" w:right="450"/>
        <w:jc w:val="both"/>
      </w:pPr>
      <w:r w:rsidRPr="006F683F">
        <w:t>RESCIND (PASSED</w:t>
      </w:r>
      <w:r w:rsidRPr="006F683F">
        <w:rPr>
          <w:spacing w:val="-10"/>
        </w:rPr>
        <w:t xml:space="preserve"> </w:t>
      </w:r>
      <w:r w:rsidRPr="006F683F">
        <w:t>MOTION)</w:t>
      </w:r>
    </w:p>
    <w:p w14:paraId="43A6BEBA" w14:textId="77777777" w:rsidR="007C7BED" w:rsidRPr="006F683F" w:rsidRDefault="007C7BED" w:rsidP="00321DA5">
      <w:pPr>
        <w:tabs>
          <w:tab w:val="left" w:pos="8730"/>
        </w:tabs>
        <w:spacing w:before="4"/>
        <w:ind w:right="450"/>
        <w:jc w:val="both"/>
        <w:rPr>
          <w:rFonts w:ascii="Times New Roman" w:eastAsia="Times New Roman" w:hAnsi="Times New Roman"/>
          <w:sz w:val="24"/>
          <w:szCs w:val="24"/>
        </w:rPr>
      </w:pPr>
    </w:p>
    <w:p w14:paraId="6EEFB90A" w14:textId="77777777" w:rsidR="007C7BED" w:rsidRPr="006F683F" w:rsidRDefault="00432B11" w:rsidP="00321DA5">
      <w:pPr>
        <w:pStyle w:val="BodyText"/>
        <w:tabs>
          <w:tab w:val="left" w:pos="8730"/>
        </w:tabs>
        <w:ind w:left="830" w:right="450"/>
        <w:jc w:val="both"/>
      </w:pPr>
      <w:r w:rsidRPr="006F683F">
        <w:t>The Motion to Rescind, unlike the Motion to Reconsider, overturns the passage of the previous motion. If the Motion to Rescind succeeds, the affected motion (which</w:t>
      </w:r>
      <w:r w:rsidRPr="006F683F">
        <w:rPr>
          <w:spacing w:val="-6"/>
        </w:rPr>
        <w:t xml:space="preserve"> </w:t>
      </w:r>
      <w:r w:rsidRPr="006F683F">
        <w:t>previously</w:t>
      </w:r>
      <w:r w:rsidR="00367755">
        <w:t xml:space="preserve"> </w:t>
      </w:r>
      <w:r w:rsidRPr="006F683F">
        <w:t>passed) now fails. Any member may make or second a Motion to Rescind and it may apply to any motion passed</w:t>
      </w:r>
      <w:r w:rsidRPr="006F683F">
        <w:rPr>
          <w:spacing w:val="-15"/>
        </w:rPr>
        <w:t xml:space="preserve"> </w:t>
      </w:r>
      <w:r w:rsidRPr="006F683F">
        <w:t>at any time during the Conference. It requires a second and is debatable. It requires a 2/3 vote, to pass unless at least one day's notice is given of the attempt to rescind. If previous notice is given, only a simple majority is required to</w:t>
      </w:r>
      <w:r w:rsidRPr="006F683F">
        <w:rPr>
          <w:spacing w:val="-9"/>
        </w:rPr>
        <w:t xml:space="preserve"> </w:t>
      </w:r>
      <w:r w:rsidRPr="006F683F">
        <w:t>adopt.</w:t>
      </w:r>
    </w:p>
    <w:p w14:paraId="7D9A9BC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2F5832AF" w14:textId="77777777" w:rsidR="007C7BED" w:rsidRPr="006F683F" w:rsidRDefault="00432B11" w:rsidP="00321DA5">
      <w:pPr>
        <w:pStyle w:val="BodyText"/>
        <w:tabs>
          <w:tab w:val="left" w:pos="8730"/>
        </w:tabs>
        <w:ind w:left="830" w:right="450"/>
        <w:jc w:val="both"/>
      </w:pPr>
      <w:r w:rsidRPr="006F683F">
        <w:t>SUSPEND THE</w:t>
      </w:r>
      <w:r w:rsidRPr="006F683F">
        <w:rPr>
          <w:spacing w:val="-7"/>
        </w:rPr>
        <w:t xml:space="preserve"> </w:t>
      </w:r>
      <w:r w:rsidRPr="006F683F">
        <w:t>RULES</w:t>
      </w:r>
    </w:p>
    <w:p w14:paraId="659D3F5C" w14:textId="77777777" w:rsidR="007C7BED" w:rsidRPr="006F683F" w:rsidRDefault="007C7BED" w:rsidP="00321DA5">
      <w:pPr>
        <w:tabs>
          <w:tab w:val="left" w:pos="8730"/>
        </w:tabs>
        <w:spacing w:before="5"/>
        <w:ind w:right="450"/>
        <w:jc w:val="both"/>
        <w:rPr>
          <w:rFonts w:ascii="Times New Roman" w:eastAsia="Times New Roman" w:hAnsi="Times New Roman"/>
          <w:sz w:val="24"/>
          <w:szCs w:val="24"/>
        </w:rPr>
      </w:pPr>
    </w:p>
    <w:p w14:paraId="5C9499D1" w14:textId="77777777" w:rsidR="007C7BED" w:rsidRDefault="00432B11" w:rsidP="005A338C">
      <w:pPr>
        <w:pStyle w:val="BodyText"/>
        <w:tabs>
          <w:tab w:val="left" w:pos="8730"/>
        </w:tabs>
        <w:ind w:left="830" w:right="450"/>
        <w:jc w:val="both"/>
      </w:pPr>
      <w:r w:rsidRPr="006F683F">
        <w:t>This Motion must be qualified by stating why the rules should be suspended, i.e. to consider a motion out of order of the agenda or accepted procedure. Suspending the rules may not be used to bypass the charter or bylaws, but may be used to suspend the effect of standing rules or previous motions only when passed by a 2/3rds majority. ―Simple‖ suspensions, which are used to consider a motion out of its order in the agenda, require a simple majority. Neither motion is debatable; both require a second and are in effect only until the reason for suspension is</w:t>
      </w:r>
      <w:r w:rsidRPr="006F683F">
        <w:rPr>
          <w:spacing w:val="-5"/>
        </w:rPr>
        <w:t xml:space="preserve"> </w:t>
      </w:r>
      <w:r w:rsidRPr="006F683F">
        <w:t>resolved.</w:t>
      </w:r>
    </w:p>
    <w:p w14:paraId="4BDDC842" w14:textId="77777777" w:rsidR="007E212F" w:rsidRPr="006F683F" w:rsidRDefault="007E212F" w:rsidP="00321DA5">
      <w:pPr>
        <w:tabs>
          <w:tab w:val="left" w:pos="8730"/>
        </w:tabs>
        <w:spacing w:before="3"/>
        <w:ind w:right="450"/>
        <w:jc w:val="both"/>
        <w:rPr>
          <w:rFonts w:ascii="Times New Roman" w:eastAsia="Times New Roman" w:hAnsi="Times New Roman"/>
          <w:sz w:val="24"/>
          <w:szCs w:val="24"/>
        </w:rPr>
      </w:pPr>
    </w:p>
    <w:p w14:paraId="165863F2" w14:textId="77777777" w:rsidR="00007AEC" w:rsidRDefault="00432B11" w:rsidP="00321DA5">
      <w:pPr>
        <w:pStyle w:val="BodyText"/>
        <w:tabs>
          <w:tab w:val="left" w:pos="8730"/>
        </w:tabs>
        <w:ind w:left="830" w:right="450"/>
        <w:jc w:val="both"/>
      </w:pPr>
      <w:r w:rsidRPr="006F683F">
        <w:t>EXAMPLE: I move we suspend the rules to elect a new Conference Committee Chairperson before taking action</w:t>
      </w:r>
      <w:r w:rsidRPr="006F683F">
        <w:rPr>
          <w:spacing w:val="-13"/>
        </w:rPr>
        <w:t xml:space="preserve"> </w:t>
      </w:r>
      <w:r w:rsidRPr="006F683F">
        <w:t>on the Conference Committee's recommendations. (Requires simple</w:t>
      </w:r>
      <w:r w:rsidRPr="006F683F">
        <w:rPr>
          <w:spacing w:val="-4"/>
        </w:rPr>
        <w:t xml:space="preserve"> </w:t>
      </w:r>
      <w:r w:rsidRPr="006F683F">
        <w:t>majority)</w:t>
      </w:r>
      <w:r w:rsidR="00007AEC">
        <w:t xml:space="preserve"> </w:t>
      </w:r>
      <w:r w:rsidRPr="006F683F">
        <w:t>motion to be displayed using an overhead</w:t>
      </w:r>
      <w:r w:rsidRPr="006F683F">
        <w:rPr>
          <w:spacing w:val="-9"/>
        </w:rPr>
        <w:t xml:space="preserve"> </w:t>
      </w:r>
      <w:r w:rsidRPr="006F683F">
        <w:t>projector. (Requires 2/3</w:t>
      </w:r>
      <w:r w:rsidRPr="006F683F">
        <w:rPr>
          <w:spacing w:val="-8"/>
        </w:rPr>
        <w:t xml:space="preserve"> </w:t>
      </w:r>
      <w:r w:rsidRPr="006F683F">
        <w:t>majority)</w:t>
      </w:r>
      <w:r w:rsidR="00007AEC">
        <w:t>.</w:t>
      </w:r>
    </w:p>
    <w:p w14:paraId="57FEF7D4" w14:textId="77777777" w:rsidR="00007AEC" w:rsidRDefault="00007AEC" w:rsidP="00321DA5">
      <w:pPr>
        <w:pStyle w:val="BodyText"/>
        <w:tabs>
          <w:tab w:val="left" w:pos="8730"/>
        </w:tabs>
        <w:ind w:left="830" w:right="450"/>
        <w:jc w:val="both"/>
      </w:pPr>
    </w:p>
    <w:p w14:paraId="6B7673B4" w14:textId="77777777" w:rsidR="007C7BED" w:rsidRPr="00007AEC" w:rsidRDefault="00007AEC" w:rsidP="00321DA5">
      <w:pPr>
        <w:tabs>
          <w:tab w:val="left" w:pos="6930"/>
          <w:tab w:val="left" w:pos="8730"/>
        </w:tabs>
        <w:spacing w:before="2"/>
        <w:ind w:left="900" w:right="450"/>
        <w:jc w:val="both"/>
        <w:rPr>
          <w:rFonts w:ascii="Times New Roman" w:eastAsia="Times New Roman" w:hAnsi="Times New Roman"/>
          <w:sz w:val="24"/>
          <w:szCs w:val="24"/>
        </w:rPr>
      </w:pPr>
      <w:r w:rsidRPr="00007AEC">
        <w:rPr>
          <w:rFonts w:ascii="Times New Roman" w:eastAsia="Times New Roman" w:hAnsi="Times New Roman"/>
          <w:sz w:val="24"/>
          <w:szCs w:val="24"/>
        </w:rPr>
        <w:t>EXAMPLE: I move we suspend Standing Rule #11 to allow a Revised 12/12 motion to be displayed using an overhead projector. (Requires 2/3 majority)</w:t>
      </w:r>
    </w:p>
    <w:p w14:paraId="3A41AB9D" w14:textId="77777777" w:rsidR="00930A9B" w:rsidRDefault="00930A9B" w:rsidP="00321DA5">
      <w:pPr>
        <w:pStyle w:val="BodyText"/>
        <w:tabs>
          <w:tab w:val="left" w:pos="8730"/>
        </w:tabs>
        <w:ind w:left="830" w:right="450"/>
        <w:jc w:val="both"/>
      </w:pPr>
    </w:p>
    <w:p w14:paraId="04617D2E" w14:textId="77777777" w:rsidR="007C7BED" w:rsidRPr="006F683F" w:rsidRDefault="00432B11" w:rsidP="00321DA5">
      <w:pPr>
        <w:pStyle w:val="BodyText"/>
        <w:tabs>
          <w:tab w:val="left" w:pos="8730"/>
        </w:tabs>
        <w:ind w:left="830" w:right="450"/>
        <w:jc w:val="both"/>
      </w:pPr>
      <w:r w:rsidRPr="006F683F">
        <w:t>OBJECTION TO</w:t>
      </w:r>
      <w:r w:rsidRPr="006F683F">
        <w:rPr>
          <w:spacing w:val="-9"/>
        </w:rPr>
        <w:t xml:space="preserve"> </w:t>
      </w:r>
      <w:r w:rsidRPr="006F683F">
        <w:t>CONSIDERATION</w:t>
      </w:r>
    </w:p>
    <w:p w14:paraId="2B0C0AB4"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08036FB0" w14:textId="77777777" w:rsidR="007C7BED" w:rsidRPr="006F683F" w:rsidRDefault="00432B11" w:rsidP="00321DA5">
      <w:pPr>
        <w:pStyle w:val="BodyText"/>
        <w:tabs>
          <w:tab w:val="left" w:pos="8730"/>
        </w:tabs>
        <w:ind w:left="830" w:right="450"/>
        <w:jc w:val="both"/>
      </w:pPr>
      <w:r w:rsidRPr="006F683F">
        <w:t>Occasionally, a ridiculous, offensive or repugnant motion is made by an obstreperous member to insult or otherwise waste the Conference's time. A member may rise without being recognized, saying, and ―Madame /Mr. Chairperson, I</w:t>
      </w:r>
      <w:r w:rsidRPr="006F683F">
        <w:rPr>
          <w:spacing w:val="-14"/>
        </w:rPr>
        <w:t xml:space="preserve"> </w:t>
      </w:r>
      <w:r w:rsidRPr="006F683F">
        <w:t>object to th</w:t>
      </w:r>
      <w:r w:rsidR="00367755">
        <w:t>e consideration of this motion.</w:t>
      </w:r>
      <w:r w:rsidRPr="006F683F">
        <w:t xml:space="preserve"> This motion requires no second and is not debatable. The Chairperson must immediately call for a vote. If more than one third </w:t>
      </w:r>
      <w:r w:rsidR="00367755" w:rsidRPr="006F683F">
        <w:t>votes</w:t>
      </w:r>
      <w:r w:rsidRPr="006F683F">
        <w:t xml:space="preserve"> for the consideration of the motion, the objection is</w:t>
      </w:r>
      <w:r w:rsidRPr="006F683F">
        <w:rPr>
          <w:spacing w:val="-13"/>
        </w:rPr>
        <w:t xml:space="preserve"> </w:t>
      </w:r>
      <w:r w:rsidRPr="006F683F">
        <w:t>overruled.</w:t>
      </w:r>
    </w:p>
    <w:p w14:paraId="06E073AE"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6BC28B49" w14:textId="77777777" w:rsidR="007C7BED" w:rsidRPr="006F683F" w:rsidRDefault="00432B11" w:rsidP="00321DA5">
      <w:pPr>
        <w:pStyle w:val="BodyText"/>
        <w:tabs>
          <w:tab w:val="left" w:pos="8730"/>
        </w:tabs>
        <w:ind w:left="830" w:right="450"/>
        <w:jc w:val="both"/>
      </w:pPr>
      <w:r w:rsidRPr="006F683F">
        <w:t>APPEAL FROM</w:t>
      </w:r>
      <w:r w:rsidRPr="006F683F">
        <w:rPr>
          <w:spacing w:val="-9"/>
        </w:rPr>
        <w:t xml:space="preserve"> </w:t>
      </w:r>
      <w:r w:rsidRPr="006F683F">
        <w:t>DECISION</w:t>
      </w:r>
    </w:p>
    <w:p w14:paraId="21666EC0"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71B37FB5" w14:textId="77777777" w:rsidR="007C7BED" w:rsidRPr="006F683F" w:rsidRDefault="00432B11" w:rsidP="00321DA5">
      <w:pPr>
        <w:pStyle w:val="BodyText"/>
        <w:tabs>
          <w:tab w:val="left" w:pos="8730"/>
        </w:tabs>
        <w:ind w:left="830" w:right="450"/>
        <w:jc w:val="both"/>
      </w:pPr>
      <w:r w:rsidRPr="006F683F">
        <w:t>Any decision by the Chairperson (or Parliamentarian) may</w:t>
      </w:r>
      <w:r w:rsidRPr="006F683F">
        <w:rPr>
          <w:spacing w:val="-11"/>
        </w:rPr>
        <w:t xml:space="preserve"> </w:t>
      </w:r>
      <w:r w:rsidRPr="006F683F">
        <w:t>be appealed. The appeal is debatable only if the challenged decision refers to a debatable motion. The appeal requires a second and a majority vote reverses the decision of the Chair. All appeals must be made immediately after the decision in question.</w:t>
      </w:r>
    </w:p>
    <w:p w14:paraId="0E37394B"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779DB381" w14:textId="77777777" w:rsidR="007C7BED" w:rsidRPr="006F683F" w:rsidRDefault="00432B11" w:rsidP="00321DA5">
      <w:pPr>
        <w:pStyle w:val="BodyText"/>
        <w:tabs>
          <w:tab w:val="left" w:pos="8730"/>
        </w:tabs>
        <w:ind w:left="830" w:right="450"/>
        <w:jc w:val="both"/>
      </w:pPr>
      <w:r w:rsidRPr="006F683F">
        <w:t>REQUESTS AND</w:t>
      </w:r>
      <w:r w:rsidRPr="006F683F">
        <w:rPr>
          <w:spacing w:val="-12"/>
        </w:rPr>
        <w:t xml:space="preserve"> </w:t>
      </w:r>
      <w:r w:rsidRPr="006F683F">
        <w:t>INQUIRIES</w:t>
      </w:r>
    </w:p>
    <w:p w14:paraId="77FC6414" w14:textId="77777777" w:rsidR="007C7BED" w:rsidRPr="006F683F" w:rsidRDefault="00432B11" w:rsidP="00321DA5">
      <w:pPr>
        <w:pStyle w:val="MediumGrid1-Accent21"/>
        <w:numPr>
          <w:ilvl w:val="0"/>
          <w:numId w:val="2"/>
        </w:numPr>
        <w:tabs>
          <w:tab w:val="left" w:pos="1542"/>
          <w:tab w:val="left" w:pos="8730"/>
        </w:tabs>
        <w:spacing w:before="55"/>
        <w:ind w:right="450" w:firstLine="0"/>
        <w:jc w:val="both"/>
        <w:rPr>
          <w:rFonts w:ascii="Times New Roman" w:eastAsia="Times New Roman" w:hAnsi="Times New Roman"/>
          <w:sz w:val="24"/>
          <w:szCs w:val="24"/>
        </w:rPr>
      </w:pPr>
      <w:r w:rsidRPr="006F683F">
        <w:rPr>
          <w:rFonts w:ascii="Times New Roman" w:hAnsi="Times New Roman"/>
          <w:sz w:val="24"/>
          <w:szCs w:val="24"/>
        </w:rPr>
        <w:t>Parliamentary Inquiry- A member who has a question regarding parliamentary procedures, rules of order, and</w:t>
      </w:r>
      <w:r w:rsidRPr="006F683F">
        <w:rPr>
          <w:rFonts w:ascii="Times New Roman" w:hAnsi="Times New Roman"/>
          <w:spacing w:val="-10"/>
          <w:sz w:val="24"/>
          <w:szCs w:val="24"/>
        </w:rPr>
        <w:t xml:space="preserve"> </w:t>
      </w:r>
      <w:r w:rsidRPr="006F683F">
        <w:rPr>
          <w:rFonts w:ascii="Times New Roman" w:hAnsi="Times New Roman"/>
          <w:sz w:val="24"/>
          <w:szCs w:val="24"/>
        </w:rPr>
        <w:t>items in the World Service Manual or parliamentary strategies may make a parliamentary inquiry of the chair. Without being recognized by the chair, a member may rise</w:t>
      </w:r>
      <w:r w:rsidRPr="006F683F">
        <w:rPr>
          <w:rFonts w:ascii="Times New Roman" w:hAnsi="Times New Roman"/>
          <w:spacing w:val="-7"/>
          <w:sz w:val="24"/>
          <w:szCs w:val="24"/>
        </w:rPr>
        <w:t xml:space="preserve"> </w:t>
      </w:r>
      <w:r w:rsidRPr="006F683F">
        <w:rPr>
          <w:rFonts w:ascii="Times New Roman" w:hAnsi="Times New Roman"/>
          <w:sz w:val="24"/>
          <w:szCs w:val="24"/>
        </w:rPr>
        <w:t>saying</w:t>
      </w:r>
    </w:p>
    <w:p w14:paraId="28985C29" w14:textId="77777777" w:rsidR="007C7BED" w:rsidRPr="006F683F" w:rsidRDefault="00432B11" w:rsidP="00321DA5">
      <w:pPr>
        <w:pStyle w:val="BodyText"/>
        <w:tabs>
          <w:tab w:val="left" w:pos="8730"/>
        </w:tabs>
        <w:spacing w:before="10"/>
        <w:ind w:left="830" w:right="450"/>
        <w:jc w:val="both"/>
      </w:pPr>
      <w:r w:rsidRPr="006F683F">
        <w:t>―Madame/Mr.</w:t>
      </w:r>
    </w:p>
    <w:p w14:paraId="78146556"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41808948" w14:textId="77777777" w:rsidR="007C7BED" w:rsidRPr="00007AEC" w:rsidRDefault="00432B11" w:rsidP="00321DA5">
      <w:pPr>
        <w:pStyle w:val="MediumGrid1-Accent21"/>
        <w:numPr>
          <w:ilvl w:val="0"/>
          <w:numId w:val="2"/>
        </w:numPr>
        <w:tabs>
          <w:tab w:val="left" w:pos="1542"/>
          <w:tab w:val="left" w:pos="8730"/>
        </w:tabs>
        <w:ind w:right="450" w:firstLine="0"/>
        <w:jc w:val="both"/>
        <w:rPr>
          <w:rFonts w:ascii="Times New Roman" w:hAnsi="Times New Roman"/>
          <w:sz w:val="24"/>
          <w:szCs w:val="24"/>
        </w:rPr>
      </w:pPr>
      <w:r w:rsidRPr="006F683F">
        <w:rPr>
          <w:rFonts w:ascii="Times New Roman" w:eastAsia="Times New Roman" w:hAnsi="Times New Roman"/>
          <w:sz w:val="24"/>
          <w:szCs w:val="24"/>
        </w:rPr>
        <w:t>Chairperson, I have a parliamentary inquiry‖. The question must be related to the business at hand and asks</w:t>
      </w:r>
      <w:r w:rsidRPr="00007AEC">
        <w:rPr>
          <w:rFonts w:ascii="Times New Roman" w:eastAsia="Times New Roman" w:hAnsi="Times New Roman"/>
          <w:spacing w:val="-6"/>
          <w:sz w:val="24"/>
          <w:szCs w:val="24"/>
        </w:rPr>
        <w:t xml:space="preserve"> </w:t>
      </w:r>
      <w:r w:rsidRPr="006F683F">
        <w:rPr>
          <w:rFonts w:ascii="Times New Roman" w:eastAsia="Times New Roman" w:hAnsi="Times New Roman"/>
          <w:sz w:val="24"/>
          <w:szCs w:val="24"/>
        </w:rPr>
        <w:t>for the opinion of the chair. It is not a ruling of the chair and cannot</w:t>
      </w:r>
      <w:r w:rsidRPr="00007AEC">
        <w:rPr>
          <w:rFonts w:ascii="Times New Roman" w:eastAsia="Times New Roman" w:hAnsi="Times New Roman"/>
          <w:spacing w:val="-2"/>
          <w:sz w:val="24"/>
          <w:szCs w:val="24"/>
        </w:rPr>
        <w:t xml:space="preserve"> </w:t>
      </w:r>
      <w:r w:rsidR="00007AEC">
        <w:rPr>
          <w:rFonts w:ascii="Times New Roman" w:eastAsia="Times New Roman" w:hAnsi="Times New Roman"/>
          <w:sz w:val="24"/>
          <w:szCs w:val="24"/>
        </w:rPr>
        <w:t xml:space="preserve">be </w:t>
      </w:r>
      <w:r w:rsidRPr="00007AEC">
        <w:rPr>
          <w:rFonts w:ascii="Times New Roman" w:hAnsi="Times New Roman"/>
          <w:sz w:val="24"/>
          <w:szCs w:val="24"/>
        </w:rPr>
        <w:t>appealed. If a motion is made despite the chair‘s opinion, and the chair then rules the motion out of order, that ruling may be</w:t>
      </w:r>
      <w:r w:rsidRPr="00007AEC">
        <w:rPr>
          <w:rFonts w:ascii="Times New Roman" w:hAnsi="Times New Roman"/>
          <w:spacing w:val="-2"/>
          <w:sz w:val="24"/>
          <w:szCs w:val="24"/>
        </w:rPr>
        <w:t xml:space="preserve"> </w:t>
      </w:r>
      <w:r w:rsidRPr="00007AEC">
        <w:rPr>
          <w:rFonts w:ascii="Times New Roman" w:hAnsi="Times New Roman"/>
          <w:sz w:val="24"/>
          <w:szCs w:val="24"/>
        </w:rPr>
        <w:t>appealed.</w:t>
      </w:r>
    </w:p>
    <w:p w14:paraId="7B1F5E81"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7D796269" w14:textId="77777777" w:rsidR="007C7BED" w:rsidRPr="006F683F" w:rsidRDefault="00432B11" w:rsidP="00321DA5">
      <w:pPr>
        <w:pStyle w:val="MediumGrid1-Accent21"/>
        <w:numPr>
          <w:ilvl w:val="0"/>
          <w:numId w:val="2"/>
        </w:numPr>
        <w:tabs>
          <w:tab w:val="left" w:pos="1542"/>
          <w:tab w:val="left" w:pos="8730"/>
        </w:tabs>
        <w:ind w:right="450" w:firstLine="0"/>
        <w:jc w:val="both"/>
        <w:rPr>
          <w:rFonts w:ascii="Times New Roman" w:eastAsia="Times New Roman" w:hAnsi="Times New Roman"/>
          <w:sz w:val="24"/>
          <w:szCs w:val="24"/>
        </w:rPr>
      </w:pPr>
      <w:r w:rsidRPr="006F683F">
        <w:rPr>
          <w:rFonts w:ascii="Times New Roman" w:hAnsi="Times New Roman"/>
          <w:sz w:val="24"/>
          <w:szCs w:val="24"/>
        </w:rPr>
        <w:t>Point of Order- A member who feels that the parliamentary procedure is out of order may rise</w:t>
      </w:r>
      <w:r w:rsidRPr="006F683F">
        <w:rPr>
          <w:rFonts w:ascii="Times New Roman" w:hAnsi="Times New Roman"/>
          <w:spacing w:val="-9"/>
          <w:sz w:val="24"/>
          <w:szCs w:val="24"/>
        </w:rPr>
        <w:t xml:space="preserve"> </w:t>
      </w:r>
      <w:r w:rsidRPr="006F683F">
        <w:rPr>
          <w:rFonts w:ascii="Times New Roman" w:hAnsi="Times New Roman"/>
          <w:sz w:val="24"/>
          <w:szCs w:val="24"/>
        </w:rPr>
        <w:t>saying</w:t>
      </w:r>
    </w:p>
    <w:p w14:paraId="34C1578C" w14:textId="77777777" w:rsidR="007C7BED" w:rsidRPr="006F683F" w:rsidRDefault="00007AEC" w:rsidP="00321DA5">
      <w:pPr>
        <w:pStyle w:val="BodyText"/>
        <w:tabs>
          <w:tab w:val="left" w:pos="8730"/>
        </w:tabs>
        <w:spacing w:before="7"/>
        <w:ind w:left="830" w:right="450"/>
        <w:jc w:val="both"/>
      </w:pPr>
      <w:r w:rsidRPr="006F683F">
        <w:t>―Madame/Mr. Chairpers</w:t>
      </w:r>
      <w:r>
        <w:t>on, I rise to a point of order!</w:t>
      </w:r>
      <w:r w:rsidRPr="006F683F">
        <w:t xml:space="preserve"> </w:t>
      </w:r>
      <w:r w:rsidR="00432B11" w:rsidRPr="006F683F">
        <w:t>When the chairperson asks for his/her point, (s</w:t>
      </w:r>
      <w:r w:rsidRPr="006F683F">
        <w:t>) he</w:t>
      </w:r>
      <w:r w:rsidR="00432B11" w:rsidRPr="006F683F">
        <w:t xml:space="preserve"> states where a motion is out of order, where a parliamentary procedure is incorrect, where a proposed motion violates the charter, a previously enacted bylaw, a standing rule or a motion. The Chairperson immediately rules on the validity of the</w:t>
      </w:r>
      <w:r w:rsidR="00432B11" w:rsidRPr="006F683F">
        <w:rPr>
          <w:spacing w:val="-8"/>
        </w:rPr>
        <w:t xml:space="preserve"> </w:t>
      </w:r>
      <w:r w:rsidR="00432B11" w:rsidRPr="006F683F">
        <w:t>point,</w:t>
      </w:r>
    </w:p>
    <w:p w14:paraId="78486402"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0C318BE1" w14:textId="77777777" w:rsidR="007C7BED" w:rsidRPr="006F683F" w:rsidRDefault="00432B11" w:rsidP="00321DA5">
      <w:pPr>
        <w:pStyle w:val="MediumGrid1-Accent21"/>
        <w:numPr>
          <w:ilvl w:val="0"/>
          <w:numId w:val="2"/>
        </w:numPr>
        <w:tabs>
          <w:tab w:val="left" w:pos="1542"/>
          <w:tab w:val="left" w:pos="8730"/>
        </w:tabs>
        <w:spacing w:before="69"/>
        <w:ind w:right="450" w:firstLine="0"/>
        <w:jc w:val="both"/>
        <w:rPr>
          <w:rFonts w:ascii="Times New Roman" w:eastAsia="Times New Roman" w:hAnsi="Times New Roman"/>
          <w:sz w:val="24"/>
          <w:szCs w:val="24"/>
        </w:rPr>
      </w:pPr>
      <w:r w:rsidRPr="006F683F">
        <w:rPr>
          <w:rFonts w:ascii="Times New Roman" w:eastAsia="Times New Roman" w:hAnsi="Times New Roman"/>
          <w:sz w:val="24"/>
          <w:szCs w:val="24"/>
        </w:rPr>
        <w:t>Point of Information- A ―Point of Information‖ is a request for information about a motion or the suspected impact of a motion being</w:t>
      </w:r>
      <w:r w:rsidRPr="006F683F">
        <w:rPr>
          <w:rFonts w:ascii="Times New Roman" w:eastAsia="Times New Roman" w:hAnsi="Times New Roman"/>
          <w:spacing w:val="-9"/>
          <w:sz w:val="24"/>
          <w:szCs w:val="24"/>
        </w:rPr>
        <w:t xml:space="preserve"> </w:t>
      </w:r>
      <w:r w:rsidRPr="006F683F">
        <w:rPr>
          <w:rFonts w:ascii="Times New Roman" w:eastAsia="Times New Roman" w:hAnsi="Times New Roman"/>
          <w:sz w:val="24"/>
          <w:szCs w:val="24"/>
        </w:rPr>
        <w:t>considered.</w:t>
      </w:r>
    </w:p>
    <w:p w14:paraId="63CFE09F" w14:textId="77777777" w:rsidR="007C7BED" w:rsidRPr="006F683F" w:rsidRDefault="007C7BED" w:rsidP="00321DA5">
      <w:pPr>
        <w:tabs>
          <w:tab w:val="left" w:pos="8730"/>
        </w:tabs>
        <w:spacing w:before="9"/>
        <w:ind w:right="450"/>
        <w:jc w:val="both"/>
        <w:rPr>
          <w:rFonts w:ascii="Times New Roman" w:eastAsia="Times New Roman" w:hAnsi="Times New Roman"/>
          <w:sz w:val="24"/>
          <w:szCs w:val="24"/>
        </w:rPr>
      </w:pPr>
    </w:p>
    <w:p w14:paraId="38E92235" w14:textId="77777777" w:rsidR="007C7BED" w:rsidRPr="006F683F" w:rsidRDefault="00432B11" w:rsidP="00321DA5">
      <w:pPr>
        <w:pStyle w:val="BodyText"/>
        <w:tabs>
          <w:tab w:val="left" w:pos="8730"/>
        </w:tabs>
        <w:ind w:left="830" w:right="450"/>
        <w:jc w:val="both"/>
      </w:pPr>
      <w:r w:rsidRPr="006F683F">
        <w:t>MOTION TO ADJOURN</w:t>
      </w:r>
      <w:r w:rsidRPr="006F683F">
        <w:rPr>
          <w:spacing w:val="-3"/>
        </w:rPr>
        <w:t xml:space="preserve"> </w:t>
      </w:r>
      <w:r w:rsidRPr="006F683F">
        <w:t>(RECESS)</w:t>
      </w:r>
    </w:p>
    <w:p w14:paraId="62D21B0D"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3164ACB9" w14:textId="77777777" w:rsidR="007C7BED" w:rsidRPr="006F683F" w:rsidRDefault="00432B11" w:rsidP="00321DA5">
      <w:pPr>
        <w:pStyle w:val="BodyText"/>
        <w:tabs>
          <w:tab w:val="left" w:pos="8730"/>
        </w:tabs>
        <w:ind w:left="830" w:right="450"/>
        <w:jc w:val="both"/>
      </w:pPr>
      <w:r w:rsidRPr="006F683F">
        <w:t xml:space="preserve">The Motion to Adjourn is debatable only when there are no other motions before the Conference. It is in order only when the time for the next meeting </w:t>
      </w:r>
      <w:r w:rsidRPr="006F683F">
        <w:lastRenderedPageBreak/>
        <w:t xml:space="preserve">has been determined. To adjourn for a short period (Recess), the motion to Recess may be made. The duration of the Recess is required in the motion. </w:t>
      </w:r>
      <w:r w:rsidRPr="006F683F">
        <w:rPr>
          <w:spacing w:val="-3"/>
        </w:rPr>
        <w:t xml:space="preserve">It </w:t>
      </w:r>
      <w:r w:rsidRPr="006F683F">
        <w:t>is advisable that the reason for the Recess be stated.</w:t>
      </w:r>
    </w:p>
    <w:p w14:paraId="7E42F75E" w14:textId="77777777" w:rsidR="007C7BED" w:rsidRPr="006F683F" w:rsidRDefault="007C7BED" w:rsidP="00321DA5">
      <w:pPr>
        <w:tabs>
          <w:tab w:val="left" w:pos="8730"/>
        </w:tabs>
        <w:spacing w:before="3"/>
        <w:ind w:right="450"/>
        <w:jc w:val="both"/>
        <w:rPr>
          <w:rFonts w:ascii="Times New Roman" w:eastAsia="Times New Roman" w:hAnsi="Times New Roman"/>
          <w:sz w:val="24"/>
          <w:szCs w:val="24"/>
        </w:rPr>
      </w:pPr>
    </w:p>
    <w:p w14:paraId="6A18B9E5" w14:textId="77777777" w:rsidR="00007AEC" w:rsidRDefault="00432B11" w:rsidP="00321DA5">
      <w:pPr>
        <w:pStyle w:val="BodyText"/>
        <w:tabs>
          <w:tab w:val="left" w:pos="8730"/>
        </w:tabs>
        <w:ind w:left="830" w:right="450"/>
        <w:jc w:val="both"/>
      </w:pPr>
      <w:r w:rsidRPr="006F683F">
        <w:t xml:space="preserve">EXAMPLE: I move we recess until 1 PM for lunch. </w:t>
      </w:r>
    </w:p>
    <w:p w14:paraId="51A083FF" w14:textId="77777777" w:rsidR="00007AEC" w:rsidRDefault="00007AEC" w:rsidP="00321DA5">
      <w:pPr>
        <w:pStyle w:val="BodyText"/>
        <w:tabs>
          <w:tab w:val="left" w:pos="8730"/>
        </w:tabs>
        <w:ind w:left="830" w:right="450"/>
        <w:jc w:val="both"/>
      </w:pPr>
    </w:p>
    <w:p w14:paraId="15F4A681" w14:textId="77777777" w:rsidR="00007AEC" w:rsidRDefault="00432B11" w:rsidP="00321DA5">
      <w:pPr>
        <w:pStyle w:val="BodyText"/>
        <w:tabs>
          <w:tab w:val="left" w:pos="8730"/>
        </w:tabs>
        <w:ind w:left="830" w:right="450"/>
        <w:jc w:val="both"/>
      </w:pPr>
      <w:r w:rsidRPr="006F683F">
        <w:t>EXAMPLE: I move we recess for 15 minutes to get</w:t>
      </w:r>
      <w:r w:rsidRPr="006F683F">
        <w:rPr>
          <w:spacing w:val="-14"/>
        </w:rPr>
        <w:t xml:space="preserve"> </w:t>
      </w:r>
      <w:r w:rsidRPr="006F683F">
        <w:t xml:space="preserve">coffee. </w:t>
      </w:r>
    </w:p>
    <w:p w14:paraId="65A466AC" w14:textId="77777777" w:rsidR="00007AEC" w:rsidRDefault="00007AEC" w:rsidP="00321DA5">
      <w:pPr>
        <w:pStyle w:val="BodyText"/>
        <w:tabs>
          <w:tab w:val="left" w:pos="8730"/>
        </w:tabs>
        <w:ind w:left="830" w:right="450"/>
        <w:jc w:val="both"/>
      </w:pPr>
    </w:p>
    <w:p w14:paraId="6F03BD15" w14:textId="77777777" w:rsidR="007C7BED" w:rsidRPr="006F683F" w:rsidRDefault="00432B11" w:rsidP="00321DA5">
      <w:pPr>
        <w:pStyle w:val="BodyText"/>
        <w:tabs>
          <w:tab w:val="left" w:pos="8730"/>
        </w:tabs>
        <w:ind w:left="830" w:right="450"/>
        <w:jc w:val="both"/>
      </w:pPr>
      <w:r w:rsidRPr="006F683F">
        <w:t>RULES FOR VOTES ON</w:t>
      </w:r>
      <w:r w:rsidRPr="006F683F">
        <w:rPr>
          <w:spacing w:val="-8"/>
        </w:rPr>
        <w:t xml:space="preserve"> </w:t>
      </w:r>
      <w:r w:rsidRPr="006F683F">
        <w:t>MOTIONS</w:t>
      </w:r>
    </w:p>
    <w:p w14:paraId="7D79BE58" w14:textId="77777777" w:rsidR="00007AEC" w:rsidRPr="006F683F" w:rsidRDefault="00007AEC" w:rsidP="00321DA5">
      <w:pPr>
        <w:tabs>
          <w:tab w:val="left" w:pos="8730"/>
        </w:tabs>
        <w:spacing w:before="9"/>
        <w:ind w:right="450"/>
        <w:jc w:val="both"/>
        <w:rPr>
          <w:rFonts w:ascii="Times New Roman" w:eastAsia="Times New Roman" w:hAnsi="Times New Roman"/>
          <w:sz w:val="24"/>
          <w:szCs w:val="24"/>
        </w:rPr>
      </w:pPr>
    </w:p>
    <w:p w14:paraId="42882F94" w14:textId="77777777" w:rsidR="007C7BED" w:rsidRPr="006F683F" w:rsidRDefault="00432B11" w:rsidP="00321DA5">
      <w:pPr>
        <w:pStyle w:val="BodyText"/>
        <w:tabs>
          <w:tab w:val="left" w:pos="8730"/>
        </w:tabs>
        <w:ind w:left="830" w:right="450"/>
        <w:jc w:val="both"/>
      </w:pPr>
      <w:r w:rsidRPr="006F683F">
        <w:t>QUORUM</w:t>
      </w:r>
    </w:p>
    <w:p w14:paraId="7D96131C" w14:textId="77777777" w:rsidR="007C7BED" w:rsidRPr="006F683F" w:rsidRDefault="007C7BED" w:rsidP="00321DA5">
      <w:pPr>
        <w:tabs>
          <w:tab w:val="left" w:pos="8730"/>
        </w:tabs>
        <w:spacing w:before="6"/>
        <w:ind w:right="450"/>
        <w:jc w:val="both"/>
        <w:rPr>
          <w:rFonts w:ascii="Times New Roman" w:eastAsia="Times New Roman" w:hAnsi="Times New Roman"/>
          <w:sz w:val="24"/>
          <w:szCs w:val="24"/>
        </w:rPr>
      </w:pPr>
    </w:p>
    <w:p w14:paraId="01680AEB" w14:textId="77777777" w:rsidR="007C7BED" w:rsidRPr="006F683F" w:rsidRDefault="00432B11" w:rsidP="00321DA5">
      <w:pPr>
        <w:pStyle w:val="BodyText"/>
        <w:tabs>
          <w:tab w:val="left" w:pos="8730"/>
        </w:tabs>
        <w:ind w:left="830" w:right="450"/>
        <w:jc w:val="both"/>
      </w:pPr>
      <w:r w:rsidRPr="006F683F">
        <w:t>A quorum shall be defined to be 2/3 of the Conference votes present at Roll Call for that particular Conference Session. The membership of the Conference shall be determined by</w:t>
      </w:r>
      <w:r w:rsidRPr="006F683F">
        <w:rPr>
          <w:spacing w:val="-9"/>
        </w:rPr>
        <w:t xml:space="preserve"> </w:t>
      </w:r>
      <w:r w:rsidRPr="006F683F">
        <w:t>a</w:t>
      </w:r>
      <w:r w:rsidR="00007AEC">
        <w:t xml:space="preserve"> </w:t>
      </w:r>
      <w:r w:rsidRPr="006F683F">
        <w:t>call of the roll at the first regularly scheduled session of</w:t>
      </w:r>
      <w:r w:rsidRPr="006F683F">
        <w:rPr>
          <w:spacing w:val="-15"/>
        </w:rPr>
        <w:t xml:space="preserve"> </w:t>
      </w:r>
      <w:r w:rsidRPr="006F683F">
        <w:t>each</w:t>
      </w:r>
      <w:r w:rsidR="00007AEC">
        <w:t xml:space="preserve"> </w:t>
      </w:r>
      <w:r w:rsidRPr="006F683F">
        <w:t>Conference day. It is the Chairperson's responsibility to verify that a quorum is present whenever there is a vote on any motion. A member doubtful of the quorum may rise to a Point of Order by saying, ―I question the quorum‖ or ―I challenge the quorum.‖ Rules and precedence are the same as for Rise to a Point of Order. NOTE: A quorum is not necessary for discussion, debate, or committee</w:t>
      </w:r>
      <w:r w:rsidRPr="006F683F">
        <w:rPr>
          <w:spacing w:val="-8"/>
        </w:rPr>
        <w:t xml:space="preserve"> </w:t>
      </w:r>
      <w:r w:rsidRPr="006F683F">
        <w:t>reports.</w:t>
      </w:r>
    </w:p>
    <w:p w14:paraId="0F7782A9"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76DC4417" w14:textId="77777777" w:rsidR="007C7BED" w:rsidRPr="006F683F" w:rsidRDefault="00432B11" w:rsidP="00321DA5">
      <w:pPr>
        <w:pStyle w:val="BodyText"/>
        <w:tabs>
          <w:tab w:val="left" w:pos="8730"/>
        </w:tabs>
        <w:ind w:left="830" w:right="450"/>
        <w:jc w:val="both"/>
      </w:pPr>
      <w:r w:rsidRPr="006F683F">
        <w:t>PASS/FAIL</w:t>
      </w:r>
    </w:p>
    <w:p w14:paraId="7B2D229F"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0D962487" w14:textId="77777777" w:rsidR="007C7BED" w:rsidRPr="006F683F" w:rsidRDefault="00432B11" w:rsidP="00321DA5">
      <w:pPr>
        <w:pStyle w:val="BodyText"/>
        <w:tabs>
          <w:tab w:val="left" w:pos="8730"/>
        </w:tabs>
        <w:ind w:left="830" w:right="450"/>
        <w:jc w:val="both"/>
      </w:pPr>
      <w:r w:rsidRPr="006F683F">
        <w:t>A simple majority is defined to be 50 % plus 1 of votes</w:t>
      </w:r>
      <w:r w:rsidRPr="006F683F">
        <w:rPr>
          <w:spacing w:val="-9"/>
        </w:rPr>
        <w:t xml:space="preserve"> </w:t>
      </w:r>
      <w:r w:rsidRPr="006F683F">
        <w:t>cast excluding abstentions. Most motions require only a simple majority. The following motions require a 2/3rds</w:t>
      </w:r>
      <w:r w:rsidRPr="006F683F">
        <w:rPr>
          <w:spacing w:val="-10"/>
        </w:rPr>
        <w:t xml:space="preserve"> </w:t>
      </w:r>
      <w:r w:rsidRPr="006F683F">
        <w:t>margin:</w:t>
      </w:r>
    </w:p>
    <w:p w14:paraId="5403FEC5" w14:textId="77777777" w:rsidR="007C7BED" w:rsidRPr="006F683F" w:rsidRDefault="007C7BED" w:rsidP="00321DA5">
      <w:pPr>
        <w:tabs>
          <w:tab w:val="left" w:pos="8730"/>
        </w:tabs>
        <w:spacing w:before="11"/>
        <w:ind w:right="450"/>
        <w:jc w:val="both"/>
        <w:rPr>
          <w:rFonts w:ascii="Times New Roman" w:eastAsia="Times New Roman" w:hAnsi="Times New Roman"/>
          <w:sz w:val="24"/>
          <w:szCs w:val="24"/>
        </w:rPr>
      </w:pPr>
    </w:p>
    <w:p w14:paraId="3851C075" w14:textId="77777777" w:rsidR="007C7BED" w:rsidRPr="006F683F" w:rsidRDefault="00432B11" w:rsidP="00321DA5">
      <w:pPr>
        <w:pStyle w:val="BodyText"/>
        <w:tabs>
          <w:tab w:val="left" w:pos="8730"/>
        </w:tabs>
        <w:ind w:left="830" w:right="450"/>
        <w:jc w:val="both"/>
      </w:pPr>
      <w:r w:rsidRPr="006F683F">
        <w:t>Motion to Close (or Limit)</w:t>
      </w:r>
      <w:r w:rsidRPr="006F683F">
        <w:rPr>
          <w:spacing w:val="-11"/>
        </w:rPr>
        <w:t xml:space="preserve"> </w:t>
      </w:r>
      <w:r w:rsidRPr="006F683F">
        <w:t>Debate</w:t>
      </w:r>
    </w:p>
    <w:p w14:paraId="335109C4" w14:textId="77777777" w:rsidR="007C7BED" w:rsidRPr="006F683F" w:rsidRDefault="007C7BED" w:rsidP="00321DA5">
      <w:pPr>
        <w:tabs>
          <w:tab w:val="left" w:pos="8730"/>
        </w:tabs>
        <w:spacing w:before="1"/>
        <w:ind w:right="450"/>
        <w:jc w:val="both"/>
        <w:rPr>
          <w:rFonts w:ascii="Times New Roman" w:eastAsia="Times New Roman" w:hAnsi="Times New Roman"/>
          <w:sz w:val="24"/>
          <w:szCs w:val="24"/>
        </w:rPr>
      </w:pPr>
    </w:p>
    <w:p w14:paraId="46F0860F" w14:textId="77777777" w:rsidR="007C7BED" w:rsidRPr="006F683F" w:rsidRDefault="00432B11" w:rsidP="00321DA5">
      <w:pPr>
        <w:pStyle w:val="BodyText"/>
        <w:tabs>
          <w:tab w:val="left" w:pos="8730"/>
        </w:tabs>
        <w:ind w:left="830" w:right="450"/>
        <w:jc w:val="both"/>
      </w:pPr>
      <w:r w:rsidRPr="006F683F">
        <w:t>Motion to Suspend the Rules (Charter or Bylaws) Motion</w:t>
      </w:r>
      <w:r w:rsidRPr="006F683F">
        <w:rPr>
          <w:spacing w:val="-11"/>
        </w:rPr>
        <w:t xml:space="preserve"> </w:t>
      </w:r>
      <w:r w:rsidRPr="006F683F">
        <w:t>to Object to the</w:t>
      </w:r>
      <w:r w:rsidRPr="006F683F">
        <w:rPr>
          <w:spacing w:val="-2"/>
        </w:rPr>
        <w:t xml:space="preserve"> </w:t>
      </w:r>
      <w:r w:rsidRPr="006F683F">
        <w:t>Consideration</w:t>
      </w:r>
    </w:p>
    <w:p w14:paraId="1453CFD5" w14:textId="77777777" w:rsidR="007C7BED" w:rsidRPr="006F683F" w:rsidRDefault="00432B11" w:rsidP="00321DA5">
      <w:pPr>
        <w:pStyle w:val="BodyText"/>
        <w:tabs>
          <w:tab w:val="left" w:pos="8730"/>
        </w:tabs>
        <w:spacing w:before="12"/>
        <w:ind w:left="830" w:right="450"/>
        <w:jc w:val="both"/>
      </w:pPr>
      <w:r w:rsidRPr="006F683F">
        <w:t>Determination of whether a motion passes or fails shall be</w:t>
      </w:r>
      <w:r w:rsidRPr="006F683F">
        <w:rPr>
          <w:spacing w:val="-13"/>
        </w:rPr>
        <w:t xml:space="preserve"> </w:t>
      </w:r>
      <w:r w:rsidRPr="006F683F">
        <w:t xml:space="preserve">as follows: </w:t>
      </w:r>
      <w:r w:rsidR="00007AEC" w:rsidRPr="006F683F">
        <w:rPr>
          <w:spacing w:val="-3"/>
        </w:rPr>
        <w:t>If AYES</w:t>
      </w:r>
      <w:r w:rsidRPr="006F683F">
        <w:t xml:space="preserve"> &gt; NAYS then Motion</w:t>
      </w:r>
      <w:r w:rsidRPr="006F683F">
        <w:rPr>
          <w:spacing w:val="5"/>
        </w:rPr>
        <w:t xml:space="preserve"> </w:t>
      </w:r>
      <w:r w:rsidRPr="006F683F">
        <w:t>passes.</w:t>
      </w:r>
    </w:p>
    <w:p w14:paraId="6E58E4CF" w14:textId="77777777" w:rsidR="007C7BED" w:rsidRPr="006F683F" w:rsidRDefault="00007AEC" w:rsidP="00321DA5">
      <w:pPr>
        <w:pStyle w:val="BodyText"/>
        <w:tabs>
          <w:tab w:val="left" w:pos="8730"/>
        </w:tabs>
        <w:spacing w:before="10"/>
        <w:ind w:left="830" w:right="450"/>
        <w:jc w:val="both"/>
      </w:pPr>
      <w:r w:rsidRPr="006F683F">
        <w:t>If AYES</w:t>
      </w:r>
      <w:r w:rsidR="00432B11" w:rsidRPr="006F683F">
        <w:t xml:space="preserve"> &lt; NAYS then Motion</w:t>
      </w:r>
      <w:r w:rsidR="00432B11" w:rsidRPr="006F683F">
        <w:rPr>
          <w:spacing w:val="-7"/>
        </w:rPr>
        <w:t xml:space="preserve"> </w:t>
      </w:r>
      <w:r w:rsidR="00432B11" w:rsidRPr="006F683F">
        <w:t>fails.</w:t>
      </w:r>
    </w:p>
    <w:p w14:paraId="634ECF82" w14:textId="77777777" w:rsidR="007E212F" w:rsidRPr="006F683F" w:rsidRDefault="007E212F" w:rsidP="00321DA5">
      <w:pPr>
        <w:tabs>
          <w:tab w:val="left" w:pos="8730"/>
        </w:tabs>
        <w:spacing w:before="4"/>
        <w:ind w:right="450"/>
        <w:jc w:val="both"/>
        <w:rPr>
          <w:rFonts w:ascii="Times New Roman" w:eastAsia="Times New Roman" w:hAnsi="Times New Roman"/>
          <w:sz w:val="24"/>
          <w:szCs w:val="24"/>
        </w:rPr>
      </w:pPr>
    </w:p>
    <w:p w14:paraId="617BA73C" w14:textId="77777777" w:rsidR="007C7BED" w:rsidRPr="006F683F" w:rsidRDefault="00007AEC" w:rsidP="00321DA5">
      <w:pPr>
        <w:pStyle w:val="BodyText"/>
        <w:tabs>
          <w:tab w:val="left" w:pos="8730"/>
        </w:tabs>
        <w:ind w:left="830" w:right="450"/>
        <w:jc w:val="both"/>
      </w:pPr>
      <w:r w:rsidRPr="006F683F">
        <w:t>If AYES</w:t>
      </w:r>
      <w:r w:rsidR="00432B11" w:rsidRPr="006F683F">
        <w:t xml:space="preserve"> = NAYS then Chairperson casts deciding</w:t>
      </w:r>
      <w:r w:rsidR="00432B11" w:rsidRPr="006F683F">
        <w:rPr>
          <w:spacing w:val="-10"/>
        </w:rPr>
        <w:t xml:space="preserve"> </w:t>
      </w:r>
      <w:r w:rsidR="00432B11" w:rsidRPr="006F683F">
        <w:t>vote.</w:t>
      </w:r>
    </w:p>
    <w:p w14:paraId="5FCB900C"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F6201BD" w14:textId="77777777" w:rsidR="007C7BED" w:rsidRPr="006F683F" w:rsidRDefault="00432B11" w:rsidP="00321DA5">
      <w:pPr>
        <w:pStyle w:val="BodyText"/>
        <w:tabs>
          <w:tab w:val="left" w:pos="8730"/>
        </w:tabs>
        <w:ind w:left="830" w:right="450"/>
        <w:jc w:val="both"/>
      </w:pPr>
      <w:r w:rsidRPr="006F683F">
        <w:t>METHODS: Voting shall be by one of four</w:t>
      </w:r>
      <w:r w:rsidRPr="006F683F">
        <w:rPr>
          <w:spacing w:val="-9"/>
        </w:rPr>
        <w:t xml:space="preserve"> </w:t>
      </w:r>
      <w:r w:rsidRPr="006F683F">
        <w:t>methods.</w:t>
      </w:r>
    </w:p>
    <w:p w14:paraId="0DE98049"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1EB3514" w14:textId="77777777" w:rsidR="007C7BED" w:rsidRPr="006F683F" w:rsidRDefault="00432B11" w:rsidP="00321DA5">
      <w:pPr>
        <w:pStyle w:val="MediumGrid1-Accent21"/>
        <w:numPr>
          <w:ilvl w:val="0"/>
          <w:numId w:val="1"/>
        </w:numPr>
        <w:tabs>
          <w:tab w:val="left" w:pos="1542"/>
          <w:tab w:val="left" w:pos="8730"/>
        </w:tabs>
        <w:spacing w:before="55"/>
        <w:ind w:right="450" w:firstLine="0"/>
        <w:jc w:val="both"/>
      </w:pPr>
      <w:r w:rsidRPr="006F683F">
        <w:rPr>
          <w:rFonts w:ascii="Times New Roman" w:hAnsi="Times New Roman"/>
          <w:sz w:val="24"/>
          <w:szCs w:val="24"/>
        </w:rPr>
        <w:t>Voice: If the Chairperson or a member is in doubt</w:t>
      </w:r>
      <w:r w:rsidRPr="00007AEC">
        <w:rPr>
          <w:rFonts w:ascii="Times New Roman" w:hAnsi="Times New Roman"/>
          <w:spacing w:val="-7"/>
          <w:sz w:val="24"/>
          <w:szCs w:val="24"/>
        </w:rPr>
        <w:t xml:space="preserve"> </w:t>
      </w:r>
      <w:r w:rsidRPr="006F683F">
        <w:rPr>
          <w:rFonts w:ascii="Times New Roman" w:hAnsi="Times New Roman"/>
          <w:sz w:val="24"/>
          <w:szCs w:val="24"/>
        </w:rPr>
        <w:t>of</w:t>
      </w:r>
      <w:r w:rsidR="00007AEC">
        <w:rPr>
          <w:rFonts w:ascii="Times New Roman" w:hAnsi="Times New Roman"/>
          <w:sz w:val="24"/>
          <w:szCs w:val="24"/>
        </w:rPr>
        <w:t xml:space="preserve"> </w:t>
      </w:r>
      <w:r w:rsidRPr="006F683F">
        <w:t>the outcome, either may call ―Division‖ of the House.</w:t>
      </w:r>
      <w:r w:rsidRPr="00007AEC">
        <w:rPr>
          <w:spacing w:val="-7"/>
        </w:rPr>
        <w:t xml:space="preserve"> </w:t>
      </w:r>
      <w:r w:rsidRPr="006F683F">
        <w:t>The Chairperson will then call for show of</w:t>
      </w:r>
      <w:r w:rsidRPr="00007AEC">
        <w:rPr>
          <w:spacing w:val="-10"/>
        </w:rPr>
        <w:t xml:space="preserve"> </w:t>
      </w:r>
      <w:r w:rsidRPr="006F683F">
        <w:t>Hands.</w:t>
      </w:r>
    </w:p>
    <w:p w14:paraId="476021D2" w14:textId="77777777" w:rsidR="007C7BED" w:rsidRPr="006F683F" w:rsidRDefault="00432B11" w:rsidP="00321DA5">
      <w:pPr>
        <w:pStyle w:val="MediumGrid1-Accent21"/>
        <w:numPr>
          <w:ilvl w:val="0"/>
          <w:numId w:val="1"/>
        </w:numPr>
        <w:tabs>
          <w:tab w:val="left" w:pos="1542"/>
          <w:tab w:val="left" w:pos="8730"/>
        </w:tabs>
        <w:spacing w:before="10"/>
        <w:ind w:right="450" w:firstLine="0"/>
        <w:jc w:val="both"/>
        <w:rPr>
          <w:rFonts w:ascii="Times New Roman" w:eastAsia="Times New Roman" w:hAnsi="Times New Roman"/>
          <w:sz w:val="24"/>
          <w:szCs w:val="24"/>
        </w:rPr>
      </w:pPr>
      <w:r w:rsidRPr="006F683F">
        <w:rPr>
          <w:rFonts w:ascii="Times New Roman" w:hAnsi="Times New Roman"/>
          <w:sz w:val="24"/>
          <w:szCs w:val="24"/>
        </w:rPr>
        <w:t>Hands: The Chairperson makes a visual inspection of hands raised for and against and declares the result. Questionable results will be</w:t>
      </w:r>
      <w:r w:rsidRPr="006F683F">
        <w:rPr>
          <w:rFonts w:ascii="Times New Roman" w:hAnsi="Times New Roman"/>
          <w:spacing w:val="-6"/>
          <w:sz w:val="24"/>
          <w:szCs w:val="24"/>
        </w:rPr>
        <w:t xml:space="preserve"> </w:t>
      </w:r>
      <w:r w:rsidRPr="006F683F">
        <w:rPr>
          <w:rFonts w:ascii="Times New Roman" w:hAnsi="Times New Roman"/>
          <w:sz w:val="24"/>
          <w:szCs w:val="24"/>
        </w:rPr>
        <w:t>counted.</w:t>
      </w:r>
    </w:p>
    <w:p w14:paraId="4DFE6229" w14:textId="77777777" w:rsidR="007C7BED" w:rsidRPr="006F683F" w:rsidRDefault="00432B11" w:rsidP="00321DA5">
      <w:pPr>
        <w:pStyle w:val="MediumGrid1-Accent21"/>
        <w:numPr>
          <w:ilvl w:val="0"/>
          <w:numId w:val="1"/>
        </w:numPr>
        <w:tabs>
          <w:tab w:val="left" w:pos="1542"/>
          <w:tab w:val="left" w:pos="8730"/>
        </w:tabs>
        <w:spacing w:before="7"/>
        <w:ind w:right="450" w:firstLine="0"/>
        <w:jc w:val="both"/>
        <w:rPr>
          <w:rFonts w:ascii="Times New Roman" w:eastAsia="Times New Roman" w:hAnsi="Times New Roman"/>
          <w:sz w:val="24"/>
          <w:szCs w:val="24"/>
        </w:rPr>
      </w:pPr>
      <w:r w:rsidRPr="006F683F">
        <w:rPr>
          <w:rFonts w:ascii="Times New Roman" w:hAnsi="Times New Roman"/>
          <w:sz w:val="24"/>
          <w:szCs w:val="24"/>
        </w:rPr>
        <w:t>Count: The Chairperson shall appoint two assistants to help count the votes. When all three counters agree, the outcome will be</w:t>
      </w:r>
      <w:r w:rsidRPr="006F683F">
        <w:rPr>
          <w:rFonts w:ascii="Times New Roman" w:hAnsi="Times New Roman"/>
          <w:spacing w:val="-4"/>
          <w:sz w:val="24"/>
          <w:szCs w:val="24"/>
        </w:rPr>
        <w:t xml:space="preserve"> </w:t>
      </w:r>
      <w:r w:rsidRPr="006F683F">
        <w:rPr>
          <w:rFonts w:ascii="Times New Roman" w:hAnsi="Times New Roman"/>
          <w:sz w:val="24"/>
          <w:szCs w:val="24"/>
        </w:rPr>
        <w:t>announced.</w:t>
      </w:r>
    </w:p>
    <w:p w14:paraId="330895D0" w14:textId="77777777" w:rsidR="007C7BED" w:rsidRPr="006F683F" w:rsidRDefault="00432B11" w:rsidP="00321DA5">
      <w:pPr>
        <w:pStyle w:val="MediumGrid1-Accent21"/>
        <w:numPr>
          <w:ilvl w:val="0"/>
          <w:numId w:val="1"/>
        </w:numPr>
        <w:tabs>
          <w:tab w:val="left" w:pos="1542"/>
          <w:tab w:val="left" w:pos="8730"/>
        </w:tabs>
        <w:spacing w:before="9"/>
        <w:ind w:right="450" w:firstLine="0"/>
        <w:jc w:val="both"/>
        <w:rPr>
          <w:rFonts w:ascii="Times New Roman" w:eastAsia="Times New Roman" w:hAnsi="Times New Roman"/>
          <w:sz w:val="24"/>
          <w:szCs w:val="24"/>
        </w:rPr>
      </w:pPr>
      <w:r w:rsidRPr="006F683F">
        <w:rPr>
          <w:rFonts w:ascii="Times New Roman" w:hAnsi="Times New Roman"/>
          <w:sz w:val="24"/>
          <w:szCs w:val="24"/>
        </w:rPr>
        <w:lastRenderedPageBreak/>
        <w:t>Secret: Rarely used, but the Chairperson may call for</w:t>
      </w:r>
      <w:r w:rsidRPr="006F683F">
        <w:rPr>
          <w:rFonts w:ascii="Times New Roman" w:hAnsi="Times New Roman"/>
          <w:spacing w:val="-12"/>
          <w:sz w:val="24"/>
          <w:szCs w:val="24"/>
        </w:rPr>
        <w:t xml:space="preserve"> </w:t>
      </w:r>
      <w:r w:rsidRPr="006F683F">
        <w:rPr>
          <w:rFonts w:ascii="Times New Roman" w:hAnsi="Times New Roman"/>
          <w:sz w:val="24"/>
          <w:szCs w:val="24"/>
        </w:rPr>
        <w:t>a ballot where the anonymity of votes is considered</w:t>
      </w:r>
      <w:r w:rsidRPr="006F683F">
        <w:rPr>
          <w:rFonts w:ascii="Times New Roman" w:hAnsi="Times New Roman"/>
          <w:spacing w:val="-10"/>
          <w:sz w:val="24"/>
          <w:szCs w:val="24"/>
        </w:rPr>
        <w:t xml:space="preserve"> </w:t>
      </w:r>
      <w:r w:rsidRPr="006F683F">
        <w:rPr>
          <w:rFonts w:ascii="Times New Roman" w:hAnsi="Times New Roman"/>
          <w:sz w:val="24"/>
          <w:szCs w:val="24"/>
        </w:rPr>
        <w:t>important.</w:t>
      </w:r>
    </w:p>
    <w:p w14:paraId="6B681B03"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3E122C0" w14:textId="77777777" w:rsidR="007C7BED" w:rsidRPr="006F683F" w:rsidRDefault="00432B11" w:rsidP="00321DA5">
      <w:pPr>
        <w:pStyle w:val="BodyText"/>
        <w:tabs>
          <w:tab w:val="left" w:pos="8730"/>
        </w:tabs>
        <w:ind w:left="830" w:right="450"/>
        <w:jc w:val="both"/>
      </w:pPr>
      <w:r w:rsidRPr="006F683F">
        <w:t>The Chairperson decides which method of voting will best serve the interests of the Conference, except when a</w:t>
      </w:r>
      <w:r w:rsidRPr="006F683F">
        <w:rPr>
          <w:spacing w:val="-8"/>
        </w:rPr>
        <w:t xml:space="preserve"> </w:t>
      </w:r>
      <w:r w:rsidRPr="006F683F">
        <w:t>Division of the House is</w:t>
      </w:r>
      <w:r w:rsidRPr="006F683F">
        <w:rPr>
          <w:spacing w:val="-5"/>
        </w:rPr>
        <w:t xml:space="preserve"> </w:t>
      </w:r>
      <w:r w:rsidRPr="006F683F">
        <w:t>called.</w:t>
      </w:r>
    </w:p>
    <w:p w14:paraId="3EFEDF84"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52D19488" w14:textId="77777777" w:rsidR="007C7BED" w:rsidRPr="006F683F" w:rsidRDefault="00432B11" w:rsidP="00321DA5">
      <w:pPr>
        <w:pStyle w:val="BodyText"/>
        <w:tabs>
          <w:tab w:val="left" w:pos="8730"/>
        </w:tabs>
        <w:ind w:left="830" w:right="450"/>
        <w:jc w:val="both"/>
      </w:pPr>
      <w:r w:rsidRPr="006F683F">
        <w:t>ELECTIONS</w:t>
      </w:r>
    </w:p>
    <w:p w14:paraId="4D3C0D7B" w14:textId="77777777" w:rsidR="007C7BED" w:rsidRPr="006F683F" w:rsidRDefault="007C7BED" w:rsidP="00321DA5">
      <w:pPr>
        <w:tabs>
          <w:tab w:val="left" w:pos="8730"/>
        </w:tabs>
        <w:ind w:right="450"/>
        <w:jc w:val="both"/>
        <w:rPr>
          <w:rFonts w:ascii="Times New Roman" w:eastAsia="Times New Roman" w:hAnsi="Times New Roman"/>
          <w:sz w:val="24"/>
          <w:szCs w:val="24"/>
        </w:rPr>
      </w:pPr>
    </w:p>
    <w:p w14:paraId="13DE0CFD" w14:textId="77777777" w:rsidR="00A6071D" w:rsidRDefault="00432B11" w:rsidP="007E212F">
      <w:pPr>
        <w:pStyle w:val="BodyText"/>
        <w:tabs>
          <w:tab w:val="left" w:pos="8730"/>
        </w:tabs>
        <w:ind w:left="830" w:right="450"/>
        <w:jc w:val="both"/>
      </w:pPr>
      <w:r w:rsidRPr="006F683F">
        <w:t>The Chairperson shall call for elections where necessary or as the agenda specifies. The procedure shall be to ask for nominations from the floor. Nominations must be seconded. After a cogent pause in nominations, the Chairperson shall ask someone to move that nominations be closed. This requires a second before voting. The Chairperson shall determine if those nominated shall speak. The election</w:t>
      </w:r>
      <w:r w:rsidRPr="006F683F">
        <w:rPr>
          <w:spacing w:val="-11"/>
        </w:rPr>
        <w:t xml:space="preserve"> </w:t>
      </w:r>
      <w:r w:rsidRPr="006F683F">
        <w:t>shall</w:t>
      </w:r>
      <w:r w:rsidR="00930A9B">
        <w:t xml:space="preserve"> </w:t>
      </w:r>
      <w:r w:rsidRPr="006F683F">
        <w:t>proceed after the candidates have left the room. If</w:t>
      </w:r>
      <w:r w:rsidRPr="006F683F">
        <w:rPr>
          <w:spacing w:val="-10"/>
        </w:rPr>
        <w:t xml:space="preserve"> </w:t>
      </w:r>
      <w:r w:rsidRPr="006F683F">
        <w:t>one</w:t>
      </w:r>
      <w:r w:rsidR="00007AEC">
        <w:t xml:space="preserve"> </w:t>
      </w:r>
      <w:r w:rsidRPr="006F683F">
        <w:t>candidate does not receive a majority of the votes, the two receiving the most votes shall remain outside the room while a runoff election is held. If a secret ballot is held, it is not necessary for the candidates to leave the</w:t>
      </w:r>
      <w:r w:rsidRPr="006F683F">
        <w:rPr>
          <w:spacing w:val="-12"/>
        </w:rPr>
        <w:t xml:space="preserve"> </w:t>
      </w:r>
      <w:r w:rsidRPr="006F683F">
        <w:t>room.</w:t>
      </w:r>
    </w:p>
    <w:p w14:paraId="48A50F91" w14:textId="77777777" w:rsidR="007E212F" w:rsidRDefault="007E212F" w:rsidP="007E212F">
      <w:pPr>
        <w:pStyle w:val="BodyText"/>
        <w:tabs>
          <w:tab w:val="left" w:pos="8730"/>
        </w:tabs>
        <w:ind w:left="830" w:right="450"/>
        <w:jc w:val="both"/>
      </w:pPr>
    </w:p>
    <w:p w14:paraId="7F52F65A" w14:textId="77777777" w:rsidR="007E212F" w:rsidRPr="007E212F" w:rsidRDefault="007E212F" w:rsidP="007E212F">
      <w:pPr>
        <w:pStyle w:val="BodyText"/>
        <w:tabs>
          <w:tab w:val="left" w:pos="8730"/>
        </w:tabs>
        <w:ind w:left="830" w:right="450"/>
        <w:jc w:val="both"/>
      </w:pPr>
    </w:p>
    <w:p w14:paraId="2CC1E23E" w14:textId="77777777" w:rsidR="007E212F" w:rsidRPr="00CD07E4" w:rsidRDefault="00A6071D" w:rsidP="00CD07E4">
      <w:pPr>
        <w:pStyle w:val="Heading1"/>
        <w:rPr>
          <w:b/>
          <w:spacing w:val="3"/>
          <w:w w:val="95"/>
          <w:sz w:val="24"/>
          <w:szCs w:val="24"/>
          <w:u w:color="000000"/>
        </w:rPr>
      </w:pPr>
      <w:bookmarkStart w:id="269" w:name="_Toc471976294"/>
      <w:bookmarkStart w:id="270" w:name="_Toc471976564"/>
      <w:bookmarkStart w:id="271" w:name="_Toc471986525"/>
      <w:r w:rsidRPr="00CD07E4">
        <w:rPr>
          <w:b/>
          <w:w w:val="95"/>
          <w:sz w:val="24"/>
          <w:szCs w:val="24"/>
          <w:u w:color="000000"/>
        </w:rPr>
        <w:t>ARTICLE</w:t>
      </w:r>
      <w:r w:rsidRPr="00CD07E4">
        <w:rPr>
          <w:b/>
          <w:spacing w:val="-6"/>
          <w:w w:val="95"/>
          <w:sz w:val="24"/>
          <w:szCs w:val="24"/>
          <w:u w:color="000000"/>
        </w:rPr>
        <w:t xml:space="preserve"> </w:t>
      </w:r>
      <w:r w:rsidRPr="00CD07E4">
        <w:rPr>
          <w:b/>
          <w:spacing w:val="3"/>
          <w:w w:val="95"/>
          <w:sz w:val="24"/>
          <w:szCs w:val="24"/>
          <w:u w:color="000000"/>
        </w:rPr>
        <w:t>15</w:t>
      </w:r>
      <w:bookmarkEnd w:id="269"/>
      <w:bookmarkEnd w:id="270"/>
      <w:bookmarkEnd w:id="271"/>
    </w:p>
    <w:p w14:paraId="25112EA1" w14:textId="77777777" w:rsidR="007E212F" w:rsidRDefault="007E212F" w:rsidP="00321DA5">
      <w:pPr>
        <w:pStyle w:val="Heading2"/>
        <w:tabs>
          <w:tab w:val="left" w:pos="8730"/>
        </w:tabs>
        <w:spacing w:before="50"/>
        <w:ind w:left="450" w:right="450"/>
        <w:jc w:val="both"/>
      </w:pPr>
    </w:p>
    <w:p w14:paraId="1F36A29E" w14:textId="77777777" w:rsidR="00A6071D" w:rsidRPr="00B57360" w:rsidRDefault="00A6071D" w:rsidP="007E212F">
      <w:pPr>
        <w:pStyle w:val="Heading2"/>
        <w:tabs>
          <w:tab w:val="left" w:pos="8730"/>
        </w:tabs>
        <w:spacing w:before="50"/>
        <w:ind w:left="450" w:right="450"/>
        <w:jc w:val="center"/>
        <w:rPr>
          <w:rStyle w:val="Heading2Char"/>
          <w:b/>
          <w:bCs/>
          <w:spacing w:val="3"/>
          <w:w w:val="95"/>
          <w:u w:val="thick" w:color="000000"/>
        </w:rPr>
      </w:pPr>
      <w:bookmarkStart w:id="272" w:name="_Toc471976295"/>
      <w:bookmarkStart w:id="273" w:name="_Toc471976565"/>
      <w:bookmarkStart w:id="274" w:name="_Toc471986526"/>
      <w:r w:rsidRPr="00B57360">
        <w:rPr>
          <w:rStyle w:val="Heading2Char"/>
          <w:b/>
          <w:caps/>
        </w:rPr>
        <w:t>Cocaine</w:t>
      </w:r>
      <w:r w:rsidRPr="00A6071D">
        <w:rPr>
          <w:rStyle w:val="Heading2Char"/>
          <w:b/>
          <w:caps/>
        </w:rPr>
        <w:t xml:space="preserve"> Anonymous LOGO</w:t>
      </w:r>
      <w:bookmarkEnd w:id="272"/>
      <w:bookmarkEnd w:id="273"/>
      <w:bookmarkEnd w:id="274"/>
    </w:p>
    <w:p w14:paraId="0E094FDC" w14:textId="77777777" w:rsidR="00A6071D" w:rsidRPr="00A6071D" w:rsidRDefault="00A6071D" w:rsidP="00321DA5">
      <w:pPr>
        <w:pStyle w:val="Heading2"/>
        <w:tabs>
          <w:tab w:val="left" w:pos="8730"/>
        </w:tabs>
        <w:spacing w:before="50"/>
        <w:ind w:left="530" w:right="450"/>
        <w:jc w:val="both"/>
        <w:rPr>
          <w:b w:val="0"/>
          <w:bCs w:val="0"/>
        </w:rPr>
      </w:pPr>
    </w:p>
    <w:p w14:paraId="164950D7" w14:textId="77777777" w:rsidR="007C7BED" w:rsidRDefault="00432B11" w:rsidP="007E212F">
      <w:pPr>
        <w:pStyle w:val="BodyText"/>
        <w:tabs>
          <w:tab w:val="left" w:pos="810"/>
          <w:tab w:val="left" w:pos="8730"/>
        </w:tabs>
        <w:spacing w:before="69"/>
        <w:ind w:left="810" w:right="450"/>
        <w:jc w:val="both"/>
      </w:pPr>
      <w:r w:rsidRPr="006F683F">
        <w:t>Either of the Cocaine Anonymous logos must be used in their entirety as shown below.</w:t>
      </w:r>
      <w:r w:rsidRPr="006F683F">
        <w:rPr>
          <w:spacing w:val="-14"/>
        </w:rPr>
        <w:t xml:space="preserve"> </w:t>
      </w:r>
      <w:r w:rsidRPr="006F683F">
        <w:t>The first official logo includes the inner circle of the logo that contains the ―CA, the outer circle which contai</w:t>
      </w:r>
      <w:r w:rsidR="00930A9B">
        <w:t>ns the text ―HOPE FAITH COURAGE</w:t>
      </w:r>
      <w:r w:rsidRPr="006F683F">
        <w:t xml:space="preserve"> and the registered trademark symbol outside the outer circle. The other official logo includes the inner circle of the logo that contains the text ―CA, the outer circle which contains the text ―HOPE FAITH COURAGE and the registered trademark symbol. No other text or design element may touch, overlap or show through behind the logo other than a solid color. The block</w:t>
      </w:r>
      <w:r w:rsidRPr="006F683F">
        <w:rPr>
          <w:spacing w:val="-15"/>
        </w:rPr>
        <w:t xml:space="preserve"> </w:t>
      </w:r>
      <w:r w:rsidRPr="006F683F">
        <w:t>letters</w:t>
      </w:r>
    </w:p>
    <w:p w14:paraId="15AEF823" w14:textId="77777777" w:rsidR="00930A9B" w:rsidRPr="006F683F" w:rsidRDefault="00930A9B" w:rsidP="007E212F">
      <w:pPr>
        <w:pStyle w:val="BodyText"/>
        <w:tabs>
          <w:tab w:val="left" w:pos="810"/>
          <w:tab w:val="left" w:pos="8730"/>
        </w:tabs>
        <w:spacing w:before="69"/>
        <w:ind w:left="810" w:right="450"/>
        <w:jc w:val="both"/>
      </w:pPr>
    </w:p>
    <w:p w14:paraId="74721ABF" w14:textId="77777777" w:rsidR="007C7BED" w:rsidRPr="006F683F" w:rsidRDefault="00432B11" w:rsidP="007E212F">
      <w:pPr>
        <w:pStyle w:val="BodyText"/>
        <w:tabs>
          <w:tab w:val="left" w:pos="810"/>
          <w:tab w:val="left" w:pos="8730"/>
        </w:tabs>
        <w:ind w:left="810" w:right="450"/>
        <w:jc w:val="both"/>
      </w:pPr>
      <w:r w:rsidRPr="006F683F">
        <w:t>―CA may only be used alone when they bear no resemblance to the inner circle type</w:t>
      </w:r>
      <w:r w:rsidRPr="006F683F">
        <w:rPr>
          <w:spacing w:val="-17"/>
        </w:rPr>
        <w:t xml:space="preserve"> </w:t>
      </w:r>
      <w:r w:rsidRPr="006F683F">
        <w:t>style of the official</w:t>
      </w:r>
      <w:r w:rsidRPr="006F683F">
        <w:rPr>
          <w:spacing w:val="-6"/>
        </w:rPr>
        <w:t xml:space="preserve"> </w:t>
      </w:r>
      <w:r w:rsidRPr="006F683F">
        <w:t>logo.</w:t>
      </w:r>
    </w:p>
    <w:p w14:paraId="58790EE4" w14:textId="77777777" w:rsidR="007C7BED" w:rsidRPr="006F683F" w:rsidRDefault="007C7BED" w:rsidP="00321DA5">
      <w:pPr>
        <w:tabs>
          <w:tab w:val="left" w:pos="8730"/>
        </w:tabs>
        <w:spacing w:before="8"/>
        <w:ind w:right="450"/>
        <w:jc w:val="both"/>
        <w:rPr>
          <w:rFonts w:ascii="Times New Roman" w:eastAsia="Times New Roman" w:hAnsi="Times New Roman"/>
          <w:sz w:val="24"/>
          <w:szCs w:val="24"/>
        </w:rPr>
      </w:pPr>
    </w:p>
    <w:p w14:paraId="373D2442" w14:textId="22DD6D7E" w:rsidR="007C7BED" w:rsidRDefault="00504CC0" w:rsidP="00321DA5">
      <w:pPr>
        <w:tabs>
          <w:tab w:val="left" w:pos="3799"/>
          <w:tab w:val="left" w:pos="8730"/>
        </w:tabs>
        <w:ind w:left="100" w:right="450"/>
        <w:jc w:val="both"/>
        <w:rPr>
          <w:rFonts w:ascii="Times New Roman" w:hAnsi="Times New Roman"/>
          <w:noProof/>
          <w:sz w:val="24"/>
          <w:szCs w:val="24"/>
        </w:rPr>
      </w:pPr>
      <w:r>
        <w:rPr>
          <w:rFonts w:ascii="Times New Roman" w:hAnsi="Times New Roman"/>
          <w:noProof/>
          <w:sz w:val="24"/>
          <w:szCs w:val="24"/>
        </w:rPr>
        <w:drawing>
          <wp:inline distT="0" distB="0" distL="0" distR="0" wp14:anchorId="3148AE24" wp14:editId="4AD32FCB">
            <wp:extent cx="1318260" cy="11811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8260" cy="1181100"/>
                    </a:xfrm>
                    <a:prstGeom prst="rect">
                      <a:avLst/>
                    </a:prstGeom>
                    <a:noFill/>
                    <a:ln>
                      <a:noFill/>
                    </a:ln>
                  </pic:spPr>
                </pic:pic>
              </a:graphicData>
            </a:graphic>
          </wp:inline>
        </w:drawing>
      </w:r>
      <w:r w:rsidR="00432B11" w:rsidRPr="006F683F">
        <w:rPr>
          <w:rFonts w:ascii="Times New Roman" w:hAnsi="Times New Roman"/>
          <w:sz w:val="24"/>
          <w:szCs w:val="24"/>
        </w:rPr>
        <w:tab/>
      </w:r>
      <w:r>
        <w:rPr>
          <w:rFonts w:ascii="Times New Roman" w:hAnsi="Times New Roman"/>
          <w:noProof/>
          <w:sz w:val="24"/>
          <w:szCs w:val="24"/>
        </w:rPr>
        <w:drawing>
          <wp:inline distT="0" distB="0" distL="0" distR="0" wp14:anchorId="4C4D72E5" wp14:editId="0811CBDD">
            <wp:extent cx="1211580" cy="1181100"/>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1580" cy="1181100"/>
                    </a:xfrm>
                    <a:prstGeom prst="rect">
                      <a:avLst/>
                    </a:prstGeom>
                    <a:noFill/>
                    <a:ln>
                      <a:noFill/>
                    </a:ln>
                  </pic:spPr>
                </pic:pic>
              </a:graphicData>
            </a:graphic>
          </wp:inline>
        </w:drawing>
      </w:r>
    </w:p>
    <w:p w14:paraId="3FA4D33D" w14:textId="77777777" w:rsidR="00930A9B" w:rsidRPr="006F683F" w:rsidRDefault="00930A9B" w:rsidP="00321DA5">
      <w:pPr>
        <w:tabs>
          <w:tab w:val="left" w:pos="3799"/>
          <w:tab w:val="left" w:pos="8730"/>
        </w:tabs>
        <w:ind w:left="100" w:right="450"/>
        <w:jc w:val="both"/>
        <w:rPr>
          <w:rFonts w:ascii="Times New Roman" w:eastAsia="Times New Roman" w:hAnsi="Times New Roman"/>
          <w:sz w:val="24"/>
          <w:szCs w:val="24"/>
        </w:rPr>
      </w:pPr>
    </w:p>
    <w:sectPr w:rsidR="00930A9B" w:rsidRPr="006F683F" w:rsidSect="005E369A">
      <w:headerReference w:type="even" r:id="rId10"/>
      <w:headerReference w:type="default" r:id="rId11"/>
      <w:footerReference w:type="even" r:id="rId12"/>
      <w:footerReference w:type="default" r:id="rId13"/>
      <w:headerReference w:type="first" r:id="rId14"/>
      <w:footerReference w:type="first" r:id="rId15"/>
      <w:pgSz w:w="12240" w:h="15840"/>
      <w:pgMar w:top="1500" w:right="1620" w:bottom="1140" w:left="1890" w:header="0" w:footer="95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6FAB5" w14:textId="77777777" w:rsidR="00311251" w:rsidRDefault="00311251">
      <w:r>
        <w:separator/>
      </w:r>
    </w:p>
  </w:endnote>
  <w:endnote w:type="continuationSeparator" w:id="0">
    <w:p w14:paraId="462D59F6" w14:textId="77777777" w:rsidR="00311251" w:rsidRDefault="00311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8F987" w14:textId="77777777" w:rsidR="00382694" w:rsidRDefault="003826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4472C4"/>
      <w:tblCellMar>
        <w:left w:w="115" w:type="dxa"/>
        <w:right w:w="115" w:type="dxa"/>
      </w:tblCellMar>
      <w:tblLook w:val="04A0" w:firstRow="1" w:lastRow="0" w:firstColumn="1" w:lastColumn="0" w:noHBand="0" w:noVBand="1"/>
    </w:tblPr>
    <w:tblGrid>
      <w:gridCol w:w="4365"/>
      <w:gridCol w:w="4365"/>
    </w:tblGrid>
    <w:tr w:rsidR="006B7AA1" w14:paraId="6987C29C" w14:textId="77777777" w:rsidTr="006B7AA1">
      <w:tc>
        <w:tcPr>
          <w:tcW w:w="2500" w:type="pct"/>
          <w:shd w:val="clear" w:color="auto" w:fill="4472C4"/>
          <w:vAlign w:val="center"/>
        </w:tcPr>
        <w:p w14:paraId="0F29E060" w14:textId="445A5A37" w:rsidR="00382694" w:rsidRPr="00382694" w:rsidRDefault="006B7AA1">
          <w:pPr>
            <w:pStyle w:val="Footer"/>
            <w:spacing w:before="80" w:after="80"/>
            <w:jc w:val="both"/>
            <w:rPr>
              <w:caps/>
              <w:sz w:val="18"/>
              <w:szCs w:val="18"/>
            </w:rPr>
          </w:pPr>
          <w:r>
            <w:rPr>
              <w:caps/>
              <w:sz w:val="18"/>
              <w:szCs w:val="18"/>
            </w:rPr>
            <w:t>SGPVCA BY-LAWS FINAL 0</w:t>
          </w:r>
          <w:r w:rsidR="00382694">
            <w:rPr>
              <w:caps/>
              <w:sz w:val="18"/>
              <w:szCs w:val="18"/>
            </w:rPr>
            <w:t>7/2021</w:t>
          </w:r>
        </w:p>
      </w:tc>
      <w:tc>
        <w:tcPr>
          <w:tcW w:w="2500" w:type="pct"/>
          <w:shd w:val="clear" w:color="auto" w:fill="4472C4"/>
          <w:vAlign w:val="center"/>
        </w:tcPr>
        <w:p w14:paraId="54916976" w14:textId="649D8A2A" w:rsidR="006B7AA1" w:rsidRPr="006B7AA1" w:rsidRDefault="006B7AA1">
          <w:pPr>
            <w:pStyle w:val="Footer"/>
            <w:spacing w:before="80" w:after="80"/>
            <w:jc w:val="right"/>
            <w:rPr>
              <w:caps/>
              <w:color w:val="FFFFFF"/>
              <w:sz w:val="18"/>
              <w:szCs w:val="18"/>
            </w:rPr>
          </w:pPr>
          <w:r>
            <w:rPr>
              <w:caps/>
              <w:sz w:val="18"/>
              <w:szCs w:val="18"/>
            </w:rPr>
            <w:t>SGPVCA</w:t>
          </w:r>
        </w:p>
      </w:tc>
    </w:tr>
  </w:tbl>
  <w:p w14:paraId="562F012B" w14:textId="77777777" w:rsidR="005E369A" w:rsidRDefault="005E369A">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9A217" w14:textId="77777777" w:rsidR="00351C67" w:rsidRPr="00351C67" w:rsidRDefault="00351C67">
    <w:pPr>
      <w:pStyle w:val="Footer"/>
      <w:jc w:val="center"/>
      <w:rPr>
        <w:caps/>
        <w:noProof/>
        <w:color w:val="4472C4"/>
      </w:rPr>
    </w:pPr>
    <w:r w:rsidRPr="00351C67">
      <w:rPr>
        <w:caps/>
        <w:color w:val="4472C4"/>
      </w:rPr>
      <w:fldChar w:fldCharType="begin"/>
    </w:r>
    <w:r w:rsidRPr="00351C67">
      <w:rPr>
        <w:caps/>
        <w:color w:val="4472C4"/>
      </w:rPr>
      <w:instrText xml:space="preserve"> PAGE   \* MERGEFORMAT </w:instrText>
    </w:r>
    <w:r w:rsidRPr="00351C67">
      <w:rPr>
        <w:caps/>
        <w:color w:val="4472C4"/>
      </w:rPr>
      <w:fldChar w:fldCharType="separate"/>
    </w:r>
    <w:r w:rsidRPr="00351C67">
      <w:rPr>
        <w:caps/>
        <w:noProof/>
        <w:color w:val="4472C4"/>
      </w:rPr>
      <w:t>2</w:t>
    </w:r>
    <w:r w:rsidRPr="00351C67">
      <w:rPr>
        <w:caps/>
        <w:noProof/>
        <w:color w:val="4472C4"/>
      </w:rPr>
      <w:fldChar w:fldCharType="end"/>
    </w:r>
  </w:p>
  <w:p w14:paraId="1FEC0561" w14:textId="77777777" w:rsidR="00BB238F" w:rsidRDefault="00BB238F" w:rsidP="00BB238F">
    <w:pPr>
      <w:pStyle w:val="Footer"/>
      <w:tabs>
        <w:tab w:val="right" w:pos="87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B26AE" w14:textId="77777777" w:rsidR="00311251" w:rsidRDefault="00311251">
      <w:r>
        <w:separator/>
      </w:r>
    </w:p>
  </w:footnote>
  <w:footnote w:type="continuationSeparator" w:id="0">
    <w:p w14:paraId="257614E0" w14:textId="77777777" w:rsidR="00311251" w:rsidRDefault="00311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A1CC" w14:textId="77777777" w:rsidR="00382694" w:rsidRDefault="00382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01F7A" w14:textId="77777777" w:rsidR="00382694" w:rsidRDefault="00382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F90D0" w14:textId="77777777" w:rsidR="005E369A" w:rsidRDefault="005E369A" w:rsidP="005E369A">
    <w:pPr>
      <w:tabs>
        <w:tab w:val="left" w:pos="8730"/>
      </w:tabs>
      <w:spacing w:before="53" w:line="406" w:lineRule="exact"/>
      <w:ind w:left="530" w:right="450"/>
      <w:jc w:val="center"/>
      <w:rPr>
        <w:rFonts w:ascii="Times New Roman" w:hAnsi="Times New Roman"/>
        <w:b/>
        <w:sz w:val="24"/>
        <w:szCs w:val="24"/>
      </w:rPr>
    </w:pPr>
  </w:p>
  <w:p w14:paraId="1AD37686" w14:textId="77777777" w:rsidR="005E369A" w:rsidRDefault="005E369A" w:rsidP="005E369A">
    <w:pPr>
      <w:tabs>
        <w:tab w:val="left" w:pos="8730"/>
      </w:tabs>
      <w:spacing w:before="53" w:line="406" w:lineRule="exact"/>
      <w:ind w:left="530" w:right="450"/>
      <w:jc w:val="center"/>
      <w:rPr>
        <w:rFonts w:ascii="Times New Roman" w:eastAsia="Times New Roman" w:hAnsi="Times New Roman"/>
        <w:sz w:val="24"/>
        <w:szCs w:val="24"/>
      </w:rPr>
    </w:pPr>
    <w:r w:rsidRPr="006F683F">
      <w:rPr>
        <w:rFonts w:ascii="Times New Roman" w:hAnsi="Times New Roman"/>
        <w:b/>
        <w:sz w:val="24"/>
        <w:szCs w:val="24"/>
      </w:rPr>
      <w:t>BY-LAWS</w:t>
    </w:r>
    <w:r w:rsidRPr="006F683F">
      <w:rPr>
        <w:rFonts w:ascii="Times New Roman" w:hAnsi="Times New Roman"/>
        <w:b/>
        <w:spacing w:val="-9"/>
        <w:sz w:val="24"/>
        <w:szCs w:val="24"/>
      </w:rPr>
      <w:t xml:space="preserve"> </w:t>
    </w:r>
    <w:r w:rsidRPr="006F683F">
      <w:rPr>
        <w:rFonts w:ascii="Times New Roman" w:hAnsi="Times New Roman"/>
        <w:b/>
        <w:sz w:val="24"/>
        <w:szCs w:val="24"/>
      </w:rPr>
      <w:t>OF</w:t>
    </w:r>
  </w:p>
  <w:p w14:paraId="3D76A901" w14:textId="77777777" w:rsidR="005E369A" w:rsidRPr="006F683F" w:rsidRDefault="005E369A" w:rsidP="005E369A">
    <w:pPr>
      <w:tabs>
        <w:tab w:val="left" w:pos="8730"/>
      </w:tabs>
      <w:spacing w:before="53" w:line="406" w:lineRule="exact"/>
      <w:ind w:left="530" w:right="450"/>
      <w:jc w:val="center"/>
      <w:rPr>
        <w:rFonts w:ascii="Times New Roman" w:eastAsia="Times New Roman" w:hAnsi="Times New Roman"/>
        <w:sz w:val="24"/>
        <w:szCs w:val="24"/>
      </w:rPr>
    </w:pPr>
    <w:r w:rsidRPr="006F683F">
      <w:rPr>
        <w:rFonts w:ascii="Times New Roman" w:hAnsi="Times New Roman"/>
        <w:b/>
        <w:sz w:val="24"/>
        <w:szCs w:val="24"/>
      </w:rPr>
      <w:t>SAN GABRIEL /</w:t>
    </w:r>
    <w:r w:rsidR="00745DFD">
      <w:rPr>
        <w:rFonts w:ascii="Times New Roman" w:hAnsi="Times New Roman"/>
        <w:b/>
        <w:sz w:val="24"/>
        <w:szCs w:val="24"/>
      </w:rPr>
      <w:t xml:space="preserve"> </w:t>
    </w:r>
    <w:r w:rsidRPr="006F683F">
      <w:rPr>
        <w:rFonts w:ascii="Times New Roman" w:hAnsi="Times New Roman"/>
        <w:b/>
        <w:sz w:val="24"/>
        <w:szCs w:val="24"/>
      </w:rPr>
      <w:t>POMONA VALLEY GENERAL SERVICES</w:t>
    </w:r>
    <w:r w:rsidRPr="006F683F">
      <w:rPr>
        <w:rFonts w:ascii="Times New Roman" w:hAnsi="Times New Roman"/>
        <w:b/>
        <w:spacing w:val="-32"/>
        <w:sz w:val="24"/>
        <w:szCs w:val="24"/>
      </w:rPr>
      <w:t xml:space="preserve"> </w:t>
    </w:r>
    <w:r w:rsidRPr="006F683F">
      <w:rPr>
        <w:rFonts w:ascii="Times New Roman" w:hAnsi="Times New Roman"/>
        <w:b/>
        <w:sz w:val="24"/>
        <w:szCs w:val="24"/>
      </w:rPr>
      <w:t>ORGANIZATION</w:t>
    </w:r>
  </w:p>
  <w:p w14:paraId="0C3E594B" w14:textId="77777777" w:rsidR="005E369A" w:rsidRDefault="005E3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9B881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536DEB"/>
    <w:multiLevelType w:val="hybridMultilevel"/>
    <w:tmpl w:val="58E4B38A"/>
    <w:lvl w:ilvl="0" w:tplc="5A9C968A">
      <w:start w:val="1"/>
      <w:numFmt w:val="decimal"/>
      <w:lvlText w:val="%1."/>
      <w:lvlJc w:val="left"/>
      <w:pPr>
        <w:ind w:left="830" w:hanging="711"/>
      </w:pPr>
      <w:rPr>
        <w:rFonts w:ascii="Times New Roman" w:eastAsia="Times New Roman" w:hAnsi="Times New Roman" w:hint="default"/>
        <w:spacing w:val="-5"/>
        <w:w w:val="99"/>
        <w:sz w:val="24"/>
        <w:szCs w:val="24"/>
      </w:rPr>
    </w:lvl>
    <w:lvl w:ilvl="1" w:tplc="97E0D068">
      <w:start w:val="1"/>
      <w:numFmt w:val="bullet"/>
      <w:lvlText w:val="•"/>
      <w:lvlJc w:val="left"/>
      <w:pPr>
        <w:ind w:left="1646" w:hanging="711"/>
      </w:pPr>
      <w:rPr>
        <w:rFonts w:hint="default"/>
      </w:rPr>
    </w:lvl>
    <w:lvl w:ilvl="2" w:tplc="BD5E321E">
      <w:start w:val="1"/>
      <w:numFmt w:val="bullet"/>
      <w:lvlText w:val="•"/>
      <w:lvlJc w:val="left"/>
      <w:pPr>
        <w:ind w:left="2452" w:hanging="711"/>
      </w:pPr>
      <w:rPr>
        <w:rFonts w:hint="default"/>
      </w:rPr>
    </w:lvl>
    <w:lvl w:ilvl="3" w:tplc="FD9AC83E">
      <w:start w:val="1"/>
      <w:numFmt w:val="bullet"/>
      <w:lvlText w:val="•"/>
      <w:lvlJc w:val="left"/>
      <w:pPr>
        <w:ind w:left="3258" w:hanging="711"/>
      </w:pPr>
      <w:rPr>
        <w:rFonts w:hint="default"/>
      </w:rPr>
    </w:lvl>
    <w:lvl w:ilvl="4" w:tplc="94A2823A">
      <w:start w:val="1"/>
      <w:numFmt w:val="bullet"/>
      <w:lvlText w:val="•"/>
      <w:lvlJc w:val="left"/>
      <w:pPr>
        <w:ind w:left="4064" w:hanging="711"/>
      </w:pPr>
      <w:rPr>
        <w:rFonts w:hint="default"/>
      </w:rPr>
    </w:lvl>
    <w:lvl w:ilvl="5" w:tplc="5B6A6020">
      <w:start w:val="1"/>
      <w:numFmt w:val="bullet"/>
      <w:lvlText w:val="•"/>
      <w:lvlJc w:val="left"/>
      <w:pPr>
        <w:ind w:left="4870" w:hanging="711"/>
      </w:pPr>
      <w:rPr>
        <w:rFonts w:hint="default"/>
      </w:rPr>
    </w:lvl>
    <w:lvl w:ilvl="6" w:tplc="452E4A88">
      <w:start w:val="1"/>
      <w:numFmt w:val="bullet"/>
      <w:lvlText w:val="•"/>
      <w:lvlJc w:val="left"/>
      <w:pPr>
        <w:ind w:left="5676" w:hanging="711"/>
      </w:pPr>
      <w:rPr>
        <w:rFonts w:hint="default"/>
      </w:rPr>
    </w:lvl>
    <w:lvl w:ilvl="7" w:tplc="C654FF5C">
      <w:start w:val="1"/>
      <w:numFmt w:val="bullet"/>
      <w:lvlText w:val="•"/>
      <w:lvlJc w:val="left"/>
      <w:pPr>
        <w:ind w:left="6482" w:hanging="711"/>
      </w:pPr>
      <w:rPr>
        <w:rFonts w:hint="default"/>
      </w:rPr>
    </w:lvl>
    <w:lvl w:ilvl="8" w:tplc="F740D8D4">
      <w:start w:val="1"/>
      <w:numFmt w:val="bullet"/>
      <w:lvlText w:val="•"/>
      <w:lvlJc w:val="left"/>
      <w:pPr>
        <w:ind w:left="7288" w:hanging="711"/>
      </w:pPr>
      <w:rPr>
        <w:rFonts w:hint="default"/>
      </w:rPr>
    </w:lvl>
  </w:abstractNum>
  <w:abstractNum w:abstractNumId="2" w15:restartNumberingAfterBreak="0">
    <w:nsid w:val="1917313A"/>
    <w:multiLevelType w:val="multilevel"/>
    <w:tmpl w:val="F7504392"/>
    <w:lvl w:ilvl="0">
      <w:start w:val="23"/>
      <w:numFmt w:val="upperLetter"/>
      <w:lvlText w:val="%1"/>
      <w:lvlJc w:val="left"/>
      <w:pPr>
        <w:ind w:left="442" w:hanging="764"/>
      </w:pPr>
      <w:rPr>
        <w:rFonts w:hint="default"/>
      </w:rPr>
    </w:lvl>
    <w:lvl w:ilvl="1">
      <w:start w:val="19"/>
      <w:numFmt w:val="upperLetter"/>
      <w:lvlText w:val="%1.%2"/>
      <w:lvlJc w:val="left"/>
      <w:pPr>
        <w:ind w:left="442" w:hanging="764"/>
      </w:pPr>
      <w:rPr>
        <w:rFonts w:hint="default"/>
      </w:rPr>
    </w:lvl>
    <w:lvl w:ilvl="2">
      <w:start w:val="3"/>
      <w:numFmt w:val="upperLetter"/>
      <w:lvlText w:val="%1.%2.%3."/>
      <w:lvlJc w:val="left"/>
      <w:pPr>
        <w:ind w:left="442" w:hanging="764"/>
      </w:pPr>
      <w:rPr>
        <w:rFonts w:ascii="Times New Roman" w:eastAsia="Times New Roman" w:hAnsi="Times New Roman" w:hint="default"/>
        <w:w w:val="97"/>
        <w:sz w:val="24"/>
        <w:szCs w:val="24"/>
      </w:rPr>
    </w:lvl>
    <w:lvl w:ilvl="3">
      <w:start w:val="1"/>
      <w:numFmt w:val="upperLetter"/>
      <w:lvlText w:val="%4."/>
      <w:lvlJc w:val="left"/>
      <w:pPr>
        <w:ind w:left="730" w:hanging="293"/>
        <w:jc w:val="right"/>
      </w:pPr>
      <w:rPr>
        <w:rFonts w:ascii="Times New Roman" w:eastAsia="Times New Roman" w:hAnsi="Times New Roman" w:hint="default"/>
        <w:spacing w:val="-1"/>
        <w:w w:val="99"/>
        <w:sz w:val="24"/>
        <w:szCs w:val="24"/>
      </w:rPr>
    </w:lvl>
    <w:lvl w:ilvl="4">
      <w:start w:val="1"/>
      <w:numFmt w:val="bullet"/>
      <w:lvlText w:val="•"/>
      <w:lvlJc w:val="left"/>
      <w:pPr>
        <w:ind w:left="3426" w:hanging="293"/>
      </w:pPr>
      <w:rPr>
        <w:rFonts w:hint="default"/>
      </w:rPr>
    </w:lvl>
    <w:lvl w:ilvl="5">
      <w:start w:val="1"/>
      <w:numFmt w:val="bullet"/>
      <w:lvlText w:val="•"/>
      <w:lvlJc w:val="left"/>
      <w:pPr>
        <w:ind w:left="4322" w:hanging="293"/>
      </w:pPr>
      <w:rPr>
        <w:rFonts w:hint="default"/>
      </w:rPr>
    </w:lvl>
    <w:lvl w:ilvl="6">
      <w:start w:val="1"/>
      <w:numFmt w:val="bullet"/>
      <w:lvlText w:val="•"/>
      <w:lvlJc w:val="left"/>
      <w:pPr>
        <w:ind w:left="5217" w:hanging="293"/>
      </w:pPr>
      <w:rPr>
        <w:rFonts w:hint="default"/>
      </w:rPr>
    </w:lvl>
    <w:lvl w:ilvl="7">
      <w:start w:val="1"/>
      <w:numFmt w:val="bullet"/>
      <w:lvlText w:val="•"/>
      <w:lvlJc w:val="left"/>
      <w:pPr>
        <w:ind w:left="6113" w:hanging="293"/>
      </w:pPr>
      <w:rPr>
        <w:rFonts w:hint="default"/>
      </w:rPr>
    </w:lvl>
    <w:lvl w:ilvl="8">
      <w:start w:val="1"/>
      <w:numFmt w:val="bullet"/>
      <w:lvlText w:val="•"/>
      <w:lvlJc w:val="left"/>
      <w:pPr>
        <w:ind w:left="7008" w:hanging="293"/>
      </w:pPr>
      <w:rPr>
        <w:rFonts w:hint="default"/>
      </w:rPr>
    </w:lvl>
  </w:abstractNum>
  <w:abstractNum w:abstractNumId="3" w15:restartNumberingAfterBreak="0">
    <w:nsid w:val="1B774ADF"/>
    <w:multiLevelType w:val="hybridMultilevel"/>
    <w:tmpl w:val="0A9C5702"/>
    <w:lvl w:ilvl="0" w:tplc="0409000F">
      <w:start w:val="1"/>
      <w:numFmt w:val="decimal"/>
      <w:lvlText w:val="%1."/>
      <w:lvlJc w:val="left"/>
      <w:pPr>
        <w:ind w:left="1262" w:hanging="360"/>
      </w:pPr>
    </w:lvl>
    <w:lvl w:ilvl="1" w:tplc="04090019" w:tentative="1">
      <w:start w:val="1"/>
      <w:numFmt w:val="lowerLetter"/>
      <w:lvlText w:val="%2."/>
      <w:lvlJc w:val="left"/>
      <w:pPr>
        <w:ind w:left="1982" w:hanging="360"/>
      </w:pPr>
    </w:lvl>
    <w:lvl w:ilvl="2" w:tplc="0409001B" w:tentative="1">
      <w:start w:val="1"/>
      <w:numFmt w:val="lowerRoman"/>
      <w:lvlText w:val="%3."/>
      <w:lvlJc w:val="right"/>
      <w:pPr>
        <w:ind w:left="2702" w:hanging="180"/>
      </w:pPr>
    </w:lvl>
    <w:lvl w:ilvl="3" w:tplc="0409000F" w:tentative="1">
      <w:start w:val="1"/>
      <w:numFmt w:val="decimal"/>
      <w:lvlText w:val="%4."/>
      <w:lvlJc w:val="left"/>
      <w:pPr>
        <w:ind w:left="3422" w:hanging="360"/>
      </w:pPr>
    </w:lvl>
    <w:lvl w:ilvl="4" w:tplc="04090019" w:tentative="1">
      <w:start w:val="1"/>
      <w:numFmt w:val="lowerLetter"/>
      <w:lvlText w:val="%5."/>
      <w:lvlJc w:val="left"/>
      <w:pPr>
        <w:ind w:left="4142" w:hanging="360"/>
      </w:pPr>
    </w:lvl>
    <w:lvl w:ilvl="5" w:tplc="0409001B" w:tentative="1">
      <w:start w:val="1"/>
      <w:numFmt w:val="lowerRoman"/>
      <w:lvlText w:val="%6."/>
      <w:lvlJc w:val="right"/>
      <w:pPr>
        <w:ind w:left="4862" w:hanging="180"/>
      </w:pPr>
    </w:lvl>
    <w:lvl w:ilvl="6" w:tplc="0409000F" w:tentative="1">
      <w:start w:val="1"/>
      <w:numFmt w:val="decimal"/>
      <w:lvlText w:val="%7."/>
      <w:lvlJc w:val="left"/>
      <w:pPr>
        <w:ind w:left="5582" w:hanging="360"/>
      </w:pPr>
    </w:lvl>
    <w:lvl w:ilvl="7" w:tplc="04090019" w:tentative="1">
      <w:start w:val="1"/>
      <w:numFmt w:val="lowerLetter"/>
      <w:lvlText w:val="%8."/>
      <w:lvlJc w:val="left"/>
      <w:pPr>
        <w:ind w:left="6302" w:hanging="360"/>
      </w:pPr>
    </w:lvl>
    <w:lvl w:ilvl="8" w:tplc="0409001B" w:tentative="1">
      <w:start w:val="1"/>
      <w:numFmt w:val="lowerRoman"/>
      <w:lvlText w:val="%9."/>
      <w:lvlJc w:val="right"/>
      <w:pPr>
        <w:ind w:left="7022" w:hanging="180"/>
      </w:pPr>
    </w:lvl>
  </w:abstractNum>
  <w:abstractNum w:abstractNumId="4" w15:restartNumberingAfterBreak="0">
    <w:nsid w:val="1F175BE8"/>
    <w:multiLevelType w:val="hybridMultilevel"/>
    <w:tmpl w:val="41DAD514"/>
    <w:lvl w:ilvl="0" w:tplc="21EE29B0">
      <w:start w:val="1"/>
      <w:numFmt w:val="lowerLetter"/>
      <w:lvlText w:val="%1)"/>
      <w:lvlJc w:val="left"/>
      <w:pPr>
        <w:ind w:left="1410" w:hanging="248"/>
      </w:pPr>
      <w:rPr>
        <w:rFonts w:ascii="Times New Roman" w:eastAsia="Times New Roman" w:hAnsi="Times New Roman" w:hint="default"/>
        <w:spacing w:val="-1"/>
        <w:w w:val="97"/>
        <w:sz w:val="24"/>
        <w:szCs w:val="24"/>
      </w:rPr>
    </w:lvl>
    <w:lvl w:ilvl="1" w:tplc="B246A256">
      <w:start w:val="1"/>
      <w:numFmt w:val="bullet"/>
      <w:lvlText w:val="•"/>
      <w:lvlJc w:val="left"/>
      <w:pPr>
        <w:ind w:left="2158" w:hanging="248"/>
      </w:pPr>
      <w:rPr>
        <w:rFonts w:hint="default"/>
      </w:rPr>
    </w:lvl>
    <w:lvl w:ilvl="2" w:tplc="4238B10A">
      <w:start w:val="1"/>
      <w:numFmt w:val="bullet"/>
      <w:lvlText w:val="•"/>
      <w:lvlJc w:val="left"/>
      <w:pPr>
        <w:ind w:left="2896" w:hanging="248"/>
      </w:pPr>
      <w:rPr>
        <w:rFonts w:hint="default"/>
      </w:rPr>
    </w:lvl>
    <w:lvl w:ilvl="3" w:tplc="41B426E6">
      <w:start w:val="1"/>
      <w:numFmt w:val="bullet"/>
      <w:lvlText w:val="•"/>
      <w:lvlJc w:val="left"/>
      <w:pPr>
        <w:ind w:left="3634" w:hanging="248"/>
      </w:pPr>
      <w:rPr>
        <w:rFonts w:hint="default"/>
      </w:rPr>
    </w:lvl>
    <w:lvl w:ilvl="4" w:tplc="93325412">
      <w:start w:val="1"/>
      <w:numFmt w:val="bullet"/>
      <w:lvlText w:val="•"/>
      <w:lvlJc w:val="left"/>
      <w:pPr>
        <w:ind w:left="4372" w:hanging="248"/>
      </w:pPr>
      <w:rPr>
        <w:rFonts w:hint="default"/>
      </w:rPr>
    </w:lvl>
    <w:lvl w:ilvl="5" w:tplc="B2888AAA">
      <w:start w:val="1"/>
      <w:numFmt w:val="bullet"/>
      <w:lvlText w:val="•"/>
      <w:lvlJc w:val="left"/>
      <w:pPr>
        <w:ind w:left="5110" w:hanging="248"/>
      </w:pPr>
      <w:rPr>
        <w:rFonts w:hint="default"/>
      </w:rPr>
    </w:lvl>
    <w:lvl w:ilvl="6" w:tplc="1BBC863A">
      <w:start w:val="1"/>
      <w:numFmt w:val="bullet"/>
      <w:lvlText w:val="•"/>
      <w:lvlJc w:val="left"/>
      <w:pPr>
        <w:ind w:left="5848" w:hanging="248"/>
      </w:pPr>
      <w:rPr>
        <w:rFonts w:hint="default"/>
      </w:rPr>
    </w:lvl>
    <w:lvl w:ilvl="7" w:tplc="F0ACB862">
      <w:start w:val="1"/>
      <w:numFmt w:val="bullet"/>
      <w:lvlText w:val="•"/>
      <w:lvlJc w:val="left"/>
      <w:pPr>
        <w:ind w:left="6586" w:hanging="248"/>
      </w:pPr>
      <w:rPr>
        <w:rFonts w:hint="default"/>
      </w:rPr>
    </w:lvl>
    <w:lvl w:ilvl="8" w:tplc="FFBEA210">
      <w:start w:val="1"/>
      <w:numFmt w:val="bullet"/>
      <w:lvlText w:val="•"/>
      <w:lvlJc w:val="left"/>
      <w:pPr>
        <w:ind w:left="7324" w:hanging="248"/>
      </w:pPr>
      <w:rPr>
        <w:rFonts w:hint="default"/>
      </w:rPr>
    </w:lvl>
  </w:abstractNum>
  <w:abstractNum w:abstractNumId="5" w15:restartNumberingAfterBreak="0">
    <w:nsid w:val="2770360A"/>
    <w:multiLevelType w:val="hybridMultilevel"/>
    <w:tmpl w:val="9F528358"/>
    <w:lvl w:ilvl="0" w:tplc="0409000F">
      <w:start w:val="1"/>
      <w:numFmt w:val="decimal"/>
      <w:lvlText w:val="%1."/>
      <w:lvlJc w:val="left"/>
      <w:pPr>
        <w:ind w:left="1262" w:hanging="360"/>
      </w:pPr>
    </w:lvl>
    <w:lvl w:ilvl="1" w:tplc="04090019" w:tentative="1">
      <w:start w:val="1"/>
      <w:numFmt w:val="lowerLetter"/>
      <w:lvlText w:val="%2."/>
      <w:lvlJc w:val="left"/>
      <w:pPr>
        <w:ind w:left="1982" w:hanging="360"/>
      </w:pPr>
    </w:lvl>
    <w:lvl w:ilvl="2" w:tplc="0409001B" w:tentative="1">
      <w:start w:val="1"/>
      <w:numFmt w:val="lowerRoman"/>
      <w:lvlText w:val="%3."/>
      <w:lvlJc w:val="right"/>
      <w:pPr>
        <w:ind w:left="2702" w:hanging="180"/>
      </w:pPr>
    </w:lvl>
    <w:lvl w:ilvl="3" w:tplc="0409000F" w:tentative="1">
      <w:start w:val="1"/>
      <w:numFmt w:val="decimal"/>
      <w:lvlText w:val="%4."/>
      <w:lvlJc w:val="left"/>
      <w:pPr>
        <w:ind w:left="3422" w:hanging="360"/>
      </w:pPr>
    </w:lvl>
    <w:lvl w:ilvl="4" w:tplc="04090019" w:tentative="1">
      <w:start w:val="1"/>
      <w:numFmt w:val="lowerLetter"/>
      <w:lvlText w:val="%5."/>
      <w:lvlJc w:val="left"/>
      <w:pPr>
        <w:ind w:left="4142" w:hanging="360"/>
      </w:pPr>
    </w:lvl>
    <w:lvl w:ilvl="5" w:tplc="0409001B" w:tentative="1">
      <w:start w:val="1"/>
      <w:numFmt w:val="lowerRoman"/>
      <w:lvlText w:val="%6."/>
      <w:lvlJc w:val="right"/>
      <w:pPr>
        <w:ind w:left="4862" w:hanging="180"/>
      </w:pPr>
    </w:lvl>
    <w:lvl w:ilvl="6" w:tplc="0409000F" w:tentative="1">
      <w:start w:val="1"/>
      <w:numFmt w:val="decimal"/>
      <w:lvlText w:val="%7."/>
      <w:lvlJc w:val="left"/>
      <w:pPr>
        <w:ind w:left="5582" w:hanging="360"/>
      </w:pPr>
    </w:lvl>
    <w:lvl w:ilvl="7" w:tplc="04090019" w:tentative="1">
      <w:start w:val="1"/>
      <w:numFmt w:val="lowerLetter"/>
      <w:lvlText w:val="%8."/>
      <w:lvlJc w:val="left"/>
      <w:pPr>
        <w:ind w:left="6302" w:hanging="360"/>
      </w:pPr>
    </w:lvl>
    <w:lvl w:ilvl="8" w:tplc="0409001B" w:tentative="1">
      <w:start w:val="1"/>
      <w:numFmt w:val="lowerRoman"/>
      <w:lvlText w:val="%9."/>
      <w:lvlJc w:val="right"/>
      <w:pPr>
        <w:ind w:left="7022" w:hanging="180"/>
      </w:pPr>
    </w:lvl>
  </w:abstractNum>
  <w:abstractNum w:abstractNumId="6" w15:restartNumberingAfterBreak="0">
    <w:nsid w:val="40A23AB2"/>
    <w:multiLevelType w:val="hybridMultilevel"/>
    <w:tmpl w:val="09C2A2F2"/>
    <w:lvl w:ilvl="0" w:tplc="A168BDD8">
      <w:start w:val="1"/>
      <w:numFmt w:val="decimal"/>
      <w:lvlText w:val="%1."/>
      <w:lvlJc w:val="left"/>
      <w:pPr>
        <w:ind w:left="830" w:hanging="711"/>
      </w:pPr>
      <w:rPr>
        <w:rFonts w:ascii="Times New Roman" w:eastAsia="Times New Roman" w:hAnsi="Times New Roman" w:hint="default"/>
        <w:spacing w:val="-4"/>
        <w:w w:val="99"/>
        <w:sz w:val="24"/>
        <w:szCs w:val="24"/>
      </w:rPr>
    </w:lvl>
    <w:lvl w:ilvl="1" w:tplc="9592723C">
      <w:start w:val="1"/>
      <w:numFmt w:val="bullet"/>
      <w:lvlText w:val="•"/>
      <w:lvlJc w:val="left"/>
      <w:pPr>
        <w:ind w:left="1646" w:hanging="711"/>
      </w:pPr>
      <w:rPr>
        <w:rFonts w:hint="default"/>
      </w:rPr>
    </w:lvl>
    <w:lvl w:ilvl="2" w:tplc="0324DEFC">
      <w:start w:val="1"/>
      <w:numFmt w:val="bullet"/>
      <w:lvlText w:val="•"/>
      <w:lvlJc w:val="left"/>
      <w:pPr>
        <w:ind w:left="2452" w:hanging="711"/>
      </w:pPr>
      <w:rPr>
        <w:rFonts w:hint="default"/>
      </w:rPr>
    </w:lvl>
    <w:lvl w:ilvl="3" w:tplc="2A3EE23A">
      <w:start w:val="1"/>
      <w:numFmt w:val="bullet"/>
      <w:lvlText w:val="•"/>
      <w:lvlJc w:val="left"/>
      <w:pPr>
        <w:ind w:left="3258" w:hanging="711"/>
      </w:pPr>
      <w:rPr>
        <w:rFonts w:hint="default"/>
      </w:rPr>
    </w:lvl>
    <w:lvl w:ilvl="4" w:tplc="47608152">
      <w:start w:val="1"/>
      <w:numFmt w:val="bullet"/>
      <w:lvlText w:val="•"/>
      <w:lvlJc w:val="left"/>
      <w:pPr>
        <w:ind w:left="4064" w:hanging="711"/>
      </w:pPr>
      <w:rPr>
        <w:rFonts w:hint="default"/>
      </w:rPr>
    </w:lvl>
    <w:lvl w:ilvl="5" w:tplc="9910778E">
      <w:start w:val="1"/>
      <w:numFmt w:val="bullet"/>
      <w:lvlText w:val="•"/>
      <w:lvlJc w:val="left"/>
      <w:pPr>
        <w:ind w:left="4870" w:hanging="711"/>
      </w:pPr>
      <w:rPr>
        <w:rFonts w:hint="default"/>
      </w:rPr>
    </w:lvl>
    <w:lvl w:ilvl="6" w:tplc="E18EAD48">
      <w:start w:val="1"/>
      <w:numFmt w:val="bullet"/>
      <w:lvlText w:val="•"/>
      <w:lvlJc w:val="left"/>
      <w:pPr>
        <w:ind w:left="5676" w:hanging="711"/>
      </w:pPr>
      <w:rPr>
        <w:rFonts w:hint="default"/>
      </w:rPr>
    </w:lvl>
    <w:lvl w:ilvl="7" w:tplc="37808D26">
      <w:start w:val="1"/>
      <w:numFmt w:val="bullet"/>
      <w:lvlText w:val="•"/>
      <w:lvlJc w:val="left"/>
      <w:pPr>
        <w:ind w:left="6482" w:hanging="711"/>
      </w:pPr>
      <w:rPr>
        <w:rFonts w:hint="default"/>
      </w:rPr>
    </w:lvl>
    <w:lvl w:ilvl="8" w:tplc="8CD2C480">
      <w:start w:val="1"/>
      <w:numFmt w:val="bullet"/>
      <w:lvlText w:val="•"/>
      <w:lvlJc w:val="left"/>
      <w:pPr>
        <w:ind w:left="7288" w:hanging="711"/>
      </w:pPr>
      <w:rPr>
        <w:rFonts w:hint="default"/>
      </w:rPr>
    </w:lvl>
  </w:abstractNum>
  <w:abstractNum w:abstractNumId="7" w15:restartNumberingAfterBreak="0">
    <w:nsid w:val="4FE07958"/>
    <w:multiLevelType w:val="hybridMultilevel"/>
    <w:tmpl w:val="EFA06C9C"/>
    <w:lvl w:ilvl="0" w:tplc="0A7A3FD0">
      <w:start w:val="1"/>
      <w:numFmt w:val="decimal"/>
      <w:lvlText w:val="%1)"/>
      <w:lvlJc w:val="left"/>
      <w:pPr>
        <w:ind w:left="1162" w:hanging="432"/>
      </w:pPr>
      <w:rPr>
        <w:rFonts w:ascii="Times New Roman" w:eastAsia="Times New Roman" w:hAnsi="Times New Roman" w:hint="default"/>
        <w:spacing w:val="-6"/>
        <w:w w:val="99"/>
        <w:sz w:val="24"/>
        <w:szCs w:val="24"/>
      </w:rPr>
    </w:lvl>
    <w:lvl w:ilvl="1" w:tplc="95FC5C92">
      <w:start w:val="1"/>
      <w:numFmt w:val="bullet"/>
      <w:lvlText w:val="•"/>
      <w:lvlJc w:val="left"/>
      <w:pPr>
        <w:ind w:left="1924" w:hanging="432"/>
      </w:pPr>
      <w:rPr>
        <w:rFonts w:hint="default"/>
      </w:rPr>
    </w:lvl>
    <w:lvl w:ilvl="2" w:tplc="A9161BB4">
      <w:start w:val="1"/>
      <w:numFmt w:val="bullet"/>
      <w:lvlText w:val="•"/>
      <w:lvlJc w:val="left"/>
      <w:pPr>
        <w:ind w:left="2688" w:hanging="432"/>
      </w:pPr>
      <w:rPr>
        <w:rFonts w:hint="default"/>
      </w:rPr>
    </w:lvl>
    <w:lvl w:ilvl="3" w:tplc="13367B3C">
      <w:start w:val="1"/>
      <w:numFmt w:val="bullet"/>
      <w:lvlText w:val="•"/>
      <w:lvlJc w:val="left"/>
      <w:pPr>
        <w:ind w:left="3452" w:hanging="432"/>
      </w:pPr>
      <w:rPr>
        <w:rFonts w:hint="default"/>
      </w:rPr>
    </w:lvl>
    <w:lvl w:ilvl="4" w:tplc="5122EF2E">
      <w:start w:val="1"/>
      <w:numFmt w:val="bullet"/>
      <w:lvlText w:val="•"/>
      <w:lvlJc w:val="left"/>
      <w:pPr>
        <w:ind w:left="4216" w:hanging="432"/>
      </w:pPr>
      <w:rPr>
        <w:rFonts w:hint="default"/>
      </w:rPr>
    </w:lvl>
    <w:lvl w:ilvl="5" w:tplc="4670B410">
      <w:start w:val="1"/>
      <w:numFmt w:val="bullet"/>
      <w:lvlText w:val="•"/>
      <w:lvlJc w:val="left"/>
      <w:pPr>
        <w:ind w:left="4980" w:hanging="432"/>
      </w:pPr>
      <w:rPr>
        <w:rFonts w:hint="default"/>
      </w:rPr>
    </w:lvl>
    <w:lvl w:ilvl="6" w:tplc="78446A38">
      <w:start w:val="1"/>
      <w:numFmt w:val="bullet"/>
      <w:lvlText w:val="•"/>
      <w:lvlJc w:val="left"/>
      <w:pPr>
        <w:ind w:left="5744" w:hanging="432"/>
      </w:pPr>
      <w:rPr>
        <w:rFonts w:hint="default"/>
      </w:rPr>
    </w:lvl>
    <w:lvl w:ilvl="7" w:tplc="4B86A42E">
      <w:start w:val="1"/>
      <w:numFmt w:val="bullet"/>
      <w:lvlText w:val="•"/>
      <w:lvlJc w:val="left"/>
      <w:pPr>
        <w:ind w:left="6508" w:hanging="432"/>
      </w:pPr>
      <w:rPr>
        <w:rFonts w:hint="default"/>
      </w:rPr>
    </w:lvl>
    <w:lvl w:ilvl="8" w:tplc="12407CC4">
      <w:start w:val="1"/>
      <w:numFmt w:val="bullet"/>
      <w:lvlText w:val="•"/>
      <w:lvlJc w:val="left"/>
      <w:pPr>
        <w:ind w:left="7272" w:hanging="432"/>
      </w:pPr>
      <w:rPr>
        <w:rFonts w:hint="default"/>
      </w:rPr>
    </w:lvl>
  </w:abstractNum>
  <w:abstractNum w:abstractNumId="8" w15:restartNumberingAfterBreak="0">
    <w:nsid w:val="5B727D3F"/>
    <w:multiLevelType w:val="hybridMultilevel"/>
    <w:tmpl w:val="4F7496DE"/>
    <w:lvl w:ilvl="0" w:tplc="50AC32F8">
      <w:start w:val="1"/>
      <w:numFmt w:val="decimal"/>
      <w:lvlText w:val="%1."/>
      <w:lvlJc w:val="left"/>
      <w:pPr>
        <w:ind w:left="1541" w:hanging="711"/>
      </w:pPr>
      <w:rPr>
        <w:rFonts w:ascii="Times New Roman" w:eastAsia="Times New Roman" w:hAnsi="Times New Roman" w:hint="default"/>
        <w:spacing w:val="-2"/>
        <w:w w:val="100"/>
        <w:sz w:val="24"/>
        <w:szCs w:val="24"/>
      </w:rPr>
    </w:lvl>
    <w:lvl w:ilvl="1" w:tplc="B25281BE">
      <w:start w:val="1"/>
      <w:numFmt w:val="bullet"/>
      <w:lvlText w:val="•"/>
      <w:lvlJc w:val="left"/>
      <w:pPr>
        <w:ind w:left="2276" w:hanging="711"/>
      </w:pPr>
      <w:rPr>
        <w:rFonts w:hint="default"/>
      </w:rPr>
    </w:lvl>
    <w:lvl w:ilvl="2" w:tplc="C9765692">
      <w:start w:val="1"/>
      <w:numFmt w:val="bullet"/>
      <w:lvlText w:val="•"/>
      <w:lvlJc w:val="left"/>
      <w:pPr>
        <w:ind w:left="3012" w:hanging="711"/>
      </w:pPr>
      <w:rPr>
        <w:rFonts w:hint="default"/>
      </w:rPr>
    </w:lvl>
    <w:lvl w:ilvl="3" w:tplc="A24605BA">
      <w:start w:val="1"/>
      <w:numFmt w:val="bullet"/>
      <w:lvlText w:val="•"/>
      <w:lvlJc w:val="left"/>
      <w:pPr>
        <w:ind w:left="3748" w:hanging="711"/>
      </w:pPr>
      <w:rPr>
        <w:rFonts w:hint="default"/>
      </w:rPr>
    </w:lvl>
    <w:lvl w:ilvl="4" w:tplc="0F8011A2">
      <w:start w:val="1"/>
      <w:numFmt w:val="bullet"/>
      <w:lvlText w:val="•"/>
      <w:lvlJc w:val="left"/>
      <w:pPr>
        <w:ind w:left="4484" w:hanging="711"/>
      </w:pPr>
      <w:rPr>
        <w:rFonts w:hint="default"/>
      </w:rPr>
    </w:lvl>
    <w:lvl w:ilvl="5" w:tplc="C72A4748">
      <w:start w:val="1"/>
      <w:numFmt w:val="bullet"/>
      <w:lvlText w:val="•"/>
      <w:lvlJc w:val="left"/>
      <w:pPr>
        <w:ind w:left="5220" w:hanging="711"/>
      </w:pPr>
      <w:rPr>
        <w:rFonts w:hint="default"/>
      </w:rPr>
    </w:lvl>
    <w:lvl w:ilvl="6" w:tplc="F0FA5C0C">
      <w:start w:val="1"/>
      <w:numFmt w:val="bullet"/>
      <w:lvlText w:val="•"/>
      <w:lvlJc w:val="left"/>
      <w:pPr>
        <w:ind w:left="5956" w:hanging="711"/>
      </w:pPr>
      <w:rPr>
        <w:rFonts w:hint="default"/>
      </w:rPr>
    </w:lvl>
    <w:lvl w:ilvl="7" w:tplc="BCEADC2C">
      <w:start w:val="1"/>
      <w:numFmt w:val="bullet"/>
      <w:lvlText w:val="•"/>
      <w:lvlJc w:val="left"/>
      <w:pPr>
        <w:ind w:left="6692" w:hanging="711"/>
      </w:pPr>
      <w:rPr>
        <w:rFonts w:hint="default"/>
      </w:rPr>
    </w:lvl>
    <w:lvl w:ilvl="8" w:tplc="2F0436E2">
      <w:start w:val="1"/>
      <w:numFmt w:val="bullet"/>
      <w:lvlText w:val="•"/>
      <w:lvlJc w:val="left"/>
      <w:pPr>
        <w:ind w:left="7428" w:hanging="711"/>
      </w:pPr>
      <w:rPr>
        <w:rFonts w:hint="default"/>
      </w:rPr>
    </w:lvl>
  </w:abstractNum>
  <w:abstractNum w:abstractNumId="9" w15:restartNumberingAfterBreak="0">
    <w:nsid w:val="606670F9"/>
    <w:multiLevelType w:val="hybridMultilevel"/>
    <w:tmpl w:val="A4A4CFF2"/>
    <w:lvl w:ilvl="0" w:tplc="036CC9EE">
      <w:start w:val="1"/>
      <w:numFmt w:val="bullet"/>
      <w:lvlText w:val="•"/>
      <w:lvlJc w:val="left"/>
      <w:pPr>
        <w:ind w:left="542" w:hanging="279"/>
      </w:pPr>
      <w:rPr>
        <w:rFonts w:ascii="Times New Roman" w:eastAsia="Times New Roman" w:hAnsi="Times New Roman" w:hint="default"/>
        <w:w w:val="99"/>
        <w:sz w:val="24"/>
        <w:szCs w:val="24"/>
      </w:rPr>
    </w:lvl>
    <w:lvl w:ilvl="1" w:tplc="6A98A856">
      <w:start w:val="1"/>
      <w:numFmt w:val="bullet"/>
      <w:lvlText w:val="•"/>
      <w:lvlJc w:val="left"/>
      <w:pPr>
        <w:ind w:left="1376" w:hanging="279"/>
      </w:pPr>
      <w:rPr>
        <w:rFonts w:hint="default"/>
      </w:rPr>
    </w:lvl>
    <w:lvl w:ilvl="2" w:tplc="A0707744">
      <w:start w:val="1"/>
      <w:numFmt w:val="bullet"/>
      <w:lvlText w:val="•"/>
      <w:lvlJc w:val="left"/>
      <w:pPr>
        <w:ind w:left="2212" w:hanging="279"/>
      </w:pPr>
      <w:rPr>
        <w:rFonts w:hint="default"/>
      </w:rPr>
    </w:lvl>
    <w:lvl w:ilvl="3" w:tplc="F88A66D8">
      <w:start w:val="1"/>
      <w:numFmt w:val="bullet"/>
      <w:lvlText w:val="•"/>
      <w:lvlJc w:val="left"/>
      <w:pPr>
        <w:ind w:left="3048" w:hanging="279"/>
      </w:pPr>
      <w:rPr>
        <w:rFonts w:hint="default"/>
      </w:rPr>
    </w:lvl>
    <w:lvl w:ilvl="4" w:tplc="EC90F122">
      <w:start w:val="1"/>
      <w:numFmt w:val="bullet"/>
      <w:lvlText w:val="•"/>
      <w:lvlJc w:val="left"/>
      <w:pPr>
        <w:ind w:left="3884" w:hanging="279"/>
      </w:pPr>
      <w:rPr>
        <w:rFonts w:hint="default"/>
      </w:rPr>
    </w:lvl>
    <w:lvl w:ilvl="5" w:tplc="66589BCE">
      <w:start w:val="1"/>
      <w:numFmt w:val="bullet"/>
      <w:lvlText w:val="•"/>
      <w:lvlJc w:val="left"/>
      <w:pPr>
        <w:ind w:left="4720" w:hanging="279"/>
      </w:pPr>
      <w:rPr>
        <w:rFonts w:hint="default"/>
      </w:rPr>
    </w:lvl>
    <w:lvl w:ilvl="6" w:tplc="AEB266EE">
      <w:start w:val="1"/>
      <w:numFmt w:val="bullet"/>
      <w:lvlText w:val="•"/>
      <w:lvlJc w:val="left"/>
      <w:pPr>
        <w:ind w:left="5556" w:hanging="279"/>
      </w:pPr>
      <w:rPr>
        <w:rFonts w:hint="default"/>
      </w:rPr>
    </w:lvl>
    <w:lvl w:ilvl="7" w:tplc="35EE554A">
      <w:start w:val="1"/>
      <w:numFmt w:val="bullet"/>
      <w:lvlText w:val="•"/>
      <w:lvlJc w:val="left"/>
      <w:pPr>
        <w:ind w:left="6392" w:hanging="279"/>
      </w:pPr>
      <w:rPr>
        <w:rFonts w:hint="default"/>
      </w:rPr>
    </w:lvl>
    <w:lvl w:ilvl="8" w:tplc="495E2BEA">
      <w:start w:val="1"/>
      <w:numFmt w:val="bullet"/>
      <w:lvlText w:val="•"/>
      <w:lvlJc w:val="left"/>
      <w:pPr>
        <w:ind w:left="7228" w:hanging="279"/>
      </w:pPr>
      <w:rPr>
        <w:rFonts w:hint="default"/>
      </w:rPr>
    </w:lvl>
  </w:abstractNum>
  <w:abstractNum w:abstractNumId="10" w15:restartNumberingAfterBreak="0">
    <w:nsid w:val="6C0E2E25"/>
    <w:multiLevelType w:val="hybridMultilevel"/>
    <w:tmpl w:val="12A6ABA2"/>
    <w:lvl w:ilvl="0" w:tplc="179E7440">
      <w:start w:val="1"/>
      <w:numFmt w:val="upperLetter"/>
      <w:lvlText w:val="%1."/>
      <w:lvlJc w:val="left"/>
      <w:pPr>
        <w:ind w:left="1193" w:hanging="293"/>
        <w:jc w:val="right"/>
      </w:pPr>
      <w:rPr>
        <w:rFonts w:ascii="Times New Roman" w:eastAsia="Times New Roman" w:hAnsi="Times New Roman" w:hint="default"/>
        <w:spacing w:val="-1"/>
        <w:w w:val="99"/>
        <w:sz w:val="24"/>
        <w:szCs w:val="24"/>
      </w:rPr>
    </w:lvl>
    <w:lvl w:ilvl="1" w:tplc="3462208E">
      <w:start w:val="1"/>
      <w:numFmt w:val="bullet"/>
      <w:lvlText w:val="•"/>
      <w:lvlJc w:val="left"/>
      <w:pPr>
        <w:ind w:left="1798" w:hanging="293"/>
      </w:pPr>
      <w:rPr>
        <w:rFonts w:hint="default"/>
      </w:rPr>
    </w:lvl>
    <w:lvl w:ilvl="2" w:tplc="4D30C2AE">
      <w:start w:val="1"/>
      <w:numFmt w:val="bullet"/>
      <w:lvlText w:val="•"/>
      <w:lvlJc w:val="left"/>
      <w:pPr>
        <w:ind w:left="2576" w:hanging="293"/>
      </w:pPr>
      <w:rPr>
        <w:rFonts w:hint="default"/>
      </w:rPr>
    </w:lvl>
    <w:lvl w:ilvl="3" w:tplc="17FA11E8">
      <w:start w:val="1"/>
      <w:numFmt w:val="bullet"/>
      <w:lvlText w:val="•"/>
      <w:lvlJc w:val="left"/>
      <w:pPr>
        <w:ind w:left="3354" w:hanging="293"/>
      </w:pPr>
      <w:rPr>
        <w:rFonts w:hint="default"/>
      </w:rPr>
    </w:lvl>
    <w:lvl w:ilvl="4" w:tplc="3CA26A88">
      <w:start w:val="1"/>
      <w:numFmt w:val="bullet"/>
      <w:lvlText w:val="•"/>
      <w:lvlJc w:val="left"/>
      <w:pPr>
        <w:ind w:left="4132" w:hanging="293"/>
      </w:pPr>
      <w:rPr>
        <w:rFonts w:hint="default"/>
      </w:rPr>
    </w:lvl>
    <w:lvl w:ilvl="5" w:tplc="84ECC0E0">
      <w:start w:val="1"/>
      <w:numFmt w:val="bullet"/>
      <w:lvlText w:val="•"/>
      <w:lvlJc w:val="left"/>
      <w:pPr>
        <w:ind w:left="4910" w:hanging="293"/>
      </w:pPr>
      <w:rPr>
        <w:rFonts w:hint="default"/>
      </w:rPr>
    </w:lvl>
    <w:lvl w:ilvl="6" w:tplc="03C2A878">
      <w:start w:val="1"/>
      <w:numFmt w:val="bullet"/>
      <w:lvlText w:val="•"/>
      <w:lvlJc w:val="left"/>
      <w:pPr>
        <w:ind w:left="5688" w:hanging="293"/>
      </w:pPr>
      <w:rPr>
        <w:rFonts w:hint="default"/>
      </w:rPr>
    </w:lvl>
    <w:lvl w:ilvl="7" w:tplc="B3A40704">
      <w:start w:val="1"/>
      <w:numFmt w:val="bullet"/>
      <w:lvlText w:val="•"/>
      <w:lvlJc w:val="left"/>
      <w:pPr>
        <w:ind w:left="6466" w:hanging="293"/>
      </w:pPr>
      <w:rPr>
        <w:rFonts w:hint="default"/>
      </w:rPr>
    </w:lvl>
    <w:lvl w:ilvl="8" w:tplc="A1167088">
      <w:start w:val="1"/>
      <w:numFmt w:val="bullet"/>
      <w:lvlText w:val="•"/>
      <w:lvlJc w:val="left"/>
      <w:pPr>
        <w:ind w:left="7244" w:hanging="293"/>
      </w:pPr>
      <w:rPr>
        <w:rFonts w:hint="default"/>
      </w:rPr>
    </w:lvl>
  </w:abstractNum>
  <w:abstractNum w:abstractNumId="11" w15:restartNumberingAfterBreak="0">
    <w:nsid w:val="7770574C"/>
    <w:multiLevelType w:val="hybridMultilevel"/>
    <w:tmpl w:val="82BA93FE"/>
    <w:lvl w:ilvl="0" w:tplc="11D69370">
      <w:start w:val="1"/>
      <w:numFmt w:val="upperLetter"/>
      <w:lvlText w:val="%1."/>
      <w:lvlJc w:val="left"/>
      <w:pPr>
        <w:ind w:left="730" w:hanging="353"/>
      </w:pPr>
      <w:rPr>
        <w:rFonts w:ascii="Times New Roman" w:eastAsia="Times New Roman" w:hAnsi="Times New Roman" w:hint="default"/>
        <w:spacing w:val="-1"/>
        <w:w w:val="99"/>
        <w:sz w:val="24"/>
        <w:szCs w:val="24"/>
      </w:rPr>
    </w:lvl>
    <w:lvl w:ilvl="1" w:tplc="CD6AD758">
      <w:start w:val="1"/>
      <w:numFmt w:val="bullet"/>
      <w:lvlText w:val="•"/>
      <w:lvlJc w:val="left"/>
      <w:pPr>
        <w:ind w:left="1546" w:hanging="353"/>
      </w:pPr>
      <w:rPr>
        <w:rFonts w:hint="default"/>
      </w:rPr>
    </w:lvl>
    <w:lvl w:ilvl="2" w:tplc="DC86B8E8">
      <w:start w:val="1"/>
      <w:numFmt w:val="bullet"/>
      <w:lvlText w:val="•"/>
      <w:lvlJc w:val="left"/>
      <w:pPr>
        <w:ind w:left="2352" w:hanging="353"/>
      </w:pPr>
      <w:rPr>
        <w:rFonts w:hint="default"/>
      </w:rPr>
    </w:lvl>
    <w:lvl w:ilvl="3" w:tplc="53A07FB6">
      <w:start w:val="1"/>
      <w:numFmt w:val="bullet"/>
      <w:lvlText w:val="•"/>
      <w:lvlJc w:val="left"/>
      <w:pPr>
        <w:ind w:left="3158" w:hanging="353"/>
      </w:pPr>
      <w:rPr>
        <w:rFonts w:hint="default"/>
      </w:rPr>
    </w:lvl>
    <w:lvl w:ilvl="4" w:tplc="F0A6D05A">
      <w:start w:val="1"/>
      <w:numFmt w:val="bullet"/>
      <w:lvlText w:val="•"/>
      <w:lvlJc w:val="left"/>
      <w:pPr>
        <w:ind w:left="3964" w:hanging="353"/>
      </w:pPr>
      <w:rPr>
        <w:rFonts w:hint="default"/>
      </w:rPr>
    </w:lvl>
    <w:lvl w:ilvl="5" w:tplc="C602EE64">
      <w:start w:val="1"/>
      <w:numFmt w:val="bullet"/>
      <w:lvlText w:val="•"/>
      <w:lvlJc w:val="left"/>
      <w:pPr>
        <w:ind w:left="4770" w:hanging="353"/>
      </w:pPr>
      <w:rPr>
        <w:rFonts w:hint="default"/>
      </w:rPr>
    </w:lvl>
    <w:lvl w:ilvl="6" w:tplc="2A9AE16A">
      <w:start w:val="1"/>
      <w:numFmt w:val="bullet"/>
      <w:lvlText w:val="•"/>
      <w:lvlJc w:val="left"/>
      <w:pPr>
        <w:ind w:left="5576" w:hanging="353"/>
      </w:pPr>
      <w:rPr>
        <w:rFonts w:hint="default"/>
      </w:rPr>
    </w:lvl>
    <w:lvl w:ilvl="7" w:tplc="1B54B5FA">
      <w:start w:val="1"/>
      <w:numFmt w:val="bullet"/>
      <w:lvlText w:val="•"/>
      <w:lvlJc w:val="left"/>
      <w:pPr>
        <w:ind w:left="6382" w:hanging="353"/>
      </w:pPr>
      <w:rPr>
        <w:rFonts w:hint="default"/>
      </w:rPr>
    </w:lvl>
    <w:lvl w:ilvl="8" w:tplc="C346E566">
      <w:start w:val="1"/>
      <w:numFmt w:val="bullet"/>
      <w:lvlText w:val="•"/>
      <w:lvlJc w:val="left"/>
      <w:pPr>
        <w:ind w:left="7188" w:hanging="353"/>
      </w:pPr>
      <w:rPr>
        <w:rFonts w:hint="default"/>
      </w:rPr>
    </w:lvl>
  </w:abstractNum>
  <w:abstractNum w:abstractNumId="12" w15:restartNumberingAfterBreak="0">
    <w:nsid w:val="7DD36751"/>
    <w:multiLevelType w:val="hybridMultilevel"/>
    <w:tmpl w:val="D882894C"/>
    <w:lvl w:ilvl="0" w:tplc="9D288704">
      <w:start w:val="1"/>
      <w:numFmt w:val="upperLetter"/>
      <w:lvlText w:val="%1."/>
      <w:lvlJc w:val="left"/>
      <w:pPr>
        <w:ind w:left="730" w:hanging="353"/>
      </w:pPr>
      <w:rPr>
        <w:rFonts w:ascii="Times New Roman" w:eastAsia="Times New Roman" w:hAnsi="Times New Roman" w:hint="default"/>
        <w:spacing w:val="-1"/>
        <w:w w:val="99"/>
        <w:sz w:val="24"/>
        <w:szCs w:val="24"/>
      </w:rPr>
    </w:lvl>
    <w:lvl w:ilvl="1" w:tplc="2D84AB40">
      <w:start w:val="1"/>
      <w:numFmt w:val="bullet"/>
      <w:lvlText w:val="•"/>
      <w:lvlJc w:val="left"/>
      <w:pPr>
        <w:ind w:left="1546" w:hanging="353"/>
      </w:pPr>
      <w:rPr>
        <w:rFonts w:hint="default"/>
      </w:rPr>
    </w:lvl>
    <w:lvl w:ilvl="2" w:tplc="429E29E2">
      <w:start w:val="1"/>
      <w:numFmt w:val="bullet"/>
      <w:lvlText w:val="•"/>
      <w:lvlJc w:val="left"/>
      <w:pPr>
        <w:ind w:left="2352" w:hanging="353"/>
      </w:pPr>
      <w:rPr>
        <w:rFonts w:hint="default"/>
      </w:rPr>
    </w:lvl>
    <w:lvl w:ilvl="3" w:tplc="42681546">
      <w:start w:val="1"/>
      <w:numFmt w:val="bullet"/>
      <w:lvlText w:val="•"/>
      <w:lvlJc w:val="left"/>
      <w:pPr>
        <w:ind w:left="3158" w:hanging="353"/>
      </w:pPr>
      <w:rPr>
        <w:rFonts w:hint="default"/>
      </w:rPr>
    </w:lvl>
    <w:lvl w:ilvl="4" w:tplc="7AF21D46">
      <w:start w:val="1"/>
      <w:numFmt w:val="bullet"/>
      <w:lvlText w:val="•"/>
      <w:lvlJc w:val="left"/>
      <w:pPr>
        <w:ind w:left="3964" w:hanging="353"/>
      </w:pPr>
      <w:rPr>
        <w:rFonts w:hint="default"/>
      </w:rPr>
    </w:lvl>
    <w:lvl w:ilvl="5" w:tplc="8E4C9510">
      <w:start w:val="1"/>
      <w:numFmt w:val="bullet"/>
      <w:lvlText w:val="•"/>
      <w:lvlJc w:val="left"/>
      <w:pPr>
        <w:ind w:left="4770" w:hanging="353"/>
      </w:pPr>
      <w:rPr>
        <w:rFonts w:hint="default"/>
      </w:rPr>
    </w:lvl>
    <w:lvl w:ilvl="6" w:tplc="FB80F2EE">
      <w:start w:val="1"/>
      <w:numFmt w:val="bullet"/>
      <w:lvlText w:val="•"/>
      <w:lvlJc w:val="left"/>
      <w:pPr>
        <w:ind w:left="5576" w:hanging="353"/>
      </w:pPr>
      <w:rPr>
        <w:rFonts w:hint="default"/>
      </w:rPr>
    </w:lvl>
    <w:lvl w:ilvl="7" w:tplc="18CEEA5A">
      <w:start w:val="1"/>
      <w:numFmt w:val="bullet"/>
      <w:lvlText w:val="•"/>
      <w:lvlJc w:val="left"/>
      <w:pPr>
        <w:ind w:left="6382" w:hanging="353"/>
      </w:pPr>
      <w:rPr>
        <w:rFonts w:hint="default"/>
      </w:rPr>
    </w:lvl>
    <w:lvl w:ilvl="8" w:tplc="09D232E6">
      <w:start w:val="1"/>
      <w:numFmt w:val="bullet"/>
      <w:lvlText w:val="•"/>
      <w:lvlJc w:val="left"/>
      <w:pPr>
        <w:ind w:left="7188" w:hanging="353"/>
      </w:pPr>
      <w:rPr>
        <w:rFonts w:hint="default"/>
      </w:rPr>
    </w:lvl>
  </w:abstractNum>
  <w:num w:numId="1">
    <w:abstractNumId w:val="6"/>
  </w:num>
  <w:num w:numId="2">
    <w:abstractNumId w:val="1"/>
  </w:num>
  <w:num w:numId="3">
    <w:abstractNumId w:val="8"/>
  </w:num>
  <w:num w:numId="4">
    <w:abstractNumId w:val="10"/>
  </w:num>
  <w:num w:numId="5">
    <w:abstractNumId w:val="7"/>
  </w:num>
  <w:num w:numId="6">
    <w:abstractNumId w:val="12"/>
  </w:num>
  <w:num w:numId="7">
    <w:abstractNumId w:val="11"/>
  </w:num>
  <w:num w:numId="8">
    <w:abstractNumId w:val="2"/>
  </w:num>
  <w:num w:numId="9">
    <w:abstractNumId w:val="4"/>
  </w:num>
  <w:num w:numId="10">
    <w:abstractNumId w:val="9"/>
  </w:num>
  <w:num w:numId="11">
    <w:abstractNumId w:val="0"/>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yNDGzMDU0NTEzNzZT0lEKTi0uzszPAymwrAUAt2gy/iwAAAA="/>
  </w:docVars>
  <w:rsids>
    <w:rsidRoot w:val="007C7BED"/>
    <w:rsid w:val="00007AEC"/>
    <w:rsid w:val="00022EFD"/>
    <w:rsid w:val="00036EFD"/>
    <w:rsid w:val="00037D2A"/>
    <w:rsid w:val="00106917"/>
    <w:rsid w:val="0012458C"/>
    <w:rsid w:val="00147096"/>
    <w:rsid w:val="00170BCE"/>
    <w:rsid w:val="001C57E0"/>
    <w:rsid w:val="001E2985"/>
    <w:rsid w:val="00216546"/>
    <w:rsid w:val="002B4A8A"/>
    <w:rsid w:val="002F2EB8"/>
    <w:rsid w:val="00311251"/>
    <w:rsid w:val="00321DA5"/>
    <w:rsid w:val="00351C67"/>
    <w:rsid w:val="00356715"/>
    <w:rsid w:val="00367755"/>
    <w:rsid w:val="00377254"/>
    <w:rsid w:val="003778B0"/>
    <w:rsid w:val="00377F4B"/>
    <w:rsid w:val="00382694"/>
    <w:rsid w:val="00384B75"/>
    <w:rsid w:val="003946B4"/>
    <w:rsid w:val="003D0089"/>
    <w:rsid w:val="00402471"/>
    <w:rsid w:val="00422021"/>
    <w:rsid w:val="004300BF"/>
    <w:rsid w:val="00432B11"/>
    <w:rsid w:val="00447F8F"/>
    <w:rsid w:val="0045762B"/>
    <w:rsid w:val="00466ED1"/>
    <w:rsid w:val="004801A6"/>
    <w:rsid w:val="004808AB"/>
    <w:rsid w:val="00494ABF"/>
    <w:rsid w:val="004A2AA6"/>
    <w:rsid w:val="004C283F"/>
    <w:rsid w:val="004C69F0"/>
    <w:rsid w:val="00504CC0"/>
    <w:rsid w:val="00530FB4"/>
    <w:rsid w:val="005335A4"/>
    <w:rsid w:val="005634A9"/>
    <w:rsid w:val="00565F91"/>
    <w:rsid w:val="0057295A"/>
    <w:rsid w:val="00596717"/>
    <w:rsid w:val="005A16D3"/>
    <w:rsid w:val="005A338C"/>
    <w:rsid w:val="005E0361"/>
    <w:rsid w:val="005E369A"/>
    <w:rsid w:val="005F28F9"/>
    <w:rsid w:val="00601566"/>
    <w:rsid w:val="006455D2"/>
    <w:rsid w:val="00654A3A"/>
    <w:rsid w:val="006B7AA1"/>
    <w:rsid w:val="006C029A"/>
    <w:rsid w:val="006F683F"/>
    <w:rsid w:val="00717685"/>
    <w:rsid w:val="00745DFD"/>
    <w:rsid w:val="00745E2E"/>
    <w:rsid w:val="007763FD"/>
    <w:rsid w:val="007C7BED"/>
    <w:rsid w:val="007D5249"/>
    <w:rsid w:val="007E212F"/>
    <w:rsid w:val="00861202"/>
    <w:rsid w:val="0089198E"/>
    <w:rsid w:val="008B2696"/>
    <w:rsid w:val="008C461C"/>
    <w:rsid w:val="008E79D3"/>
    <w:rsid w:val="008F4714"/>
    <w:rsid w:val="009014DA"/>
    <w:rsid w:val="00912ADF"/>
    <w:rsid w:val="00930A9B"/>
    <w:rsid w:val="00946919"/>
    <w:rsid w:val="009509F4"/>
    <w:rsid w:val="00954E3C"/>
    <w:rsid w:val="009810DE"/>
    <w:rsid w:val="009A06E8"/>
    <w:rsid w:val="009A7E27"/>
    <w:rsid w:val="009B1D5E"/>
    <w:rsid w:val="009B6984"/>
    <w:rsid w:val="00A07C03"/>
    <w:rsid w:val="00A507CA"/>
    <w:rsid w:val="00A540A8"/>
    <w:rsid w:val="00A57AD6"/>
    <w:rsid w:val="00A6071D"/>
    <w:rsid w:val="00A70B25"/>
    <w:rsid w:val="00A906A9"/>
    <w:rsid w:val="00AC198C"/>
    <w:rsid w:val="00AC5F3D"/>
    <w:rsid w:val="00AD2D76"/>
    <w:rsid w:val="00AE1231"/>
    <w:rsid w:val="00B2739C"/>
    <w:rsid w:val="00B3073A"/>
    <w:rsid w:val="00B42AC8"/>
    <w:rsid w:val="00B52862"/>
    <w:rsid w:val="00B55F49"/>
    <w:rsid w:val="00B57360"/>
    <w:rsid w:val="00B63600"/>
    <w:rsid w:val="00B902A6"/>
    <w:rsid w:val="00BA0010"/>
    <w:rsid w:val="00BB238F"/>
    <w:rsid w:val="00BD6590"/>
    <w:rsid w:val="00C42D14"/>
    <w:rsid w:val="00C6367A"/>
    <w:rsid w:val="00CB26B9"/>
    <w:rsid w:val="00CD07E4"/>
    <w:rsid w:val="00CE4042"/>
    <w:rsid w:val="00CF2B2C"/>
    <w:rsid w:val="00D02AC0"/>
    <w:rsid w:val="00D149B2"/>
    <w:rsid w:val="00D304E4"/>
    <w:rsid w:val="00D46542"/>
    <w:rsid w:val="00D6696C"/>
    <w:rsid w:val="00D90132"/>
    <w:rsid w:val="00D92DC2"/>
    <w:rsid w:val="00D965F0"/>
    <w:rsid w:val="00DB3382"/>
    <w:rsid w:val="00DB4FCA"/>
    <w:rsid w:val="00DB7D1A"/>
    <w:rsid w:val="00DB7FD3"/>
    <w:rsid w:val="00DC3BE9"/>
    <w:rsid w:val="00DE7DB1"/>
    <w:rsid w:val="00DF1DE2"/>
    <w:rsid w:val="00E17478"/>
    <w:rsid w:val="00E23BBA"/>
    <w:rsid w:val="00E25125"/>
    <w:rsid w:val="00E62849"/>
    <w:rsid w:val="00E63D60"/>
    <w:rsid w:val="00E900F2"/>
    <w:rsid w:val="00ED31B1"/>
    <w:rsid w:val="00F05E23"/>
    <w:rsid w:val="00F123C7"/>
    <w:rsid w:val="00F31366"/>
    <w:rsid w:val="00F4070F"/>
    <w:rsid w:val="00F41390"/>
    <w:rsid w:val="00FB5B28"/>
    <w:rsid w:val="00FD5F89"/>
    <w:rsid w:val="00FE3385"/>
    <w:rsid w:val="00FE3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8D1FE5"/>
  <w15:chartTrackingRefBased/>
  <w15:docId w15:val="{A7426485-0B2D-4598-8E9E-E87AC05E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rPr>
  </w:style>
  <w:style w:type="paragraph" w:styleId="Heading1">
    <w:name w:val="heading 1"/>
    <w:basedOn w:val="Normal"/>
    <w:uiPriority w:val="1"/>
    <w:qFormat/>
    <w:pPr>
      <w:ind w:left="542"/>
      <w:outlineLvl w:val="0"/>
    </w:pPr>
    <w:rPr>
      <w:rFonts w:ascii="Times New Roman" w:eastAsia="Times New Roman" w:hAnsi="Times New Roman"/>
      <w:sz w:val="28"/>
      <w:szCs w:val="28"/>
    </w:rPr>
  </w:style>
  <w:style w:type="paragraph" w:styleId="Heading2">
    <w:name w:val="heading 2"/>
    <w:basedOn w:val="Normal"/>
    <w:link w:val="Heading2Char"/>
    <w:uiPriority w:val="1"/>
    <w:qFormat/>
    <w:pPr>
      <w:ind w:left="442"/>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qFormat/>
    <w:rsid w:val="008C461C"/>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62"/>
    </w:pPr>
    <w:rPr>
      <w:rFonts w:ascii="Times New Roman" w:eastAsia="Times New Roman" w:hAnsi="Times New Roman"/>
      <w:sz w:val="24"/>
      <w:szCs w:val="24"/>
    </w:rPr>
  </w:style>
  <w:style w:type="paragraph" w:customStyle="1" w:styleId="MediumGrid1-Accent21">
    <w:name w:val="Medium Grid 1 - Accent 21"/>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7295A"/>
    <w:rPr>
      <w:rFonts w:ascii="Lucida Grande" w:hAnsi="Lucida Grande" w:cs="Lucida Grande"/>
      <w:sz w:val="18"/>
      <w:szCs w:val="18"/>
    </w:rPr>
  </w:style>
  <w:style w:type="character" w:customStyle="1" w:styleId="BalloonTextChar">
    <w:name w:val="Balloon Text Char"/>
    <w:link w:val="BalloonText"/>
    <w:uiPriority w:val="99"/>
    <w:semiHidden/>
    <w:rsid w:val="0057295A"/>
    <w:rPr>
      <w:rFonts w:ascii="Lucida Grande" w:hAnsi="Lucida Grande" w:cs="Lucida Grande"/>
      <w:sz w:val="18"/>
      <w:szCs w:val="18"/>
    </w:rPr>
  </w:style>
  <w:style w:type="character" w:styleId="CommentReference">
    <w:name w:val="annotation reference"/>
    <w:uiPriority w:val="99"/>
    <w:semiHidden/>
    <w:unhideWhenUsed/>
    <w:rsid w:val="00D90132"/>
    <w:rPr>
      <w:sz w:val="18"/>
      <w:szCs w:val="18"/>
    </w:rPr>
  </w:style>
  <w:style w:type="paragraph" w:styleId="CommentText">
    <w:name w:val="annotation text"/>
    <w:basedOn w:val="Normal"/>
    <w:link w:val="CommentTextChar"/>
    <w:uiPriority w:val="99"/>
    <w:semiHidden/>
    <w:unhideWhenUsed/>
    <w:rsid w:val="00D90132"/>
    <w:rPr>
      <w:sz w:val="24"/>
      <w:szCs w:val="24"/>
    </w:rPr>
  </w:style>
  <w:style w:type="character" w:customStyle="1" w:styleId="CommentTextChar">
    <w:name w:val="Comment Text Char"/>
    <w:link w:val="CommentText"/>
    <w:uiPriority w:val="99"/>
    <w:semiHidden/>
    <w:rsid w:val="00D90132"/>
    <w:rPr>
      <w:sz w:val="24"/>
      <w:szCs w:val="24"/>
    </w:rPr>
  </w:style>
  <w:style w:type="paragraph" w:styleId="CommentSubject">
    <w:name w:val="annotation subject"/>
    <w:basedOn w:val="CommentText"/>
    <w:next w:val="CommentText"/>
    <w:link w:val="CommentSubjectChar"/>
    <w:uiPriority w:val="99"/>
    <w:semiHidden/>
    <w:unhideWhenUsed/>
    <w:rsid w:val="00D90132"/>
    <w:rPr>
      <w:b/>
      <w:bCs/>
      <w:sz w:val="20"/>
      <w:szCs w:val="20"/>
    </w:rPr>
  </w:style>
  <w:style w:type="character" w:customStyle="1" w:styleId="CommentSubjectChar">
    <w:name w:val="Comment Subject Char"/>
    <w:link w:val="CommentSubject"/>
    <w:uiPriority w:val="99"/>
    <w:semiHidden/>
    <w:rsid w:val="00D90132"/>
    <w:rPr>
      <w:b/>
      <w:bCs/>
      <w:sz w:val="24"/>
      <w:szCs w:val="24"/>
    </w:rPr>
  </w:style>
  <w:style w:type="paragraph" w:styleId="Header">
    <w:name w:val="header"/>
    <w:basedOn w:val="Normal"/>
    <w:link w:val="HeaderChar"/>
    <w:uiPriority w:val="99"/>
    <w:unhideWhenUsed/>
    <w:rsid w:val="00DB7FD3"/>
    <w:pPr>
      <w:tabs>
        <w:tab w:val="center" w:pos="4320"/>
        <w:tab w:val="right" w:pos="8640"/>
      </w:tabs>
    </w:pPr>
  </w:style>
  <w:style w:type="character" w:customStyle="1" w:styleId="HeaderChar">
    <w:name w:val="Header Char"/>
    <w:link w:val="Header"/>
    <w:uiPriority w:val="99"/>
    <w:rsid w:val="00DB7FD3"/>
    <w:rPr>
      <w:sz w:val="22"/>
      <w:szCs w:val="22"/>
    </w:rPr>
  </w:style>
  <w:style w:type="paragraph" w:styleId="Footer">
    <w:name w:val="footer"/>
    <w:basedOn w:val="Normal"/>
    <w:link w:val="FooterChar"/>
    <w:uiPriority w:val="99"/>
    <w:unhideWhenUsed/>
    <w:rsid w:val="00DB7FD3"/>
    <w:pPr>
      <w:tabs>
        <w:tab w:val="center" w:pos="4320"/>
        <w:tab w:val="right" w:pos="8640"/>
      </w:tabs>
    </w:pPr>
  </w:style>
  <w:style w:type="character" w:customStyle="1" w:styleId="FooterChar">
    <w:name w:val="Footer Char"/>
    <w:link w:val="Footer"/>
    <w:uiPriority w:val="99"/>
    <w:rsid w:val="00DB7FD3"/>
    <w:rPr>
      <w:sz w:val="22"/>
      <w:szCs w:val="22"/>
    </w:rPr>
  </w:style>
  <w:style w:type="paragraph" w:customStyle="1" w:styleId="MediumList2-Accent21">
    <w:name w:val="Medium List 2 - Accent 21"/>
    <w:hidden/>
    <w:uiPriority w:val="99"/>
    <w:semiHidden/>
    <w:rsid w:val="00DB7FD3"/>
    <w:rPr>
      <w:sz w:val="22"/>
      <w:szCs w:val="22"/>
    </w:rPr>
  </w:style>
  <w:style w:type="paragraph" w:customStyle="1" w:styleId="GridTable31">
    <w:name w:val="Grid Table 31"/>
    <w:basedOn w:val="Heading1"/>
    <w:next w:val="Normal"/>
    <w:uiPriority w:val="39"/>
    <w:semiHidden/>
    <w:unhideWhenUsed/>
    <w:qFormat/>
    <w:rsid w:val="00930A9B"/>
    <w:pPr>
      <w:keepNext/>
      <w:keepLines/>
      <w:widowControl/>
      <w:spacing w:before="480" w:line="276" w:lineRule="auto"/>
      <w:ind w:left="0"/>
      <w:outlineLvl w:val="9"/>
    </w:pPr>
    <w:rPr>
      <w:rFonts w:ascii="Cambria" w:eastAsia="MS Gothic" w:hAnsi="Cambria"/>
      <w:b/>
      <w:bCs/>
      <w:color w:val="365F91"/>
      <w:lang w:eastAsia="ja-JP"/>
    </w:rPr>
  </w:style>
  <w:style w:type="paragraph" w:styleId="TOC2">
    <w:name w:val="toc 2"/>
    <w:basedOn w:val="Normal"/>
    <w:next w:val="Normal"/>
    <w:autoRedefine/>
    <w:uiPriority w:val="39"/>
    <w:unhideWhenUsed/>
    <w:qFormat/>
    <w:rsid w:val="00930A9B"/>
    <w:pPr>
      <w:widowControl/>
      <w:spacing w:after="100" w:line="276" w:lineRule="auto"/>
      <w:ind w:left="220"/>
    </w:pPr>
    <w:rPr>
      <w:rFonts w:eastAsia="MS Mincho" w:cs="Arial"/>
      <w:lang w:eastAsia="ja-JP"/>
    </w:rPr>
  </w:style>
  <w:style w:type="paragraph" w:styleId="TOC1">
    <w:name w:val="toc 1"/>
    <w:basedOn w:val="Normal"/>
    <w:next w:val="Normal"/>
    <w:autoRedefine/>
    <w:uiPriority w:val="39"/>
    <w:unhideWhenUsed/>
    <w:qFormat/>
    <w:rsid w:val="00930A9B"/>
    <w:pPr>
      <w:widowControl/>
      <w:spacing w:after="100" w:line="276" w:lineRule="auto"/>
    </w:pPr>
    <w:rPr>
      <w:rFonts w:eastAsia="MS Mincho" w:cs="Arial"/>
      <w:lang w:eastAsia="ja-JP"/>
    </w:rPr>
  </w:style>
  <w:style w:type="paragraph" w:styleId="TOC3">
    <w:name w:val="toc 3"/>
    <w:basedOn w:val="Normal"/>
    <w:next w:val="Normal"/>
    <w:autoRedefine/>
    <w:uiPriority w:val="39"/>
    <w:unhideWhenUsed/>
    <w:qFormat/>
    <w:rsid w:val="00930A9B"/>
    <w:pPr>
      <w:widowControl/>
      <w:spacing w:after="100" w:line="276" w:lineRule="auto"/>
      <w:ind w:left="440"/>
    </w:pPr>
    <w:rPr>
      <w:rFonts w:eastAsia="MS Mincho" w:cs="Arial"/>
      <w:lang w:eastAsia="ja-JP"/>
    </w:rPr>
  </w:style>
  <w:style w:type="character" w:customStyle="1" w:styleId="Heading2Char">
    <w:name w:val="Heading 2 Char"/>
    <w:link w:val="Heading2"/>
    <w:uiPriority w:val="1"/>
    <w:rsid w:val="00A6071D"/>
    <w:rPr>
      <w:rFonts w:ascii="Times New Roman" w:eastAsia="Times New Roman" w:hAnsi="Times New Roman"/>
      <w:b/>
      <w:bCs/>
      <w:sz w:val="24"/>
      <w:szCs w:val="24"/>
    </w:rPr>
  </w:style>
  <w:style w:type="paragraph" w:styleId="TOC4">
    <w:name w:val="toc 4"/>
    <w:basedOn w:val="Normal"/>
    <w:next w:val="Normal"/>
    <w:autoRedefine/>
    <w:uiPriority w:val="39"/>
    <w:unhideWhenUsed/>
    <w:rsid w:val="00037D2A"/>
    <w:pPr>
      <w:widowControl/>
      <w:spacing w:after="100" w:line="276" w:lineRule="auto"/>
      <w:ind w:left="660"/>
    </w:pPr>
    <w:rPr>
      <w:rFonts w:eastAsia="Times New Roman"/>
    </w:rPr>
  </w:style>
  <w:style w:type="paragraph" w:styleId="TOC5">
    <w:name w:val="toc 5"/>
    <w:basedOn w:val="Normal"/>
    <w:next w:val="Normal"/>
    <w:autoRedefine/>
    <w:uiPriority w:val="39"/>
    <w:unhideWhenUsed/>
    <w:rsid w:val="00037D2A"/>
    <w:pPr>
      <w:widowControl/>
      <w:spacing w:after="100" w:line="276" w:lineRule="auto"/>
      <w:ind w:left="880"/>
    </w:pPr>
    <w:rPr>
      <w:rFonts w:eastAsia="Times New Roman"/>
    </w:rPr>
  </w:style>
  <w:style w:type="paragraph" w:styleId="TOC6">
    <w:name w:val="toc 6"/>
    <w:basedOn w:val="Normal"/>
    <w:next w:val="Normal"/>
    <w:autoRedefine/>
    <w:uiPriority w:val="39"/>
    <w:unhideWhenUsed/>
    <w:rsid w:val="00037D2A"/>
    <w:pPr>
      <w:widowControl/>
      <w:spacing w:after="100" w:line="276" w:lineRule="auto"/>
      <w:ind w:left="1100"/>
    </w:pPr>
    <w:rPr>
      <w:rFonts w:eastAsia="Times New Roman"/>
    </w:rPr>
  </w:style>
  <w:style w:type="paragraph" w:styleId="TOC7">
    <w:name w:val="toc 7"/>
    <w:basedOn w:val="Normal"/>
    <w:next w:val="Normal"/>
    <w:autoRedefine/>
    <w:uiPriority w:val="39"/>
    <w:unhideWhenUsed/>
    <w:rsid w:val="00037D2A"/>
    <w:pPr>
      <w:widowControl/>
      <w:spacing w:after="100" w:line="276" w:lineRule="auto"/>
      <w:ind w:left="1320"/>
    </w:pPr>
    <w:rPr>
      <w:rFonts w:eastAsia="Times New Roman"/>
    </w:rPr>
  </w:style>
  <w:style w:type="paragraph" w:styleId="TOC8">
    <w:name w:val="toc 8"/>
    <w:basedOn w:val="Normal"/>
    <w:next w:val="Normal"/>
    <w:autoRedefine/>
    <w:uiPriority w:val="39"/>
    <w:unhideWhenUsed/>
    <w:rsid w:val="00037D2A"/>
    <w:pPr>
      <w:widowControl/>
      <w:spacing w:after="100" w:line="276" w:lineRule="auto"/>
      <w:ind w:left="1540"/>
    </w:pPr>
    <w:rPr>
      <w:rFonts w:eastAsia="Times New Roman"/>
    </w:rPr>
  </w:style>
  <w:style w:type="paragraph" w:styleId="TOC9">
    <w:name w:val="toc 9"/>
    <w:basedOn w:val="Normal"/>
    <w:next w:val="Normal"/>
    <w:autoRedefine/>
    <w:uiPriority w:val="39"/>
    <w:unhideWhenUsed/>
    <w:rsid w:val="00037D2A"/>
    <w:pPr>
      <w:widowControl/>
      <w:spacing w:after="100" w:line="276" w:lineRule="auto"/>
      <w:ind w:left="1760"/>
    </w:pPr>
    <w:rPr>
      <w:rFonts w:eastAsia="Times New Roman"/>
    </w:rPr>
  </w:style>
  <w:style w:type="character" w:styleId="Hyperlink">
    <w:name w:val="Hyperlink"/>
    <w:uiPriority w:val="99"/>
    <w:unhideWhenUsed/>
    <w:rsid w:val="00037D2A"/>
    <w:rPr>
      <w:color w:val="0000FF"/>
      <w:u w:val="single"/>
    </w:rPr>
  </w:style>
  <w:style w:type="character" w:customStyle="1" w:styleId="Heading3Char">
    <w:name w:val="Heading 3 Char"/>
    <w:link w:val="Heading3"/>
    <w:uiPriority w:val="9"/>
    <w:rsid w:val="008C461C"/>
    <w:rPr>
      <w:rFonts w:ascii="Cambria" w:eastAsia="Times New Roman" w:hAnsi="Cambria" w:cs="Times New Roman"/>
      <w:b/>
      <w:bCs/>
      <w:sz w:val="26"/>
      <w:szCs w:val="26"/>
    </w:rPr>
  </w:style>
  <w:style w:type="paragraph" w:customStyle="1" w:styleId="ColorfulList-Accent11">
    <w:name w:val="Colorful List - Accent 11"/>
    <w:basedOn w:val="Normal"/>
    <w:uiPriority w:val="72"/>
    <w:qFormat/>
    <w:rsid w:val="00E23BB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2021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FC9170-5FC8-41CE-9C69-5CFE3C17E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4123</Words>
  <Characters>80503</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SGPVCA BY-LAWS FINAL 08/2018</vt:lpstr>
    </vt:vector>
  </TitlesOfParts>
  <Manager/>
  <Company/>
  <LinksUpToDate>false</LinksUpToDate>
  <CharactersWithSpaces>94438</CharactersWithSpaces>
  <SharedDoc>false</SharedDoc>
  <HyperlinkBase/>
  <HLinks>
    <vt:vector size="600" baseType="variant">
      <vt:variant>
        <vt:i4>1900600</vt:i4>
      </vt:variant>
      <vt:variant>
        <vt:i4>596</vt:i4>
      </vt:variant>
      <vt:variant>
        <vt:i4>0</vt:i4>
      </vt:variant>
      <vt:variant>
        <vt:i4>5</vt:i4>
      </vt:variant>
      <vt:variant>
        <vt:lpwstr/>
      </vt:variant>
      <vt:variant>
        <vt:lpwstr>_Toc471986526</vt:lpwstr>
      </vt:variant>
      <vt:variant>
        <vt:i4>1900600</vt:i4>
      </vt:variant>
      <vt:variant>
        <vt:i4>590</vt:i4>
      </vt:variant>
      <vt:variant>
        <vt:i4>0</vt:i4>
      </vt:variant>
      <vt:variant>
        <vt:i4>5</vt:i4>
      </vt:variant>
      <vt:variant>
        <vt:lpwstr/>
      </vt:variant>
      <vt:variant>
        <vt:lpwstr>_Toc471986525</vt:lpwstr>
      </vt:variant>
      <vt:variant>
        <vt:i4>1900600</vt:i4>
      </vt:variant>
      <vt:variant>
        <vt:i4>584</vt:i4>
      </vt:variant>
      <vt:variant>
        <vt:i4>0</vt:i4>
      </vt:variant>
      <vt:variant>
        <vt:i4>5</vt:i4>
      </vt:variant>
      <vt:variant>
        <vt:lpwstr/>
      </vt:variant>
      <vt:variant>
        <vt:lpwstr>_Toc471986524</vt:lpwstr>
      </vt:variant>
      <vt:variant>
        <vt:i4>1900600</vt:i4>
      </vt:variant>
      <vt:variant>
        <vt:i4>578</vt:i4>
      </vt:variant>
      <vt:variant>
        <vt:i4>0</vt:i4>
      </vt:variant>
      <vt:variant>
        <vt:i4>5</vt:i4>
      </vt:variant>
      <vt:variant>
        <vt:lpwstr/>
      </vt:variant>
      <vt:variant>
        <vt:lpwstr>_Toc471986523</vt:lpwstr>
      </vt:variant>
      <vt:variant>
        <vt:i4>1900600</vt:i4>
      </vt:variant>
      <vt:variant>
        <vt:i4>572</vt:i4>
      </vt:variant>
      <vt:variant>
        <vt:i4>0</vt:i4>
      </vt:variant>
      <vt:variant>
        <vt:i4>5</vt:i4>
      </vt:variant>
      <vt:variant>
        <vt:lpwstr/>
      </vt:variant>
      <vt:variant>
        <vt:lpwstr>_Toc471986522</vt:lpwstr>
      </vt:variant>
      <vt:variant>
        <vt:i4>1900600</vt:i4>
      </vt:variant>
      <vt:variant>
        <vt:i4>566</vt:i4>
      </vt:variant>
      <vt:variant>
        <vt:i4>0</vt:i4>
      </vt:variant>
      <vt:variant>
        <vt:i4>5</vt:i4>
      </vt:variant>
      <vt:variant>
        <vt:lpwstr/>
      </vt:variant>
      <vt:variant>
        <vt:lpwstr>_Toc471986521</vt:lpwstr>
      </vt:variant>
      <vt:variant>
        <vt:i4>1900600</vt:i4>
      </vt:variant>
      <vt:variant>
        <vt:i4>560</vt:i4>
      </vt:variant>
      <vt:variant>
        <vt:i4>0</vt:i4>
      </vt:variant>
      <vt:variant>
        <vt:i4>5</vt:i4>
      </vt:variant>
      <vt:variant>
        <vt:lpwstr/>
      </vt:variant>
      <vt:variant>
        <vt:lpwstr>_Toc471986520</vt:lpwstr>
      </vt:variant>
      <vt:variant>
        <vt:i4>1966136</vt:i4>
      </vt:variant>
      <vt:variant>
        <vt:i4>554</vt:i4>
      </vt:variant>
      <vt:variant>
        <vt:i4>0</vt:i4>
      </vt:variant>
      <vt:variant>
        <vt:i4>5</vt:i4>
      </vt:variant>
      <vt:variant>
        <vt:lpwstr/>
      </vt:variant>
      <vt:variant>
        <vt:lpwstr>_Toc471986519</vt:lpwstr>
      </vt:variant>
      <vt:variant>
        <vt:i4>1966136</vt:i4>
      </vt:variant>
      <vt:variant>
        <vt:i4>548</vt:i4>
      </vt:variant>
      <vt:variant>
        <vt:i4>0</vt:i4>
      </vt:variant>
      <vt:variant>
        <vt:i4>5</vt:i4>
      </vt:variant>
      <vt:variant>
        <vt:lpwstr/>
      </vt:variant>
      <vt:variant>
        <vt:lpwstr>_Toc471986518</vt:lpwstr>
      </vt:variant>
      <vt:variant>
        <vt:i4>1966136</vt:i4>
      </vt:variant>
      <vt:variant>
        <vt:i4>542</vt:i4>
      </vt:variant>
      <vt:variant>
        <vt:i4>0</vt:i4>
      </vt:variant>
      <vt:variant>
        <vt:i4>5</vt:i4>
      </vt:variant>
      <vt:variant>
        <vt:lpwstr/>
      </vt:variant>
      <vt:variant>
        <vt:lpwstr>_Toc471986517</vt:lpwstr>
      </vt:variant>
      <vt:variant>
        <vt:i4>1966136</vt:i4>
      </vt:variant>
      <vt:variant>
        <vt:i4>536</vt:i4>
      </vt:variant>
      <vt:variant>
        <vt:i4>0</vt:i4>
      </vt:variant>
      <vt:variant>
        <vt:i4>5</vt:i4>
      </vt:variant>
      <vt:variant>
        <vt:lpwstr/>
      </vt:variant>
      <vt:variant>
        <vt:lpwstr>_Toc471986516</vt:lpwstr>
      </vt:variant>
      <vt:variant>
        <vt:i4>1966136</vt:i4>
      </vt:variant>
      <vt:variant>
        <vt:i4>530</vt:i4>
      </vt:variant>
      <vt:variant>
        <vt:i4>0</vt:i4>
      </vt:variant>
      <vt:variant>
        <vt:i4>5</vt:i4>
      </vt:variant>
      <vt:variant>
        <vt:lpwstr/>
      </vt:variant>
      <vt:variant>
        <vt:lpwstr>_Toc471986515</vt:lpwstr>
      </vt:variant>
      <vt:variant>
        <vt:i4>1966136</vt:i4>
      </vt:variant>
      <vt:variant>
        <vt:i4>524</vt:i4>
      </vt:variant>
      <vt:variant>
        <vt:i4>0</vt:i4>
      </vt:variant>
      <vt:variant>
        <vt:i4>5</vt:i4>
      </vt:variant>
      <vt:variant>
        <vt:lpwstr/>
      </vt:variant>
      <vt:variant>
        <vt:lpwstr>_Toc471986514</vt:lpwstr>
      </vt:variant>
      <vt:variant>
        <vt:i4>1966136</vt:i4>
      </vt:variant>
      <vt:variant>
        <vt:i4>518</vt:i4>
      </vt:variant>
      <vt:variant>
        <vt:i4>0</vt:i4>
      </vt:variant>
      <vt:variant>
        <vt:i4>5</vt:i4>
      </vt:variant>
      <vt:variant>
        <vt:lpwstr/>
      </vt:variant>
      <vt:variant>
        <vt:lpwstr>_Toc471986513</vt:lpwstr>
      </vt:variant>
      <vt:variant>
        <vt:i4>1966136</vt:i4>
      </vt:variant>
      <vt:variant>
        <vt:i4>512</vt:i4>
      </vt:variant>
      <vt:variant>
        <vt:i4>0</vt:i4>
      </vt:variant>
      <vt:variant>
        <vt:i4>5</vt:i4>
      </vt:variant>
      <vt:variant>
        <vt:lpwstr/>
      </vt:variant>
      <vt:variant>
        <vt:lpwstr>_Toc471986512</vt:lpwstr>
      </vt:variant>
      <vt:variant>
        <vt:i4>1966136</vt:i4>
      </vt:variant>
      <vt:variant>
        <vt:i4>506</vt:i4>
      </vt:variant>
      <vt:variant>
        <vt:i4>0</vt:i4>
      </vt:variant>
      <vt:variant>
        <vt:i4>5</vt:i4>
      </vt:variant>
      <vt:variant>
        <vt:lpwstr/>
      </vt:variant>
      <vt:variant>
        <vt:lpwstr>_Toc471986511</vt:lpwstr>
      </vt:variant>
      <vt:variant>
        <vt:i4>1966136</vt:i4>
      </vt:variant>
      <vt:variant>
        <vt:i4>500</vt:i4>
      </vt:variant>
      <vt:variant>
        <vt:i4>0</vt:i4>
      </vt:variant>
      <vt:variant>
        <vt:i4>5</vt:i4>
      </vt:variant>
      <vt:variant>
        <vt:lpwstr/>
      </vt:variant>
      <vt:variant>
        <vt:lpwstr>_Toc471986510</vt:lpwstr>
      </vt:variant>
      <vt:variant>
        <vt:i4>2031672</vt:i4>
      </vt:variant>
      <vt:variant>
        <vt:i4>494</vt:i4>
      </vt:variant>
      <vt:variant>
        <vt:i4>0</vt:i4>
      </vt:variant>
      <vt:variant>
        <vt:i4>5</vt:i4>
      </vt:variant>
      <vt:variant>
        <vt:lpwstr/>
      </vt:variant>
      <vt:variant>
        <vt:lpwstr>_Toc471986509</vt:lpwstr>
      </vt:variant>
      <vt:variant>
        <vt:i4>2031672</vt:i4>
      </vt:variant>
      <vt:variant>
        <vt:i4>488</vt:i4>
      </vt:variant>
      <vt:variant>
        <vt:i4>0</vt:i4>
      </vt:variant>
      <vt:variant>
        <vt:i4>5</vt:i4>
      </vt:variant>
      <vt:variant>
        <vt:lpwstr/>
      </vt:variant>
      <vt:variant>
        <vt:lpwstr>_Toc471986508</vt:lpwstr>
      </vt:variant>
      <vt:variant>
        <vt:i4>2031672</vt:i4>
      </vt:variant>
      <vt:variant>
        <vt:i4>482</vt:i4>
      </vt:variant>
      <vt:variant>
        <vt:i4>0</vt:i4>
      </vt:variant>
      <vt:variant>
        <vt:i4>5</vt:i4>
      </vt:variant>
      <vt:variant>
        <vt:lpwstr/>
      </vt:variant>
      <vt:variant>
        <vt:lpwstr>_Toc471986507</vt:lpwstr>
      </vt:variant>
      <vt:variant>
        <vt:i4>2031672</vt:i4>
      </vt:variant>
      <vt:variant>
        <vt:i4>476</vt:i4>
      </vt:variant>
      <vt:variant>
        <vt:i4>0</vt:i4>
      </vt:variant>
      <vt:variant>
        <vt:i4>5</vt:i4>
      </vt:variant>
      <vt:variant>
        <vt:lpwstr/>
      </vt:variant>
      <vt:variant>
        <vt:lpwstr>_Toc471986506</vt:lpwstr>
      </vt:variant>
      <vt:variant>
        <vt:i4>2031672</vt:i4>
      </vt:variant>
      <vt:variant>
        <vt:i4>470</vt:i4>
      </vt:variant>
      <vt:variant>
        <vt:i4>0</vt:i4>
      </vt:variant>
      <vt:variant>
        <vt:i4>5</vt:i4>
      </vt:variant>
      <vt:variant>
        <vt:lpwstr/>
      </vt:variant>
      <vt:variant>
        <vt:lpwstr>_Toc471986505</vt:lpwstr>
      </vt:variant>
      <vt:variant>
        <vt:i4>2031672</vt:i4>
      </vt:variant>
      <vt:variant>
        <vt:i4>464</vt:i4>
      </vt:variant>
      <vt:variant>
        <vt:i4>0</vt:i4>
      </vt:variant>
      <vt:variant>
        <vt:i4>5</vt:i4>
      </vt:variant>
      <vt:variant>
        <vt:lpwstr/>
      </vt:variant>
      <vt:variant>
        <vt:lpwstr>_Toc471986504</vt:lpwstr>
      </vt:variant>
      <vt:variant>
        <vt:i4>2031672</vt:i4>
      </vt:variant>
      <vt:variant>
        <vt:i4>458</vt:i4>
      </vt:variant>
      <vt:variant>
        <vt:i4>0</vt:i4>
      </vt:variant>
      <vt:variant>
        <vt:i4>5</vt:i4>
      </vt:variant>
      <vt:variant>
        <vt:lpwstr/>
      </vt:variant>
      <vt:variant>
        <vt:lpwstr>_Toc471986503</vt:lpwstr>
      </vt:variant>
      <vt:variant>
        <vt:i4>2031672</vt:i4>
      </vt:variant>
      <vt:variant>
        <vt:i4>452</vt:i4>
      </vt:variant>
      <vt:variant>
        <vt:i4>0</vt:i4>
      </vt:variant>
      <vt:variant>
        <vt:i4>5</vt:i4>
      </vt:variant>
      <vt:variant>
        <vt:lpwstr/>
      </vt:variant>
      <vt:variant>
        <vt:lpwstr>_Toc471986502</vt:lpwstr>
      </vt:variant>
      <vt:variant>
        <vt:i4>2031672</vt:i4>
      </vt:variant>
      <vt:variant>
        <vt:i4>446</vt:i4>
      </vt:variant>
      <vt:variant>
        <vt:i4>0</vt:i4>
      </vt:variant>
      <vt:variant>
        <vt:i4>5</vt:i4>
      </vt:variant>
      <vt:variant>
        <vt:lpwstr/>
      </vt:variant>
      <vt:variant>
        <vt:lpwstr>_Toc471986501</vt:lpwstr>
      </vt:variant>
      <vt:variant>
        <vt:i4>2031672</vt:i4>
      </vt:variant>
      <vt:variant>
        <vt:i4>440</vt:i4>
      </vt:variant>
      <vt:variant>
        <vt:i4>0</vt:i4>
      </vt:variant>
      <vt:variant>
        <vt:i4>5</vt:i4>
      </vt:variant>
      <vt:variant>
        <vt:lpwstr/>
      </vt:variant>
      <vt:variant>
        <vt:lpwstr>_Toc471986500</vt:lpwstr>
      </vt:variant>
      <vt:variant>
        <vt:i4>1441849</vt:i4>
      </vt:variant>
      <vt:variant>
        <vt:i4>434</vt:i4>
      </vt:variant>
      <vt:variant>
        <vt:i4>0</vt:i4>
      </vt:variant>
      <vt:variant>
        <vt:i4>5</vt:i4>
      </vt:variant>
      <vt:variant>
        <vt:lpwstr/>
      </vt:variant>
      <vt:variant>
        <vt:lpwstr>_Toc471986499</vt:lpwstr>
      </vt:variant>
      <vt:variant>
        <vt:i4>1441849</vt:i4>
      </vt:variant>
      <vt:variant>
        <vt:i4>428</vt:i4>
      </vt:variant>
      <vt:variant>
        <vt:i4>0</vt:i4>
      </vt:variant>
      <vt:variant>
        <vt:i4>5</vt:i4>
      </vt:variant>
      <vt:variant>
        <vt:lpwstr/>
      </vt:variant>
      <vt:variant>
        <vt:lpwstr>_Toc471986498</vt:lpwstr>
      </vt:variant>
      <vt:variant>
        <vt:i4>1441849</vt:i4>
      </vt:variant>
      <vt:variant>
        <vt:i4>422</vt:i4>
      </vt:variant>
      <vt:variant>
        <vt:i4>0</vt:i4>
      </vt:variant>
      <vt:variant>
        <vt:i4>5</vt:i4>
      </vt:variant>
      <vt:variant>
        <vt:lpwstr/>
      </vt:variant>
      <vt:variant>
        <vt:lpwstr>_Toc471986497</vt:lpwstr>
      </vt:variant>
      <vt:variant>
        <vt:i4>1441849</vt:i4>
      </vt:variant>
      <vt:variant>
        <vt:i4>416</vt:i4>
      </vt:variant>
      <vt:variant>
        <vt:i4>0</vt:i4>
      </vt:variant>
      <vt:variant>
        <vt:i4>5</vt:i4>
      </vt:variant>
      <vt:variant>
        <vt:lpwstr/>
      </vt:variant>
      <vt:variant>
        <vt:lpwstr>_Toc471986496</vt:lpwstr>
      </vt:variant>
      <vt:variant>
        <vt:i4>1441849</vt:i4>
      </vt:variant>
      <vt:variant>
        <vt:i4>410</vt:i4>
      </vt:variant>
      <vt:variant>
        <vt:i4>0</vt:i4>
      </vt:variant>
      <vt:variant>
        <vt:i4>5</vt:i4>
      </vt:variant>
      <vt:variant>
        <vt:lpwstr/>
      </vt:variant>
      <vt:variant>
        <vt:lpwstr>_Toc471986495</vt:lpwstr>
      </vt:variant>
      <vt:variant>
        <vt:i4>1441849</vt:i4>
      </vt:variant>
      <vt:variant>
        <vt:i4>404</vt:i4>
      </vt:variant>
      <vt:variant>
        <vt:i4>0</vt:i4>
      </vt:variant>
      <vt:variant>
        <vt:i4>5</vt:i4>
      </vt:variant>
      <vt:variant>
        <vt:lpwstr/>
      </vt:variant>
      <vt:variant>
        <vt:lpwstr>_Toc471986494</vt:lpwstr>
      </vt:variant>
      <vt:variant>
        <vt:i4>1441849</vt:i4>
      </vt:variant>
      <vt:variant>
        <vt:i4>398</vt:i4>
      </vt:variant>
      <vt:variant>
        <vt:i4>0</vt:i4>
      </vt:variant>
      <vt:variant>
        <vt:i4>5</vt:i4>
      </vt:variant>
      <vt:variant>
        <vt:lpwstr/>
      </vt:variant>
      <vt:variant>
        <vt:lpwstr>_Toc471986493</vt:lpwstr>
      </vt:variant>
      <vt:variant>
        <vt:i4>1441849</vt:i4>
      </vt:variant>
      <vt:variant>
        <vt:i4>392</vt:i4>
      </vt:variant>
      <vt:variant>
        <vt:i4>0</vt:i4>
      </vt:variant>
      <vt:variant>
        <vt:i4>5</vt:i4>
      </vt:variant>
      <vt:variant>
        <vt:lpwstr/>
      </vt:variant>
      <vt:variant>
        <vt:lpwstr>_Toc471986492</vt:lpwstr>
      </vt:variant>
      <vt:variant>
        <vt:i4>1441849</vt:i4>
      </vt:variant>
      <vt:variant>
        <vt:i4>386</vt:i4>
      </vt:variant>
      <vt:variant>
        <vt:i4>0</vt:i4>
      </vt:variant>
      <vt:variant>
        <vt:i4>5</vt:i4>
      </vt:variant>
      <vt:variant>
        <vt:lpwstr/>
      </vt:variant>
      <vt:variant>
        <vt:lpwstr>_Toc471986491</vt:lpwstr>
      </vt:variant>
      <vt:variant>
        <vt:i4>1441849</vt:i4>
      </vt:variant>
      <vt:variant>
        <vt:i4>380</vt:i4>
      </vt:variant>
      <vt:variant>
        <vt:i4>0</vt:i4>
      </vt:variant>
      <vt:variant>
        <vt:i4>5</vt:i4>
      </vt:variant>
      <vt:variant>
        <vt:lpwstr/>
      </vt:variant>
      <vt:variant>
        <vt:lpwstr>_Toc471986490</vt:lpwstr>
      </vt:variant>
      <vt:variant>
        <vt:i4>1507385</vt:i4>
      </vt:variant>
      <vt:variant>
        <vt:i4>374</vt:i4>
      </vt:variant>
      <vt:variant>
        <vt:i4>0</vt:i4>
      </vt:variant>
      <vt:variant>
        <vt:i4>5</vt:i4>
      </vt:variant>
      <vt:variant>
        <vt:lpwstr/>
      </vt:variant>
      <vt:variant>
        <vt:lpwstr>_Toc471986489</vt:lpwstr>
      </vt:variant>
      <vt:variant>
        <vt:i4>1507385</vt:i4>
      </vt:variant>
      <vt:variant>
        <vt:i4>368</vt:i4>
      </vt:variant>
      <vt:variant>
        <vt:i4>0</vt:i4>
      </vt:variant>
      <vt:variant>
        <vt:i4>5</vt:i4>
      </vt:variant>
      <vt:variant>
        <vt:lpwstr/>
      </vt:variant>
      <vt:variant>
        <vt:lpwstr>_Toc471986488</vt:lpwstr>
      </vt:variant>
      <vt:variant>
        <vt:i4>1507385</vt:i4>
      </vt:variant>
      <vt:variant>
        <vt:i4>362</vt:i4>
      </vt:variant>
      <vt:variant>
        <vt:i4>0</vt:i4>
      </vt:variant>
      <vt:variant>
        <vt:i4>5</vt:i4>
      </vt:variant>
      <vt:variant>
        <vt:lpwstr/>
      </vt:variant>
      <vt:variant>
        <vt:lpwstr>_Toc471986487</vt:lpwstr>
      </vt:variant>
      <vt:variant>
        <vt:i4>1507385</vt:i4>
      </vt:variant>
      <vt:variant>
        <vt:i4>356</vt:i4>
      </vt:variant>
      <vt:variant>
        <vt:i4>0</vt:i4>
      </vt:variant>
      <vt:variant>
        <vt:i4>5</vt:i4>
      </vt:variant>
      <vt:variant>
        <vt:lpwstr/>
      </vt:variant>
      <vt:variant>
        <vt:lpwstr>_Toc471986486</vt:lpwstr>
      </vt:variant>
      <vt:variant>
        <vt:i4>1507385</vt:i4>
      </vt:variant>
      <vt:variant>
        <vt:i4>350</vt:i4>
      </vt:variant>
      <vt:variant>
        <vt:i4>0</vt:i4>
      </vt:variant>
      <vt:variant>
        <vt:i4>5</vt:i4>
      </vt:variant>
      <vt:variant>
        <vt:lpwstr/>
      </vt:variant>
      <vt:variant>
        <vt:lpwstr>_Toc471986485</vt:lpwstr>
      </vt:variant>
      <vt:variant>
        <vt:i4>1507385</vt:i4>
      </vt:variant>
      <vt:variant>
        <vt:i4>344</vt:i4>
      </vt:variant>
      <vt:variant>
        <vt:i4>0</vt:i4>
      </vt:variant>
      <vt:variant>
        <vt:i4>5</vt:i4>
      </vt:variant>
      <vt:variant>
        <vt:lpwstr/>
      </vt:variant>
      <vt:variant>
        <vt:lpwstr>_Toc471986484</vt:lpwstr>
      </vt:variant>
      <vt:variant>
        <vt:i4>1507385</vt:i4>
      </vt:variant>
      <vt:variant>
        <vt:i4>338</vt:i4>
      </vt:variant>
      <vt:variant>
        <vt:i4>0</vt:i4>
      </vt:variant>
      <vt:variant>
        <vt:i4>5</vt:i4>
      </vt:variant>
      <vt:variant>
        <vt:lpwstr/>
      </vt:variant>
      <vt:variant>
        <vt:lpwstr>_Toc471986483</vt:lpwstr>
      </vt:variant>
      <vt:variant>
        <vt:i4>1507385</vt:i4>
      </vt:variant>
      <vt:variant>
        <vt:i4>332</vt:i4>
      </vt:variant>
      <vt:variant>
        <vt:i4>0</vt:i4>
      </vt:variant>
      <vt:variant>
        <vt:i4>5</vt:i4>
      </vt:variant>
      <vt:variant>
        <vt:lpwstr/>
      </vt:variant>
      <vt:variant>
        <vt:lpwstr>_Toc471986482</vt:lpwstr>
      </vt:variant>
      <vt:variant>
        <vt:i4>1507385</vt:i4>
      </vt:variant>
      <vt:variant>
        <vt:i4>326</vt:i4>
      </vt:variant>
      <vt:variant>
        <vt:i4>0</vt:i4>
      </vt:variant>
      <vt:variant>
        <vt:i4>5</vt:i4>
      </vt:variant>
      <vt:variant>
        <vt:lpwstr/>
      </vt:variant>
      <vt:variant>
        <vt:lpwstr>_Toc471986481</vt:lpwstr>
      </vt:variant>
      <vt:variant>
        <vt:i4>1507385</vt:i4>
      </vt:variant>
      <vt:variant>
        <vt:i4>320</vt:i4>
      </vt:variant>
      <vt:variant>
        <vt:i4>0</vt:i4>
      </vt:variant>
      <vt:variant>
        <vt:i4>5</vt:i4>
      </vt:variant>
      <vt:variant>
        <vt:lpwstr/>
      </vt:variant>
      <vt:variant>
        <vt:lpwstr>_Toc471986480</vt:lpwstr>
      </vt:variant>
      <vt:variant>
        <vt:i4>1572921</vt:i4>
      </vt:variant>
      <vt:variant>
        <vt:i4>314</vt:i4>
      </vt:variant>
      <vt:variant>
        <vt:i4>0</vt:i4>
      </vt:variant>
      <vt:variant>
        <vt:i4>5</vt:i4>
      </vt:variant>
      <vt:variant>
        <vt:lpwstr/>
      </vt:variant>
      <vt:variant>
        <vt:lpwstr>_Toc471986479</vt:lpwstr>
      </vt:variant>
      <vt:variant>
        <vt:i4>1572921</vt:i4>
      </vt:variant>
      <vt:variant>
        <vt:i4>308</vt:i4>
      </vt:variant>
      <vt:variant>
        <vt:i4>0</vt:i4>
      </vt:variant>
      <vt:variant>
        <vt:i4>5</vt:i4>
      </vt:variant>
      <vt:variant>
        <vt:lpwstr/>
      </vt:variant>
      <vt:variant>
        <vt:lpwstr>_Toc471986478</vt:lpwstr>
      </vt:variant>
      <vt:variant>
        <vt:i4>1572921</vt:i4>
      </vt:variant>
      <vt:variant>
        <vt:i4>302</vt:i4>
      </vt:variant>
      <vt:variant>
        <vt:i4>0</vt:i4>
      </vt:variant>
      <vt:variant>
        <vt:i4>5</vt:i4>
      </vt:variant>
      <vt:variant>
        <vt:lpwstr/>
      </vt:variant>
      <vt:variant>
        <vt:lpwstr>_Toc471986477</vt:lpwstr>
      </vt:variant>
      <vt:variant>
        <vt:i4>1572921</vt:i4>
      </vt:variant>
      <vt:variant>
        <vt:i4>296</vt:i4>
      </vt:variant>
      <vt:variant>
        <vt:i4>0</vt:i4>
      </vt:variant>
      <vt:variant>
        <vt:i4>5</vt:i4>
      </vt:variant>
      <vt:variant>
        <vt:lpwstr/>
      </vt:variant>
      <vt:variant>
        <vt:lpwstr>_Toc471986476</vt:lpwstr>
      </vt:variant>
      <vt:variant>
        <vt:i4>1572921</vt:i4>
      </vt:variant>
      <vt:variant>
        <vt:i4>290</vt:i4>
      </vt:variant>
      <vt:variant>
        <vt:i4>0</vt:i4>
      </vt:variant>
      <vt:variant>
        <vt:i4>5</vt:i4>
      </vt:variant>
      <vt:variant>
        <vt:lpwstr/>
      </vt:variant>
      <vt:variant>
        <vt:lpwstr>_Toc471986475</vt:lpwstr>
      </vt:variant>
      <vt:variant>
        <vt:i4>1572921</vt:i4>
      </vt:variant>
      <vt:variant>
        <vt:i4>284</vt:i4>
      </vt:variant>
      <vt:variant>
        <vt:i4>0</vt:i4>
      </vt:variant>
      <vt:variant>
        <vt:i4>5</vt:i4>
      </vt:variant>
      <vt:variant>
        <vt:lpwstr/>
      </vt:variant>
      <vt:variant>
        <vt:lpwstr>_Toc471986474</vt:lpwstr>
      </vt:variant>
      <vt:variant>
        <vt:i4>1572921</vt:i4>
      </vt:variant>
      <vt:variant>
        <vt:i4>278</vt:i4>
      </vt:variant>
      <vt:variant>
        <vt:i4>0</vt:i4>
      </vt:variant>
      <vt:variant>
        <vt:i4>5</vt:i4>
      </vt:variant>
      <vt:variant>
        <vt:lpwstr/>
      </vt:variant>
      <vt:variant>
        <vt:lpwstr>_Toc471986473</vt:lpwstr>
      </vt:variant>
      <vt:variant>
        <vt:i4>1572921</vt:i4>
      </vt:variant>
      <vt:variant>
        <vt:i4>272</vt:i4>
      </vt:variant>
      <vt:variant>
        <vt:i4>0</vt:i4>
      </vt:variant>
      <vt:variant>
        <vt:i4>5</vt:i4>
      </vt:variant>
      <vt:variant>
        <vt:lpwstr/>
      </vt:variant>
      <vt:variant>
        <vt:lpwstr>_Toc471986472</vt:lpwstr>
      </vt:variant>
      <vt:variant>
        <vt:i4>1572921</vt:i4>
      </vt:variant>
      <vt:variant>
        <vt:i4>266</vt:i4>
      </vt:variant>
      <vt:variant>
        <vt:i4>0</vt:i4>
      </vt:variant>
      <vt:variant>
        <vt:i4>5</vt:i4>
      </vt:variant>
      <vt:variant>
        <vt:lpwstr/>
      </vt:variant>
      <vt:variant>
        <vt:lpwstr>_Toc471986471</vt:lpwstr>
      </vt:variant>
      <vt:variant>
        <vt:i4>1572921</vt:i4>
      </vt:variant>
      <vt:variant>
        <vt:i4>260</vt:i4>
      </vt:variant>
      <vt:variant>
        <vt:i4>0</vt:i4>
      </vt:variant>
      <vt:variant>
        <vt:i4>5</vt:i4>
      </vt:variant>
      <vt:variant>
        <vt:lpwstr/>
      </vt:variant>
      <vt:variant>
        <vt:lpwstr>_Toc471986470</vt:lpwstr>
      </vt:variant>
      <vt:variant>
        <vt:i4>1638457</vt:i4>
      </vt:variant>
      <vt:variant>
        <vt:i4>254</vt:i4>
      </vt:variant>
      <vt:variant>
        <vt:i4>0</vt:i4>
      </vt:variant>
      <vt:variant>
        <vt:i4>5</vt:i4>
      </vt:variant>
      <vt:variant>
        <vt:lpwstr/>
      </vt:variant>
      <vt:variant>
        <vt:lpwstr>_Toc471986469</vt:lpwstr>
      </vt:variant>
      <vt:variant>
        <vt:i4>1638457</vt:i4>
      </vt:variant>
      <vt:variant>
        <vt:i4>248</vt:i4>
      </vt:variant>
      <vt:variant>
        <vt:i4>0</vt:i4>
      </vt:variant>
      <vt:variant>
        <vt:i4>5</vt:i4>
      </vt:variant>
      <vt:variant>
        <vt:lpwstr/>
      </vt:variant>
      <vt:variant>
        <vt:lpwstr>_Toc471986468</vt:lpwstr>
      </vt:variant>
      <vt:variant>
        <vt:i4>1638457</vt:i4>
      </vt:variant>
      <vt:variant>
        <vt:i4>242</vt:i4>
      </vt:variant>
      <vt:variant>
        <vt:i4>0</vt:i4>
      </vt:variant>
      <vt:variant>
        <vt:i4>5</vt:i4>
      </vt:variant>
      <vt:variant>
        <vt:lpwstr/>
      </vt:variant>
      <vt:variant>
        <vt:lpwstr>_Toc471986467</vt:lpwstr>
      </vt:variant>
      <vt:variant>
        <vt:i4>1638457</vt:i4>
      </vt:variant>
      <vt:variant>
        <vt:i4>236</vt:i4>
      </vt:variant>
      <vt:variant>
        <vt:i4>0</vt:i4>
      </vt:variant>
      <vt:variant>
        <vt:i4>5</vt:i4>
      </vt:variant>
      <vt:variant>
        <vt:lpwstr/>
      </vt:variant>
      <vt:variant>
        <vt:lpwstr>_Toc471986466</vt:lpwstr>
      </vt:variant>
      <vt:variant>
        <vt:i4>1638457</vt:i4>
      </vt:variant>
      <vt:variant>
        <vt:i4>230</vt:i4>
      </vt:variant>
      <vt:variant>
        <vt:i4>0</vt:i4>
      </vt:variant>
      <vt:variant>
        <vt:i4>5</vt:i4>
      </vt:variant>
      <vt:variant>
        <vt:lpwstr/>
      </vt:variant>
      <vt:variant>
        <vt:lpwstr>_Toc471986465</vt:lpwstr>
      </vt:variant>
      <vt:variant>
        <vt:i4>1638457</vt:i4>
      </vt:variant>
      <vt:variant>
        <vt:i4>224</vt:i4>
      </vt:variant>
      <vt:variant>
        <vt:i4>0</vt:i4>
      </vt:variant>
      <vt:variant>
        <vt:i4>5</vt:i4>
      </vt:variant>
      <vt:variant>
        <vt:lpwstr/>
      </vt:variant>
      <vt:variant>
        <vt:lpwstr>_Toc471986464</vt:lpwstr>
      </vt:variant>
      <vt:variant>
        <vt:i4>1638457</vt:i4>
      </vt:variant>
      <vt:variant>
        <vt:i4>218</vt:i4>
      </vt:variant>
      <vt:variant>
        <vt:i4>0</vt:i4>
      </vt:variant>
      <vt:variant>
        <vt:i4>5</vt:i4>
      </vt:variant>
      <vt:variant>
        <vt:lpwstr/>
      </vt:variant>
      <vt:variant>
        <vt:lpwstr>_Toc471986463</vt:lpwstr>
      </vt:variant>
      <vt:variant>
        <vt:i4>1638457</vt:i4>
      </vt:variant>
      <vt:variant>
        <vt:i4>212</vt:i4>
      </vt:variant>
      <vt:variant>
        <vt:i4>0</vt:i4>
      </vt:variant>
      <vt:variant>
        <vt:i4>5</vt:i4>
      </vt:variant>
      <vt:variant>
        <vt:lpwstr/>
      </vt:variant>
      <vt:variant>
        <vt:lpwstr>_Toc471986462</vt:lpwstr>
      </vt:variant>
      <vt:variant>
        <vt:i4>1638457</vt:i4>
      </vt:variant>
      <vt:variant>
        <vt:i4>206</vt:i4>
      </vt:variant>
      <vt:variant>
        <vt:i4>0</vt:i4>
      </vt:variant>
      <vt:variant>
        <vt:i4>5</vt:i4>
      </vt:variant>
      <vt:variant>
        <vt:lpwstr/>
      </vt:variant>
      <vt:variant>
        <vt:lpwstr>_Toc471986461</vt:lpwstr>
      </vt:variant>
      <vt:variant>
        <vt:i4>1638457</vt:i4>
      </vt:variant>
      <vt:variant>
        <vt:i4>200</vt:i4>
      </vt:variant>
      <vt:variant>
        <vt:i4>0</vt:i4>
      </vt:variant>
      <vt:variant>
        <vt:i4>5</vt:i4>
      </vt:variant>
      <vt:variant>
        <vt:lpwstr/>
      </vt:variant>
      <vt:variant>
        <vt:lpwstr>_Toc471986460</vt:lpwstr>
      </vt:variant>
      <vt:variant>
        <vt:i4>1703993</vt:i4>
      </vt:variant>
      <vt:variant>
        <vt:i4>194</vt:i4>
      </vt:variant>
      <vt:variant>
        <vt:i4>0</vt:i4>
      </vt:variant>
      <vt:variant>
        <vt:i4>5</vt:i4>
      </vt:variant>
      <vt:variant>
        <vt:lpwstr/>
      </vt:variant>
      <vt:variant>
        <vt:lpwstr>_Toc471986459</vt:lpwstr>
      </vt:variant>
      <vt:variant>
        <vt:i4>1703993</vt:i4>
      </vt:variant>
      <vt:variant>
        <vt:i4>188</vt:i4>
      </vt:variant>
      <vt:variant>
        <vt:i4>0</vt:i4>
      </vt:variant>
      <vt:variant>
        <vt:i4>5</vt:i4>
      </vt:variant>
      <vt:variant>
        <vt:lpwstr/>
      </vt:variant>
      <vt:variant>
        <vt:lpwstr>_Toc471986458</vt:lpwstr>
      </vt:variant>
      <vt:variant>
        <vt:i4>1703993</vt:i4>
      </vt:variant>
      <vt:variant>
        <vt:i4>182</vt:i4>
      </vt:variant>
      <vt:variant>
        <vt:i4>0</vt:i4>
      </vt:variant>
      <vt:variant>
        <vt:i4>5</vt:i4>
      </vt:variant>
      <vt:variant>
        <vt:lpwstr/>
      </vt:variant>
      <vt:variant>
        <vt:lpwstr>_Toc471986457</vt:lpwstr>
      </vt:variant>
      <vt:variant>
        <vt:i4>1703993</vt:i4>
      </vt:variant>
      <vt:variant>
        <vt:i4>176</vt:i4>
      </vt:variant>
      <vt:variant>
        <vt:i4>0</vt:i4>
      </vt:variant>
      <vt:variant>
        <vt:i4>5</vt:i4>
      </vt:variant>
      <vt:variant>
        <vt:lpwstr/>
      </vt:variant>
      <vt:variant>
        <vt:lpwstr>_Toc471986456</vt:lpwstr>
      </vt:variant>
      <vt:variant>
        <vt:i4>1703993</vt:i4>
      </vt:variant>
      <vt:variant>
        <vt:i4>170</vt:i4>
      </vt:variant>
      <vt:variant>
        <vt:i4>0</vt:i4>
      </vt:variant>
      <vt:variant>
        <vt:i4>5</vt:i4>
      </vt:variant>
      <vt:variant>
        <vt:lpwstr/>
      </vt:variant>
      <vt:variant>
        <vt:lpwstr>_Toc471986455</vt:lpwstr>
      </vt:variant>
      <vt:variant>
        <vt:i4>1703993</vt:i4>
      </vt:variant>
      <vt:variant>
        <vt:i4>164</vt:i4>
      </vt:variant>
      <vt:variant>
        <vt:i4>0</vt:i4>
      </vt:variant>
      <vt:variant>
        <vt:i4>5</vt:i4>
      </vt:variant>
      <vt:variant>
        <vt:lpwstr/>
      </vt:variant>
      <vt:variant>
        <vt:lpwstr>_Toc471986454</vt:lpwstr>
      </vt:variant>
      <vt:variant>
        <vt:i4>1703993</vt:i4>
      </vt:variant>
      <vt:variant>
        <vt:i4>158</vt:i4>
      </vt:variant>
      <vt:variant>
        <vt:i4>0</vt:i4>
      </vt:variant>
      <vt:variant>
        <vt:i4>5</vt:i4>
      </vt:variant>
      <vt:variant>
        <vt:lpwstr/>
      </vt:variant>
      <vt:variant>
        <vt:lpwstr>_Toc471986453</vt:lpwstr>
      </vt:variant>
      <vt:variant>
        <vt:i4>1703993</vt:i4>
      </vt:variant>
      <vt:variant>
        <vt:i4>152</vt:i4>
      </vt:variant>
      <vt:variant>
        <vt:i4>0</vt:i4>
      </vt:variant>
      <vt:variant>
        <vt:i4>5</vt:i4>
      </vt:variant>
      <vt:variant>
        <vt:lpwstr/>
      </vt:variant>
      <vt:variant>
        <vt:lpwstr>_Toc471986452</vt:lpwstr>
      </vt:variant>
      <vt:variant>
        <vt:i4>1703993</vt:i4>
      </vt:variant>
      <vt:variant>
        <vt:i4>146</vt:i4>
      </vt:variant>
      <vt:variant>
        <vt:i4>0</vt:i4>
      </vt:variant>
      <vt:variant>
        <vt:i4>5</vt:i4>
      </vt:variant>
      <vt:variant>
        <vt:lpwstr/>
      </vt:variant>
      <vt:variant>
        <vt:lpwstr>_Toc471986451</vt:lpwstr>
      </vt:variant>
      <vt:variant>
        <vt:i4>1703993</vt:i4>
      </vt:variant>
      <vt:variant>
        <vt:i4>140</vt:i4>
      </vt:variant>
      <vt:variant>
        <vt:i4>0</vt:i4>
      </vt:variant>
      <vt:variant>
        <vt:i4>5</vt:i4>
      </vt:variant>
      <vt:variant>
        <vt:lpwstr/>
      </vt:variant>
      <vt:variant>
        <vt:lpwstr>_Toc471986450</vt:lpwstr>
      </vt:variant>
      <vt:variant>
        <vt:i4>1769529</vt:i4>
      </vt:variant>
      <vt:variant>
        <vt:i4>134</vt:i4>
      </vt:variant>
      <vt:variant>
        <vt:i4>0</vt:i4>
      </vt:variant>
      <vt:variant>
        <vt:i4>5</vt:i4>
      </vt:variant>
      <vt:variant>
        <vt:lpwstr/>
      </vt:variant>
      <vt:variant>
        <vt:lpwstr>_Toc471986449</vt:lpwstr>
      </vt:variant>
      <vt:variant>
        <vt:i4>1769529</vt:i4>
      </vt:variant>
      <vt:variant>
        <vt:i4>128</vt:i4>
      </vt:variant>
      <vt:variant>
        <vt:i4>0</vt:i4>
      </vt:variant>
      <vt:variant>
        <vt:i4>5</vt:i4>
      </vt:variant>
      <vt:variant>
        <vt:lpwstr/>
      </vt:variant>
      <vt:variant>
        <vt:lpwstr>_Toc471986448</vt:lpwstr>
      </vt:variant>
      <vt:variant>
        <vt:i4>1769529</vt:i4>
      </vt:variant>
      <vt:variant>
        <vt:i4>122</vt:i4>
      </vt:variant>
      <vt:variant>
        <vt:i4>0</vt:i4>
      </vt:variant>
      <vt:variant>
        <vt:i4>5</vt:i4>
      </vt:variant>
      <vt:variant>
        <vt:lpwstr/>
      </vt:variant>
      <vt:variant>
        <vt:lpwstr>_Toc471986447</vt:lpwstr>
      </vt:variant>
      <vt:variant>
        <vt:i4>1769529</vt:i4>
      </vt:variant>
      <vt:variant>
        <vt:i4>116</vt:i4>
      </vt:variant>
      <vt:variant>
        <vt:i4>0</vt:i4>
      </vt:variant>
      <vt:variant>
        <vt:i4>5</vt:i4>
      </vt:variant>
      <vt:variant>
        <vt:lpwstr/>
      </vt:variant>
      <vt:variant>
        <vt:lpwstr>_Toc471986446</vt:lpwstr>
      </vt:variant>
      <vt:variant>
        <vt:i4>1769529</vt:i4>
      </vt:variant>
      <vt:variant>
        <vt:i4>110</vt:i4>
      </vt:variant>
      <vt:variant>
        <vt:i4>0</vt:i4>
      </vt:variant>
      <vt:variant>
        <vt:i4>5</vt:i4>
      </vt:variant>
      <vt:variant>
        <vt:lpwstr/>
      </vt:variant>
      <vt:variant>
        <vt:lpwstr>_Toc471986445</vt:lpwstr>
      </vt:variant>
      <vt:variant>
        <vt:i4>1769529</vt:i4>
      </vt:variant>
      <vt:variant>
        <vt:i4>104</vt:i4>
      </vt:variant>
      <vt:variant>
        <vt:i4>0</vt:i4>
      </vt:variant>
      <vt:variant>
        <vt:i4>5</vt:i4>
      </vt:variant>
      <vt:variant>
        <vt:lpwstr/>
      </vt:variant>
      <vt:variant>
        <vt:lpwstr>_Toc471986444</vt:lpwstr>
      </vt:variant>
      <vt:variant>
        <vt:i4>1769529</vt:i4>
      </vt:variant>
      <vt:variant>
        <vt:i4>98</vt:i4>
      </vt:variant>
      <vt:variant>
        <vt:i4>0</vt:i4>
      </vt:variant>
      <vt:variant>
        <vt:i4>5</vt:i4>
      </vt:variant>
      <vt:variant>
        <vt:lpwstr/>
      </vt:variant>
      <vt:variant>
        <vt:lpwstr>_Toc471986443</vt:lpwstr>
      </vt:variant>
      <vt:variant>
        <vt:i4>1769529</vt:i4>
      </vt:variant>
      <vt:variant>
        <vt:i4>92</vt:i4>
      </vt:variant>
      <vt:variant>
        <vt:i4>0</vt:i4>
      </vt:variant>
      <vt:variant>
        <vt:i4>5</vt:i4>
      </vt:variant>
      <vt:variant>
        <vt:lpwstr/>
      </vt:variant>
      <vt:variant>
        <vt:lpwstr>_Toc471986442</vt:lpwstr>
      </vt:variant>
      <vt:variant>
        <vt:i4>1769529</vt:i4>
      </vt:variant>
      <vt:variant>
        <vt:i4>86</vt:i4>
      </vt:variant>
      <vt:variant>
        <vt:i4>0</vt:i4>
      </vt:variant>
      <vt:variant>
        <vt:i4>5</vt:i4>
      </vt:variant>
      <vt:variant>
        <vt:lpwstr/>
      </vt:variant>
      <vt:variant>
        <vt:lpwstr>_Toc471986441</vt:lpwstr>
      </vt:variant>
      <vt:variant>
        <vt:i4>1769529</vt:i4>
      </vt:variant>
      <vt:variant>
        <vt:i4>80</vt:i4>
      </vt:variant>
      <vt:variant>
        <vt:i4>0</vt:i4>
      </vt:variant>
      <vt:variant>
        <vt:i4>5</vt:i4>
      </vt:variant>
      <vt:variant>
        <vt:lpwstr/>
      </vt:variant>
      <vt:variant>
        <vt:lpwstr>_Toc471986440</vt:lpwstr>
      </vt:variant>
      <vt:variant>
        <vt:i4>1835065</vt:i4>
      </vt:variant>
      <vt:variant>
        <vt:i4>74</vt:i4>
      </vt:variant>
      <vt:variant>
        <vt:i4>0</vt:i4>
      </vt:variant>
      <vt:variant>
        <vt:i4>5</vt:i4>
      </vt:variant>
      <vt:variant>
        <vt:lpwstr/>
      </vt:variant>
      <vt:variant>
        <vt:lpwstr>_Toc471986439</vt:lpwstr>
      </vt:variant>
      <vt:variant>
        <vt:i4>1835065</vt:i4>
      </vt:variant>
      <vt:variant>
        <vt:i4>68</vt:i4>
      </vt:variant>
      <vt:variant>
        <vt:i4>0</vt:i4>
      </vt:variant>
      <vt:variant>
        <vt:i4>5</vt:i4>
      </vt:variant>
      <vt:variant>
        <vt:lpwstr/>
      </vt:variant>
      <vt:variant>
        <vt:lpwstr>_Toc471986438</vt:lpwstr>
      </vt:variant>
      <vt:variant>
        <vt:i4>1835065</vt:i4>
      </vt:variant>
      <vt:variant>
        <vt:i4>62</vt:i4>
      </vt:variant>
      <vt:variant>
        <vt:i4>0</vt:i4>
      </vt:variant>
      <vt:variant>
        <vt:i4>5</vt:i4>
      </vt:variant>
      <vt:variant>
        <vt:lpwstr/>
      </vt:variant>
      <vt:variant>
        <vt:lpwstr>_Toc471986437</vt:lpwstr>
      </vt:variant>
      <vt:variant>
        <vt:i4>1835065</vt:i4>
      </vt:variant>
      <vt:variant>
        <vt:i4>56</vt:i4>
      </vt:variant>
      <vt:variant>
        <vt:i4>0</vt:i4>
      </vt:variant>
      <vt:variant>
        <vt:i4>5</vt:i4>
      </vt:variant>
      <vt:variant>
        <vt:lpwstr/>
      </vt:variant>
      <vt:variant>
        <vt:lpwstr>_Toc471986436</vt:lpwstr>
      </vt:variant>
      <vt:variant>
        <vt:i4>1835065</vt:i4>
      </vt:variant>
      <vt:variant>
        <vt:i4>50</vt:i4>
      </vt:variant>
      <vt:variant>
        <vt:i4>0</vt:i4>
      </vt:variant>
      <vt:variant>
        <vt:i4>5</vt:i4>
      </vt:variant>
      <vt:variant>
        <vt:lpwstr/>
      </vt:variant>
      <vt:variant>
        <vt:lpwstr>_Toc471986435</vt:lpwstr>
      </vt:variant>
      <vt:variant>
        <vt:i4>1835065</vt:i4>
      </vt:variant>
      <vt:variant>
        <vt:i4>44</vt:i4>
      </vt:variant>
      <vt:variant>
        <vt:i4>0</vt:i4>
      </vt:variant>
      <vt:variant>
        <vt:i4>5</vt:i4>
      </vt:variant>
      <vt:variant>
        <vt:lpwstr/>
      </vt:variant>
      <vt:variant>
        <vt:lpwstr>_Toc471986434</vt:lpwstr>
      </vt:variant>
      <vt:variant>
        <vt:i4>1835065</vt:i4>
      </vt:variant>
      <vt:variant>
        <vt:i4>38</vt:i4>
      </vt:variant>
      <vt:variant>
        <vt:i4>0</vt:i4>
      </vt:variant>
      <vt:variant>
        <vt:i4>5</vt:i4>
      </vt:variant>
      <vt:variant>
        <vt:lpwstr/>
      </vt:variant>
      <vt:variant>
        <vt:lpwstr>_Toc471986433</vt:lpwstr>
      </vt:variant>
      <vt:variant>
        <vt:i4>1835065</vt:i4>
      </vt:variant>
      <vt:variant>
        <vt:i4>32</vt:i4>
      </vt:variant>
      <vt:variant>
        <vt:i4>0</vt:i4>
      </vt:variant>
      <vt:variant>
        <vt:i4>5</vt:i4>
      </vt:variant>
      <vt:variant>
        <vt:lpwstr/>
      </vt:variant>
      <vt:variant>
        <vt:lpwstr>_Toc471986432</vt:lpwstr>
      </vt:variant>
      <vt:variant>
        <vt:i4>1835065</vt:i4>
      </vt:variant>
      <vt:variant>
        <vt:i4>26</vt:i4>
      </vt:variant>
      <vt:variant>
        <vt:i4>0</vt:i4>
      </vt:variant>
      <vt:variant>
        <vt:i4>5</vt:i4>
      </vt:variant>
      <vt:variant>
        <vt:lpwstr/>
      </vt:variant>
      <vt:variant>
        <vt:lpwstr>_Toc471986431</vt:lpwstr>
      </vt:variant>
      <vt:variant>
        <vt:i4>1835065</vt:i4>
      </vt:variant>
      <vt:variant>
        <vt:i4>20</vt:i4>
      </vt:variant>
      <vt:variant>
        <vt:i4>0</vt:i4>
      </vt:variant>
      <vt:variant>
        <vt:i4>5</vt:i4>
      </vt:variant>
      <vt:variant>
        <vt:lpwstr/>
      </vt:variant>
      <vt:variant>
        <vt:lpwstr>_Toc471986430</vt:lpwstr>
      </vt:variant>
      <vt:variant>
        <vt:i4>1900601</vt:i4>
      </vt:variant>
      <vt:variant>
        <vt:i4>14</vt:i4>
      </vt:variant>
      <vt:variant>
        <vt:i4>0</vt:i4>
      </vt:variant>
      <vt:variant>
        <vt:i4>5</vt:i4>
      </vt:variant>
      <vt:variant>
        <vt:lpwstr/>
      </vt:variant>
      <vt:variant>
        <vt:lpwstr>_Toc471986429</vt:lpwstr>
      </vt:variant>
      <vt:variant>
        <vt:i4>1900601</vt:i4>
      </vt:variant>
      <vt:variant>
        <vt:i4>8</vt:i4>
      </vt:variant>
      <vt:variant>
        <vt:i4>0</vt:i4>
      </vt:variant>
      <vt:variant>
        <vt:i4>5</vt:i4>
      </vt:variant>
      <vt:variant>
        <vt:lpwstr/>
      </vt:variant>
      <vt:variant>
        <vt:lpwstr>_Toc471986428</vt:lpwstr>
      </vt:variant>
      <vt:variant>
        <vt:i4>1900601</vt:i4>
      </vt:variant>
      <vt:variant>
        <vt:i4>2</vt:i4>
      </vt:variant>
      <vt:variant>
        <vt:i4>0</vt:i4>
      </vt:variant>
      <vt:variant>
        <vt:i4>5</vt:i4>
      </vt:variant>
      <vt:variant>
        <vt:lpwstr/>
      </vt:variant>
      <vt:variant>
        <vt:lpwstr>_Toc4719864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GPVCA BY-LAWS FINAL 08/2018</dc:title>
  <dc:subject/>
  <dc:creator>SGPVCA</dc:creator>
  <cp:keywords/>
  <dc:description/>
  <cp:lastModifiedBy>Tech Admin</cp:lastModifiedBy>
  <cp:revision>2</cp:revision>
  <cp:lastPrinted>2021-07-11T22:44:00Z</cp:lastPrinted>
  <dcterms:created xsi:type="dcterms:W3CDTF">2021-07-11T22:45:00Z</dcterms:created>
  <dcterms:modified xsi:type="dcterms:W3CDTF">2021-07-11T2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03T07:00:00Z</vt:filetime>
  </property>
  <property fmtid="{D5CDD505-2E9C-101B-9397-08002B2CF9AE}" pid="3" name="Creator">
    <vt:lpwstr>Microsoft® Word 2010</vt:lpwstr>
  </property>
  <property fmtid="{D5CDD505-2E9C-101B-9397-08002B2CF9AE}" pid="4" name="LastSaved">
    <vt:filetime>2016-01-22T08:00:00Z</vt:filetime>
  </property>
</Properties>
</file>